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FBE08B" w14:textId="67360E62" w:rsidR="002A17E4" w:rsidRDefault="002A17E4" w:rsidP="00D30522">
      <w:pPr>
        <w:pStyle w:val="CRCoverPage"/>
        <w:tabs>
          <w:tab w:val="right" w:pos="9639"/>
        </w:tabs>
        <w:spacing w:after="0"/>
        <w:rPr>
          <w:b/>
          <w:i/>
          <w:noProof/>
          <w:sz w:val="28"/>
        </w:rPr>
      </w:pPr>
      <w:r>
        <w:rPr>
          <w:b/>
          <w:noProof/>
          <w:sz w:val="24"/>
        </w:rPr>
        <w:t>3GPP TSG-SA5 Meeting #16</w:t>
      </w:r>
      <w:r w:rsidR="00D7120E">
        <w:rPr>
          <w:b/>
          <w:noProof/>
          <w:sz w:val="24"/>
        </w:rPr>
        <w:t>3</w:t>
      </w:r>
      <w:r w:rsidR="00B90DBA">
        <w:rPr>
          <w:b/>
          <w:i/>
          <w:noProof/>
          <w:sz w:val="28"/>
        </w:rPr>
        <w:tab/>
        <w:t>S5-254714</w:t>
      </w:r>
    </w:p>
    <w:p w14:paraId="2DE21B13" w14:textId="7C8CF04F" w:rsidR="002A17E4" w:rsidRPr="00DA53A0" w:rsidRDefault="00FB3EDB" w:rsidP="002A17E4">
      <w:pPr>
        <w:pStyle w:val="a4"/>
        <w:rPr>
          <w:sz w:val="22"/>
          <w:szCs w:val="22"/>
        </w:rPr>
      </w:pPr>
      <w:r w:rsidRPr="00FB3EDB">
        <w:rPr>
          <w:sz w:val="24"/>
        </w:rPr>
        <w:t>Wuhan, CHINA 13 - 17 Octo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22BFEDC" w:rsidR="001E41F3" w:rsidRPr="00410371" w:rsidRDefault="003E1649" w:rsidP="0080754F">
            <w:pPr>
              <w:pStyle w:val="CRCoverPage"/>
              <w:spacing w:after="0"/>
              <w:jc w:val="right"/>
              <w:rPr>
                <w:b/>
                <w:noProof/>
                <w:sz w:val="28"/>
              </w:rPr>
            </w:pPr>
            <w:r>
              <w:fldChar w:fldCharType="begin"/>
            </w:r>
            <w:r>
              <w:instrText xml:space="preserve"> DOCPROPERTY  Spec#  \* MERGEFORMAT </w:instrText>
            </w:r>
            <w:r>
              <w:fldChar w:fldCharType="separate"/>
            </w:r>
            <w:r w:rsidR="0080754F">
              <w:rPr>
                <w:b/>
                <w:noProof/>
                <w:sz w:val="28"/>
              </w:rPr>
              <w:t>28</w:t>
            </w:r>
            <w:r w:rsidR="0080754F">
              <w:rPr>
                <w:rFonts w:hint="eastAsia"/>
                <w:b/>
                <w:noProof/>
                <w:sz w:val="28"/>
                <w:lang w:eastAsia="zh-CN"/>
              </w:rPr>
              <w:t>.5</w:t>
            </w:r>
            <w:r w:rsidR="0080754F">
              <w:rPr>
                <w:b/>
                <w:noProof/>
                <w:sz w:val="28"/>
                <w:lang w:eastAsia="zh-CN"/>
              </w:rPr>
              <w:t>41</w:t>
            </w:r>
            <w:r>
              <w:rPr>
                <w:b/>
                <w:noProof/>
                <w:sz w:val="28"/>
                <w:lang w:eastAsia="zh-CN"/>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60A432B" w:rsidR="001E41F3" w:rsidRPr="00410371" w:rsidRDefault="003E1649" w:rsidP="00D7120E">
            <w:pPr>
              <w:pStyle w:val="CRCoverPage"/>
              <w:spacing w:after="0"/>
              <w:rPr>
                <w:noProof/>
              </w:rPr>
            </w:pPr>
            <w:r>
              <w:fldChar w:fldCharType="begin"/>
            </w:r>
            <w:r>
              <w:instrText xml:space="preserve"> DOCPROPERTY  Cr#  \* MERGEFORMAT </w:instrText>
            </w:r>
            <w:r>
              <w:fldChar w:fldCharType="separate"/>
            </w:r>
            <w:r w:rsidR="00D7120E">
              <w:rPr>
                <w:b/>
                <w:noProof/>
                <w:sz w:val="28"/>
              </w:rPr>
              <w:t>1612</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338E3A8" w:rsidR="001E41F3" w:rsidRPr="00410371" w:rsidRDefault="00B90DBA" w:rsidP="00B90DBA">
            <w:pPr>
              <w:pStyle w:val="CRCoverPage"/>
              <w:spacing w:after="0"/>
              <w:jc w:val="center"/>
              <w:rPr>
                <w:b/>
                <w:noProof/>
              </w:rPr>
            </w:pPr>
            <w:r>
              <w:fldChar w:fldCharType="begin"/>
            </w:r>
            <w:r>
              <w:instrText xml:space="preserve"> DOCPROPERTY  Revision  \* MERGEFORMAT </w:instrText>
            </w:r>
            <w:r>
              <w:fldChar w:fldCharType="separate"/>
            </w:r>
            <w:r>
              <w:rPr>
                <w:b/>
                <w:noProof/>
                <w:sz w:val="28"/>
              </w:rPr>
              <w:t>1</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FBDD114" w:rsidR="001E41F3" w:rsidRPr="00410371" w:rsidRDefault="003E1649" w:rsidP="00D7120E">
            <w:pPr>
              <w:pStyle w:val="CRCoverPage"/>
              <w:spacing w:after="0"/>
              <w:jc w:val="center"/>
              <w:rPr>
                <w:noProof/>
                <w:sz w:val="28"/>
              </w:rPr>
            </w:pPr>
            <w:r>
              <w:fldChar w:fldCharType="begin"/>
            </w:r>
            <w:r>
              <w:instrText xml:space="preserve"> DOCPROPERTY  Version  \* MERGEFORMAT </w:instrText>
            </w:r>
            <w:r>
              <w:fldChar w:fldCharType="separate"/>
            </w:r>
            <w:r w:rsidR="00D7120E">
              <w:rPr>
                <w:b/>
                <w:noProof/>
                <w:sz w:val="28"/>
              </w:rPr>
              <w:t>20</w:t>
            </w:r>
            <w:r w:rsidR="0080754F">
              <w:rPr>
                <w:b/>
                <w:noProof/>
                <w:sz w:val="28"/>
              </w:rPr>
              <w:t>.</w:t>
            </w:r>
            <w:r w:rsidR="00D7120E">
              <w:rPr>
                <w:b/>
                <w:noProof/>
                <w:sz w:val="28"/>
              </w:rPr>
              <w:t>0</w:t>
            </w:r>
            <w:r w:rsidR="0080754F">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F1D67B0" w:rsidR="00F25D98" w:rsidRDefault="001C1632"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5C8ED77" w:rsidR="001E41F3" w:rsidRDefault="001C1632" w:rsidP="00A760FF">
            <w:pPr>
              <w:pStyle w:val="CRCoverPage"/>
              <w:spacing w:after="0"/>
              <w:ind w:left="100"/>
              <w:rPr>
                <w:noProof/>
                <w:lang w:eastAsia="zh-CN"/>
              </w:rPr>
            </w:pPr>
            <w:r>
              <w:rPr>
                <w:rFonts w:hint="eastAsia"/>
                <w:noProof/>
                <w:lang w:eastAsia="zh-CN"/>
              </w:rPr>
              <w:t>E</w:t>
            </w:r>
            <w:r>
              <w:rPr>
                <w:noProof/>
                <w:lang w:eastAsia="zh-CN"/>
              </w:rPr>
              <w:t>nhancement of PcfInfo</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7B1327E" w:rsidR="001E41F3" w:rsidRDefault="001C1632">
            <w:pPr>
              <w:pStyle w:val="CRCoverPage"/>
              <w:spacing w:after="0"/>
              <w:ind w:left="100"/>
              <w:rPr>
                <w:noProof/>
                <w:lang w:eastAsia="zh-CN"/>
              </w:rPr>
            </w:pPr>
            <w:r>
              <w:rPr>
                <w:rFonts w:hint="eastAsia"/>
                <w:noProof/>
                <w:lang w:eastAsia="zh-CN"/>
              </w:rPr>
              <w:t>A</w:t>
            </w:r>
            <w:r>
              <w:rPr>
                <w:noProof/>
                <w:lang w:eastAsia="zh-CN"/>
              </w:rPr>
              <w:t>siaInf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4A9C51B" w:rsidR="001E41F3" w:rsidRDefault="00FB6552" w:rsidP="00547111">
            <w:pPr>
              <w:pStyle w:val="CRCoverPage"/>
              <w:spacing w:after="0"/>
              <w:ind w:left="100"/>
              <w:rPr>
                <w:noProof/>
              </w:rPr>
            </w:pPr>
            <w:r>
              <w:t>S</w:t>
            </w:r>
            <w:bookmarkStart w:id="1" w:name="_GoBack"/>
            <w:bookmarkEnd w:id="1"/>
            <w:r w:rsidR="003408EB">
              <w:t>5</w:t>
            </w:r>
            <w:r w:rsidR="00C930AB">
              <w:fldChar w:fldCharType="begin"/>
            </w:r>
            <w:r w:rsidR="00C930AB">
              <w:instrText xml:space="preserve"> DOCPROPERTY  SourceIfTsg  \* MERGEFORMAT </w:instrText>
            </w:r>
            <w:r w:rsidR="00C930AB">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FEDFA48" w:rsidR="001E41F3" w:rsidRDefault="001C1632">
            <w:pPr>
              <w:pStyle w:val="CRCoverPage"/>
              <w:spacing w:after="0"/>
              <w:ind w:left="100"/>
              <w:rPr>
                <w:noProof/>
              </w:rPr>
            </w:pPr>
            <w:r w:rsidRPr="001C1632">
              <w:rPr>
                <w:noProof/>
              </w:rPr>
              <w:t>AdNRM_Ph4</w:t>
            </w:r>
            <w:r w:rsidR="007D32AB">
              <w:rPr>
                <w:noProof/>
              </w:rPr>
              <w:t>-OAM</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BE50B40" w:rsidR="001E41F3" w:rsidRDefault="001C1632">
            <w:pPr>
              <w:pStyle w:val="CRCoverPage"/>
              <w:spacing w:after="0"/>
              <w:ind w:left="100"/>
              <w:rPr>
                <w:noProof/>
              </w:rPr>
            </w:pPr>
            <w:r>
              <w:t>2025-09</w:t>
            </w:r>
            <w:r w:rsidR="003408EB">
              <w:t>-</w:t>
            </w:r>
            <w:r>
              <w:t>2</w:t>
            </w:r>
            <w:r w:rsidR="007D32AB">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34AA526" w:rsidR="001E41F3" w:rsidRDefault="003E1649" w:rsidP="001C1632">
            <w:pPr>
              <w:pStyle w:val="CRCoverPage"/>
              <w:spacing w:after="0"/>
              <w:ind w:left="100" w:right="-609"/>
              <w:rPr>
                <w:b/>
                <w:noProof/>
              </w:rPr>
            </w:pPr>
            <w:r>
              <w:fldChar w:fldCharType="begin"/>
            </w:r>
            <w:r>
              <w:instrText xml:space="preserve"> DOCPROPERTY  Cat  \* MERGEFORMAT </w:instrText>
            </w:r>
            <w:r>
              <w:fldChar w:fldCharType="separate"/>
            </w:r>
            <w:r w:rsidR="001C1632">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30579E7" w:rsidR="001E41F3" w:rsidRDefault="003408EB">
            <w:pPr>
              <w:pStyle w:val="CRCoverPage"/>
              <w:spacing w:after="0"/>
              <w:ind w:left="100"/>
              <w:rPr>
                <w:noProof/>
              </w:rPr>
            </w:pPr>
            <w:r>
              <w:t>Rel-</w:t>
            </w:r>
            <w:r w:rsidR="001C1632">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892346B" w:rsidR="001E41F3" w:rsidRDefault="005D7C2F" w:rsidP="00B905F9">
            <w:pPr>
              <w:pStyle w:val="CRCoverPage"/>
              <w:spacing w:after="0"/>
              <w:ind w:left="100"/>
              <w:rPr>
                <w:noProof/>
              </w:rPr>
            </w:pPr>
            <w:r>
              <w:rPr>
                <w:noProof/>
              </w:rPr>
              <w:t xml:space="preserve">In the description of the TS 23.502 </w:t>
            </w:r>
            <w:r w:rsidR="00A12C77" w:rsidRPr="00A12C77">
              <w:rPr>
                <w:noProof/>
              </w:rPr>
              <w:t>Nnrf_NFManagement_NFRegister service operation</w:t>
            </w:r>
            <w:r>
              <w:rPr>
                <w:noProof/>
              </w:rPr>
              <w:t xml:space="preserve">, </w:t>
            </w:r>
            <w:r w:rsidR="00A12C77">
              <w:rPr>
                <w:rFonts w:hint="eastAsia"/>
                <w:noProof/>
                <w:lang w:eastAsia="zh-CN"/>
              </w:rPr>
              <w:t>If</w:t>
            </w:r>
            <w:r>
              <w:rPr>
                <w:noProof/>
              </w:rPr>
              <w:t xml:space="preserve"> </w:t>
            </w:r>
            <w:r w:rsidR="00A12C77" w:rsidRPr="00A12C77">
              <w:rPr>
                <w:noProof/>
              </w:rPr>
              <w:t>the consumer is PCF</w:t>
            </w:r>
            <w:r w:rsidR="00B54AB7">
              <w:rPr>
                <w:noProof/>
              </w:rPr>
              <w:t>, the i</w:t>
            </w:r>
            <w:r w:rsidR="00B54AB7" w:rsidRPr="00B54AB7">
              <w:rPr>
                <w:noProof/>
              </w:rPr>
              <w:t>nputs</w:t>
            </w:r>
            <w:r w:rsidR="00A12C77" w:rsidRPr="00A12C77">
              <w:rPr>
                <w:noProof/>
              </w:rPr>
              <w:t xml:space="preserve"> may include the indication of PCF support of URSP delivery in EPS.</w:t>
            </w:r>
            <w:r w:rsidR="00B54AB7">
              <w:rPr>
                <w:noProof/>
              </w:rPr>
              <w:t xml:space="preserve"> </w:t>
            </w:r>
            <w:r>
              <w:rPr>
                <w:noProof/>
              </w:rPr>
              <w:t>Additionally, the</w:t>
            </w:r>
            <w:r w:rsidR="004E4327">
              <w:rPr>
                <w:noProof/>
              </w:rPr>
              <w:t xml:space="preserve"> optional attribute</w:t>
            </w:r>
            <w:r w:rsidR="00B9676A">
              <w:rPr>
                <w:noProof/>
              </w:rPr>
              <w:t xml:space="preserve"> “</w:t>
            </w:r>
            <w:r w:rsidR="00B9676A" w:rsidRPr="00246FE1">
              <w:rPr>
                <w:noProof/>
              </w:rPr>
              <w:t>urspEpsSupport</w:t>
            </w:r>
            <w:r w:rsidR="00B9676A">
              <w:rPr>
                <w:noProof/>
              </w:rPr>
              <w:t>”</w:t>
            </w:r>
            <w:r w:rsidR="00827E8D" w:rsidRPr="00827E8D" w:rsidDel="00827E8D">
              <w:rPr>
                <w:noProof/>
              </w:rPr>
              <w:t xml:space="preserve"> </w:t>
            </w:r>
            <w:r>
              <w:rPr>
                <w:noProof/>
              </w:rPr>
              <w:t xml:space="preserve">have already been </w:t>
            </w:r>
            <w:r w:rsidR="00C24314">
              <w:rPr>
                <w:noProof/>
              </w:rPr>
              <w:t xml:space="preserve">supported </w:t>
            </w:r>
            <w:r>
              <w:rPr>
                <w:noProof/>
              </w:rPr>
              <w:t>in the TS 29.510 document, therefore, the c</w:t>
            </w:r>
            <w:r w:rsidR="00D07B87">
              <w:rPr>
                <w:noProof/>
              </w:rPr>
              <w:t>orresponding optional attribute “</w:t>
            </w:r>
            <w:r w:rsidR="00D07B87" w:rsidRPr="00246FE1">
              <w:rPr>
                <w:noProof/>
              </w:rPr>
              <w:t>urspEpsSupport</w:t>
            </w:r>
            <w:r w:rsidR="00D07B87">
              <w:rPr>
                <w:noProof/>
              </w:rPr>
              <w:t>”</w:t>
            </w:r>
            <w:r>
              <w:rPr>
                <w:noProof/>
              </w:rPr>
              <w:t xml:space="preserve"> need to be added to the pcfInfo in TS 28.541.</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A9E49D8" w:rsidR="001E41F3" w:rsidRDefault="00845CDB" w:rsidP="001E55F8">
            <w:pPr>
              <w:pStyle w:val="CRCoverPage"/>
              <w:spacing w:after="0"/>
              <w:ind w:left="100"/>
              <w:rPr>
                <w:noProof/>
              </w:rPr>
            </w:pPr>
            <w:r>
              <w:rPr>
                <w:noProof/>
              </w:rPr>
              <w:t xml:space="preserve">Add </w:t>
            </w:r>
            <w:r w:rsidR="00260F02">
              <w:rPr>
                <w:noProof/>
              </w:rPr>
              <w:t>“</w:t>
            </w:r>
            <w:r w:rsidR="00246FE1" w:rsidRPr="00246FE1">
              <w:rPr>
                <w:noProof/>
              </w:rPr>
              <w:t>urspEpsSupport</w:t>
            </w:r>
            <w:r w:rsidR="00260F02">
              <w:rPr>
                <w:noProof/>
              </w:rPr>
              <w:t>”</w:t>
            </w:r>
            <w:r w:rsidR="00246FE1">
              <w:rPr>
                <w:noProof/>
              </w:rPr>
              <w:t xml:space="preserve"> attribute</w:t>
            </w:r>
            <w:r>
              <w:rPr>
                <w:noProof/>
              </w:rPr>
              <w:t xml:space="preserve"> in </w:t>
            </w:r>
            <w:r w:rsidR="00507C43">
              <w:rPr>
                <w:noProof/>
              </w:rPr>
              <w:t xml:space="preserve">section </w:t>
            </w:r>
            <w:r w:rsidRPr="002F7B9A">
              <w:rPr>
                <w:noProof/>
              </w:rPr>
              <w:t>5.3.</w:t>
            </w:r>
            <w:r w:rsidR="00B978AE">
              <w:rPr>
                <w:noProof/>
              </w:rPr>
              <w:t>163</w:t>
            </w:r>
            <w:r>
              <w:rPr>
                <w:noProof/>
              </w:rPr>
              <w:t xml:space="preserve"> pc</w:t>
            </w:r>
            <w:r w:rsidR="001E55F8">
              <w:rPr>
                <w:noProof/>
              </w:rPr>
              <w:t>s</w:t>
            </w:r>
            <w:r>
              <w:rPr>
                <w:noProof/>
              </w:rPr>
              <w:t>fInfo data type</w:t>
            </w:r>
            <w:r w:rsidR="00F84D28">
              <w:rPr>
                <w:noProof/>
              </w:rPr>
              <w:t>, add related attribute properties in section 5.4.1</w:t>
            </w:r>
            <w:r w:rsidR="005A04C3">
              <w:rPr>
                <w:noProof/>
              </w:rPr>
              <w:t>, and update related stage3 yaml file</w:t>
            </w:r>
            <w:r>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906A2BD" w:rsidR="001E41F3" w:rsidRDefault="00D364C3">
            <w:pPr>
              <w:pStyle w:val="CRCoverPage"/>
              <w:spacing w:after="0"/>
              <w:ind w:left="100"/>
              <w:rPr>
                <w:noProof/>
              </w:rPr>
            </w:pPr>
            <w:r w:rsidRPr="00D364C3">
              <w:rPr>
                <w:noProof/>
              </w:rPr>
              <w:t>Incosistency may lead to confus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E1B3BEA" w:rsidR="001E41F3" w:rsidRDefault="002F7B9A" w:rsidP="001E55F8">
            <w:pPr>
              <w:pStyle w:val="CRCoverPage"/>
              <w:spacing w:after="0"/>
              <w:ind w:left="100"/>
              <w:rPr>
                <w:noProof/>
              </w:rPr>
            </w:pPr>
            <w:r w:rsidRPr="002F7B9A">
              <w:rPr>
                <w:noProof/>
              </w:rPr>
              <w:t>5.3.</w:t>
            </w:r>
            <w:r w:rsidR="001E55F8">
              <w:rPr>
                <w:noProof/>
              </w:rPr>
              <w:t>163</w:t>
            </w:r>
            <w:r w:rsidRPr="002F7B9A">
              <w:rPr>
                <w:noProof/>
              </w:rPr>
              <w:t>, 5.4.1, stage 3 in forg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1AE9047" w:rsidR="001E41F3" w:rsidRDefault="001C1632">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0E1B5CD" w:rsidR="001E41F3" w:rsidRDefault="001C1632">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E087AA7" w:rsidR="001E41F3" w:rsidRDefault="001C1632">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32BEE148" w:rsidR="0025695C" w:rsidRDefault="0025695C">
            <w:pPr>
              <w:pStyle w:val="CRCoverPage"/>
              <w:spacing w:after="0"/>
              <w:ind w:left="100"/>
              <w:rPr>
                <w:noProof/>
              </w:rPr>
            </w:pPr>
            <w:r>
              <w:t xml:space="preserve">Forge MR link: </w:t>
            </w:r>
            <w:hyperlink r:id="rId12" w:history="1">
              <w:r>
                <w:rPr>
                  <w:rStyle w:val="ad"/>
                  <w:lang w:val="en-US"/>
                </w:rPr>
                <w:t>https://forge.3gpp.org/rep/sa5/MnS/-/merge_requests/1926</w:t>
              </w:r>
            </w:hyperlink>
            <w:r>
              <w:t xml:space="preserve"> at commit eb9fad051ec597b5d6f732a5bcce8f85d1a5e8bf</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35CD9" w:rsidRPr="00C16CAC" w14:paraId="312A782B" w14:textId="77777777" w:rsidTr="00D30522">
        <w:tc>
          <w:tcPr>
            <w:tcW w:w="9521" w:type="dxa"/>
            <w:shd w:val="clear" w:color="auto" w:fill="FFFFCC"/>
            <w:vAlign w:val="center"/>
          </w:tcPr>
          <w:p w14:paraId="6674FD68" w14:textId="77777777" w:rsidR="00135CD9" w:rsidRPr="00C16CAC" w:rsidRDefault="00135CD9" w:rsidP="00D30522">
            <w:pPr>
              <w:jc w:val="center"/>
              <w:rPr>
                <w:rFonts w:ascii="Arial" w:hAnsi="Arial" w:cs="Arial"/>
                <w:b/>
                <w:bCs/>
                <w:sz w:val="28"/>
                <w:szCs w:val="28"/>
              </w:rPr>
            </w:pPr>
            <w:r w:rsidRPr="00C16CAC">
              <w:rPr>
                <w:rFonts w:ascii="Arial" w:hAnsi="Arial" w:cs="Arial"/>
                <w:b/>
                <w:bCs/>
                <w:sz w:val="28"/>
                <w:szCs w:val="28"/>
                <w:lang w:eastAsia="zh-CN"/>
              </w:rPr>
              <w:lastRenderedPageBreak/>
              <w:t>1st</w:t>
            </w:r>
            <w:r w:rsidRPr="00C16CAC">
              <w:rPr>
                <w:rFonts w:ascii="Arial" w:hAnsi="Arial" w:cs="Arial" w:hint="eastAsia"/>
                <w:b/>
                <w:bCs/>
                <w:sz w:val="28"/>
                <w:szCs w:val="28"/>
                <w:lang w:eastAsia="zh-CN"/>
              </w:rPr>
              <w:t xml:space="preserve"> </w:t>
            </w:r>
            <w:r w:rsidRPr="00C16CAC">
              <w:rPr>
                <w:rFonts w:ascii="Arial" w:hAnsi="Arial" w:cs="Arial"/>
                <w:b/>
                <w:bCs/>
                <w:sz w:val="28"/>
                <w:szCs w:val="28"/>
                <w:lang w:eastAsia="zh-CN"/>
              </w:rPr>
              <w:t>change</w:t>
            </w:r>
          </w:p>
        </w:tc>
      </w:tr>
    </w:tbl>
    <w:p w14:paraId="68C9CD36" w14:textId="7B097714" w:rsidR="001E41F3" w:rsidRDefault="001E41F3">
      <w:pPr>
        <w:rPr>
          <w:noProof/>
        </w:rPr>
      </w:pPr>
    </w:p>
    <w:p w14:paraId="4A6FC5C1" w14:textId="77777777" w:rsidR="00EF1428" w:rsidRPr="00EF1428" w:rsidRDefault="00EF1428" w:rsidP="00EF142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en-GB"/>
        </w:rPr>
      </w:pPr>
      <w:bookmarkStart w:id="2" w:name="_Toc203128670"/>
      <w:r w:rsidRPr="00EF1428">
        <w:rPr>
          <w:rFonts w:ascii="Arial" w:eastAsia="Times New Roman" w:hAnsi="Arial"/>
          <w:sz w:val="28"/>
          <w:lang w:eastAsia="en-GB"/>
        </w:rPr>
        <w:t>5.3.163</w:t>
      </w:r>
      <w:r w:rsidRPr="00EF1428">
        <w:rPr>
          <w:rFonts w:ascii="Arial" w:eastAsia="Times New Roman" w:hAnsi="Arial"/>
          <w:sz w:val="28"/>
          <w:lang w:eastAsia="en-GB"/>
        </w:rPr>
        <w:tab/>
      </w:r>
      <w:r w:rsidRPr="00EF1428">
        <w:rPr>
          <w:rFonts w:ascii="Courier New" w:eastAsia="Times New Roman" w:hAnsi="Courier New" w:cs="Courier New"/>
          <w:sz w:val="28"/>
          <w:lang w:eastAsia="zh-CN"/>
        </w:rPr>
        <w:t xml:space="preserve">PcfInfo </w:t>
      </w:r>
      <w:r w:rsidRPr="00EF1428">
        <w:rPr>
          <w:rFonts w:ascii="Arial" w:eastAsia="Times New Roman" w:hAnsi="Arial"/>
          <w:sz w:val="28"/>
          <w:lang w:eastAsia="en-GB"/>
        </w:rPr>
        <w:t>&lt;&lt;dataType&gt;&gt;</w:t>
      </w:r>
      <w:bookmarkEnd w:id="2"/>
    </w:p>
    <w:p w14:paraId="3D0268DC" w14:textId="77777777" w:rsidR="00EF1428" w:rsidRPr="00EF1428" w:rsidRDefault="00EF1428" w:rsidP="00EF142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en-GB"/>
        </w:rPr>
      </w:pPr>
      <w:bookmarkStart w:id="3" w:name="_CR5_3_163_1"/>
      <w:bookmarkStart w:id="4" w:name="_Toc203128671"/>
      <w:bookmarkEnd w:id="3"/>
      <w:r w:rsidRPr="00EF1428">
        <w:rPr>
          <w:rFonts w:ascii="Arial" w:eastAsia="Times New Roman" w:hAnsi="Arial"/>
          <w:sz w:val="24"/>
          <w:lang w:eastAsia="zh-CN"/>
        </w:rPr>
        <w:t>5</w:t>
      </w:r>
      <w:r w:rsidRPr="00EF1428">
        <w:rPr>
          <w:rFonts w:ascii="Arial" w:eastAsia="Times New Roman" w:hAnsi="Arial"/>
          <w:sz w:val="24"/>
          <w:lang w:eastAsia="en-GB"/>
        </w:rPr>
        <w:t>.3.163.1</w:t>
      </w:r>
      <w:r w:rsidRPr="00EF1428">
        <w:rPr>
          <w:rFonts w:ascii="Arial" w:eastAsia="Times New Roman" w:hAnsi="Arial"/>
          <w:sz w:val="24"/>
          <w:lang w:eastAsia="en-GB"/>
        </w:rPr>
        <w:tab/>
        <w:t>Definition</w:t>
      </w:r>
      <w:bookmarkEnd w:id="4"/>
    </w:p>
    <w:p w14:paraId="207DA168" w14:textId="77777777" w:rsidR="00EF1428" w:rsidRPr="00EF1428" w:rsidRDefault="00EF1428" w:rsidP="00EF1428">
      <w:pPr>
        <w:overflowPunct w:val="0"/>
        <w:autoSpaceDE w:val="0"/>
        <w:autoSpaceDN w:val="0"/>
        <w:adjustRightInd w:val="0"/>
        <w:textAlignment w:val="baseline"/>
        <w:rPr>
          <w:rFonts w:eastAsia="Times New Roman"/>
          <w:lang w:eastAsia="en-GB"/>
        </w:rPr>
      </w:pPr>
      <w:r w:rsidRPr="00EF1428">
        <w:rPr>
          <w:rFonts w:eastAsia="Times New Roman"/>
          <w:lang w:eastAsia="en-GB"/>
        </w:rPr>
        <w:t xml:space="preserve">This data type represents </w:t>
      </w:r>
      <w:r w:rsidRPr="00EF1428">
        <w:rPr>
          <w:rFonts w:eastAsia="Times New Roman" w:cs="Arial"/>
          <w:szCs w:val="18"/>
          <w:lang w:eastAsia="en-GB"/>
        </w:rPr>
        <w:t>information of a PCF Instance.</w:t>
      </w:r>
      <w:r w:rsidRPr="00EF1428">
        <w:rPr>
          <w:rFonts w:eastAsia="Times New Roman"/>
          <w:lang w:eastAsia="en-GB"/>
        </w:rPr>
        <w:t xml:space="preserve"> (See clause 6.1.6.2.20 TS 29.510 [23]). </w:t>
      </w:r>
    </w:p>
    <w:p w14:paraId="0EA5D253" w14:textId="77777777" w:rsidR="00EF1428" w:rsidRPr="00EF1428" w:rsidRDefault="00EF1428" w:rsidP="00EF142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en-GB"/>
        </w:rPr>
      </w:pPr>
      <w:bookmarkStart w:id="5" w:name="_CR5_3_163_2"/>
      <w:bookmarkStart w:id="6" w:name="_Toc203128672"/>
      <w:bookmarkEnd w:id="5"/>
      <w:r w:rsidRPr="00EF1428">
        <w:rPr>
          <w:rFonts w:ascii="Arial" w:eastAsia="Times New Roman" w:hAnsi="Arial"/>
          <w:sz w:val="24"/>
          <w:lang w:eastAsia="zh-CN"/>
        </w:rPr>
        <w:t>5</w:t>
      </w:r>
      <w:r w:rsidRPr="00EF1428">
        <w:rPr>
          <w:rFonts w:ascii="Arial" w:eastAsia="Times New Roman" w:hAnsi="Arial"/>
          <w:sz w:val="24"/>
          <w:lang w:eastAsia="en-GB"/>
        </w:rPr>
        <w:t>.3.163.2</w:t>
      </w:r>
      <w:r w:rsidRPr="00EF1428">
        <w:rPr>
          <w:rFonts w:ascii="Arial" w:eastAsia="Times New Roman" w:hAnsi="Arial"/>
          <w:sz w:val="24"/>
          <w:lang w:eastAsia="en-GB"/>
        </w:rPr>
        <w:tab/>
        <w:t>Attributes</w:t>
      </w:r>
      <w:bookmarkEnd w:id="6"/>
    </w:p>
    <w:p w14:paraId="0A826ED5" w14:textId="77777777" w:rsidR="00EF1428" w:rsidRPr="00EF1428" w:rsidRDefault="00EF1428" w:rsidP="00EF1428">
      <w:pPr>
        <w:keepNext/>
        <w:keepLines/>
        <w:overflowPunct w:val="0"/>
        <w:autoSpaceDE w:val="0"/>
        <w:autoSpaceDN w:val="0"/>
        <w:adjustRightInd w:val="0"/>
        <w:spacing w:before="60"/>
        <w:jc w:val="center"/>
        <w:textAlignment w:val="baseline"/>
        <w:rPr>
          <w:rFonts w:ascii="Arial" w:eastAsia="Times New Roman" w:hAnsi="Arial"/>
          <w:b/>
          <w:lang w:eastAsia="en-GB"/>
        </w:rPr>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EF1428" w:rsidRPr="00EF1428" w14:paraId="40F2A962" w14:textId="77777777" w:rsidTr="00EC7B6D">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48E28917"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EF1428">
              <w:rPr>
                <w:rFonts w:ascii="Arial" w:eastAsia="Times New Roman" w:hAnsi="Arial"/>
                <w:b/>
                <w:sz w:val="18"/>
                <w:lang w:eastAsia="en-GB"/>
              </w:rP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5B21B89"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EF1428">
              <w:rPr>
                <w:rFonts w:ascii="Arial" w:eastAsia="Times New Roman" w:hAnsi="Arial"/>
                <w:b/>
                <w:sz w:val="18"/>
                <w:lang w:eastAsia="en-GB"/>
              </w:rP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0CD72AFE"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EF1428">
              <w:rPr>
                <w:rFonts w:ascii="Arial" w:eastAsia="Times New Roman" w:hAnsi="Arial"/>
                <w:b/>
                <w:sz w:val="18"/>
                <w:lang w:eastAsia="en-GB"/>
              </w:rP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35990C0B"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EF1428">
              <w:rPr>
                <w:rFonts w:ascii="Arial" w:eastAsia="Times New Roman" w:hAnsi="Arial"/>
                <w:b/>
                <w:sz w:val="18"/>
                <w:lang w:eastAsia="en-GB"/>
              </w:rP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B6FDD8F"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EF1428">
              <w:rPr>
                <w:rFonts w:ascii="Arial" w:eastAsia="Times New Roman" w:hAnsi="Arial" w:cs="Arial"/>
                <w:b/>
                <w:bCs/>
                <w:sz w:val="18"/>
                <w:szCs w:val="18"/>
                <w:lang w:eastAsia="en-GB"/>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1D938F71"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EF1428">
              <w:rPr>
                <w:rFonts w:ascii="Arial" w:eastAsia="Times New Roman" w:hAnsi="Arial"/>
                <w:b/>
                <w:sz w:val="18"/>
                <w:lang w:eastAsia="en-GB"/>
              </w:rPr>
              <w:t>isNotifyable</w:t>
            </w:r>
          </w:p>
        </w:tc>
      </w:tr>
      <w:tr w:rsidR="00EF1428" w:rsidRPr="00EF1428" w14:paraId="1FB51B41" w14:textId="77777777" w:rsidTr="00EC7B6D">
        <w:trPr>
          <w:cantSplit/>
          <w:jc w:val="center"/>
        </w:trPr>
        <w:tc>
          <w:tcPr>
            <w:tcW w:w="3507" w:type="dxa"/>
            <w:tcBorders>
              <w:top w:val="single" w:sz="4" w:space="0" w:color="auto"/>
              <w:left w:val="single" w:sz="4" w:space="0" w:color="auto"/>
              <w:bottom w:val="single" w:sz="4" w:space="0" w:color="auto"/>
              <w:right w:val="single" w:sz="4" w:space="0" w:color="auto"/>
            </w:tcBorders>
          </w:tcPr>
          <w:p w14:paraId="3858EB72" w14:textId="77777777" w:rsidR="00EF1428" w:rsidRPr="00EF1428" w:rsidRDefault="00EF1428" w:rsidP="00EF1428">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EF1428">
              <w:rPr>
                <w:rFonts w:ascii="Courier New" w:eastAsia="Times New Roman" w:hAnsi="Courier New" w:cs="Courier New"/>
                <w:sz w:val="18"/>
                <w:lang w:eastAsia="zh-CN"/>
              </w:rPr>
              <w:t>groupId</w:t>
            </w:r>
          </w:p>
        </w:tc>
        <w:tc>
          <w:tcPr>
            <w:tcW w:w="1204" w:type="dxa"/>
            <w:tcBorders>
              <w:top w:val="single" w:sz="4" w:space="0" w:color="auto"/>
              <w:left w:val="single" w:sz="4" w:space="0" w:color="auto"/>
              <w:bottom w:val="single" w:sz="4" w:space="0" w:color="auto"/>
              <w:right w:val="single" w:sz="4" w:space="0" w:color="auto"/>
            </w:tcBorders>
          </w:tcPr>
          <w:p w14:paraId="464D3BE5"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EF1428">
              <w:rPr>
                <w:rFonts w:ascii="Arial" w:eastAsia="Times New Roman" w:hAnsi="Arial"/>
                <w:sz w:val="18"/>
                <w:lang w:eastAsia="en-GB"/>
              </w:rPr>
              <w:t>O</w:t>
            </w:r>
          </w:p>
        </w:tc>
        <w:tc>
          <w:tcPr>
            <w:tcW w:w="1232" w:type="dxa"/>
            <w:tcBorders>
              <w:top w:val="single" w:sz="4" w:space="0" w:color="auto"/>
              <w:left w:val="single" w:sz="4" w:space="0" w:color="auto"/>
              <w:bottom w:val="single" w:sz="4" w:space="0" w:color="auto"/>
              <w:right w:val="single" w:sz="4" w:space="0" w:color="auto"/>
            </w:tcBorders>
          </w:tcPr>
          <w:p w14:paraId="1BFFA4F9"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EF1428">
              <w:rPr>
                <w:rFonts w:ascii="Arial" w:eastAsia="Times New Roman" w:hAnsi="Arial" w:cs="Arial"/>
                <w:sz w:val="18"/>
                <w:lang w:eastAsia="en-GB"/>
              </w:rPr>
              <w:t>T</w:t>
            </w:r>
          </w:p>
        </w:tc>
        <w:tc>
          <w:tcPr>
            <w:tcW w:w="1221" w:type="dxa"/>
            <w:tcBorders>
              <w:top w:val="single" w:sz="4" w:space="0" w:color="auto"/>
              <w:left w:val="single" w:sz="4" w:space="0" w:color="auto"/>
              <w:bottom w:val="single" w:sz="4" w:space="0" w:color="auto"/>
              <w:right w:val="single" w:sz="4" w:space="0" w:color="auto"/>
            </w:tcBorders>
          </w:tcPr>
          <w:p w14:paraId="3968A3B2"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EF1428">
              <w:rPr>
                <w:rFonts w:ascii="Arial" w:eastAsia="Times New Roman" w:hAnsi="Arial" w:cs="Arial"/>
                <w:sz w:val="18"/>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E5CC930"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EF1428">
              <w:rPr>
                <w:rFonts w:ascii="Arial" w:eastAsia="Times New Roman" w:hAnsi="Arial" w:cs="Arial"/>
                <w:sz w:val="18"/>
                <w:lang w:eastAsia="en-GB"/>
              </w:rPr>
              <w:t>F</w:t>
            </w:r>
          </w:p>
        </w:tc>
        <w:tc>
          <w:tcPr>
            <w:tcW w:w="1241" w:type="dxa"/>
            <w:tcBorders>
              <w:top w:val="single" w:sz="4" w:space="0" w:color="auto"/>
              <w:left w:val="single" w:sz="4" w:space="0" w:color="auto"/>
              <w:bottom w:val="single" w:sz="4" w:space="0" w:color="auto"/>
              <w:right w:val="single" w:sz="4" w:space="0" w:color="auto"/>
            </w:tcBorders>
          </w:tcPr>
          <w:p w14:paraId="489F3B5C"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EF1428">
              <w:rPr>
                <w:rFonts w:ascii="Arial" w:eastAsia="Times New Roman" w:hAnsi="Arial" w:cs="Arial"/>
                <w:sz w:val="18"/>
                <w:lang w:eastAsia="zh-CN"/>
              </w:rPr>
              <w:t>T</w:t>
            </w:r>
          </w:p>
        </w:tc>
      </w:tr>
      <w:tr w:rsidR="00EF1428" w:rsidRPr="00EF1428" w14:paraId="1229DA23" w14:textId="77777777" w:rsidTr="00EC7B6D">
        <w:trPr>
          <w:cantSplit/>
          <w:jc w:val="center"/>
        </w:trPr>
        <w:tc>
          <w:tcPr>
            <w:tcW w:w="3507" w:type="dxa"/>
            <w:tcBorders>
              <w:top w:val="single" w:sz="4" w:space="0" w:color="auto"/>
              <w:left w:val="single" w:sz="4" w:space="0" w:color="auto"/>
              <w:bottom w:val="single" w:sz="4" w:space="0" w:color="auto"/>
              <w:right w:val="single" w:sz="4" w:space="0" w:color="auto"/>
            </w:tcBorders>
          </w:tcPr>
          <w:p w14:paraId="01E3567F" w14:textId="77777777" w:rsidR="00EF1428" w:rsidRPr="00EF1428" w:rsidRDefault="00EF1428" w:rsidP="00EF1428">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EF1428">
              <w:rPr>
                <w:rFonts w:ascii="Courier New" w:eastAsia="Times New Roman" w:hAnsi="Courier New" w:cs="Courier New"/>
                <w:sz w:val="18"/>
                <w:lang w:eastAsia="zh-CN"/>
              </w:rPr>
              <w:t>dnnList</w:t>
            </w:r>
          </w:p>
        </w:tc>
        <w:tc>
          <w:tcPr>
            <w:tcW w:w="1204" w:type="dxa"/>
            <w:tcBorders>
              <w:top w:val="single" w:sz="4" w:space="0" w:color="auto"/>
              <w:left w:val="single" w:sz="4" w:space="0" w:color="auto"/>
              <w:bottom w:val="single" w:sz="4" w:space="0" w:color="auto"/>
              <w:right w:val="single" w:sz="4" w:space="0" w:color="auto"/>
            </w:tcBorders>
          </w:tcPr>
          <w:p w14:paraId="0979FD5D"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EF1428">
              <w:rPr>
                <w:rFonts w:ascii="Arial" w:eastAsia="Times New Roman" w:hAnsi="Arial"/>
                <w:sz w:val="18"/>
                <w:lang w:eastAsia="en-GB"/>
              </w:rPr>
              <w:t>O</w:t>
            </w:r>
          </w:p>
        </w:tc>
        <w:tc>
          <w:tcPr>
            <w:tcW w:w="1232" w:type="dxa"/>
            <w:tcBorders>
              <w:top w:val="single" w:sz="4" w:space="0" w:color="auto"/>
              <w:left w:val="single" w:sz="4" w:space="0" w:color="auto"/>
              <w:bottom w:val="single" w:sz="4" w:space="0" w:color="auto"/>
              <w:right w:val="single" w:sz="4" w:space="0" w:color="auto"/>
            </w:tcBorders>
          </w:tcPr>
          <w:p w14:paraId="27F9873F"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EF1428">
              <w:rPr>
                <w:rFonts w:ascii="Arial" w:eastAsia="Times New Roman" w:hAnsi="Arial" w:cs="Arial"/>
                <w:sz w:val="18"/>
                <w:lang w:eastAsia="en-GB"/>
              </w:rPr>
              <w:t>T</w:t>
            </w:r>
          </w:p>
        </w:tc>
        <w:tc>
          <w:tcPr>
            <w:tcW w:w="1221" w:type="dxa"/>
            <w:tcBorders>
              <w:top w:val="single" w:sz="4" w:space="0" w:color="auto"/>
              <w:left w:val="single" w:sz="4" w:space="0" w:color="auto"/>
              <w:bottom w:val="single" w:sz="4" w:space="0" w:color="auto"/>
              <w:right w:val="single" w:sz="4" w:space="0" w:color="auto"/>
            </w:tcBorders>
          </w:tcPr>
          <w:p w14:paraId="2AC637AC"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EF1428">
              <w:rPr>
                <w:rFonts w:ascii="Arial" w:eastAsia="Times New Roman" w:hAnsi="Arial" w:cs="Arial"/>
                <w:sz w:val="18"/>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1528A21"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EF1428">
              <w:rPr>
                <w:rFonts w:ascii="Arial" w:eastAsia="Times New Roman" w:hAnsi="Arial" w:cs="Arial"/>
                <w:sz w:val="18"/>
                <w:lang w:eastAsia="en-GB"/>
              </w:rPr>
              <w:t>F</w:t>
            </w:r>
          </w:p>
        </w:tc>
        <w:tc>
          <w:tcPr>
            <w:tcW w:w="1241" w:type="dxa"/>
            <w:tcBorders>
              <w:top w:val="single" w:sz="4" w:space="0" w:color="auto"/>
              <w:left w:val="single" w:sz="4" w:space="0" w:color="auto"/>
              <w:bottom w:val="single" w:sz="4" w:space="0" w:color="auto"/>
              <w:right w:val="single" w:sz="4" w:space="0" w:color="auto"/>
            </w:tcBorders>
          </w:tcPr>
          <w:p w14:paraId="2689DE82"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EF1428">
              <w:rPr>
                <w:rFonts w:ascii="Arial" w:eastAsia="Times New Roman" w:hAnsi="Arial" w:cs="Arial"/>
                <w:sz w:val="18"/>
                <w:lang w:eastAsia="zh-CN"/>
              </w:rPr>
              <w:t>T</w:t>
            </w:r>
          </w:p>
        </w:tc>
      </w:tr>
      <w:tr w:rsidR="00EF1428" w:rsidRPr="00EF1428" w14:paraId="734099A2" w14:textId="77777777" w:rsidTr="00EC7B6D">
        <w:trPr>
          <w:cantSplit/>
          <w:jc w:val="center"/>
        </w:trPr>
        <w:tc>
          <w:tcPr>
            <w:tcW w:w="3507" w:type="dxa"/>
            <w:tcBorders>
              <w:top w:val="single" w:sz="4" w:space="0" w:color="auto"/>
              <w:left w:val="single" w:sz="4" w:space="0" w:color="auto"/>
              <w:bottom w:val="single" w:sz="4" w:space="0" w:color="auto"/>
              <w:right w:val="single" w:sz="4" w:space="0" w:color="auto"/>
            </w:tcBorders>
          </w:tcPr>
          <w:p w14:paraId="6AA235AF" w14:textId="77777777" w:rsidR="00EF1428" w:rsidRPr="00EF1428" w:rsidRDefault="00EF1428" w:rsidP="00EF1428">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EF1428">
              <w:rPr>
                <w:rFonts w:ascii="Courier New" w:eastAsia="Times New Roman" w:hAnsi="Courier New" w:cs="Courier New"/>
                <w:sz w:val="18"/>
                <w:lang w:eastAsia="zh-CN"/>
              </w:rPr>
              <w:t>supiRanges</w:t>
            </w:r>
          </w:p>
        </w:tc>
        <w:tc>
          <w:tcPr>
            <w:tcW w:w="1204" w:type="dxa"/>
            <w:tcBorders>
              <w:top w:val="single" w:sz="4" w:space="0" w:color="auto"/>
              <w:left w:val="single" w:sz="4" w:space="0" w:color="auto"/>
              <w:bottom w:val="single" w:sz="4" w:space="0" w:color="auto"/>
              <w:right w:val="single" w:sz="4" w:space="0" w:color="auto"/>
            </w:tcBorders>
          </w:tcPr>
          <w:p w14:paraId="6BF26F46"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EF1428">
              <w:rPr>
                <w:rFonts w:ascii="Arial" w:eastAsia="Times New Roman" w:hAnsi="Arial"/>
                <w:sz w:val="18"/>
                <w:lang w:eastAsia="en-GB"/>
              </w:rPr>
              <w:t>O</w:t>
            </w:r>
          </w:p>
        </w:tc>
        <w:tc>
          <w:tcPr>
            <w:tcW w:w="1232" w:type="dxa"/>
            <w:tcBorders>
              <w:top w:val="single" w:sz="4" w:space="0" w:color="auto"/>
              <w:left w:val="single" w:sz="4" w:space="0" w:color="auto"/>
              <w:bottom w:val="single" w:sz="4" w:space="0" w:color="auto"/>
              <w:right w:val="single" w:sz="4" w:space="0" w:color="auto"/>
            </w:tcBorders>
          </w:tcPr>
          <w:p w14:paraId="4EA3B9C7"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EF1428">
              <w:rPr>
                <w:rFonts w:ascii="Arial" w:eastAsia="Times New Roman" w:hAnsi="Arial" w:cs="Arial"/>
                <w:sz w:val="18"/>
                <w:lang w:eastAsia="en-GB"/>
              </w:rPr>
              <w:t>T</w:t>
            </w:r>
          </w:p>
        </w:tc>
        <w:tc>
          <w:tcPr>
            <w:tcW w:w="1221" w:type="dxa"/>
            <w:tcBorders>
              <w:top w:val="single" w:sz="4" w:space="0" w:color="auto"/>
              <w:left w:val="single" w:sz="4" w:space="0" w:color="auto"/>
              <w:bottom w:val="single" w:sz="4" w:space="0" w:color="auto"/>
              <w:right w:val="single" w:sz="4" w:space="0" w:color="auto"/>
            </w:tcBorders>
          </w:tcPr>
          <w:p w14:paraId="7A1AF01D"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EF1428">
              <w:rPr>
                <w:rFonts w:ascii="Arial" w:eastAsia="Times New Roman" w:hAnsi="Arial" w:cs="Arial"/>
                <w:sz w:val="18"/>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67A8D28"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EF1428">
              <w:rPr>
                <w:rFonts w:ascii="Arial" w:eastAsia="Times New Roman" w:hAnsi="Arial" w:cs="Arial"/>
                <w:sz w:val="18"/>
                <w:lang w:eastAsia="en-GB"/>
              </w:rPr>
              <w:t>F</w:t>
            </w:r>
          </w:p>
        </w:tc>
        <w:tc>
          <w:tcPr>
            <w:tcW w:w="1241" w:type="dxa"/>
            <w:tcBorders>
              <w:top w:val="single" w:sz="4" w:space="0" w:color="auto"/>
              <w:left w:val="single" w:sz="4" w:space="0" w:color="auto"/>
              <w:bottom w:val="single" w:sz="4" w:space="0" w:color="auto"/>
              <w:right w:val="single" w:sz="4" w:space="0" w:color="auto"/>
            </w:tcBorders>
          </w:tcPr>
          <w:p w14:paraId="568624DA"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EF1428">
              <w:rPr>
                <w:rFonts w:ascii="Arial" w:eastAsia="Times New Roman" w:hAnsi="Arial" w:cs="Arial"/>
                <w:sz w:val="18"/>
                <w:lang w:eastAsia="zh-CN"/>
              </w:rPr>
              <w:t>T</w:t>
            </w:r>
          </w:p>
        </w:tc>
      </w:tr>
      <w:tr w:rsidR="00EF1428" w:rsidRPr="00EF1428" w14:paraId="1C406F58" w14:textId="77777777" w:rsidTr="00EC7B6D">
        <w:trPr>
          <w:cantSplit/>
          <w:jc w:val="center"/>
        </w:trPr>
        <w:tc>
          <w:tcPr>
            <w:tcW w:w="3507" w:type="dxa"/>
            <w:tcBorders>
              <w:top w:val="single" w:sz="4" w:space="0" w:color="auto"/>
              <w:left w:val="single" w:sz="4" w:space="0" w:color="auto"/>
              <w:bottom w:val="single" w:sz="4" w:space="0" w:color="auto"/>
              <w:right w:val="single" w:sz="4" w:space="0" w:color="auto"/>
            </w:tcBorders>
          </w:tcPr>
          <w:p w14:paraId="1052BEE9" w14:textId="77777777" w:rsidR="00EF1428" w:rsidRPr="00EF1428" w:rsidRDefault="00EF1428" w:rsidP="00EF1428">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EF1428">
              <w:rPr>
                <w:rFonts w:ascii="Courier New" w:eastAsia="Times New Roman" w:hAnsi="Courier New" w:cs="Courier New"/>
                <w:sz w:val="18"/>
                <w:lang w:eastAsia="zh-CN"/>
              </w:rPr>
              <w:t>gpsiRanges</w:t>
            </w:r>
          </w:p>
        </w:tc>
        <w:tc>
          <w:tcPr>
            <w:tcW w:w="1204" w:type="dxa"/>
            <w:tcBorders>
              <w:top w:val="single" w:sz="4" w:space="0" w:color="auto"/>
              <w:left w:val="single" w:sz="4" w:space="0" w:color="auto"/>
              <w:bottom w:val="single" w:sz="4" w:space="0" w:color="auto"/>
              <w:right w:val="single" w:sz="4" w:space="0" w:color="auto"/>
            </w:tcBorders>
          </w:tcPr>
          <w:p w14:paraId="5172A937"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EF1428">
              <w:rPr>
                <w:rFonts w:ascii="Arial" w:eastAsia="Times New Roman" w:hAnsi="Arial"/>
                <w:sz w:val="18"/>
                <w:lang w:eastAsia="en-GB"/>
              </w:rPr>
              <w:t>O</w:t>
            </w:r>
          </w:p>
        </w:tc>
        <w:tc>
          <w:tcPr>
            <w:tcW w:w="1232" w:type="dxa"/>
            <w:tcBorders>
              <w:top w:val="single" w:sz="4" w:space="0" w:color="auto"/>
              <w:left w:val="single" w:sz="4" w:space="0" w:color="auto"/>
              <w:bottom w:val="single" w:sz="4" w:space="0" w:color="auto"/>
              <w:right w:val="single" w:sz="4" w:space="0" w:color="auto"/>
            </w:tcBorders>
          </w:tcPr>
          <w:p w14:paraId="36D28224"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EF1428">
              <w:rPr>
                <w:rFonts w:ascii="Arial" w:eastAsia="Times New Roman" w:hAnsi="Arial" w:cs="Arial"/>
                <w:sz w:val="18"/>
                <w:lang w:eastAsia="en-GB"/>
              </w:rPr>
              <w:t>T</w:t>
            </w:r>
          </w:p>
        </w:tc>
        <w:tc>
          <w:tcPr>
            <w:tcW w:w="1221" w:type="dxa"/>
            <w:tcBorders>
              <w:top w:val="single" w:sz="4" w:space="0" w:color="auto"/>
              <w:left w:val="single" w:sz="4" w:space="0" w:color="auto"/>
              <w:bottom w:val="single" w:sz="4" w:space="0" w:color="auto"/>
              <w:right w:val="single" w:sz="4" w:space="0" w:color="auto"/>
            </w:tcBorders>
          </w:tcPr>
          <w:p w14:paraId="44D76CC7"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EF1428">
              <w:rPr>
                <w:rFonts w:ascii="Arial" w:eastAsia="Times New Roman" w:hAnsi="Arial" w:cs="Arial"/>
                <w:sz w:val="18"/>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774F5FF"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EF1428">
              <w:rPr>
                <w:rFonts w:ascii="Arial" w:eastAsia="Times New Roman" w:hAnsi="Arial" w:cs="Arial"/>
                <w:sz w:val="18"/>
                <w:lang w:eastAsia="en-GB"/>
              </w:rPr>
              <w:t>F</w:t>
            </w:r>
          </w:p>
        </w:tc>
        <w:tc>
          <w:tcPr>
            <w:tcW w:w="1241" w:type="dxa"/>
            <w:tcBorders>
              <w:top w:val="single" w:sz="4" w:space="0" w:color="auto"/>
              <w:left w:val="single" w:sz="4" w:space="0" w:color="auto"/>
              <w:bottom w:val="single" w:sz="4" w:space="0" w:color="auto"/>
              <w:right w:val="single" w:sz="4" w:space="0" w:color="auto"/>
            </w:tcBorders>
          </w:tcPr>
          <w:p w14:paraId="7D0DFA18"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EF1428">
              <w:rPr>
                <w:rFonts w:ascii="Arial" w:eastAsia="Times New Roman" w:hAnsi="Arial" w:cs="Arial"/>
                <w:sz w:val="18"/>
                <w:lang w:eastAsia="zh-CN"/>
              </w:rPr>
              <w:t>T</w:t>
            </w:r>
          </w:p>
        </w:tc>
      </w:tr>
      <w:tr w:rsidR="00EF1428" w:rsidRPr="00EF1428" w14:paraId="1E3FD047" w14:textId="77777777" w:rsidTr="00EC7B6D">
        <w:trPr>
          <w:cantSplit/>
          <w:jc w:val="center"/>
        </w:trPr>
        <w:tc>
          <w:tcPr>
            <w:tcW w:w="3507" w:type="dxa"/>
            <w:tcBorders>
              <w:top w:val="single" w:sz="4" w:space="0" w:color="auto"/>
              <w:left w:val="single" w:sz="4" w:space="0" w:color="auto"/>
              <w:bottom w:val="single" w:sz="4" w:space="0" w:color="auto"/>
              <w:right w:val="single" w:sz="4" w:space="0" w:color="auto"/>
            </w:tcBorders>
          </w:tcPr>
          <w:p w14:paraId="6EFC49EC" w14:textId="77777777" w:rsidR="00EF1428" w:rsidRPr="00EF1428" w:rsidRDefault="00EF1428" w:rsidP="00EF1428">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EF1428">
              <w:rPr>
                <w:rFonts w:ascii="Courier New" w:eastAsia="Times New Roman" w:hAnsi="Courier New" w:cs="Courier New"/>
                <w:sz w:val="18"/>
                <w:lang w:eastAsia="zh-CN"/>
              </w:rPr>
              <w:t>rxDiamHost</w:t>
            </w:r>
          </w:p>
        </w:tc>
        <w:tc>
          <w:tcPr>
            <w:tcW w:w="1204" w:type="dxa"/>
            <w:tcBorders>
              <w:top w:val="single" w:sz="4" w:space="0" w:color="auto"/>
              <w:left w:val="single" w:sz="4" w:space="0" w:color="auto"/>
              <w:bottom w:val="single" w:sz="4" w:space="0" w:color="auto"/>
              <w:right w:val="single" w:sz="4" w:space="0" w:color="auto"/>
            </w:tcBorders>
          </w:tcPr>
          <w:p w14:paraId="5FACE376"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EF1428">
              <w:rPr>
                <w:rFonts w:ascii="Arial" w:eastAsia="Times New Roman" w:hAnsi="Arial"/>
                <w:sz w:val="18"/>
                <w:lang w:eastAsia="en-GB"/>
              </w:rPr>
              <w:t>CM</w:t>
            </w:r>
          </w:p>
        </w:tc>
        <w:tc>
          <w:tcPr>
            <w:tcW w:w="1232" w:type="dxa"/>
            <w:tcBorders>
              <w:top w:val="single" w:sz="4" w:space="0" w:color="auto"/>
              <w:left w:val="single" w:sz="4" w:space="0" w:color="auto"/>
              <w:bottom w:val="single" w:sz="4" w:space="0" w:color="auto"/>
              <w:right w:val="single" w:sz="4" w:space="0" w:color="auto"/>
            </w:tcBorders>
          </w:tcPr>
          <w:p w14:paraId="069F021C"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EF1428">
              <w:rPr>
                <w:rFonts w:ascii="Arial" w:eastAsia="Times New Roman" w:hAnsi="Arial" w:cs="Arial"/>
                <w:sz w:val="18"/>
                <w:lang w:eastAsia="en-GB"/>
              </w:rPr>
              <w:t>T</w:t>
            </w:r>
          </w:p>
        </w:tc>
        <w:tc>
          <w:tcPr>
            <w:tcW w:w="1221" w:type="dxa"/>
            <w:tcBorders>
              <w:top w:val="single" w:sz="4" w:space="0" w:color="auto"/>
              <w:left w:val="single" w:sz="4" w:space="0" w:color="auto"/>
              <w:bottom w:val="single" w:sz="4" w:space="0" w:color="auto"/>
              <w:right w:val="single" w:sz="4" w:space="0" w:color="auto"/>
            </w:tcBorders>
          </w:tcPr>
          <w:p w14:paraId="1D20904A"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EF1428">
              <w:rPr>
                <w:rFonts w:ascii="Arial" w:eastAsia="Times New Roman" w:hAnsi="Arial" w:cs="Arial"/>
                <w:sz w:val="18"/>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54C2F7E"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EF1428">
              <w:rPr>
                <w:rFonts w:ascii="Arial" w:eastAsia="Times New Roman" w:hAnsi="Arial" w:cs="Arial"/>
                <w:sz w:val="18"/>
                <w:lang w:eastAsia="en-GB"/>
              </w:rPr>
              <w:t>F</w:t>
            </w:r>
          </w:p>
        </w:tc>
        <w:tc>
          <w:tcPr>
            <w:tcW w:w="1241" w:type="dxa"/>
            <w:tcBorders>
              <w:top w:val="single" w:sz="4" w:space="0" w:color="auto"/>
              <w:left w:val="single" w:sz="4" w:space="0" w:color="auto"/>
              <w:bottom w:val="single" w:sz="4" w:space="0" w:color="auto"/>
              <w:right w:val="single" w:sz="4" w:space="0" w:color="auto"/>
            </w:tcBorders>
          </w:tcPr>
          <w:p w14:paraId="56C6A89F"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EF1428">
              <w:rPr>
                <w:rFonts w:ascii="Arial" w:eastAsia="Times New Roman" w:hAnsi="Arial" w:cs="Arial"/>
                <w:sz w:val="18"/>
                <w:lang w:eastAsia="zh-CN"/>
              </w:rPr>
              <w:t>T</w:t>
            </w:r>
          </w:p>
        </w:tc>
      </w:tr>
      <w:tr w:rsidR="00EF1428" w:rsidRPr="00EF1428" w14:paraId="570111AA" w14:textId="77777777" w:rsidTr="00EC7B6D">
        <w:trPr>
          <w:cantSplit/>
          <w:jc w:val="center"/>
        </w:trPr>
        <w:tc>
          <w:tcPr>
            <w:tcW w:w="3507" w:type="dxa"/>
            <w:tcBorders>
              <w:top w:val="single" w:sz="4" w:space="0" w:color="auto"/>
              <w:left w:val="single" w:sz="4" w:space="0" w:color="auto"/>
              <w:bottom w:val="single" w:sz="4" w:space="0" w:color="auto"/>
              <w:right w:val="single" w:sz="4" w:space="0" w:color="auto"/>
            </w:tcBorders>
          </w:tcPr>
          <w:p w14:paraId="1125F895" w14:textId="77777777" w:rsidR="00EF1428" w:rsidRPr="00EF1428" w:rsidRDefault="00EF1428" w:rsidP="00EF1428">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EF1428">
              <w:rPr>
                <w:rFonts w:ascii="Courier New" w:eastAsia="Times New Roman" w:hAnsi="Courier New" w:cs="Courier New"/>
                <w:sz w:val="18"/>
                <w:lang w:eastAsia="zh-CN"/>
              </w:rPr>
              <w:t>rxDiamRealm</w:t>
            </w:r>
          </w:p>
        </w:tc>
        <w:tc>
          <w:tcPr>
            <w:tcW w:w="1204" w:type="dxa"/>
            <w:tcBorders>
              <w:top w:val="single" w:sz="4" w:space="0" w:color="auto"/>
              <w:left w:val="single" w:sz="4" w:space="0" w:color="auto"/>
              <w:bottom w:val="single" w:sz="4" w:space="0" w:color="auto"/>
              <w:right w:val="single" w:sz="4" w:space="0" w:color="auto"/>
            </w:tcBorders>
          </w:tcPr>
          <w:p w14:paraId="78BE15DC"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EF1428">
              <w:rPr>
                <w:rFonts w:ascii="Arial" w:eastAsia="Times New Roman" w:hAnsi="Arial"/>
                <w:sz w:val="18"/>
                <w:lang w:eastAsia="en-GB"/>
              </w:rPr>
              <w:t>CM</w:t>
            </w:r>
          </w:p>
        </w:tc>
        <w:tc>
          <w:tcPr>
            <w:tcW w:w="1232" w:type="dxa"/>
            <w:tcBorders>
              <w:top w:val="single" w:sz="4" w:space="0" w:color="auto"/>
              <w:left w:val="single" w:sz="4" w:space="0" w:color="auto"/>
              <w:bottom w:val="single" w:sz="4" w:space="0" w:color="auto"/>
              <w:right w:val="single" w:sz="4" w:space="0" w:color="auto"/>
            </w:tcBorders>
          </w:tcPr>
          <w:p w14:paraId="2F599FCB"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EF1428">
              <w:rPr>
                <w:rFonts w:ascii="Arial" w:eastAsia="Times New Roman" w:hAnsi="Arial" w:cs="Arial"/>
                <w:sz w:val="18"/>
                <w:lang w:eastAsia="en-GB"/>
              </w:rPr>
              <w:t>T</w:t>
            </w:r>
          </w:p>
        </w:tc>
        <w:tc>
          <w:tcPr>
            <w:tcW w:w="1221" w:type="dxa"/>
            <w:tcBorders>
              <w:top w:val="single" w:sz="4" w:space="0" w:color="auto"/>
              <w:left w:val="single" w:sz="4" w:space="0" w:color="auto"/>
              <w:bottom w:val="single" w:sz="4" w:space="0" w:color="auto"/>
              <w:right w:val="single" w:sz="4" w:space="0" w:color="auto"/>
            </w:tcBorders>
          </w:tcPr>
          <w:p w14:paraId="1C5406CA"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EF1428">
              <w:rPr>
                <w:rFonts w:ascii="Arial" w:eastAsia="Times New Roman" w:hAnsi="Arial" w:cs="Arial"/>
                <w:sz w:val="18"/>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E953744"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EF1428">
              <w:rPr>
                <w:rFonts w:ascii="Arial" w:eastAsia="Times New Roman" w:hAnsi="Arial" w:cs="Arial"/>
                <w:sz w:val="18"/>
                <w:lang w:eastAsia="en-GB"/>
              </w:rPr>
              <w:t>F</w:t>
            </w:r>
          </w:p>
        </w:tc>
        <w:tc>
          <w:tcPr>
            <w:tcW w:w="1241" w:type="dxa"/>
            <w:tcBorders>
              <w:top w:val="single" w:sz="4" w:space="0" w:color="auto"/>
              <w:left w:val="single" w:sz="4" w:space="0" w:color="auto"/>
              <w:bottom w:val="single" w:sz="4" w:space="0" w:color="auto"/>
              <w:right w:val="single" w:sz="4" w:space="0" w:color="auto"/>
            </w:tcBorders>
          </w:tcPr>
          <w:p w14:paraId="1D761B46"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EF1428">
              <w:rPr>
                <w:rFonts w:ascii="Arial" w:eastAsia="Times New Roman" w:hAnsi="Arial" w:cs="Arial"/>
                <w:sz w:val="18"/>
                <w:lang w:eastAsia="zh-CN"/>
              </w:rPr>
              <w:t>T</w:t>
            </w:r>
          </w:p>
        </w:tc>
      </w:tr>
      <w:tr w:rsidR="00EF1428" w:rsidRPr="00EF1428" w14:paraId="68CD2A6A" w14:textId="77777777" w:rsidTr="00EC7B6D">
        <w:trPr>
          <w:cantSplit/>
          <w:jc w:val="center"/>
        </w:trPr>
        <w:tc>
          <w:tcPr>
            <w:tcW w:w="3507" w:type="dxa"/>
            <w:tcBorders>
              <w:top w:val="single" w:sz="4" w:space="0" w:color="auto"/>
              <w:left w:val="single" w:sz="4" w:space="0" w:color="auto"/>
              <w:bottom w:val="single" w:sz="4" w:space="0" w:color="auto"/>
              <w:right w:val="single" w:sz="4" w:space="0" w:color="auto"/>
            </w:tcBorders>
          </w:tcPr>
          <w:p w14:paraId="5F0F7A4D" w14:textId="77777777" w:rsidR="00EF1428" w:rsidRPr="00EF1428" w:rsidRDefault="00EF1428" w:rsidP="00EF1428">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EF1428">
              <w:rPr>
                <w:rFonts w:ascii="Courier New" w:eastAsia="Times New Roman" w:hAnsi="Courier New" w:cs="Courier New"/>
                <w:sz w:val="18"/>
                <w:lang w:eastAsia="zh-CN"/>
              </w:rPr>
              <w:t>v2xSupportInd</w:t>
            </w:r>
          </w:p>
        </w:tc>
        <w:tc>
          <w:tcPr>
            <w:tcW w:w="1204" w:type="dxa"/>
            <w:tcBorders>
              <w:top w:val="single" w:sz="4" w:space="0" w:color="auto"/>
              <w:left w:val="single" w:sz="4" w:space="0" w:color="auto"/>
              <w:bottom w:val="single" w:sz="4" w:space="0" w:color="auto"/>
              <w:right w:val="single" w:sz="4" w:space="0" w:color="auto"/>
            </w:tcBorders>
          </w:tcPr>
          <w:p w14:paraId="6FD3CA1D"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EF1428">
              <w:rPr>
                <w:rFonts w:ascii="Arial" w:eastAsia="Times New Roman" w:hAnsi="Arial"/>
                <w:sz w:val="18"/>
                <w:lang w:eastAsia="en-GB"/>
              </w:rPr>
              <w:t>O</w:t>
            </w:r>
          </w:p>
        </w:tc>
        <w:tc>
          <w:tcPr>
            <w:tcW w:w="1232" w:type="dxa"/>
            <w:tcBorders>
              <w:top w:val="single" w:sz="4" w:space="0" w:color="auto"/>
              <w:left w:val="single" w:sz="4" w:space="0" w:color="auto"/>
              <w:bottom w:val="single" w:sz="4" w:space="0" w:color="auto"/>
              <w:right w:val="single" w:sz="4" w:space="0" w:color="auto"/>
            </w:tcBorders>
          </w:tcPr>
          <w:p w14:paraId="2AFDBB30"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EF1428">
              <w:rPr>
                <w:rFonts w:ascii="Arial" w:eastAsia="Times New Roman" w:hAnsi="Arial" w:cs="Arial"/>
                <w:sz w:val="18"/>
                <w:lang w:eastAsia="en-GB"/>
              </w:rPr>
              <w:t>T</w:t>
            </w:r>
          </w:p>
        </w:tc>
        <w:tc>
          <w:tcPr>
            <w:tcW w:w="1221" w:type="dxa"/>
            <w:tcBorders>
              <w:top w:val="single" w:sz="4" w:space="0" w:color="auto"/>
              <w:left w:val="single" w:sz="4" w:space="0" w:color="auto"/>
              <w:bottom w:val="single" w:sz="4" w:space="0" w:color="auto"/>
              <w:right w:val="single" w:sz="4" w:space="0" w:color="auto"/>
            </w:tcBorders>
          </w:tcPr>
          <w:p w14:paraId="6302F5A1"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EF1428">
              <w:rPr>
                <w:rFonts w:ascii="Arial" w:eastAsia="Times New Roman" w:hAnsi="Arial" w:cs="Arial"/>
                <w:sz w:val="18"/>
                <w:lang w:eastAsia="zh-CN"/>
              </w:rPr>
              <w:t>F</w:t>
            </w:r>
          </w:p>
        </w:tc>
        <w:tc>
          <w:tcPr>
            <w:tcW w:w="1226" w:type="dxa"/>
            <w:tcBorders>
              <w:top w:val="single" w:sz="4" w:space="0" w:color="auto"/>
              <w:left w:val="single" w:sz="4" w:space="0" w:color="auto"/>
              <w:bottom w:val="single" w:sz="4" w:space="0" w:color="auto"/>
              <w:right w:val="single" w:sz="4" w:space="0" w:color="auto"/>
            </w:tcBorders>
          </w:tcPr>
          <w:p w14:paraId="03960F7D"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EF1428">
              <w:rPr>
                <w:rFonts w:ascii="Arial" w:eastAsia="Times New Roman" w:hAnsi="Arial" w:cs="Arial"/>
                <w:sz w:val="18"/>
                <w:lang w:eastAsia="en-GB"/>
              </w:rPr>
              <w:t>F</w:t>
            </w:r>
          </w:p>
        </w:tc>
        <w:tc>
          <w:tcPr>
            <w:tcW w:w="1241" w:type="dxa"/>
            <w:tcBorders>
              <w:top w:val="single" w:sz="4" w:space="0" w:color="auto"/>
              <w:left w:val="single" w:sz="4" w:space="0" w:color="auto"/>
              <w:bottom w:val="single" w:sz="4" w:space="0" w:color="auto"/>
              <w:right w:val="single" w:sz="4" w:space="0" w:color="auto"/>
            </w:tcBorders>
          </w:tcPr>
          <w:p w14:paraId="2EDCD466"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EF1428">
              <w:rPr>
                <w:rFonts w:ascii="Arial" w:eastAsia="Times New Roman" w:hAnsi="Arial" w:cs="Arial"/>
                <w:sz w:val="18"/>
                <w:lang w:eastAsia="zh-CN"/>
              </w:rPr>
              <w:t>T</w:t>
            </w:r>
          </w:p>
        </w:tc>
      </w:tr>
      <w:tr w:rsidR="00EF1428" w:rsidRPr="00EF1428" w14:paraId="2925C894" w14:textId="77777777" w:rsidTr="00EC7B6D">
        <w:trPr>
          <w:cantSplit/>
          <w:jc w:val="center"/>
        </w:trPr>
        <w:tc>
          <w:tcPr>
            <w:tcW w:w="3507" w:type="dxa"/>
            <w:tcBorders>
              <w:top w:val="single" w:sz="4" w:space="0" w:color="auto"/>
              <w:left w:val="single" w:sz="4" w:space="0" w:color="auto"/>
              <w:bottom w:val="single" w:sz="4" w:space="0" w:color="auto"/>
              <w:right w:val="single" w:sz="4" w:space="0" w:color="auto"/>
            </w:tcBorders>
          </w:tcPr>
          <w:p w14:paraId="21E10AC9" w14:textId="77777777" w:rsidR="00EF1428" w:rsidRPr="00EF1428" w:rsidRDefault="00EF1428" w:rsidP="00EF1428">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EF1428">
              <w:rPr>
                <w:rFonts w:ascii="Courier New" w:eastAsia="Times New Roman" w:hAnsi="Courier New" w:cs="Courier New"/>
                <w:sz w:val="18"/>
                <w:lang w:eastAsia="zh-CN"/>
              </w:rPr>
              <w:t>proseSupportInd</w:t>
            </w:r>
          </w:p>
        </w:tc>
        <w:tc>
          <w:tcPr>
            <w:tcW w:w="1204" w:type="dxa"/>
            <w:tcBorders>
              <w:top w:val="single" w:sz="4" w:space="0" w:color="auto"/>
              <w:left w:val="single" w:sz="4" w:space="0" w:color="auto"/>
              <w:bottom w:val="single" w:sz="4" w:space="0" w:color="auto"/>
              <w:right w:val="single" w:sz="4" w:space="0" w:color="auto"/>
            </w:tcBorders>
          </w:tcPr>
          <w:p w14:paraId="51679889"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EF1428">
              <w:rPr>
                <w:rFonts w:ascii="Arial" w:eastAsia="Times New Roman" w:hAnsi="Arial"/>
                <w:sz w:val="18"/>
                <w:lang w:eastAsia="en-GB"/>
              </w:rPr>
              <w:t>O</w:t>
            </w:r>
          </w:p>
        </w:tc>
        <w:tc>
          <w:tcPr>
            <w:tcW w:w="1232" w:type="dxa"/>
            <w:tcBorders>
              <w:top w:val="single" w:sz="4" w:space="0" w:color="auto"/>
              <w:left w:val="single" w:sz="4" w:space="0" w:color="auto"/>
              <w:bottom w:val="single" w:sz="4" w:space="0" w:color="auto"/>
              <w:right w:val="single" w:sz="4" w:space="0" w:color="auto"/>
            </w:tcBorders>
          </w:tcPr>
          <w:p w14:paraId="0E539F9B"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EF1428">
              <w:rPr>
                <w:rFonts w:ascii="Arial" w:eastAsia="Times New Roman" w:hAnsi="Arial" w:cs="Arial"/>
                <w:sz w:val="18"/>
                <w:lang w:eastAsia="en-GB"/>
              </w:rPr>
              <w:t>T</w:t>
            </w:r>
          </w:p>
        </w:tc>
        <w:tc>
          <w:tcPr>
            <w:tcW w:w="1221" w:type="dxa"/>
            <w:tcBorders>
              <w:top w:val="single" w:sz="4" w:space="0" w:color="auto"/>
              <w:left w:val="single" w:sz="4" w:space="0" w:color="auto"/>
              <w:bottom w:val="single" w:sz="4" w:space="0" w:color="auto"/>
              <w:right w:val="single" w:sz="4" w:space="0" w:color="auto"/>
            </w:tcBorders>
          </w:tcPr>
          <w:p w14:paraId="391EBD00"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EF1428">
              <w:rPr>
                <w:rFonts w:ascii="Arial" w:eastAsia="Times New Roman" w:hAnsi="Arial" w:cs="Arial"/>
                <w:sz w:val="18"/>
                <w:lang w:eastAsia="zh-CN"/>
              </w:rPr>
              <w:t>F</w:t>
            </w:r>
          </w:p>
        </w:tc>
        <w:tc>
          <w:tcPr>
            <w:tcW w:w="1226" w:type="dxa"/>
            <w:tcBorders>
              <w:top w:val="single" w:sz="4" w:space="0" w:color="auto"/>
              <w:left w:val="single" w:sz="4" w:space="0" w:color="auto"/>
              <w:bottom w:val="single" w:sz="4" w:space="0" w:color="auto"/>
              <w:right w:val="single" w:sz="4" w:space="0" w:color="auto"/>
            </w:tcBorders>
          </w:tcPr>
          <w:p w14:paraId="6B456B9C"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EF1428">
              <w:rPr>
                <w:rFonts w:ascii="Arial" w:eastAsia="Times New Roman" w:hAnsi="Arial" w:cs="Arial"/>
                <w:sz w:val="18"/>
                <w:lang w:eastAsia="en-GB"/>
              </w:rPr>
              <w:t>F</w:t>
            </w:r>
          </w:p>
        </w:tc>
        <w:tc>
          <w:tcPr>
            <w:tcW w:w="1241" w:type="dxa"/>
            <w:tcBorders>
              <w:top w:val="single" w:sz="4" w:space="0" w:color="auto"/>
              <w:left w:val="single" w:sz="4" w:space="0" w:color="auto"/>
              <w:bottom w:val="single" w:sz="4" w:space="0" w:color="auto"/>
              <w:right w:val="single" w:sz="4" w:space="0" w:color="auto"/>
            </w:tcBorders>
          </w:tcPr>
          <w:p w14:paraId="613E2BDE"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EF1428">
              <w:rPr>
                <w:rFonts w:ascii="Arial" w:eastAsia="Times New Roman" w:hAnsi="Arial" w:cs="Arial"/>
                <w:sz w:val="18"/>
                <w:lang w:eastAsia="zh-CN"/>
              </w:rPr>
              <w:t>T</w:t>
            </w:r>
          </w:p>
        </w:tc>
      </w:tr>
      <w:tr w:rsidR="00EF1428" w:rsidRPr="00EF1428" w14:paraId="08124448" w14:textId="77777777" w:rsidTr="00EC7B6D">
        <w:trPr>
          <w:cantSplit/>
          <w:jc w:val="center"/>
        </w:trPr>
        <w:tc>
          <w:tcPr>
            <w:tcW w:w="3507" w:type="dxa"/>
            <w:tcBorders>
              <w:top w:val="single" w:sz="4" w:space="0" w:color="auto"/>
              <w:left w:val="single" w:sz="4" w:space="0" w:color="auto"/>
              <w:bottom w:val="single" w:sz="4" w:space="0" w:color="auto"/>
              <w:right w:val="single" w:sz="4" w:space="0" w:color="auto"/>
            </w:tcBorders>
          </w:tcPr>
          <w:p w14:paraId="298CA2F2" w14:textId="77777777" w:rsidR="00EF1428" w:rsidRPr="00EF1428" w:rsidRDefault="00EF1428" w:rsidP="00EF1428">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EF1428">
              <w:rPr>
                <w:rFonts w:ascii="Courier New" w:eastAsia="Times New Roman" w:hAnsi="Courier New" w:cs="Courier New"/>
                <w:sz w:val="18"/>
                <w:lang w:eastAsia="zh-CN"/>
              </w:rPr>
              <w:t>proseCapability</w:t>
            </w:r>
          </w:p>
        </w:tc>
        <w:tc>
          <w:tcPr>
            <w:tcW w:w="1204" w:type="dxa"/>
            <w:tcBorders>
              <w:top w:val="single" w:sz="4" w:space="0" w:color="auto"/>
              <w:left w:val="single" w:sz="4" w:space="0" w:color="auto"/>
              <w:bottom w:val="single" w:sz="4" w:space="0" w:color="auto"/>
              <w:right w:val="single" w:sz="4" w:space="0" w:color="auto"/>
            </w:tcBorders>
          </w:tcPr>
          <w:p w14:paraId="1353D4D7"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EF1428">
              <w:rPr>
                <w:rFonts w:ascii="Arial" w:eastAsia="Times New Roman" w:hAnsi="Arial"/>
                <w:sz w:val="18"/>
                <w:lang w:eastAsia="en-GB"/>
              </w:rPr>
              <w:t>CM</w:t>
            </w:r>
          </w:p>
        </w:tc>
        <w:tc>
          <w:tcPr>
            <w:tcW w:w="1232" w:type="dxa"/>
            <w:tcBorders>
              <w:top w:val="single" w:sz="4" w:space="0" w:color="auto"/>
              <w:left w:val="single" w:sz="4" w:space="0" w:color="auto"/>
              <w:bottom w:val="single" w:sz="4" w:space="0" w:color="auto"/>
              <w:right w:val="single" w:sz="4" w:space="0" w:color="auto"/>
            </w:tcBorders>
          </w:tcPr>
          <w:p w14:paraId="1218F50E"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EF1428">
              <w:rPr>
                <w:rFonts w:ascii="Arial" w:eastAsia="Times New Roman" w:hAnsi="Arial" w:cs="Arial"/>
                <w:sz w:val="18"/>
                <w:lang w:eastAsia="en-GB"/>
              </w:rPr>
              <w:t>T</w:t>
            </w:r>
          </w:p>
        </w:tc>
        <w:tc>
          <w:tcPr>
            <w:tcW w:w="1221" w:type="dxa"/>
            <w:tcBorders>
              <w:top w:val="single" w:sz="4" w:space="0" w:color="auto"/>
              <w:left w:val="single" w:sz="4" w:space="0" w:color="auto"/>
              <w:bottom w:val="single" w:sz="4" w:space="0" w:color="auto"/>
              <w:right w:val="single" w:sz="4" w:space="0" w:color="auto"/>
            </w:tcBorders>
          </w:tcPr>
          <w:p w14:paraId="627DCF5C"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EF1428">
              <w:rPr>
                <w:rFonts w:ascii="Arial" w:eastAsia="Times New Roman" w:hAnsi="Arial" w:cs="Arial"/>
                <w:sz w:val="18"/>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F88DBE2"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EF1428">
              <w:rPr>
                <w:rFonts w:ascii="Arial" w:eastAsia="Times New Roman" w:hAnsi="Arial" w:cs="Arial"/>
                <w:sz w:val="18"/>
                <w:lang w:eastAsia="en-GB"/>
              </w:rPr>
              <w:t>F</w:t>
            </w:r>
          </w:p>
        </w:tc>
        <w:tc>
          <w:tcPr>
            <w:tcW w:w="1241" w:type="dxa"/>
            <w:tcBorders>
              <w:top w:val="single" w:sz="4" w:space="0" w:color="auto"/>
              <w:left w:val="single" w:sz="4" w:space="0" w:color="auto"/>
              <w:bottom w:val="single" w:sz="4" w:space="0" w:color="auto"/>
              <w:right w:val="single" w:sz="4" w:space="0" w:color="auto"/>
            </w:tcBorders>
          </w:tcPr>
          <w:p w14:paraId="10683051"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EF1428">
              <w:rPr>
                <w:rFonts w:ascii="Arial" w:eastAsia="Times New Roman" w:hAnsi="Arial" w:cs="Arial"/>
                <w:sz w:val="18"/>
                <w:lang w:eastAsia="zh-CN"/>
              </w:rPr>
              <w:t>T</w:t>
            </w:r>
          </w:p>
        </w:tc>
      </w:tr>
      <w:tr w:rsidR="00EF1428" w:rsidRPr="00EF1428" w14:paraId="6FEB2B8C" w14:textId="77777777" w:rsidTr="00EC7B6D">
        <w:trPr>
          <w:cantSplit/>
          <w:jc w:val="center"/>
        </w:trPr>
        <w:tc>
          <w:tcPr>
            <w:tcW w:w="3507" w:type="dxa"/>
            <w:tcBorders>
              <w:top w:val="single" w:sz="4" w:space="0" w:color="auto"/>
              <w:left w:val="single" w:sz="4" w:space="0" w:color="auto"/>
              <w:bottom w:val="single" w:sz="4" w:space="0" w:color="auto"/>
              <w:right w:val="single" w:sz="4" w:space="0" w:color="auto"/>
            </w:tcBorders>
          </w:tcPr>
          <w:p w14:paraId="3FD2421E" w14:textId="77777777" w:rsidR="00EF1428" w:rsidRPr="00EF1428" w:rsidRDefault="00EF1428" w:rsidP="00EF1428">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EF1428">
              <w:rPr>
                <w:rFonts w:ascii="Courier New" w:eastAsia="Times New Roman" w:hAnsi="Courier New" w:cs="Courier New"/>
                <w:sz w:val="18"/>
                <w:lang w:eastAsia="zh-CN"/>
              </w:rPr>
              <w:t>v2xCapability</w:t>
            </w:r>
          </w:p>
        </w:tc>
        <w:tc>
          <w:tcPr>
            <w:tcW w:w="1204" w:type="dxa"/>
            <w:tcBorders>
              <w:top w:val="single" w:sz="4" w:space="0" w:color="auto"/>
              <w:left w:val="single" w:sz="4" w:space="0" w:color="auto"/>
              <w:bottom w:val="single" w:sz="4" w:space="0" w:color="auto"/>
              <w:right w:val="single" w:sz="4" w:space="0" w:color="auto"/>
            </w:tcBorders>
          </w:tcPr>
          <w:p w14:paraId="003F4913"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EF1428">
              <w:rPr>
                <w:rFonts w:ascii="Arial" w:eastAsia="Times New Roman" w:hAnsi="Arial"/>
                <w:sz w:val="18"/>
                <w:lang w:eastAsia="en-GB"/>
              </w:rPr>
              <w:t>CM</w:t>
            </w:r>
          </w:p>
        </w:tc>
        <w:tc>
          <w:tcPr>
            <w:tcW w:w="1232" w:type="dxa"/>
            <w:tcBorders>
              <w:top w:val="single" w:sz="4" w:space="0" w:color="auto"/>
              <w:left w:val="single" w:sz="4" w:space="0" w:color="auto"/>
              <w:bottom w:val="single" w:sz="4" w:space="0" w:color="auto"/>
              <w:right w:val="single" w:sz="4" w:space="0" w:color="auto"/>
            </w:tcBorders>
          </w:tcPr>
          <w:p w14:paraId="16E31F05"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EF1428">
              <w:rPr>
                <w:rFonts w:ascii="Arial" w:eastAsia="Times New Roman" w:hAnsi="Arial" w:cs="Arial"/>
                <w:sz w:val="18"/>
                <w:lang w:eastAsia="en-GB"/>
              </w:rPr>
              <w:t>T</w:t>
            </w:r>
          </w:p>
        </w:tc>
        <w:tc>
          <w:tcPr>
            <w:tcW w:w="1221" w:type="dxa"/>
            <w:tcBorders>
              <w:top w:val="single" w:sz="4" w:space="0" w:color="auto"/>
              <w:left w:val="single" w:sz="4" w:space="0" w:color="auto"/>
              <w:bottom w:val="single" w:sz="4" w:space="0" w:color="auto"/>
              <w:right w:val="single" w:sz="4" w:space="0" w:color="auto"/>
            </w:tcBorders>
          </w:tcPr>
          <w:p w14:paraId="2229B060"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EF1428">
              <w:rPr>
                <w:rFonts w:ascii="Arial" w:eastAsia="Times New Roman" w:hAnsi="Arial" w:cs="Arial"/>
                <w:sz w:val="18"/>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4602581"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EF1428">
              <w:rPr>
                <w:rFonts w:ascii="Arial" w:eastAsia="Times New Roman" w:hAnsi="Arial" w:cs="Arial"/>
                <w:sz w:val="18"/>
                <w:lang w:eastAsia="en-GB"/>
              </w:rPr>
              <w:t>F</w:t>
            </w:r>
          </w:p>
        </w:tc>
        <w:tc>
          <w:tcPr>
            <w:tcW w:w="1241" w:type="dxa"/>
            <w:tcBorders>
              <w:top w:val="single" w:sz="4" w:space="0" w:color="auto"/>
              <w:left w:val="single" w:sz="4" w:space="0" w:color="auto"/>
              <w:bottom w:val="single" w:sz="4" w:space="0" w:color="auto"/>
              <w:right w:val="single" w:sz="4" w:space="0" w:color="auto"/>
            </w:tcBorders>
          </w:tcPr>
          <w:p w14:paraId="678B8E9E"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EF1428">
              <w:rPr>
                <w:rFonts w:ascii="Arial" w:eastAsia="Times New Roman" w:hAnsi="Arial" w:cs="Arial"/>
                <w:sz w:val="18"/>
                <w:lang w:eastAsia="zh-CN"/>
              </w:rPr>
              <w:t>T</w:t>
            </w:r>
          </w:p>
        </w:tc>
      </w:tr>
      <w:tr w:rsidR="00EF1428" w:rsidRPr="00EF1428" w14:paraId="42DD6D5F" w14:textId="77777777" w:rsidTr="00EC7B6D">
        <w:trPr>
          <w:cantSplit/>
          <w:jc w:val="center"/>
        </w:trPr>
        <w:tc>
          <w:tcPr>
            <w:tcW w:w="3507" w:type="dxa"/>
            <w:tcBorders>
              <w:top w:val="single" w:sz="4" w:space="0" w:color="auto"/>
              <w:left w:val="single" w:sz="4" w:space="0" w:color="auto"/>
              <w:bottom w:val="single" w:sz="4" w:space="0" w:color="auto"/>
              <w:right w:val="single" w:sz="4" w:space="0" w:color="auto"/>
            </w:tcBorders>
          </w:tcPr>
          <w:p w14:paraId="2BF28622" w14:textId="77777777" w:rsidR="00EF1428" w:rsidRPr="00EF1428" w:rsidRDefault="00EF1428" w:rsidP="00EF1428">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EF1428">
              <w:rPr>
                <w:rFonts w:ascii="Courier New" w:eastAsia="Times New Roman" w:hAnsi="Courier New" w:cs="Courier New"/>
                <w:sz w:val="18"/>
                <w:lang w:eastAsia="zh-CN"/>
              </w:rPr>
              <w:t>a2xSupportInd</w:t>
            </w:r>
          </w:p>
        </w:tc>
        <w:tc>
          <w:tcPr>
            <w:tcW w:w="1204" w:type="dxa"/>
            <w:tcBorders>
              <w:top w:val="single" w:sz="4" w:space="0" w:color="auto"/>
              <w:left w:val="single" w:sz="4" w:space="0" w:color="auto"/>
              <w:bottom w:val="single" w:sz="4" w:space="0" w:color="auto"/>
              <w:right w:val="single" w:sz="4" w:space="0" w:color="auto"/>
            </w:tcBorders>
          </w:tcPr>
          <w:p w14:paraId="12108BF7"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EF1428">
              <w:rPr>
                <w:rFonts w:ascii="Arial" w:eastAsia="Times New Roman" w:hAnsi="Arial"/>
                <w:sz w:val="18"/>
                <w:lang w:eastAsia="en-GB"/>
              </w:rPr>
              <w:t>O</w:t>
            </w:r>
          </w:p>
        </w:tc>
        <w:tc>
          <w:tcPr>
            <w:tcW w:w="1232" w:type="dxa"/>
            <w:tcBorders>
              <w:top w:val="single" w:sz="4" w:space="0" w:color="auto"/>
              <w:left w:val="single" w:sz="4" w:space="0" w:color="auto"/>
              <w:bottom w:val="single" w:sz="4" w:space="0" w:color="auto"/>
              <w:right w:val="single" w:sz="4" w:space="0" w:color="auto"/>
            </w:tcBorders>
          </w:tcPr>
          <w:p w14:paraId="1FD62C65"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EF1428">
              <w:rPr>
                <w:rFonts w:ascii="Arial" w:eastAsia="Times New Roman" w:hAnsi="Arial" w:cs="Arial"/>
                <w:sz w:val="18"/>
                <w:lang w:eastAsia="en-GB"/>
              </w:rPr>
              <w:t>T</w:t>
            </w:r>
          </w:p>
        </w:tc>
        <w:tc>
          <w:tcPr>
            <w:tcW w:w="1221" w:type="dxa"/>
            <w:tcBorders>
              <w:top w:val="single" w:sz="4" w:space="0" w:color="auto"/>
              <w:left w:val="single" w:sz="4" w:space="0" w:color="auto"/>
              <w:bottom w:val="single" w:sz="4" w:space="0" w:color="auto"/>
              <w:right w:val="single" w:sz="4" w:space="0" w:color="auto"/>
            </w:tcBorders>
          </w:tcPr>
          <w:p w14:paraId="7671D1DD"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EF1428">
              <w:rPr>
                <w:rFonts w:ascii="Arial" w:eastAsia="Times New Roman" w:hAnsi="Arial" w:cs="Arial"/>
                <w:sz w:val="18"/>
                <w:lang w:eastAsia="zh-CN"/>
              </w:rPr>
              <w:t>F</w:t>
            </w:r>
          </w:p>
        </w:tc>
        <w:tc>
          <w:tcPr>
            <w:tcW w:w="1226" w:type="dxa"/>
            <w:tcBorders>
              <w:top w:val="single" w:sz="4" w:space="0" w:color="auto"/>
              <w:left w:val="single" w:sz="4" w:space="0" w:color="auto"/>
              <w:bottom w:val="single" w:sz="4" w:space="0" w:color="auto"/>
              <w:right w:val="single" w:sz="4" w:space="0" w:color="auto"/>
            </w:tcBorders>
          </w:tcPr>
          <w:p w14:paraId="078D0DD0"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EF1428">
              <w:rPr>
                <w:rFonts w:ascii="Arial" w:eastAsia="Times New Roman" w:hAnsi="Arial" w:cs="Arial"/>
                <w:sz w:val="18"/>
                <w:lang w:eastAsia="en-GB"/>
              </w:rPr>
              <w:t>F</w:t>
            </w:r>
          </w:p>
        </w:tc>
        <w:tc>
          <w:tcPr>
            <w:tcW w:w="1241" w:type="dxa"/>
            <w:tcBorders>
              <w:top w:val="single" w:sz="4" w:space="0" w:color="auto"/>
              <w:left w:val="single" w:sz="4" w:space="0" w:color="auto"/>
              <w:bottom w:val="single" w:sz="4" w:space="0" w:color="auto"/>
              <w:right w:val="single" w:sz="4" w:space="0" w:color="auto"/>
            </w:tcBorders>
          </w:tcPr>
          <w:p w14:paraId="4957A839"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EF1428">
              <w:rPr>
                <w:rFonts w:ascii="Arial" w:eastAsia="Times New Roman" w:hAnsi="Arial" w:cs="Arial"/>
                <w:sz w:val="18"/>
                <w:lang w:eastAsia="zh-CN"/>
              </w:rPr>
              <w:t>T</w:t>
            </w:r>
          </w:p>
        </w:tc>
      </w:tr>
      <w:tr w:rsidR="00EF1428" w:rsidRPr="00EF1428" w14:paraId="1645B70C" w14:textId="77777777" w:rsidTr="00EC7B6D">
        <w:trPr>
          <w:cantSplit/>
          <w:jc w:val="center"/>
        </w:trPr>
        <w:tc>
          <w:tcPr>
            <w:tcW w:w="3507" w:type="dxa"/>
            <w:tcBorders>
              <w:top w:val="single" w:sz="4" w:space="0" w:color="auto"/>
              <w:left w:val="single" w:sz="4" w:space="0" w:color="auto"/>
              <w:bottom w:val="single" w:sz="4" w:space="0" w:color="auto"/>
              <w:right w:val="single" w:sz="4" w:space="0" w:color="auto"/>
            </w:tcBorders>
          </w:tcPr>
          <w:p w14:paraId="43B9A71C" w14:textId="77777777" w:rsidR="00EF1428" w:rsidRPr="00EF1428" w:rsidRDefault="00EF1428" w:rsidP="00EF1428">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EF1428">
              <w:rPr>
                <w:rFonts w:ascii="Courier New" w:eastAsia="Times New Roman" w:hAnsi="Courier New" w:cs="Courier New"/>
                <w:sz w:val="18"/>
                <w:lang w:eastAsia="zh-CN"/>
              </w:rPr>
              <w:t>a2xCapability</w:t>
            </w:r>
          </w:p>
        </w:tc>
        <w:tc>
          <w:tcPr>
            <w:tcW w:w="1204" w:type="dxa"/>
            <w:tcBorders>
              <w:top w:val="single" w:sz="4" w:space="0" w:color="auto"/>
              <w:left w:val="single" w:sz="4" w:space="0" w:color="auto"/>
              <w:bottom w:val="single" w:sz="4" w:space="0" w:color="auto"/>
              <w:right w:val="single" w:sz="4" w:space="0" w:color="auto"/>
            </w:tcBorders>
          </w:tcPr>
          <w:p w14:paraId="444CAF98"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EF1428">
              <w:rPr>
                <w:rFonts w:ascii="Arial" w:eastAsia="Times New Roman" w:hAnsi="Arial"/>
                <w:sz w:val="18"/>
                <w:lang w:eastAsia="en-GB"/>
              </w:rPr>
              <w:t>CM</w:t>
            </w:r>
          </w:p>
        </w:tc>
        <w:tc>
          <w:tcPr>
            <w:tcW w:w="1232" w:type="dxa"/>
            <w:tcBorders>
              <w:top w:val="single" w:sz="4" w:space="0" w:color="auto"/>
              <w:left w:val="single" w:sz="4" w:space="0" w:color="auto"/>
              <w:bottom w:val="single" w:sz="4" w:space="0" w:color="auto"/>
              <w:right w:val="single" w:sz="4" w:space="0" w:color="auto"/>
            </w:tcBorders>
          </w:tcPr>
          <w:p w14:paraId="4CF92C91"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EF1428">
              <w:rPr>
                <w:rFonts w:ascii="Arial" w:eastAsia="Times New Roman" w:hAnsi="Arial" w:cs="Arial"/>
                <w:sz w:val="18"/>
                <w:lang w:eastAsia="en-GB"/>
              </w:rPr>
              <w:t>T</w:t>
            </w:r>
          </w:p>
        </w:tc>
        <w:tc>
          <w:tcPr>
            <w:tcW w:w="1221" w:type="dxa"/>
            <w:tcBorders>
              <w:top w:val="single" w:sz="4" w:space="0" w:color="auto"/>
              <w:left w:val="single" w:sz="4" w:space="0" w:color="auto"/>
              <w:bottom w:val="single" w:sz="4" w:space="0" w:color="auto"/>
              <w:right w:val="single" w:sz="4" w:space="0" w:color="auto"/>
            </w:tcBorders>
          </w:tcPr>
          <w:p w14:paraId="0E2F820F"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EF1428">
              <w:rPr>
                <w:rFonts w:ascii="Arial" w:eastAsia="Times New Roman" w:hAnsi="Arial" w:cs="Arial"/>
                <w:sz w:val="18"/>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F9D2296"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EF1428">
              <w:rPr>
                <w:rFonts w:ascii="Arial" w:eastAsia="Times New Roman" w:hAnsi="Arial" w:cs="Arial"/>
                <w:sz w:val="18"/>
                <w:lang w:eastAsia="en-GB"/>
              </w:rPr>
              <w:t>F</w:t>
            </w:r>
          </w:p>
        </w:tc>
        <w:tc>
          <w:tcPr>
            <w:tcW w:w="1241" w:type="dxa"/>
            <w:tcBorders>
              <w:top w:val="single" w:sz="4" w:space="0" w:color="auto"/>
              <w:left w:val="single" w:sz="4" w:space="0" w:color="auto"/>
              <w:bottom w:val="single" w:sz="4" w:space="0" w:color="auto"/>
              <w:right w:val="single" w:sz="4" w:space="0" w:color="auto"/>
            </w:tcBorders>
          </w:tcPr>
          <w:p w14:paraId="5A44A39D"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EF1428">
              <w:rPr>
                <w:rFonts w:ascii="Arial" w:eastAsia="Times New Roman" w:hAnsi="Arial" w:cs="Arial"/>
                <w:sz w:val="18"/>
                <w:lang w:eastAsia="zh-CN"/>
              </w:rPr>
              <w:t>T</w:t>
            </w:r>
          </w:p>
        </w:tc>
      </w:tr>
      <w:tr w:rsidR="00EF1428" w:rsidRPr="00EF1428" w14:paraId="70FCCE41" w14:textId="77777777" w:rsidTr="00EC7B6D">
        <w:trPr>
          <w:cantSplit/>
          <w:jc w:val="center"/>
        </w:trPr>
        <w:tc>
          <w:tcPr>
            <w:tcW w:w="3507" w:type="dxa"/>
            <w:tcBorders>
              <w:top w:val="single" w:sz="4" w:space="0" w:color="auto"/>
              <w:left w:val="single" w:sz="4" w:space="0" w:color="auto"/>
              <w:bottom w:val="single" w:sz="4" w:space="0" w:color="auto"/>
              <w:right w:val="single" w:sz="4" w:space="0" w:color="auto"/>
            </w:tcBorders>
          </w:tcPr>
          <w:p w14:paraId="0B8C0840" w14:textId="77777777" w:rsidR="00EF1428" w:rsidRPr="00EF1428" w:rsidRDefault="00EF1428" w:rsidP="00EF1428">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EF1428">
              <w:rPr>
                <w:rFonts w:ascii="Courier New" w:eastAsia="Times New Roman" w:hAnsi="Courier New" w:cs="Courier New"/>
                <w:sz w:val="18"/>
                <w:lang w:eastAsia="zh-CN"/>
              </w:rPr>
              <w:t>rangingSlPosSupportInd</w:t>
            </w:r>
          </w:p>
        </w:tc>
        <w:tc>
          <w:tcPr>
            <w:tcW w:w="1204" w:type="dxa"/>
            <w:tcBorders>
              <w:top w:val="single" w:sz="4" w:space="0" w:color="auto"/>
              <w:left w:val="single" w:sz="4" w:space="0" w:color="auto"/>
              <w:bottom w:val="single" w:sz="4" w:space="0" w:color="auto"/>
              <w:right w:val="single" w:sz="4" w:space="0" w:color="auto"/>
            </w:tcBorders>
          </w:tcPr>
          <w:p w14:paraId="16253E44"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EF1428">
              <w:rPr>
                <w:rFonts w:ascii="Arial" w:eastAsia="Times New Roman" w:hAnsi="Arial"/>
                <w:sz w:val="18"/>
                <w:lang w:eastAsia="en-GB"/>
              </w:rPr>
              <w:t>O</w:t>
            </w:r>
          </w:p>
        </w:tc>
        <w:tc>
          <w:tcPr>
            <w:tcW w:w="1232" w:type="dxa"/>
            <w:tcBorders>
              <w:top w:val="single" w:sz="4" w:space="0" w:color="auto"/>
              <w:left w:val="single" w:sz="4" w:space="0" w:color="auto"/>
              <w:bottom w:val="single" w:sz="4" w:space="0" w:color="auto"/>
              <w:right w:val="single" w:sz="4" w:space="0" w:color="auto"/>
            </w:tcBorders>
          </w:tcPr>
          <w:p w14:paraId="2DD28754"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EF1428">
              <w:rPr>
                <w:rFonts w:ascii="Arial" w:eastAsia="Times New Roman" w:hAnsi="Arial" w:cs="Arial"/>
                <w:sz w:val="18"/>
                <w:lang w:eastAsia="en-GB"/>
              </w:rPr>
              <w:t>T</w:t>
            </w:r>
          </w:p>
        </w:tc>
        <w:tc>
          <w:tcPr>
            <w:tcW w:w="1221" w:type="dxa"/>
            <w:tcBorders>
              <w:top w:val="single" w:sz="4" w:space="0" w:color="auto"/>
              <w:left w:val="single" w:sz="4" w:space="0" w:color="auto"/>
              <w:bottom w:val="single" w:sz="4" w:space="0" w:color="auto"/>
              <w:right w:val="single" w:sz="4" w:space="0" w:color="auto"/>
            </w:tcBorders>
          </w:tcPr>
          <w:p w14:paraId="009E6614"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EF1428">
              <w:rPr>
                <w:rFonts w:ascii="Arial" w:eastAsia="Times New Roman" w:hAnsi="Arial" w:cs="Arial"/>
                <w:sz w:val="18"/>
                <w:lang w:eastAsia="zh-CN"/>
              </w:rPr>
              <w:t>F</w:t>
            </w:r>
          </w:p>
        </w:tc>
        <w:tc>
          <w:tcPr>
            <w:tcW w:w="1226" w:type="dxa"/>
            <w:tcBorders>
              <w:top w:val="single" w:sz="4" w:space="0" w:color="auto"/>
              <w:left w:val="single" w:sz="4" w:space="0" w:color="auto"/>
              <w:bottom w:val="single" w:sz="4" w:space="0" w:color="auto"/>
              <w:right w:val="single" w:sz="4" w:space="0" w:color="auto"/>
            </w:tcBorders>
          </w:tcPr>
          <w:p w14:paraId="57BEC875"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EF1428">
              <w:rPr>
                <w:rFonts w:ascii="Arial" w:eastAsia="Times New Roman" w:hAnsi="Arial" w:cs="Arial"/>
                <w:sz w:val="18"/>
                <w:lang w:eastAsia="en-GB"/>
              </w:rPr>
              <w:t>F</w:t>
            </w:r>
          </w:p>
        </w:tc>
        <w:tc>
          <w:tcPr>
            <w:tcW w:w="1241" w:type="dxa"/>
            <w:tcBorders>
              <w:top w:val="single" w:sz="4" w:space="0" w:color="auto"/>
              <w:left w:val="single" w:sz="4" w:space="0" w:color="auto"/>
              <w:bottom w:val="single" w:sz="4" w:space="0" w:color="auto"/>
              <w:right w:val="single" w:sz="4" w:space="0" w:color="auto"/>
            </w:tcBorders>
          </w:tcPr>
          <w:p w14:paraId="4D1D1D60"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EF1428">
              <w:rPr>
                <w:rFonts w:ascii="Arial" w:eastAsia="Times New Roman" w:hAnsi="Arial" w:cs="Arial"/>
                <w:sz w:val="18"/>
                <w:lang w:eastAsia="zh-CN"/>
              </w:rPr>
              <w:t>T</w:t>
            </w:r>
          </w:p>
        </w:tc>
      </w:tr>
      <w:tr w:rsidR="00132A55" w:rsidRPr="00EF1428" w14:paraId="2CFBD458" w14:textId="77777777" w:rsidTr="00EC7B6D">
        <w:trPr>
          <w:cantSplit/>
          <w:jc w:val="center"/>
          <w:ins w:id="7" w:author="Zhanwu Li - AsiaInfo" w:date="2025-09-29T17:24:00Z"/>
        </w:trPr>
        <w:tc>
          <w:tcPr>
            <w:tcW w:w="3507" w:type="dxa"/>
            <w:tcBorders>
              <w:top w:val="single" w:sz="4" w:space="0" w:color="auto"/>
              <w:left w:val="single" w:sz="4" w:space="0" w:color="auto"/>
              <w:bottom w:val="single" w:sz="4" w:space="0" w:color="auto"/>
              <w:right w:val="single" w:sz="4" w:space="0" w:color="auto"/>
            </w:tcBorders>
          </w:tcPr>
          <w:p w14:paraId="5C0A4D7F" w14:textId="4549857C" w:rsidR="00132A55" w:rsidRPr="00EF1428" w:rsidRDefault="00132A55" w:rsidP="00EF1428">
            <w:pPr>
              <w:keepNext/>
              <w:keepLines/>
              <w:overflowPunct w:val="0"/>
              <w:autoSpaceDE w:val="0"/>
              <w:autoSpaceDN w:val="0"/>
              <w:adjustRightInd w:val="0"/>
              <w:spacing w:after="0"/>
              <w:textAlignment w:val="baseline"/>
              <w:rPr>
                <w:ins w:id="8" w:author="Zhanwu Li - AsiaInfo" w:date="2025-09-29T17:24:00Z"/>
                <w:rFonts w:ascii="Courier New" w:eastAsia="Times New Roman" w:hAnsi="Courier New" w:cs="Courier New"/>
                <w:sz w:val="18"/>
                <w:lang w:eastAsia="zh-CN"/>
              </w:rPr>
            </w:pPr>
            <w:ins w:id="9" w:author="Zhanwu Li - AsiaInfo" w:date="2025-09-29T17:24:00Z">
              <w:r w:rsidRPr="00132A55">
                <w:rPr>
                  <w:rFonts w:ascii="Courier New" w:eastAsia="Times New Roman" w:hAnsi="Courier New" w:cs="Courier New"/>
                  <w:sz w:val="18"/>
                  <w:lang w:eastAsia="zh-CN"/>
                </w:rPr>
                <w:t>urspEpsSupport</w:t>
              </w:r>
            </w:ins>
          </w:p>
        </w:tc>
        <w:tc>
          <w:tcPr>
            <w:tcW w:w="1204" w:type="dxa"/>
            <w:tcBorders>
              <w:top w:val="single" w:sz="4" w:space="0" w:color="auto"/>
              <w:left w:val="single" w:sz="4" w:space="0" w:color="auto"/>
              <w:bottom w:val="single" w:sz="4" w:space="0" w:color="auto"/>
              <w:right w:val="single" w:sz="4" w:space="0" w:color="auto"/>
            </w:tcBorders>
          </w:tcPr>
          <w:p w14:paraId="124BED7C" w14:textId="1E2E32A3" w:rsidR="00132A55" w:rsidRPr="009B5DBE" w:rsidRDefault="009B5DBE" w:rsidP="00EF1428">
            <w:pPr>
              <w:keepNext/>
              <w:keepLines/>
              <w:overflowPunct w:val="0"/>
              <w:autoSpaceDE w:val="0"/>
              <w:autoSpaceDN w:val="0"/>
              <w:adjustRightInd w:val="0"/>
              <w:spacing w:after="0"/>
              <w:jc w:val="center"/>
              <w:textAlignment w:val="baseline"/>
              <w:rPr>
                <w:ins w:id="10" w:author="Zhanwu Li - AsiaInfo" w:date="2025-09-29T17:24:00Z"/>
                <w:rFonts w:ascii="Arial" w:hAnsi="Arial"/>
                <w:sz w:val="18"/>
                <w:lang w:eastAsia="zh-CN"/>
              </w:rPr>
            </w:pPr>
            <w:ins w:id="11" w:author="Zhanwu Li - AsiaInfo" w:date="2025-09-29T17:25:00Z">
              <w:r>
                <w:rPr>
                  <w:rFonts w:ascii="Arial" w:hAnsi="Arial" w:hint="eastAsia"/>
                  <w:sz w:val="18"/>
                  <w:lang w:eastAsia="zh-CN"/>
                </w:rPr>
                <w:t>O</w:t>
              </w:r>
            </w:ins>
          </w:p>
        </w:tc>
        <w:tc>
          <w:tcPr>
            <w:tcW w:w="1232" w:type="dxa"/>
            <w:tcBorders>
              <w:top w:val="single" w:sz="4" w:space="0" w:color="auto"/>
              <w:left w:val="single" w:sz="4" w:space="0" w:color="auto"/>
              <w:bottom w:val="single" w:sz="4" w:space="0" w:color="auto"/>
              <w:right w:val="single" w:sz="4" w:space="0" w:color="auto"/>
            </w:tcBorders>
          </w:tcPr>
          <w:p w14:paraId="05E27A8D" w14:textId="6D594704" w:rsidR="00132A55" w:rsidRPr="009B5DBE" w:rsidRDefault="009B5DBE" w:rsidP="00EF1428">
            <w:pPr>
              <w:keepNext/>
              <w:keepLines/>
              <w:overflowPunct w:val="0"/>
              <w:autoSpaceDE w:val="0"/>
              <w:autoSpaceDN w:val="0"/>
              <w:adjustRightInd w:val="0"/>
              <w:spacing w:after="0"/>
              <w:jc w:val="center"/>
              <w:textAlignment w:val="baseline"/>
              <w:rPr>
                <w:ins w:id="12" w:author="Zhanwu Li - AsiaInfo" w:date="2025-09-29T17:24:00Z"/>
                <w:rFonts w:ascii="Arial" w:hAnsi="Arial" w:cs="Arial"/>
                <w:sz w:val="18"/>
                <w:lang w:eastAsia="zh-CN"/>
              </w:rPr>
            </w:pPr>
            <w:ins w:id="13" w:author="Zhanwu Li - AsiaInfo" w:date="2025-09-29T17:25:00Z">
              <w:r>
                <w:rPr>
                  <w:rFonts w:ascii="Arial" w:hAnsi="Arial" w:cs="Arial" w:hint="eastAsia"/>
                  <w:sz w:val="18"/>
                  <w:lang w:eastAsia="zh-CN"/>
                </w:rPr>
                <w:t>T</w:t>
              </w:r>
            </w:ins>
          </w:p>
        </w:tc>
        <w:tc>
          <w:tcPr>
            <w:tcW w:w="1221" w:type="dxa"/>
            <w:tcBorders>
              <w:top w:val="single" w:sz="4" w:space="0" w:color="auto"/>
              <w:left w:val="single" w:sz="4" w:space="0" w:color="auto"/>
              <w:bottom w:val="single" w:sz="4" w:space="0" w:color="auto"/>
              <w:right w:val="single" w:sz="4" w:space="0" w:color="auto"/>
            </w:tcBorders>
          </w:tcPr>
          <w:p w14:paraId="5C843828" w14:textId="15066050" w:rsidR="00132A55" w:rsidRPr="009B5DBE" w:rsidRDefault="009B5DBE" w:rsidP="00EF1428">
            <w:pPr>
              <w:keepNext/>
              <w:keepLines/>
              <w:overflowPunct w:val="0"/>
              <w:autoSpaceDE w:val="0"/>
              <w:autoSpaceDN w:val="0"/>
              <w:adjustRightInd w:val="0"/>
              <w:spacing w:after="0"/>
              <w:jc w:val="center"/>
              <w:textAlignment w:val="baseline"/>
              <w:rPr>
                <w:ins w:id="14" w:author="Zhanwu Li - AsiaInfo" w:date="2025-09-29T17:24:00Z"/>
                <w:rFonts w:ascii="Arial" w:hAnsi="Arial" w:cs="Arial"/>
                <w:sz w:val="18"/>
                <w:lang w:eastAsia="zh-CN"/>
              </w:rPr>
            </w:pPr>
            <w:ins w:id="15" w:author="Zhanwu Li - AsiaInfo" w:date="2025-09-29T17:25:00Z">
              <w:r>
                <w:rPr>
                  <w:rFonts w:ascii="Arial" w:hAnsi="Arial" w:cs="Arial" w:hint="eastAsia"/>
                  <w:sz w:val="18"/>
                  <w:lang w:eastAsia="zh-CN"/>
                </w:rPr>
                <w:t>F</w:t>
              </w:r>
            </w:ins>
          </w:p>
        </w:tc>
        <w:tc>
          <w:tcPr>
            <w:tcW w:w="1226" w:type="dxa"/>
            <w:tcBorders>
              <w:top w:val="single" w:sz="4" w:space="0" w:color="auto"/>
              <w:left w:val="single" w:sz="4" w:space="0" w:color="auto"/>
              <w:bottom w:val="single" w:sz="4" w:space="0" w:color="auto"/>
              <w:right w:val="single" w:sz="4" w:space="0" w:color="auto"/>
            </w:tcBorders>
          </w:tcPr>
          <w:p w14:paraId="576B3491" w14:textId="30A99A48" w:rsidR="00132A55" w:rsidRPr="009B5DBE" w:rsidRDefault="009B5DBE" w:rsidP="00EF1428">
            <w:pPr>
              <w:keepNext/>
              <w:keepLines/>
              <w:overflowPunct w:val="0"/>
              <w:autoSpaceDE w:val="0"/>
              <w:autoSpaceDN w:val="0"/>
              <w:adjustRightInd w:val="0"/>
              <w:spacing w:after="0"/>
              <w:jc w:val="center"/>
              <w:textAlignment w:val="baseline"/>
              <w:rPr>
                <w:ins w:id="16" w:author="Zhanwu Li - AsiaInfo" w:date="2025-09-29T17:24:00Z"/>
                <w:rFonts w:ascii="Arial" w:hAnsi="Arial" w:cs="Arial"/>
                <w:sz w:val="18"/>
                <w:lang w:eastAsia="zh-CN"/>
              </w:rPr>
            </w:pPr>
            <w:ins w:id="17" w:author="Zhanwu Li - AsiaInfo" w:date="2025-09-29T17:25:00Z">
              <w:r>
                <w:rPr>
                  <w:rFonts w:ascii="Arial" w:hAnsi="Arial" w:cs="Arial" w:hint="eastAsia"/>
                  <w:sz w:val="18"/>
                  <w:lang w:eastAsia="zh-CN"/>
                </w:rPr>
                <w:t>F</w:t>
              </w:r>
            </w:ins>
          </w:p>
        </w:tc>
        <w:tc>
          <w:tcPr>
            <w:tcW w:w="1241" w:type="dxa"/>
            <w:tcBorders>
              <w:top w:val="single" w:sz="4" w:space="0" w:color="auto"/>
              <w:left w:val="single" w:sz="4" w:space="0" w:color="auto"/>
              <w:bottom w:val="single" w:sz="4" w:space="0" w:color="auto"/>
              <w:right w:val="single" w:sz="4" w:space="0" w:color="auto"/>
            </w:tcBorders>
          </w:tcPr>
          <w:p w14:paraId="46CC76F1" w14:textId="75907EFD" w:rsidR="00132A55" w:rsidRPr="009B5DBE" w:rsidRDefault="009B5DBE" w:rsidP="00EF1428">
            <w:pPr>
              <w:keepNext/>
              <w:keepLines/>
              <w:overflowPunct w:val="0"/>
              <w:autoSpaceDE w:val="0"/>
              <w:autoSpaceDN w:val="0"/>
              <w:adjustRightInd w:val="0"/>
              <w:spacing w:after="0"/>
              <w:jc w:val="center"/>
              <w:textAlignment w:val="baseline"/>
              <w:rPr>
                <w:ins w:id="18" w:author="Zhanwu Li - AsiaInfo" w:date="2025-09-29T17:24:00Z"/>
                <w:rFonts w:ascii="Arial" w:hAnsi="Arial" w:cs="Arial"/>
                <w:sz w:val="18"/>
                <w:lang w:eastAsia="zh-CN"/>
              </w:rPr>
            </w:pPr>
            <w:ins w:id="19" w:author="Zhanwu Li - AsiaInfo" w:date="2025-09-29T17:25:00Z">
              <w:r>
                <w:rPr>
                  <w:rFonts w:ascii="Arial" w:hAnsi="Arial" w:cs="Arial" w:hint="eastAsia"/>
                  <w:sz w:val="18"/>
                  <w:lang w:eastAsia="zh-CN"/>
                </w:rPr>
                <w:t>T</w:t>
              </w:r>
            </w:ins>
          </w:p>
        </w:tc>
      </w:tr>
    </w:tbl>
    <w:p w14:paraId="2D818069" w14:textId="77777777" w:rsidR="00EF1428" w:rsidRPr="00EF1428" w:rsidRDefault="00EF1428" w:rsidP="00EF1428">
      <w:pPr>
        <w:overflowPunct w:val="0"/>
        <w:autoSpaceDE w:val="0"/>
        <w:autoSpaceDN w:val="0"/>
        <w:adjustRightInd w:val="0"/>
        <w:textAlignment w:val="baseline"/>
        <w:rPr>
          <w:rFonts w:eastAsia="Times New Roman"/>
          <w:lang w:eastAsia="en-GB"/>
        </w:rPr>
      </w:pPr>
    </w:p>
    <w:p w14:paraId="5C280C17" w14:textId="77777777" w:rsidR="00EF1428" w:rsidRPr="00EF1428" w:rsidRDefault="00EF1428" w:rsidP="00EF142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en-GB"/>
        </w:rPr>
      </w:pPr>
      <w:bookmarkStart w:id="20" w:name="_CR5_3_163_3"/>
      <w:bookmarkStart w:id="21" w:name="_Toc203128673"/>
      <w:bookmarkEnd w:id="20"/>
      <w:r w:rsidRPr="00EF1428">
        <w:rPr>
          <w:rFonts w:ascii="Arial" w:eastAsia="Times New Roman" w:hAnsi="Arial"/>
          <w:sz w:val="24"/>
          <w:lang w:eastAsia="en-GB"/>
        </w:rPr>
        <w:t>5.3.163.3</w:t>
      </w:r>
      <w:r w:rsidRPr="00EF1428">
        <w:rPr>
          <w:rFonts w:ascii="Arial" w:eastAsia="Times New Roman" w:hAnsi="Arial"/>
          <w:sz w:val="24"/>
          <w:lang w:eastAsia="en-GB"/>
        </w:rPr>
        <w:tab/>
        <w:t>Attribute constraints</w:t>
      </w:r>
      <w:bookmarkEnd w:id="21"/>
    </w:p>
    <w:p w14:paraId="0764C74B" w14:textId="77777777" w:rsidR="00EF1428" w:rsidRPr="00EF1428" w:rsidRDefault="00EF1428" w:rsidP="00EF1428">
      <w:pPr>
        <w:keepNext/>
        <w:keepLines/>
        <w:overflowPunct w:val="0"/>
        <w:autoSpaceDE w:val="0"/>
        <w:autoSpaceDN w:val="0"/>
        <w:adjustRightInd w:val="0"/>
        <w:spacing w:before="60"/>
        <w:jc w:val="center"/>
        <w:textAlignment w:val="baseline"/>
        <w:rPr>
          <w:rFonts w:ascii="Arial" w:eastAsia="Times New Roman" w:hAnsi="Arial"/>
          <w:b/>
          <w:lang w:eastAsia="en-GB"/>
        </w:rPr>
      </w:pPr>
    </w:p>
    <w:tbl>
      <w:tblPr>
        <w:tblW w:w="0" w:type="auto"/>
        <w:jc w:val="center"/>
        <w:tblLayout w:type="fixed"/>
        <w:tblLook w:val="01E0" w:firstRow="1" w:lastRow="1" w:firstColumn="1" w:lastColumn="1" w:noHBand="0" w:noVBand="0"/>
      </w:tblPr>
      <w:tblGrid>
        <w:gridCol w:w="3109"/>
        <w:gridCol w:w="5662"/>
      </w:tblGrid>
      <w:tr w:rsidR="00EF1428" w:rsidRPr="00EF1428" w14:paraId="707798B9" w14:textId="77777777" w:rsidTr="00EC7B6D">
        <w:trPr>
          <w:cantSplit/>
          <w:jc w:val="center"/>
        </w:trPr>
        <w:tc>
          <w:tcPr>
            <w:tcW w:w="3109" w:type="dxa"/>
            <w:tcBorders>
              <w:top w:val="single" w:sz="4" w:space="0" w:color="auto"/>
              <w:left w:val="single" w:sz="4" w:space="0" w:color="auto"/>
              <w:bottom w:val="single" w:sz="4" w:space="0" w:color="auto"/>
              <w:right w:val="single" w:sz="4" w:space="0" w:color="auto"/>
            </w:tcBorders>
            <w:shd w:val="clear" w:color="auto" w:fill="D9D9D9"/>
            <w:hideMark/>
          </w:tcPr>
          <w:p w14:paraId="403E422A"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EF1428">
              <w:rPr>
                <w:rFonts w:ascii="Arial" w:eastAsia="Times New Roman" w:hAnsi="Arial"/>
                <w:b/>
                <w:sz w:val="18"/>
                <w:lang w:eastAsia="en-GB"/>
              </w:rPr>
              <w:t>Name</w:t>
            </w:r>
          </w:p>
        </w:tc>
        <w:tc>
          <w:tcPr>
            <w:tcW w:w="5662" w:type="dxa"/>
            <w:tcBorders>
              <w:top w:val="single" w:sz="4" w:space="0" w:color="auto"/>
              <w:left w:val="single" w:sz="4" w:space="0" w:color="auto"/>
              <w:bottom w:val="single" w:sz="4" w:space="0" w:color="auto"/>
              <w:right w:val="single" w:sz="4" w:space="0" w:color="auto"/>
            </w:tcBorders>
            <w:shd w:val="clear" w:color="auto" w:fill="D9D9D9"/>
            <w:hideMark/>
          </w:tcPr>
          <w:p w14:paraId="2F7D2EC2" w14:textId="77777777" w:rsidR="00EF1428" w:rsidRPr="00EF1428" w:rsidRDefault="00EF1428" w:rsidP="00EF1428">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EF1428">
              <w:rPr>
                <w:rFonts w:ascii="Arial" w:eastAsia="Times New Roman" w:hAnsi="Arial"/>
                <w:b/>
                <w:sz w:val="18"/>
                <w:lang w:eastAsia="en-GB"/>
              </w:rPr>
              <w:t>Definition</w:t>
            </w:r>
          </w:p>
        </w:tc>
      </w:tr>
      <w:tr w:rsidR="00EF1428" w:rsidRPr="00EF1428" w14:paraId="6DF354F8" w14:textId="77777777" w:rsidTr="00EC7B6D">
        <w:trPr>
          <w:cantSplit/>
          <w:jc w:val="center"/>
        </w:trPr>
        <w:tc>
          <w:tcPr>
            <w:tcW w:w="3109" w:type="dxa"/>
            <w:tcBorders>
              <w:top w:val="single" w:sz="4" w:space="0" w:color="auto"/>
              <w:left w:val="single" w:sz="4" w:space="0" w:color="auto"/>
              <w:bottom w:val="single" w:sz="4" w:space="0" w:color="auto"/>
              <w:right w:val="single" w:sz="4" w:space="0" w:color="auto"/>
            </w:tcBorders>
            <w:hideMark/>
          </w:tcPr>
          <w:p w14:paraId="372ADFA7" w14:textId="77777777" w:rsidR="00EF1428" w:rsidRPr="00EF1428" w:rsidRDefault="00EF1428" w:rsidP="00EF1428">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EF1428">
              <w:rPr>
                <w:rFonts w:ascii="Courier New" w:eastAsia="Times New Roman" w:hAnsi="Courier New" w:cs="Courier New"/>
                <w:sz w:val="18"/>
                <w:lang w:eastAsia="zh-CN"/>
              </w:rPr>
              <w:t>rxDiamHost</w:t>
            </w:r>
          </w:p>
        </w:tc>
        <w:tc>
          <w:tcPr>
            <w:tcW w:w="5662" w:type="dxa"/>
            <w:tcBorders>
              <w:top w:val="single" w:sz="4" w:space="0" w:color="auto"/>
              <w:left w:val="single" w:sz="4" w:space="0" w:color="auto"/>
              <w:bottom w:val="single" w:sz="4" w:space="0" w:color="auto"/>
              <w:right w:val="single" w:sz="4" w:space="0" w:color="auto"/>
            </w:tcBorders>
            <w:hideMark/>
          </w:tcPr>
          <w:p w14:paraId="02D2D99F" w14:textId="77777777" w:rsidR="00EF1428" w:rsidRPr="00EF1428" w:rsidRDefault="00EF1428" w:rsidP="00EF1428">
            <w:pPr>
              <w:keepNext/>
              <w:keepLines/>
              <w:overflowPunct w:val="0"/>
              <w:autoSpaceDE w:val="0"/>
              <w:autoSpaceDN w:val="0"/>
              <w:adjustRightInd w:val="0"/>
              <w:spacing w:after="0"/>
              <w:textAlignment w:val="baseline"/>
              <w:rPr>
                <w:rFonts w:ascii="Arial" w:eastAsia="Times New Roman" w:hAnsi="Arial"/>
                <w:sz w:val="18"/>
                <w:lang w:eastAsia="zh-CN"/>
              </w:rPr>
            </w:pPr>
            <w:r w:rsidRPr="00EF1428">
              <w:rPr>
                <w:rFonts w:ascii="Arial" w:eastAsia="Times New Roman" w:hAnsi="Arial"/>
                <w:sz w:val="18"/>
                <w:lang w:eastAsia="en-GB"/>
              </w:rPr>
              <w:t xml:space="preserve">Condition: </w:t>
            </w:r>
            <w:r w:rsidRPr="00EF1428">
              <w:rPr>
                <w:rFonts w:ascii="Arial" w:eastAsia="Times New Roman" w:hAnsi="Arial"/>
                <w:noProof/>
                <w:sz w:val="18"/>
                <w:lang w:eastAsia="en-GB"/>
              </w:rPr>
              <w:t>Rx interface</w:t>
            </w:r>
            <w:r w:rsidRPr="00EF1428">
              <w:rPr>
                <w:rFonts w:ascii="Arial" w:eastAsia="Times New Roman" w:hAnsi="Arial"/>
                <w:sz w:val="18"/>
                <w:lang w:eastAsia="en-GB"/>
              </w:rPr>
              <w:t xml:space="preserve"> feature is supported.</w:t>
            </w:r>
          </w:p>
        </w:tc>
      </w:tr>
      <w:tr w:rsidR="00EF1428" w:rsidRPr="00EF1428" w14:paraId="41CCC56C" w14:textId="77777777" w:rsidTr="00EC7B6D">
        <w:trPr>
          <w:cantSplit/>
          <w:jc w:val="center"/>
        </w:trPr>
        <w:tc>
          <w:tcPr>
            <w:tcW w:w="3109" w:type="dxa"/>
            <w:tcBorders>
              <w:top w:val="single" w:sz="4" w:space="0" w:color="auto"/>
              <w:left w:val="single" w:sz="4" w:space="0" w:color="auto"/>
              <w:bottom w:val="single" w:sz="4" w:space="0" w:color="auto"/>
              <w:right w:val="single" w:sz="4" w:space="0" w:color="auto"/>
            </w:tcBorders>
          </w:tcPr>
          <w:p w14:paraId="2B0F8E61" w14:textId="77777777" w:rsidR="00EF1428" w:rsidRPr="00EF1428" w:rsidRDefault="00EF1428" w:rsidP="00EF1428">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EF1428">
              <w:rPr>
                <w:rFonts w:ascii="Courier New" w:eastAsia="Times New Roman" w:hAnsi="Courier New" w:cs="Courier New"/>
                <w:sz w:val="18"/>
                <w:lang w:eastAsia="zh-CN"/>
              </w:rPr>
              <w:t>rxDiamRealm</w:t>
            </w:r>
          </w:p>
        </w:tc>
        <w:tc>
          <w:tcPr>
            <w:tcW w:w="5662" w:type="dxa"/>
            <w:tcBorders>
              <w:top w:val="single" w:sz="4" w:space="0" w:color="auto"/>
              <w:left w:val="single" w:sz="4" w:space="0" w:color="auto"/>
              <w:bottom w:val="single" w:sz="4" w:space="0" w:color="auto"/>
              <w:right w:val="single" w:sz="4" w:space="0" w:color="auto"/>
            </w:tcBorders>
          </w:tcPr>
          <w:p w14:paraId="0ED5F961" w14:textId="77777777" w:rsidR="00EF1428" w:rsidRPr="00EF1428" w:rsidRDefault="00EF1428" w:rsidP="00EF1428">
            <w:pPr>
              <w:keepNext/>
              <w:keepLines/>
              <w:overflowPunct w:val="0"/>
              <w:autoSpaceDE w:val="0"/>
              <w:autoSpaceDN w:val="0"/>
              <w:adjustRightInd w:val="0"/>
              <w:spacing w:after="0"/>
              <w:textAlignment w:val="baseline"/>
              <w:rPr>
                <w:rFonts w:ascii="Arial" w:eastAsia="Times New Roman" w:hAnsi="Arial"/>
                <w:sz w:val="18"/>
                <w:lang w:eastAsia="en-GB"/>
              </w:rPr>
            </w:pPr>
            <w:r w:rsidRPr="00EF1428">
              <w:rPr>
                <w:rFonts w:ascii="Arial" w:eastAsia="Times New Roman" w:hAnsi="Arial"/>
                <w:sz w:val="18"/>
                <w:lang w:eastAsia="en-GB"/>
              </w:rPr>
              <w:t xml:space="preserve">Condition: </w:t>
            </w:r>
            <w:r w:rsidRPr="00EF1428">
              <w:rPr>
                <w:rFonts w:ascii="Arial" w:eastAsia="Times New Roman" w:hAnsi="Arial"/>
                <w:noProof/>
                <w:sz w:val="18"/>
                <w:lang w:eastAsia="en-GB"/>
              </w:rPr>
              <w:t>Rx interface</w:t>
            </w:r>
            <w:r w:rsidRPr="00EF1428">
              <w:rPr>
                <w:rFonts w:ascii="Arial" w:eastAsia="Times New Roman" w:hAnsi="Arial"/>
                <w:sz w:val="18"/>
                <w:lang w:eastAsia="en-GB"/>
              </w:rPr>
              <w:t xml:space="preserve"> feature is supported.</w:t>
            </w:r>
          </w:p>
        </w:tc>
      </w:tr>
      <w:tr w:rsidR="00EF1428" w:rsidRPr="00EF1428" w14:paraId="7B3F1180" w14:textId="77777777" w:rsidTr="00EC7B6D">
        <w:trPr>
          <w:cantSplit/>
          <w:jc w:val="center"/>
        </w:trPr>
        <w:tc>
          <w:tcPr>
            <w:tcW w:w="3109" w:type="dxa"/>
            <w:tcBorders>
              <w:top w:val="single" w:sz="4" w:space="0" w:color="auto"/>
              <w:left w:val="single" w:sz="4" w:space="0" w:color="auto"/>
              <w:bottom w:val="single" w:sz="4" w:space="0" w:color="auto"/>
              <w:right w:val="single" w:sz="4" w:space="0" w:color="auto"/>
            </w:tcBorders>
          </w:tcPr>
          <w:p w14:paraId="67BE8923" w14:textId="77777777" w:rsidR="00EF1428" w:rsidRPr="00EF1428" w:rsidRDefault="00EF1428" w:rsidP="00EF1428">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EF1428">
              <w:rPr>
                <w:rFonts w:ascii="Courier New" w:eastAsia="Times New Roman" w:hAnsi="Courier New" w:cs="Courier New"/>
                <w:sz w:val="18"/>
                <w:lang w:eastAsia="zh-CN"/>
              </w:rPr>
              <w:t>proseCapability</w:t>
            </w:r>
          </w:p>
        </w:tc>
        <w:tc>
          <w:tcPr>
            <w:tcW w:w="5662" w:type="dxa"/>
            <w:tcBorders>
              <w:top w:val="single" w:sz="4" w:space="0" w:color="auto"/>
              <w:left w:val="single" w:sz="4" w:space="0" w:color="auto"/>
              <w:bottom w:val="single" w:sz="4" w:space="0" w:color="auto"/>
              <w:right w:val="single" w:sz="4" w:space="0" w:color="auto"/>
            </w:tcBorders>
          </w:tcPr>
          <w:p w14:paraId="139FF9CE" w14:textId="77777777" w:rsidR="00EF1428" w:rsidRPr="00EF1428" w:rsidRDefault="00EF1428" w:rsidP="00EF1428">
            <w:pPr>
              <w:keepNext/>
              <w:keepLines/>
              <w:overflowPunct w:val="0"/>
              <w:autoSpaceDE w:val="0"/>
              <w:autoSpaceDN w:val="0"/>
              <w:adjustRightInd w:val="0"/>
              <w:spacing w:after="0"/>
              <w:textAlignment w:val="baseline"/>
              <w:rPr>
                <w:rFonts w:ascii="Arial" w:eastAsia="Times New Roman" w:hAnsi="Arial"/>
                <w:sz w:val="18"/>
                <w:lang w:eastAsia="en-GB"/>
              </w:rPr>
            </w:pPr>
            <w:r w:rsidRPr="00EF1428">
              <w:rPr>
                <w:rFonts w:ascii="Arial" w:eastAsia="Times New Roman" w:hAnsi="Arial"/>
                <w:sz w:val="18"/>
                <w:lang w:eastAsia="en-GB"/>
              </w:rPr>
              <w:t xml:space="preserve">Condition: </w:t>
            </w:r>
            <w:r w:rsidRPr="00EF1428">
              <w:rPr>
                <w:rFonts w:ascii="Arial" w:eastAsia="Times New Roman" w:hAnsi="Arial"/>
                <w:noProof/>
                <w:sz w:val="18"/>
                <w:lang w:eastAsia="en-GB"/>
              </w:rPr>
              <w:t xml:space="preserve">ProSe Capability </w:t>
            </w:r>
            <w:r w:rsidRPr="00EF1428">
              <w:rPr>
                <w:rFonts w:ascii="Arial" w:eastAsia="Times New Roman" w:hAnsi="Arial"/>
                <w:sz w:val="18"/>
                <w:lang w:eastAsia="en-GB"/>
              </w:rPr>
              <w:t>is supported.</w:t>
            </w:r>
          </w:p>
        </w:tc>
      </w:tr>
      <w:tr w:rsidR="00EF1428" w:rsidRPr="00EF1428" w14:paraId="039F3B7C" w14:textId="77777777" w:rsidTr="00EC7B6D">
        <w:trPr>
          <w:cantSplit/>
          <w:jc w:val="center"/>
        </w:trPr>
        <w:tc>
          <w:tcPr>
            <w:tcW w:w="3109" w:type="dxa"/>
            <w:tcBorders>
              <w:top w:val="single" w:sz="4" w:space="0" w:color="auto"/>
              <w:left w:val="single" w:sz="4" w:space="0" w:color="auto"/>
              <w:bottom w:val="single" w:sz="4" w:space="0" w:color="auto"/>
              <w:right w:val="single" w:sz="4" w:space="0" w:color="auto"/>
            </w:tcBorders>
          </w:tcPr>
          <w:p w14:paraId="3D8F4826" w14:textId="77777777" w:rsidR="00EF1428" w:rsidRPr="00EF1428" w:rsidRDefault="00EF1428" w:rsidP="00EF1428">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EF1428">
              <w:rPr>
                <w:rFonts w:ascii="Courier New" w:eastAsia="Times New Roman" w:hAnsi="Courier New" w:cs="Courier New"/>
                <w:sz w:val="18"/>
                <w:lang w:eastAsia="zh-CN"/>
              </w:rPr>
              <w:t>v2xCapability</w:t>
            </w:r>
          </w:p>
        </w:tc>
        <w:tc>
          <w:tcPr>
            <w:tcW w:w="5662" w:type="dxa"/>
            <w:tcBorders>
              <w:top w:val="single" w:sz="4" w:space="0" w:color="auto"/>
              <w:left w:val="single" w:sz="4" w:space="0" w:color="auto"/>
              <w:bottom w:val="single" w:sz="4" w:space="0" w:color="auto"/>
              <w:right w:val="single" w:sz="4" w:space="0" w:color="auto"/>
            </w:tcBorders>
          </w:tcPr>
          <w:p w14:paraId="3CCF9BF8" w14:textId="77777777" w:rsidR="00EF1428" w:rsidRPr="00EF1428" w:rsidRDefault="00EF1428" w:rsidP="00EF1428">
            <w:pPr>
              <w:keepNext/>
              <w:keepLines/>
              <w:overflowPunct w:val="0"/>
              <w:autoSpaceDE w:val="0"/>
              <w:autoSpaceDN w:val="0"/>
              <w:adjustRightInd w:val="0"/>
              <w:spacing w:after="0"/>
              <w:textAlignment w:val="baseline"/>
              <w:rPr>
                <w:rFonts w:ascii="Arial" w:eastAsia="Times New Roman" w:hAnsi="Arial"/>
                <w:sz w:val="18"/>
                <w:lang w:eastAsia="en-GB"/>
              </w:rPr>
            </w:pPr>
            <w:r w:rsidRPr="00EF1428">
              <w:rPr>
                <w:rFonts w:ascii="Arial" w:eastAsia="Times New Roman" w:hAnsi="Arial"/>
                <w:sz w:val="18"/>
                <w:lang w:eastAsia="en-GB"/>
              </w:rPr>
              <w:t xml:space="preserve">Condition: </w:t>
            </w:r>
            <w:r w:rsidRPr="00EF1428">
              <w:rPr>
                <w:rFonts w:ascii="Arial" w:eastAsia="Times New Roman" w:hAnsi="Arial"/>
                <w:noProof/>
                <w:sz w:val="18"/>
                <w:lang w:eastAsia="en-GB"/>
              </w:rPr>
              <w:t xml:space="preserve">V2X Capability </w:t>
            </w:r>
            <w:r w:rsidRPr="00EF1428">
              <w:rPr>
                <w:rFonts w:ascii="Arial" w:eastAsia="Times New Roman" w:hAnsi="Arial"/>
                <w:sz w:val="18"/>
                <w:lang w:eastAsia="en-GB"/>
              </w:rPr>
              <w:t>is supported.</w:t>
            </w:r>
          </w:p>
        </w:tc>
      </w:tr>
      <w:tr w:rsidR="00EF1428" w:rsidRPr="00EF1428" w14:paraId="67C382CD" w14:textId="77777777" w:rsidTr="00EC7B6D">
        <w:trPr>
          <w:cantSplit/>
          <w:jc w:val="center"/>
        </w:trPr>
        <w:tc>
          <w:tcPr>
            <w:tcW w:w="3109" w:type="dxa"/>
            <w:tcBorders>
              <w:top w:val="single" w:sz="4" w:space="0" w:color="auto"/>
              <w:left w:val="single" w:sz="4" w:space="0" w:color="auto"/>
              <w:bottom w:val="single" w:sz="4" w:space="0" w:color="auto"/>
              <w:right w:val="single" w:sz="4" w:space="0" w:color="auto"/>
            </w:tcBorders>
          </w:tcPr>
          <w:p w14:paraId="0EB9B4FA" w14:textId="77777777" w:rsidR="00EF1428" w:rsidRPr="00EF1428" w:rsidRDefault="00EF1428" w:rsidP="00EF1428">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EF1428">
              <w:rPr>
                <w:rFonts w:ascii="Courier New" w:eastAsia="Times New Roman" w:hAnsi="Courier New" w:cs="Courier New"/>
                <w:sz w:val="18"/>
                <w:lang w:eastAsia="zh-CN"/>
              </w:rPr>
              <w:t>a2xCapability</w:t>
            </w:r>
          </w:p>
        </w:tc>
        <w:tc>
          <w:tcPr>
            <w:tcW w:w="5662" w:type="dxa"/>
            <w:tcBorders>
              <w:top w:val="single" w:sz="4" w:space="0" w:color="auto"/>
              <w:left w:val="single" w:sz="4" w:space="0" w:color="auto"/>
              <w:bottom w:val="single" w:sz="4" w:space="0" w:color="auto"/>
              <w:right w:val="single" w:sz="4" w:space="0" w:color="auto"/>
            </w:tcBorders>
          </w:tcPr>
          <w:p w14:paraId="0560A5C1" w14:textId="77777777" w:rsidR="00EF1428" w:rsidRPr="00EF1428" w:rsidRDefault="00EF1428" w:rsidP="00EF1428">
            <w:pPr>
              <w:keepNext/>
              <w:keepLines/>
              <w:overflowPunct w:val="0"/>
              <w:autoSpaceDE w:val="0"/>
              <w:autoSpaceDN w:val="0"/>
              <w:adjustRightInd w:val="0"/>
              <w:spacing w:after="0"/>
              <w:textAlignment w:val="baseline"/>
              <w:rPr>
                <w:rFonts w:ascii="Arial" w:eastAsia="Times New Roman" w:hAnsi="Arial"/>
                <w:sz w:val="18"/>
                <w:lang w:eastAsia="en-GB"/>
              </w:rPr>
            </w:pPr>
            <w:r w:rsidRPr="00EF1428">
              <w:rPr>
                <w:rFonts w:ascii="Arial" w:eastAsia="Times New Roman" w:hAnsi="Arial"/>
                <w:sz w:val="18"/>
                <w:lang w:eastAsia="en-GB"/>
              </w:rPr>
              <w:t>Condition: the PCF supports A2X Capability.</w:t>
            </w:r>
          </w:p>
        </w:tc>
      </w:tr>
    </w:tbl>
    <w:p w14:paraId="527DDA53" w14:textId="77777777" w:rsidR="00EF1428" w:rsidRPr="00EF1428" w:rsidRDefault="00EF1428" w:rsidP="00EF1428">
      <w:pPr>
        <w:overflowPunct w:val="0"/>
        <w:autoSpaceDE w:val="0"/>
        <w:autoSpaceDN w:val="0"/>
        <w:adjustRightInd w:val="0"/>
        <w:textAlignment w:val="baseline"/>
        <w:rPr>
          <w:rFonts w:eastAsia="Times New Roman"/>
          <w:lang w:eastAsia="en-GB"/>
        </w:rPr>
      </w:pPr>
      <w:bookmarkStart w:id="22" w:name="_CR5_3_163_4"/>
      <w:bookmarkEnd w:id="22"/>
    </w:p>
    <w:p w14:paraId="412D728D" w14:textId="77777777" w:rsidR="00EF1428" w:rsidRPr="00EF1428" w:rsidRDefault="00EF1428" w:rsidP="00EF142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en-GB"/>
        </w:rPr>
      </w:pPr>
      <w:bookmarkStart w:id="23" w:name="_Toc203128674"/>
      <w:r w:rsidRPr="00EF1428">
        <w:rPr>
          <w:rFonts w:ascii="Arial" w:eastAsia="Times New Roman" w:hAnsi="Arial"/>
          <w:sz w:val="24"/>
          <w:lang w:eastAsia="zh-CN"/>
        </w:rPr>
        <w:t>5</w:t>
      </w:r>
      <w:r w:rsidRPr="00EF1428">
        <w:rPr>
          <w:rFonts w:ascii="Arial" w:eastAsia="Times New Roman" w:hAnsi="Arial"/>
          <w:sz w:val="24"/>
          <w:lang w:eastAsia="en-GB"/>
        </w:rPr>
        <w:t>.3.163.4</w:t>
      </w:r>
      <w:r w:rsidRPr="00EF1428">
        <w:rPr>
          <w:rFonts w:ascii="Arial" w:eastAsia="Times New Roman" w:hAnsi="Arial"/>
          <w:sz w:val="24"/>
          <w:lang w:eastAsia="en-GB"/>
        </w:rPr>
        <w:tab/>
        <w:t>Notifications</w:t>
      </w:r>
      <w:bookmarkEnd w:id="23"/>
    </w:p>
    <w:p w14:paraId="0790613E" w14:textId="77777777" w:rsidR="00EF1428" w:rsidRPr="00EF1428" w:rsidRDefault="00EF1428" w:rsidP="00EF1428">
      <w:pPr>
        <w:overflowPunct w:val="0"/>
        <w:autoSpaceDE w:val="0"/>
        <w:autoSpaceDN w:val="0"/>
        <w:adjustRightInd w:val="0"/>
        <w:textAlignment w:val="baseline"/>
        <w:rPr>
          <w:rFonts w:ascii="Courier New" w:eastAsia="Times New Roman" w:hAnsi="Courier New" w:cs="Courier New"/>
          <w:sz w:val="16"/>
          <w:szCs w:val="16"/>
          <w:lang w:eastAsia="en-GB"/>
        </w:rPr>
      </w:pPr>
      <w:r w:rsidRPr="00EF1428">
        <w:rPr>
          <w:rFonts w:eastAsia="Times New Roman"/>
          <w:lang w:eastAsia="en-GB"/>
        </w:rPr>
        <w:t xml:space="preserve">The subclause 5.5 of the &lt;&lt;IOC&gt;&gt; using this </w:t>
      </w:r>
      <w:r w:rsidRPr="00EF1428">
        <w:rPr>
          <w:rFonts w:eastAsia="Times New Roman"/>
          <w:lang w:eastAsia="zh-CN"/>
        </w:rPr>
        <w:t>&lt;&lt;dataType&gt;&gt; as one of its attributes, shall be applicable</w:t>
      </w:r>
      <w:r w:rsidRPr="00EF1428">
        <w:rPr>
          <w:rFonts w:eastAsia="Times New Roman"/>
          <w:lang w:eastAsia="en-GB"/>
        </w:rPr>
        <w:t>.</w:t>
      </w:r>
    </w:p>
    <w:p w14:paraId="23C5FB33" w14:textId="7D4296A9" w:rsidR="00135CD9" w:rsidRDefault="00135CD9">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35CD9" w:rsidRPr="00C16CAC" w14:paraId="451600F2" w14:textId="77777777" w:rsidTr="00D30522">
        <w:tc>
          <w:tcPr>
            <w:tcW w:w="9521" w:type="dxa"/>
            <w:shd w:val="clear" w:color="auto" w:fill="FFFFCC"/>
            <w:vAlign w:val="center"/>
          </w:tcPr>
          <w:p w14:paraId="12F7BCE3" w14:textId="77777777" w:rsidR="00135CD9" w:rsidRPr="00C16CAC" w:rsidRDefault="00135CD9" w:rsidP="00D30522">
            <w:pPr>
              <w:jc w:val="center"/>
              <w:rPr>
                <w:rFonts w:ascii="Arial" w:hAnsi="Arial" w:cs="Arial"/>
                <w:b/>
                <w:bCs/>
                <w:sz w:val="28"/>
                <w:szCs w:val="28"/>
              </w:rPr>
            </w:pPr>
            <w:r>
              <w:rPr>
                <w:rFonts w:ascii="Arial" w:hAnsi="Arial" w:cs="Arial"/>
                <w:b/>
                <w:bCs/>
                <w:sz w:val="28"/>
                <w:szCs w:val="28"/>
                <w:lang w:eastAsia="zh-CN"/>
              </w:rPr>
              <w:t>2nd</w:t>
            </w:r>
            <w:r w:rsidRPr="00C16CAC">
              <w:rPr>
                <w:rFonts w:ascii="Arial" w:hAnsi="Arial" w:cs="Arial" w:hint="eastAsia"/>
                <w:b/>
                <w:bCs/>
                <w:sz w:val="28"/>
                <w:szCs w:val="28"/>
                <w:lang w:eastAsia="zh-CN"/>
              </w:rPr>
              <w:t xml:space="preserve"> </w:t>
            </w:r>
            <w:r w:rsidRPr="00C16CAC">
              <w:rPr>
                <w:rFonts w:ascii="Arial" w:hAnsi="Arial" w:cs="Arial"/>
                <w:b/>
                <w:bCs/>
                <w:sz w:val="28"/>
                <w:szCs w:val="28"/>
                <w:lang w:eastAsia="zh-CN"/>
              </w:rPr>
              <w:t>change</w:t>
            </w:r>
          </w:p>
        </w:tc>
      </w:tr>
    </w:tbl>
    <w:p w14:paraId="7E9AC801" w14:textId="766C5085" w:rsidR="00135CD9" w:rsidRDefault="00135CD9">
      <w:pPr>
        <w:rPr>
          <w:noProof/>
        </w:rPr>
      </w:pPr>
    </w:p>
    <w:p w14:paraId="6A387A1C" w14:textId="77777777" w:rsidR="004B47E6" w:rsidRPr="004B47E6" w:rsidRDefault="004B47E6" w:rsidP="004B47E6">
      <w:pPr>
        <w:keepNext/>
        <w:keepLines/>
        <w:overflowPunct w:val="0"/>
        <w:autoSpaceDE w:val="0"/>
        <w:autoSpaceDN w:val="0"/>
        <w:adjustRightInd w:val="0"/>
        <w:spacing w:before="120"/>
        <w:ind w:left="1134" w:hanging="1134"/>
        <w:textAlignment w:val="baseline"/>
        <w:outlineLvl w:val="2"/>
        <w:rPr>
          <w:rFonts w:ascii="Arial" w:eastAsia="Times New Roman" w:hAnsi="Arial" w:cs="Arial"/>
          <w:sz w:val="28"/>
          <w:lang w:eastAsia="zh-CN"/>
        </w:rPr>
      </w:pPr>
      <w:bookmarkStart w:id="24" w:name="_Toc59183186"/>
      <w:bookmarkStart w:id="25" w:name="_Toc59184652"/>
      <w:bookmarkStart w:id="26" w:name="_Toc59195587"/>
      <w:bookmarkStart w:id="27" w:name="_Toc59440014"/>
      <w:bookmarkStart w:id="28" w:name="_Toc67990437"/>
      <w:bookmarkStart w:id="29" w:name="_Toc203129173"/>
      <w:r w:rsidRPr="004B47E6">
        <w:rPr>
          <w:rFonts w:ascii="Arial" w:eastAsia="Times New Roman" w:hAnsi="Arial" w:cs="Arial"/>
          <w:sz w:val="28"/>
          <w:lang w:eastAsia="zh-CN"/>
        </w:rPr>
        <w:lastRenderedPageBreak/>
        <w:t>5.4.1</w:t>
      </w:r>
      <w:r w:rsidRPr="004B47E6">
        <w:rPr>
          <w:rFonts w:ascii="Arial" w:eastAsia="Times New Roman" w:hAnsi="Arial" w:cs="Arial"/>
          <w:sz w:val="28"/>
          <w:lang w:eastAsia="zh-CN"/>
        </w:rPr>
        <w:tab/>
        <w:t>Attribute properties</w:t>
      </w:r>
      <w:bookmarkEnd w:id="24"/>
      <w:bookmarkEnd w:id="25"/>
      <w:bookmarkEnd w:id="26"/>
      <w:bookmarkEnd w:id="27"/>
      <w:bookmarkEnd w:id="28"/>
      <w:bookmarkEnd w:id="29"/>
    </w:p>
    <w:p w14:paraId="13B16F9F" w14:textId="77777777" w:rsidR="004B47E6" w:rsidRPr="004B47E6" w:rsidRDefault="004B47E6" w:rsidP="004B47E6">
      <w:pPr>
        <w:keepNext/>
        <w:overflowPunct w:val="0"/>
        <w:autoSpaceDE w:val="0"/>
        <w:autoSpaceDN w:val="0"/>
        <w:adjustRightInd w:val="0"/>
        <w:textAlignment w:val="baseline"/>
        <w:rPr>
          <w:rFonts w:eastAsia="Times New Roman"/>
          <w:lang w:eastAsia="en-GB"/>
        </w:rPr>
      </w:pPr>
      <w:r w:rsidRPr="004B47E6">
        <w:rPr>
          <w:rFonts w:eastAsia="Times New Roman" w:cs="Arial"/>
          <w:lang w:eastAsia="en-GB"/>
        </w:rPr>
        <w:t>The following table</w:t>
      </w:r>
      <w:r w:rsidRPr="004B47E6">
        <w:rPr>
          <w:rFonts w:eastAsia="Times New Roman"/>
          <w:lang w:eastAsia="en-GB"/>
        </w:rPr>
        <w:t xml:space="preserve"> defines the attributes that are present in several Information Object Classes (IOCs) of the present document.</w:t>
      </w:r>
    </w:p>
    <w:p w14:paraId="1913EC5F" w14:textId="77777777" w:rsidR="004B47E6" w:rsidRPr="004B47E6" w:rsidRDefault="004B47E6" w:rsidP="004B47E6">
      <w:pPr>
        <w:keepNext/>
        <w:keepLines/>
        <w:overflowPunct w:val="0"/>
        <w:autoSpaceDE w:val="0"/>
        <w:autoSpaceDN w:val="0"/>
        <w:adjustRightInd w:val="0"/>
        <w:spacing w:before="60"/>
        <w:jc w:val="center"/>
        <w:textAlignment w:val="baseline"/>
        <w:rPr>
          <w:rFonts w:ascii="Arial" w:eastAsia="Times New Roman" w:hAnsi="Arial"/>
          <w:b/>
          <w:lang w:eastAsia="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4B47E6" w:rsidRPr="004B47E6" w14:paraId="78839CF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2C5FC889" w14:textId="77777777" w:rsidR="004B47E6" w:rsidRPr="004B47E6" w:rsidRDefault="004B47E6" w:rsidP="004B47E6">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4B47E6">
              <w:rPr>
                <w:rFonts w:ascii="Arial" w:eastAsia="Times New Roman" w:hAnsi="Arial"/>
                <w:b/>
                <w:sz w:val="18"/>
                <w:lang w:eastAsia="en-GB"/>
              </w:rPr>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719D094E" w14:textId="77777777" w:rsidR="004B47E6" w:rsidRPr="004B47E6" w:rsidRDefault="004B47E6" w:rsidP="004B47E6">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4B47E6">
              <w:rPr>
                <w:rFonts w:ascii="Arial" w:eastAsia="Times New Roman" w:hAnsi="Arial"/>
                <w:b/>
                <w:sz w:val="18"/>
                <w:lang w:eastAsia="en-GB"/>
              </w:rPr>
              <w:t>Documentation and allowed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307AF7DD" w14:textId="77777777" w:rsidR="004B47E6" w:rsidRPr="004B47E6" w:rsidRDefault="004B47E6" w:rsidP="004B47E6">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4B47E6">
              <w:rPr>
                <w:rFonts w:ascii="Arial" w:eastAsia="Times New Roman" w:hAnsi="Arial" w:cs="Arial"/>
                <w:b/>
                <w:sz w:val="18"/>
                <w:szCs w:val="18"/>
                <w:lang w:eastAsia="en-GB"/>
              </w:rPr>
              <w:t>Properties</w:t>
            </w:r>
          </w:p>
        </w:tc>
      </w:tr>
      <w:tr w:rsidR="004B47E6" w:rsidRPr="004B47E6" w14:paraId="469DBB7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6C28CA93" w14:textId="77777777" w:rsidR="004B47E6" w:rsidRPr="004B47E6" w:rsidRDefault="004B47E6" w:rsidP="004B47E6">
            <w:pPr>
              <w:keepNext/>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73F06182"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67D9BF05"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27821A54"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4538D77D"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0AFC17C"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19E7B2D"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7E851FB"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4B47E6" w:rsidRPr="004B47E6" w14:paraId="772AD4D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2C2E71D1" w14:textId="77777777" w:rsidR="004B47E6" w:rsidRPr="004B47E6" w:rsidRDefault="004B47E6" w:rsidP="004B47E6">
            <w:pPr>
              <w:keepNext/>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aMFSetId</w:t>
            </w:r>
          </w:p>
        </w:tc>
        <w:tc>
          <w:tcPr>
            <w:tcW w:w="4395" w:type="dxa"/>
            <w:tcBorders>
              <w:top w:val="single" w:sz="4" w:space="0" w:color="auto"/>
              <w:left w:val="single" w:sz="4" w:space="0" w:color="auto"/>
              <w:bottom w:val="single" w:sz="4" w:space="0" w:color="auto"/>
              <w:right w:val="single" w:sz="4" w:space="0" w:color="auto"/>
            </w:tcBorders>
            <w:hideMark/>
          </w:tcPr>
          <w:p w14:paraId="0CD13CBD"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the AMF Set ID, which is uniquely identifies the AMF Set within the AMF Region.</w:t>
            </w:r>
          </w:p>
          <w:p w14:paraId="5213E205"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5FD2BEF8"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32F5122D"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7EC71944"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7214C80"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13809BA6"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7DFFE47"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lang w:eastAsia="en-GB"/>
              </w:rPr>
              <w:t>False</w:t>
            </w:r>
          </w:p>
        </w:tc>
      </w:tr>
      <w:tr w:rsidR="004B47E6" w:rsidRPr="004B47E6" w14:paraId="3AA88EB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3511C7" w14:textId="77777777" w:rsidR="004B47E6" w:rsidRPr="004B47E6" w:rsidRDefault="004B47E6" w:rsidP="004B47E6">
            <w:pPr>
              <w:keepNext/>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aMFSetMemberList</w:t>
            </w:r>
          </w:p>
        </w:tc>
        <w:tc>
          <w:tcPr>
            <w:tcW w:w="4395" w:type="dxa"/>
            <w:tcBorders>
              <w:top w:val="single" w:sz="4" w:space="0" w:color="auto"/>
              <w:left w:val="single" w:sz="4" w:space="0" w:color="auto"/>
              <w:bottom w:val="single" w:sz="4" w:space="0" w:color="auto"/>
              <w:right w:val="single" w:sz="4" w:space="0" w:color="auto"/>
            </w:tcBorders>
          </w:tcPr>
          <w:p w14:paraId="2BF7E3EC"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t is the list of DNs of AMFFunction instances of the AMFSet. </w:t>
            </w:r>
          </w:p>
          <w:p w14:paraId="5FEFAC66"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p>
          <w:p w14:paraId="08B5B2D4"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D9A2677"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DN</w:t>
            </w:r>
          </w:p>
          <w:p w14:paraId="5DC26697"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05E69403"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9C8F2CE"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D17C020"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33245B3"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34304B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78B0AB" w14:textId="77777777" w:rsidR="004B47E6" w:rsidRPr="004B47E6" w:rsidRDefault="004B47E6" w:rsidP="004B47E6">
            <w:pPr>
              <w:keepNext/>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aMFRegionId</w:t>
            </w:r>
          </w:p>
        </w:tc>
        <w:tc>
          <w:tcPr>
            <w:tcW w:w="4395" w:type="dxa"/>
            <w:tcBorders>
              <w:top w:val="single" w:sz="4" w:space="0" w:color="auto"/>
              <w:left w:val="single" w:sz="4" w:space="0" w:color="auto"/>
              <w:bottom w:val="single" w:sz="4" w:space="0" w:color="auto"/>
              <w:right w:val="single" w:sz="4" w:space="0" w:color="auto"/>
            </w:tcBorders>
          </w:tcPr>
          <w:p w14:paraId="041E6FF5"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the AMF Region ID, which identifies the region.</w:t>
            </w:r>
          </w:p>
          <w:p w14:paraId="1EB9C9C5"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p>
          <w:p w14:paraId="587E5425"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016EF785"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191A6842"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51E75A2"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C939C09"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5D5CEBC"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668F31A"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0513E9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1892E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gUAMIdList</w:t>
            </w:r>
          </w:p>
        </w:tc>
        <w:tc>
          <w:tcPr>
            <w:tcW w:w="4395" w:type="dxa"/>
            <w:tcBorders>
              <w:top w:val="single" w:sz="4" w:space="0" w:color="auto"/>
              <w:left w:val="single" w:sz="4" w:space="0" w:color="auto"/>
              <w:bottom w:val="single" w:sz="4" w:space="0" w:color="auto"/>
              <w:right w:val="single" w:sz="4" w:space="0" w:color="auto"/>
            </w:tcBorders>
          </w:tcPr>
          <w:p w14:paraId="02C8B1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684DCE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GUAMInfo</w:t>
            </w:r>
          </w:p>
          <w:p w14:paraId="0C0224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4940FC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D25AA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90805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3C5A4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194486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DC18E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backupInfoAmfFailure</w:t>
            </w:r>
          </w:p>
        </w:tc>
        <w:tc>
          <w:tcPr>
            <w:tcW w:w="4395" w:type="dxa"/>
            <w:tcBorders>
              <w:top w:val="single" w:sz="4" w:space="0" w:color="auto"/>
              <w:left w:val="single" w:sz="4" w:space="0" w:color="auto"/>
              <w:bottom w:val="single" w:sz="4" w:space="0" w:color="auto"/>
              <w:right w:val="single" w:sz="4" w:space="0" w:color="auto"/>
            </w:tcBorders>
          </w:tcPr>
          <w:p w14:paraId="01B51AA9" w14:textId="77777777" w:rsidR="004B47E6" w:rsidRPr="004B47E6" w:rsidRDefault="004B47E6" w:rsidP="004B47E6">
            <w:pPr>
              <w:keepLines/>
              <w:overflowPunct w:val="0"/>
              <w:autoSpaceDE w:val="0"/>
              <w:autoSpaceDN w:val="0"/>
              <w:adjustRightInd w:val="0"/>
              <w:ind w:left="284" w:hanging="284"/>
              <w:textAlignment w:val="baseline"/>
              <w:rPr>
                <w:rFonts w:eastAsia="Times New Roman"/>
                <w:lang w:eastAsia="en-GB"/>
              </w:rPr>
            </w:pPr>
            <w:r w:rsidRPr="004B47E6">
              <w:rPr>
                <w:rFonts w:ascii="Arial" w:eastAsia="Times New Roman" w:hAnsi="Arial" w:cs="Arial"/>
                <w:sz w:val="18"/>
                <w:szCs w:val="18"/>
                <w:lang w:eastAsia="en-GB"/>
              </w:rPr>
              <w:t>List of GUAMIs for which the AMF acts as a backup for AMF failure.</w:t>
            </w:r>
          </w:p>
        </w:tc>
        <w:tc>
          <w:tcPr>
            <w:tcW w:w="1897" w:type="dxa"/>
            <w:tcBorders>
              <w:top w:val="single" w:sz="4" w:space="0" w:color="auto"/>
              <w:left w:val="single" w:sz="4" w:space="0" w:color="auto"/>
              <w:bottom w:val="single" w:sz="4" w:space="0" w:color="auto"/>
              <w:right w:val="single" w:sz="4" w:space="0" w:color="auto"/>
            </w:tcBorders>
          </w:tcPr>
          <w:p w14:paraId="1BCC81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GUAMInfo</w:t>
            </w:r>
          </w:p>
          <w:p w14:paraId="0F9905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C71FD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C0640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6D8F7C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CA784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D768DA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B2A1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backupInfoAmfRemoval</w:t>
            </w:r>
          </w:p>
        </w:tc>
        <w:tc>
          <w:tcPr>
            <w:tcW w:w="4395" w:type="dxa"/>
            <w:tcBorders>
              <w:top w:val="single" w:sz="4" w:space="0" w:color="auto"/>
              <w:left w:val="single" w:sz="4" w:space="0" w:color="auto"/>
              <w:bottom w:val="single" w:sz="4" w:space="0" w:color="auto"/>
              <w:right w:val="single" w:sz="4" w:space="0" w:color="auto"/>
            </w:tcBorders>
          </w:tcPr>
          <w:p w14:paraId="517B239A"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List of GUAMIs for which the AMF acts as a backup for planned AMF removal.</w:t>
            </w:r>
          </w:p>
          <w:p w14:paraId="7C11A3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BCBE6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GUAMInfo</w:t>
            </w:r>
          </w:p>
          <w:p w14:paraId="6847C6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4A8E9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F05DE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F3A8F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49905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D73CD5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24DF3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 xml:space="preserve">localAddress </w:t>
            </w:r>
          </w:p>
          <w:p w14:paraId="6994068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p>
        </w:tc>
        <w:tc>
          <w:tcPr>
            <w:tcW w:w="4395" w:type="dxa"/>
            <w:tcBorders>
              <w:top w:val="single" w:sz="4" w:space="0" w:color="auto"/>
              <w:left w:val="single" w:sz="4" w:space="0" w:color="auto"/>
              <w:bottom w:val="single" w:sz="4" w:space="0" w:color="auto"/>
              <w:right w:val="single" w:sz="4" w:space="0" w:color="auto"/>
            </w:tcBorders>
          </w:tcPr>
          <w:p w14:paraId="6ECABF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parameter specifies the localAddress including IP address and VLAN ID used for initialization of the underlying transport.</w:t>
            </w:r>
          </w:p>
          <w:p w14:paraId="730E8D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br/>
              <w:t>First string is IP address, IP address can be an IPv4 address (See RFC 791 [37]) or an IPv6 address (See RFC 4291 [</w:t>
            </w:r>
            <w:r w:rsidRPr="004B47E6">
              <w:rPr>
                <w:rFonts w:ascii="Arial" w:eastAsia="Times New Roman" w:hAnsi="Arial" w:cs="Arial"/>
                <w:sz w:val="18"/>
                <w:szCs w:val="18"/>
                <w:lang w:eastAsia="ko-KR"/>
              </w:rPr>
              <w:t>113</w:t>
            </w:r>
            <w:r w:rsidRPr="004B47E6">
              <w:rPr>
                <w:rFonts w:ascii="Arial" w:eastAsia="Times New Roman" w:hAnsi="Arial"/>
                <w:sz w:val="18"/>
                <w:lang w:eastAsia="en-GB"/>
              </w:rPr>
              <w:t>]).</w:t>
            </w:r>
          </w:p>
          <w:p w14:paraId="1052EA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580A74F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2435E1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2</w:t>
            </w:r>
          </w:p>
          <w:p w14:paraId="4215E7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True</w:t>
            </w:r>
          </w:p>
          <w:p w14:paraId="5D531F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8E8EC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AC46B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p w14:paraId="5C6082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r>
      <w:tr w:rsidR="004B47E6" w:rsidRPr="004B47E6" w14:paraId="0842FFD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98743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remoteAddress</w:t>
            </w:r>
          </w:p>
        </w:tc>
        <w:tc>
          <w:tcPr>
            <w:tcW w:w="4395" w:type="dxa"/>
            <w:tcBorders>
              <w:top w:val="single" w:sz="4" w:space="0" w:color="auto"/>
              <w:left w:val="single" w:sz="4" w:space="0" w:color="auto"/>
              <w:bottom w:val="single" w:sz="4" w:space="0" w:color="auto"/>
              <w:right w:val="single" w:sz="4" w:space="0" w:color="auto"/>
            </w:tcBorders>
          </w:tcPr>
          <w:p w14:paraId="19B043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Remote address including IP address used for initialization of the underlying transport.</w:t>
            </w:r>
          </w:p>
          <w:p w14:paraId="1A2871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br/>
              <w:t>IP address can be an IPv4 address (See RFC 791 [37]) or an IPv6 address (See RFC 4291 [</w:t>
            </w:r>
            <w:r w:rsidRPr="004B47E6">
              <w:rPr>
                <w:rFonts w:ascii="Arial" w:eastAsia="Times New Roman" w:hAnsi="Arial" w:cs="Arial"/>
                <w:sz w:val="18"/>
                <w:szCs w:val="18"/>
                <w:lang w:eastAsia="ko-KR"/>
              </w:rPr>
              <w:t>113</w:t>
            </w:r>
            <w:r w:rsidRPr="004B47E6">
              <w:rPr>
                <w:rFonts w:ascii="Arial" w:eastAsia="Times New Roman" w:hAnsi="Arial"/>
                <w:sz w:val="18"/>
                <w:lang w:eastAsia="en-GB"/>
              </w:rPr>
              <w:t>]).</w:t>
            </w:r>
          </w:p>
        </w:tc>
        <w:tc>
          <w:tcPr>
            <w:tcW w:w="1897" w:type="dxa"/>
            <w:tcBorders>
              <w:top w:val="single" w:sz="4" w:space="0" w:color="auto"/>
              <w:left w:val="single" w:sz="4" w:space="0" w:color="auto"/>
              <w:bottom w:val="single" w:sz="4" w:space="0" w:color="auto"/>
              <w:right w:val="single" w:sz="4" w:space="0" w:color="auto"/>
            </w:tcBorders>
          </w:tcPr>
          <w:p w14:paraId="1C8C357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9EB81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6ACA53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EF190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449A0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79408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p w14:paraId="651596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r>
      <w:tr w:rsidR="004B47E6" w:rsidRPr="004B47E6" w14:paraId="35F1DEB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5E628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nFProfileList</w:t>
            </w:r>
          </w:p>
        </w:tc>
        <w:tc>
          <w:tcPr>
            <w:tcW w:w="4395" w:type="dxa"/>
            <w:tcBorders>
              <w:top w:val="single" w:sz="4" w:space="0" w:color="auto"/>
              <w:left w:val="single" w:sz="4" w:space="0" w:color="auto"/>
              <w:bottom w:val="single" w:sz="4" w:space="0" w:color="auto"/>
              <w:right w:val="single" w:sz="4" w:space="0" w:color="auto"/>
            </w:tcBorders>
          </w:tcPr>
          <w:p w14:paraId="78F7AD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is a set of NFProfile(s) to be registered in the NRF instance. NFProfile is defined in 3GPP TS 29.510 [23].</w:t>
            </w:r>
          </w:p>
          <w:p w14:paraId="50D8AD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2386BA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02A567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1E9293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78201A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2988F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en-GB"/>
              </w:rPr>
              <w:t>ManagedNFProfile</w:t>
            </w:r>
          </w:p>
          <w:p w14:paraId="31D298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772F44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B713E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26C37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C8784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4EA36EE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F9D44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lastRenderedPageBreak/>
              <w:t>cNSIIdList</w:t>
            </w:r>
          </w:p>
        </w:tc>
        <w:tc>
          <w:tcPr>
            <w:tcW w:w="4395" w:type="dxa"/>
            <w:tcBorders>
              <w:top w:val="single" w:sz="4" w:space="0" w:color="auto"/>
              <w:left w:val="single" w:sz="4" w:space="0" w:color="auto"/>
              <w:bottom w:val="single" w:sz="4" w:space="0" w:color="auto"/>
              <w:right w:val="single" w:sz="4" w:space="0" w:color="auto"/>
            </w:tcBorders>
          </w:tcPr>
          <w:p w14:paraId="7D5120F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t is a set of NSI ID. NSI ID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2C6ADC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1A9458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48052E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9CA0F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7D2CA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CB609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120E7C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E2041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energySavingControl</w:t>
            </w:r>
          </w:p>
        </w:tc>
        <w:tc>
          <w:tcPr>
            <w:tcW w:w="4395" w:type="dxa"/>
            <w:tcBorders>
              <w:top w:val="single" w:sz="4" w:space="0" w:color="auto"/>
              <w:left w:val="single" w:sz="4" w:space="0" w:color="auto"/>
              <w:bottom w:val="single" w:sz="4" w:space="0" w:color="auto"/>
              <w:right w:val="single" w:sz="4" w:space="0" w:color="auto"/>
            </w:tcBorders>
          </w:tcPr>
          <w:p w14:paraId="6FC473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his attribute allows management system to initiate energy saving activation or deactivation for the edge </w:t>
            </w:r>
            <w:r w:rsidRPr="004B47E6">
              <w:rPr>
                <w:rFonts w:ascii="Arial" w:eastAsia="Times New Roman" w:hAnsi="Arial"/>
                <w:sz w:val="18"/>
                <w:lang w:eastAsia="zh-CN"/>
              </w:rPr>
              <w:t>UPF</w:t>
            </w:r>
            <w:r w:rsidRPr="004B47E6">
              <w:rPr>
                <w:rFonts w:ascii="Arial" w:eastAsia="Times New Roman" w:hAnsi="Arial"/>
                <w:sz w:val="18"/>
                <w:lang w:eastAsia="en-GB"/>
              </w:rPr>
              <w:t>.</w:t>
            </w:r>
          </w:p>
          <w:p w14:paraId="5E8FBA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4AED32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allowedValues:</w:t>
            </w:r>
            <w:r w:rsidRPr="004B47E6">
              <w:rPr>
                <w:rFonts w:ascii="Arial" w:eastAsia="Times New Roman" w:hAnsi="Arial"/>
                <w:sz w:val="18"/>
                <w:lang w:eastAsia="en-GB"/>
              </w:rPr>
              <w:t xml:space="preserve"> </w:t>
            </w:r>
            <w:r w:rsidRPr="004B47E6">
              <w:rPr>
                <w:rFonts w:ascii="Arial" w:eastAsia="Times New Roman" w:hAnsi="Arial"/>
                <w:sz w:val="18"/>
                <w:lang w:eastAsia="en-GB"/>
              </w:rPr>
              <w:br/>
            </w:r>
            <w:r w:rsidRPr="004B47E6">
              <w:rPr>
                <w:rFonts w:ascii="Arial" w:eastAsia="Times New Roman" w:hAnsi="Arial"/>
                <w:sz w:val="18"/>
                <w:lang w:eastAsia="zh-CN"/>
              </w:rPr>
              <w:t>TO_BE_ENERGYSAVING,</w:t>
            </w:r>
            <w:r w:rsidRPr="004B47E6">
              <w:rPr>
                <w:rFonts w:ascii="Arial" w:eastAsia="Times New Roman" w:hAnsi="Arial"/>
                <w:sz w:val="18"/>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08B9A1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547BF1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31E956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FAC76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63C0F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927A6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True</w:t>
            </w:r>
          </w:p>
        </w:tc>
      </w:tr>
      <w:tr w:rsidR="004B47E6" w:rsidRPr="004B47E6" w14:paraId="1C6B941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675AC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energySavingState</w:t>
            </w:r>
          </w:p>
        </w:tc>
        <w:tc>
          <w:tcPr>
            <w:tcW w:w="4395" w:type="dxa"/>
            <w:tcBorders>
              <w:top w:val="single" w:sz="4" w:space="0" w:color="auto"/>
              <w:left w:val="single" w:sz="4" w:space="0" w:color="auto"/>
              <w:bottom w:val="single" w:sz="4" w:space="0" w:color="auto"/>
              <w:right w:val="single" w:sz="4" w:space="0" w:color="auto"/>
            </w:tcBorders>
          </w:tcPr>
          <w:p w14:paraId="2612A7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specifies the status regarding the energy saving in the edge UPF.</w:t>
            </w:r>
          </w:p>
          <w:p w14:paraId="349EFD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275D3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f the value of </w:t>
            </w:r>
            <w:r w:rsidRPr="004B47E6">
              <w:rPr>
                <w:rFonts w:ascii="Courier New" w:eastAsia="Times New Roman" w:hAnsi="Courier New" w:cs="Courier New"/>
                <w:sz w:val="18"/>
                <w:lang w:eastAsia="en-GB"/>
              </w:rPr>
              <w:t>energySavingControl</w:t>
            </w:r>
            <w:r w:rsidRPr="004B47E6">
              <w:rPr>
                <w:rFonts w:ascii="Arial" w:eastAsia="Times New Roman" w:hAnsi="Arial"/>
                <w:sz w:val="18"/>
                <w:lang w:eastAsia="en-GB"/>
              </w:rPr>
              <w:t xml:space="preserve"> is </w:t>
            </w:r>
            <w:r w:rsidRPr="004B47E6">
              <w:rPr>
                <w:rFonts w:ascii="Courier New" w:eastAsia="Times New Roman" w:hAnsi="Courier New" w:cs="Courier New"/>
                <w:sz w:val="18"/>
                <w:lang w:eastAsia="zh-CN"/>
              </w:rPr>
              <w:t>TO_BE_ENERGYSAVING</w:t>
            </w:r>
            <w:r w:rsidRPr="004B47E6">
              <w:rPr>
                <w:rFonts w:ascii="Arial" w:eastAsia="Times New Roman" w:hAnsi="Arial"/>
                <w:sz w:val="18"/>
                <w:lang w:eastAsia="en-GB"/>
              </w:rPr>
              <w:t xml:space="preserve">, then it shall be tried to achieve the value </w:t>
            </w:r>
            <w:r w:rsidRPr="004B47E6">
              <w:rPr>
                <w:rFonts w:ascii="Courier New" w:eastAsia="Times New Roman" w:hAnsi="Courier New" w:cs="Courier New"/>
                <w:sz w:val="18"/>
                <w:lang w:eastAsia="en-GB"/>
              </w:rPr>
              <w:t xml:space="preserve">IS_ENERGYSAVING </w:t>
            </w:r>
            <w:r w:rsidRPr="004B47E6">
              <w:rPr>
                <w:rFonts w:ascii="Arial" w:eastAsia="Times New Roman" w:hAnsi="Arial"/>
                <w:sz w:val="18"/>
                <w:lang w:eastAsia="en-GB"/>
              </w:rPr>
              <w:t xml:space="preserve">for the </w:t>
            </w:r>
            <w:r w:rsidRPr="004B47E6">
              <w:rPr>
                <w:rFonts w:ascii="Courier New" w:eastAsia="Times New Roman" w:hAnsi="Courier New"/>
                <w:snapToGrid w:val="0"/>
                <w:sz w:val="18"/>
                <w:lang w:eastAsia="en-GB"/>
              </w:rPr>
              <w:t>energySavingState</w:t>
            </w:r>
            <w:r w:rsidRPr="004B47E6">
              <w:rPr>
                <w:rFonts w:ascii="Arial" w:eastAsia="Times New Roman" w:hAnsi="Arial"/>
                <w:sz w:val="18"/>
                <w:lang w:eastAsia="en-GB"/>
              </w:rPr>
              <w:t>.</w:t>
            </w:r>
            <w:r w:rsidRPr="004B47E6">
              <w:rPr>
                <w:rFonts w:ascii="Arial" w:eastAsia="Times New Roman" w:hAnsi="Arial"/>
                <w:sz w:val="18"/>
                <w:lang w:eastAsia="en-GB"/>
              </w:rPr>
              <w:br/>
            </w:r>
          </w:p>
          <w:p w14:paraId="0D3BC0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f the value of </w:t>
            </w:r>
            <w:r w:rsidRPr="004B47E6">
              <w:rPr>
                <w:rFonts w:ascii="Courier New" w:eastAsia="Times New Roman" w:hAnsi="Courier New" w:cs="Courier New"/>
                <w:sz w:val="18"/>
                <w:lang w:eastAsia="en-GB"/>
              </w:rPr>
              <w:t>energySavingControl</w:t>
            </w:r>
            <w:r w:rsidRPr="004B47E6">
              <w:rPr>
                <w:rFonts w:ascii="Arial" w:eastAsia="Times New Roman" w:hAnsi="Arial"/>
                <w:sz w:val="18"/>
                <w:lang w:eastAsia="en-GB"/>
              </w:rPr>
              <w:t xml:space="preserve"> is </w:t>
            </w:r>
            <w:r w:rsidRPr="004B47E6">
              <w:rPr>
                <w:rFonts w:ascii="Courier New" w:eastAsia="Times New Roman" w:hAnsi="Courier New" w:cs="Courier New"/>
                <w:sz w:val="18"/>
                <w:lang w:eastAsia="zh-CN"/>
              </w:rPr>
              <w:t>TO_BE_NOT_ENERGYSAVING</w:t>
            </w:r>
            <w:r w:rsidRPr="004B47E6">
              <w:rPr>
                <w:rFonts w:ascii="Arial" w:eastAsia="Times New Roman" w:hAnsi="Arial"/>
                <w:sz w:val="18"/>
                <w:lang w:eastAsia="en-GB"/>
              </w:rPr>
              <w:t xml:space="preserve">, then it shall be tried to achieve the value </w:t>
            </w:r>
            <w:r w:rsidRPr="004B47E6">
              <w:rPr>
                <w:rFonts w:ascii="Courier New" w:eastAsia="Times New Roman" w:hAnsi="Courier New" w:cs="Courier New"/>
                <w:sz w:val="18"/>
                <w:lang w:eastAsia="en-GB"/>
              </w:rPr>
              <w:t>IS_NOT_ENERGYSAVING</w:t>
            </w:r>
            <w:r w:rsidRPr="004B47E6">
              <w:rPr>
                <w:rFonts w:ascii="Arial" w:eastAsia="Times New Roman" w:hAnsi="Arial"/>
                <w:sz w:val="18"/>
                <w:lang w:eastAsia="en-GB"/>
              </w:rPr>
              <w:t xml:space="preserve"> for the </w:t>
            </w:r>
            <w:r w:rsidRPr="004B47E6">
              <w:rPr>
                <w:rFonts w:ascii="Courier New" w:eastAsia="Times New Roman" w:hAnsi="Courier New"/>
                <w:snapToGrid w:val="0"/>
                <w:sz w:val="18"/>
                <w:lang w:eastAsia="en-GB"/>
              </w:rPr>
              <w:t>energySavingState</w:t>
            </w:r>
            <w:r w:rsidRPr="004B47E6">
              <w:rPr>
                <w:rFonts w:ascii="Arial" w:eastAsia="Times New Roman" w:hAnsi="Arial"/>
                <w:sz w:val="18"/>
                <w:lang w:eastAsia="en-GB"/>
              </w:rPr>
              <w:t xml:space="preserve">. </w:t>
            </w:r>
            <w:r w:rsidRPr="004B47E6">
              <w:rPr>
                <w:rFonts w:ascii="Arial" w:eastAsia="Times New Roman" w:hAnsi="Arial"/>
                <w:sz w:val="18"/>
                <w:lang w:eastAsia="en-GB"/>
              </w:rPr>
              <w:br/>
            </w:r>
          </w:p>
          <w:p w14:paraId="486157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zh-CN"/>
              </w:rPr>
              <w:t>allowedValues:</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en-GB"/>
              </w:rPr>
              <w:br/>
            </w:r>
            <w:r w:rsidRPr="004B47E6">
              <w:rPr>
                <w:rFonts w:ascii="Arial" w:eastAsia="Times New Roman" w:hAnsi="Arial" w:cs="Arial"/>
                <w:sz w:val="18"/>
                <w:szCs w:val="18"/>
                <w:lang w:eastAsia="zh-CN"/>
              </w:rPr>
              <w:t>IS_NOT_ENERGYSAVING,</w:t>
            </w:r>
            <w:r w:rsidRPr="004B47E6">
              <w:rPr>
                <w:rFonts w:ascii="Arial" w:eastAsia="Times New Roman" w:hAnsi="Arial" w:cs="Arial"/>
                <w:sz w:val="18"/>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596715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62C02C8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01797A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C4A6A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DDDFCE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83CB8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FC002B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1D2A1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07E5B3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See subclause 4.4.1.</w:t>
            </w:r>
          </w:p>
        </w:tc>
        <w:tc>
          <w:tcPr>
            <w:tcW w:w="1897" w:type="dxa"/>
            <w:tcBorders>
              <w:top w:val="single" w:sz="4" w:space="0" w:color="auto"/>
              <w:left w:val="single" w:sz="4" w:space="0" w:color="auto"/>
              <w:bottom w:val="single" w:sz="4" w:space="0" w:color="auto"/>
              <w:right w:val="single" w:sz="4" w:space="0" w:color="auto"/>
            </w:tcBorders>
          </w:tcPr>
          <w:p w14:paraId="12144C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r>
      <w:tr w:rsidR="004B47E6" w:rsidRPr="004B47E6" w14:paraId="1F2DE3C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35BB3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pLMNInfoList</w:t>
            </w:r>
          </w:p>
        </w:tc>
        <w:tc>
          <w:tcPr>
            <w:tcW w:w="4395" w:type="dxa"/>
            <w:tcBorders>
              <w:top w:val="single" w:sz="4" w:space="0" w:color="auto"/>
              <w:left w:val="single" w:sz="4" w:space="0" w:color="auto"/>
              <w:bottom w:val="single" w:sz="4" w:space="0" w:color="auto"/>
              <w:right w:val="single" w:sz="4" w:space="0" w:color="auto"/>
            </w:tcBorders>
          </w:tcPr>
          <w:p w14:paraId="4C5B18E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iCs/>
                <w:sz w:val="18"/>
                <w:szCs w:val="18"/>
                <w:lang w:eastAsia="en-GB"/>
              </w:rPr>
              <w:t xml:space="preserve">It defines the PLMN(s) of a Network Function. </w:t>
            </w:r>
          </w:p>
        </w:tc>
        <w:tc>
          <w:tcPr>
            <w:tcW w:w="1897" w:type="dxa"/>
            <w:tcBorders>
              <w:top w:val="single" w:sz="4" w:space="0" w:color="auto"/>
              <w:left w:val="single" w:sz="4" w:space="0" w:color="auto"/>
              <w:bottom w:val="single" w:sz="4" w:space="0" w:color="auto"/>
              <w:right w:val="single" w:sz="4" w:space="0" w:color="auto"/>
            </w:tcBorders>
          </w:tcPr>
          <w:p w14:paraId="5DD7F2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type: PLMNInfo</w:t>
            </w:r>
          </w:p>
          <w:p w14:paraId="4081A6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48ECB9E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CA549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C04B1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B1928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w:t>
            </w:r>
            <w:r w:rsidRPr="004B47E6">
              <w:rPr>
                <w:rFonts w:ascii="Arial" w:eastAsia="Times New Roman" w:hAnsi="Arial"/>
                <w:sz w:val="18"/>
                <w:lang w:eastAsia="zh-CN"/>
              </w:rPr>
              <w:t>lse</w:t>
            </w:r>
          </w:p>
        </w:tc>
      </w:tr>
      <w:tr w:rsidR="004B47E6" w:rsidRPr="004B47E6" w14:paraId="4727F4C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88366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0A9B5F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is used to indicate the FQDN of the registered NF instance in service-based interface, for example, NF instance FQDN structure is:</w:t>
            </w:r>
          </w:p>
          <w:p w14:paraId="05B68A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nftype&lt;nfnum&gt;.slicetype&lt;sliceid&gt;.mnc&lt;MNC&gt;.mcc&lt;MCC&gt;.3gppnetwork.org</w:t>
            </w:r>
          </w:p>
          <w:p w14:paraId="46EAFF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053E1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sz w:val="18"/>
                <w:lang w:eastAsia="zh-CN"/>
              </w:rPr>
              <w:t>String</w:t>
            </w:r>
          </w:p>
          <w:p w14:paraId="6CF69E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4C28FE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BAF26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967FE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59EC6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w:t>
            </w:r>
            <w:r w:rsidRPr="004B47E6">
              <w:rPr>
                <w:rFonts w:ascii="Arial" w:eastAsia="Times New Roman" w:hAnsi="Arial"/>
                <w:sz w:val="18"/>
                <w:lang w:eastAsia="zh-CN"/>
              </w:rPr>
              <w:t>lse</w:t>
            </w:r>
          </w:p>
        </w:tc>
      </w:tr>
      <w:tr w:rsidR="004B47E6" w:rsidRPr="004B47E6" w14:paraId="4C93A9A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E5DE8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interPlmnFqdn</w:t>
            </w:r>
          </w:p>
          <w:p w14:paraId="27973E1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p>
        </w:tc>
        <w:tc>
          <w:tcPr>
            <w:tcW w:w="4395" w:type="dxa"/>
            <w:tcBorders>
              <w:top w:val="single" w:sz="4" w:space="0" w:color="auto"/>
              <w:left w:val="single" w:sz="4" w:space="0" w:color="auto"/>
              <w:bottom w:val="single" w:sz="4" w:space="0" w:color="auto"/>
              <w:right w:val="single" w:sz="4" w:space="0" w:color="auto"/>
            </w:tcBorders>
          </w:tcPr>
          <w:p w14:paraId="70357F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the NF needs to be discoverable by other NFs in a different PLMN, then an FQDN that is used for inter-PLMN routing as specified in 3GPP TS 23.003 [13] shall be registered with the NRF.</w:t>
            </w:r>
          </w:p>
          <w:p w14:paraId="4F6268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D5E05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sz w:val="18"/>
                <w:lang w:eastAsia="zh-CN"/>
              </w:rPr>
              <w:t>String</w:t>
            </w:r>
          </w:p>
          <w:p w14:paraId="6AF4E65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1</w:t>
            </w:r>
          </w:p>
          <w:p w14:paraId="503491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BBB36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833E42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9C52E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w:t>
            </w:r>
            <w:r w:rsidRPr="004B47E6">
              <w:rPr>
                <w:rFonts w:ascii="Arial" w:eastAsia="Times New Roman" w:hAnsi="Arial"/>
                <w:sz w:val="18"/>
                <w:lang w:eastAsia="zh-CN"/>
              </w:rPr>
              <w:t>lse</w:t>
            </w:r>
          </w:p>
        </w:tc>
      </w:tr>
      <w:tr w:rsidR="004B47E6" w:rsidRPr="004B47E6" w14:paraId="11D2B7C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E118A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hniList</w:t>
            </w:r>
          </w:p>
        </w:tc>
        <w:tc>
          <w:tcPr>
            <w:tcW w:w="4395" w:type="dxa"/>
            <w:tcBorders>
              <w:top w:val="single" w:sz="4" w:space="0" w:color="auto"/>
              <w:left w:val="single" w:sz="4" w:space="0" w:color="auto"/>
              <w:bottom w:val="single" w:sz="4" w:space="0" w:color="auto"/>
              <w:right w:val="single" w:sz="4" w:space="0" w:color="auto"/>
            </w:tcBorders>
          </w:tcPr>
          <w:p w14:paraId="717BB17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dentifications of Credentials Holder or Default Credentials Server. It is an array of FQDN.</w:t>
            </w:r>
          </w:p>
          <w:p w14:paraId="3153B9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740D02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sz w:val="18"/>
                <w:lang w:eastAsia="zh-CN"/>
              </w:rPr>
              <w:t>String</w:t>
            </w:r>
          </w:p>
          <w:p w14:paraId="3229F9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sidDel="004D3134">
              <w:rPr>
                <w:rFonts w:ascii="Arial" w:eastAsia="Times New Roman" w:hAnsi="Arial"/>
                <w:sz w:val="18"/>
                <w:lang w:eastAsia="en-GB"/>
              </w:rPr>
              <w:t>1</w:t>
            </w:r>
            <w:r w:rsidRPr="004B47E6">
              <w:rPr>
                <w:rFonts w:ascii="Arial" w:eastAsia="Times New Roman" w:hAnsi="Arial"/>
                <w:sz w:val="18"/>
                <w:lang w:eastAsia="en-GB"/>
              </w:rPr>
              <w:t>*</w:t>
            </w:r>
          </w:p>
          <w:p w14:paraId="0F56AEC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B7AB5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D842B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286A0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w:t>
            </w:r>
            <w:r w:rsidRPr="004B47E6">
              <w:rPr>
                <w:rFonts w:ascii="Arial" w:eastAsia="Times New Roman" w:hAnsi="Arial"/>
                <w:sz w:val="18"/>
                <w:lang w:eastAsia="zh-CN"/>
              </w:rPr>
              <w:t>lse</w:t>
            </w:r>
          </w:p>
        </w:tc>
      </w:tr>
      <w:tr w:rsidR="004B47E6" w:rsidRPr="004B47E6" w14:paraId="62ACEFF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E0293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41996B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35B691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sz w:val="18"/>
                <w:lang w:eastAsia="zh-CN"/>
              </w:rPr>
              <w:t>String</w:t>
            </w:r>
          </w:p>
          <w:p w14:paraId="37E9D01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w:t>
            </w:r>
          </w:p>
          <w:p w14:paraId="1FE0D1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EE26D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F91AF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2F7AC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50AC49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7EB91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zh-CN"/>
              </w:rPr>
              <w:t>nRTAClist</w:t>
            </w:r>
          </w:p>
        </w:tc>
        <w:tc>
          <w:tcPr>
            <w:tcW w:w="4395" w:type="dxa"/>
            <w:tcBorders>
              <w:top w:val="single" w:sz="4" w:space="0" w:color="auto"/>
              <w:left w:val="single" w:sz="4" w:space="0" w:color="auto"/>
              <w:bottom w:val="single" w:sz="4" w:space="0" w:color="auto"/>
              <w:right w:val="single" w:sz="4" w:space="0" w:color="auto"/>
            </w:tcBorders>
          </w:tcPr>
          <w:p w14:paraId="5B9053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sz w:val="18"/>
                <w:szCs w:val="18"/>
                <w:lang w:eastAsia="zh-CN"/>
              </w:rPr>
              <w:t xml:space="preserve">It is the list of Tracking Area Codes (either legacy TAC or extended TAC). </w:t>
            </w:r>
          </w:p>
          <w:p w14:paraId="4AF221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zh-CN"/>
              </w:rPr>
            </w:pPr>
          </w:p>
          <w:p w14:paraId="45EA75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allowedValues:</w:t>
            </w:r>
          </w:p>
          <w:p w14:paraId="4EAD1B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szCs w:val="18"/>
                <w:lang w:eastAsia="en-GB"/>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62166F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11C078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1FCCB8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BD355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5784A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2C1EF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F83847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25DF0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en-GB"/>
              </w:rPr>
              <w:lastRenderedPageBreak/>
              <w:t>taiList</w:t>
            </w:r>
          </w:p>
        </w:tc>
        <w:tc>
          <w:tcPr>
            <w:tcW w:w="4395" w:type="dxa"/>
            <w:tcBorders>
              <w:top w:val="single" w:sz="4" w:space="0" w:color="auto"/>
              <w:left w:val="single" w:sz="4" w:space="0" w:color="auto"/>
              <w:bottom w:val="single" w:sz="4" w:space="0" w:color="auto"/>
              <w:right w:val="single" w:sz="4" w:space="0" w:color="auto"/>
            </w:tcBorders>
          </w:tcPr>
          <w:p w14:paraId="5CEAE70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Arial" w:eastAsia="Times New Roman" w:hAnsi="Arial" w:cs="Arial"/>
                <w:sz w:val="18"/>
                <w:szCs w:val="18"/>
                <w:lang w:eastAsia="en-GB"/>
              </w:rPr>
              <w:t xml:space="preserve">The list of TAIs. </w:t>
            </w:r>
          </w:p>
          <w:p w14:paraId="3AAD50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5F64C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TAI</w:t>
            </w:r>
          </w:p>
          <w:p w14:paraId="74E9D8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4A3205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C13AB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9953D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D6B11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3338DB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7D029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en-GB"/>
              </w:rPr>
              <w:t>taiRangeList</w:t>
            </w:r>
          </w:p>
        </w:tc>
        <w:tc>
          <w:tcPr>
            <w:tcW w:w="4395" w:type="dxa"/>
            <w:tcBorders>
              <w:top w:val="single" w:sz="4" w:space="0" w:color="auto"/>
              <w:left w:val="single" w:sz="4" w:space="0" w:color="auto"/>
              <w:bottom w:val="single" w:sz="4" w:space="0" w:color="auto"/>
              <w:right w:val="single" w:sz="4" w:space="0" w:color="auto"/>
            </w:tcBorders>
          </w:tcPr>
          <w:p w14:paraId="7DD890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cs="Arial"/>
                <w:sz w:val="18"/>
                <w:szCs w:val="18"/>
                <w:lang w:eastAsia="en-GB"/>
              </w:rPr>
              <w:t>The range of TAIs.</w:t>
            </w:r>
          </w:p>
        </w:tc>
        <w:tc>
          <w:tcPr>
            <w:tcW w:w="1897" w:type="dxa"/>
            <w:tcBorders>
              <w:top w:val="single" w:sz="4" w:space="0" w:color="auto"/>
              <w:left w:val="single" w:sz="4" w:space="0" w:color="auto"/>
              <w:bottom w:val="single" w:sz="4" w:space="0" w:color="auto"/>
              <w:right w:val="single" w:sz="4" w:space="0" w:color="auto"/>
            </w:tcBorders>
          </w:tcPr>
          <w:p w14:paraId="7821DE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TAIRange</w:t>
            </w:r>
          </w:p>
          <w:p w14:paraId="465668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7BFB85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B4E9C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1E384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05B21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73BD46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D0CF7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sNssaiSmfInfoList</w:t>
            </w:r>
          </w:p>
        </w:tc>
        <w:tc>
          <w:tcPr>
            <w:tcW w:w="4395" w:type="dxa"/>
            <w:tcBorders>
              <w:top w:val="single" w:sz="4" w:space="0" w:color="auto"/>
              <w:left w:val="single" w:sz="4" w:space="0" w:color="auto"/>
              <w:bottom w:val="single" w:sz="4" w:space="0" w:color="auto"/>
              <w:right w:val="single" w:sz="4" w:space="0" w:color="auto"/>
            </w:tcBorders>
          </w:tcPr>
          <w:p w14:paraId="64B4F41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List of parameters supported by the SMF per S-NSSAI</w:t>
            </w:r>
          </w:p>
          <w:p w14:paraId="0D04A5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645012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nssaiSmfInfoItem</w:t>
            </w:r>
          </w:p>
          <w:p w14:paraId="204A6B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w:t>
            </w:r>
          </w:p>
          <w:p w14:paraId="6209B1C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8F73C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ure</w:t>
            </w:r>
          </w:p>
          <w:p w14:paraId="2FD9B0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D6282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25C608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505E0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7F3491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1EC597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DnnSmfInfoItem</w:t>
            </w:r>
          </w:p>
          <w:p w14:paraId="1D467B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33F842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60CE8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82EA6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0B607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6C66C0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F0E88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51162F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 xml:space="preserve">String representing a Data Network as defined </w:t>
            </w:r>
            <w:r w:rsidRPr="004B47E6">
              <w:rPr>
                <w:rFonts w:ascii="Arial" w:eastAsia="Times New Roman" w:hAnsi="Arial"/>
                <w:sz w:val="18"/>
                <w:lang w:eastAsia="en-GB"/>
              </w:rPr>
              <w:t xml:space="preserve">in </w:t>
            </w:r>
            <w:r w:rsidRPr="004B47E6">
              <w:rPr>
                <w:rFonts w:ascii="Arial" w:eastAsia="Times New Roman" w:hAnsi="Arial"/>
                <w:sz w:val="18"/>
                <w:lang w:eastAsia="zh-CN"/>
              </w:rPr>
              <w:t xml:space="preserve">clause 9A of 3GPP TS 23.003 [13]; it shall contain either a DNN Network Identifier, or </w:t>
            </w:r>
            <w:r w:rsidRPr="004B47E6">
              <w:rPr>
                <w:rFonts w:ascii="Arial" w:eastAsia="Times New Roman" w:hAnsi="Arial"/>
                <w:sz w:val="18"/>
                <w:lang w:eastAsia="en-GB"/>
              </w:rPr>
              <w:t>a full DNN with both the Network Identifier and Operator Identifier, as specified in 3GPP</w:t>
            </w:r>
            <w:r w:rsidRPr="004B47E6">
              <w:rPr>
                <w:rFonts w:ascii="Arial" w:eastAsia="Times New Roman" w:hAnsi="Arial"/>
                <w:sz w:val="18"/>
                <w:lang w:eastAsia="zh-CN"/>
              </w:rPr>
              <w:t> TS 23.003 [13] clause 9.1.1 and 9.1.2</w:t>
            </w:r>
            <w:r w:rsidRPr="004B47E6">
              <w:rPr>
                <w:rFonts w:ascii="Arial" w:eastAsia="Times New Roman" w:hAnsi="Arial"/>
                <w:sz w:val="18"/>
                <w:lang w:eastAsia="en-GB"/>
              </w:rPr>
              <w:t xml:space="preserve">. It shall be coded as string in which the labels are separated by dots (e.g. "Label1.Label2.Label3"). </w:t>
            </w:r>
          </w:p>
          <w:p w14:paraId="5B1DD0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21DE67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6C3205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55FD8D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7B3C88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C576B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0C871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4A4F1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F44805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2AFFF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5DAB76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 xml:space="preserve">List of </w:t>
            </w:r>
            <w:r w:rsidRPr="004B47E6">
              <w:rPr>
                <w:rFonts w:ascii="Arial" w:eastAsia="Times New Roman" w:hAnsi="Arial"/>
                <w:sz w:val="18"/>
                <w:lang w:eastAsia="zh-CN"/>
              </w:rPr>
              <w:t xml:space="preserve">Data network access identifiers supported for this DNN. </w:t>
            </w:r>
          </w:p>
          <w:p w14:paraId="15F30A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allowedValues:</w:t>
            </w:r>
          </w:p>
          <w:p w14:paraId="27D3AA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 xml:space="preserve">DNAI (Data network access identifier), see </w:t>
            </w:r>
            <w:r w:rsidRPr="004B47E6">
              <w:rPr>
                <w:rFonts w:ascii="Arial" w:eastAsia="Times New Roman" w:hAnsi="Arial"/>
                <w:sz w:val="18"/>
                <w:lang w:eastAsia="en-GB"/>
              </w:rPr>
              <w:t>clause 5.6.7 of 3GPP TS 23.501 [2].</w:t>
            </w:r>
          </w:p>
        </w:tc>
        <w:tc>
          <w:tcPr>
            <w:tcW w:w="1897" w:type="dxa"/>
            <w:tcBorders>
              <w:top w:val="single" w:sz="4" w:space="0" w:color="auto"/>
              <w:left w:val="single" w:sz="4" w:space="0" w:color="auto"/>
              <w:bottom w:val="single" w:sz="4" w:space="0" w:color="auto"/>
              <w:right w:val="single" w:sz="4" w:space="0" w:color="auto"/>
            </w:tcBorders>
          </w:tcPr>
          <w:p w14:paraId="7E3EA8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4CCCB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7FAE7C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3FE11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4F678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E88C0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938831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FD483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pgwFqdn</w:t>
            </w:r>
          </w:p>
        </w:tc>
        <w:tc>
          <w:tcPr>
            <w:tcW w:w="4395" w:type="dxa"/>
            <w:tcBorders>
              <w:top w:val="single" w:sz="4" w:space="0" w:color="auto"/>
              <w:left w:val="single" w:sz="4" w:space="0" w:color="auto"/>
              <w:bottom w:val="single" w:sz="4" w:space="0" w:color="auto"/>
              <w:right w:val="single" w:sz="4" w:space="0" w:color="auto"/>
            </w:tcBorders>
          </w:tcPr>
          <w:p w14:paraId="6CC7B3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44349F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31DACE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0..1</w:t>
            </w:r>
          </w:p>
          <w:p w14:paraId="324226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ECB0D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EC774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4C8DF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1E2C79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094A5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pgwIpAddrList</w:t>
            </w:r>
          </w:p>
        </w:tc>
        <w:tc>
          <w:tcPr>
            <w:tcW w:w="4395" w:type="dxa"/>
            <w:tcBorders>
              <w:top w:val="single" w:sz="4" w:space="0" w:color="auto"/>
              <w:left w:val="single" w:sz="4" w:space="0" w:color="auto"/>
              <w:bottom w:val="single" w:sz="4" w:space="0" w:color="auto"/>
              <w:right w:val="single" w:sz="4" w:space="0" w:color="auto"/>
            </w:tcBorders>
          </w:tcPr>
          <w:p w14:paraId="1775CE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e PGW IP addresses of the combined SMF/PGW-C.</w:t>
            </w:r>
          </w:p>
          <w:p w14:paraId="1D8608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9FA5D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54E883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pAddr</w:t>
            </w:r>
          </w:p>
          <w:p w14:paraId="770B79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w:t>
            </w:r>
          </w:p>
          <w:p w14:paraId="0E434B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6BEC9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03C03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95E4D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77FB8E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10B0A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en-GB"/>
              </w:rPr>
              <w:t>vsmfSupportInd</w:t>
            </w:r>
          </w:p>
        </w:tc>
        <w:tc>
          <w:tcPr>
            <w:tcW w:w="4395" w:type="dxa"/>
            <w:tcBorders>
              <w:top w:val="single" w:sz="4" w:space="0" w:color="auto"/>
              <w:left w:val="single" w:sz="4" w:space="0" w:color="auto"/>
              <w:bottom w:val="single" w:sz="4" w:space="0" w:color="auto"/>
              <w:right w:val="single" w:sz="4" w:space="0" w:color="auto"/>
            </w:tcBorders>
          </w:tcPr>
          <w:p w14:paraId="2F5679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Used by an SMF to explicitly indicate the support of V-SMF capability and its preference to be selected as V-SMF.</w:t>
            </w:r>
          </w:p>
          <w:p w14:paraId="238D38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BC20D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hen present it indicate whether the V-SMF capability is supported by the SMF:</w:t>
            </w:r>
          </w:p>
          <w:p w14:paraId="5E99E8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true: V-SMF capability supported by the SMF</w:t>
            </w:r>
          </w:p>
          <w:p w14:paraId="517524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false: V-SMF capability not supported by the SMF.</w:t>
            </w:r>
          </w:p>
          <w:p w14:paraId="16101D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035862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When absent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70B4FC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6A3F45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0..1</w:t>
            </w:r>
          </w:p>
          <w:p w14:paraId="185176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841D7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104C7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F5553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18D422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456E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en-GB"/>
              </w:rPr>
              <w:lastRenderedPageBreak/>
              <w:t>pgwFqdnList</w:t>
            </w:r>
          </w:p>
        </w:tc>
        <w:tc>
          <w:tcPr>
            <w:tcW w:w="4395" w:type="dxa"/>
            <w:tcBorders>
              <w:top w:val="single" w:sz="4" w:space="0" w:color="auto"/>
              <w:left w:val="single" w:sz="4" w:space="0" w:color="auto"/>
              <w:bottom w:val="single" w:sz="4" w:space="0" w:color="auto"/>
              <w:right w:val="single" w:sz="4" w:space="0" w:color="auto"/>
            </w:tcBorders>
          </w:tcPr>
          <w:p w14:paraId="27E764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When present, this attribute provides additional FQDNs to the FQDN indicated in the </w:t>
            </w:r>
            <w:r w:rsidRPr="004B47E6">
              <w:rPr>
                <w:rFonts w:ascii="Arial" w:eastAsia="Times New Roman" w:hAnsi="Arial"/>
                <w:sz w:val="18"/>
                <w:lang w:eastAsia="zh-CN"/>
              </w:rPr>
              <w:t>pgwFqdn attribute</w:t>
            </w:r>
            <w:r w:rsidRPr="004B47E6">
              <w:rPr>
                <w:rFonts w:ascii="Arial" w:eastAsia="Times New Roman" w:hAnsi="Arial" w:cs="Arial"/>
                <w:sz w:val="18"/>
                <w:szCs w:val="18"/>
                <w:lang w:eastAsia="zh-CN"/>
              </w:rPr>
              <w:t xml:space="preserve">. </w:t>
            </w:r>
          </w:p>
          <w:p w14:paraId="730CB7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9E0E9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 xml:space="preserve">The </w:t>
            </w:r>
            <w:r w:rsidRPr="004B47E6">
              <w:rPr>
                <w:rFonts w:ascii="Arial" w:eastAsia="Times New Roman" w:hAnsi="Arial"/>
                <w:sz w:val="18"/>
                <w:lang w:eastAsia="zh-CN"/>
              </w:rPr>
              <w:t>pgwFqdnList</w:t>
            </w:r>
            <w:r w:rsidRPr="004B47E6">
              <w:rPr>
                <w:rFonts w:ascii="Arial" w:eastAsia="Times New Roman" w:hAnsi="Arial" w:cs="Arial"/>
                <w:sz w:val="18"/>
                <w:szCs w:val="18"/>
                <w:lang w:eastAsia="zh-CN"/>
              </w:rPr>
              <w:t xml:space="preserve"> attribute may be present if the </w:t>
            </w:r>
            <w:r w:rsidRPr="004B47E6">
              <w:rPr>
                <w:rFonts w:ascii="Arial" w:eastAsia="Times New Roman" w:hAnsi="Arial"/>
                <w:sz w:val="18"/>
                <w:lang w:eastAsia="zh-CN"/>
              </w:rPr>
              <w:t>pgwFqdn</w:t>
            </w:r>
            <w:r w:rsidRPr="004B47E6">
              <w:rPr>
                <w:rFonts w:ascii="Arial" w:eastAsia="Times New Roman" w:hAnsi="Arial" w:cs="Arial"/>
                <w:sz w:val="18"/>
                <w:szCs w:val="18"/>
                <w:lang w:eastAsia="zh-CN"/>
              </w:rPr>
              <w:t xml:space="preserve"> attribute is present.</w:t>
            </w:r>
          </w:p>
        </w:tc>
        <w:tc>
          <w:tcPr>
            <w:tcW w:w="1897" w:type="dxa"/>
            <w:tcBorders>
              <w:top w:val="single" w:sz="4" w:space="0" w:color="auto"/>
              <w:left w:val="single" w:sz="4" w:space="0" w:color="auto"/>
              <w:bottom w:val="single" w:sz="4" w:space="0" w:color="auto"/>
              <w:right w:val="single" w:sz="4" w:space="0" w:color="auto"/>
            </w:tcBorders>
          </w:tcPr>
          <w:p w14:paraId="545791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3E7E2F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0..*</w:t>
            </w:r>
          </w:p>
          <w:p w14:paraId="09E51B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54EA0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47F5E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54E22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C1504A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3026A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en-GB"/>
              </w:rPr>
              <w:t>nRTACRangeList</w:t>
            </w:r>
          </w:p>
        </w:tc>
        <w:tc>
          <w:tcPr>
            <w:tcW w:w="4395" w:type="dxa"/>
            <w:tcBorders>
              <w:top w:val="single" w:sz="4" w:space="0" w:color="auto"/>
              <w:left w:val="single" w:sz="4" w:space="0" w:color="auto"/>
              <w:bottom w:val="single" w:sz="4" w:space="0" w:color="auto"/>
              <w:right w:val="single" w:sz="4" w:space="0" w:color="auto"/>
            </w:tcBorders>
          </w:tcPr>
          <w:p w14:paraId="694826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cs="Arial"/>
                <w:sz w:val="18"/>
                <w:szCs w:val="18"/>
                <w:lang w:eastAsia="en-GB"/>
              </w:rPr>
              <w:t>The range of TACs.</w:t>
            </w:r>
          </w:p>
        </w:tc>
        <w:tc>
          <w:tcPr>
            <w:tcW w:w="1897" w:type="dxa"/>
            <w:tcBorders>
              <w:top w:val="single" w:sz="4" w:space="0" w:color="auto"/>
              <w:left w:val="single" w:sz="4" w:space="0" w:color="auto"/>
              <w:bottom w:val="single" w:sz="4" w:space="0" w:color="auto"/>
              <w:right w:val="single" w:sz="4" w:space="0" w:color="auto"/>
            </w:tcBorders>
          </w:tcPr>
          <w:p w14:paraId="100133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NRTACRange</w:t>
            </w:r>
          </w:p>
          <w:p w14:paraId="19201A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7FA831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2867D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C7B5F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412B0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434CA7D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60819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3A5943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 xml:space="preserve">First value identifying the start of a TAC range, to be used when the range of TAC's can be represented as a </w:t>
            </w:r>
            <w:r w:rsidRPr="004B47E6">
              <w:rPr>
                <w:rFonts w:ascii="Arial" w:eastAsia="Times New Roman" w:hAnsi="Arial"/>
                <w:sz w:val="18"/>
                <w:lang w:eastAsia="zh-CN"/>
              </w:rPr>
              <w:t xml:space="preserve">hexadecimal </w:t>
            </w:r>
            <w:r w:rsidRPr="004B47E6">
              <w:rPr>
                <w:rFonts w:ascii="Arial" w:eastAsia="Times New Roman" w:hAnsi="Arial" w:cs="Arial"/>
                <w:sz w:val="18"/>
                <w:szCs w:val="18"/>
                <w:lang w:eastAsia="en-GB"/>
              </w:rPr>
              <w:t>range (e.g., TAC ranges).</w:t>
            </w:r>
            <w:r w:rsidRPr="004B47E6">
              <w:rPr>
                <w:rFonts w:ascii="Arial" w:eastAsia="Times New Roman" w:hAnsi="Arial"/>
                <w:sz w:val="18"/>
                <w:lang w:eastAsia="zh-CN"/>
              </w:rPr>
              <w:t xml:space="preserve"> 3-octet string identifying a tracking area code, each character in the string shall take a value of "0" to "9" or "A" to "F" and shall represent 4 bits</w:t>
            </w:r>
            <w:r w:rsidRPr="004B47E6">
              <w:rPr>
                <w:rFonts w:ascii="Arial" w:eastAsia="Times New Roman" w:hAnsi="Arial" w:cs="Arial"/>
                <w:sz w:val="18"/>
                <w:szCs w:val="18"/>
                <w:lang w:eastAsia="en-GB"/>
              </w:rPr>
              <w:t xml:space="preserve">. </w:t>
            </w:r>
            <w:r w:rsidRPr="004B47E6">
              <w:rPr>
                <w:rFonts w:ascii="Arial" w:eastAsia="Times New Roman" w:hAnsi="Arial"/>
                <w:sz w:val="18"/>
                <w:lang w:eastAsia="zh-CN"/>
              </w:rPr>
              <w:t>The most significant character representing the 4 most significant bits of the TAC shall appear first in the string, and the character representing the 4 least significant bit of the TAC shall appear last in the string.</w:t>
            </w:r>
          </w:p>
          <w:p w14:paraId="0D6DE3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BAF0C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cs="Arial"/>
                <w:sz w:val="18"/>
                <w:szCs w:val="18"/>
                <w:lang w:eastAsia="en-GB"/>
              </w:rPr>
              <w:t>Pattern: "</w:t>
            </w:r>
            <w:r w:rsidRPr="004B47E6">
              <w:rPr>
                <w:rFonts w:ascii="Arial" w:eastAsia="Times New Roman" w:hAnsi="Arial"/>
                <w:sz w:val="18"/>
                <w:lang w:eastAsia="en-GB"/>
              </w:rPr>
              <w:t>^([A-Fa-f0-9]{4}|[A-Fa-f0-9]{6})$</w:t>
            </w:r>
            <w:r w:rsidRPr="004B47E6">
              <w:rPr>
                <w:rFonts w:ascii="Arial" w:eastAsia="Times New Roman" w:hAnsi="Arial" w:cs="Arial"/>
                <w:sz w:val="18"/>
                <w:szCs w:val="18"/>
                <w:lang w:eastAsia="en-GB"/>
              </w:rPr>
              <w:t>"</w:t>
            </w:r>
          </w:p>
        </w:tc>
        <w:tc>
          <w:tcPr>
            <w:tcW w:w="1897" w:type="dxa"/>
            <w:tcBorders>
              <w:top w:val="single" w:sz="4" w:space="0" w:color="auto"/>
              <w:left w:val="single" w:sz="4" w:space="0" w:color="auto"/>
              <w:bottom w:val="single" w:sz="4" w:space="0" w:color="auto"/>
              <w:right w:val="single" w:sz="4" w:space="0" w:color="auto"/>
            </w:tcBorders>
          </w:tcPr>
          <w:p w14:paraId="15740E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206EFF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1</w:t>
            </w:r>
          </w:p>
          <w:p w14:paraId="5D3AC5E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2C7DD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893FC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0499E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EEC2B5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D0492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lang w:eastAsia="zh-CN"/>
              </w:rPr>
              <w:t>nRTACend</w:t>
            </w:r>
          </w:p>
        </w:tc>
        <w:tc>
          <w:tcPr>
            <w:tcW w:w="4395" w:type="dxa"/>
            <w:tcBorders>
              <w:top w:val="single" w:sz="4" w:space="0" w:color="auto"/>
              <w:left w:val="single" w:sz="4" w:space="0" w:color="auto"/>
              <w:bottom w:val="single" w:sz="4" w:space="0" w:color="auto"/>
              <w:right w:val="single" w:sz="4" w:space="0" w:color="auto"/>
            </w:tcBorders>
          </w:tcPr>
          <w:p w14:paraId="47928F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Last value identifying the end of a TAC range, to be used when the range of TAC's can be represented as a </w:t>
            </w:r>
            <w:r w:rsidRPr="004B47E6">
              <w:rPr>
                <w:rFonts w:ascii="Arial" w:eastAsia="Times New Roman" w:hAnsi="Arial"/>
                <w:sz w:val="18"/>
                <w:lang w:eastAsia="zh-CN"/>
              </w:rPr>
              <w:t xml:space="preserve">hexadecimal </w:t>
            </w:r>
            <w:r w:rsidRPr="004B47E6">
              <w:rPr>
                <w:rFonts w:ascii="Arial" w:eastAsia="Times New Roman" w:hAnsi="Arial" w:cs="Arial"/>
                <w:sz w:val="18"/>
                <w:szCs w:val="18"/>
                <w:lang w:eastAsia="en-GB"/>
              </w:rPr>
              <w:t xml:space="preserve">range (e.g. TAC ranges). </w:t>
            </w:r>
            <w:r w:rsidRPr="004B47E6">
              <w:rPr>
                <w:rFonts w:ascii="Arial" w:eastAsia="Times New Roman" w:hAnsi="Arial"/>
                <w:sz w:val="18"/>
                <w:lang w:eastAsia="zh-CN"/>
              </w:rPr>
              <w:t>3-octet string identifying a tracking area code, each character in the string shall take a value of "0" to "9" or "A" to "F" and shall represent 4 bits</w:t>
            </w:r>
            <w:r w:rsidRPr="004B47E6">
              <w:rPr>
                <w:rFonts w:ascii="Arial" w:eastAsia="Times New Roman" w:hAnsi="Arial" w:cs="Arial"/>
                <w:sz w:val="18"/>
                <w:szCs w:val="18"/>
                <w:lang w:eastAsia="en-GB"/>
              </w:rPr>
              <w:t xml:space="preserve">. </w:t>
            </w:r>
            <w:r w:rsidRPr="004B47E6">
              <w:rPr>
                <w:rFonts w:ascii="Arial" w:eastAsia="Times New Roman" w:hAnsi="Arial"/>
                <w:sz w:val="18"/>
                <w:lang w:eastAsia="zh-CN"/>
              </w:rPr>
              <w:t>The most significant character representing the 4 most significant bits of the TAC shall appear first in the string, and the character representing the 4 least significant bit of the TAC shall appear last in the string.</w:t>
            </w:r>
          </w:p>
          <w:p w14:paraId="5C9C7A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A1007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cs="Arial"/>
                <w:sz w:val="18"/>
                <w:szCs w:val="18"/>
                <w:lang w:eastAsia="en-GB"/>
              </w:rPr>
              <w:t>Pattern: "</w:t>
            </w:r>
            <w:r w:rsidRPr="004B47E6">
              <w:rPr>
                <w:rFonts w:ascii="Arial" w:eastAsia="Times New Roman" w:hAnsi="Arial"/>
                <w:sz w:val="18"/>
                <w:lang w:eastAsia="en-GB"/>
              </w:rPr>
              <w:t>^([A-Fa-f0-9]{4}|[A-Fa-f0-9]{6})$</w:t>
            </w:r>
            <w:r w:rsidRPr="004B47E6">
              <w:rPr>
                <w:rFonts w:ascii="Arial" w:eastAsia="Times New Roman" w:hAnsi="Arial" w:cs="Arial"/>
                <w:sz w:val="18"/>
                <w:szCs w:val="18"/>
                <w:lang w:eastAsia="en-GB"/>
              </w:rPr>
              <w:t>"</w:t>
            </w:r>
          </w:p>
        </w:tc>
        <w:tc>
          <w:tcPr>
            <w:tcW w:w="1897" w:type="dxa"/>
            <w:tcBorders>
              <w:top w:val="single" w:sz="4" w:space="0" w:color="auto"/>
              <w:left w:val="single" w:sz="4" w:space="0" w:color="auto"/>
              <w:bottom w:val="single" w:sz="4" w:space="0" w:color="auto"/>
              <w:right w:val="single" w:sz="4" w:space="0" w:color="auto"/>
            </w:tcBorders>
          </w:tcPr>
          <w:p w14:paraId="53FF63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79AE7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1</w:t>
            </w:r>
          </w:p>
          <w:p w14:paraId="5CA734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586DB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19358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CBF38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CCF7A5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48757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lang w:eastAsia="zh-CN"/>
              </w:rPr>
              <w:t>nRTACpattern</w:t>
            </w:r>
          </w:p>
        </w:tc>
        <w:tc>
          <w:tcPr>
            <w:tcW w:w="4395" w:type="dxa"/>
            <w:tcBorders>
              <w:top w:val="single" w:sz="4" w:space="0" w:color="auto"/>
              <w:left w:val="single" w:sz="4" w:space="0" w:color="auto"/>
              <w:bottom w:val="single" w:sz="4" w:space="0" w:color="auto"/>
              <w:right w:val="single" w:sz="4" w:space="0" w:color="auto"/>
            </w:tcBorders>
          </w:tcPr>
          <w:p w14:paraId="17CE1D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cs="Arial"/>
                <w:sz w:val="18"/>
                <w:szCs w:val="18"/>
                <w:lang w:eastAsia="en-GB"/>
              </w:rPr>
              <w:t>Pattern (regular expression according to the ECMA-262 dialect [75])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59558D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22DD9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1</w:t>
            </w:r>
          </w:p>
          <w:p w14:paraId="73F9F5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74902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6E39A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4A584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1C299D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96504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lang w:eastAsia="zh-CN"/>
              </w:rPr>
              <w:t>supportedBMOList</w:t>
            </w:r>
          </w:p>
        </w:tc>
        <w:tc>
          <w:tcPr>
            <w:tcW w:w="4395" w:type="dxa"/>
            <w:tcBorders>
              <w:top w:val="single" w:sz="4" w:space="0" w:color="auto"/>
              <w:left w:val="single" w:sz="4" w:space="0" w:color="auto"/>
              <w:bottom w:val="single" w:sz="4" w:space="0" w:color="auto"/>
              <w:right w:val="single" w:sz="4" w:space="0" w:color="auto"/>
            </w:tcBorders>
          </w:tcPr>
          <w:p w14:paraId="07935F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sz w:val="18"/>
                <w:lang w:eastAsia="en-GB"/>
              </w:rPr>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3BD226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 xml:space="preserve">type: </w:t>
            </w:r>
            <w:r w:rsidRPr="004B47E6">
              <w:rPr>
                <w:rFonts w:ascii="Arial" w:eastAsia="Times New Roman" w:hAnsi="Arial" w:cs="Arial"/>
                <w:sz w:val="18"/>
                <w:szCs w:val="18"/>
                <w:lang w:eastAsia="zh-CN"/>
              </w:rPr>
              <w:t>String</w:t>
            </w:r>
          </w:p>
          <w:p w14:paraId="082104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 xml:space="preserve">multiplicity: </w:t>
            </w:r>
            <w:r w:rsidRPr="004B47E6">
              <w:rPr>
                <w:rFonts w:ascii="Arial" w:eastAsia="Times New Roman" w:hAnsi="Arial" w:cs="Arial"/>
                <w:sz w:val="18"/>
                <w:szCs w:val="18"/>
                <w:lang w:eastAsia="zh-CN"/>
              </w:rPr>
              <w:t>*</w:t>
            </w:r>
          </w:p>
          <w:p w14:paraId="75ADA8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22EC3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70967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ED58E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3640B00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93A43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580FC2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his parameter defines profile for managed NF (See TS 23.501 [2]).  </w:t>
            </w:r>
          </w:p>
          <w:p w14:paraId="6F9802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5A1C2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A303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ManagedNFProfile</w:t>
            </w:r>
          </w:p>
          <w:p w14:paraId="1DBEA6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36188A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6836D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B1F361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76AC6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015628C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AE62B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nfInstanceID</w:t>
            </w:r>
          </w:p>
        </w:tc>
        <w:tc>
          <w:tcPr>
            <w:tcW w:w="4395" w:type="dxa"/>
            <w:tcBorders>
              <w:top w:val="single" w:sz="4" w:space="0" w:color="auto"/>
              <w:left w:val="single" w:sz="4" w:space="0" w:color="auto"/>
              <w:bottom w:val="single" w:sz="4" w:space="0" w:color="auto"/>
              <w:right w:val="single" w:sz="4" w:space="0" w:color="auto"/>
            </w:tcBorders>
          </w:tcPr>
          <w:p w14:paraId="3F0E2D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defines unique identity of the NF Instance. The format of the NF Instance ID shall be a Universally Unique Identifier (UUID) version 4, as described in IETF RFC 9562 [</w:t>
            </w:r>
            <w:r w:rsidRPr="004B47E6">
              <w:rPr>
                <w:rFonts w:ascii="Arial" w:eastAsia="Times New Roman" w:hAnsi="Arial" w:cs="Arial"/>
                <w:sz w:val="18"/>
                <w:szCs w:val="18"/>
                <w:lang w:eastAsia="ko-KR"/>
              </w:rPr>
              <w:t>114</w:t>
            </w:r>
            <w:r w:rsidRPr="004B47E6">
              <w:rPr>
                <w:rFonts w:ascii="Arial" w:eastAsia="Times New Roman" w:hAnsi="Arial" w:cs="Arial"/>
                <w:sz w:val="18"/>
                <w:szCs w:val="18"/>
                <w:lang w:eastAsia="zh-CN"/>
              </w:rPr>
              <w:t>]</w:t>
            </w:r>
          </w:p>
          <w:p w14:paraId="1DE2F7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72BC7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p w14:paraId="55897C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1686E9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50B879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00B2E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80093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92338F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74D738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1FB0C2D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667A1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lastRenderedPageBreak/>
              <w:t>nfType</w:t>
            </w:r>
          </w:p>
        </w:tc>
        <w:tc>
          <w:tcPr>
            <w:tcW w:w="4395" w:type="dxa"/>
            <w:tcBorders>
              <w:top w:val="single" w:sz="4" w:space="0" w:color="auto"/>
              <w:left w:val="single" w:sz="4" w:space="0" w:color="auto"/>
              <w:bottom w:val="single" w:sz="4" w:space="0" w:color="auto"/>
              <w:right w:val="single" w:sz="4" w:space="0" w:color="auto"/>
            </w:tcBorders>
          </w:tcPr>
          <w:p w14:paraId="33666F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defines type of Network Function</w:t>
            </w:r>
          </w:p>
          <w:p w14:paraId="7BC292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27BB5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TS 23.501 [2] for NF types</w:t>
            </w:r>
          </w:p>
        </w:tc>
        <w:tc>
          <w:tcPr>
            <w:tcW w:w="1897" w:type="dxa"/>
            <w:tcBorders>
              <w:top w:val="single" w:sz="4" w:space="0" w:color="auto"/>
              <w:left w:val="single" w:sz="4" w:space="0" w:color="auto"/>
              <w:bottom w:val="single" w:sz="4" w:space="0" w:color="auto"/>
              <w:right w:val="single" w:sz="4" w:space="0" w:color="auto"/>
            </w:tcBorders>
          </w:tcPr>
          <w:p w14:paraId="0EDBEC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2612EE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3F596B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470C1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4AD38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4586F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58CB0E0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2E9A3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heartBeatTimer</w:t>
            </w:r>
          </w:p>
        </w:tc>
        <w:tc>
          <w:tcPr>
            <w:tcW w:w="4395" w:type="dxa"/>
            <w:tcBorders>
              <w:top w:val="single" w:sz="4" w:space="0" w:color="auto"/>
              <w:left w:val="single" w:sz="4" w:space="0" w:color="auto"/>
              <w:bottom w:val="single" w:sz="4" w:space="0" w:color="auto"/>
              <w:right w:val="single" w:sz="4" w:space="0" w:color="auto"/>
            </w:tcBorders>
          </w:tcPr>
          <w:p w14:paraId="25DF75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Time between two </w:t>
            </w:r>
            <w:r w:rsidRPr="004B47E6">
              <w:rPr>
                <w:rFonts w:ascii="Arial" w:eastAsia="Times New Roman" w:hAnsi="Arial" w:cs="Arial"/>
                <w:sz w:val="18"/>
                <w:szCs w:val="18"/>
                <w:lang w:eastAsia="en-GB"/>
              </w:rPr>
              <w:t>consecutive heart-beat messages from an NF Instance to the NRF</w:t>
            </w:r>
            <w:r w:rsidRPr="004B47E6">
              <w:rPr>
                <w:rFonts w:ascii="Arial" w:eastAsia="Times New Roman" w:hAnsi="Arial" w:cs="Arial"/>
                <w:sz w:val="18"/>
                <w:szCs w:val="18"/>
                <w:lang w:eastAsia="zh-CN"/>
              </w:rPr>
              <w:t xml:space="preserve"> defined in seconds. </w:t>
            </w:r>
          </w:p>
          <w:p w14:paraId="08B6B4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43B59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53D9F0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6AFB1B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E68E0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87D3C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0</w:t>
            </w:r>
          </w:p>
          <w:p w14:paraId="578307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38FAEC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E7197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fqdn</w:t>
            </w:r>
          </w:p>
        </w:tc>
        <w:tc>
          <w:tcPr>
            <w:tcW w:w="4395" w:type="dxa"/>
            <w:tcBorders>
              <w:top w:val="single" w:sz="4" w:space="0" w:color="auto"/>
              <w:left w:val="single" w:sz="4" w:space="0" w:color="auto"/>
              <w:bottom w:val="single" w:sz="4" w:space="0" w:color="auto"/>
              <w:right w:val="single" w:sz="4" w:space="0" w:color="auto"/>
            </w:tcBorders>
          </w:tcPr>
          <w:p w14:paraId="3CC981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is parameter defines FQDN of the Network Function (See TS 23.003 [13])</w:t>
            </w:r>
          </w:p>
          <w:p w14:paraId="196DF1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29E1D8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 N/A</w:t>
            </w:r>
          </w:p>
          <w:p w14:paraId="583BAB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44050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324A48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66CE0B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994B7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94FC5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4491A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1FBFDB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3151A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authzInfo</w:t>
            </w:r>
          </w:p>
        </w:tc>
        <w:tc>
          <w:tcPr>
            <w:tcW w:w="4395" w:type="dxa"/>
            <w:tcBorders>
              <w:top w:val="single" w:sz="4" w:space="0" w:color="auto"/>
              <w:left w:val="single" w:sz="4" w:space="0" w:color="auto"/>
              <w:bottom w:val="single" w:sz="4" w:space="0" w:color="auto"/>
              <w:right w:val="single" w:sz="4" w:space="0" w:color="auto"/>
            </w:tcBorders>
          </w:tcPr>
          <w:p w14:paraId="4115439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This parameter defines NF Specific Service authorization information. It shall include the NF type (s) and NF realms/origins allowed to consume NF Service(s) of NF Service Producer (See TS 23.501 [2]). </w:t>
            </w:r>
          </w:p>
          <w:p w14:paraId="67CEB0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F6463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95C6F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7A2F2B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E9E83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21EBF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0B16F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B79465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40F72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allowedPLMNs</w:t>
            </w:r>
          </w:p>
        </w:tc>
        <w:tc>
          <w:tcPr>
            <w:tcW w:w="4395" w:type="dxa"/>
            <w:tcBorders>
              <w:top w:val="single" w:sz="4" w:space="0" w:color="auto"/>
              <w:left w:val="single" w:sz="4" w:space="0" w:color="auto"/>
              <w:bottom w:val="single" w:sz="4" w:space="0" w:color="auto"/>
              <w:right w:val="single" w:sz="4" w:space="0" w:color="auto"/>
            </w:tcBorders>
          </w:tcPr>
          <w:p w14:paraId="46554F7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PLMNs allowed to access the NF instance.</w:t>
            </w:r>
          </w:p>
          <w:p w14:paraId="51D61B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1DE0B8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sz w:val="18"/>
                <w:szCs w:val="18"/>
                <w:lang w:eastAsia="en-GB"/>
              </w:rPr>
              <w:t>PLMNId</w:t>
            </w:r>
          </w:p>
          <w:p w14:paraId="510FF4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6C1D26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55499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998FD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D37A9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F27722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8BFB3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sNPNList</w:t>
            </w:r>
            <w:r w:rsidRPr="004B47E6">
              <w:rPr>
                <w:rFonts w:ascii="Courier New" w:eastAsia="Times New Roman" w:hAnsi="Courier New" w:cs="Courier New"/>
                <w:sz w:val="18"/>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6330C8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SNPN(s) of the Network Function.</w:t>
            </w:r>
          </w:p>
          <w:p w14:paraId="619991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w:t>
            </w:r>
            <w:r w:rsidRPr="004B47E6" w:rsidDel="00EC5CCB">
              <w:rPr>
                <w:rFonts w:ascii="Arial" w:eastAsia="Times New Roman" w:hAnsi="Arial" w:cs="Arial"/>
                <w:sz w:val="18"/>
                <w:szCs w:val="18"/>
                <w:lang w:eastAsia="en-GB"/>
              </w:rPr>
              <w:t>IE</w:t>
            </w:r>
            <w:r w:rsidRPr="004B47E6">
              <w:rPr>
                <w:rFonts w:ascii="Arial" w:eastAsia="Times New Roman" w:hAnsi="Arial" w:cs="Arial"/>
                <w:sz w:val="18"/>
                <w:szCs w:val="18"/>
                <w:lang w:eastAsia="en-GB"/>
              </w:rPr>
              <w:t xml:space="preserve"> shall be present if the NF pertains to one or more SNPNs. (see clauses 6.1.6 in 3GPP TS 29.510 [23]).</w:t>
            </w:r>
          </w:p>
        </w:tc>
        <w:tc>
          <w:tcPr>
            <w:tcW w:w="1897" w:type="dxa"/>
            <w:tcBorders>
              <w:top w:val="single" w:sz="4" w:space="0" w:color="auto"/>
              <w:left w:val="single" w:sz="4" w:space="0" w:color="auto"/>
              <w:bottom w:val="single" w:sz="4" w:space="0" w:color="auto"/>
              <w:right w:val="single" w:sz="4" w:space="0" w:color="auto"/>
            </w:tcBorders>
          </w:tcPr>
          <w:p w14:paraId="5B65497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NPN</w:t>
            </w:r>
            <w:r w:rsidRPr="004B47E6" w:rsidDel="00F95EBB">
              <w:rPr>
                <w:rFonts w:ascii="Arial" w:eastAsia="Times New Roman" w:hAnsi="Arial"/>
                <w:sz w:val="18"/>
                <w:lang w:eastAsia="en-GB"/>
              </w:rPr>
              <w:t>Info</w:t>
            </w:r>
            <w:r w:rsidRPr="004B47E6">
              <w:rPr>
                <w:rFonts w:ascii="Arial" w:eastAsia="Times New Roman" w:hAnsi="Arial"/>
                <w:sz w:val="18"/>
                <w:lang w:eastAsia="en-GB"/>
              </w:rPr>
              <w:t>ID</w:t>
            </w:r>
          </w:p>
          <w:p w14:paraId="57BF59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62C842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7A1AA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01A8F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5F6FB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17CFD2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52BA8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allowedSNPNs</w:t>
            </w:r>
            <w:r w:rsidRPr="004B47E6">
              <w:rPr>
                <w:rFonts w:ascii="Courier New" w:eastAsia="Times New Roman" w:hAnsi="Courier New" w:cs="Courier New"/>
                <w:sz w:val="18"/>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3BCA92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SNPNs allowed to access the NF instance.</w:t>
            </w:r>
          </w:p>
          <w:p w14:paraId="6568E0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3839F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The absence of this attribute in the NF profile indicates that no SNPN, other than the SNPN(s) registered in 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6B92E1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NPNId</w:t>
            </w:r>
          </w:p>
          <w:p w14:paraId="7CD4A5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04E8B3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E284D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B2BAE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5D2C2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BA7F72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08617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mCC</w:t>
            </w:r>
          </w:p>
        </w:tc>
        <w:tc>
          <w:tcPr>
            <w:tcW w:w="4395" w:type="dxa"/>
            <w:tcBorders>
              <w:top w:val="single" w:sz="4" w:space="0" w:color="auto"/>
              <w:left w:val="single" w:sz="4" w:space="0" w:color="auto"/>
              <w:bottom w:val="single" w:sz="4" w:space="0" w:color="auto"/>
              <w:right w:val="single" w:sz="4" w:space="0" w:color="auto"/>
            </w:tcBorders>
          </w:tcPr>
          <w:p w14:paraId="138FD0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This is the Mobile Country Code (MCC) of the PLMN identifier. See TS 23.003 [13] subclause 2.2 and 12.1.</w:t>
            </w:r>
          </w:p>
          <w:p w14:paraId="0F470F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p>
          <w:p w14:paraId="342736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allowedValues:</w:t>
            </w:r>
            <w:r w:rsidRPr="004B47E6">
              <w:rPr>
                <w:rFonts w:ascii="Arial" w:eastAsia="Times New Roman" w:hAnsi="Arial"/>
                <w:sz w:val="18"/>
                <w:lang w:eastAsia="en-GB"/>
              </w:rPr>
              <w:t xml:space="preserve"> a bounded string of 3 characters representing 3 digits.</w:t>
            </w:r>
          </w:p>
          <w:p w14:paraId="5F728D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8BC35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sz w:val="18"/>
                <w:lang w:eastAsia="zh-CN"/>
              </w:rPr>
              <w:t>String</w:t>
            </w:r>
          </w:p>
          <w:p w14:paraId="776554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0573BD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43E8B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E8BC78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372BF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p w14:paraId="243A4C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r>
      <w:tr w:rsidR="004B47E6" w:rsidRPr="004B47E6" w14:paraId="16DA257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C14EF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03FF0B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This is the Mobile Network Code (MNC) of the PLMN identifier. See TS 23.003 [13] subclause 2.2 and 12.1.</w:t>
            </w:r>
          </w:p>
          <w:p w14:paraId="6A657F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p>
          <w:p w14:paraId="52C71F1C" w14:textId="77777777" w:rsidR="004B47E6" w:rsidRPr="004B47E6" w:rsidRDefault="004B47E6" w:rsidP="004B47E6">
            <w:pPr>
              <w:keepLines/>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Arial" w:eastAsia="Times New Roman" w:hAnsi="Arial" w:cs="Arial"/>
                <w:noProof/>
                <w:color w:val="000000"/>
                <w:sz w:val="18"/>
                <w:szCs w:val="18"/>
                <w:lang w:eastAsia="ja-JP"/>
              </w:rPr>
            </w:pPr>
            <w:r w:rsidRPr="004B47E6">
              <w:rPr>
                <w:rFonts w:ascii="Arial" w:eastAsia="Times New Roman" w:hAnsi="Arial" w:cs="Arial"/>
                <w:noProof/>
                <w:sz w:val="18"/>
                <w:szCs w:val="18"/>
                <w:lang w:eastAsia="zh-CN"/>
              </w:rPr>
              <w:t>allowedValues:</w:t>
            </w:r>
            <w:r w:rsidRPr="004B47E6">
              <w:rPr>
                <w:rFonts w:ascii="Arial" w:eastAsia="Times New Roman" w:hAnsi="Arial" w:cs="Arial"/>
                <w:noProof/>
                <w:sz w:val="18"/>
                <w:szCs w:val="18"/>
                <w:lang w:eastAsia="en-GB"/>
              </w:rPr>
              <w:t xml:space="preserve"> </w:t>
            </w:r>
            <w:r w:rsidRPr="004B47E6">
              <w:rPr>
                <w:rFonts w:ascii="Arial" w:eastAsia="Times New Roman" w:hAnsi="Arial" w:cs="Arial"/>
                <w:noProof/>
                <w:color w:val="000000"/>
                <w:sz w:val="18"/>
                <w:szCs w:val="18"/>
                <w:lang w:eastAsia="en-GB"/>
              </w:rPr>
              <w:t>A bounded string of 2 or 3 characters representing 2 or 3 digits</w:t>
            </w:r>
            <w:r w:rsidRPr="004B47E6">
              <w:rPr>
                <w:rFonts w:ascii="Arial" w:eastAsia="Times New Roman" w:hAnsi="Arial" w:cs="Arial"/>
                <w:noProof/>
                <w:color w:val="000000"/>
                <w:sz w:val="18"/>
                <w:szCs w:val="18"/>
                <w:lang w:eastAsia="ja-JP"/>
              </w:rPr>
              <w:t>.</w:t>
            </w:r>
          </w:p>
          <w:p w14:paraId="3C0160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BEA39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sz w:val="18"/>
                <w:lang w:eastAsia="zh-CN"/>
              </w:rPr>
              <w:t>String</w:t>
            </w:r>
          </w:p>
          <w:p w14:paraId="039DD5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590D5E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0F767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E4E3F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AEB14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p w14:paraId="27738C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r>
      <w:tr w:rsidR="004B47E6" w:rsidRPr="004B47E6" w14:paraId="16EBD53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DB0DC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73AB9D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 xml:space="preserve">Network Identity; Shall be present if PlmnIdNid identifies an SNPN </w:t>
            </w:r>
            <w:r w:rsidRPr="004B47E6">
              <w:rPr>
                <w:rFonts w:ascii="Arial" w:eastAsia="Times New Roman" w:hAnsi="Arial"/>
                <w:sz w:val="18"/>
                <w:lang w:eastAsia="en-GB"/>
              </w:rPr>
              <w:t>(see clauses 5.30.2.3, 5.30.2.9, 6.3.4, and 6.3.8 in 3GPP TS 23.501 [2]).</w:t>
            </w:r>
            <w:r w:rsidRPr="004B47E6">
              <w:rPr>
                <w:rFonts w:ascii="Arial" w:eastAsia="Times New Roman" w:hAnsi="Arial" w:cs="Arial"/>
                <w:sz w:val="18"/>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19CCB3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sz w:val="18"/>
                <w:lang w:eastAsia="zh-CN"/>
              </w:rPr>
              <w:t>String</w:t>
            </w:r>
          </w:p>
          <w:p w14:paraId="5D06F5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6F09C9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5840D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15FAD4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2BB4D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p w14:paraId="76903F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r>
      <w:tr w:rsidR="004B47E6" w:rsidRPr="004B47E6" w14:paraId="56F6F33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5E844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lastRenderedPageBreak/>
              <w:t>allowedNfTypes</w:t>
            </w:r>
          </w:p>
        </w:tc>
        <w:tc>
          <w:tcPr>
            <w:tcW w:w="4395" w:type="dxa"/>
            <w:tcBorders>
              <w:top w:val="single" w:sz="4" w:space="0" w:color="auto"/>
              <w:left w:val="single" w:sz="4" w:space="0" w:color="auto"/>
              <w:bottom w:val="single" w:sz="4" w:space="0" w:color="auto"/>
              <w:right w:val="single" w:sz="4" w:space="0" w:color="auto"/>
            </w:tcBorders>
          </w:tcPr>
          <w:p w14:paraId="750488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of the NFs allowed to access the NF instance.</w:t>
            </w:r>
          </w:p>
          <w:p w14:paraId="49E558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any NF type is allowed to access the NF.</w:t>
            </w:r>
          </w:p>
          <w:p w14:paraId="7E8BD1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54F82F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503F03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1C6C3B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7F2B50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BBF68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905BC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C1259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9C9697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DCA42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allowedNfDomains</w:t>
            </w:r>
          </w:p>
        </w:tc>
        <w:tc>
          <w:tcPr>
            <w:tcW w:w="4395" w:type="dxa"/>
            <w:tcBorders>
              <w:top w:val="single" w:sz="4" w:space="0" w:color="auto"/>
              <w:left w:val="single" w:sz="4" w:space="0" w:color="auto"/>
              <w:bottom w:val="single" w:sz="4" w:space="0" w:color="auto"/>
              <w:right w:val="single" w:sz="4" w:space="0" w:color="auto"/>
            </w:tcBorders>
          </w:tcPr>
          <w:p w14:paraId="5D9312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Pattern (regular expression according to the ECMA-262 dialect [75]) representing the NF domain names within the PLMN of the NRF allowed to access the NF instance.</w:t>
            </w:r>
          </w:p>
          <w:p w14:paraId="6E2AAC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619BC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any NF domain is allowed to access the NF.</w:t>
            </w:r>
          </w:p>
          <w:p w14:paraId="546592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7A0CD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EF573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3966DD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A43B3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250C7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FF875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899998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DFCEA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allowedNSSAIs</w:t>
            </w:r>
          </w:p>
        </w:tc>
        <w:tc>
          <w:tcPr>
            <w:tcW w:w="4395" w:type="dxa"/>
            <w:tcBorders>
              <w:top w:val="single" w:sz="4" w:space="0" w:color="auto"/>
              <w:left w:val="single" w:sz="4" w:space="0" w:color="auto"/>
              <w:bottom w:val="single" w:sz="4" w:space="0" w:color="auto"/>
              <w:right w:val="single" w:sz="4" w:space="0" w:color="auto"/>
            </w:tcBorders>
          </w:tcPr>
          <w:p w14:paraId="2B0891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S-NSSAI of the allowed slices to access the NF instance.</w:t>
            </w:r>
          </w:p>
          <w:p w14:paraId="02C670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1E04B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any slice is allowed to access the NF.</w:t>
            </w:r>
          </w:p>
          <w:p w14:paraId="64B36D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26A9E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en-GB"/>
              </w:rPr>
              <w:t>S-NSSAI</w:t>
            </w:r>
          </w:p>
          <w:p w14:paraId="5F5A0E1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1CDB3B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1738D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9073B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57B5C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4CBB22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A3E53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en-GB"/>
              </w:rPr>
              <w:t>locality</w:t>
            </w:r>
          </w:p>
        </w:tc>
        <w:tc>
          <w:tcPr>
            <w:tcW w:w="4395" w:type="dxa"/>
            <w:tcBorders>
              <w:top w:val="single" w:sz="4" w:space="0" w:color="auto"/>
              <w:left w:val="single" w:sz="4" w:space="0" w:color="auto"/>
              <w:bottom w:val="single" w:sz="4" w:space="0" w:color="auto"/>
              <w:right w:val="single" w:sz="4" w:space="0" w:color="auto"/>
            </w:tcBorders>
          </w:tcPr>
          <w:p w14:paraId="259DAE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e parameter defines information about the location of the NF instance (e.g. geographic location, data center) defined by operator (See TS 29.510[23]).</w:t>
            </w:r>
          </w:p>
          <w:p w14:paraId="2D3942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08BCA7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8728A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6D3E08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7FD8FC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25D96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1B5DA8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309AA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75CB36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7EF25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capacity</w:t>
            </w:r>
          </w:p>
        </w:tc>
        <w:tc>
          <w:tcPr>
            <w:tcW w:w="4395" w:type="dxa"/>
            <w:tcBorders>
              <w:top w:val="single" w:sz="4" w:space="0" w:color="auto"/>
              <w:left w:val="single" w:sz="4" w:space="0" w:color="auto"/>
              <w:bottom w:val="single" w:sz="4" w:space="0" w:color="auto"/>
              <w:right w:val="single" w:sz="4" w:space="0" w:color="auto"/>
            </w:tcBorders>
          </w:tcPr>
          <w:p w14:paraId="1222C6F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5B3805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0F290E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3519D88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3B94E1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98F5A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B875B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2C700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DA9C8C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B3FD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49AD41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imestamp when the NF was (re)started. </w:t>
            </w:r>
            <w:r w:rsidRPr="004B47E6">
              <w:rPr>
                <w:rFonts w:ascii="Arial" w:eastAsia="Times New Roman" w:hAnsi="Arial"/>
                <w:sz w:val="18"/>
                <w:lang w:eastAsia="en-GB"/>
              </w:rPr>
              <w:t>The NRF shall notify NFs subscribed to receiving notifications of changes of the NF profile, if the NF recoveryTime is changed.</w:t>
            </w:r>
          </w:p>
          <w:p w14:paraId="16C8B4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CC6C0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DateTime</w:t>
            </w:r>
          </w:p>
          <w:p w14:paraId="5FD324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r w:rsidRPr="004B47E6">
              <w:rPr>
                <w:rFonts w:ascii="Arial" w:eastAsia="Times New Roman" w:hAnsi="Arial"/>
                <w:sz w:val="18"/>
                <w:lang w:eastAsia="zh-CN"/>
              </w:rPr>
              <w:t>1</w:t>
            </w:r>
          </w:p>
          <w:p w14:paraId="42367D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F7D1C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DC932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AA958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702668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88B78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nfServicePersistence</w:t>
            </w:r>
          </w:p>
        </w:tc>
        <w:tc>
          <w:tcPr>
            <w:tcW w:w="4395" w:type="dxa"/>
            <w:tcBorders>
              <w:top w:val="single" w:sz="4" w:space="0" w:color="auto"/>
              <w:left w:val="single" w:sz="4" w:space="0" w:color="auto"/>
              <w:bottom w:val="single" w:sz="4" w:space="0" w:color="auto"/>
              <w:right w:val="single" w:sz="4" w:space="0" w:color="auto"/>
            </w:tcBorders>
          </w:tcPr>
          <w:p w14:paraId="18F6E2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parameter indicates whether 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TS </w:t>
            </w:r>
            <w:r w:rsidRPr="004B47E6">
              <w:rPr>
                <w:rFonts w:ascii="Arial" w:eastAsia="Times New Roman" w:hAnsi="Arial"/>
                <w:sz w:val="18"/>
                <w:lang w:eastAsia="zh-CN"/>
              </w:rPr>
              <w:t>29.510 [23</w:t>
            </w:r>
            <w:r w:rsidRPr="004B47E6">
              <w:rPr>
                <w:rFonts w:ascii="Arial" w:eastAsia="Times New Roman" w:hAnsi="Arial" w:cs="Arial"/>
                <w:sz w:val="18"/>
                <w:szCs w:val="18"/>
                <w:lang w:eastAsia="en-GB"/>
              </w:rPr>
              <w:t>]).</w:t>
            </w:r>
          </w:p>
          <w:p w14:paraId="525E5A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8BAE0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Boolean</w:t>
            </w:r>
          </w:p>
          <w:p w14:paraId="045619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r w:rsidRPr="004B47E6">
              <w:rPr>
                <w:rFonts w:ascii="Arial" w:eastAsia="Times New Roman" w:hAnsi="Arial"/>
                <w:sz w:val="18"/>
                <w:lang w:eastAsia="zh-CN"/>
              </w:rPr>
              <w:t>1</w:t>
            </w:r>
          </w:p>
          <w:p w14:paraId="7619A0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02649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7E6B27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85885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False </w:t>
            </w:r>
          </w:p>
        </w:tc>
      </w:tr>
      <w:tr w:rsidR="004B47E6" w:rsidRPr="004B47E6" w14:paraId="58B6B64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2540E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nfSetIdList</w:t>
            </w:r>
          </w:p>
        </w:tc>
        <w:tc>
          <w:tcPr>
            <w:tcW w:w="4395" w:type="dxa"/>
            <w:tcBorders>
              <w:top w:val="single" w:sz="4" w:space="0" w:color="auto"/>
              <w:left w:val="single" w:sz="4" w:space="0" w:color="auto"/>
              <w:bottom w:val="single" w:sz="4" w:space="0" w:color="auto"/>
              <w:right w:val="single" w:sz="4" w:space="0" w:color="auto"/>
            </w:tcBorders>
          </w:tcPr>
          <w:p w14:paraId="7A36FC22"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 NF Set Identifier is a globally unique identifier of a set of equivalent and interchangeable CP NFs from a given network that provide distribution, redundancy and scalability (see clause 5.21.3 of 3GPP TS 23.501 [2]).</w:t>
            </w:r>
          </w:p>
          <w:p w14:paraId="2A73A2FB"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n NF Set Identifier shall be constructed from the MCC, MNC, NID (for SNPN), NF type and a Set ID. A NF Set Identifier shall be formatted as the following string:</w:t>
            </w:r>
          </w:p>
          <w:p w14:paraId="31405020" w14:textId="77777777" w:rsidR="004B47E6" w:rsidRPr="004B47E6" w:rsidRDefault="004B47E6" w:rsidP="004B47E6">
            <w:pPr>
              <w:keepLines/>
              <w:overflowPunct w:val="0"/>
              <w:autoSpaceDE w:val="0"/>
              <w:autoSpaceDN w:val="0"/>
              <w:adjustRightInd w:val="0"/>
              <w:ind w:left="568" w:hanging="284"/>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set&lt;Set ID&gt;.&lt;nftype&gt;set.5gc.mnc&lt;MNC&gt;.mcc&lt;MCC&gt; for a NF Set in a PLMN, or</w:t>
            </w:r>
          </w:p>
          <w:p w14:paraId="0B4EA668" w14:textId="77777777" w:rsidR="004B47E6" w:rsidRPr="004B47E6" w:rsidRDefault="004B47E6" w:rsidP="004B47E6">
            <w:pPr>
              <w:keepLines/>
              <w:overflowPunct w:val="0"/>
              <w:autoSpaceDE w:val="0"/>
              <w:autoSpaceDN w:val="0"/>
              <w:adjustRightInd w:val="0"/>
              <w:ind w:left="568" w:hanging="284"/>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set&lt;Set ID&gt;.&lt;nftype&gt;set.5gc.nid&lt;NID&gt;.mnc&lt;MNC&gt;.mcc&lt;MCC&gt; for a NF Set in a SNPN.</w:t>
            </w:r>
          </w:p>
          <w:p w14:paraId="6352A1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7419BE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1AA5C62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64B03C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817AF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FC1FB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FE253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3C9F74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7B4F3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lastRenderedPageBreak/>
              <w:t>nfProfileChangesSupportInd</w:t>
            </w:r>
          </w:p>
        </w:tc>
        <w:tc>
          <w:tcPr>
            <w:tcW w:w="4395" w:type="dxa"/>
            <w:tcBorders>
              <w:top w:val="single" w:sz="4" w:space="0" w:color="auto"/>
              <w:left w:val="single" w:sz="4" w:space="0" w:color="auto"/>
              <w:bottom w:val="single" w:sz="4" w:space="0" w:color="auto"/>
              <w:right w:val="single" w:sz="4" w:space="0" w:color="auto"/>
            </w:tcBorders>
          </w:tcPr>
          <w:p w14:paraId="399A6B7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parameter indicates if the NF Service Consumer supports or does not support receiving NF Profile Changes. It may be present in the NFRegister or NFUpdate (NF Profile Complete Replacement) request and shall be absent in the response (see Annex B 3GPP TS </w:t>
            </w:r>
            <w:r w:rsidRPr="004B47E6">
              <w:rPr>
                <w:rFonts w:ascii="Arial" w:eastAsia="Times New Roman" w:hAnsi="Arial"/>
                <w:sz w:val="18"/>
                <w:lang w:eastAsia="zh-CN"/>
              </w:rPr>
              <w:t>29.510 [23</w:t>
            </w:r>
            <w:r w:rsidRPr="004B47E6">
              <w:rPr>
                <w:rFonts w:ascii="Arial" w:eastAsia="Times New Roman" w:hAnsi="Arial" w:cs="Arial"/>
                <w:sz w:val="18"/>
                <w:szCs w:val="18"/>
                <w:lang w:eastAsia="en-GB"/>
              </w:rPr>
              <w:t xml:space="preserve">]).  </w:t>
            </w:r>
          </w:p>
          <w:p w14:paraId="741870BD"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8AA06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Boolean</w:t>
            </w:r>
          </w:p>
          <w:p w14:paraId="5DCF43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r w:rsidRPr="004B47E6">
              <w:rPr>
                <w:rFonts w:ascii="Arial" w:eastAsia="Times New Roman" w:hAnsi="Arial"/>
                <w:sz w:val="18"/>
                <w:lang w:eastAsia="zh-CN"/>
              </w:rPr>
              <w:t>1</w:t>
            </w:r>
          </w:p>
          <w:p w14:paraId="735DCD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0A3C0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50B18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5B4CA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B8D10E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204A0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6FC452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Notification endpoints for different notification types.</w:t>
            </w:r>
          </w:p>
          <w:p w14:paraId="599E94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3BB95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may contain multiple default subscriptions for a same notification type; in that case, those default subscriptions are used as alternative notification endpoints.</w:t>
            </w:r>
          </w:p>
          <w:p w14:paraId="3E71C6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2DD667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1540A4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BE45E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DefaultNotificationSubscription</w:t>
            </w:r>
          </w:p>
          <w:p w14:paraId="32FF96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12363A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564A1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09980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BD6D3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68F809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F282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notificationType</w:t>
            </w:r>
          </w:p>
        </w:tc>
        <w:tc>
          <w:tcPr>
            <w:tcW w:w="4395" w:type="dxa"/>
            <w:tcBorders>
              <w:top w:val="single" w:sz="4" w:space="0" w:color="auto"/>
              <w:left w:val="single" w:sz="4" w:space="0" w:color="auto"/>
              <w:bottom w:val="single" w:sz="4" w:space="0" w:color="auto"/>
              <w:right w:val="single" w:sz="4" w:space="0" w:color="auto"/>
            </w:tcBorders>
          </w:tcPr>
          <w:p w14:paraId="1F44CB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is parameter indicates the t</w:t>
            </w:r>
            <w:r w:rsidRPr="004B47E6">
              <w:rPr>
                <w:rFonts w:ascii="Arial" w:eastAsia="Times New Roman" w:hAnsi="Arial"/>
                <w:sz w:val="18"/>
                <w:lang w:eastAsia="en-GB"/>
              </w:rPr>
              <w:t>ypes of notifications used in Default Notification URIs in the NF Profile of an NF Instance.</w:t>
            </w:r>
            <w:r w:rsidRPr="004B47E6">
              <w:rPr>
                <w:rFonts w:ascii="Arial" w:eastAsia="Times New Roman" w:hAnsi="Arial"/>
                <w:sz w:val="18"/>
                <w:lang w:eastAsia="zh-CN"/>
              </w:rPr>
              <w:t xml:space="preserve"> </w:t>
            </w:r>
            <w:r w:rsidRPr="004B47E6">
              <w:rPr>
                <w:rFonts w:ascii="Arial" w:eastAsia="Times New Roman" w:hAnsi="Arial" w:cs="Arial"/>
                <w:sz w:val="18"/>
                <w:szCs w:val="18"/>
                <w:lang w:eastAsia="en-GB"/>
              </w:rPr>
              <w:t xml:space="preserve">(see </w:t>
            </w:r>
            <w:r w:rsidRPr="004B47E6">
              <w:rPr>
                <w:rFonts w:ascii="Arial" w:eastAsia="Times New Roman" w:hAnsi="Arial" w:cs="Arial"/>
                <w:sz w:val="18"/>
                <w:szCs w:val="18"/>
                <w:lang w:eastAsia="zh-CN"/>
              </w:rPr>
              <w:t xml:space="preserve">clause 6.1.6.3.4 </w:t>
            </w:r>
            <w:r w:rsidRPr="004B47E6">
              <w:rPr>
                <w:rFonts w:ascii="Arial" w:eastAsia="Times New Roman" w:hAnsi="Arial" w:cs="Arial"/>
                <w:sz w:val="18"/>
                <w:szCs w:val="18"/>
                <w:lang w:eastAsia="en-GB"/>
              </w:rPr>
              <w:t xml:space="preserve">TS </w:t>
            </w:r>
            <w:r w:rsidRPr="004B47E6">
              <w:rPr>
                <w:rFonts w:ascii="Arial" w:eastAsia="Times New Roman" w:hAnsi="Arial"/>
                <w:sz w:val="18"/>
                <w:lang w:eastAsia="zh-CN"/>
              </w:rPr>
              <w:t>29.510 [23</w:t>
            </w:r>
            <w:r w:rsidRPr="004B47E6">
              <w:rPr>
                <w:rFonts w:ascii="Arial" w:eastAsia="Times New Roman" w:hAnsi="Arial" w:cs="Arial"/>
                <w:sz w:val="18"/>
                <w:szCs w:val="18"/>
                <w:lang w:eastAsia="en-GB"/>
              </w:rPr>
              <w:t>]).</w:t>
            </w:r>
          </w:p>
          <w:p w14:paraId="2D4BF4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55F881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allowedValues: </w:t>
            </w:r>
          </w:p>
          <w:p w14:paraId="399398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N1_MESSAGES", </w:t>
            </w:r>
          </w:p>
          <w:p w14:paraId="6E439C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N2_INFORMATION", </w:t>
            </w:r>
          </w:p>
          <w:p w14:paraId="32D3B8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LOCATION_NOTIFICATION",</w:t>
            </w:r>
          </w:p>
          <w:p w14:paraId="7F64FF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ATA_REMOVAL_NOTIFICATION",</w:t>
            </w:r>
          </w:p>
          <w:p w14:paraId="609809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ATA_CHANGE_NOTIFICATION",</w:t>
            </w:r>
          </w:p>
          <w:p w14:paraId="43C1C2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LOCATION_UPDATE_NOTIFICATION",</w:t>
            </w:r>
          </w:p>
          <w:p w14:paraId="7B4BEC8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NSSAA_REAUTH_NOTIFICATION",</w:t>
            </w:r>
          </w:p>
          <w:p w14:paraId="2ABE65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NSSAA_REVOC_NOTIFICATION"</w:t>
            </w:r>
            <w:r w:rsidRPr="004B47E6">
              <w:rPr>
                <w:rFonts w:ascii="Arial" w:eastAsia="Times New Roman" w:hAnsi="Arial"/>
                <w:sz w:val="18"/>
                <w:lang w:eastAsia="zh-CN"/>
              </w:rPr>
              <w:t>,</w:t>
            </w:r>
          </w:p>
          <w:p w14:paraId="65447F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MATCH_INFO_NOTIFICATION",</w:t>
            </w:r>
          </w:p>
          <w:p w14:paraId="0FDD1B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DATA_RESTORATION_NOTIFICATION",</w:t>
            </w:r>
          </w:p>
          <w:p w14:paraId="30743B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SCTS_NOTIFICATION",</w:t>
            </w:r>
          </w:p>
          <w:p w14:paraId="762682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LCS_KEY_DELIVERY_NOTIFICATION",</w:t>
            </w:r>
          </w:p>
          <w:p w14:paraId="3E7326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UUAA_MM_AUTH_NOTIFICATION",</w:t>
            </w:r>
          </w:p>
          <w:p w14:paraId="628C03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DC_SESSION_EVENT_NOTIFICATION"</w:t>
            </w:r>
          </w:p>
        </w:tc>
        <w:tc>
          <w:tcPr>
            <w:tcW w:w="1897" w:type="dxa"/>
            <w:tcBorders>
              <w:top w:val="single" w:sz="4" w:space="0" w:color="auto"/>
              <w:left w:val="single" w:sz="4" w:space="0" w:color="auto"/>
              <w:bottom w:val="single" w:sz="4" w:space="0" w:color="auto"/>
              <w:right w:val="single" w:sz="4" w:space="0" w:color="auto"/>
            </w:tcBorders>
          </w:tcPr>
          <w:p w14:paraId="306C7B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ENUM</w:t>
            </w:r>
          </w:p>
          <w:p w14:paraId="4CCD0C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716BCF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FFC3B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1A8558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8AD97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1F46D8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44BF4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notificationTypes</w:t>
            </w:r>
          </w:p>
        </w:tc>
        <w:tc>
          <w:tcPr>
            <w:tcW w:w="4395" w:type="dxa"/>
            <w:tcBorders>
              <w:top w:val="single" w:sz="4" w:space="0" w:color="auto"/>
              <w:left w:val="single" w:sz="4" w:space="0" w:color="auto"/>
              <w:bottom w:val="single" w:sz="4" w:space="0" w:color="auto"/>
              <w:right w:val="single" w:sz="4" w:space="0" w:color="auto"/>
            </w:tcBorders>
          </w:tcPr>
          <w:p w14:paraId="4A6AD6E4" w14:textId="77777777" w:rsidR="004B47E6" w:rsidRPr="004B47E6" w:rsidRDefault="004B47E6" w:rsidP="004B47E6">
            <w:pPr>
              <w:keepLines/>
              <w:overflowPunct w:val="0"/>
              <w:autoSpaceDE w:val="0"/>
              <w:autoSpaceDN w:val="0"/>
              <w:adjustRightInd w:val="0"/>
              <w:spacing w:after="0"/>
              <w:textAlignment w:val="baseline"/>
              <w:rPr>
                <w:rFonts w:ascii="Arial" w:eastAsia="Arial" w:hAnsi="Arial" w:cs="Arial"/>
                <w:sz w:val="18"/>
                <w:szCs w:val="18"/>
                <w:lang w:eastAsia="en-GB"/>
              </w:rPr>
            </w:pPr>
            <w:r w:rsidRPr="004B47E6">
              <w:rPr>
                <w:rFonts w:ascii="Arial" w:eastAsia="Times New Roman" w:hAnsi="Arial"/>
                <w:sz w:val="18"/>
                <w:lang w:eastAsia="en-GB"/>
              </w:rPr>
              <w:t>This attribute</w:t>
            </w:r>
            <w:r w:rsidRPr="004B47E6">
              <w:rPr>
                <w:rFonts w:ascii="Arial" w:eastAsia="Times New Roman" w:hAnsi="Arial"/>
                <w:sz w:val="18"/>
                <w:lang w:eastAsia="zh-CN"/>
              </w:rPr>
              <w:t xml:space="preserve"> indicates a l</w:t>
            </w:r>
            <w:r w:rsidRPr="004B47E6">
              <w:rPr>
                <w:rFonts w:ascii="Arial" w:eastAsia="Times New Roman" w:hAnsi="Arial"/>
                <w:sz w:val="18"/>
                <w:lang w:eastAsia="en-GB"/>
              </w:rPr>
              <w:t xml:space="preserve">ist of </w:t>
            </w:r>
            <w:r w:rsidRPr="004B47E6">
              <w:rPr>
                <w:rFonts w:ascii="Arial" w:eastAsia="Times New Roman" w:hAnsi="Arial"/>
                <w:sz w:val="18"/>
                <w:lang w:eastAsia="zh-CN"/>
              </w:rPr>
              <w:t xml:space="preserve">notification type values using the callback URI prefix of the </w:t>
            </w:r>
            <w:r w:rsidRPr="004B47E6">
              <w:rPr>
                <w:rFonts w:ascii="Arial" w:eastAsia="Arial" w:hAnsi="Arial" w:cs="Arial"/>
                <w:sz w:val="18"/>
                <w:szCs w:val="18"/>
                <w:lang w:eastAsia="en-GB"/>
              </w:rPr>
              <w:t>callbackUriPrefix attribute.</w:t>
            </w:r>
            <w:r w:rsidRPr="004B47E6">
              <w:rPr>
                <w:rFonts w:ascii="Arial" w:eastAsia="Times New Roman" w:hAnsi="Arial" w:cs="Arial"/>
                <w:sz w:val="18"/>
                <w:szCs w:val="18"/>
                <w:lang w:eastAsia="zh-CN"/>
              </w:rPr>
              <w:t xml:space="preserve"> </w:t>
            </w:r>
            <w:r w:rsidRPr="004B47E6">
              <w:rPr>
                <w:rFonts w:ascii="Arial" w:eastAsia="Arial" w:hAnsi="Arial" w:cs="Arial"/>
                <w:sz w:val="18"/>
                <w:szCs w:val="18"/>
                <w:lang w:eastAsia="en-GB"/>
              </w:rPr>
              <w:t xml:space="preserve">Each notification type value shall be encoded as </w:t>
            </w:r>
            <w:r w:rsidRPr="004B47E6">
              <w:rPr>
                <w:rFonts w:ascii="Arial" w:eastAsia="Times New Roman" w:hAnsi="Arial"/>
                <w:sz w:val="18"/>
                <w:lang w:eastAsia="zh-CN"/>
              </w:rPr>
              <w:t>defined</w:t>
            </w:r>
            <w:r w:rsidRPr="004B47E6">
              <w:rPr>
                <w:rFonts w:ascii="Arial" w:eastAsia="Arial" w:hAnsi="Arial" w:cs="Arial"/>
                <w:sz w:val="18"/>
                <w:szCs w:val="18"/>
                <w:lang w:eastAsia="en-GB"/>
              </w:rPr>
              <w:t xml:space="preserve"> in Annex B of 3GPP TS 29.500 [76]. </w:t>
            </w:r>
          </w:p>
          <w:p w14:paraId="7FC2C955" w14:textId="77777777" w:rsidR="004B47E6" w:rsidRPr="004B47E6" w:rsidRDefault="004B47E6" w:rsidP="004B47E6">
            <w:pPr>
              <w:keepLines/>
              <w:overflowPunct w:val="0"/>
              <w:autoSpaceDE w:val="0"/>
              <w:autoSpaceDN w:val="0"/>
              <w:adjustRightInd w:val="0"/>
              <w:spacing w:after="0"/>
              <w:textAlignment w:val="baseline"/>
              <w:rPr>
                <w:rFonts w:ascii="Arial" w:eastAsia="Arial" w:hAnsi="Arial" w:cs="Arial"/>
                <w:sz w:val="18"/>
                <w:szCs w:val="18"/>
                <w:lang w:eastAsia="en-GB"/>
              </w:rPr>
            </w:pPr>
            <w:r w:rsidRPr="004B47E6">
              <w:rPr>
                <w:rFonts w:ascii="Arial" w:eastAsia="Arial" w:hAnsi="Arial" w:cs="Arial"/>
                <w:sz w:val="18"/>
                <w:szCs w:val="18"/>
                <w:lang w:eastAsia="en-GB"/>
              </w:rPr>
              <w:t xml:space="preserve">When this attribute is set with an empty array, the callback URI prefix indicated in the callbackUriPefix shall be used for all notification types not present in any other </w:t>
            </w:r>
            <w:r w:rsidRPr="004B47E6">
              <w:rPr>
                <w:rFonts w:ascii="Arial" w:eastAsia="Times New Roman" w:hAnsi="Arial"/>
                <w:sz w:val="18"/>
                <w:lang w:eastAsia="zh-CN"/>
              </w:rPr>
              <w:t>CallbackUriPrefixIt</w:t>
            </w:r>
          </w:p>
          <w:p w14:paraId="6EB2C0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5A8774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98C62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39BC32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p>
          <w:p w14:paraId="03F9BE1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EFDF0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EF722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A0161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C62F91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BF83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410F2E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7E7AA5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42255E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2EB5D6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0E545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6AEB7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7C144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87A198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FA3AD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zh-CN"/>
              </w:rPr>
              <w:t>n1MessageClass</w:t>
            </w:r>
          </w:p>
        </w:tc>
        <w:tc>
          <w:tcPr>
            <w:tcW w:w="4395" w:type="dxa"/>
            <w:tcBorders>
              <w:top w:val="single" w:sz="4" w:space="0" w:color="auto"/>
              <w:left w:val="single" w:sz="4" w:space="0" w:color="auto"/>
              <w:bottom w:val="single" w:sz="4" w:space="0" w:color="auto"/>
              <w:right w:val="single" w:sz="4" w:space="0" w:color="auto"/>
            </w:tcBorders>
          </w:tcPr>
          <w:p w14:paraId="59B074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his attribute (if it is present) identifies that class of N1 messages shall be notified as per </w:t>
            </w:r>
            <w:r w:rsidRPr="004B47E6">
              <w:rPr>
                <w:rFonts w:ascii="Arial" w:eastAsia="Times New Roman" w:hAnsi="Arial"/>
                <w:sz w:val="18"/>
                <w:lang w:eastAsia="zh-CN"/>
              </w:rPr>
              <w:t xml:space="preserve">TS 29.518 [80].  </w:t>
            </w:r>
          </w:p>
          <w:p w14:paraId="617A812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33BA56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Boolean</w:t>
            </w:r>
          </w:p>
          <w:p w14:paraId="0E82B9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1</w:t>
            </w:r>
          </w:p>
          <w:p w14:paraId="4822ED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EECB1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95651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F7CF97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69E796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33043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zh-CN"/>
              </w:rPr>
              <w:t>n2InformationClass</w:t>
            </w:r>
          </w:p>
        </w:tc>
        <w:tc>
          <w:tcPr>
            <w:tcW w:w="4395" w:type="dxa"/>
            <w:tcBorders>
              <w:top w:val="single" w:sz="4" w:space="0" w:color="auto"/>
              <w:left w:val="single" w:sz="4" w:space="0" w:color="auto"/>
              <w:bottom w:val="single" w:sz="4" w:space="0" w:color="auto"/>
              <w:right w:val="single" w:sz="4" w:space="0" w:color="auto"/>
            </w:tcBorders>
          </w:tcPr>
          <w:p w14:paraId="4335DBE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his attribute (if it is present) identifies that class of N2 messages shall be notified as per </w:t>
            </w:r>
            <w:r w:rsidRPr="004B47E6">
              <w:rPr>
                <w:rFonts w:ascii="Arial" w:eastAsia="Times New Roman" w:hAnsi="Arial"/>
                <w:sz w:val="18"/>
                <w:lang w:eastAsia="zh-CN"/>
              </w:rPr>
              <w:t xml:space="preserve">TS 29.518 [80].  </w:t>
            </w:r>
          </w:p>
          <w:p w14:paraId="04429E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ACF8BE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Boolean</w:t>
            </w:r>
          </w:p>
          <w:p w14:paraId="5735EF7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1</w:t>
            </w:r>
          </w:p>
          <w:p w14:paraId="4B3048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65E01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F68B4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EEF8A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63751C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A3226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zh-CN"/>
              </w:rPr>
              <w:lastRenderedPageBreak/>
              <w:t>versions</w:t>
            </w:r>
          </w:p>
        </w:tc>
        <w:tc>
          <w:tcPr>
            <w:tcW w:w="4395" w:type="dxa"/>
            <w:tcBorders>
              <w:top w:val="single" w:sz="4" w:space="0" w:color="auto"/>
              <w:left w:val="single" w:sz="4" w:space="0" w:color="auto"/>
              <w:bottom w:val="single" w:sz="4" w:space="0" w:color="auto"/>
              <w:right w:val="single" w:sz="4" w:space="0" w:color="auto"/>
            </w:tcBorders>
          </w:tcPr>
          <w:p w14:paraId="156CA58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his attribute identifies the API versions (e.g. "v1") supported for the default notification type. </w:t>
            </w:r>
          </w:p>
        </w:tc>
        <w:tc>
          <w:tcPr>
            <w:tcW w:w="1897" w:type="dxa"/>
            <w:tcBorders>
              <w:top w:val="single" w:sz="4" w:space="0" w:color="auto"/>
              <w:left w:val="single" w:sz="4" w:space="0" w:color="auto"/>
              <w:bottom w:val="single" w:sz="4" w:space="0" w:color="auto"/>
              <w:right w:val="single" w:sz="4" w:space="0" w:color="auto"/>
            </w:tcBorders>
          </w:tcPr>
          <w:p w14:paraId="04174E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0D3942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68C4E6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4D80E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FB173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5ACEE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1F6592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48520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088076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shall contain the value of the Binding Indication for the default subscription notification (i.e. the value part of "</w:t>
            </w:r>
            <w:r w:rsidRPr="004B47E6">
              <w:rPr>
                <w:rFonts w:ascii="Arial" w:eastAsia="Times New Roman" w:hAnsi="Arial"/>
                <w:sz w:val="18"/>
                <w:lang w:eastAsia="zh-CN"/>
              </w:rPr>
              <w:t>3gpp-Sbi-Binding" header)</w:t>
            </w:r>
            <w:r w:rsidRPr="004B47E6">
              <w:rPr>
                <w:rFonts w:ascii="Arial" w:eastAsia="Times New Roman" w:hAnsi="Arial"/>
                <w:sz w:val="18"/>
                <w:lang w:eastAsia="en-GB"/>
              </w:rPr>
              <w:t>, as specified in clause </w:t>
            </w:r>
            <w:r w:rsidRPr="004B47E6">
              <w:rPr>
                <w:rFonts w:ascii="Arial" w:eastAsia="Times New Roman" w:hAnsi="Arial"/>
                <w:sz w:val="18"/>
                <w:lang w:eastAsia="zh-CN"/>
              </w:rPr>
              <w:t xml:space="preserve">6.12.4 of 3GPP TS 29.500 [76]. </w:t>
            </w:r>
          </w:p>
        </w:tc>
        <w:tc>
          <w:tcPr>
            <w:tcW w:w="1897" w:type="dxa"/>
            <w:tcBorders>
              <w:top w:val="single" w:sz="4" w:space="0" w:color="auto"/>
              <w:left w:val="single" w:sz="4" w:space="0" w:color="auto"/>
              <w:bottom w:val="single" w:sz="4" w:space="0" w:color="auto"/>
              <w:right w:val="single" w:sz="4" w:space="0" w:color="auto"/>
            </w:tcBorders>
          </w:tcPr>
          <w:p w14:paraId="43545B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1636F5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5575525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0E3E25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116DFE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3D087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1165D1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C60D6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servingScope</w:t>
            </w:r>
          </w:p>
        </w:tc>
        <w:tc>
          <w:tcPr>
            <w:tcW w:w="4395" w:type="dxa"/>
            <w:tcBorders>
              <w:top w:val="single" w:sz="4" w:space="0" w:color="auto"/>
              <w:left w:val="single" w:sz="4" w:space="0" w:color="auto"/>
              <w:bottom w:val="single" w:sz="4" w:space="0" w:color="auto"/>
              <w:right w:val="single" w:sz="4" w:space="0" w:color="auto"/>
            </w:tcBorders>
          </w:tcPr>
          <w:p w14:paraId="12FDB8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is parameter indicates the served geographical areas of a NF instance.</w:t>
            </w:r>
          </w:p>
          <w:p w14:paraId="2A8FB5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6385B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1B1083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638658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3FE14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57657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80FCC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77EB56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FCF13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1FBE08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 xml:space="preserve">This parameter </w:t>
            </w:r>
            <w:r w:rsidRPr="004B47E6">
              <w:rPr>
                <w:rFonts w:ascii="Arial" w:eastAsia="Times New Roman" w:hAnsi="Arial" w:cs="Arial"/>
                <w:sz w:val="18"/>
                <w:szCs w:val="18"/>
                <w:lang w:eastAsia="zh-CN"/>
              </w:rPr>
              <w:t xml:space="preserve">indicates whether the NF supports or does not support </w:t>
            </w:r>
            <w:r w:rsidRPr="004B47E6">
              <w:rPr>
                <w:rFonts w:ascii="Arial" w:eastAsia="Times New Roman" w:hAnsi="Arial"/>
                <w:sz w:val="18"/>
                <w:lang w:eastAsia="en-GB"/>
              </w:rPr>
              <w:t>Load Control based on LCI Header (see clause 6.3 of 3GPP TS 29.500 [76]).</w:t>
            </w:r>
          </w:p>
          <w:p w14:paraId="58652B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C37CF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Boolean</w:t>
            </w:r>
          </w:p>
          <w:p w14:paraId="441C3D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r w:rsidRPr="004B47E6">
              <w:rPr>
                <w:rFonts w:ascii="Arial" w:eastAsia="Times New Roman" w:hAnsi="Arial"/>
                <w:sz w:val="18"/>
                <w:lang w:eastAsia="zh-CN"/>
              </w:rPr>
              <w:t>1</w:t>
            </w:r>
          </w:p>
          <w:p w14:paraId="0A71CD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AF4A0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5B2FF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5EF426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False </w:t>
            </w:r>
          </w:p>
        </w:tc>
      </w:tr>
      <w:tr w:rsidR="004B47E6" w:rsidRPr="004B47E6" w14:paraId="5490F9A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02896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035E5C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 xml:space="preserve">This parameter </w:t>
            </w:r>
            <w:r w:rsidRPr="004B47E6">
              <w:rPr>
                <w:rFonts w:ascii="Arial" w:eastAsia="Times New Roman" w:hAnsi="Arial" w:cs="Arial"/>
                <w:sz w:val="18"/>
                <w:szCs w:val="18"/>
                <w:lang w:eastAsia="zh-CN"/>
              </w:rPr>
              <w:t>indicates whether the NF supports or does not support Overl</w:t>
            </w:r>
            <w:r w:rsidRPr="004B47E6">
              <w:rPr>
                <w:rFonts w:ascii="Arial" w:eastAsia="Times New Roman" w:hAnsi="Arial"/>
                <w:sz w:val="18"/>
                <w:lang w:eastAsia="en-GB"/>
              </w:rPr>
              <w:t>oad Control based on OCI Header (see clause 6.4 of 3GPP TS 29.500 [76]).</w:t>
            </w:r>
          </w:p>
          <w:p w14:paraId="560345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680A6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Boolean</w:t>
            </w:r>
          </w:p>
          <w:p w14:paraId="2092E5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r w:rsidRPr="004B47E6">
              <w:rPr>
                <w:rFonts w:ascii="Arial" w:eastAsia="Times New Roman" w:hAnsi="Arial"/>
                <w:sz w:val="18"/>
                <w:lang w:eastAsia="zh-CN"/>
              </w:rPr>
              <w:t>1</w:t>
            </w:r>
          </w:p>
          <w:p w14:paraId="3E8570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0336EC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02EAD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49BC36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False </w:t>
            </w:r>
          </w:p>
        </w:tc>
      </w:tr>
      <w:tr w:rsidR="004B47E6" w:rsidRPr="004B47E6" w14:paraId="7A90776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C7295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nfSetRecoveryTimeList</w:t>
            </w:r>
          </w:p>
        </w:tc>
        <w:tc>
          <w:tcPr>
            <w:tcW w:w="4395" w:type="dxa"/>
            <w:tcBorders>
              <w:top w:val="single" w:sz="4" w:space="0" w:color="auto"/>
              <w:left w:val="single" w:sz="4" w:space="0" w:color="auto"/>
              <w:bottom w:val="single" w:sz="4" w:space="0" w:color="auto"/>
              <w:right w:val="single" w:sz="4" w:space="0" w:color="auto"/>
            </w:tcBorders>
          </w:tcPr>
          <w:p w14:paraId="6B8960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 xml:space="preserve">This parameter contains </w:t>
            </w:r>
            <w:r w:rsidRPr="004B47E6">
              <w:rPr>
                <w:rFonts w:ascii="Arial" w:eastAsia="Times New Roman" w:hAnsi="Arial"/>
                <w:sz w:val="18"/>
                <w:lang w:eastAsia="en-GB"/>
              </w:rPr>
              <w:t>the recovery time of NF Set(s) indicated by the NfSetId, where the NF instance belongs.</w:t>
            </w:r>
          </w:p>
          <w:p w14:paraId="104002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2BA24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DateTime</w:t>
            </w:r>
          </w:p>
          <w:p w14:paraId="3A11BB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55656E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F5B0D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3255C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B6CDE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24D03F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40EDC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3CEFAD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 xml:space="preserve">This parameter contains </w:t>
            </w:r>
            <w:r w:rsidRPr="004B47E6">
              <w:rPr>
                <w:rFonts w:ascii="Arial" w:eastAsia="Times New Roman" w:hAnsi="Arial"/>
                <w:sz w:val="18"/>
                <w:lang w:eastAsia="en-GB"/>
              </w:rPr>
              <w:t>the recovery time of NF Service Set(s) configured in the NF instance, which are indicated by the NfServiceSetId.</w:t>
            </w:r>
          </w:p>
          <w:p w14:paraId="51DC6A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FDFB3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DateTime</w:t>
            </w:r>
          </w:p>
          <w:p w14:paraId="13FAD9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1983E9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49B9F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140C7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D2DD4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sz w:val="18"/>
                <w:lang w:eastAsia="en-GB"/>
              </w:rPr>
              <w:t>isNullable: False</w:t>
            </w:r>
          </w:p>
        </w:tc>
      </w:tr>
      <w:tr w:rsidR="004B47E6" w:rsidRPr="004B47E6" w14:paraId="10F9A2D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9D41F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scpDomains</w:t>
            </w:r>
          </w:p>
        </w:tc>
        <w:tc>
          <w:tcPr>
            <w:tcW w:w="4395" w:type="dxa"/>
            <w:tcBorders>
              <w:top w:val="single" w:sz="4" w:space="0" w:color="auto"/>
              <w:left w:val="single" w:sz="4" w:space="0" w:color="auto"/>
              <w:bottom w:val="single" w:sz="4" w:space="0" w:color="auto"/>
              <w:right w:val="single" w:sz="4" w:space="0" w:color="auto"/>
            </w:tcBorders>
          </w:tcPr>
          <w:p w14:paraId="0EF78B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 xml:space="preserve">This parameter </w:t>
            </w:r>
            <w:r w:rsidRPr="004B47E6">
              <w:rPr>
                <w:rFonts w:ascii="Arial" w:eastAsia="Times New Roman" w:hAnsi="Arial" w:cs="Arial"/>
                <w:sz w:val="18"/>
                <w:szCs w:val="18"/>
                <w:lang w:eastAsia="en-GB"/>
              </w:rPr>
              <w:t>shall carry the list of SCP domains the SCP belongs to, or the SCP domain the NF (other than SCP) or the SEPP belongs to.</w:t>
            </w:r>
          </w:p>
          <w:p w14:paraId="499D422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 xml:space="preserve"> </w:t>
            </w:r>
          </w:p>
        </w:tc>
        <w:tc>
          <w:tcPr>
            <w:tcW w:w="1897" w:type="dxa"/>
            <w:tcBorders>
              <w:top w:val="single" w:sz="4" w:space="0" w:color="auto"/>
              <w:left w:val="single" w:sz="4" w:space="0" w:color="auto"/>
              <w:bottom w:val="single" w:sz="4" w:space="0" w:color="auto"/>
              <w:right w:val="single" w:sz="4" w:space="0" w:color="auto"/>
            </w:tcBorders>
          </w:tcPr>
          <w:p w14:paraId="31002F0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6F1A18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571F87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F931A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969B27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6EF9A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7DBC31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E7B47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vendorId</w:t>
            </w:r>
          </w:p>
        </w:tc>
        <w:tc>
          <w:tcPr>
            <w:tcW w:w="4395" w:type="dxa"/>
            <w:tcBorders>
              <w:top w:val="single" w:sz="4" w:space="0" w:color="auto"/>
              <w:left w:val="single" w:sz="4" w:space="0" w:color="auto"/>
              <w:bottom w:val="single" w:sz="4" w:space="0" w:color="auto"/>
              <w:right w:val="single" w:sz="4" w:space="0" w:color="auto"/>
            </w:tcBorders>
          </w:tcPr>
          <w:p w14:paraId="7B032E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Vendor ID of the NF instance, according to the IANA-assigned "SMI Network Management Private Enterprise Codes" [77].</w:t>
            </w:r>
          </w:p>
          <w:p w14:paraId="440FFC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4528C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 xml:space="preserve">allowedValues: </w:t>
            </w:r>
            <w:r w:rsidRPr="004B47E6">
              <w:rPr>
                <w:rFonts w:ascii="Arial" w:eastAsia="Times New Roman" w:hAnsi="Arial" w:cs="Arial"/>
                <w:sz w:val="18"/>
                <w:szCs w:val="18"/>
                <w:lang w:eastAsia="en-GB"/>
              </w:rPr>
              <w:t>6 decimal digits; if the SMI code has less than 6 digits, it shall be padded with leading digits "0" to complete a 6-digit string value.</w:t>
            </w:r>
          </w:p>
          <w:p w14:paraId="5DE214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533A9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6A0C70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1</w:t>
            </w:r>
          </w:p>
          <w:p w14:paraId="7A503C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33DD2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5AFE5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80C38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67BC0A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D8521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hostAddr</w:t>
            </w:r>
          </w:p>
        </w:tc>
        <w:tc>
          <w:tcPr>
            <w:tcW w:w="4395" w:type="dxa"/>
            <w:tcBorders>
              <w:top w:val="single" w:sz="4" w:space="0" w:color="auto"/>
              <w:left w:val="single" w:sz="4" w:space="0" w:color="auto"/>
              <w:bottom w:val="single" w:sz="4" w:space="0" w:color="auto"/>
              <w:right w:val="single" w:sz="4" w:space="0" w:color="auto"/>
            </w:tcBorders>
          </w:tcPr>
          <w:p w14:paraId="79D275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is parameter defines host address of a NF</w:t>
            </w:r>
          </w:p>
          <w:p w14:paraId="1A0108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34B71A9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6F83AD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9F47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Host</w:t>
            </w:r>
          </w:p>
          <w:p w14:paraId="5E8B49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20800F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BE3B1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190E460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3A25A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7E1604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99E12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zh-CN"/>
              </w:rPr>
              <w:lastRenderedPageBreak/>
              <w:t>priority</w:t>
            </w:r>
          </w:p>
        </w:tc>
        <w:tc>
          <w:tcPr>
            <w:tcW w:w="4395" w:type="dxa"/>
            <w:tcBorders>
              <w:top w:val="single" w:sz="4" w:space="0" w:color="auto"/>
              <w:left w:val="single" w:sz="4" w:space="0" w:color="auto"/>
              <w:bottom w:val="single" w:sz="4" w:space="0" w:color="auto"/>
              <w:right w:val="single" w:sz="4" w:space="0" w:color="auto"/>
            </w:tcBorders>
          </w:tcPr>
          <w:p w14:paraId="3E5EF7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5C3E20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5665C8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19C102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1C8686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6FDB4A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AC448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71CCE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731AD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585D12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36683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supportedDataSets</w:t>
            </w:r>
          </w:p>
        </w:tc>
        <w:tc>
          <w:tcPr>
            <w:tcW w:w="4395" w:type="dxa"/>
            <w:tcBorders>
              <w:top w:val="single" w:sz="4" w:space="0" w:color="auto"/>
              <w:left w:val="single" w:sz="4" w:space="0" w:color="auto"/>
              <w:bottom w:val="single" w:sz="4" w:space="0" w:color="auto"/>
              <w:right w:val="single" w:sz="4" w:space="0" w:color="auto"/>
            </w:tcBorders>
          </w:tcPr>
          <w:p w14:paraId="1E49E9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is parameter defines list of supported data sets in the UDR instance (See TS 29.510[23] clause 6.1.6.3.8).</w:t>
            </w:r>
          </w:p>
          <w:p w14:paraId="147F03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67A897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 "SUBSCRIPTION", "POLICY", EXPOSURE", "APPLICATION", "A_PFD", "A_AFTI", "A_IPTV", "A_BDT", "A_SPD", "A_EASD", "A_AMI", "P_UE", "P_SCD", "P_BDT", "P_PLMNUE", "P_NSSCD", "P_PDTQ", "P_MBSCD", "P_GROUP".</w:t>
            </w:r>
          </w:p>
        </w:tc>
        <w:tc>
          <w:tcPr>
            <w:tcW w:w="1897" w:type="dxa"/>
            <w:tcBorders>
              <w:top w:val="single" w:sz="4" w:space="0" w:color="auto"/>
              <w:left w:val="single" w:sz="4" w:space="0" w:color="auto"/>
              <w:bottom w:val="single" w:sz="4" w:space="0" w:color="auto"/>
              <w:right w:val="single" w:sz="4" w:space="0" w:color="auto"/>
            </w:tcBorders>
          </w:tcPr>
          <w:p w14:paraId="49D0B8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6742AD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040293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1D6A6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False</w:t>
            </w:r>
          </w:p>
          <w:p w14:paraId="52BF8B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95463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806FB2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B637B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2E8419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is parameter defines identity of the group that is served by the NF instance (See TS 29.510[23]).</w:t>
            </w:r>
          </w:p>
          <w:p w14:paraId="1CDFDC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531F63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64777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2EBA45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3AFCEA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3B277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0ACDC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299F98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DEC892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DEB13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smfServingArea</w:t>
            </w:r>
          </w:p>
        </w:tc>
        <w:tc>
          <w:tcPr>
            <w:tcW w:w="4395" w:type="dxa"/>
            <w:tcBorders>
              <w:top w:val="single" w:sz="4" w:space="0" w:color="auto"/>
              <w:left w:val="single" w:sz="4" w:space="0" w:color="auto"/>
              <w:bottom w:val="single" w:sz="4" w:space="0" w:color="auto"/>
              <w:right w:val="single" w:sz="4" w:space="0" w:color="auto"/>
            </w:tcBorders>
          </w:tcPr>
          <w:p w14:paraId="304214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is parameter defines the SMF service area(s) the UPF can serve (See TS 29.510[23]). If not provided, the UPF can serve any SMF service area.</w:t>
            </w:r>
          </w:p>
          <w:p w14:paraId="72062F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725CD4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42BD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1179E8C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0CE4D8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25303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5C718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1FC7A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BD3B02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568B5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interfaceUpfInfoList</w:t>
            </w:r>
          </w:p>
        </w:tc>
        <w:tc>
          <w:tcPr>
            <w:tcW w:w="4395" w:type="dxa"/>
            <w:tcBorders>
              <w:top w:val="single" w:sz="4" w:space="0" w:color="auto"/>
              <w:left w:val="single" w:sz="4" w:space="0" w:color="auto"/>
              <w:bottom w:val="single" w:sz="4" w:space="0" w:color="auto"/>
              <w:right w:val="single" w:sz="4" w:space="0" w:color="auto"/>
            </w:tcBorders>
          </w:tcPr>
          <w:p w14:paraId="012B56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List of User Plane interfaces configured on the UPF. When this parameter is provided in the NF Discovery response, the NF Service Consumer (e.g.,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769C8F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sz w:val="18"/>
                <w:lang w:eastAsia="zh-CN"/>
              </w:rPr>
              <w:t>InterfaceUpfInfoItem</w:t>
            </w:r>
          </w:p>
          <w:p w14:paraId="6F46059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6C514D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627F98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69CAE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3D775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3E623A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1ABF9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interfaceType</w:t>
            </w:r>
          </w:p>
        </w:tc>
        <w:tc>
          <w:tcPr>
            <w:tcW w:w="4395" w:type="dxa"/>
            <w:tcBorders>
              <w:top w:val="single" w:sz="4" w:space="0" w:color="auto"/>
              <w:left w:val="single" w:sz="4" w:space="0" w:color="auto"/>
              <w:bottom w:val="single" w:sz="4" w:space="0" w:color="auto"/>
              <w:right w:val="single" w:sz="4" w:space="0" w:color="auto"/>
            </w:tcBorders>
          </w:tcPr>
          <w:p w14:paraId="3433AB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is parameter defines the type of User Plane (UP) interface. (See TS 29.510[23] clause 6.1.6.3.9).</w:t>
            </w:r>
          </w:p>
          <w:p w14:paraId="3D4E57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17FD52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allowedValues:</w:t>
            </w:r>
          </w:p>
          <w:p w14:paraId="20219C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N3"</w:t>
            </w:r>
            <w:r w:rsidRPr="004B47E6">
              <w:rPr>
                <w:rFonts w:ascii="Arial" w:eastAsia="Times New Roman" w:hAnsi="Arial"/>
                <w:sz w:val="18"/>
                <w:lang w:eastAsia="zh-CN"/>
              </w:rPr>
              <w:t xml:space="preserve">, </w:t>
            </w:r>
            <w:r w:rsidRPr="004B47E6">
              <w:rPr>
                <w:rFonts w:ascii="Arial" w:eastAsia="Times New Roman" w:hAnsi="Arial"/>
                <w:sz w:val="18"/>
                <w:lang w:eastAsia="en-GB"/>
              </w:rPr>
              <w:t>"N6"</w:t>
            </w:r>
            <w:r w:rsidRPr="004B47E6">
              <w:rPr>
                <w:rFonts w:ascii="Arial" w:eastAsia="Times New Roman" w:hAnsi="Arial"/>
                <w:sz w:val="18"/>
                <w:lang w:eastAsia="zh-CN"/>
              </w:rPr>
              <w:t xml:space="preserve">, </w:t>
            </w:r>
            <w:r w:rsidRPr="004B47E6">
              <w:rPr>
                <w:rFonts w:ascii="Arial" w:eastAsia="Times New Roman" w:hAnsi="Arial"/>
                <w:sz w:val="18"/>
                <w:lang w:eastAsia="en-GB"/>
              </w:rPr>
              <w:t>"N9"</w:t>
            </w:r>
            <w:r w:rsidRPr="004B47E6">
              <w:rPr>
                <w:rFonts w:ascii="Arial" w:eastAsia="Times New Roman" w:hAnsi="Arial"/>
                <w:sz w:val="18"/>
                <w:lang w:eastAsia="zh-CN"/>
              </w:rPr>
              <w:t xml:space="preserve">, </w:t>
            </w:r>
            <w:r w:rsidRPr="004B47E6">
              <w:rPr>
                <w:rFonts w:ascii="Arial" w:eastAsia="Times New Roman" w:hAnsi="Arial"/>
                <w:sz w:val="18"/>
                <w:lang w:eastAsia="en-GB"/>
              </w:rPr>
              <w:t>"DATA_FORWARDING"</w:t>
            </w:r>
            <w:r w:rsidRPr="004B47E6">
              <w:rPr>
                <w:rFonts w:ascii="Arial" w:eastAsia="Times New Roman" w:hAnsi="Arial"/>
                <w:sz w:val="18"/>
                <w:lang w:eastAsia="zh-CN"/>
              </w:rPr>
              <w:t xml:space="preserve">, </w:t>
            </w:r>
          </w:p>
          <w:p w14:paraId="447518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N6MB"</w:t>
            </w:r>
            <w:r w:rsidRPr="004B47E6">
              <w:rPr>
                <w:rFonts w:ascii="Arial" w:eastAsia="Times New Roman" w:hAnsi="Arial"/>
                <w:sz w:val="18"/>
                <w:lang w:eastAsia="zh-CN"/>
              </w:rPr>
              <w:t xml:space="preserve">, </w:t>
            </w:r>
            <w:r w:rsidRPr="004B47E6">
              <w:rPr>
                <w:rFonts w:ascii="Arial" w:eastAsia="Times New Roman" w:hAnsi="Arial"/>
                <w:sz w:val="18"/>
                <w:lang w:eastAsia="en-GB"/>
              </w:rPr>
              <w:t>"N19MB"</w:t>
            </w:r>
            <w:r w:rsidRPr="004B47E6">
              <w:rPr>
                <w:rFonts w:ascii="Arial" w:eastAsia="Times New Roman" w:hAnsi="Arial"/>
                <w:sz w:val="18"/>
                <w:lang w:eastAsia="zh-CN"/>
              </w:rPr>
              <w:t xml:space="preserve">, </w:t>
            </w:r>
            <w:r w:rsidRPr="004B47E6">
              <w:rPr>
                <w:rFonts w:ascii="Arial" w:eastAsia="Times New Roman" w:hAnsi="Arial"/>
                <w:sz w:val="18"/>
                <w:lang w:eastAsia="en-GB"/>
              </w:rPr>
              <w:t>"N3MB"</w:t>
            </w:r>
            <w:r w:rsidRPr="004B47E6">
              <w:rPr>
                <w:rFonts w:ascii="Arial" w:eastAsia="Times New Roman" w:hAnsi="Arial"/>
                <w:sz w:val="18"/>
                <w:lang w:eastAsia="zh-CN"/>
              </w:rPr>
              <w:t xml:space="preserve">, </w:t>
            </w:r>
            <w:r w:rsidRPr="004B47E6">
              <w:rPr>
                <w:rFonts w:ascii="Arial" w:eastAsia="Times New Roman" w:hAnsi="Arial"/>
                <w:sz w:val="18"/>
                <w:lang w:eastAsia="en-GB"/>
              </w:rPr>
              <w:t>"NMB9"</w:t>
            </w:r>
            <w:r w:rsidRPr="004B47E6">
              <w:rPr>
                <w:rFonts w:ascii="Arial" w:eastAsia="Times New Roman" w:hAnsi="Arial" w:cs="Arial"/>
                <w:sz w:val="18"/>
                <w:szCs w:val="18"/>
                <w:lang w:eastAsia="zh-CN"/>
              </w:rPr>
              <w:t xml:space="preserve">, </w:t>
            </w:r>
          </w:p>
          <w:p w14:paraId="5B38C6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S1U", "S5U", "S8U", "S11U", </w:t>
            </w:r>
          </w:p>
          <w:p w14:paraId="2C295A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S12", "S2AU", "S2BU", "N3TRUSTEDN3GPP", </w:t>
            </w:r>
          </w:p>
          <w:p w14:paraId="4979CB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N3UNTRUSTEDN3GPP", "N9ROAMING", </w:t>
            </w:r>
          </w:p>
          <w:p w14:paraId="60801E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SGI", "N19", "SXAU", "SXBU", "N4U"</w:t>
            </w:r>
          </w:p>
          <w:p w14:paraId="2E1FE9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9535F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2E843F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283A3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F1F90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8F113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38F84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4A5C2A5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F1C70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ipv4EndpointAddresses</w:t>
            </w:r>
          </w:p>
        </w:tc>
        <w:tc>
          <w:tcPr>
            <w:tcW w:w="4395" w:type="dxa"/>
            <w:tcBorders>
              <w:top w:val="single" w:sz="4" w:space="0" w:color="auto"/>
              <w:left w:val="single" w:sz="4" w:space="0" w:color="auto"/>
              <w:bottom w:val="single" w:sz="4" w:space="0" w:color="auto"/>
              <w:right w:val="single" w:sz="4" w:space="0" w:color="auto"/>
            </w:tcBorders>
          </w:tcPr>
          <w:p w14:paraId="3C6E4F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Available endpoint IPv4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6EF3C0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pv4Addr</w:t>
            </w:r>
          </w:p>
          <w:p w14:paraId="181E2D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58B2D9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04C5A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C341A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5D729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048922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D1F25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ipv6EndpointAddresses</w:t>
            </w:r>
          </w:p>
        </w:tc>
        <w:tc>
          <w:tcPr>
            <w:tcW w:w="4395" w:type="dxa"/>
            <w:tcBorders>
              <w:top w:val="single" w:sz="4" w:space="0" w:color="auto"/>
              <w:left w:val="single" w:sz="4" w:space="0" w:color="auto"/>
              <w:bottom w:val="single" w:sz="4" w:space="0" w:color="auto"/>
              <w:right w:val="single" w:sz="4" w:space="0" w:color="auto"/>
            </w:tcBorders>
          </w:tcPr>
          <w:p w14:paraId="2D4C16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Available endpoint IPv6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5B0368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pv6Addr</w:t>
            </w:r>
          </w:p>
          <w:p w14:paraId="2CC6E1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64C1A8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47C24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99736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91EDE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7EB50D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1CD59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networkInstance</w:t>
            </w:r>
          </w:p>
        </w:tc>
        <w:tc>
          <w:tcPr>
            <w:tcW w:w="4395" w:type="dxa"/>
            <w:tcBorders>
              <w:top w:val="single" w:sz="4" w:space="0" w:color="auto"/>
              <w:left w:val="single" w:sz="4" w:space="0" w:color="auto"/>
              <w:bottom w:val="single" w:sz="4" w:space="0" w:color="auto"/>
              <w:right w:val="single" w:sz="4" w:space="0" w:color="auto"/>
            </w:tcBorders>
          </w:tcPr>
          <w:p w14:paraId="6C3AC4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258D15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3080D1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58FA06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AE70F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D3D19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BF883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89AAB8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88B46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lastRenderedPageBreak/>
              <w:t>iwkEpsInd</w:t>
            </w:r>
          </w:p>
        </w:tc>
        <w:tc>
          <w:tcPr>
            <w:tcW w:w="4395" w:type="dxa"/>
            <w:tcBorders>
              <w:top w:val="single" w:sz="4" w:space="0" w:color="auto"/>
              <w:left w:val="single" w:sz="4" w:space="0" w:color="auto"/>
              <w:bottom w:val="single" w:sz="4" w:space="0" w:color="auto"/>
              <w:right w:val="single" w:sz="4" w:space="0" w:color="auto"/>
            </w:tcBorders>
          </w:tcPr>
          <w:p w14:paraId="0C7D8F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ndicates whether interworking with EPS is supported by the UPF.</w:t>
            </w:r>
          </w:p>
          <w:p w14:paraId="47FD21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503EC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allowedValues:</w:t>
            </w:r>
          </w:p>
          <w:p w14:paraId="12A36D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True: Supported</w:t>
            </w:r>
            <w:r w:rsidRPr="004B47E6">
              <w:rPr>
                <w:rFonts w:ascii="Arial" w:eastAsia="Times New Roman" w:hAnsi="Arial" w:cs="Arial"/>
                <w:sz w:val="18"/>
                <w:szCs w:val="18"/>
                <w:lang w:eastAsia="en-GB"/>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2B800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en-GB"/>
              </w:rPr>
              <w:t>Boolean</w:t>
            </w:r>
          </w:p>
          <w:p w14:paraId="080497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332416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A86F1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5DFD8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278C9E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C33B45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B44B7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pduSessionTypes</w:t>
            </w:r>
          </w:p>
        </w:tc>
        <w:tc>
          <w:tcPr>
            <w:tcW w:w="4395" w:type="dxa"/>
            <w:tcBorders>
              <w:top w:val="single" w:sz="4" w:space="0" w:color="auto"/>
              <w:left w:val="single" w:sz="4" w:space="0" w:color="auto"/>
              <w:bottom w:val="single" w:sz="4" w:space="0" w:color="auto"/>
              <w:right w:val="single" w:sz="4" w:space="0" w:color="auto"/>
            </w:tcBorders>
          </w:tcPr>
          <w:p w14:paraId="5FBEF442"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Indicates the type(s) of a PDU session. </w:t>
            </w:r>
          </w:p>
          <w:p w14:paraId="3BAD69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w:t>
            </w:r>
          </w:p>
          <w:p w14:paraId="06B0B38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IPV4"</w:t>
            </w:r>
            <w:r w:rsidRPr="004B47E6">
              <w:rPr>
                <w:rFonts w:ascii="Arial" w:eastAsia="Times New Roman" w:hAnsi="Arial" w:cs="Arial"/>
                <w:sz w:val="18"/>
                <w:szCs w:val="18"/>
                <w:lang w:eastAsia="en-GB"/>
              </w:rPr>
              <w:br/>
              <w:t>"IPV6"</w:t>
            </w:r>
            <w:r w:rsidRPr="004B47E6">
              <w:rPr>
                <w:rFonts w:ascii="Arial" w:eastAsia="Times New Roman" w:hAnsi="Arial" w:cs="Arial"/>
                <w:sz w:val="18"/>
                <w:szCs w:val="18"/>
                <w:lang w:eastAsia="en-GB"/>
              </w:rPr>
              <w:br/>
              <w:t>"IPV4V6" as per clause 5.8.2.2.1 TS 23.501 [2]</w:t>
            </w:r>
            <w:r w:rsidRPr="004B47E6">
              <w:rPr>
                <w:rFonts w:ascii="Arial" w:eastAsia="Times New Roman" w:hAnsi="Arial" w:cs="Arial"/>
                <w:sz w:val="18"/>
                <w:szCs w:val="18"/>
                <w:lang w:eastAsia="en-GB"/>
              </w:rPr>
              <w:br/>
              <w:t>"UNSTRUCTURED"</w:t>
            </w:r>
            <w:r w:rsidRPr="004B47E6">
              <w:rPr>
                <w:rFonts w:ascii="Arial" w:eastAsia="Times New Roman" w:hAnsi="Arial" w:cs="Arial"/>
                <w:sz w:val="18"/>
                <w:szCs w:val="18"/>
                <w:lang w:eastAsia="en-GB"/>
              </w:rPr>
              <w:br/>
              <w:t>"ETHERNET"</w:t>
            </w:r>
          </w:p>
        </w:tc>
        <w:tc>
          <w:tcPr>
            <w:tcW w:w="1897" w:type="dxa"/>
            <w:tcBorders>
              <w:top w:val="single" w:sz="4" w:space="0" w:color="auto"/>
              <w:left w:val="single" w:sz="4" w:space="0" w:color="auto"/>
              <w:bottom w:val="single" w:sz="4" w:space="0" w:color="auto"/>
              <w:right w:val="single" w:sz="4" w:space="0" w:color="auto"/>
            </w:tcBorders>
          </w:tcPr>
          <w:p w14:paraId="43E46D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2D5A112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35139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E1B65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C0035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F0ACB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4BD7EF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9A2BF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atsssCapability</w:t>
            </w:r>
          </w:p>
        </w:tc>
        <w:tc>
          <w:tcPr>
            <w:tcW w:w="4395" w:type="dxa"/>
            <w:tcBorders>
              <w:top w:val="single" w:sz="4" w:space="0" w:color="auto"/>
              <w:left w:val="single" w:sz="4" w:space="0" w:color="auto"/>
              <w:bottom w:val="single" w:sz="4" w:space="0" w:color="auto"/>
              <w:right w:val="single" w:sz="4" w:space="0" w:color="auto"/>
            </w:tcBorders>
          </w:tcPr>
          <w:p w14:paraId="6394C1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ndicate the ATSSS capability of the UPF.</w:t>
            </w:r>
          </w:p>
          <w:p w14:paraId="5CD201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F90B6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sz w:val="18"/>
                <w:lang w:eastAsia="zh-CN"/>
              </w:rPr>
              <w:t>AtsssCapability</w:t>
            </w:r>
          </w:p>
          <w:p w14:paraId="6DB2C0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D89E6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E6B29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02E30E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717BD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802E34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BC5CE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atsssLL</w:t>
            </w:r>
          </w:p>
        </w:tc>
        <w:tc>
          <w:tcPr>
            <w:tcW w:w="4395" w:type="dxa"/>
            <w:tcBorders>
              <w:top w:val="single" w:sz="4" w:space="0" w:color="auto"/>
              <w:left w:val="single" w:sz="4" w:space="0" w:color="auto"/>
              <w:bottom w:val="single" w:sz="4" w:space="0" w:color="auto"/>
              <w:right w:val="single" w:sz="4" w:space="0" w:color="auto"/>
            </w:tcBorders>
          </w:tcPr>
          <w:p w14:paraId="094543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ndicates the ATSSS-LL capability to support procedures related to </w:t>
            </w:r>
            <w:r w:rsidRPr="004B47E6">
              <w:rPr>
                <w:rFonts w:ascii="Arial" w:eastAsia="Times New Roman" w:hAnsi="Arial"/>
                <w:sz w:val="18"/>
                <w:lang w:eastAsia="zh-CN"/>
              </w:rPr>
              <w:t>Access Traffic Steering, Switching, Splitting (see clauses 4.2.10, 5.32 of TS 23.501 [2])</w:t>
            </w:r>
            <w:r w:rsidRPr="004B47E6">
              <w:rPr>
                <w:rFonts w:ascii="Arial" w:eastAsia="Times New Roman" w:hAnsi="Arial" w:cs="Arial"/>
                <w:sz w:val="18"/>
                <w:szCs w:val="18"/>
                <w:lang w:eastAsia="zh-CN"/>
              </w:rPr>
              <w:t>.</w:t>
            </w:r>
          </w:p>
          <w:p w14:paraId="4141B5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0E10E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allowedValues:</w:t>
            </w:r>
          </w:p>
          <w:p w14:paraId="24EC41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True: Supported</w:t>
            </w:r>
            <w:r w:rsidRPr="004B47E6">
              <w:rPr>
                <w:rFonts w:ascii="Arial" w:eastAsia="Times New Roman" w:hAnsi="Arial" w:cs="Arial"/>
                <w:sz w:val="18"/>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6AA26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sz w:val="18"/>
                <w:lang w:eastAsia="zh-CN"/>
              </w:rPr>
              <w:t>Boolean</w:t>
            </w:r>
          </w:p>
          <w:p w14:paraId="188FCF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6025AB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04057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F78AE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33D11A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1F8E2D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D59A7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mptcp</w:t>
            </w:r>
          </w:p>
        </w:tc>
        <w:tc>
          <w:tcPr>
            <w:tcW w:w="4395" w:type="dxa"/>
            <w:tcBorders>
              <w:top w:val="single" w:sz="4" w:space="0" w:color="auto"/>
              <w:left w:val="single" w:sz="4" w:space="0" w:color="auto"/>
              <w:bottom w:val="single" w:sz="4" w:space="0" w:color="auto"/>
              <w:right w:val="single" w:sz="4" w:space="0" w:color="auto"/>
            </w:tcBorders>
          </w:tcPr>
          <w:p w14:paraId="1A94B8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ndicates the MPTCP capability to support procedures related to </w:t>
            </w:r>
            <w:r w:rsidRPr="004B47E6">
              <w:rPr>
                <w:rFonts w:ascii="Arial" w:eastAsia="Times New Roman" w:hAnsi="Arial"/>
                <w:sz w:val="18"/>
                <w:lang w:eastAsia="zh-CN"/>
              </w:rPr>
              <w:t>Access Traffic Steering, Switching, Splitting (see clauses 4.2.10, 5.32 of TS 23.501 [2])</w:t>
            </w:r>
            <w:r w:rsidRPr="004B47E6">
              <w:rPr>
                <w:rFonts w:ascii="Arial" w:eastAsia="Times New Roman" w:hAnsi="Arial" w:cs="Arial"/>
                <w:sz w:val="18"/>
                <w:szCs w:val="18"/>
                <w:lang w:eastAsia="zh-CN"/>
              </w:rPr>
              <w:t>.</w:t>
            </w:r>
          </w:p>
          <w:p w14:paraId="56679F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062AE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allowedValues:</w:t>
            </w:r>
          </w:p>
          <w:p w14:paraId="44DA24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True: Supported</w:t>
            </w:r>
            <w:r w:rsidRPr="004B47E6">
              <w:rPr>
                <w:rFonts w:ascii="Arial" w:eastAsia="Times New Roman" w:hAnsi="Arial" w:cs="Arial"/>
                <w:sz w:val="18"/>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7FA5FE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sz w:val="18"/>
                <w:lang w:eastAsia="zh-CN"/>
              </w:rPr>
              <w:t>Boolean</w:t>
            </w:r>
          </w:p>
          <w:p w14:paraId="1E2292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F51A2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9CE2F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5F7EB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3317C5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E9003E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22C04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rttWithoutPmf</w:t>
            </w:r>
          </w:p>
        </w:tc>
        <w:tc>
          <w:tcPr>
            <w:tcW w:w="4395" w:type="dxa"/>
            <w:tcBorders>
              <w:top w:val="single" w:sz="4" w:space="0" w:color="auto"/>
              <w:left w:val="single" w:sz="4" w:space="0" w:color="auto"/>
              <w:bottom w:val="single" w:sz="4" w:space="0" w:color="auto"/>
              <w:right w:val="single" w:sz="4" w:space="0" w:color="auto"/>
            </w:tcBorders>
          </w:tcPr>
          <w:p w14:paraId="34370E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ndicates whether the UPF supports RTT measurement without PMF (see clauses 5.32.2, 6.3.3.3 of TS 23.501 [2]).</w:t>
            </w:r>
          </w:p>
          <w:p w14:paraId="3F3153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249F3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allowedValues:</w:t>
            </w:r>
          </w:p>
          <w:p w14:paraId="4A20A0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rue: Supported</w:t>
            </w:r>
          </w:p>
          <w:p w14:paraId="60A7CB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203654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sz w:val="18"/>
                <w:lang w:eastAsia="zh-CN"/>
              </w:rPr>
              <w:t>Boolean</w:t>
            </w:r>
          </w:p>
          <w:p w14:paraId="5F64CB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38E9AC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77DB2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C3C69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249F4E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7D4B85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F1EAF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ueIpAddrInd</w:t>
            </w:r>
          </w:p>
        </w:tc>
        <w:tc>
          <w:tcPr>
            <w:tcW w:w="4395" w:type="dxa"/>
            <w:tcBorders>
              <w:top w:val="single" w:sz="4" w:space="0" w:color="auto"/>
              <w:left w:val="single" w:sz="4" w:space="0" w:color="auto"/>
              <w:bottom w:val="single" w:sz="4" w:space="0" w:color="auto"/>
              <w:right w:val="single" w:sz="4" w:space="0" w:color="auto"/>
            </w:tcBorders>
          </w:tcPr>
          <w:p w14:paraId="6CCFD4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ndicates whether the UPF supports allocating UE IP addresses/prefixes.</w:t>
            </w:r>
          </w:p>
          <w:p w14:paraId="7C25A8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BB2BA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allowedValues:</w:t>
            </w:r>
          </w:p>
          <w:p w14:paraId="229EBC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True: supported</w:t>
            </w:r>
            <w:r w:rsidRPr="004B47E6">
              <w:rPr>
                <w:rFonts w:ascii="Arial" w:eastAsia="Times New Roman" w:hAnsi="Arial" w:cs="Arial"/>
                <w:sz w:val="18"/>
                <w:szCs w:val="18"/>
                <w:lang w:eastAsia="en-GB"/>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EAE8E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en-GB"/>
              </w:rPr>
              <w:t>Boolean</w:t>
            </w:r>
          </w:p>
          <w:p w14:paraId="49AC81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9F64E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94114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0C235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458344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1D46E9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B0197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wAgfInfo</w:t>
            </w:r>
          </w:p>
        </w:tc>
        <w:tc>
          <w:tcPr>
            <w:tcW w:w="4395" w:type="dxa"/>
            <w:tcBorders>
              <w:top w:val="single" w:sz="4" w:space="0" w:color="auto"/>
              <w:left w:val="single" w:sz="4" w:space="0" w:color="auto"/>
              <w:bottom w:val="single" w:sz="4" w:space="0" w:color="auto"/>
              <w:right w:val="single" w:sz="4" w:space="0" w:color="auto"/>
            </w:tcBorders>
          </w:tcPr>
          <w:p w14:paraId="7CCD2D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 xml:space="preserve">Indicate that the UPF is collocated with W-AGF. If not present, the UPF is not collocated with </w:t>
            </w:r>
            <w:r w:rsidRPr="004B47E6">
              <w:rPr>
                <w:rFonts w:ascii="Arial" w:eastAsia="Times New Roman" w:hAnsi="Arial" w:cs="Arial"/>
                <w:sz w:val="18"/>
                <w:szCs w:val="18"/>
                <w:lang w:eastAsia="en-GB"/>
              </w:rPr>
              <w:t>Wireline Access Gateway Function</w:t>
            </w:r>
            <w:r w:rsidRPr="004B47E6">
              <w:rPr>
                <w:rFonts w:ascii="Arial" w:eastAsia="Times New Roman" w:hAnsi="Arial" w:cs="Arial"/>
                <w:sz w:val="18"/>
                <w:szCs w:val="18"/>
                <w:lang w:eastAsia="zh-CN"/>
              </w:rPr>
              <w:t xml:space="preserve"> (W-AGF).</w:t>
            </w:r>
          </w:p>
        </w:tc>
        <w:tc>
          <w:tcPr>
            <w:tcW w:w="1897" w:type="dxa"/>
            <w:tcBorders>
              <w:top w:val="single" w:sz="4" w:space="0" w:color="auto"/>
              <w:left w:val="single" w:sz="4" w:space="0" w:color="auto"/>
              <w:bottom w:val="single" w:sz="4" w:space="0" w:color="auto"/>
              <w:right w:val="single" w:sz="4" w:space="0" w:color="auto"/>
            </w:tcBorders>
          </w:tcPr>
          <w:p w14:paraId="665E9B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sz w:val="18"/>
                <w:lang w:eastAsia="zh-CN"/>
              </w:rPr>
              <w:t>IpInterface</w:t>
            </w:r>
          </w:p>
          <w:p w14:paraId="568A9E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1EF038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0C293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3A978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7862F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3965D0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A33BD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tngfInfo</w:t>
            </w:r>
          </w:p>
        </w:tc>
        <w:tc>
          <w:tcPr>
            <w:tcW w:w="4395" w:type="dxa"/>
            <w:tcBorders>
              <w:top w:val="single" w:sz="4" w:space="0" w:color="auto"/>
              <w:left w:val="single" w:sz="4" w:space="0" w:color="auto"/>
              <w:bottom w:val="single" w:sz="4" w:space="0" w:color="auto"/>
              <w:right w:val="single" w:sz="4" w:space="0" w:color="auto"/>
            </w:tcBorders>
          </w:tcPr>
          <w:p w14:paraId="5A3CA9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 xml:space="preserve">Indicate that the UPF is collocated with TNGF. If not present, the UPF is not collocated with </w:t>
            </w:r>
            <w:r w:rsidRPr="004B47E6">
              <w:rPr>
                <w:rFonts w:ascii="Arial" w:eastAsia="Times New Roman" w:hAnsi="Arial" w:cs="Arial"/>
                <w:sz w:val="18"/>
                <w:szCs w:val="18"/>
                <w:lang w:eastAsia="en-GB"/>
              </w:rPr>
              <w:t>Trusted Non-3GPP Gateway Function (</w:t>
            </w:r>
            <w:r w:rsidRPr="004B47E6">
              <w:rPr>
                <w:rFonts w:ascii="Arial" w:eastAsia="Times New Roman" w:hAnsi="Arial" w:cs="Arial"/>
                <w:sz w:val="18"/>
                <w:szCs w:val="18"/>
                <w:lang w:eastAsia="zh-CN"/>
              </w:rPr>
              <w:t>TNGF).</w:t>
            </w:r>
          </w:p>
        </w:tc>
        <w:tc>
          <w:tcPr>
            <w:tcW w:w="1897" w:type="dxa"/>
            <w:tcBorders>
              <w:top w:val="single" w:sz="4" w:space="0" w:color="auto"/>
              <w:left w:val="single" w:sz="4" w:space="0" w:color="auto"/>
              <w:bottom w:val="single" w:sz="4" w:space="0" w:color="auto"/>
              <w:right w:val="single" w:sz="4" w:space="0" w:color="auto"/>
            </w:tcBorders>
          </w:tcPr>
          <w:p w14:paraId="643FD5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sz w:val="18"/>
                <w:lang w:eastAsia="zh-CN"/>
              </w:rPr>
              <w:t>IpInterface</w:t>
            </w:r>
          </w:p>
          <w:p w14:paraId="7FF6A01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3369D2E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DCBC0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CB43C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980F7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946483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7C731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twifInfo</w:t>
            </w:r>
          </w:p>
        </w:tc>
        <w:tc>
          <w:tcPr>
            <w:tcW w:w="4395" w:type="dxa"/>
            <w:tcBorders>
              <w:top w:val="single" w:sz="4" w:space="0" w:color="auto"/>
              <w:left w:val="single" w:sz="4" w:space="0" w:color="auto"/>
              <w:bottom w:val="single" w:sz="4" w:space="0" w:color="auto"/>
              <w:right w:val="single" w:sz="4" w:space="0" w:color="auto"/>
            </w:tcBorders>
          </w:tcPr>
          <w:p w14:paraId="335842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 xml:space="preserve">Indicate that the UPF is collocated with TWIF. If not present, the UPF is not collocated with </w:t>
            </w:r>
            <w:r w:rsidRPr="004B47E6">
              <w:rPr>
                <w:rFonts w:ascii="Arial" w:eastAsia="Times New Roman" w:hAnsi="Arial" w:cs="Arial"/>
                <w:sz w:val="18"/>
                <w:szCs w:val="18"/>
                <w:lang w:eastAsia="en-GB"/>
              </w:rPr>
              <w:t>Trusted WLAN Interworking Function (</w:t>
            </w:r>
            <w:r w:rsidRPr="004B47E6">
              <w:rPr>
                <w:rFonts w:ascii="Arial" w:eastAsia="Times New Roman" w:hAnsi="Arial" w:cs="Arial"/>
                <w:sz w:val="18"/>
                <w:szCs w:val="18"/>
                <w:lang w:eastAsia="zh-CN"/>
              </w:rPr>
              <w:t>TWIF).</w:t>
            </w:r>
          </w:p>
        </w:tc>
        <w:tc>
          <w:tcPr>
            <w:tcW w:w="1897" w:type="dxa"/>
            <w:tcBorders>
              <w:top w:val="single" w:sz="4" w:space="0" w:color="auto"/>
              <w:left w:val="single" w:sz="4" w:space="0" w:color="auto"/>
              <w:bottom w:val="single" w:sz="4" w:space="0" w:color="auto"/>
              <w:right w:val="single" w:sz="4" w:space="0" w:color="auto"/>
            </w:tcBorders>
          </w:tcPr>
          <w:p w14:paraId="5BFB05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sz w:val="18"/>
                <w:lang w:eastAsia="zh-CN"/>
              </w:rPr>
              <w:t>IpInterface</w:t>
            </w:r>
          </w:p>
          <w:p w14:paraId="48048A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1345B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0A7F2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6095C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02AE9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A5760C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4DDE1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lastRenderedPageBreak/>
              <w:t>redundantGtpu</w:t>
            </w:r>
          </w:p>
        </w:tc>
        <w:tc>
          <w:tcPr>
            <w:tcW w:w="4395" w:type="dxa"/>
            <w:tcBorders>
              <w:top w:val="single" w:sz="4" w:space="0" w:color="auto"/>
              <w:left w:val="single" w:sz="4" w:space="0" w:color="auto"/>
              <w:bottom w:val="single" w:sz="4" w:space="0" w:color="auto"/>
              <w:right w:val="single" w:sz="4" w:space="0" w:color="auto"/>
            </w:tcBorders>
          </w:tcPr>
          <w:p w14:paraId="3E4D1B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ndicates whether the UPF supports redundant GTP-U path.</w:t>
            </w:r>
          </w:p>
          <w:p w14:paraId="2F314B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13736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allowedValues:</w:t>
            </w:r>
          </w:p>
          <w:p w14:paraId="0E43B2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True: supported</w:t>
            </w:r>
            <w:r w:rsidRPr="004B47E6">
              <w:rPr>
                <w:rFonts w:ascii="Arial" w:eastAsia="Times New Roman" w:hAnsi="Arial" w:cs="Arial"/>
                <w:sz w:val="18"/>
                <w:szCs w:val="18"/>
                <w:lang w:eastAsia="en-GB"/>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56223C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en-GB"/>
              </w:rPr>
              <w:t>Boolean</w:t>
            </w:r>
          </w:p>
          <w:p w14:paraId="7A8429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3B4AD5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0E2EC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C981A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52351A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1C5505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2861D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ipups</w:t>
            </w:r>
          </w:p>
        </w:tc>
        <w:tc>
          <w:tcPr>
            <w:tcW w:w="4395" w:type="dxa"/>
            <w:tcBorders>
              <w:top w:val="single" w:sz="4" w:space="0" w:color="auto"/>
              <w:left w:val="single" w:sz="4" w:space="0" w:color="auto"/>
              <w:bottom w:val="single" w:sz="4" w:space="0" w:color="auto"/>
              <w:right w:val="single" w:sz="4" w:space="0" w:color="auto"/>
            </w:tcBorders>
          </w:tcPr>
          <w:p w14:paraId="593F8EF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ndicates whether the UPF is configured for Inter-PLMN User Plane Security (IPUPS). Any UPF can support the IPUPS functionality. In network deployments where specific UPFs are used to provide IPUPS, UPFs configured for providing IPUPS services shall be selected.</w:t>
            </w:r>
          </w:p>
          <w:p w14:paraId="765C63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157D5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allowedValues:</w:t>
            </w:r>
          </w:p>
          <w:p w14:paraId="31B5E8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rue: The UPF is configured for IPUPS.</w:t>
            </w:r>
          </w:p>
          <w:p w14:paraId="2A9F41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3A9700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en-GB"/>
              </w:rPr>
              <w:t>Boolean</w:t>
            </w:r>
          </w:p>
          <w:p w14:paraId="4DF931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6BEF4F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6D675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C58F3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7B8113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486851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A6DE8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dataForwarding</w:t>
            </w:r>
          </w:p>
        </w:tc>
        <w:tc>
          <w:tcPr>
            <w:tcW w:w="4395" w:type="dxa"/>
            <w:tcBorders>
              <w:top w:val="single" w:sz="4" w:space="0" w:color="auto"/>
              <w:left w:val="single" w:sz="4" w:space="0" w:color="auto"/>
              <w:bottom w:val="single" w:sz="4" w:space="0" w:color="auto"/>
              <w:right w:val="single" w:sz="4" w:space="0" w:color="auto"/>
            </w:tcBorders>
          </w:tcPr>
          <w:p w14:paraId="01B30C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Indicates whether the UPF is configured for data forwarding. </w:t>
            </w:r>
          </w:p>
          <w:p w14:paraId="4CE30F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DD61F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4B47E6">
              <w:rPr>
                <w:rFonts w:ascii="Courier New" w:eastAsia="Times New Roman" w:hAnsi="Courier New" w:cs="Courier New"/>
                <w:sz w:val="18"/>
                <w:szCs w:val="18"/>
                <w:lang w:eastAsia="en-GB"/>
              </w:rPr>
              <w:t xml:space="preserve">interfaceUpfInfoList </w:t>
            </w:r>
            <w:r w:rsidRPr="004B47E6">
              <w:rPr>
                <w:rFonts w:ascii="Arial" w:eastAsia="Times New Roman" w:hAnsi="Arial"/>
                <w:sz w:val="18"/>
                <w:lang w:eastAsia="en-GB"/>
              </w:rPr>
              <w:t>attribute.</w:t>
            </w:r>
          </w:p>
          <w:p w14:paraId="5A7F9FF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D288F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allowedValues:</w:t>
            </w:r>
          </w:p>
          <w:p w14:paraId="481B2F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rue: the UPF is configured for data forwarding</w:t>
            </w:r>
          </w:p>
          <w:p w14:paraId="560AEE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False: the UPF is not configured for data forwarding</w:t>
            </w:r>
          </w:p>
          <w:p w14:paraId="7C61A0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85C02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0CD8C3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en-GB"/>
              </w:rPr>
              <w:t>Boolean</w:t>
            </w:r>
          </w:p>
          <w:p w14:paraId="72CC93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D4228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E1E62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EAA9F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02BFD6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E6BB4F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AD43D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supportedPfcpFeatures</w:t>
            </w:r>
          </w:p>
        </w:tc>
        <w:tc>
          <w:tcPr>
            <w:tcW w:w="4395" w:type="dxa"/>
            <w:tcBorders>
              <w:top w:val="single" w:sz="4" w:space="0" w:color="auto"/>
              <w:left w:val="single" w:sz="4" w:space="0" w:color="auto"/>
              <w:bottom w:val="single" w:sz="4" w:space="0" w:color="auto"/>
              <w:right w:val="single" w:sz="4" w:space="0" w:color="auto"/>
            </w:tcBorders>
          </w:tcPr>
          <w:p w14:paraId="1D1050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Supported </w:t>
            </w:r>
            <w:r w:rsidRPr="004B47E6">
              <w:rPr>
                <w:rFonts w:ascii="Arial" w:eastAsia="Times New Roman" w:hAnsi="Arial"/>
                <w:i/>
                <w:iCs/>
                <w:sz w:val="18"/>
                <w:lang w:eastAsia="en-GB"/>
              </w:rPr>
              <w:t>Packet Forwarding Control Protocol</w:t>
            </w:r>
            <w:r w:rsidRPr="004B47E6">
              <w:rPr>
                <w:rFonts w:ascii="Arial" w:eastAsia="Times New Roman" w:hAnsi="Arial"/>
                <w:sz w:val="18"/>
                <w:lang w:eastAsia="en-GB"/>
              </w:rPr>
              <w:t xml:space="preserve"> (</w:t>
            </w:r>
            <w:r w:rsidRPr="004B47E6">
              <w:rPr>
                <w:rFonts w:ascii="Arial" w:eastAsia="Times New Roman" w:hAnsi="Arial" w:cs="Arial"/>
                <w:sz w:val="18"/>
                <w:szCs w:val="18"/>
                <w:lang w:eastAsia="en-GB"/>
              </w:rPr>
              <w:t>PFCP) Features.</w:t>
            </w:r>
          </w:p>
          <w:p w14:paraId="15E248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4FB1C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 string used to indicate the PFCP features supported by the UPF, which encodes the "UP Function Features" as specified in Table 8.2.25-1 of TS 29.244 [56] (starting from Octet 5), in hexadecimal representation.</w:t>
            </w:r>
          </w:p>
          <w:p w14:paraId="5092F5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30DDBA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highlight w:val="yellow"/>
                <w:lang w:eastAsia="en-GB"/>
              </w:rPr>
            </w:pPr>
          </w:p>
          <w:p w14:paraId="454895E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The supported PFCP features shall be provisioned in addition and be consistent with the existing UPF features (</w:t>
            </w:r>
            <w:r w:rsidRPr="004B47E6">
              <w:rPr>
                <w:rFonts w:ascii="Courier New" w:eastAsia="Times New Roman" w:hAnsi="Courier New" w:cs="Courier New"/>
                <w:sz w:val="18"/>
                <w:szCs w:val="18"/>
                <w:lang w:eastAsia="en-GB"/>
              </w:rPr>
              <w:t>atsssCapability</w:t>
            </w:r>
            <w:r w:rsidRPr="004B47E6">
              <w:rPr>
                <w:rFonts w:ascii="Arial" w:eastAsia="Times New Roman" w:hAnsi="Arial"/>
                <w:sz w:val="18"/>
                <w:lang w:eastAsia="zh-CN"/>
              </w:rPr>
              <w:t xml:space="preserve">, </w:t>
            </w:r>
            <w:r w:rsidRPr="004B47E6">
              <w:rPr>
                <w:rFonts w:ascii="Courier New" w:eastAsia="Times New Roman" w:hAnsi="Courier New" w:cs="Courier New"/>
                <w:sz w:val="18"/>
                <w:szCs w:val="18"/>
                <w:lang w:eastAsia="en-GB"/>
              </w:rPr>
              <w:t>ueIpAddrInd</w:t>
            </w:r>
            <w:r w:rsidRPr="004B47E6">
              <w:rPr>
                <w:rFonts w:ascii="Arial" w:eastAsia="Times New Roman" w:hAnsi="Arial"/>
                <w:sz w:val="18"/>
                <w:lang w:eastAsia="en-GB"/>
              </w:rPr>
              <w:t>,</w:t>
            </w:r>
            <w:r w:rsidRPr="004B47E6">
              <w:rPr>
                <w:rFonts w:ascii="Courier New" w:eastAsia="Times New Roman" w:hAnsi="Courier New" w:cs="Courier New"/>
                <w:sz w:val="18"/>
                <w:szCs w:val="18"/>
                <w:lang w:eastAsia="en-GB"/>
              </w:rPr>
              <w:t xml:space="preserve"> redundantGtpu</w:t>
            </w:r>
            <w:r w:rsidRPr="004B47E6">
              <w:rPr>
                <w:rFonts w:ascii="Arial" w:eastAsia="Times New Roman" w:hAnsi="Arial"/>
                <w:sz w:val="18"/>
                <w:lang w:eastAsia="en-GB"/>
              </w:rPr>
              <w:t xml:space="preserve"> and </w:t>
            </w:r>
            <w:r w:rsidRPr="004B47E6">
              <w:rPr>
                <w:rFonts w:ascii="Courier New" w:eastAsia="Times New Roman" w:hAnsi="Courier New" w:cs="Courier New"/>
                <w:sz w:val="18"/>
                <w:szCs w:val="18"/>
                <w:lang w:eastAsia="en-GB"/>
              </w:rPr>
              <w:t>ipups</w:t>
            </w:r>
            <w:r w:rsidRPr="004B47E6">
              <w:rPr>
                <w:rFonts w:ascii="Arial" w:eastAsia="Times New Roman" w:hAnsi="Arial"/>
                <w:sz w:val="18"/>
                <w:lang w:eastAsia="en-GB"/>
              </w:rPr>
              <w:t>), e.g., if the ueIpAddrInd</w:t>
            </w:r>
            <w:r w:rsidRPr="004B47E6">
              <w:rPr>
                <w:rFonts w:ascii="Arial" w:eastAsia="Times New Roman" w:hAnsi="Arial"/>
                <w:sz w:val="18"/>
                <w:lang w:eastAsia="zh-CN"/>
              </w:rPr>
              <w:t xml:space="preserve"> is set to "true", then the UEIP flag shall also be set to "1" in the </w:t>
            </w:r>
            <w:r w:rsidRPr="004B47E6">
              <w:rPr>
                <w:rFonts w:ascii="Arial" w:eastAsia="Times New Roman" w:hAnsi="Arial"/>
                <w:sz w:val="18"/>
                <w:lang w:eastAsia="en-GB"/>
              </w:rPr>
              <w:t>supported PFCP features</w:t>
            </w:r>
            <w:r w:rsidRPr="004B47E6">
              <w:rPr>
                <w:rFonts w:ascii="Arial" w:eastAsia="Times New Roman" w:hAnsi="Arial"/>
                <w:sz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0CAC34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5768E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704ABB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E01AD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17B50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2BB81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392186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09B0F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zh-CN"/>
              </w:rPr>
              <w:lastRenderedPageBreak/>
              <w:t>isESCoveredBy</w:t>
            </w:r>
          </w:p>
        </w:tc>
        <w:tc>
          <w:tcPr>
            <w:tcW w:w="4395" w:type="dxa"/>
            <w:tcBorders>
              <w:top w:val="single" w:sz="4" w:space="0" w:color="auto"/>
              <w:left w:val="single" w:sz="4" w:space="0" w:color="auto"/>
              <w:bottom w:val="single" w:sz="4" w:space="0" w:color="auto"/>
              <w:right w:val="single" w:sz="4" w:space="0" w:color="auto"/>
            </w:tcBorders>
          </w:tcPr>
          <w:p w14:paraId="1FD689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his indicates whether the adjacentCell provides no, partial or full coverage for the cell which name-contains the </w:t>
            </w:r>
            <w:r w:rsidRPr="004B47E6">
              <w:rPr>
                <w:rFonts w:ascii="Courier New" w:eastAsia="Times New Roman" w:hAnsi="Courier New"/>
                <w:sz w:val="18"/>
                <w:lang w:eastAsia="en-GB"/>
              </w:rPr>
              <w:t>NRCellRelation</w:t>
            </w:r>
            <w:r w:rsidRPr="004B47E6">
              <w:rPr>
                <w:rFonts w:ascii="Arial" w:eastAsia="Times New Roman" w:hAnsi="Arial"/>
                <w:sz w:val="18"/>
                <w:lang w:eastAsia="en-GB"/>
              </w:rPr>
              <w:t xml:space="preserve"> instance. </w:t>
            </w:r>
          </w:p>
          <w:p w14:paraId="045E81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djacent cells with this attribute equal to "FULL" are recommended to be considered as candidate cells to take over the coverage when the original cell state is about to be changed to energySaving.</w:t>
            </w:r>
          </w:p>
          <w:p w14:paraId="389BEC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 adjacent cells with this attribute value equal to "PARTIAL" are recommended to be considered as entirety of candidate cells to take over the coverage when the original cell state is about to be changed to energySaving.</w:t>
            </w:r>
          </w:p>
          <w:p w14:paraId="50BDE6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204977B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O, PARTIAL, </w:t>
            </w:r>
            <w:r w:rsidRPr="004B47E6">
              <w:rPr>
                <w:rFonts w:ascii="Arial" w:eastAsia="Times New Roman" w:hAnsi="Arial"/>
                <w:sz w:val="18"/>
                <w:lang w:eastAsia="en-GB"/>
              </w:rPr>
              <w:t>FULL</w:t>
            </w:r>
          </w:p>
          <w:p w14:paraId="3D8365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4D5EE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4E36BB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4C17B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DAB9F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C1BDF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4476F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4B47E6" w:rsidRPr="004B47E6" w14:paraId="0404F89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BFFC7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5E4641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 xml:space="preserve">The attribute specifies a list of </w:t>
            </w:r>
            <w:r w:rsidRPr="004B47E6">
              <w:rPr>
                <w:rFonts w:ascii="Arial" w:eastAsia="Times New Roman" w:hAnsi="Arial" w:cs="Arial"/>
                <w:sz w:val="18"/>
                <w:szCs w:val="18"/>
                <w:lang w:eastAsia="zh-CN"/>
              </w:rPr>
              <w:t xml:space="preserve">commModel </w:t>
            </w:r>
            <w:r w:rsidRPr="004B47E6">
              <w:rPr>
                <w:rFonts w:ascii="Arial" w:eastAsia="Times New Roman" w:hAnsi="Arial" w:cs="Arial"/>
                <w:sz w:val="18"/>
                <w:szCs w:val="18"/>
                <w:lang w:eastAsia="en-GB"/>
              </w:rPr>
              <w:t xml:space="preserve">which is defined as a datatype (see clause </w:t>
            </w:r>
            <w:r w:rsidRPr="004B47E6">
              <w:rPr>
                <w:rFonts w:ascii="Arial" w:eastAsia="Times New Roman" w:hAnsi="Arial" w:cs="Arial"/>
                <w:sz w:val="18"/>
                <w:szCs w:val="18"/>
                <w:lang w:eastAsia="zh-CN"/>
              </w:rPr>
              <w:t>5</w:t>
            </w:r>
            <w:r w:rsidRPr="004B47E6">
              <w:rPr>
                <w:rFonts w:ascii="Arial" w:eastAsia="Times New Roman" w:hAnsi="Arial" w:cs="Arial"/>
                <w:sz w:val="18"/>
                <w:szCs w:val="18"/>
                <w:lang w:eastAsia="en-GB"/>
              </w:rPr>
              <w:t>.3.</w:t>
            </w:r>
            <w:r w:rsidRPr="004B47E6">
              <w:rPr>
                <w:rFonts w:ascii="Arial" w:eastAsia="Times New Roman" w:hAnsi="Arial" w:cs="Arial"/>
                <w:sz w:val="18"/>
                <w:szCs w:val="18"/>
                <w:lang w:eastAsia="zh-CN"/>
              </w:rPr>
              <w:t>69</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 xml:space="preserve">It </w:t>
            </w:r>
            <w:r w:rsidRPr="004B47E6">
              <w:rPr>
                <w:rFonts w:ascii="Arial" w:eastAsia="Times New Roman" w:hAnsi="Arial"/>
                <w:sz w:val="18"/>
                <w:szCs w:val="18"/>
                <w:lang w:eastAsia="en-GB"/>
              </w:rPr>
              <w:t>can be used by NF and NF services to interact with each other in 5G Core network (</w:t>
            </w:r>
            <w:r w:rsidRPr="004B47E6">
              <w:rPr>
                <w:rFonts w:ascii="Arial" w:eastAsia="Times New Roman" w:hAnsi="Arial"/>
                <w:sz w:val="18"/>
                <w:szCs w:val="18"/>
                <w:lang w:eastAsia="zh-CN"/>
              </w:rPr>
              <w:t xml:space="preserve">see </w:t>
            </w:r>
            <w:r w:rsidRPr="004B47E6">
              <w:rPr>
                <w:rFonts w:ascii="Arial" w:eastAsia="Times New Roman" w:hAnsi="Arial"/>
                <w:sz w:val="18"/>
                <w:szCs w:val="18"/>
                <w:lang w:eastAsia="en-GB"/>
              </w:rPr>
              <w:t>TS 23.501</w:t>
            </w:r>
            <w:r w:rsidRPr="004B47E6">
              <w:rPr>
                <w:rFonts w:ascii="Arial" w:eastAsia="Times New Roman" w:hAnsi="Arial"/>
                <w:sz w:val="18"/>
                <w:szCs w:val="18"/>
                <w:lang w:eastAsia="zh-CN"/>
              </w:rPr>
              <w:t xml:space="preserve"> [2]</w:t>
            </w:r>
            <w:r w:rsidRPr="004B47E6">
              <w:rPr>
                <w:rFonts w:ascii="Arial" w:eastAsia="Times New Roman" w:hAnsi="Arial"/>
                <w:sz w:val="18"/>
                <w:szCs w:val="18"/>
                <w:lang w:eastAsia="en-GB"/>
              </w:rPr>
              <w:t>)</w:t>
            </w:r>
            <w:r w:rsidRPr="004B47E6">
              <w:rPr>
                <w:rFonts w:ascii="Arial" w:eastAsia="Times New Roman" w:hAnsi="Arial"/>
                <w:sz w:val="18"/>
                <w:szCs w:val="18"/>
                <w:lang w:eastAsia="zh-CN"/>
              </w:rPr>
              <w:t>.</w:t>
            </w:r>
          </w:p>
          <w:p w14:paraId="48392F1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4D049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5AAB7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115AE8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 xml:space="preserve">type: </w:t>
            </w:r>
            <w:r w:rsidRPr="004B47E6">
              <w:rPr>
                <w:rFonts w:ascii="Arial" w:eastAsia="Times New Roman" w:hAnsi="Arial" w:cs="Arial"/>
                <w:sz w:val="18"/>
                <w:szCs w:val="18"/>
                <w:lang w:eastAsia="zh-CN"/>
              </w:rPr>
              <w:t>CommModel</w:t>
            </w:r>
          </w:p>
          <w:p w14:paraId="67928D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multiplicity: </w:t>
            </w:r>
            <w:r w:rsidRPr="004B47E6">
              <w:rPr>
                <w:rFonts w:ascii="Arial" w:eastAsia="Times New Roman" w:hAnsi="Arial" w:cs="Arial"/>
                <w:snapToGrid w:val="0"/>
                <w:sz w:val="18"/>
                <w:szCs w:val="18"/>
                <w:lang w:eastAsia="en-GB"/>
              </w:rPr>
              <w:t>1..*</w:t>
            </w:r>
          </w:p>
          <w:p w14:paraId="7C4E88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6BEA0F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D5047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BE53A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04B06F9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07A0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lang w:eastAsia="en-GB"/>
              </w:rPr>
              <w:t>groupId</w:t>
            </w:r>
          </w:p>
        </w:tc>
        <w:tc>
          <w:tcPr>
            <w:tcW w:w="4395" w:type="dxa"/>
            <w:tcBorders>
              <w:top w:val="single" w:sz="4" w:space="0" w:color="auto"/>
              <w:left w:val="single" w:sz="4" w:space="0" w:color="auto"/>
              <w:bottom w:val="single" w:sz="4" w:space="0" w:color="auto"/>
              <w:right w:val="single" w:sz="4" w:space="0" w:color="auto"/>
            </w:tcBorders>
          </w:tcPr>
          <w:p w14:paraId="6C15ACCA"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This parameter identiies a list of target NF services on which the same communication model is applied to. </w:t>
            </w:r>
          </w:p>
          <w:p w14:paraId="1692AA36"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139891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F161B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6E2EDE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70D89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D56A1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F7BE2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EB159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4597F7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B5500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commModelType</w:t>
            </w:r>
          </w:p>
        </w:tc>
        <w:tc>
          <w:tcPr>
            <w:tcW w:w="4395" w:type="dxa"/>
            <w:tcBorders>
              <w:top w:val="single" w:sz="4" w:space="0" w:color="auto"/>
              <w:left w:val="single" w:sz="4" w:space="0" w:color="auto"/>
              <w:bottom w:val="single" w:sz="4" w:space="0" w:color="auto"/>
              <w:right w:val="single" w:sz="4" w:space="0" w:color="auto"/>
            </w:tcBorders>
          </w:tcPr>
          <w:p w14:paraId="69CC7037"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This parameter defines communication model used by a NF to interact with NF service(s) (See TS 23.501 [2]). </w:t>
            </w:r>
          </w:p>
          <w:p w14:paraId="62F9CD10"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243CCBE9"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eastAsia="Times New Roman"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4B676F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5A1E20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0E0D2F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C0A75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858B6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E60A8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p w14:paraId="7D2375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Cs w:val="18"/>
                <w:lang w:eastAsia="en-GB"/>
              </w:rPr>
              <w:t>isNullable: False</w:t>
            </w:r>
          </w:p>
        </w:tc>
      </w:tr>
      <w:tr w:rsidR="004B47E6" w:rsidRPr="004B47E6" w14:paraId="744C793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7CEC6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targetNFServiceList</w:t>
            </w:r>
          </w:p>
        </w:tc>
        <w:tc>
          <w:tcPr>
            <w:tcW w:w="4395" w:type="dxa"/>
            <w:tcBorders>
              <w:top w:val="single" w:sz="4" w:space="0" w:color="auto"/>
              <w:left w:val="single" w:sz="4" w:space="0" w:color="auto"/>
              <w:bottom w:val="single" w:sz="4" w:space="0" w:color="auto"/>
              <w:right w:val="single" w:sz="4" w:space="0" w:color="auto"/>
            </w:tcBorders>
          </w:tcPr>
          <w:p w14:paraId="3B85E6E9"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lists target NF services sharing same communication model and configuration.</w:t>
            </w:r>
          </w:p>
          <w:p w14:paraId="1AF85B07"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44C8E1FA"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eastAsia="Times New Roman"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9203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DN</w:t>
            </w:r>
          </w:p>
          <w:p w14:paraId="21A76F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F5F72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7BA52D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AC167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8BE36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Cs w:val="18"/>
                <w:lang w:eastAsia="en-GB"/>
              </w:rPr>
              <w:t>isNullable: False</w:t>
            </w:r>
          </w:p>
        </w:tc>
      </w:tr>
      <w:tr w:rsidR="004B47E6" w:rsidRPr="004B47E6" w14:paraId="75ADFB3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D3B35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3892C6AD"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defines configuration parameters for specific communication model for a group of NF Services.</w:t>
            </w:r>
          </w:p>
          <w:p w14:paraId="71DCA0AE"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380D1824"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eastAsia="Times New Roman"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63EA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39217C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4BC6C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BA504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49C1B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3DA38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Cs w:val="18"/>
                <w:lang w:eastAsia="en-GB"/>
              </w:rPr>
              <w:t>isNullable: False</w:t>
            </w:r>
          </w:p>
        </w:tc>
      </w:tr>
      <w:tr w:rsidR="004B47E6" w:rsidRPr="004B47E6" w14:paraId="2799395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8C789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5DFB882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lists functionalities supported by a SCP. Refer to TS 23.501 [2].</w:t>
            </w:r>
          </w:p>
          <w:p w14:paraId="15A43D8E"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8DA39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upportedFunction</w:t>
            </w:r>
          </w:p>
          <w:p w14:paraId="46D0E7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73B52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9DCC9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False</w:t>
            </w:r>
          </w:p>
          <w:p w14:paraId="461B6D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550CB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Cs w:val="18"/>
                <w:lang w:eastAsia="en-GB"/>
              </w:rPr>
              <w:t>isNullable: False</w:t>
            </w:r>
          </w:p>
        </w:tc>
      </w:tr>
      <w:tr w:rsidR="004B47E6" w:rsidRPr="004B47E6" w14:paraId="07C5151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3A8F0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2D8E157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This parameter defines address of a SCP instance, it can be IP address (either IPv4 address (See RFC 791 [37]) or IPv6 address (See RFC 4291 [</w:t>
            </w:r>
            <w:r w:rsidRPr="004B47E6">
              <w:rPr>
                <w:rFonts w:ascii="Arial" w:eastAsia="Times New Roman" w:hAnsi="Arial" w:cs="Arial"/>
                <w:sz w:val="18"/>
                <w:szCs w:val="18"/>
                <w:lang w:eastAsia="ko-KR"/>
              </w:rPr>
              <w:t>113</w:t>
            </w:r>
            <w:r w:rsidRPr="004B47E6">
              <w:rPr>
                <w:rFonts w:ascii="Arial" w:eastAsia="Times New Roman" w:hAnsi="Arial" w:cs="Arial"/>
                <w:sz w:val="18"/>
                <w:szCs w:val="18"/>
                <w:lang w:eastAsia="en-GB"/>
              </w:rPr>
              <w:t>])) or FQDN (See TS 23.003 [13]).</w:t>
            </w:r>
          </w:p>
          <w:p w14:paraId="3EDAAE8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66751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24A04D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4BBEB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84BC7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E38DE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6C3FC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Cs w:val="18"/>
                <w:lang w:eastAsia="en-GB"/>
              </w:rPr>
              <w:t>isNullable: False</w:t>
            </w:r>
          </w:p>
        </w:tc>
      </w:tr>
      <w:tr w:rsidR="004B47E6" w:rsidRPr="004B47E6" w14:paraId="20817EE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C5FE8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function</w:t>
            </w:r>
          </w:p>
        </w:tc>
        <w:tc>
          <w:tcPr>
            <w:tcW w:w="4395" w:type="dxa"/>
            <w:tcBorders>
              <w:top w:val="single" w:sz="4" w:space="0" w:color="auto"/>
              <w:left w:val="single" w:sz="4" w:space="0" w:color="auto"/>
              <w:bottom w:val="single" w:sz="4" w:space="0" w:color="auto"/>
              <w:right w:val="single" w:sz="4" w:space="0" w:color="auto"/>
            </w:tcBorders>
          </w:tcPr>
          <w:p w14:paraId="7CC324B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Times New Roman"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656545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792317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25394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B6BDB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3CDE5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CFA7C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Cs w:val="18"/>
                <w:lang w:eastAsia="en-GB"/>
              </w:rPr>
              <w:t>isNullable: False</w:t>
            </w:r>
          </w:p>
        </w:tc>
      </w:tr>
      <w:tr w:rsidR="004B47E6" w:rsidRPr="004B47E6" w14:paraId="0B6A3BD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EF626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549FD400"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eastAsia="Times New Roman" w:cs="Arial"/>
                <w:szCs w:val="18"/>
                <w:lang w:eastAsia="zh-CN"/>
              </w:rPr>
            </w:pPr>
            <w:r w:rsidRPr="004B47E6">
              <w:rPr>
                <w:rFonts w:eastAsia="Times New Roman"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1294ED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7659B8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B03D7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D6A72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7AD6B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2FFD3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Cs w:val="18"/>
                <w:lang w:eastAsia="en-GB"/>
              </w:rPr>
              <w:t>isNullable: False</w:t>
            </w:r>
          </w:p>
        </w:tc>
      </w:tr>
      <w:tr w:rsidR="004B47E6" w:rsidRPr="004B47E6" w14:paraId="63BE819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86ACE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1AA4E9AD"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lists capabilities supported by a NEF. Refer to TS 23.501 [2].</w:t>
            </w:r>
          </w:p>
          <w:p w14:paraId="43A542B3"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35FCB75A"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p w14:paraId="3B12C7D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eastAsia="Times New Roman"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A8A77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0D08DA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7B4F11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6392F7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False</w:t>
            </w:r>
          </w:p>
          <w:p w14:paraId="183ED5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DA0FA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F0432D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7D57A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4998F33E"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defines if the NEF support Common API Framework.</w:t>
            </w:r>
          </w:p>
          <w:p w14:paraId="0BB86D3D"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3D437D39"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127D9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50C2D1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CEB68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E222E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068D8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13A92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DE344A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1FF0F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476C4C22"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defines the type of a SEPP entity. Refer to TS 33.501 [52].</w:t>
            </w:r>
          </w:p>
          <w:p w14:paraId="20B19FBA"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59496136"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6F2328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32DF9A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723F8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9F57C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9AB32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7CEA6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106E0F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CE47A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0E9FFBD5"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This parameter is identifier of a SEPP, it is unique inside a PLMN. </w:t>
            </w:r>
          </w:p>
          <w:p w14:paraId="2A8CE143"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79AA9ABB"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0FEFE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71767D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9B5600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E330D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7A03A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8EC6C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C39F37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F0424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remotePlmnId</w:t>
            </w:r>
          </w:p>
        </w:tc>
        <w:tc>
          <w:tcPr>
            <w:tcW w:w="4395" w:type="dxa"/>
            <w:tcBorders>
              <w:top w:val="single" w:sz="4" w:space="0" w:color="auto"/>
              <w:left w:val="single" w:sz="4" w:space="0" w:color="auto"/>
              <w:bottom w:val="single" w:sz="4" w:space="0" w:color="auto"/>
              <w:right w:val="single" w:sz="4" w:space="0" w:color="auto"/>
            </w:tcBorders>
          </w:tcPr>
          <w:p w14:paraId="7F2ACD77"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defines PLMNId of the remote SEPP.</w:t>
            </w:r>
          </w:p>
          <w:p w14:paraId="28195939"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6F80B772"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80A85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 xml:space="preserve">type: PLMNId </w:t>
            </w:r>
          </w:p>
          <w:p w14:paraId="06A303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sz w:val="18"/>
                <w:szCs w:val="18"/>
                <w:lang w:eastAsia="en-GB"/>
              </w:rPr>
              <w:t>multiplicity: 1</w:t>
            </w:r>
          </w:p>
          <w:p w14:paraId="36B735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isOrdered: N/A</w:t>
            </w:r>
          </w:p>
          <w:p w14:paraId="2D8863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isUnique: N/A</w:t>
            </w:r>
          </w:p>
          <w:p w14:paraId="645BDA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defaultValue: None</w:t>
            </w:r>
          </w:p>
          <w:p w14:paraId="32DF91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isNullable: False</w:t>
            </w:r>
          </w:p>
          <w:p w14:paraId="45D735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r>
      <w:tr w:rsidR="004B47E6" w:rsidRPr="004B47E6" w14:paraId="0405E5C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3D0A9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6ECB58AE"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defines address of the remote SEPP. It can be IP address (either IPv4 address (See RFC 791 [37]) or IPv6 address (See RFC 4291 [</w:t>
            </w:r>
            <w:r w:rsidRPr="004B47E6">
              <w:rPr>
                <w:rFonts w:ascii="Arial" w:eastAsia="Times New Roman" w:hAnsi="Arial" w:cs="Arial"/>
                <w:sz w:val="18"/>
                <w:szCs w:val="18"/>
                <w:lang w:eastAsia="ko-KR"/>
              </w:rPr>
              <w:t>113</w:t>
            </w:r>
            <w:r w:rsidRPr="004B47E6">
              <w:rPr>
                <w:rFonts w:ascii="Arial" w:eastAsia="Times New Roman" w:hAnsi="Arial" w:cs="Arial"/>
                <w:sz w:val="18"/>
                <w:szCs w:val="18"/>
                <w:lang w:eastAsia="zh-CN"/>
              </w:rPr>
              <w:t>])) or FQDN(See TS 23.003 [13]).</w:t>
            </w:r>
          </w:p>
          <w:p w14:paraId="0A15FCA8"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088A6CCF"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7D08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74B760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9FE2A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6C290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126EC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D5E41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1BDBF7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4C495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16A7B20F"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defines identifier of the remote SEPP. it is unique inside a PLMN.</w:t>
            </w:r>
          </w:p>
          <w:p w14:paraId="3A669655"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0CA20D27"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DF55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75E2E2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C13BE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C8848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35ABD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B2B28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B75C17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6739E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1E264969"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This attribute is used to configure parameters to establish security link between two SEPPs. </w:t>
            </w:r>
          </w:p>
          <w:p w14:paraId="3DDB14D7"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18BB51D3"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53EDD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37CBF1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60BBE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B8B91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46BDE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937C4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4F2D7E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8CA2B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514C0DB1"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attribute is used to configure policies to protect the messages exchanged between SEPPs.</w:t>
            </w:r>
          </w:p>
          <w:p w14:paraId="6DB621D4"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7F3CBCBF"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21D9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25A5F0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A0D9B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71506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CB1CD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C2A11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61EEFB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519C5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withIPX</w:t>
            </w:r>
          </w:p>
        </w:tc>
        <w:tc>
          <w:tcPr>
            <w:tcW w:w="4395" w:type="dxa"/>
            <w:tcBorders>
              <w:top w:val="single" w:sz="4" w:space="0" w:color="auto"/>
              <w:left w:val="single" w:sz="4" w:space="0" w:color="auto"/>
              <w:bottom w:val="single" w:sz="4" w:space="0" w:color="auto"/>
              <w:right w:val="single" w:sz="4" w:space="0" w:color="auto"/>
            </w:tcBorders>
          </w:tcPr>
          <w:p w14:paraId="0CE7DDAC"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attribute defines if there’s an IPX interconnected between two SEPPs.</w:t>
            </w:r>
          </w:p>
          <w:p w14:paraId="362FD312"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63C12D3B"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4F12C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334596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F9853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1D64B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52053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42F50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027B9E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E030F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62C2CDD1"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rPr>
              <w:t>It provides the list of mapping between 5QIs and DSCP.</w:t>
            </w:r>
          </w:p>
          <w:p w14:paraId="665EA85C"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586DBEAB"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53879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en-GB"/>
              </w:rPr>
              <w:t>FiveQiDscpMapping</w:t>
            </w:r>
          </w:p>
          <w:p w14:paraId="629A9D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608C10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85EF9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EA866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D7C99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726CA2D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14C8F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fiveQIValues</w:t>
            </w:r>
          </w:p>
        </w:tc>
        <w:tc>
          <w:tcPr>
            <w:tcW w:w="4395" w:type="dxa"/>
            <w:tcBorders>
              <w:top w:val="single" w:sz="4" w:space="0" w:color="auto"/>
              <w:left w:val="single" w:sz="4" w:space="0" w:color="auto"/>
              <w:bottom w:val="single" w:sz="4" w:space="0" w:color="auto"/>
              <w:right w:val="single" w:sz="4" w:space="0" w:color="auto"/>
            </w:tcBorders>
          </w:tcPr>
          <w:p w14:paraId="6B6E559D"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a list of 5QI value.</w:t>
            </w:r>
          </w:p>
          <w:p w14:paraId="02D7567C"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1A1D7CA2"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cs="Arial"/>
                <w:sz w:val="18"/>
                <w:szCs w:val="18"/>
                <w:lang w:eastAsia="zh-CN"/>
              </w:rPr>
              <w:t>allowedValues: 0 - 255</w:t>
            </w:r>
          </w:p>
        </w:tc>
        <w:tc>
          <w:tcPr>
            <w:tcW w:w="1897" w:type="dxa"/>
            <w:tcBorders>
              <w:top w:val="single" w:sz="4" w:space="0" w:color="auto"/>
              <w:left w:val="single" w:sz="4" w:space="0" w:color="auto"/>
              <w:bottom w:val="single" w:sz="4" w:space="0" w:color="auto"/>
              <w:right w:val="single" w:sz="4" w:space="0" w:color="auto"/>
            </w:tcBorders>
          </w:tcPr>
          <w:p w14:paraId="784325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42FF97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6264A9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AD0FB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E5995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DCF3D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65D0157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AF60C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dscp</w:t>
            </w:r>
          </w:p>
        </w:tc>
        <w:tc>
          <w:tcPr>
            <w:tcW w:w="4395" w:type="dxa"/>
            <w:tcBorders>
              <w:top w:val="single" w:sz="4" w:space="0" w:color="auto"/>
              <w:left w:val="single" w:sz="4" w:space="0" w:color="auto"/>
              <w:bottom w:val="single" w:sz="4" w:space="0" w:color="auto"/>
              <w:right w:val="single" w:sz="4" w:space="0" w:color="auto"/>
            </w:tcBorders>
          </w:tcPr>
          <w:p w14:paraId="7F2184E4"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a DSCP.</w:t>
            </w:r>
          </w:p>
          <w:p w14:paraId="43F418A9"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0662F2B9"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eastAsia="Times New Roman" w:cs="Arial"/>
                <w:sz w:val="18"/>
                <w:szCs w:val="18"/>
                <w:lang w:eastAsia="en-GB"/>
              </w:rPr>
              <w:t>allowedValues: 0 – 255</w:t>
            </w:r>
          </w:p>
        </w:tc>
        <w:tc>
          <w:tcPr>
            <w:tcW w:w="1897" w:type="dxa"/>
            <w:tcBorders>
              <w:top w:val="single" w:sz="4" w:space="0" w:color="auto"/>
              <w:left w:val="single" w:sz="4" w:space="0" w:color="auto"/>
              <w:bottom w:val="single" w:sz="4" w:space="0" w:color="auto"/>
              <w:right w:val="single" w:sz="4" w:space="0" w:color="auto"/>
            </w:tcBorders>
          </w:tcPr>
          <w:p w14:paraId="1D0669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19FE49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B4EFA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FE407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9F148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87F46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D64D6F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D522C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configurable5QISetRef</w:t>
            </w:r>
          </w:p>
        </w:tc>
        <w:tc>
          <w:tcPr>
            <w:tcW w:w="4395" w:type="dxa"/>
            <w:tcBorders>
              <w:top w:val="single" w:sz="4" w:space="0" w:color="auto"/>
              <w:left w:val="single" w:sz="4" w:space="0" w:color="auto"/>
              <w:bottom w:val="single" w:sz="4" w:space="0" w:color="auto"/>
              <w:right w:val="single" w:sz="4" w:space="0" w:color="auto"/>
            </w:tcBorders>
          </w:tcPr>
          <w:p w14:paraId="5DA3A8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 xml:space="preserve">This is the DN of </w:t>
            </w:r>
            <w:r w:rsidRPr="004B47E6">
              <w:rPr>
                <w:rFonts w:ascii="Courier New" w:eastAsia="Times New Roman" w:hAnsi="Courier New"/>
                <w:lang w:eastAsia="en-GB"/>
              </w:rPr>
              <w:t>Configurable5QISet</w:t>
            </w:r>
            <w:r w:rsidRPr="004B47E6">
              <w:rPr>
                <w:rFonts w:ascii="Arial" w:eastAsia="Times New Roman" w:hAnsi="Arial" w:cs="Arial"/>
                <w:sz w:val="18"/>
                <w:lang w:eastAsia="en-GB"/>
              </w:rPr>
              <w:t xml:space="preserve">. </w:t>
            </w:r>
          </w:p>
          <w:p w14:paraId="6A85D9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BFD95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allowedValues: DN of the </w:t>
            </w:r>
            <w:r w:rsidRPr="004B47E6">
              <w:rPr>
                <w:rFonts w:ascii="Courier New" w:eastAsia="Times New Roman" w:hAnsi="Courier New"/>
                <w:lang w:eastAsia="en-GB"/>
              </w:rPr>
              <w:t>Configurable5QISet MOI.</w:t>
            </w:r>
          </w:p>
          <w:p w14:paraId="3A6B70CA"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6D2DA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DN</w:t>
            </w:r>
          </w:p>
          <w:p w14:paraId="2227DB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6E0C46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Ordered: </w:t>
            </w:r>
            <w:r w:rsidRPr="004B47E6">
              <w:rPr>
                <w:rFonts w:ascii="Arial" w:eastAsia="Times New Roman" w:hAnsi="Arial" w:cs="Arial"/>
                <w:sz w:val="18"/>
                <w:szCs w:val="18"/>
                <w:lang w:eastAsia="en-GB"/>
              </w:rPr>
              <w:t>N/A</w:t>
            </w:r>
          </w:p>
          <w:p w14:paraId="67F7FF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Unique: </w:t>
            </w:r>
            <w:r w:rsidRPr="004B47E6">
              <w:rPr>
                <w:rFonts w:ascii="Arial" w:eastAsia="Times New Roman" w:hAnsi="Arial" w:cs="Arial"/>
                <w:sz w:val="18"/>
                <w:szCs w:val="18"/>
                <w:lang w:eastAsia="en-GB"/>
              </w:rPr>
              <w:t>N/A</w:t>
            </w:r>
          </w:p>
          <w:p w14:paraId="301380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72B90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4C06855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97214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dynamic5QISetRef</w:t>
            </w:r>
          </w:p>
        </w:tc>
        <w:tc>
          <w:tcPr>
            <w:tcW w:w="4395" w:type="dxa"/>
            <w:tcBorders>
              <w:top w:val="single" w:sz="4" w:space="0" w:color="auto"/>
              <w:left w:val="single" w:sz="4" w:space="0" w:color="auto"/>
              <w:bottom w:val="single" w:sz="4" w:space="0" w:color="auto"/>
              <w:right w:val="single" w:sz="4" w:space="0" w:color="auto"/>
            </w:tcBorders>
          </w:tcPr>
          <w:p w14:paraId="40E4D4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 xml:space="preserve">This is the DN of </w:t>
            </w:r>
            <w:r w:rsidRPr="004B47E6">
              <w:rPr>
                <w:rFonts w:ascii="Courier New" w:eastAsia="Times New Roman" w:hAnsi="Courier New"/>
                <w:lang w:eastAsia="en-GB"/>
              </w:rPr>
              <w:t>Dynamic5QISet MOI</w:t>
            </w:r>
            <w:r w:rsidRPr="004B47E6">
              <w:rPr>
                <w:rFonts w:ascii="Arial" w:eastAsia="Times New Roman" w:hAnsi="Arial" w:cs="Arial"/>
                <w:sz w:val="18"/>
                <w:lang w:eastAsia="en-GB"/>
              </w:rPr>
              <w:t xml:space="preserve">. </w:t>
            </w:r>
          </w:p>
          <w:p w14:paraId="25C36E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58416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allowedValues: DN of the </w:t>
            </w:r>
            <w:r w:rsidRPr="004B47E6">
              <w:rPr>
                <w:rFonts w:ascii="Courier New" w:eastAsia="Times New Roman" w:hAnsi="Courier New"/>
                <w:lang w:eastAsia="en-GB"/>
              </w:rPr>
              <w:t>Dynamic5QISet MOI.</w:t>
            </w:r>
          </w:p>
          <w:p w14:paraId="474CE0E8"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tc>
        <w:tc>
          <w:tcPr>
            <w:tcW w:w="1897" w:type="dxa"/>
            <w:tcBorders>
              <w:top w:val="single" w:sz="4" w:space="0" w:color="auto"/>
              <w:left w:val="single" w:sz="4" w:space="0" w:color="auto"/>
              <w:bottom w:val="single" w:sz="4" w:space="0" w:color="auto"/>
              <w:right w:val="single" w:sz="4" w:space="0" w:color="auto"/>
            </w:tcBorders>
          </w:tcPr>
          <w:p w14:paraId="6B5CF5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DN</w:t>
            </w:r>
          </w:p>
          <w:p w14:paraId="6834CC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4C9453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Ordered: </w:t>
            </w:r>
            <w:r w:rsidRPr="004B47E6">
              <w:rPr>
                <w:rFonts w:ascii="Arial" w:eastAsia="Times New Roman" w:hAnsi="Arial" w:cs="Arial"/>
                <w:sz w:val="18"/>
                <w:szCs w:val="18"/>
                <w:lang w:eastAsia="en-GB"/>
              </w:rPr>
              <w:t>N/A</w:t>
            </w:r>
          </w:p>
          <w:p w14:paraId="715391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Unique: </w:t>
            </w:r>
            <w:r w:rsidRPr="004B47E6">
              <w:rPr>
                <w:rFonts w:ascii="Arial" w:eastAsia="Times New Roman" w:hAnsi="Arial" w:cs="Arial"/>
                <w:sz w:val="18"/>
                <w:szCs w:val="18"/>
                <w:lang w:eastAsia="en-GB"/>
              </w:rPr>
              <w:t>N/A</w:t>
            </w:r>
          </w:p>
          <w:p w14:paraId="2E061E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BCD3F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1DECCF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3677E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fiveQIValue</w:t>
            </w:r>
          </w:p>
        </w:tc>
        <w:tc>
          <w:tcPr>
            <w:tcW w:w="4395" w:type="dxa"/>
            <w:tcBorders>
              <w:top w:val="single" w:sz="4" w:space="0" w:color="auto"/>
              <w:left w:val="single" w:sz="4" w:space="0" w:color="auto"/>
              <w:bottom w:val="single" w:sz="4" w:space="0" w:color="auto"/>
              <w:right w:val="single" w:sz="4" w:space="0" w:color="auto"/>
            </w:tcBorders>
          </w:tcPr>
          <w:p w14:paraId="11A1D6B2"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dentifies the 5QI value.</w:t>
            </w:r>
          </w:p>
          <w:p w14:paraId="08B629FB"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4F754851"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cs="Arial"/>
                <w:sz w:val="18"/>
                <w:szCs w:val="18"/>
                <w:lang w:eastAsia="zh-CN"/>
              </w:rPr>
              <w:t>allowedValues: 0 – 255</w:t>
            </w:r>
          </w:p>
        </w:tc>
        <w:tc>
          <w:tcPr>
            <w:tcW w:w="1897" w:type="dxa"/>
            <w:tcBorders>
              <w:top w:val="single" w:sz="4" w:space="0" w:color="auto"/>
              <w:left w:val="single" w:sz="4" w:space="0" w:color="auto"/>
              <w:bottom w:val="single" w:sz="4" w:space="0" w:color="auto"/>
              <w:right w:val="single" w:sz="4" w:space="0" w:color="auto"/>
            </w:tcBorders>
          </w:tcPr>
          <w:p w14:paraId="616425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5A0D72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0E852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BAD97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D9BD22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DDA7C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4D83D65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6B096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resourceType</w:t>
            </w:r>
          </w:p>
        </w:tc>
        <w:tc>
          <w:tcPr>
            <w:tcW w:w="4395" w:type="dxa"/>
            <w:tcBorders>
              <w:top w:val="single" w:sz="4" w:space="0" w:color="auto"/>
              <w:left w:val="single" w:sz="4" w:space="0" w:color="auto"/>
              <w:bottom w:val="single" w:sz="4" w:space="0" w:color="auto"/>
              <w:right w:val="single" w:sz="4" w:space="0" w:color="auto"/>
            </w:tcBorders>
          </w:tcPr>
          <w:p w14:paraId="2454D298"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Resource Type of a 5QI, as specified in TS 23.501 [2].</w:t>
            </w:r>
          </w:p>
          <w:p w14:paraId="651FD5B4"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115634FB"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eastAsia="Times New Roman" w:cs="Arial"/>
                <w:sz w:val="18"/>
                <w:szCs w:val="18"/>
                <w:lang w:eastAsia="en-GB"/>
              </w:rPr>
              <w:t>allowedValues: "GBR", NON_GBR", "</w:t>
            </w:r>
            <w:r w:rsidRPr="004B47E6">
              <w:rPr>
                <w:rFonts w:eastAsia="Times New Roman"/>
                <w:lang w:eastAsia="en-GB"/>
              </w:rPr>
              <w:t>DELAY_CRITICAL_GBR</w:t>
            </w:r>
            <w:r w:rsidRPr="004B47E6">
              <w:rPr>
                <w:rFonts w:eastAsia="Times New Roman" w:cs="Arial"/>
                <w:sz w:val="18"/>
                <w:szCs w:val="18"/>
                <w:lang w:eastAsia="en-GB"/>
              </w:rPr>
              <w:t>"</w:t>
            </w:r>
          </w:p>
        </w:tc>
        <w:tc>
          <w:tcPr>
            <w:tcW w:w="1897" w:type="dxa"/>
            <w:tcBorders>
              <w:top w:val="single" w:sz="4" w:space="0" w:color="auto"/>
              <w:left w:val="single" w:sz="4" w:space="0" w:color="auto"/>
              <w:bottom w:val="single" w:sz="4" w:space="0" w:color="auto"/>
              <w:right w:val="single" w:sz="4" w:space="0" w:color="auto"/>
            </w:tcBorders>
          </w:tcPr>
          <w:p w14:paraId="333B4B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04D841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7467A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5E119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79E40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D2773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19B7B2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C3AFB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riorityLevel</w:t>
            </w:r>
          </w:p>
        </w:tc>
        <w:tc>
          <w:tcPr>
            <w:tcW w:w="4395" w:type="dxa"/>
            <w:tcBorders>
              <w:top w:val="single" w:sz="4" w:space="0" w:color="auto"/>
              <w:left w:val="single" w:sz="4" w:space="0" w:color="auto"/>
              <w:bottom w:val="single" w:sz="4" w:space="0" w:color="auto"/>
              <w:right w:val="single" w:sz="4" w:space="0" w:color="auto"/>
            </w:tcBorders>
          </w:tcPr>
          <w:p w14:paraId="4F38B19B"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Priority Level of a 5QI, as specified in TS 23.501 [2].</w:t>
            </w:r>
          </w:p>
          <w:p w14:paraId="4D027501"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724F7E34"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0 - 127</w:t>
            </w:r>
          </w:p>
        </w:tc>
        <w:tc>
          <w:tcPr>
            <w:tcW w:w="1897" w:type="dxa"/>
            <w:tcBorders>
              <w:top w:val="single" w:sz="4" w:space="0" w:color="auto"/>
              <w:left w:val="single" w:sz="4" w:space="0" w:color="auto"/>
              <w:bottom w:val="single" w:sz="4" w:space="0" w:color="auto"/>
              <w:right w:val="single" w:sz="4" w:space="0" w:color="auto"/>
            </w:tcBorders>
          </w:tcPr>
          <w:p w14:paraId="6EA97EB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776FD7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8A099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426C3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E1838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22B48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793675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CF98C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acketDelayBudget</w:t>
            </w:r>
          </w:p>
        </w:tc>
        <w:tc>
          <w:tcPr>
            <w:tcW w:w="4395" w:type="dxa"/>
            <w:tcBorders>
              <w:top w:val="single" w:sz="4" w:space="0" w:color="auto"/>
              <w:left w:val="single" w:sz="4" w:space="0" w:color="auto"/>
              <w:bottom w:val="single" w:sz="4" w:space="0" w:color="auto"/>
              <w:right w:val="single" w:sz="4" w:space="0" w:color="auto"/>
            </w:tcBorders>
          </w:tcPr>
          <w:p w14:paraId="7B25B4F4"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Packet Delay Budget (in unit of 0.5ms) of a 5QI, as specified in TS 23.501 [2].</w:t>
            </w:r>
          </w:p>
          <w:p w14:paraId="709BF597"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2A2992ED"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17F645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5DCE2F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A053E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64805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40C0D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D61AF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FBE54B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EFB1B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acketErrorRate</w:t>
            </w:r>
          </w:p>
        </w:tc>
        <w:tc>
          <w:tcPr>
            <w:tcW w:w="4395" w:type="dxa"/>
            <w:tcBorders>
              <w:top w:val="single" w:sz="4" w:space="0" w:color="auto"/>
              <w:left w:val="single" w:sz="4" w:space="0" w:color="auto"/>
              <w:bottom w:val="single" w:sz="4" w:space="0" w:color="auto"/>
              <w:right w:val="single" w:sz="4" w:space="0" w:color="auto"/>
            </w:tcBorders>
          </w:tcPr>
          <w:p w14:paraId="2280CBA3"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Packet Error Rate of a 5QI, as specified in TS 23.501 [2].</w:t>
            </w:r>
          </w:p>
          <w:p w14:paraId="4210FB1D"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207E6BA4"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eastAsia="Times New Roman"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CF43F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PacketErrorRate</w:t>
            </w:r>
          </w:p>
          <w:p w14:paraId="31418C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AAF0E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8C2AF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FD869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C435F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73E9DF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C5FC2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averagingWindow</w:t>
            </w:r>
          </w:p>
        </w:tc>
        <w:tc>
          <w:tcPr>
            <w:tcW w:w="4395" w:type="dxa"/>
            <w:tcBorders>
              <w:top w:val="single" w:sz="4" w:space="0" w:color="auto"/>
              <w:left w:val="single" w:sz="4" w:space="0" w:color="auto"/>
              <w:bottom w:val="single" w:sz="4" w:space="0" w:color="auto"/>
              <w:right w:val="single" w:sz="4" w:space="0" w:color="auto"/>
            </w:tcBorders>
          </w:tcPr>
          <w:p w14:paraId="5D682D8D"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Averaging Window (in unit of ms) of a 5QI, as specified in TS 23.501 [2].</w:t>
            </w:r>
          </w:p>
          <w:p w14:paraId="00A866F3"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57821AE5"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354E99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23725E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59F2C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68CAD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DE953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B41D2B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4906DD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3FBA0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3FD013C1"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Maximum Data Burst Volume (in unit of Byte) of a 5QI, as specified in TS 23.501 [2].</w:t>
            </w:r>
          </w:p>
          <w:p w14:paraId="2C92A6F6"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111BE8A9"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eastAsia="Times New Roman" w:cs="Arial"/>
                <w:sz w:val="18"/>
                <w:szCs w:val="18"/>
                <w:lang w:eastAsia="en-GB"/>
              </w:rPr>
              <w:t>allowedValues: 0 - 4095</w:t>
            </w:r>
          </w:p>
        </w:tc>
        <w:tc>
          <w:tcPr>
            <w:tcW w:w="1897" w:type="dxa"/>
            <w:tcBorders>
              <w:top w:val="single" w:sz="4" w:space="0" w:color="auto"/>
              <w:left w:val="single" w:sz="4" w:space="0" w:color="auto"/>
              <w:bottom w:val="single" w:sz="4" w:space="0" w:color="auto"/>
              <w:right w:val="single" w:sz="4" w:space="0" w:color="auto"/>
            </w:tcBorders>
          </w:tcPr>
          <w:p w14:paraId="76B965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416C2C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DE660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A0C5A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6F41F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E775F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0CC2F4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D2623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calar</w:t>
            </w:r>
          </w:p>
        </w:tc>
        <w:tc>
          <w:tcPr>
            <w:tcW w:w="4395" w:type="dxa"/>
            <w:tcBorders>
              <w:top w:val="single" w:sz="4" w:space="0" w:color="auto"/>
              <w:left w:val="single" w:sz="4" w:space="0" w:color="auto"/>
              <w:bottom w:val="single" w:sz="4" w:space="0" w:color="auto"/>
              <w:right w:val="single" w:sz="4" w:space="0" w:color="auto"/>
            </w:tcBorders>
          </w:tcPr>
          <w:p w14:paraId="490DB529"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eastAsia="Times New Roman"/>
                <w:szCs w:val="22"/>
                <w:lang w:eastAsia="en-GB"/>
              </w:rPr>
            </w:pPr>
            <w:r w:rsidRPr="004B47E6">
              <w:rPr>
                <w:rFonts w:eastAsia="Times New Roman"/>
                <w:szCs w:val="22"/>
                <w:lang w:eastAsia="en-GB"/>
              </w:rPr>
              <w:t xml:space="preserve">The Packet Error Rate of a 5QI expressed as </w:t>
            </w:r>
            <w:r w:rsidRPr="004B47E6">
              <w:rPr>
                <w:rFonts w:eastAsia="Times New Roman"/>
                <w:i/>
                <w:szCs w:val="22"/>
                <w:lang w:eastAsia="en-GB"/>
              </w:rPr>
              <w:t>Scalar</w:t>
            </w:r>
            <w:r w:rsidRPr="004B47E6">
              <w:rPr>
                <w:rFonts w:eastAsia="Times New Roman"/>
                <w:szCs w:val="22"/>
                <w:lang w:eastAsia="en-GB"/>
              </w:rPr>
              <w:t xml:space="preserve"> x 10-k where k is the </w:t>
            </w:r>
            <w:r w:rsidRPr="004B47E6">
              <w:rPr>
                <w:rFonts w:eastAsia="Times New Roman"/>
                <w:i/>
                <w:szCs w:val="22"/>
                <w:lang w:eastAsia="en-GB"/>
              </w:rPr>
              <w:t>Exponent</w:t>
            </w:r>
            <w:r w:rsidRPr="004B47E6">
              <w:rPr>
                <w:rFonts w:eastAsia="Times New Roman"/>
                <w:szCs w:val="22"/>
                <w:lang w:eastAsia="en-GB"/>
              </w:rPr>
              <w:t>.</w:t>
            </w:r>
          </w:p>
          <w:p w14:paraId="2DEBCB0D"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eastAsia="Times New Roman"/>
                <w:szCs w:val="22"/>
                <w:lang w:eastAsia="en-GB"/>
              </w:rPr>
            </w:pPr>
            <w:r w:rsidRPr="004B47E6">
              <w:rPr>
                <w:rFonts w:eastAsia="Times New Roman"/>
                <w:szCs w:val="22"/>
                <w:lang w:eastAsia="en-GB"/>
              </w:rPr>
              <w:t xml:space="preserve">This attriutes indicates the </w:t>
            </w:r>
            <w:r w:rsidRPr="004B47E6">
              <w:rPr>
                <w:rFonts w:eastAsia="Times New Roman"/>
                <w:i/>
                <w:szCs w:val="22"/>
                <w:lang w:eastAsia="en-GB"/>
              </w:rPr>
              <w:t>Scalar</w:t>
            </w:r>
            <w:r w:rsidRPr="004B47E6">
              <w:rPr>
                <w:rFonts w:eastAsia="Times New Roman"/>
                <w:szCs w:val="22"/>
                <w:lang w:eastAsia="en-GB"/>
              </w:rPr>
              <w:t xml:space="preserve"> of this expression.</w:t>
            </w:r>
          </w:p>
          <w:p w14:paraId="49D96D71"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eastAsia="Times New Roman" w:cs="Arial"/>
                <w:sz w:val="18"/>
                <w:szCs w:val="18"/>
                <w:lang w:eastAsia="en-GB"/>
              </w:rPr>
            </w:pPr>
          </w:p>
          <w:p w14:paraId="354858F9"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338A28E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564F83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383FC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98AD8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EB0EB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43C85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9C4420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3DE2D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exponent</w:t>
            </w:r>
          </w:p>
        </w:tc>
        <w:tc>
          <w:tcPr>
            <w:tcW w:w="4395" w:type="dxa"/>
            <w:tcBorders>
              <w:top w:val="single" w:sz="4" w:space="0" w:color="auto"/>
              <w:left w:val="single" w:sz="4" w:space="0" w:color="auto"/>
              <w:bottom w:val="single" w:sz="4" w:space="0" w:color="auto"/>
              <w:right w:val="single" w:sz="4" w:space="0" w:color="auto"/>
            </w:tcBorders>
          </w:tcPr>
          <w:p w14:paraId="6535746E"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eastAsia="Times New Roman"/>
                <w:szCs w:val="22"/>
                <w:lang w:eastAsia="en-GB"/>
              </w:rPr>
            </w:pPr>
            <w:r w:rsidRPr="004B47E6">
              <w:rPr>
                <w:rFonts w:eastAsia="Times New Roman"/>
                <w:szCs w:val="22"/>
                <w:lang w:eastAsia="en-GB"/>
              </w:rPr>
              <w:t xml:space="preserve">The Packet Error Rate of a 5QI expressed as </w:t>
            </w:r>
            <w:r w:rsidRPr="004B47E6">
              <w:rPr>
                <w:rFonts w:eastAsia="Times New Roman"/>
                <w:i/>
                <w:szCs w:val="22"/>
                <w:lang w:eastAsia="en-GB"/>
              </w:rPr>
              <w:t>Scalar</w:t>
            </w:r>
            <w:r w:rsidRPr="004B47E6">
              <w:rPr>
                <w:rFonts w:eastAsia="Times New Roman"/>
                <w:szCs w:val="22"/>
                <w:lang w:eastAsia="en-GB"/>
              </w:rPr>
              <w:t xml:space="preserve"> x 10-k where k is the </w:t>
            </w:r>
            <w:r w:rsidRPr="004B47E6">
              <w:rPr>
                <w:rFonts w:eastAsia="Times New Roman"/>
                <w:i/>
                <w:szCs w:val="22"/>
                <w:lang w:eastAsia="en-GB"/>
              </w:rPr>
              <w:t>Exponent</w:t>
            </w:r>
            <w:r w:rsidRPr="004B47E6">
              <w:rPr>
                <w:rFonts w:eastAsia="Times New Roman"/>
                <w:szCs w:val="22"/>
                <w:lang w:eastAsia="en-GB"/>
              </w:rPr>
              <w:t>.</w:t>
            </w:r>
          </w:p>
          <w:p w14:paraId="4EC07D9F"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eastAsia="Times New Roman"/>
                <w:szCs w:val="22"/>
                <w:lang w:eastAsia="en-GB"/>
              </w:rPr>
            </w:pPr>
            <w:r w:rsidRPr="004B47E6">
              <w:rPr>
                <w:rFonts w:eastAsia="Times New Roman"/>
                <w:szCs w:val="22"/>
                <w:lang w:eastAsia="en-GB"/>
              </w:rPr>
              <w:t xml:space="preserve">This attriutes indicates the </w:t>
            </w:r>
            <w:r w:rsidRPr="004B47E6">
              <w:rPr>
                <w:rFonts w:eastAsia="Times New Roman"/>
                <w:i/>
                <w:szCs w:val="22"/>
                <w:lang w:eastAsia="en-GB"/>
              </w:rPr>
              <w:t>Exponent</w:t>
            </w:r>
            <w:r w:rsidRPr="004B47E6">
              <w:rPr>
                <w:rFonts w:eastAsia="Times New Roman"/>
                <w:szCs w:val="22"/>
                <w:lang w:eastAsia="en-GB"/>
              </w:rPr>
              <w:t xml:space="preserve"> of this expression.</w:t>
            </w:r>
          </w:p>
          <w:p w14:paraId="49A0188C"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eastAsia="Times New Roman" w:cs="Arial"/>
                <w:sz w:val="18"/>
                <w:szCs w:val="18"/>
                <w:lang w:eastAsia="en-GB"/>
              </w:rPr>
            </w:pPr>
          </w:p>
          <w:p w14:paraId="1DDAA042"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eastAsia="Times New Roman"/>
                <w:szCs w:val="22"/>
                <w:lang w:eastAsia="en-GB"/>
              </w:rPr>
            </w:pPr>
            <w:r w:rsidRPr="004B47E6">
              <w:rPr>
                <w:rFonts w:ascii="Arial" w:eastAsia="Times New Roman"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6742BE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06A421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1B498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838C5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4EFE1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1A31E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E22E27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25923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gtpUPathQoSMonitoringState</w:t>
            </w:r>
          </w:p>
        </w:tc>
        <w:tc>
          <w:tcPr>
            <w:tcW w:w="4395" w:type="dxa"/>
            <w:tcBorders>
              <w:top w:val="single" w:sz="4" w:space="0" w:color="auto"/>
              <w:left w:val="single" w:sz="4" w:space="0" w:color="auto"/>
              <w:bottom w:val="single" w:sz="4" w:space="0" w:color="auto"/>
              <w:right w:val="single" w:sz="4" w:space="0" w:color="auto"/>
            </w:tcBorders>
          </w:tcPr>
          <w:p w14:paraId="0167C82A"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state of GTP-U path QoS monitoring for URLLC service.</w:t>
            </w:r>
          </w:p>
          <w:p w14:paraId="0576A7DD"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p>
          <w:p w14:paraId="34126A08"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eastAsia="Times New Roman"/>
                <w:szCs w:val="22"/>
                <w:lang w:eastAsia="en-GB"/>
              </w:rPr>
            </w:pPr>
            <w:r w:rsidRPr="004B47E6">
              <w:rPr>
                <w:rFonts w:ascii="Arial" w:eastAsia="Times New Roman" w:hAnsi="Arial" w:cs="Arial"/>
                <w:sz w:val="18"/>
                <w:szCs w:val="18"/>
                <w:lang w:eastAsia="zh-CN"/>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417A82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13E71E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4883E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9CDDA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9514E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Enabled</w:t>
            </w:r>
          </w:p>
          <w:p w14:paraId="0F3DBA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2F3E33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56CBE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3BD9C44C"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t specifies the S-NSSAIs for which the GTP-U path QoS monitoring is to be performed. </w:t>
            </w:r>
          </w:p>
          <w:p w14:paraId="2C4C6DDA"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p>
          <w:p w14:paraId="0B1F20A9"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4434AC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NSSAI</w:t>
            </w:r>
          </w:p>
          <w:p w14:paraId="33C741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7E19D0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F6EE4F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1C5285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4CD4C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D128DA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614B6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5C96FA72"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t specifies the DSCPs for which the GTP-U path QoS monitoring is to be performed. </w:t>
            </w:r>
          </w:p>
          <w:p w14:paraId="2712D88F"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p>
          <w:p w14:paraId="190AA411"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844E9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16CE38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006ADF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F0DE21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2A727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1A835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433140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D27F4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656A1884"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whether the event triggered GTP-U path QoS monitoring reporting based on thresholds is supported, see 3GPP TS 29.244 [56].</w:t>
            </w:r>
          </w:p>
          <w:p w14:paraId="323B699A"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p>
          <w:p w14:paraId="2C4F1722"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13733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6DB3AF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15ACD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3852F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76E67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defaultValue: </w:t>
            </w:r>
            <w:r w:rsidRPr="004B47E6">
              <w:rPr>
                <w:rFonts w:ascii="Arial" w:eastAsia="Times New Roman" w:hAnsi="Arial" w:cs="Arial"/>
                <w:sz w:val="18"/>
                <w:szCs w:val="18"/>
                <w:lang w:eastAsia="zh-CN"/>
              </w:rPr>
              <w:t>TRUE</w:t>
            </w:r>
          </w:p>
          <w:p w14:paraId="018270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D170A6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93576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4D8C3AF4"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whether the periodic GTP-U path QoS monitoring reporting is supported, see 3GPP TS 29.244 [56].</w:t>
            </w:r>
          </w:p>
          <w:p w14:paraId="17BE6FE5"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p>
          <w:p w14:paraId="7FD76214"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4DA9A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517220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242F5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DE408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02656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defaultValue: </w:t>
            </w:r>
            <w:r w:rsidRPr="004B47E6">
              <w:rPr>
                <w:rFonts w:ascii="Arial" w:eastAsia="Times New Roman" w:hAnsi="Arial" w:cs="Arial"/>
                <w:sz w:val="18"/>
                <w:szCs w:val="18"/>
                <w:lang w:eastAsia="zh-CN"/>
              </w:rPr>
              <w:t>TRUE</w:t>
            </w:r>
          </w:p>
          <w:p w14:paraId="49D1B4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D45C3E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F688C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57EAFE95"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whether the immediate GTP-U path QoS monitoring reporting is supported, see 3GPP TS 29.244 [56].</w:t>
            </w:r>
          </w:p>
          <w:p w14:paraId="6D35795C"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p>
          <w:p w14:paraId="377DB974"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D407A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5DB68D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F6A2A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6F3A3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BC169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Yes</w:t>
            </w:r>
          </w:p>
          <w:p w14:paraId="35EA01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AFEC91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7896A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gtpUPathDelayThresholds</w:t>
            </w:r>
          </w:p>
        </w:tc>
        <w:tc>
          <w:tcPr>
            <w:tcW w:w="4395" w:type="dxa"/>
            <w:tcBorders>
              <w:top w:val="single" w:sz="4" w:space="0" w:color="auto"/>
              <w:left w:val="single" w:sz="4" w:space="0" w:color="auto"/>
              <w:bottom w:val="single" w:sz="4" w:space="0" w:color="auto"/>
              <w:right w:val="single" w:sz="4" w:space="0" w:color="auto"/>
            </w:tcBorders>
          </w:tcPr>
          <w:p w14:paraId="3538980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thresholds for reporting the packet delay for the GTO-U path QoS monitoring, if the isEventTriggeredGtpUPathMonitoringSupported attribute of the same MOI is set to "yes".</w:t>
            </w:r>
          </w:p>
          <w:p w14:paraId="572E0F93"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e packet delay will be reported to SMF when it exceeds the threshold (in milliseconds).</w:t>
            </w:r>
          </w:p>
          <w:p w14:paraId="1D1866F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4C333FDD"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525E0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GtpUPathDelayThresholdsType</w:t>
            </w:r>
          </w:p>
          <w:p w14:paraId="7917A3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AE859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EC0D11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62228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78381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4BF518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74CD2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4AEFE0B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6F8C63C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77DCDC4D"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3GPP TS 29.244 [56].</w:t>
            </w:r>
          </w:p>
          <w:p w14:paraId="6EFC5E7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2C216F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4AF7B9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C9BFC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725C5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F26F9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54A0C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F4FDD1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A7B38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gtpUPathMeasurementPeriod</w:t>
            </w:r>
          </w:p>
        </w:tc>
        <w:tc>
          <w:tcPr>
            <w:tcW w:w="4395" w:type="dxa"/>
            <w:tcBorders>
              <w:top w:val="single" w:sz="4" w:space="0" w:color="auto"/>
              <w:left w:val="single" w:sz="4" w:space="0" w:color="auto"/>
              <w:bottom w:val="single" w:sz="4" w:space="0" w:color="auto"/>
              <w:right w:val="single" w:sz="4" w:space="0" w:color="auto"/>
            </w:tcBorders>
          </w:tcPr>
          <w:p w14:paraId="0EA0570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period (in seconds) for reporting the packet delay for GTP-U path QoS monitoring, if the isPeriodicGtpUMonitoringSupported attribute of the same MOI is set to "yes".</w:t>
            </w:r>
          </w:p>
          <w:p w14:paraId="38379EE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48D7EB52"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3GPP TS 29.244 [56].</w:t>
            </w:r>
          </w:p>
          <w:p w14:paraId="1E6B75B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B90C2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1B7ED5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BC1AD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03807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08B2C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62C5F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C19514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E2176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5DA9501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threshold for reporting the average packet delay of a GTP-U path on N3 interface.</w:t>
            </w:r>
          </w:p>
          <w:p w14:paraId="4371811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7472B5F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FBC61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290207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DF0A6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4311E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B709F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AA737E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533A2F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508E1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1769406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threshold for reporting the minimum packet delay of a GTP-U path on N3 interface.</w:t>
            </w:r>
          </w:p>
          <w:p w14:paraId="3BD8CD7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074E44F7"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0B874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1F4E92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4537D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1FD53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E8B1C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9C77D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5A7283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FF628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7873A07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threshold for reporting the maxinum packet delay of a GTP-U path on N3 interface.</w:t>
            </w:r>
          </w:p>
          <w:p w14:paraId="06E0FEA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00972B4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26358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785436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1B9D9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1CF85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136BE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C46DD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25BDFE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BE308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53596D02"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threshold for reporting the average packet delay of a GTP-U path on N9 interface.</w:t>
            </w:r>
          </w:p>
          <w:p w14:paraId="28B7D320"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2F2B2D9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2680F8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3CBE06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1069E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5F700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FE775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D9BF0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91798A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AA4E8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459288A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threshold for reporting the minimum packet delay of a GTP-U path on N9 interface.</w:t>
            </w:r>
          </w:p>
          <w:p w14:paraId="2192183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7CB78E67"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28DF0D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1023A8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2FBB9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E0A6F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173B9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F9884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174160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48CD9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n9MaxPacketDelayThreshold</w:t>
            </w:r>
          </w:p>
        </w:tc>
        <w:tc>
          <w:tcPr>
            <w:tcW w:w="4395" w:type="dxa"/>
            <w:tcBorders>
              <w:top w:val="single" w:sz="4" w:space="0" w:color="auto"/>
              <w:left w:val="single" w:sz="4" w:space="0" w:color="auto"/>
              <w:bottom w:val="single" w:sz="4" w:space="0" w:color="auto"/>
              <w:right w:val="single" w:sz="4" w:space="0" w:color="auto"/>
            </w:tcBorders>
          </w:tcPr>
          <w:p w14:paraId="4904AC5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threshold for reporting the maxinum packet delay of a GTP-U path on N9 interface.</w:t>
            </w:r>
          </w:p>
          <w:p w14:paraId="535386A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4662803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BDE01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1EF3CE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A3B42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E69F1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1577B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42B05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BDFC06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7CE42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qFQoSMonitoring</w:t>
            </w:r>
            <w:r w:rsidRPr="004B47E6">
              <w:rPr>
                <w:rFonts w:ascii="Courier New" w:eastAsia="Times New Roman" w:hAnsi="Courier New" w:cs="Courier New"/>
                <w:sz w:val="18"/>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4B488F91"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rPr>
              <w:t>It indicates the state of QoS monitoring per QoS flow per UE for URLLC service.</w:t>
            </w:r>
          </w:p>
          <w:p w14:paraId="39B895C0"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7955CC0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Times New Roman"/>
                <w:lang w:eastAsia="en-GB"/>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6B81FE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751687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C63C5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A9D4C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1F83BB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Enabled</w:t>
            </w:r>
          </w:p>
          <w:p w14:paraId="1BBDCFF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60C3F6D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E4CD1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qFM</w:t>
            </w:r>
            <w:r w:rsidRPr="004B47E6">
              <w:rPr>
                <w:rFonts w:ascii="Courier New" w:eastAsia="Times New Roman" w:hAnsi="Courier New" w:cs="Courier New"/>
                <w:sz w:val="18"/>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319CC280"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rPr>
              <w:t xml:space="preserve">It specifies the S-NSSAIs for which the QoS monitoring per QoS flow per UE is to be performed. </w:t>
            </w:r>
          </w:p>
          <w:p w14:paraId="65DE657D"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1FE86712"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6"/>
                <w:szCs w:val="16"/>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31C6DE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NSSAI</w:t>
            </w:r>
          </w:p>
          <w:p w14:paraId="354A21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77E9D3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069E4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97277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75988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lang w:eastAsia="en-GB"/>
              </w:rPr>
              <w:t>isNullable: False</w:t>
            </w:r>
          </w:p>
        </w:tc>
      </w:tr>
      <w:tr w:rsidR="004B47E6" w:rsidRPr="004B47E6" w14:paraId="3BE4BA5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E26E5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qFM</w:t>
            </w:r>
            <w:r w:rsidRPr="004B47E6">
              <w:rPr>
                <w:rFonts w:ascii="Courier New" w:eastAsia="Times New Roman" w:hAnsi="Courier New" w:cs="Courier New"/>
                <w:sz w:val="18"/>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01AF5187"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rPr>
              <w:t xml:space="preserve">It specifies the 5QIs for which the QoS monitoring per QoS flow per UE is to be performed. </w:t>
            </w:r>
          </w:p>
          <w:p w14:paraId="3DD766AF"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0B8B1BB9"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6"/>
                <w:szCs w:val="16"/>
                <w:lang w:eastAsia="zh-CN"/>
              </w:rPr>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72B352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645E13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0826DF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6607A7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E4625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41A9C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615EB9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CE5EE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181C551C"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rPr>
              <w:t>It indicates whether the event based QoS monitoring reporting per QoS flow per UE is supported, see 3GPP TS 29.244 [56].</w:t>
            </w:r>
          </w:p>
          <w:p w14:paraId="11F9D0B1"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37C7CEA6"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szCs w:val="16"/>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74F80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type: Boolean</w:t>
            </w:r>
          </w:p>
          <w:p w14:paraId="1003C8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multiplicity: 1</w:t>
            </w:r>
          </w:p>
          <w:p w14:paraId="7C1D01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isOrdered: N/A</w:t>
            </w:r>
          </w:p>
          <w:p w14:paraId="7FD5CA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isUnique: N/A</w:t>
            </w:r>
          </w:p>
          <w:p w14:paraId="47B8E3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defaultValue: TRUE</w:t>
            </w:r>
          </w:p>
          <w:p w14:paraId="1AEF36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lang w:eastAsia="en-GB"/>
              </w:rPr>
              <w:t>isNullable: F</w:t>
            </w:r>
            <w:r w:rsidRPr="004B47E6">
              <w:rPr>
                <w:rFonts w:ascii="Arial" w:eastAsia="Times New Roman" w:hAnsi="Arial"/>
                <w:sz w:val="18"/>
                <w:lang w:eastAsia="en-GB"/>
              </w:rPr>
              <w:t>alse</w:t>
            </w:r>
          </w:p>
        </w:tc>
      </w:tr>
      <w:tr w:rsidR="004B47E6" w:rsidRPr="004B47E6" w14:paraId="289D52C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FC555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78623DF2"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rPr>
              <w:t>It indicates whether the periodic QoS monitoring reporting per QoS flow per UE is supported, see 3GPP TS 29.244 [56].</w:t>
            </w:r>
          </w:p>
          <w:p w14:paraId="6BEF6339"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59BE7AB7"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szCs w:val="16"/>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B76A5C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11C3BC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1D1723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BC269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C53E9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sz w:val="18"/>
                <w:lang w:eastAsia="en-GB"/>
              </w:rPr>
              <w:t>d</w:t>
            </w:r>
            <w:r w:rsidRPr="004B47E6">
              <w:rPr>
                <w:rFonts w:ascii="Arial" w:eastAsia="Times New Roman" w:hAnsi="Arial" w:cs="Arial"/>
                <w:sz w:val="18"/>
                <w:lang w:eastAsia="en-GB"/>
              </w:rPr>
              <w:t>efaultValue: TRUE</w:t>
            </w:r>
          </w:p>
          <w:p w14:paraId="0A3EDC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lang w:eastAsia="en-GB"/>
              </w:rPr>
              <w:t>isNullable:</w:t>
            </w:r>
            <w:r w:rsidRPr="004B47E6">
              <w:rPr>
                <w:rFonts w:ascii="Arial" w:eastAsia="Times New Roman" w:hAnsi="Arial"/>
                <w:sz w:val="18"/>
                <w:lang w:eastAsia="en-GB"/>
              </w:rPr>
              <w:t xml:space="preserve"> False</w:t>
            </w:r>
          </w:p>
        </w:tc>
      </w:tr>
      <w:tr w:rsidR="004B47E6" w:rsidRPr="004B47E6" w14:paraId="2CA650F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7E161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1E22D3EA"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rPr>
              <w:t>It indicates whether the session release based QoS monitoring reporting per QoS flow per UE is supported, see 3GPP TS 29.244 [56].</w:t>
            </w:r>
          </w:p>
          <w:p w14:paraId="39288423"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6261FB2B"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szCs w:val="16"/>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3ED93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2C3747B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5FC7BB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C6A83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D313A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sz w:val="18"/>
                <w:lang w:eastAsia="en-GB"/>
              </w:rPr>
              <w:t>defa</w:t>
            </w:r>
            <w:r w:rsidRPr="004B47E6">
              <w:rPr>
                <w:rFonts w:ascii="Arial" w:eastAsia="Times New Roman" w:hAnsi="Arial" w:cs="Arial"/>
                <w:sz w:val="18"/>
                <w:lang w:eastAsia="en-GB"/>
              </w:rPr>
              <w:t>ultValue: TRUE</w:t>
            </w:r>
          </w:p>
          <w:p w14:paraId="14917E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lang w:eastAsia="en-GB"/>
              </w:rPr>
              <w:t>isNullable: Fals</w:t>
            </w:r>
            <w:r w:rsidRPr="004B47E6">
              <w:rPr>
                <w:rFonts w:ascii="Arial" w:eastAsia="Times New Roman" w:hAnsi="Arial"/>
                <w:sz w:val="18"/>
                <w:lang w:eastAsia="en-GB"/>
              </w:rPr>
              <w:t>e</w:t>
            </w:r>
          </w:p>
        </w:tc>
      </w:tr>
      <w:tr w:rsidR="004B47E6" w:rsidRPr="004B47E6" w14:paraId="3C0AC1A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7D188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7121E19B"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rPr>
              <w:t>It specifies the thresholds for reporting the packet delay between PSA and UE for QoS monitoring per QoS flow per UE, if the isEventTriggeredQFMonitoringSupported attribute of the same MOI is set to "yes".".</w:t>
            </w:r>
          </w:p>
          <w:p w14:paraId="3BD8E1DB"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rPr>
              <w:t>The packet delay will be reported by PSA UPF to SMF when it exceeds the threshold (in milliseconds).</w:t>
            </w:r>
          </w:p>
          <w:p w14:paraId="0A5D73CA"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3E2FCF12"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szCs w:val="16"/>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B27B2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QFPacketDelayThresholdsType</w:t>
            </w:r>
          </w:p>
          <w:p w14:paraId="4CF194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6AD774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68C3D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D1531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125A3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49ADFB9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2E72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qFMinimumWaitTime</w:t>
            </w:r>
          </w:p>
        </w:tc>
        <w:tc>
          <w:tcPr>
            <w:tcW w:w="4395" w:type="dxa"/>
            <w:tcBorders>
              <w:top w:val="single" w:sz="4" w:space="0" w:color="auto"/>
              <w:left w:val="single" w:sz="4" w:space="0" w:color="auto"/>
              <w:bottom w:val="single" w:sz="4" w:space="0" w:color="auto"/>
              <w:right w:val="single" w:sz="4" w:space="0" w:color="auto"/>
            </w:tcBorders>
          </w:tcPr>
          <w:p w14:paraId="015A7659"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rPr>
              <w:t>It specifies the minimum waiting time (in seconds) between two consecutive reports for event triggered QoS monitoring reporting per QoS flow per UE, if the isEventTriggeredQFMonitoringSupported attribute of the same MOI is set to "yes".</w:t>
            </w:r>
          </w:p>
          <w:p w14:paraId="067AEA22"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3474DDDD"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rPr>
              <w:t>allowedValues: see 3GPP TS 29.244 [56].</w:t>
            </w:r>
          </w:p>
          <w:p w14:paraId="02703F83"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tc>
        <w:tc>
          <w:tcPr>
            <w:tcW w:w="1897" w:type="dxa"/>
            <w:tcBorders>
              <w:top w:val="single" w:sz="4" w:space="0" w:color="auto"/>
              <w:left w:val="single" w:sz="4" w:space="0" w:color="auto"/>
              <w:bottom w:val="single" w:sz="4" w:space="0" w:color="auto"/>
              <w:right w:val="single" w:sz="4" w:space="0" w:color="auto"/>
            </w:tcBorders>
          </w:tcPr>
          <w:p w14:paraId="27413F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0D1D79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3ED4E3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8155F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6F191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C5666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C39E7D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9912A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qFMeasurementPeriod</w:t>
            </w:r>
          </w:p>
        </w:tc>
        <w:tc>
          <w:tcPr>
            <w:tcW w:w="4395" w:type="dxa"/>
            <w:tcBorders>
              <w:top w:val="single" w:sz="4" w:space="0" w:color="auto"/>
              <w:left w:val="single" w:sz="4" w:space="0" w:color="auto"/>
              <w:bottom w:val="single" w:sz="4" w:space="0" w:color="auto"/>
              <w:right w:val="single" w:sz="4" w:space="0" w:color="auto"/>
            </w:tcBorders>
          </w:tcPr>
          <w:p w14:paraId="356CE80F"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rPr>
              <w:t>It specifies the period (in seconds) for reporting the packet delay for QoS monitoring per QoS flow per UE, if the isPeriodicQFMonitoringSupported attribute of the same MOI is set to "yes".</w:t>
            </w:r>
          </w:p>
          <w:p w14:paraId="2E0F500E"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1C7F034D"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rPr>
              <w:t>allowedValues: see 3GPP TS 29.244 [56].</w:t>
            </w:r>
          </w:p>
          <w:p w14:paraId="4FAE6F1F"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tc>
        <w:tc>
          <w:tcPr>
            <w:tcW w:w="1897" w:type="dxa"/>
            <w:tcBorders>
              <w:top w:val="single" w:sz="4" w:space="0" w:color="auto"/>
              <w:left w:val="single" w:sz="4" w:space="0" w:color="auto"/>
              <w:bottom w:val="single" w:sz="4" w:space="0" w:color="auto"/>
              <w:right w:val="single" w:sz="4" w:space="0" w:color="auto"/>
            </w:tcBorders>
          </w:tcPr>
          <w:p w14:paraId="71E9E3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34C603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B7742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92FE4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D6A0C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85D3E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680110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7FBBA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thresholdDl</w:t>
            </w:r>
          </w:p>
        </w:tc>
        <w:tc>
          <w:tcPr>
            <w:tcW w:w="4395" w:type="dxa"/>
            <w:tcBorders>
              <w:top w:val="single" w:sz="4" w:space="0" w:color="auto"/>
              <w:left w:val="single" w:sz="4" w:space="0" w:color="auto"/>
              <w:bottom w:val="single" w:sz="4" w:space="0" w:color="auto"/>
              <w:right w:val="single" w:sz="4" w:space="0" w:color="auto"/>
            </w:tcBorders>
          </w:tcPr>
          <w:p w14:paraId="034FF23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threshold for reporting the DL packet delay between PSA UPF and UE.</w:t>
            </w:r>
          </w:p>
          <w:p w14:paraId="2D0C8A1E"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51B5B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159A82E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39BAD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66891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4AD71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CE774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33AF35E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1A5B2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thresholdUl</w:t>
            </w:r>
          </w:p>
        </w:tc>
        <w:tc>
          <w:tcPr>
            <w:tcW w:w="4395" w:type="dxa"/>
            <w:tcBorders>
              <w:top w:val="single" w:sz="4" w:space="0" w:color="auto"/>
              <w:left w:val="single" w:sz="4" w:space="0" w:color="auto"/>
              <w:bottom w:val="single" w:sz="4" w:space="0" w:color="auto"/>
              <w:right w:val="single" w:sz="4" w:space="0" w:color="auto"/>
            </w:tcBorders>
          </w:tcPr>
          <w:p w14:paraId="50282C7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threshold for reporting the UL packet delay between PSA UPF and UE.</w:t>
            </w:r>
          </w:p>
          <w:p w14:paraId="303E41F2"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F74B8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1BDCD3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1A716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215E3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CCCDE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A914F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0079C3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B42A5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thresholdRtt</w:t>
            </w:r>
          </w:p>
        </w:tc>
        <w:tc>
          <w:tcPr>
            <w:tcW w:w="4395" w:type="dxa"/>
            <w:tcBorders>
              <w:top w:val="single" w:sz="4" w:space="0" w:color="auto"/>
              <w:left w:val="single" w:sz="4" w:space="0" w:color="auto"/>
              <w:bottom w:val="single" w:sz="4" w:space="0" w:color="auto"/>
              <w:right w:val="single" w:sz="4" w:space="0" w:color="auto"/>
            </w:tcBorders>
          </w:tcPr>
          <w:p w14:paraId="11C9781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threshold for reporting the round-trip packet delay between PSA UPF and UE.</w:t>
            </w:r>
          </w:p>
          <w:p w14:paraId="7910E970"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8D85A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3F1F96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9DCAE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2299D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1863AB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5887B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6D02D0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002D9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redefinedPccRules</w:t>
            </w:r>
          </w:p>
        </w:tc>
        <w:tc>
          <w:tcPr>
            <w:tcW w:w="4395" w:type="dxa"/>
            <w:tcBorders>
              <w:top w:val="single" w:sz="4" w:space="0" w:color="auto"/>
              <w:left w:val="single" w:sz="4" w:space="0" w:color="auto"/>
              <w:bottom w:val="single" w:sz="4" w:space="0" w:color="auto"/>
              <w:right w:val="single" w:sz="4" w:space="0" w:color="auto"/>
            </w:tcBorders>
          </w:tcPr>
          <w:p w14:paraId="24E1C44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predefined PCC Rules, see TS 25.503 [59].</w:t>
            </w:r>
          </w:p>
          <w:p w14:paraId="0432FFF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392F8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PccRule</w:t>
            </w:r>
          </w:p>
          <w:p w14:paraId="2846E4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2B173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C95D2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AA8B4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52D52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isNullable: False </w:t>
            </w:r>
          </w:p>
        </w:tc>
      </w:tr>
      <w:tr w:rsidR="004B47E6" w:rsidRPr="004B47E6" w14:paraId="3576D46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5BD8A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ccRuleId</w:t>
            </w:r>
          </w:p>
        </w:tc>
        <w:tc>
          <w:tcPr>
            <w:tcW w:w="4395" w:type="dxa"/>
            <w:tcBorders>
              <w:top w:val="single" w:sz="4" w:space="0" w:color="auto"/>
              <w:left w:val="single" w:sz="4" w:space="0" w:color="auto"/>
              <w:bottom w:val="single" w:sz="4" w:space="0" w:color="auto"/>
              <w:right w:val="single" w:sz="4" w:space="0" w:color="auto"/>
            </w:tcBorders>
          </w:tcPr>
          <w:p w14:paraId="3D93759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dentifies the PCC rule.</w:t>
            </w:r>
          </w:p>
          <w:p w14:paraId="5D1292C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9662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20497E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E8E9A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FBE9C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E83CB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12D648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0C6C15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BF5E3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flowInfoList</w:t>
            </w:r>
          </w:p>
        </w:tc>
        <w:tc>
          <w:tcPr>
            <w:tcW w:w="4395" w:type="dxa"/>
            <w:tcBorders>
              <w:top w:val="single" w:sz="4" w:space="0" w:color="auto"/>
              <w:left w:val="single" w:sz="4" w:space="0" w:color="auto"/>
              <w:bottom w:val="single" w:sz="4" w:space="0" w:color="auto"/>
              <w:right w:val="single" w:sz="4" w:space="0" w:color="auto"/>
            </w:tcBorders>
          </w:tcPr>
          <w:p w14:paraId="0A8D516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s a list of IP flow packet filter information.</w:t>
            </w:r>
          </w:p>
          <w:p w14:paraId="6A796AF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F0A1B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FlowInformation</w:t>
            </w:r>
          </w:p>
          <w:p w14:paraId="51D610F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1C5603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AE2D6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5B4F8A7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57EE9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710F56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F4344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pplicationId</w:t>
            </w:r>
          </w:p>
        </w:tc>
        <w:tc>
          <w:tcPr>
            <w:tcW w:w="4395" w:type="dxa"/>
            <w:tcBorders>
              <w:top w:val="single" w:sz="4" w:space="0" w:color="auto"/>
              <w:left w:val="single" w:sz="4" w:space="0" w:color="auto"/>
              <w:bottom w:val="single" w:sz="4" w:space="0" w:color="auto"/>
              <w:right w:val="single" w:sz="4" w:space="0" w:color="auto"/>
            </w:tcBorders>
          </w:tcPr>
          <w:p w14:paraId="6A870D97"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 reference to the application detection filter configured at the UPF.</w:t>
            </w:r>
          </w:p>
          <w:p w14:paraId="5A214CB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A891A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08BCB5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A7CF1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6551E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A76D3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B9E68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1B4E7D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A327B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ppDescriptor</w:t>
            </w:r>
          </w:p>
        </w:tc>
        <w:tc>
          <w:tcPr>
            <w:tcW w:w="4395" w:type="dxa"/>
            <w:tcBorders>
              <w:top w:val="single" w:sz="4" w:space="0" w:color="auto"/>
              <w:left w:val="single" w:sz="4" w:space="0" w:color="auto"/>
              <w:bottom w:val="single" w:sz="4" w:space="0" w:color="auto"/>
              <w:right w:val="single" w:sz="4" w:space="0" w:color="auto"/>
            </w:tcBorders>
          </w:tcPr>
          <w:p w14:paraId="3E37734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s the ATSSS rule application descriptor.</w:t>
            </w:r>
          </w:p>
          <w:p w14:paraId="704DE52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775DB1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itString</w:t>
            </w:r>
          </w:p>
          <w:p w14:paraId="606711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D1200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6AA98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9B1EA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97327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A03F2D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2DE74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contentVersion</w:t>
            </w:r>
          </w:p>
        </w:tc>
        <w:tc>
          <w:tcPr>
            <w:tcW w:w="4395" w:type="dxa"/>
            <w:tcBorders>
              <w:top w:val="single" w:sz="4" w:space="0" w:color="auto"/>
              <w:left w:val="single" w:sz="4" w:space="0" w:color="auto"/>
              <w:bottom w:val="single" w:sz="4" w:space="0" w:color="auto"/>
              <w:right w:val="single" w:sz="4" w:space="0" w:color="auto"/>
            </w:tcBorders>
          </w:tcPr>
          <w:p w14:paraId="100DC0D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ndicates the content version of the PCC rule.</w:t>
            </w:r>
          </w:p>
          <w:p w14:paraId="7AACE21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56A2C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654860E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4BB05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5CF73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284E6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F9108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4EAA98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889F9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recedence</w:t>
            </w:r>
          </w:p>
        </w:tc>
        <w:tc>
          <w:tcPr>
            <w:tcW w:w="4395" w:type="dxa"/>
            <w:tcBorders>
              <w:top w:val="single" w:sz="4" w:space="0" w:color="auto"/>
              <w:left w:val="single" w:sz="4" w:space="0" w:color="auto"/>
              <w:bottom w:val="single" w:sz="4" w:space="0" w:color="auto"/>
              <w:right w:val="single" w:sz="4" w:space="0" w:color="auto"/>
            </w:tcBorders>
          </w:tcPr>
          <w:p w14:paraId="385F2A2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order in which this PCC rule is applied relative to other PCC rules within the same PDU session.</w:t>
            </w:r>
          </w:p>
          <w:p w14:paraId="35E0693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0..255.</w:t>
            </w:r>
          </w:p>
        </w:tc>
        <w:tc>
          <w:tcPr>
            <w:tcW w:w="1897" w:type="dxa"/>
            <w:tcBorders>
              <w:top w:val="single" w:sz="4" w:space="0" w:color="auto"/>
              <w:left w:val="single" w:sz="4" w:space="0" w:color="auto"/>
              <w:bottom w:val="single" w:sz="4" w:space="0" w:color="auto"/>
              <w:right w:val="single" w:sz="4" w:space="0" w:color="auto"/>
            </w:tcBorders>
          </w:tcPr>
          <w:p w14:paraId="7D3231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09B18E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BC558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CD522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7A5B6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B44AE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B0D594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757AC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afSigProtocol</w:t>
            </w:r>
          </w:p>
        </w:tc>
        <w:tc>
          <w:tcPr>
            <w:tcW w:w="4395" w:type="dxa"/>
            <w:tcBorders>
              <w:top w:val="single" w:sz="4" w:space="0" w:color="auto"/>
              <w:left w:val="single" w:sz="4" w:space="0" w:color="auto"/>
              <w:bottom w:val="single" w:sz="4" w:space="0" w:color="auto"/>
              <w:right w:val="single" w:sz="4" w:space="0" w:color="auto"/>
            </w:tcBorders>
          </w:tcPr>
          <w:p w14:paraId="6AF2FD20"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ndicates the protocol used for signalling between the UE and the AF.</w:t>
            </w:r>
          </w:p>
          <w:p w14:paraId="06E5AB9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O_INFORMATION", "SIP".</w:t>
            </w:r>
          </w:p>
        </w:tc>
        <w:tc>
          <w:tcPr>
            <w:tcW w:w="1897" w:type="dxa"/>
            <w:tcBorders>
              <w:top w:val="single" w:sz="4" w:space="0" w:color="auto"/>
              <w:left w:val="single" w:sz="4" w:space="0" w:color="auto"/>
              <w:bottom w:val="single" w:sz="4" w:space="0" w:color="auto"/>
              <w:right w:val="single" w:sz="4" w:space="0" w:color="auto"/>
            </w:tcBorders>
          </w:tcPr>
          <w:p w14:paraId="33F56A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69072A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300DA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2D6C1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3C5E7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_INFORMATION"</w:t>
            </w:r>
          </w:p>
          <w:p w14:paraId="3A599D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C268CE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25F49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isAppRelocatable</w:t>
            </w:r>
          </w:p>
        </w:tc>
        <w:tc>
          <w:tcPr>
            <w:tcW w:w="4395" w:type="dxa"/>
            <w:tcBorders>
              <w:top w:val="single" w:sz="4" w:space="0" w:color="auto"/>
              <w:left w:val="single" w:sz="4" w:space="0" w:color="auto"/>
              <w:bottom w:val="single" w:sz="4" w:space="0" w:color="auto"/>
              <w:right w:val="single" w:sz="4" w:space="0" w:color="auto"/>
            </w:tcBorders>
          </w:tcPr>
          <w:p w14:paraId="4D2641B7"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application relocation possibility.</w:t>
            </w:r>
          </w:p>
          <w:p w14:paraId="4FB3EE0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allowedValues: "TRUE", "FALSE". </w:t>
            </w:r>
          </w:p>
        </w:tc>
        <w:tc>
          <w:tcPr>
            <w:tcW w:w="1897" w:type="dxa"/>
            <w:tcBorders>
              <w:top w:val="single" w:sz="4" w:space="0" w:color="auto"/>
              <w:left w:val="single" w:sz="4" w:space="0" w:color="auto"/>
              <w:bottom w:val="single" w:sz="4" w:space="0" w:color="auto"/>
              <w:right w:val="single" w:sz="4" w:space="0" w:color="auto"/>
            </w:tcBorders>
          </w:tcPr>
          <w:p w14:paraId="44BF9F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0668B8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A7F89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9BF30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6B0FF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4F4DF11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A6A8FB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F8E87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isUeAddrPreserved</w:t>
            </w:r>
          </w:p>
        </w:tc>
        <w:tc>
          <w:tcPr>
            <w:tcW w:w="4395" w:type="dxa"/>
            <w:tcBorders>
              <w:top w:val="single" w:sz="4" w:space="0" w:color="auto"/>
              <w:left w:val="single" w:sz="4" w:space="0" w:color="auto"/>
              <w:bottom w:val="single" w:sz="4" w:space="0" w:color="auto"/>
              <w:right w:val="single" w:sz="4" w:space="0" w:color="auto"/>
            </w:tcBorders>
          </w:tcPr>
          <w:p w14:paraId="00FBEA7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whether UE IP address should be preserved.</w:t>
            </w:r>
          </w:p>
          <w:p w14:paraId="5B5D9B3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11930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2E7026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F90DD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386E9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9B5F0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13DC6DB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CEA443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17AE0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qosData</w:t>
            </w:r>
          </w:p>
        </w:tc>
        <w:tc>
          <w:tcPr>
            <w:tcW w:w="4395" w:type="dxa"/>
            <w:tcBorders>
              <w:top w:val="single" w:sz="4" w:space="0" w:color="auto"/>
              <w:left w:val="single" w:sz="4" w:space="0" w:color="auto"/>
              <w:bottom w:val="single" w:sz="4" w:space="0" w:color="auto"/>
              <w:right w:val="single" w:sz="4" w:space="0" w:color="auto"/>
            </w:tcBorders>
          </w:tcPr>
          <w:p w14:paraId="687C20E0"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contains the QoS control policy data for a PCC rule.</w:t>
            </w:r>
          </w:p>
          <w:p w14:paraId="7D06258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FDA01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QoSData</w:t>
            </w:r>
          </w:p>
          <w:p w14:paraId="196F25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580842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FF72BE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585B31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D7A6E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70B706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47501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ltQosParams</w:t>
            </w:r>
          </w:p>
        </w:tc>
        <w:tc>
          <w:tcPr>
            <w:tcW w:w="4395" w:type="dxa"/>
            <w:tcBorders>
              <w:top w:val="single" w:sz="4" w:space="0" w:color="auto"/>
              <w:left w:val="single" w:sz="4" w:space="0" w:color="auto"/>
              <w:bottom w:val="single" w:sz="4" w:space="0" w:color="auto"/>
              <w:right w:val="single" w:sz="4" w:space="0" w:color="auto"/>
            </w:tcBorders>
          </w:tcPr>
          <w:p w14:paraId="64D93E7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7D3EB54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BD07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QoSData</w:t>
            </w:r>
          </w:p>
          <w:p w14:paraId="13E63D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02BF3F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True</w:t>
            </w:r>
          </w:p>
          <w:p w14:paraId="7DFDBA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9EDCB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2B00D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1D6CDC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E35B4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trafficControlData</w:t>
            </w:r>
          </w:p>
        </w:tc>
        <w:tc>
          <w:tcPr>
            <w:tcW w:w="4395" w:type="dxa"/>
            <w:tcBorders>
              <w:top w:val="single" w:sz="4" w:space="0" w:color="auto"/>
              <w:left w:val="single" w:sz="4" w:space="0" w:color="auto"/>
              <w:bottom w:val="single" w:sz="4" w:space="0" w:color="auto"/>
              <w:right w:val="single" w:sz="4" w:space="0" w:color="auto"/>
            </w:tcBorders>
          </w:tcPr>
          <w:p w14:paraId="4932D24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contains the traffic control policy data for a PCC rule.</w:t>
            </w:r>
          </w:p>
          <w:p w14:paraId="3DB9827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CF3A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TrafficControlData</w:t>
            </w:r>
          </w:p>
          <w:p w14:paraId="79131B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6D2586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53A9F6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3A6063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ECDA2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B4546F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A0A17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conditionData</w:t>
            </w:r>
          </w:p>
        </w:tc>
        <w:tc>
          <w:tcPr>
            <w:tcW w:w="4395" w:type="dxa"/>
            <w:tcBorders>
              <w:top w:val="single" w:sz="4" w:space="0" w:color="auto"/>
              <w:left w:val="single" w:sz="4" w:space="0" w:color="auto"/>
              <w:bottom w:val="single" w:sz="4" w:space="0" w:color="auto"/>
              <w:right w:val="single" w:sz="4" w:space="0" w:color="auto"/>
            </w:tcBorders>
          </w:tcPr>
          <w:p w14:paraId="055FDE4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contains the condition data for a PCC rule.</w:t>
            </w:r>
          </w:p>
          <w:p w14:paraId="49DE0CA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69911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ConditionData</w:t>
            </w:r>
          </w:p>
          <w:p w14:paraId="192E2A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B131A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6FA79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207E5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3F4A4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871D49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C0EBF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tscaiInputUl</w:t>
            </w:r>
          </w:p>
        </w:tc>
        <w:tc>
          <w:tcPr>
            <w:tcW w:w="4395" w:type="dxa"/>
            <w:tcBorders>
              <w:top w:val="single" w:sz="4" w:space="0" w:color="auto"/>
              <w:left w:val="single" w:sz="4" w:space="0" w:color="auto"/>
              <w:bottom w:val="single" w:sz="4" w:space="0" w:color="auto"/>
              <w:right w:val="single" w:sz="4" w:space="0" w:color="auto"/>
            </w:tcBorders>
          </w:tcPr>
          <w:p w14:paraId="132A3CD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contains transports TSCAI input parameters for TSC traffic at the ingress interface of the DS-TT/UE (uplink flow direction).</w:t>
            </w:r>
          </w:p>
          <w:p w14:paraId="566C446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28987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TscaiInputContainer  </w:t>
            </w:r>
          </w:p>
          <w:p w14:paraId="4122EF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45AB1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66614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521A2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67318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D96E5D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F5E24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tscaiInputDl</w:t>
            </w:r>
          </w:p>
        </w:tc>
        <w:tc>
          <w:tcPr>
            <w:tcW w:w="4395" w:type="dxa"/>
            <w:tcBorders>
              <w:top w:val="single" w:sz="4" w:space="0" w:color="auto"/>
              <w:left w:val="single" w:sz="4" w:space="0" w:color="auto"/>
              <w:bottom w:val="single" w:sz="4" w:space="0" w:color="auto"/>
              <w:right w:val="single" w:sz="4" w:space="0" w:color="auto"/>
            </w:tcBorders>
          </w:tcPr>
          <w:p w14:paraId="70F6787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contains transports TSCAI input parameters for TSC traffic at the ingress of the NW-TT (downlink flow direction).</w:t>
            </w:r>
          </w:p>
          <w:p w14:paraId="3A78295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ED622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TscaiInputContainer  </w:t>
            </w:r>
          </w:p>
          <w:p w14:paraId="67FE2D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D1722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B8935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9CEE5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14921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612E9D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D629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flowDescription</w:t>
            </w:r>
          </w:p>
        </w:tc>
        <w:tc>
          <w:tcPr>
            <w:tcW w:w="4395" w:type="dxa"/>
            <w:tcBorders>
              <w:top w:val="single" w:sz="4" w:space="0" w:color="auto"/>
              <w:left w:val="single" w:sz="4" w:space="0" w:color="auto"/>
              <w:bottom w:val="single" w:sz="4" w:space="0" w:color="auto"/>
              <w:right w:val="single" w:sz="4" w:space="0" w:color="auto"/>
            </w:tcBorders>
          </w:tcPr>
          <w:p w14:paraId="73BC3F1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defines a packet filter for an IP flow.</w:t>
            </w:r>
          </w:p>
          <w:p w14:paraId="17CDB92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TS 29.214 [62].</w:t>
            </w:r>
          </w:p>
        </w:tc>
        <w:tc>
          <w:tcPr>
            <w:tcW w:w="1897" w:type="dxa"/>
            <w:tcBorders>
              <w:top w:val="single" w:sz="4" w:space="0" w:color="auto"/>
              <w:left w:val="single" w:sz="4" w:space="0" w:color="auto"/>
              <w:bottom w:val="single" w:sz="4" w:space="0" w:color="auto"/>
              <w:right w:val="single" w:sz="4" w:space="0" w:color="auto"/>
            </w:tcBorders>
          </w:tcPr>
          <w:p w14:paraId="4A4454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3A7405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010FC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6C1C2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25C85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26920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55C93A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A0B59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ethFlowDescription</w:t>
            </w:r>
          </w:p>
        </w:tc>
        <w:tc>
          <w:tcPr>
            <w:tcW w:w="4395" w:type="dxa"/>
            <w:tcBorders>
              <w:top w:val="single" w:sz="4" w:space="0" w:color="auto"/>
              <w:left w:val="single" w:sz="4" w:space="0" w:color="auto"/>
              <w:bottom w:val="single" w:sz="4" w:space="0" w:color="auto"/>
              <w:right w:val="single" w:sz="4" w:space="0" w:color="auto"/>
            </w:tcBorders>
          </w:tcPr>
          <w:p w14:paraId="16624FD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defines a packet filter for an Ethernet flow.</w:t>
            </w:r>
          </w:p>
          <w:p w14:paraId="549D047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TS 29.514 [62].</w:t>
            </w:r>
          </w:p>
        </w:tc>
        <w:tc>
          <w:tcPr>
            <w:tcW w:w="1897" w:type="dxa"/>
            <w:tcBorders>
              <w:top w:val="single" w:sz="4" w:space="0" w:color="auto"/>
              <w:left w:val="single" w:sz="4" w:space="0" w:color="auto"/>
              <w:bottom w:val="single" w:sz="4" w:space="0" w:color="auto"/>
              <w:right w:val="single" w:sz="4" w:space="0" w:color="auto"/>
            </w:tcBorders>
          </w:tcPr>
          <w:p w14:paraId="26C0B5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thFlowDescription</w:t>
            </w:r>
          </w:p>
          <w:p w14:paraId="4A0C37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1C44B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28E335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45396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5BD97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6976EA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9A2BE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destMacAddr</w:t>
            </w:r>
          </w:p>
        </w:tc>
        <w:tc>
          <w:tcPr>
            <w:tcW w:w="4395" w:type="dxa"/>
            <w:tcBorders>
              <w:top w:val="single" w:sz="4" w:space="0" w:color="auto"/>
              <w:left w:val="single" w:sz="4" w:space="0" w:color="auto"/>
              <w:bottom w:val="single" w:sz="4" w:space="0" w:color="auto"/>
              <w:right w:val="single" w:sz="4" w:space="0" w:color="auto"/>
            </w:tcBorders>
          </w:tcPr>
          <w:p w14:paraId="64928DC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destination MAC address formatted in the hexadecimal notation according to clause 1.1 and clause 2.1 of IETF RFC 9542 [</w:t>
            </w:r>
            <w:r w:rsidRPr="004B47E6">
              <w:rPr>
                <w:rFonts w:ascii="Arial" w:eastAsia="Times New Roman" w:hAnsi="Arial" w:cs="Arial"/>
                <w:sz w:val="18"/>
                <w:szCs w:val="18"/>
                <w:lang w:eastAsia="ko-KR"/>
              </w:rPr>
              <w:t>115</w:t>
            </w:r>
            <w:r w:rsidRPr="004B47E6">
              <w:rPr>
                <w:rFonts w:ascii="Arial" w:eastAsia="Times New Roman" w:hAnsi="Arial" w:cs="Arial"/>
                <w:sz w:val="18"/>
                <w:szCs w:val="18"/>
                <w:lang w:eastAsia="zh-CN"/>
              </w:rPr>
              <w:t>].</w:t>
            </w:r>
          </w:p>
          <w:p w14:paraId="65564EA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Pattern: '^([0-9a-fA-F]{2})((-[0-9a-fA-F]{2}){5})$'.</w:t>
            </w:r>
          </w:p>
          <w:p w14:paraId="3B1364E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13F4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029C62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48595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3B209C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02CF9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85B03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51935D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7D11C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ethType</w:t>
            </w:r>
          </w:p>
        </w:tc>
        <w:tc>
          <w:tcPr>
            <w:tcW w:w="4395" w:type="dxa"/>
            <w:tcBorders>
              <w:top w:val="single" w:sz="4" w:space="0" w:color="auto"/>
              <w:left w:val="single" w:sz="4" w:space="0" w:color="auto"/>
              <w:bottom w:val="single" w:sz="4" w:space="0" w:color="auto"/>
              <w:right w:val="single" w:sz="4" w:space="0" w:color="auto"/>
            </w:tcBorders>
          </w:tcPr>
          <w:p w14:paraId="4B1FC49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 two-octet string that represents the Ethertype, as described in IEEE 802.3 [64] and IETF RFC 9542 [</w:t>
            </w:r>
            <w:r w:rsidRPr="004B47E6">
              <w:rPr>
                <w:rFonts w:ascii="Arial" w:eastAsia="Times New Roman" w:hAnsi="Arial" w:cs="Arial"/>
                <w:sz w:val="18"/>
                <w:szCs w:val="18"/>
                <w:lang w:eastAsia="ko-KR"/>
              </w:rPr>
              <w:t>115</w:t>
            </w:r>
            <w:r w:rsidRPr="004B47E6">
              <w:rPr>
                <w:rFonts w:ascii="Arial" w:eastAsia="Times New Roman" w:hAnsi="Arial" w:cs="Arial"/>
                <w:sz w:val="18"/>
                <w:szCs w:val="18"/>
                <w:lang w:eastAsia="zh-CN"/>
              </w:rPr>
              <w:t>] in hexadecimal representation.</w:t>
            </w:r>
          </w:p>
          <w:p w14:paraId="1CC6227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7824CC8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IEEE 802.3 [64] and IETF RFC 9542 [</w:t>
            </w:r>
            <w:r w:rsidRPr="004B47E6">
              <w:rPr>
                <w:rFonts w:ascii="Arial" w:eastAsia="Times New Roman" w:hAnsi="Arial" w:cs="Arial"/>
                <w:sz w:val="18"/>
                <w:szCs w:val="18"/>
                <w:lang w:eastAsia="ko-KR"/>
              </w:rPr>
              <w:t>115</w:t>
            </w:r>
            <w:r w:rsidRPr="004B47E6">
              <w:rPr>
                <w:rFonts w:ascii="Arial" w:eastAsia="Times New Roman"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6C731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12CABE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6FB14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95C06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A6006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0ECBC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BA1CA8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32DC6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fDesc</w:t>
            </w:r>
          </w:p>
        </w:tc>
        <w:tc>
          <w:tcPr>
            <w:tcW w:w="4395" w:type="dxa"/>
            <w:tcBorders>
              <w:top w:val="single" w:sz="4" w:space="0" w:color="auto"/>
              <w:left w:val="single" w:sz="4" w:space="0" w:color="auto"/>
              <w:bottom w:val="single" w:sz="4" w:space="0" w:color="auto"/>
              <w:right w:val="single" w:sz="4" w:space="0" w:color="auto"/>
            </w:tcBorders>
          </w:tcPr>
          <w:p w14:paraId="713E6C2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contains the flow description for the Uplink or Downlink IP flow. It shall be present when the ethtype is IP.</w:t>
            </w:r>
          </w:p>
          <w:p w14:paraId="02C8F7D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72D949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14EA5A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D9A82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B7AF5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7384A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592CB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C05209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E42A7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fDir</w:t>
            </w:r>
          </w:p>
        </w:tc>
        <w:tc>
          <w:tcPr>
            <w:tcW w:w="4395" w:type="dxa"/>
            <w:tcBorders>
              <w:top w:val="single" w:sz="4" w:space="0" w:color="auto"/>
              <w:left w:val="single" w:sz="4" w:space="0" w:color="auto"/>
              <w:bottom w:val="single" w:sz="4" w:space="0" w:color="auto"/>
              <w:right w:val="single" w:sz="4" w:space="0" w:color="auto"/>
            </w:tcBorders>
          </w:tcPr>
          <w:p w14:paraId="143EB7C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t indicates the packet filter direction. </w:t>
            </w:r>
          </w:p>
          <w:p w14:paraId="451D3A3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allowedValues: "DOWNLINK", "UPLINK". </w:t>
            </w:r>
          </w:p>
        </w:tc>
        <w:tc>
          <w:tcPr>
            <w:tcW w:w="1897" w:type="dxa"/>
            <w:tcBorders>
              <w:top w:val="single" w:sz="4" w:space="0" w:color="auto"/>
              <w:left w:val="single" w:sz="4" w:space="0" w:color="auto"/>
              <w:bottom w:val="single" w:sz="4" w:space="0" w:color="auto"/>
              <w:right w:val="single" w:sz="4" w:space="0" w:color="auto"/>
            </w:tcBorders>
          </w:tcPr>
          <w:p w14:paraId="0D5014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541DDA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85B72F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75676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B0ECC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1CCE1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4362CC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FF74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ourceMacAddr</w:t>
            </w:r>
          </w:p>
        </w:tc>
        <w:tc>
          <w:tcPr>
            <w:tcW w:w="4395" w:type="dxa"/>
            <w:tcBorders>
              <w:top w:val="single" w:sz="4" w:space="0" w:color="auto"/>
              <w:left w:val="single" w:sz="4" w:space="0" w:color="auto"/>
              <w:bottom w:val="single" w:sz="4" w:space="0" w:color="auto"/>
              <w:right w:val="single" w:sz="4" w:space="0" w:color="auto"/>
            </w:tcBorders>
          </w:tcPr>
          <w:p w14:paraId="0E7D4D8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source MAC address formatted in the hexadecimal notation according to clause 1.1 and clause 2.1 of IETF RFC 9542 [</w:t>
            </w:r>
            <w:r w:rsidRPr="004B47E6">
              <w:rPr>
                <w:rFonts w:ascii="Arial" w:eastAsia="Times New Roman" w:hAnsi="Arial" w:cs="Arial"/>
                <w:sz w:val="18"/>
                <w:szCs w:val="18"/>
                <w:lang w:eastAsia="ko-KR"/>
              </w:rPr>
              <w:t>115</w:t>
            </w:r>
            <w:r w:rsidRPr="004B47E6">
              <w:rPr>
                <w:rFonts w:ascii="Arial" w:eastAsia="Times New Roman" w:hAnsi="Arial" w:cs="Arial"/>
                <w:sz w:val="18"/>
                <w:szCs w:val="18"/>
                <w:lang w:eastAsia="zh-CN"/>
              </w:rPr>
              <w:t>].</w:t>
            </w:r>
          </w:p>
          <w:p w14:paraId="7813466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Pattern: '^([0-9a-fA-F]{2})((-[0-9a-fA-F]{2}){5})$'.</w:t>
            </w:r>
          </w:p>
          <w:p w14:paraId="1681810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14034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172615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B0A11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C5F19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76D24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1166B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00839A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616A9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vlanTags</w:t>
            </w:r>
          </w:p>
        </w:tc>
        <w:tc>
          <w:tcPr>
            <w:tcW w:w="4395" w:type="dxa"/>
            <w:tcBorders>
              <w:top w:val="single" w:sz="4" w:space="0" w:color="auto"/>
              <w:left w:val="single" w:sz="4" w:space="0" w:color="auto"/>
              <w:bottom w:val="single" w:sz="4" w:space="0" w:color="auto"/>
              <w:right w:val="single" w:sz="4" w:space="0" w:color="auto"/>
            </w:tcBorders>
          </w:tcPr>
          <w:p w14:paraId="7D424292"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Customer-VLAN and/or Service-VLAN tags containing the VID, PCP/DEI fields as defined in IEEE 802.1Q [39] and IETF RFC 9542 [</w:t>
            </w:r>
            <w:r w:rsidRPr="004B47E6">
              <w:rPr>
                <w:rFonts w:ascii="Arial" w:eastAsia="Times New Roman" w:hAnsi="Arial" w:cs="Arial"/>
                <w:sz w:val="18"/>
                <w:szCs w:val="18"/>
                <w:lang w:eastAsia="ko-KR"/>
              </w:rPr>
              <w:t>115</w:t>
            </w:r>
            <w:r w:rsidRPr="004B47E6">
              <w:rPr>
                <w:rFonts w:ascii="Arial" w:eastAsia="Times New Roman" w:hAnsi="Arial" w:cs="Arial"/>
                <w:sz w:val="18"/>
                <w:szCs w:val="18"/>
                <w:lang w:eastAsia="zh-CN"/>
              </w:rPr>
              <w:t>]. The first/lower instance in the array stands for the Customer-VLAN tag and the second/higher instance in the array stands for the Service-VLAN tag.</w:t>
            </w:r>
          </w:p>
          <w:p w14:paraId="7200CB9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238EE660"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f only Service-VLAN tag is provided, empty string for Customer-VLAN tag shall be provided.</w:t>
            </w:r>
          </w:p>
          <w:p w14:paraId="3C28C33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IEEE 802.1Q [39] and IETF RFC 9542 [</w:t>
            </w:r>
            <w:r w:rsidRPr="004B47E6">
              <w:rPr>
                <w:rFonts w:ascii="Arial" w:eastAsia="Times New Roman" w:hAnsi="Arial" w:cs="Arial"/>
                <w:sz w:val="18"/>
                <w:szCs w:val="18"/>
                <w:lang w:eastAsia="ko-KR"/>
              </w:rPr>
              <w:t>115</w:t>
            </w:r>
            <w:r w:rsidRPr="004B47E6">
              <w:rPr>
                <w:rFonts w:ascii="Arial" w:eastAsia="Times New Roman"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02D62D1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6D8C74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405DD4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True</w:t>
            </w:r>
          </w:p>
          <w:p w14:paraId="6ABD65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EE339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E32DA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7C6E25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97E35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rcMacAddrEnd</w:t>
            </w:r>
          </w:p>
        </w:tc>
        <w:tc>
          <w:tcPr>
            <w:tcW w:w="4395" w:type="dxa"/>
            <w:tcBorders>
              <w:top w:val="single" w:sz="4" w:space="0" w:color="auto"/>
              <w:left w:val="single" w:sz="4" w:space="0" w:color="auto"/>
              <w:bottom w:val="single" w:sz="4" w:space="0" w:color="auto"/>
              <w:right w:val="single" w:sz="4" w:space="0" w:color="auto"/>
            </w:tcBorders>
          </w:tcPr>
          <w:p w14:paraId="4BF8E16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25ED49F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B3AB4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363D18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60DC56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FFC52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DFB43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B69E0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A48A38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E70E7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destMacAddrEnd</w:t>
            </w:r>
          </w:p>
        </w:tc>
        <w:tc>
          <w:tcPr>
            <w:tcW w:w="4395" w:type="dxa"/>
            <w:tcBorders>
              <w:top w:val="single" w:sz="4" w:space="0" w:color="auto"/>
              <w:left w:val="single" w:sz="4" w:space="0" w:color="auto"/>
              <w:bottom w:val="single" w:sz="4" w:space="0" w:color="auto"/>
              <w:right w:val="single" w:sz="4" w:space="0" w:color="auto"/>
            </w:tcBorders>
          </w:tcPr>
          <w:p w14:paraId="222378D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destination MAC address end. If this attribute is present, the destMacAddr attribute specifies the destination MAC address start.</w:t>
            </w:r>
          </w:p>
          <w:p w14:paraId="45DEFEF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E7E1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58CABB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7483AE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ACE9B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32599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48340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9583A1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B5211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ackFiltId</w:t>
            </w:r>
          </w:p>
        </w:tc>
        <w:tc>
          <w:tcPr>
            <w:tcW w:w="4395" w:type="dxa"/>
            <w:tcBorders>
              <w:top w:val="single" w:sz="4" w:space="0" w:color="auto"/>
              <w:left w:val="single" w:sz="4" w:space="0" w:color="auto"/>
              <w:bottom w:val="single" w:sz="4" w:space="0" w:color="auto"/>
              <w:right w:val="single" w:sz="4" w:space="0" w:color="auto"/>
            </w:tcBorders>
          </w:tcPr>
          <w:p w14:paraId="22C27287"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s the identifier of the packet filter.</w:t>
            </w:r>
          </w:p>
          <w:p w14:paraId="18B0675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79DE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585524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56BE6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770A9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81D53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81D5B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61092D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B9640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acketFilterUsage</w:t>
            </w:r>
          </w:p>
        </w:tc>
        <w:tc>
          <w:tcPr>
            <w:tcW w:w="4395" w:type="dxa"/>
            <w:tcBorders>
              <w:top w:val="single" w:sz="4" w:space="0" w:color="auto"/>
              <w:left w:val="single" w:sz="4" w:space="0" w:color="auto"/>
              <w:bottom w:val="single" w:sz="4" w:space="0" w:color="auto"/>
              <w:right w:val="single" w:sz="4" w:space="0" w:color="auto"/>
            </w:tcBorders>
          </w:tcPr>
          <w:p w14:paraId="7B3FABB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t indicates if the packet shall be sent to the UE. </w:t>
            </w:r>
          </w:p>
          <w:p w14:paraId="54ACAF9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FD992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58D4D2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78FAE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E1477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22AB0C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4ACDD9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89BFFF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DE54F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tosTrafficClass</w:t>
            </w:r>
          </w:p>
        </w:tc>
        <w:tc>
          <w:tcPr>
            <w:tcW w:w="4395" w:type="dxa"/>
            <w:tcBorders>
              <w:top w:val="single" w:sz="4" w:space="0" w:color="auto"/>
              <w:left w:val="single" w:sz="4" w:space="0" w:color="auto"/>
              <w:bottom w:val="single" w:sz="4" w:space="0" w:color="auto"/>
              <w:right w:val="single" w:sz="4" w:space="0" w:color="auto"/>
            </w:tcBorders>
          </w:tcPr>
          <w:p w14:paraId="706E622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contains the Ipv4 Type-of-Service and mask field or the Ipv6 Traffic-Class field and mask field.</w:t>
            </w:r>
          </w:p>
          <w:p w14:paraId="55B8EEA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2A941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224D74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08743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03A38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4A2DF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76429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71FAB4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B6669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pi</w:t>
            </w:r>
          </w:p>
        </w:tc>
        <w:tc>
          <w:tcPr>
            <w:tcW w:w="4395" w:type="dxa"/>
            <w:tcBorders>
              <w:top w:val="single" w:sz="4" w:space="0" w:color="auto"/>
              <w:left w:val="single" w:sz="4" w:space="0" w:color="auto"/>
              <w:bottom w:val="single" w:sz="4" w:space="0" w:color="auto"/>
              <w:right w:val="single" w:sz="4" w:space="0" w:color="auto"/>
            </w:tcBorders>
          </w:tcPr>
          <w:p w14:paraId="778B795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s the security parameter index of the IPSec packet, see IETF RFC 4301 [66].</w:t>
            </w:r>
          </w:p>
          <w:p w14:paraId="3CBBC6F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IETF RFC 4301 [66].</w:t>
            </w:r>
          </w:p>
        </w:tc>
        <w:tc>
          <w:tcPr>
            <w:tcW w:w="1897" w:type="dxa"/>
            <w:tcBorders>
              <w:top w:val="single" w:sz="4" w:space="0" w:color="auto"/>
              <w:left w:val="single" w:sz="4" w:space="0" w:color="auto"/>
              <w:bottom w:val="single" w:sz="4" w:space="0" w:color="auto"/>
              <w:right w:val="single" w:sz="4" w:space="0" w:color="auto"/>
            </w:tcBorders>
          </w:tcPr>
          <w:p w14:paraId="0ACBE3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4AE702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B488F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9A351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981A0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CF67C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E97297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FBA47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flowLabel</w:t>
            </w:r>
          </w:p>
        </w:tc>
        <w:tc>
          <w:tcPr>
            <w:tcW w:w="4395" w:type="dxa"/>
            <w:tcBorders>
              <w:top w:val="single" w:sz="4" w:space="0" w:color="auto"/>
              <w:left w:val="single" w:sz="4" w:space="0" w:color="auto"/>
              <w:bottom w:val="single" w:sz="4" w:space="0" w:color="auto"/>
              <w:right w:val="single" w:sz="4" w:space="0" w:color="auto"/>
            </w:tcBorders>
          </w:tcPr>
          <w:p w14:paraId="54E0DD2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Ipv6 flow label header field.</w:t>
            </w:r>
          </w:p>
          <w:p w14:paraId="51918B1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791F4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156587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730028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820D3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E6E631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BDC54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746876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1F1E6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flowDirection</w:t>
            </w:r>
          </w:p>
        </w:tc>
        <w:tc>
          <w:tcPr>
            <w:tcW w:w="4395" w:type="dxa"/>
            <w:tcBorders>
              <w:top w:val="single" w:sz="4" w:space="0" w:color="auto"/>
              <w:left w:val="single" w:sz="4" w:space="0" w:color="auto"/>
              <w:bottom w:val="single" w:sz="4" w:space="0" w:color="auto"/>
              <w:right w:val="single" w:sz="4" w:space="0" w:color="auto"/>
            </w:tcBorders>
          </w:tcPr>
          <w:p w14:paraId="7CDD997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direction/directions that a filter is applicable.</w:t>
            </w:r>
          </w:p>
          <w:p w14:paraId="5C55AB2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5D9486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25F252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5C5120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F660B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8CDA8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4BE65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9B94A7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C45A3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qosId</w:t>
            </w:r>
          </w:p>
        </w:tc>
        <w:tc>
          <w:tcPr>
            <w:tcW w:w="4395" w:type="dxa"/>
            <w:tcBorders>
              <w:top w:val="single" w:sz="4" w:space="0" w:color="auto"/>
              <w:left w:val="single" w:sz="4" w:space="0" w:color="auto"/>
              <w:bottom w:val="single" w:sz="4" w:space="0" w:color="auto"/>
              <w:right w:val="single" w:sz="4" w:space="0" w:color="auto"/>
            </w:tcBorders>
          </w:tcPr>
          <w:p w14:paraId="12C6093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dentifies the QoS control policy data for a PCC rule.</w:t>
            </w:r>
          </w:p>
          <w:p w14:paraId="525C218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37FFC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4FFD48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2C94B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F5B1F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5CB60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63EFE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B1D3F9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6A4A6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axbrUl</w:t>
            </w:r>
          </w:p>
        </w:tc>
        <w:tc>
          <w:tcPr>
            <w:tcW w:w="4395" w:type="dxa"/>
            <w:tcBorders>
              <w:top w:val="single" w:sz="4" w:space="0" w:color="auto"/>
              <w:left w:val="single" w:sz="4" w:space="0" w:color="auto"/>
              <w:bottom w:val="single" w:sz="4" w:space="0" w:color="auto"/>
              <w:right w:val="single" w:sz="4" w:space="0" w:color="auto"/>
            </w:tcBorders>
          </w:tcPr>
          <w:p w14:paraId="4CB58B2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represents the maximum uplink bandwidth formatted as follows:</w:t>
            </w:r>
          </w:p>
          <w:p w14:paraId="6BA8AF1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Pattern: '^\d+(\.\d+)? (bps|Kbps|Mbps|Gbps|Tbps)$', see TS 29.512 [60].</w:t>
            </w:r>
          </w:p>
          <w:p w14:paraId="4152B1B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Examples:</w:t>
            </w:r>
          </w:p>
          <w:p w14:paraId="1C79A782"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125 Mbps", "0.125 Gbps", "125000 Kbps"</w:t>
            </w:r>
          </w:p>
          <w:p w14:paraId="021BE5C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34A6B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5900F7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527A3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CC233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138D0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BA099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788D0E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1CC3F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axbrDl</w:t>
            </w:r>
          </w:p>
        </w:tc>
        <w:tc>
          <w:tcPr>
            <w:tcW w:w="4395" w:type="dxa"/>
            <w:tcBorders>
              <w:top w:val="single" w:sz="4" w:space="0" w:color="auto"/>
              <w:left w:val="single" w:sz="4" w:space="0" w:color="auto"/>
              <w:bottom w:val="single" w:sz="4" w:space="0" w:color="auto"/>
              <w:right w:val="single" w:sz="4" w:space="0" w:color="auto"/>
            </w:tcBorders>
          </w:tcPr>
          <w:p w14:paraId="7695D0B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represents the maximum downlink bandwidth formatted as follows:</w:t>
            </w:r>
          </w:p>
          <w:p w14:paraId="6C74C02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Pattern: '^\d+(\.\d+)? (bps|Kbps|Mbps|Gbps|Tbps)$', see TS 29.512 [60].</w:t>
            </w:r>
          </w:p>
          <w:p w14:paraId="55FBFFD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Examples:</w:t>
            </w:r>
          </w:p>
          <w:p w14:paraId="3F91CD9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125 Mbps", "0.125 Gbps", "125000 Kbps".</w:t>
            </w:r>
          </w:p>
          <w:p w14:paraId="578808F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8CBFA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645662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610182C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20421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39776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4B9D0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E48E4C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C3E2C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gbrUl</w:t>
            </w:r>
          </w:p>
        </w:tc>
        <w:tc>
          <w:tcPr>
            <w:tcW w:w="4395" w:type="dxa"/>
            <w:tcBorders>
              <w:top w:val="single" w:sz="4" w:space="0" w:color="auto"/>
              <w:left w:val="single" w:sz="4" w:space="0" w:color="auto"/>
              <w:bottom w:val="single" w:sz="4" w:space="0" w:color="auto"/>
              <w:right w:val="single" w:sz="4" w:space="0" w:color="auto"/>
            </w:tcBorders>
          </w:tcPr>
          <w:p w14:paraId="43DF952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represents the guaranteed uplink bandwidth formatted as follows:</w:t>
            </w:r>
          </w:p>
          <w:p w14:paraId="7368EC9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Pattern: '^\d+(\.\d+)? (bps|Kbps|Mbps|Gbps|Tbps)$', see TS 29.512 [60].</w:t>
            </w:r>
          </w:p>
          <w:p w14:paraId="1B49B31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Examples:</w:t>
            </w:r>
          </w:p>
          <w:p w14:paraId="7567C5B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125 Mbps", "0.125 Gbps", "125000 Kbps".</w:t>
            </w:r>
          </w:p>
          <w:p w14:paraId="29196B0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F2AD7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39A22C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D91D3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E70E3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BCE53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55CA5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B2930D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7C664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gbrDl</w:t>
            </w:r>
          </w:p>
        </w:tc>
        <w:tc>
          <w:tcPr>
            <w:tcW w:w="4395" w:type="dxa"/>
            <w:tcBorders>
              <w:top w:val="single" w:sz="4" w:space="0" w:color="auto"/>
              <w:left w:val="single" w:sz="4" w:space="0" w:color="auto"/>
              <w:bottom w:val="single" w:sz="4" w:space="0" w:color="auto"/>
              <w:right w:val="single" w:sz="4" w:space="0" w:color="auto"/>
            </w:tcBorders>
          </w:tcPr>
          <w:p w14:paraId="486B908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represents the guaranteed downlink bandwidth formatted as follows:</w:t>
            </w:r>
          </w:p>
          <w:p w14:paraId="619528E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Pattern: '^\d+(\.\d+)? (bps|Kbps|Mbps|Gbps|Tbps)$', see TS 29.512 [60].</w:t>
            </w:r>
          </w:p>
          <w:p w14:paraId="324EB17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Examples:</w:t>
            </w:r>
          </w:p>
          <w:p w14:paraId="0FFAAE4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125 Mbps", "0.125 Gbps", "125000 Kbps".</w:t>
            </w:r>
          </w:p>
          <w:p w14:paraId="1EFD567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EA66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766B05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02BE16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17300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3EAD9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3A064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CF9C40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435D9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extMaxDataBurstVol</w:t>
            </w:r>
          </w:p>
        </w:tc>
        <w:tc>
          <w:tcPr>
            <w:tcW w:w="4395" w:type="dxa"/>
            <w:tcBorders>
              <w:top w:val="single" w:sz="4" w:space="0" w:color="auto"/>
              <w:left w:val="single" w:sz="4" w:space="0" w:color="auto"/>
              <w:bottom w:val="single" w:sz="4" w:space="0" w:color="auto"/>
              <w:right w:val="single" w:sz="4" w:space="0" w:color="auto"/>
            </w:tcBorders>
          </w:tcPr>
          <w:p w14:paraId="716AD14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denotes the largest amount of data that is required to be transferred within a period of 5G-AN PDB, see TS 29.512 [60].</w:t>
            </w:r>
          </w:p>
          <w:p w14:paraId="29ECA0E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4096..2000000.</w:t>
            </w:r>
          </w:p>
        </w:tc>
        <w:tc>
          <w:tcPr>
            <w:tcW w:w="1897" w:type="dxa"/>
            <w:tcBorders>
              <w:top w:val="single" w:sz="4" w:space="0" w:color="auto"/>
              <w:left w:val="single" w:sz="4" w:space="0" w:color="auto"/>
              <w:bottom w:val="single" w:sz="4" w:space="0" w:color="auto"/>
              <w:right w:val="single" w:sz="4" w:space="0" w:color="auto"/>
            </w:tcBorders>
          </w:tcPr>
          <w:p w14:paraId="75E5E2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0F41BD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680838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E6F0D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56DBC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DDEF2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AEFD04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E1330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rp</w:t>
            </w:r>
          </w:p>
        </w:tc>
        <w:tc>
          <w:tcPr>
            <w:tcW w:w="4395" w:type="dxa"/>
            <w:tcBorders>
              <w:top w:val="single" w:sz="4" w:space="0" w:color="auto"/>
              <w:left w:val="single" w:sz="4" w:space="0" w:color="auto"/>
              <w:bottom w:val="single" w:sz="4" w:space="0" w:color="auto"/>
              <w:right w:val="single" w:sz="4" w:space="0" w:color="auto"/>
            </w:tcBorders>
          </w:tcPr>
          <w:p w14:paraId="0E6E82B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allocation and retention priority.</w:t>
            </w:r>
          </w:p>
          <w:p w14:paraId="40992F5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FB947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ARP</w:t>
            </w:r>
          </w:p>
          <w:p w14:paraId="11EFB3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3C422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659A1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79F730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B0DC9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F59380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154C9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RP.priorityLevel</w:t>
            </w:r>
          </w:p>
        </w:tc>
        <w:tc>
          <w:tcPr>
            <w:tcW w:w="4395" w:type="dxa"/>
            <w:tcBorders>
              <w:top w:val="single" w:sz="4" w:space="0" w:color="auto"/>
              <w:left w:val="single" w:sz="4" w:space="0" w:color="auto"/>
              <w:bottom w:val="single" w:sz="4" w:space="0" w:color="auto"/>
              <w:right w:val="single" w:sz="4" w:space="0" w:color="auto"/>
            </w:tcBorders>
          </w:tcPr>
          <w:p w14:paraId="75291EA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t defines the relative importance of a resource request. </w:t>
            </w:r>
          </w:p>
          <w:p w14:paraId="458A54B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1..15.</w:t>
            </w:r>
          </w:p>
        </w:tc>
        <w:tc>
          <w:tcPr>
            <w:tcW w:w="1897" w:type="dxa"/>
            <w:tcBorders>
              <w:top w:val="single" w:sz="4" w:space="0" w:color="auto"/>
              <w:left w:val="single" w:sz="4" w:space="0" w:color="auto"/>
              <w:bottom w:val="single" w:sz="4" w:space="0" w:color="auto"/>
              <w:right w:val="single" w:sz="4" w:space="0" w:color="auto"/>
            </w:tcBorders>
          </w:tcPr>
          <w:p w14:paraId="66E105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619D57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C2AB6E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DB6BF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6D917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15FB2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311057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C855D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reemptCap</w:t>
            </w:r>
          </w:p>
        </w:tc>
        <w:tc>
          <w:tcPr>
            <w:tcW w:w="4395" w:type="dxa"/>
            <w:tcBorders>
              <w:top w:val="single" w:sz="4" w:space="0" w:color="auto"/>
              <w:left w:val="single" w:sz="4" w:space="0" w:color="auto"/>
              <w:bottom w:val="single" w:sz="4" w:space="0" w:color="auto"/>
              <w:right w:val="single" w:sz="4" w:space="0" w:color="auto"/>
            </w:tcBorders>
          </w:tcPr>
          <w:p w14:paraId="4C92E4F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t defines whether a service data flow may get resources that were already assigned to another service data flow with a lower priority level. </w:t>
            </w:r>
          </w:p>
          <w:p w14:paraId="3A669DD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0DC301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0D25F9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4D85E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B9FC2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B02D4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6A996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F1104E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0BF67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reemptVuln</w:t>
            </w:r>
          </w:p>
        </w:tc>
        <w:tc>
          <w:tcPr>
            <w:tcW w:w="4395" w:type="dxa"/>
            <w:tcBorders>
              <w:top w:val="single" w:sz="4" w:space="0" w:color="auto"/>
              <w:left w:val="single" w:sz="4" w:space="0" w:color="auto"/>
              <w:bottom w:val="single" w:sz="4" w:space="0" w:color="auto"/>
              <w:right w:val="single" w:sz="4" w:space="0" w:color="auto"/>
            </w:tcBorders>
          </w:tcPr>
          <w:p w14:paraId="28FAB7E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defines whether a service data flow may lose the resources assigned to it in order to admit a service data flow with higher priority level.</w:t>
            </w:r>
          </w:p>
          <w:p w14:paraId="356CF04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2F49CC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3D3056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26FAD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16D1E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2267F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9F1DF5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6D6016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F63A5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73299B7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t indicates whether notifications are requested from 3GPP NG-RAN when the GFBR can no longer (or again) be guaranteed for a QoS Flow during the lifetime of the QoS Flow. </w:t>
            </w:r>
          </w:p>
          <w:p w14:paraId="1E3EC98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9C50B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474D17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39AAC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FCEB0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75AA5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3B87E1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FAA16A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134B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reflectiveQos</w:t>
            </w:r>
          </w:p>
        </w:tc>
        <w:tc>
          <w:tcPr>
            <w:tcW w:w="4395" w:type="dxa"/>
            <w:tcBorders>
              <w:top w:val="single" w:sz="4" w:space="0" w:color="auto"/>
              <w:left w:val="single" w:sz="4" w:space="0" w:color="auto"/>
              <w:bottom w:val="single" w:sz="4" w:space="0" w:color="auto"/>
              <w:right w:val="single" w:sz="4" w:space="0" w:color="auto"/>
            </w:tcBorders>
          </w:tcPr>
          <w:p w14:paraId="384F6DC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ndicates whether the QoS information is reflective for the corresponding non-GBR service data flow. </w:t>
            </w:r>
          </w:p>
          <w:p w14:paraId="5A3422D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D299C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605FE1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9492D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759CA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AB345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4A8371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7C38B7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34129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haringKeyDl</w:t>
            </w:r>
          </w:p>
        </w:tc>
        <w:tc>
          <w:tcPr>
            <w:tcW w:w="4395" w:type="dxa"/>
            <w:tcBorders>
              <w:top w:val="single" w:sz="4" w:space="0" w:color="auto"/>
              <w:left w:val="single" w:sz="4" w:space="0" w:color="auto"/>
              <w:bottom w:val="single" w:sz="4" w:space="0" w:color="auto"/>
              <w:right w:val="single" w:sz="4" w:space="0" w:color="auto"/>
            </w:tcBorders>
          </w:tcPr>
          <w:p w14:paraId="07B9B90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by containing the same value, what PCC rules may share resource in downlink direction.</w:t>
            </w:r>
          </w:p>
          <w:p w14:paraId="7AFBB4F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559E1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041BF6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3FC6EF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DD378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4B651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16E19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72002D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CA579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haringKeyUl</w:t>
            </w:r>
          </w:p>
        </w:tc>
        <w:tc>
          <w:tcPr>
            <w:tcW w:w="4395" w:type="dxa"/>
            <w:tcBorders>
              <w:top w:val="single" w:sz="4" w:space="0" w:color="auto"/>
              <w:left w:val="single" w:sz="4" w:space="0" w:color="auto"/>
              <w:bottom w:val="single" w:sz="4" w:space="0" w:color="auto"/>
              <w:right w:val="single" w:sz="4" w:space="0" w:color="auto"/>
            </w:tcBorders>
          </w:tcPr>
          <w:p w14:paraId="448EB290"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by containing the same value, what PCC rules may share resource in uplink direction.</w:t>
            </w:r>
          </w:p>
          <w:p w14:paraId="31652A6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119C2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243F3B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28E69D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241FD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8A9BA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25C39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C64C5D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19E3A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axPacketLossRateDl</w:t>
            </w:r>
          </w:p>
        </w:tc>
        <w:tc>
          <w:tcPr>
            <w:tcW w:w="4395" w:type="dxa"/>
            <w:tcBorders>
              <w:top w:val="single" w:sz="4" w:space="0" w:color="auto"/>
              <w:left w:val="single" w:sz="4" w:space="0" w:color="auto"/>
              <w:bottom w:val="single" w:sz="4" w:space="0" w:color="auto"/>
              <w:right w:val="single" w:sz="4" w:space="0" w:color="auto"/>
            </w:tcBorders>
          </w:tcPr>
          <w:p w14:paraId="563E2BC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downlink maximum rate for lost packets that can be tolerated for the service data flow.</w:t>
            </w:r>
          </w:p>
          <w:p w14:paraId="2A22ED3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18F2B1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318856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565AE9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8CA06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96BCA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7358C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FEE281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059B4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axPacketLossRateUl</w:t>
            </w:r>
          </w:p>
        </w:tc>
        <w:tc>
          <w:tcPr>
            <w:tcW w:w="4395" w:type="dxa"/>
            <w:tcBorders>
              <w:top w:val="single" w:sz="4" w:space="0" w:color="auto"/>
              <w:left w:val="single" w:sz="4" w:space="0" w:color="auto"/>
              <w:bottom w:val="single" w:sz="4" w:space="0" w:color="auto"/>
              <w:right w:val="single" w:sz="4" w:space="0" w:color="auto"/>
            </w:tcBorders>
          </w:tcPr>
          <w:p w14:paraId="2F2296A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uplink maximum rate for lost packets that can be tolerated for the service data flow.</w:t>
            </w:r>
          </w:p>
          <w:p w14:paraId="5CFB91A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3A0F00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6C9E38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0CF4D3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75A32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A4D14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A2105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CE464B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8430D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tcId</w:t>
            </w:r>
          </w:p>
        </w:tc>
        <w:tc>
          <w:tcPr>
            <w:tcW w:w="4395" w:type="dxa"/>
            <w:tcBorders>
              <w:top w:val="single" w:sz="4" w:space="0" w:color="auto"/>
              <w:left w:val="single" w:sz="4" w:space="0" w:color="auto"/>
              <w:bottom w:val="single" w:sz="4" w:space="0" w:color="auto"/>
              <w:right w:val="single" w:sz="4" w:space="0" w:color="auto"/>
            </w:tcBorders>
          </w:tcPr>
          <w:p w14:paraId="1052EDC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univocally identifies the traffic control policy data within a PDU session.</w:t>
            </w:r>
          </w:p>
          <w:p w14:paraId="5878587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BE776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19BBA9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F535F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C7A10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1D477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EEB88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EDCFBB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F7EEF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flowStatus</w:t>
            </w:r>
          </w:p>
        </w:tc>
        <w:tc>
          <w:tcPr>
            <w:tcW w:w="4395" w:type="dxa"/>
            <w:tcBorders>
              <w:top w:val="single" w:sz="4" w:space="0" w:color="auto"/>
              <w:left w:val="single" w:sz="4" w:space="0" w:color="auto"/>
              <w:bottom w:val="single" w:sz="4" w:space="0" w:color="auto"/>
              <w:right w:val="single" w:sz="4" w:space="0" w:color="auto"/>
            </w:tcBorders>
          </w:tcPr>
          <w:p w14:paraId="6297153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represents whether the service data flow(s) are enabled or disabled. See TS 29.514 [67].</w:t>
            </w:r>
          </w:p>
          <w:p w14:paraId="5916454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466DCF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7DBD44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10353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7B6191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FED30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ENABLED"</w:t>
            </w:r>
          </w:p>
          <w:p w14:paraId="497880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F1A93E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B1FEA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redirectInfo</w:t>
            </w:r>
          </w:p>
        </w:tc>
        <w:tc>
          <w:tcPr>
            <w:tcW w:w="4395" w:type="dxa"/>
            <w:tcBorders>
              <w:top w:val="single" w:sz="4" w:space="0" w:color="auto"/>
              <w:left w:val="single" w:sz="4" w:space="0" w:color="auto"/>
              <w:bottom w:val="single" w:sz="4" w:space="0" w:color="auto"/>
              <w:right w:val="single" w:sz="4" w:space="0" w:color="auto"/>
            </w:tcBorders>
          </w:tcPr>
          <w:p w14:paraId="3D838F6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whether the detected application traffic should be redirected to another controlled address.</w:t>
            </w:r>
          </w:p>
          <w:p w14:paraId="7B2165E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B4FB9B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RedirectInformation</w:t>
            </w:r>
          </w:p>
          <w:p w14:paraId="4C9592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110E9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0D5A3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EEF26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7A48F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D0EB13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A7F1F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ddRedirectInfo</w:t>
            </w:r>
          </w:p>
        </w:tc>
        <w:tc>
          <w:tcPr>
            <w:tcW w:w="4395" w:type="dxa"/>
            <w:tcBorders>
              <w:top w:val="single" w:sz="4" w:space="0" w:color="auto"/>
              <w:left w:val="single" w:sz="4" w:space="0" w:color="auto"/>
              <w:bottom w:val="single" w:sz="4" w:space="0" w:color="auto"/>
              <w:right w:val="single" w:sz="4" w:space="0" w:color="auto"/>
            </w:tcBorders>
          </w:tcPr>
          <w:p w14:paraId="7AFB22E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contains the additional redirect information indicating whether the detected application traffic should be redirected to another controlled address.</w:t>
            </w:r>
          </w:p>
          <w:p w14:paraId="0F76769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EAF8E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RedirectInformation</w:t>
            </w:r>
          </w:p>
          <w:p w14:paraId="4001D3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10871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5BF364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3603B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DCC2E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0051CB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B1495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redirectEnabled</w:t>
            </w:r>
          </w:p>
        </w:tc>
        <w:tc>
          <w:tcPr>
            <w:tcW w:w="4395" w:type="dxa"/>
            <w:tcBorders>
              <w:top w:val="single" w:sz="4" w:space="0" w:color="auto"/>
              <w:left w:val="single" w:sz="4" w:space="0" w:color="auto"/>
              <w:bottom w:val="single" w:sz="4" w:space="0" w:color="auto"/>
              <w:right w:val="single" w:sz="4" w:space="0" w:color="auto"/>
            </w:tcBorders>
          </w:tcPr>
          <w:p w14:paraId="0756AD6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whether the redirect instruction is enabled.</w:t>
            </w:r>
          </w:p>
          <w:p w14:paraId="2347F1E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A1749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0A635B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0C298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46B08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92159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F80EC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36FA98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2C61B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redirectAddressType</w:t>
            </w:r>
          </w:p>
        </w:tc>
        <w:tc>
          <w:tcPr>
            <w:tcW w:w="4395" w:type="dxa"/>
            <w:tcBorders>
              <w:top w:val="single" w:sz="4" w:space="0" w:color="auto"/>
              <w:left w:val="single" w:sz="4" w:space="0" w:color="auto"/>
              <w:bottom w:val="single" w:sz="4" w:space="0" w:color="auto"/>
              <w:right w:val="single" w:sz="4" w:space="0" w:color="auto"/>
            </w:tcBorders>
          </w:tcPr>
          <w:p w14:paraId="24AD884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type of redirect address, see TS 29.512 [60].</w:t>
            </w:r>
          </w:p>
          <w:p w14:paraId="305169E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3E597F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0A6B899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A8A08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C87FFB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86B05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CBCD6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CEF206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C744F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redirectServerAddress</w:t>
            </w:r>
          </w:p>
        </w:tc>
        <w:tc>
          <w:tcPr>
            <w:tcW w:w="4395" w:type="dxa"/>
            <w:tcBorders>
              <w:top w:val="single" w:sz="4" w:space="0" w:color="auto"/>
              <w:left w:val="single" w:sz="4" w:space="0" w:color="auto"/>
              <w:bottom w:val="single" w:sz="4" w:space="0" w:color="auto"/>
              <w:right w:val="single" w:sz="4" w:space="0" w:color="auto"/>
            </w:tcBorders>
          </w:tcPr>
          <w:p w14:paraId="50AE401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address of the redirect server.</w:t>
            </w:r>
          </w:p>
          <w:p w14:paraId="47DD128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71BFD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57E6CB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C213F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285A2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BAF07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4B55E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943926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BA583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uteNotif</w:t>
            </w:r>
          </w:p>
        </w:tc>
        <w:tc>
          <w:tcPr>
            <w:tcW w:w="4395" w:type="dxa"/>
            <w:tcBorders>
              <w:top w:val="single" w:sz="4" w:space="0" w:color="auto"/>
              <w:left w:val="single" w:sz="4" w:space="0" w:color="auto"/>
              <w:bottom w:val="single" w:sz="4" w:space="0" w:color="auto"/>
              <w:right w:val="single" w:sz="4" w:space="0" w:color="auto"/>
            </w:tcBorders>
          </w:tcPr>
          <w:p w14:paraId="23D6550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whether applicat'on's start or stop notification is to be muted.</w:t>
            </w:r>
          </w:p>
          <w:p w14:paraId="70889F5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456D1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51A991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13464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1F644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FB4F2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3BD22E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A0273D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54498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3C952D7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references to a pre-configured traffic steering policy for downlink traffic at the SMF, see TS 29.512 [60].</w:t>
            </w:r>
          </w:p>
          <w:p w14:paraId="41FDDFE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383BF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30665E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24EF2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9B15C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43816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6CA4D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90FD61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22753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43F799B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references to a pre-configured traffic steering policy for uplink traffic at the SMF, see TS 29.512 [60].</w:t>
            </w:r>
          </w:p>
          <w:p w14:paraId="0CD1006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9098A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0E110A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EBEA8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355CA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D3E96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5249F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C9AD11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9438E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routeToLocs</w:t>
            </w:r>
          </w:p>
        </w:tc>
        <w:tc>
          <w:tcPr>
            <w:tcW w:w="4395" w:type="dxa"/>
            <w:tcBorders>
              <w:top w:val="single" w:sz="4" w:space="0" w:color="auto"/>
              <w:left w:val="single" w:sz="4" w:space="0" w:color="auto"/>
              <w:bottom w:val="single" w:sz="4" w:space="0" w:color="auto"/>
              <w:right w:val="single" w:sz="4" w:space="0" w:color="auto"/>
            </w:tcBorders>
          </w:tcPr>
          <w:p w14:paraId="74587B0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provides a list of location which the traffic shall be routed to for the AF request.</w:t>
            </w:r>
          </w:p>
          <w:p w14:paraId="01752F97"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p w14:paraId="07AF583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CD753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RouteToLocation</w:t>
            </w:r>
          </w:p>
          <w:p w14:paraId="1BB1ED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3E59B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6A8DBB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5A61F5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B162B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15DC30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54C1D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traffCorreInd</w:t>
            </w:r>
          </w:p>
        </w:tc>
        <w:tc>
          <w:tcPr>
            <w:tcW w:w="4395" w:type="dxa"/>
            <w:tcBorders>
              <w:top w:val="single" w:sz="4" w:space="0" w:color="auto"/>
              <w:left w:val="single" w:sz="4" w:space="0" w:color="auto"/>
              <w:bottom w:val="single" w:sz="4" w:space="0" w:color="auto"/>
              <w:right w:val="single" w:sz="4" w:space="0" w:color="auto"/>
            </w:tcBorders>
          </w:tcPr>
          <w:p w14:paraId="209E18F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traffic correlation.</w:t>
            </w:r>
          </w:p>
          <w:p w14:paraId="6C2FD7D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2789B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67E573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88CB5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926F1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606FE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356867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CFBBE4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0F5DA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dnai</w:t>
            </w:r>
          </w:p>
        </w:tc>
        <w:tc>
          <w:tcPr>
            <w:tcW w:w="4395" w:type="dxa"/>
            <w:tcBorders>
              <w:top w:val="single" w:sz="4" w:space="0" w:color="auto"/>
              <w:left w:val="single" w:sz="4" w:space="0" w:color="auto"/>
              <w:bottom w:val="single" w:sz="4" w:space="0" w:color="auto"/>
              <w:right w:val="single" w:sz="4" w:space="0" w:color="auto"/>
            </w:tcBorders>
          </w:tcPr>
          <w:p w14:paraId="39878F8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represents the DNAI (Data network access identifier), see 3GPP TS 23.501 [2].</w:t>
            </w:r>
          </w:p>
          <w:p w14:paraId="209B040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5F729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26022D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C9F91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0A0B0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F8E17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9368E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57EC33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BECCB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routeInfo</w:t>
            </w:r>
          </w:p>
        </w:tc>
        <w:tc>
          <w:tcPr>
            <w:tcW w:w="4395" w:type="dxa"/>
            <w:tcBorders>
              <w:top w:val="single" w:sz="4" w:space="0" w:color="auto"/>
              <w:left w:val="single" w:sz="4" w:space="0" w:color="auto"/>
              <w:bottom w:val="single" w:sz="4" w:space="0" w:color="auto"/>
              <w:right w:val="single" w:sz="4" w:space="0" w:color="auto"/>
            </w:tcBorders>
          </w:tcPr>
          <w:p w14:paraId="62C10B3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provides the traffic routing information.</w:t>
            </w:r>
          </w:p>
          <w:p w14:paraId="22D7D20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A17E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RouteInformation</w:t>
            </w:r>
          </w:p>
          <w:p w14:paraId="6A85CA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9A823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26921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63361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C28D4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226402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14443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ipv4Addr</w:t>
            </w:r>
          </w:p>
        </w:tc>
        <w:tc>
          <w:tcPr>
            <w:tcW w:w="4395" w:type="dxa"/>
            <w:tcBorders>
              <w:top w:val="single" w:sz="4" w:space="0" w:color="auto"/>
              <w:left w:val="single" w:sz="4" w:space="0" w:color="auto"/>
              <w:bottom w:val="single" w:sz="4" w:space="0" w:color="auto"/>
              <w:right w:val="single" w:sz="4" w:space="0" w:color="auto"/>
            </w:tcBorders>
          </w:tcPr>
          <w:p w14:paraId="438AAC8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defines the Ipv4 address of the tunnel end point in the data network, formatted in the "dotted decimal" notation.</w:t>
            </w:r>
          </w:p>
          <w:p w14:paraId="3A09A51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Pattern: '^(([0-9]|[1-9][0-9]|1[0-9][0-9]|2[0-4][0-9]|25[0-5])\.){3}([0-9]|[1-9][0-9]|1[0-9][0-9]|2[0-4][0-9]|25[0-5])$'.</w:t>
            </w:r>
          </w:p>
          <w:p w14:paraId="1F101CD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82FD6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6E5036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651AA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6139F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9C957E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C3D99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8E7AF5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8C2C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ipv6Addr</w:t>
            </w:r>
          </w:p>
        </w:tc>
        <w:tc>
          <w:tcPr>
            <w:tcW w:w="4395" w:type="dxa"/>
            <w:tcBorders>
              <w:top w:val="single" w:sz="4" w:space="0" w:color="auto"/>
              <w:left w:val="single" w:sz="4" w:space="0" w:color="auto"/>
              <w:bottom w:val="single" w:sz="4" w:space="0" w:color="auto"/>
              <w:right w:val="single" w:sz="4" w:space="0" w:color="auto"/>
            </w:tcBorders>
          </w:tcPr>
          <w:p w14:paraId="73D4602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defines the Ipv6 address of the tunnel end point in the data network.</w:t>
            </w:r>
          </w:p>
          <w:p w14:paraId="357A4DB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Pattern: '^((:|(0?|([1-9a-f][0-9a-f]{0,3}))):)((0?|([1-9a-f][0-9a-f]{0,3})):){0,6}(:|(0?|([1-9a-f][0-9a-f]{0,3})))$'</w:t>
            </w:r>
          </w:p>
          <w:p w14:paraId="3003C470"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nd</w:t>
            </w:r>
          </w:p>
          <w:p w14:paraId="1B93D28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Pattern: '^((([^:]+:){7}([^:]+))|((([^:]+:)*[^:]+)?::(([^:]+:)*[^:]+)?))$'.</w:t>
            </w:r>
          </w:p>
          <w:p w14:paraId="1101719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F6EBB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562249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C6A2D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05DB9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6AE4D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7D7B2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496A72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3E8A7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ipv6AddrPrefix</w:t>
            </w:r>
          </w:p>
        </w:tc>
        <w:tc>
          <w:tcPr>
            <w:tcW w:w="4395" w:type="dxa"/>
            <w:tcBorders>
              <w:top w:val="single" w:sz="4" w:space="0" w:color="auto"/>
              <w:left w:val="single" w:sz="4" w:space="0" w:color="auto"/>
              <w:bottom w:val="single" w:sz="4" w:space="0" w:color="auto"/>
              <w:right w:val="single" w:sz="4" w:space="0" w:color="auto"/>
            </w:tcBorders>
          </w:tcPr>
          <w:p w14:paraId="295242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String identifying an IPv6 address prefix formatted according to clause 4 of IETF RFC 5952 [82].</w:t>
            </w:r>
            <w:r w:rsidRPr="004B47E6">
              <w:rPr>
                <w:rFonts w:ascii="Arial" w:eastAsia="Times New Roman" w:hAnsi="Arial"/>
                <w:sz w:val="18"/>
                <w:lang w:eastAsia="en-GB"/>
              </w:rPr>
              <w:t xml:space="preserve"> IPv6Prefix data type may contain an individual /128 IPv6 address.</w:t>
            </w:r>
          </w:p>
          <w:p w14:paraId="53D027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Pattern: '^((:|(0?|([1-9a-f][0-9a-f]{0,3}))):)((0?|([1-9a-f][0-9a-f]{0,3})):){0,6}(:|(0?|([1-9a-f][0-9a-f]{0,3})))(\/(([0-9])|([0-9]{2})|(1[0-1][0-9])|(12[0-8])))$'</w:t>
            </w:r>
          </w:p>
          <w:p w14:paraId="737F21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nd</w:t>
            </w:r>
          </w:p>
          <w:p w14:paraId="6F41E92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Times New Roman"/>
                <w:lang w:eastAsia="zh-CN"/>
              </w:rPr>
              <w:t>Pattern: '^((([^:]+:){7}([^:]+))|((([^:]+:)*[^:]+)?::(([^:]+:)*[^:]+)?))(\/.+)$'</w:t>
            </w:r>
          </w:p>
        </w:tc>
        <w:tc>
          <w:tcPr>
            <w:tcW w:w="1897" w:type="dxa"/>
            <w:tcBorders>
              <w:top w:val="single" w:sz="4" w:space="0" w:color="auto"/>
              <w:left w:val="single" w:sz="4" w:space="0" w:color="auto"/>
              <w:bottom w:val="single" w:sz="4" w:space="0" w:color="auto"/>
              <w:right w:val="single" w:sz="4" w:space="0" w:color="auto"/>
            </w:tcBorders>
          </w:tcPr>
          <w:p w14:paraId="4E9B6C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3BAB59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7A5F9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57098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B92F1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F51EA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D06F7D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973D7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ortNumber</w:t>
            </w:r>
          </w:p>
        </w:tc>
        <w:tc>
          <w:tcPr>
            <w:tcW w:w="4395" w:type="dxa"/>
            <w:tcBorders>
              <w:top w:val="single" w:sz="4" w:space="0" w:color="auto"/>
              <w:left w:val="single" w:sz="4" w:space="0" w:color="auto"/>
              <w:bottom w:val="single" w:sz="4" w:space="0" w:color="auto"/>
              <w:right w:val="single" w:sz="4" w:space="0" w:color="auto"/>
            </w:tcBorders>
          </w:tcPr>
          <w:p w14:paraId="2F1DBDD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defines the UDP port number of the tunnel end point in the data network, see TS 29.571 [61].</w:t>
            </w:r>
          </w:p>
          <w:p w14:paraId="2308E98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F497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6D5746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846D0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FB793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0B30E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0439DB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A4D985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5E8B9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routeProfId</w:t>
            </w:r>
          </w:p>
        </w:tc>
        <w:tc>
          <w:tcPr>
            <w:tcW w:w="4395" w:type="dxa"/>
            <w:tcBorders>
              <w:top w:val="single" w:sz="4" w:space="0" w:color="auto"/>
              <w:left w:val="single" w:sz="4" w:space="0" w:color="auto"/>
              <w:bottom w:val="single" w:sz="4" w:space="0" w:color="auto"/>
              <w:right w:val="single" w:sz="4" w:space="0" w:color="auto"/>
            </w:tcBorders>
          </w:tcPr>
          <w:p w14:paraId="491EA25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dentifies the routing profile.</w:t>
            </w:r>
          </w:p>
          <w:p w14:paraId="3747703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AA91B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549164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8C982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5A525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B90A6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74918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D727D4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DAC2B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upPathChgEvent</w:t>
            </w:r>
          </w:p>
        </w:tc>
        <w:tc>
          <w:tcPr>
            <w:tcW w:w="4395" w:type="dxa"/>
            <w:tcBorders>
              <w:top w:val="single" w:sz="4" w:space="0" w:color="auto"/>
              <w:left w:val="single" w:sz="4" w:space="0" w:color="auto"/>
              <w:bottom w:val="single" w:sz="4" w:space="0" w:color="auto"/>
              <w:right w:val="single" w:sz="4" w:space="0" w:color="auto"/>
            </w:tcBorders>
          </w:tcPr>
          <w:p w14:paraId="6C6B956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contains the information about the AF subscriptions of the UP path change.</w:t>
            </w:r>
          </w:p>
          <w:p w14:paraId="76507F57"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93219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UpPathChgEvent</w:t>
            </w:r>
          </w:p>
          <w:p w14:paraId="620834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FCBB6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52469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0E56F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CFDBE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7A6220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3CEF7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otificationUri</w:t>
            </w:r>
          </w:p>
        </w:tc>
        <w:tc>
          <w:tcPr>
            <w:tcW w:w="4395" w:type="dxa"/>
            <w:tcBorders>
              <w:top w:val="single" w:sz="4" w:space="0" w:color="auto"/>
              <w:left w:val="single" w:sz="4" w:space="0" w:color="auto"/>
              <w:bottom w:val="single" w:sz="4" w:space="0" w:color="auto"/>
              <w:right w:val="single" w:sz="4" w:space="0" w:color="auto"/>
            </w:tcBorders>
          </w:tcPr>
          <w:p w14:paraId="78BBD74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provides notification address (Uri) of AF receiving the event notification.</w:t>
            </w:r>
          </w:p>
          <w:p w14:paraId="593E0B2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C3F44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623DEC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CA1B1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23010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8F5A2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27AAF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9F145A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745CE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otifCorreId</w:t>
            </w:r>
          </w:p>
        </w:tc>
        <w:tc>
          <w:tcPr>
            <w:tcW w:w="4395" w:type="dxa"/>
            <w:tcBorders>
              <w:top w:val="single" w:sz="4" w:space="0" w:color="auto"/>
              <w:left w:val="single" w:sz="4" w:space="0" w:color="auto"/>
              <w:bottom w:val="single" w:sz="4" w:space="0" w:color="auto"/>
              <w:right w:val="single" w:sz="4" w:space="0" w:color="auto"/>
            </w:tcBorders>
          </w:tcPr>
          <w:p w14:paraId="2A1DF000"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t is used to set the value of Notification Correlation ID in the notification sent by the SMF, see TS 29.512 [60]. </w:t>
            </w:r>
          </w:p>
          <w:p w14:paraId="598D0C2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3186A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2AC4D4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C111B1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748EC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3AC0F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ACDF3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BCF940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0A306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dnaiChgType</w:t>
            </w:r>
          </w:p>
        </w:tc>
        <w:tc>
          <w:tcPr>
            <w:tcW w:w="4395" w:type="dxa"/>
            <w:tcBorders>
              <w:top w:val="single" w:sz="4" w:space="0" w:color="auto"/>
              <w:left w:val="single" w:sz="4" w:space="0" w:color="auto"/>
              <w:bottom w:val="single" w:sz="4" w:space="0" w:color="auto"/>
              <w:right w:val="single" w:sz="4" w:space="0" w:color="auto"/>
            </w:tcBorders>
          </w:tcPr>
          <w:p w14:paraId="29EE8D6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type of DNAI change, see TS 29.512 [60].</w:t>
            </w:r>
          </w:p>
          <w:p w14:paraId="3FB3303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584D5D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2AFF9E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B6D48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A90FF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7A7D5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CB877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762D42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6E735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fAckInd</w:t>
            </w:r>
          </w:p>
        </w:tc>
        <w:tc>
          <w:tcPr>
            <w:tcW w:w="4395" w:type="dxa"/>
            <w:tcBorders>
              <w:top w:val="single" w:sz="4" w:space="0" w:color="auto"/>
              <w:left w:val="single" w:sz="4" w:space="0" w:color="auto"/>
              <w:bottom w:val="single" w:sz="4" w:space="0" w:color="auto"/>
              <w:right w:val="single" w:sz="4" w:space="0" w:color="auto"/>
            </w:tcBorders>
          </w:tcPr>
          <w:p w14:paraId="794A825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dentifies whether the AF acknowledgement of UP path event notification is expected.</w:t>
            </w:r>
          </w:p>
          <w:p w14:paraId="3A76A82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51EDA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3BB63E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97E65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105FA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D656D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7725FC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EA854D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71874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teerFun</w:t>
            </w:r>
          </w:p>
        </w:tc>
        <w:tc>
          <w:tcPr>
            <w:tcW w:w="4395" w:type="dxa"/>
            <w:tcBorders>
              <w:top w:val="single" w:sz="4" w:space="0" w:color="auto"/>
              <w:left w:val="single" w:sz="4" w:space="0" w:color="auto"/>
              <w:bottom w:val="single" w:sz="4" w:space="0" w:color="auto"/>
              <w:right w:val="single" w:sz="4" w:space="0" w:color="auto"/>
            </w:tcBorders>
          </w:tcPr>
          <w:p w14:paraId="1F5E8D1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applicable traffic steering functionality, see TS 29.512 [60].</w:t>
            </w:r>
          </w:p>
          <w:p w14:paraId="0957D2D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093F9A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682491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DFC77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986BC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105BF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48B4A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84CB5D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CBBAE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teerModeDl</w:t>
            </w:r>
          </w:p>
        </w:tc>
        <w:tc>
          <w:tcPr>
            <w:tcW w:w="4395" w:type="dxa"/>
            <w:tcBorders>
              <w:top w:val="single" w:sz="4" w:space="0" w:color="auto"/>
              <w:left w:val="single" w:sz="4" w:space="0" w:color="auto"/>
              <w:bottom w:val="single" w:sz="4" w:space="0" w:color="auto"/>
              <w:right w:val="single" w:sz="4" w:space="0" w:color="auto"/>
            </w:tcBorders>
          </w:tcPr>
          <w:p w14:paraId="14CD56D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provides the traffic distribution rule across 3GPP and Non-3GPP accesses to apply for downlink traffic.</w:t>
            </w:r>
          </w:p>
          <w:p w14:paraId="2488DDF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B8AD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eeringMode</w:t>
            </w:r>
          </w:p>
          <w:p w14:paraId="14DCD8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75E56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93959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8192B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8A68B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984232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E9F36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teerModeUl</w:t>
            </w:r>
          </w:p>
        </w:tc>
        <w:tc>
          <w:tcPr>
            <w:tcW w:w="4395" w:type="dxa"/>
            <w:tcBorders>
              <w:top w:val="single" w:sz="4" w:space="0" w:color="auto"/>
              <w:left w:val="single" w:sz="4" w:space="0" w:color="auto"/>
              <w:bottom w:val="single" w:sz="4" w:space="0" w:color="auto"/>
              <w:right w:val="single" w:sz="4" w:space="0" w:color="auto"/>
            </w:tcBorders>
          </w:tcPr>
          <w:p w14:paraId="572C2DA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provides the traffic distribution rule across 3GPP and Non-3GPP accesses to apply for uplink traffic.</w:t>
            </w:r>
          </w:p>
          <w:p w14:paraId="54E155E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3AA96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eeringMode</w:t>
            </w:r>
          </w:p>
          <w:p w14:paraId="226ED6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1372C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CC014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FE0C3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CAD90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24BC92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4617B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ulAccCtrl</w:t>
            </w:r>
          </w:p>
        </w:tc>
        <w:tc>
          <w:tcPr>
            <w:tcW w:w="4395" w:type="dxa"/>
            <w:tcBorders>
              <w:top w:val="single" w:sz="4" w:space="0" w:color="auto"/>
              <w:left w:val="single" w:sz="4" w:space="0" w:color="auto"/>
              <w:bottom w:val="single" w:sz="4" w:space="0" w:color="auto"/>
              <w:right w:val="single" w:sz="4" w:space="0" w:color="auto"/>
            </w:tcBorders>
          </w:tcPr>
          <w:p w14:paraId="050995D0"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whether the service data flow, corresponding to the service data flow template, is allowed or not allowed.</w:t>
            </w:r>
          </w:p>
          <w:p w14:paraId="5BC5129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326831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62358B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B39BE1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13E00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2A127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T_ALLOWED"</w:t>
            </w:r>
          </w:p>
          <w:p w14:paraId="6B644F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A25653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70D89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steerModeValue</w:t>
            </w:r>
          </w:p>
        </w:tc>
        <w:tc>
          <w:tcPr>
            <w:tcW w:w="4395" w:type="dxa"/>
            <w:tcBorders>
              <w:top w:val="single" w:sz="4" w:space="0" w:color="auto"/>
              <w:left w:val="single" w:sz="4" w:space="0" w:color="auto"/>
              <w:bottom w:val="single" w:sz="4" w:space="0" w:color="auto"/>
              <w:right w:val="single" w:sz="4" w:space="0" w:color="auto"/>
            </w:tcBorders>
          </w:tcPr>
          <w:p w14:paraId="74315F7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value of the steering mode, see TS 29.512 [60].</w:t>
            </w:r>
          </w:p>
          <w:p w14:paraId="25281D77"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0EFF31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6F2567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8F01E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EC312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CBC88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7C48B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07BE1A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A96EB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ctive</w:t>
            </w:r>
          </w:p>
        </w:tc>
        <w:tc>
          <w:tcPr>
            <w:tcW w:w="4395" w:type="dxa"/>
            <w:tcBorders>
              <w:top w:val="single" w:sz="4" w:space="0" w:color="auto"/>
              <w:left w:val="single" w:sz="4" w:space="0" w:color="auto"/>
              <w:bottom w:val="single" w:sz="4" w:space="0" w:color="auto"/>
              <w:right w:val="single" w:sz="4" w:space="0" w:color="auto"/>
            </w:tcBorders>
          </w:tcPr>
          <w:p w14:paraId="2A0913A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active access, see TS 29.571 [61].</w:t>
            </w:r>
          </w:p>
          <w:p w14:paraId="39430DB0"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5C70D8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70335B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D3ABA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1091A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552F87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B1284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FA62B4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8D12C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tandby</w:t>
            </w:r>
          </w:p>
        </w:tc>
        <w:tc>
          <w:tcPr>
            <w:tcW w:w="4395" w:type="dxa"/>
            <w:tcBorders>
              <w:top w:val="single" w:sz="4" w:space="0" w:color="auto"/>
              <w:left w:val="single" w:sz="4" w:space="0" w:color="auto"/>
              <w:bottom w:val="single" w:sz="4" w:space="0" w:color="auto"/>
              <w:right w:val="single" w:sz="4" w:space="0" w:color="auto"/>
            </w:tcBorders>
          </w:tcPr>
          <w:p w14:paraId="2E15EB8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Standby access, see TS 29.571 [61].</w:t>
            </w:r>
          </w:p>
          <w:p w14:paraId="19F888D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6EA62C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7804D0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BB842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6ECBBB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2EB37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4C39E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8D1B7F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D6915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threeGLoad</w:t>
            </w:r>
          </w:p>
        </w:tc>
        <w:tc>
          <w:tcPr>
            <w:tcW w:w="4395" w:type="dxa"/>
            <w:tcBorders>
              <w:top w:val="single" w:sz="4" w:space="0" w:color="auto"/>
              <w:left w:val="single" w:sz="4" w:space="0" w:color="auto"/>
              <w:bottom w:val="single" w:sz="4" w:space="0" w:color="auto"/>
              <w:right w:val="single" w:sz="4" w:space="0" w:color="auto"/>
            </w:tcBorders>
          </w:tcPr>
          <w:p w14:paraId="169294F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t indicates the traffic load to steer to the 3GPP Access expressed in one percent. </w:t>
            </w:r>
          </w:p>
          <w:p w14:paraId="1068AF5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0..100.</w:t>
            </w:r>
          </w:p>
        </w:tc>
        <w:tc>
          <w:tcPr>
            <w:tcW w:w="1897" w:type="dxa"/>
            <w:tcBorders>
              <w:top w:val="single" w:sz="4" w:space="0" w:color="auto"/>
              <w:left w:val="single" w:sz="4" w:space="0" w:color="auto"/>
              <w:bottom w:val="single" w:sz="4" w:space="0" w:color="auto"/>
              <w:right w:val="single" w:sz="4" w:space="0" w:color="auto"/>
            </w:tcBorders>
          </w:tcPr>
          <w:p w14:paraId="1B1AF1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73BBE9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B0C93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C9315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199AC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F7C26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C2C0C1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8A242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rioAcc</w:t>
            </w:r>
          </w:p>
        </w:tc>
        <w:tc>
          <w:tcPr>
            <w:tcW w:w="4395" w:type="dxa"/>
            <w:tcBorders>
              <w:top w:val="single" w:sz="4" w:space="0" w:color="auto"/>
              <w:left w:val="single" w:sz="4" w:space="0" w:color="auto"/>
              <w:bottom w:val="single" w:sz="4" w:space="0" w:color="auto"/>
              <w:right w:val="single" w:sz="4" w:space="0" w:color="auto"/>
            </w:tcBorders>
          </w:tcPr>
          <w:p w14:paraId="7E9A3F0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high priority access, see TS 29.571 [61].</w:t>
            </w:r>
          </w:p>
          <w:p w14:paraId="7E705BA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377A43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688354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15A5B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2723B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364E5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0BC8A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F28C05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D8601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condId</w:t>
            </w:r>
          </w:p>
        </w:tc>
        <w:tc>
          <w:tcPr>
            <w:tcW w:w="4395" w:type="dxa"/>
            <w:tcBorders>
              <w:top w:val="single" w:sz="4" w:space="0" w:color="auto"/>
              <w:left w:val="single" w:sz="4" w:space="0" w:color="auto"/>
              <w:bottom w:val="single" w:sz="4" w:space="0" w:color="auto"/>
              <w:right w:val="single" w:sz="4" w:space="0" w:color="auto"/>
            </w:tcBorders>
          </w:tcPr>
          <w:p w14:paraId="37EC145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uniquely identifies the condition data.</w:t>
            </w:r>
          </w:p>
          <w:p w14:paraId="76D47B42"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897B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454B26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F161E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EAB1A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5309A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4A87F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E009D0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6847F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ctivationTime</w:t>
            </w:r>
          </w:p>
        </w:tc>
        <w:tc>
          <w:tcPr>
            <w:tcW w:w="4395" w:type="dxa"/>
            <w:tcBorders>
              <w:top w:val="single" w:sz="4" w:space="0" w:color="auto"/>
              <w:left w:val="single" w:sz="4" w:space="0" w:color="auto"/>
              <w:bottom w:val="single" w:sz="4" w:space="0" w:color="auto"/>
              <w:right w:val="single" w:sz="4" w:space="0" w:color="auto"/>
            </w:tcBorders>
          </w:tcPr>
          <w:p w14:paraId="109E822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time (in date-time format) when the decision data shall be activated, see TS 29.512 [60] and TS 29.571 [61].</w:t>
            </w:r>
          </w:p>
          <w:p w14:paraId="2BF4432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4C0E3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Arial" w:eastAsia="Times New Roman" w:hAnsi="Arial" w:cs="Arial"/>
                <w:sz w:val="18"/>
                <w:szCs w:val="18"/>
                <w:lang w:eastAsia="zh-CN"/>
              </w:rPr>
              <w:t>DateTime</w:t>
            </w:r>
          </w:p>
          <w:p w14:paraId="06F763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BA8C37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45F34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36CDF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2B5A8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F77823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94427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deactivationTime</w:t>
            </w:r>
          </w:p>
        </w:tc>
        <w:tc>
          <w:tcPr>
            <w:tcW w:w="4395" w:type="dxa"/>
            <w:tcBorders>
              <w:top w:val="single" w:sz="4" w:space="0" w:color="auto"/>
              <w:left w:val="single" w:sz="4" w:space="0" w:color="auto"/>
              <w:bottom w:val="single" w:sz="4" w:space="0" w:color="auto"/>
              <w:right w:val="single" w:sz="4" w:space="0" w:color="auto"/>
            </w:tcBorders>
          </w:tcPr>
          <w:p w14:paraId="7AC615C2"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time (in date-time format) when the decision data shall be deactivated, see TS 29.512 [60] and TS 29.571 [61].</w:t>
            </w:r>
          </w:p>
          <w:p w14:paraId="1C3DA77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44E60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Arial" w:eastAsia="Times New Roman" w:hAnsi="Arial" w:cs="Arial"/>
                <w:sz w:val="18"/>
                <w:szCs w:val="18"/>
                <w:lang w:eastAsia="zh-CN"/>
              </w:rPr>
              <w:t>DateTime</w:t>
            </w:r>
          </w:p>
          <w:p w14:paraId="4DEAAA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E949C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655E0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7967B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3069B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DE1426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CB43C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ccessType</w:t>
            </w:r>
          </w:p>
        </w:tc>
        <w:tc>
          <w:tcPr>
            <w:tcW w:w="4395" w:type="dxa"/>
            <w:tcBorders>
              <w:top w:val="single" w:sz="4" w:space="0" w:color="auto"/>
              <w:left w:val="single" w:sz="4" w:space="0" w:color="auto"/>
              <w:bottom w:val="single" w:sz="4" w:space="0" w:color="auto"/>
              <w:right w:val="single" w:sz="4" w:space="0" w:color="auto"/>
            </w:tcBorders>
          </w:tcPr>
          <w:p w14:paraId="7EF52F2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provides the condition of access type of the UE when the session AMBR shall be enforced, see TS 29.512 [60].</w:t>
            </w:r>
          </w:p>
          <w:p w14:paraId="1F1E7B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 xml:space="preserve">If this attribute is included in SmfInfo, it shall contain the </w:t>
            </w:r>
            <w:r w:rsidRPr="004B47E6">
              <w:rPr>
                <w:rFonts w:ascii="Arial" w:eastAsia="Times New Roman" w:hAnsi="Arial"/>
                <w:sz w:val="18"/>
                <w:lang w:eastAsia="en-GB"/>
              </w:rPr>
              <w:t>access type (3GPP_ACCESS and/or NON_3GPP_ACCESS) supported by the SMF.</w:t>
            </w:r>
          </w:p>
          <w:p w14:paraId="6F694EE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Times New Roman"/>
                <w:lang w:eastAsia="en-GB"/>
              </w:rPr>
              <w:t xml:space="preserve">If not included, it </w:t>
            </w:r>
            <w:r w:rsidRPr="004B47E6">
              <w:rPr>
                <w:rFonts w:eastAsia="Times New Roman"/>
                <w:lang w:eastAsia="zh-CN"/>
              </w:rPr>
              <w:t>shall be</w:t>
            </w:r>
            <w:r w:rsidRPr="004B47E6">
              <w:rPr>
                <w:rFonts w:eastAsia="Times New Roman"/>
                <w:lang w:eastAsia="en-GB"/>
              </w:rPr>
              <w:t xml:space="preserve"> assumed the both access types are supported.</w:t>
            </w:r>
          </w:p>
          <w:p w14:paraId="360606E2"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2042E0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40B8A9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2</w:t>
            </w:r>
          </w:p>
          <w:p w14:paraId="0738E38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C7DB3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6D5CCA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BCC0B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D93F9F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BE3A2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ratType</w:t>
            </w:r>
          </w:p>
        </w:tc>
        <w:tc>
          <w:tcPr>
            <w:tcW w:w="4395" w:type="dxa"/>
            <w:tcBorders>
              <w:top w:val="single" w:sz="4" w:space="0" w:color="auto"/>
              <w:left w:val="single" w:sz="4" w:space="0" w:color="auto"/>
              <w:bottom w:val="single" w:sz="4" w:space="0" w:color="auto"/>
              <w:right w:val="single" w:sz="4" w:space="0" w:color="auto"/>
            </w:tcBorders>
          </w:tcPr>
          <w:p w14:paraId="2DC982A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provides the condition of RAT type of the UE when the session AMBR shall be enforced, see TS 29.512 [60] and TS 29.571 [61].</w:t>
            </w:r>
          </w:p>
          <w:p w14:paraId="26A6C32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669A3B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45F46E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D4C88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C1FFC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22445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494DA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B93915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E9BB1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eriodicity</w:t>
            </w:r>
          </w:p>
        </w:tc>
        <w:tc>
          <w:tcPr>
            <w:tcW w:w="4395" w:type="dxa"/>
            <w:tcBorders>
              <w:top w:val="single" w:sz="4" w:space="0" w:color="auto"/>
              <w:left w:val="single" w:sz="4" w:space="0" w:color="auto"/>
              <w:bottom w:val="single" w:sz="4" w:space="0" w:color="auto"/>
              <w:right w:val="single" w:sz="4" w:space="0" w:color="auto"/>
            </w:tcBorders>
          </w:tcPr>
          <w:p w14:paraId="71BB684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dentifies the time period between the start of two bursts in reference to the TSN GM.</w:t>
            </w:r>
          </w:p>
          <w:p w14:paraId="3D9D30F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526CF3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38BF0D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47B34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59FCF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EFA4D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36D1A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AB7EC9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3A820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burstArrivalTime</w:t>
            </w:r>
          </w:p>
        </w:tc>
        <w:tc>
          <w:tcPr>
            <w:tcW w:w="4395" w:type="dxa"/>
            <w:tcBorders>
              <w:top w:val="single" w:sz="4" w:space="0" w:color="auto"/>
              <w:left w:val="single" w:sz="4" w:space="0" w:color="auto"/>
              <w:bottom w:val="single" w:sz="4" w:space="0" w:color="auto"/>
              <w:right w:val="single" w:sz="4" w:space="0" w:color="auto"/>
            </w:tcBorders>
          </w:tcPr>
          <w:p w14:paraId="2A9B29D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ndicates the arrival time (in date-time format) of the data burst in reference to the TSN GM. </w:t>
            </w:r>
          </w:p>
          <w:p w14:paraId="1DA050F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2A4F72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Arial" w:eastAsia="Times New Roman" w:hAnsi="Arial" w:cs="Arial"/>
                <w:sz w:val="18"/>
                <w:szCs w:val="18"/>
                <w:lang w:eastAsia="zh-CN"/>
              </w:rPr>
              <w:t>DateTime</w:t>
            </w:r>
          </w:p>
          <w:p w14:paraId="44D6E7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36B2D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1B1D5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E6965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C5F2F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067FA8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FBF86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nsacfInfoSnssaiList</w:t>
            </w:r>
          </w:p>
        </w:tc>
        <w:tc>
          <w:tcPr>
            <w:tcW w:w="4395" w:type="dxa"/>
            <w:tcBorders>
              <w:top w:val="single" w:sz="4" w:space="0" w:color="auto"/>
              <w:left w:val="single" w:sz="4" w:space="0" w:color="auto"/>
              <w:bottom w:val="single" w:sz="4" w:space="0" w:color="auto"/>
              <w:right w:val="single" w:sz="4" w:space="0" w:color="auto"/>
            </w:tcBorders>
          </w:tcPr>
          <w:p w14:paraId="297667CF"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represents a list of NSACF information per S-NSSAI.</w:t>
            </w:r>
          </w:p>
          <w:p w14:paraId="3E792D7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9D304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NsacfInfoSnssai</w:t>
            </w:r>
          </w:p>
          <w:p w14:paraId="3F6378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660E208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7033F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629F44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32368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E27A60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02C3B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szCs w:val="22"/>
                <w:lang w:eastAsia="en-GB"/>
              </w:rPr>
              <w:t>snssaiInfo</w:t>
            </w:r>
          </w:p>
        </w:tc>
        <w:tc>
          <w:tcPr>
            <w:tcW w:w="4395" w:type="dxa"/>
            <w:tcBorders>
              <w:top w:val="single" w:sz="4" w:space="0" w:color="auto"/>
              <w:left w:val="single" w:sz="4" w:space="0" w:color="auto"/>
              <w:bottom w:val="single" w:sz="4" w:space="0" w:color="auto"/>
              <w:right w:val="single" w:sz="4" w:space="0" w:color="auto"/>
            </w:tcBorders>
          </w:tcPr>
          <w:p w14:paraId="451C1A6D"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defines generic information for a S-NSSAI. The information includes global unique identifier of a Network Slice (see [2] for definition of Network Slice) and adminstrativeState of the Network Slice</w:t>
            </w:r>
          </w:p>
          <w:p w14:paraId="622EAF9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4135EE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nssaiInfo</w:t>
            </w:r>
          </w:p>
          <w:p w14:paraId="662D2B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DDD19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6192B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EB50F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30DA9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4018E4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1A73A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Cs w:val="22"/>
                <w:lang w:eastAsia="en-GB"/>
              </w:rPr>
              <w:t>isSubjectToNsac</w:t>
            </w:r>
          </w:p>
        </w:tc>
        <w:tc>
          <w:tcPr>
            <w:tcW w:w="4395" w:type="dxa"/>
            <w:tcBorders>
              <w:top w:val="single" w:sz="4" w:space="0" w:color="auto"/>
              <w:left w:val="single" w:sz="4" w:space="0" w:color="auto"/>
              <w:bottom w:val="single" w:sz="4" w:space="0" w:color="auto"/>
              <w:right w:val="single" w:sz="4" w:space="0" w:color="auto"/>
            </w:tcBorders>
          </w:tcPr>
          <w:p w14:paraId="3BD39E37"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defines if the Network Slice subjects to network slice admission control. The value is set to False if the maxNumberofUEs attribute in corresponding SliceProfile is absent.</w:t>
            </w:r>
          </w:p>
          <w:p w14:paraId="406987E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B90C1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6B5C37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BDD0C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A2518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C17D0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38ACB0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0941FA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BBCF3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szCs w:val="22"/>
                <w:lang w:eastAsia="en-GB"/>
              </w:rPr>
              <w:t>NsacfInfoSnssai.</w:t>
            </w:r>
            <w:r w:rsidRPr="004B47E6">
              <w:rPr>
                <w:rFonts w:ascii="Courier New" w:eastAsia="Times New Roman" w:hAnsi="Courier New" w:cs="Courier New"/>
                <w:szCs w:val="22"/>
                <w:lang w:eastAsia="en-GB"/>
              </w:rPr>
              <w:t>maxNumberofUEs</w:t>
            </w:r>
          </w:p>
        </w:tc>
        <w:tc>
          <w:tcPr>
            <w:tcW w:w="4395" w:type="dxa"/>
            <w:tcBorders>
              <w:top w:val="single" w:sz="4" w:space="0" w:color="auto"/>
              <w:left w:val="single" w:sz="4" w:space="0" w:color="auto"/>
              <w:bottom w:val="single" w:sz="4" w:space="0" w:color="auto"/>
              <w:right w:val="single" w:sz="4" w:space="0" w:color="auto"/>
            </w:tcBorders>
          </w:tcPr>
          <w:p w14:paraId="72099598"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defines the</w:t>
            </w:r>
            <w:r w:rsidRPr="004B47E6">
              <w:rPr>
                <w:rFonts w:eastAsia="Times New Roman"/>
                <w:lang w:eastAsia="en-GB"/>
              </w:rPr>
              <w:t xml:space="preserve"> </w:t>
            </w:r>
            <w:r w:rsidRPr="004B47E6">
              <w:rPr>
                <w:rFonts w:ascii="Arial" w:eastAsia="Times New Roman" w:hAnsi="Arial" w:cs="Arial"/>
                <w:sz w:val="18"/>
                <w:szCs w:val="18"/>
                <w:lang w:eastAsia="zh-CN"/>
              </w:rPr>
              <w:t>maximum number of UEs which are allowed to be served by the Network Slice that is subject to network slice admission control. This number could be derived from maxNumberofUEs defined in corresponding SliceProfile.</w:t>
            </w:r>
          </w:p>
          <w:p w14:paraId="74BCEAE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0E8C24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31666C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14F5C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C93AF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8D161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0</w:t>
            </w:r>
          </w:p>
          <w:p w14:paraId="438717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D8EE90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8E6FD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Cs w:val="22"/>
                <w:lang w:eastAsia="en-GB"/>
              </w:rPr>
              <w:t>eACMode</w:t>
            </w:r>
          </w:p>
        </w:tc>
        <w:tc>
          <w:tcPr>
            <w:tcW w:w="4395" w:type="dxa"/>
            <w:tcBorders>
              <w:top w:val="single" w:sz="4" w:space="0" w:color="auto"/>
              <w:left w:val="single" w:sz="4" w:space="0" w:color="auto"/>
              <w:bottom w:val="single" w:sz="4" w:space="0" w:color="auto"/>
              <w:right w:val="single" w:sz="4" w:space="0" w:color="auto"/>
            </w:tcBorders>
          </w:tcPr>
          <w:p w14:paraId="1C64FA06"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represents if early admission control (EAC) mode is activated.</w:t>
            </w:r>
          </w:p>
          <w:p w14:paraId="68D88222"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550536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441832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F6892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9D12D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8CD67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 xml:space="preserve">defaultValue: </w:t>
            </w:r>
            <w:r w:rsidRPr="004B47E6">
              <w:rPr>
                <w:rFonts w:ascii="Arial" w:eastAsia="Times New Roman" w:hAnsi="Arial" w:cs="Arial"/>
                <w:sz w:val="18"/>
                <w:szCs w:val="18"/>
                <w:lang w:eastAsia="zh-CN"/>
              </w:rPr>
              <w:t>INACTIVE</w:t>
            </w:r>
          </w:p>
          <w:p w14:paraId="4B0A19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217780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8DD4A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Cs w:val="22"/>
                <w:lang w:eastAsia="en-GB"/>
              </w:rPr>
              <w:t>activeEacThreshold</w:t>
            </w:r>
          </w:p>
        </w:tc>
        <w:tc>
          <w:tcPr>
            <w:tcW w:w="4395" w:type="dxa"/>
            <w:tcBorders>
              <w:top w:val="single" w:sz="4" w:space="0" w:color="auto"/>
              <w:left w:val="single" w:sz="4" w:space="0" w:color="auto"/>
              <w:bottom w:val="single" w:sz="4" w:space="0" w:color="auto"/>
              <w:right w:val="single" w:sz="4" w:space="0" w:color="auto"/>
            </w:tcBorders>
          </w:tcPr>
          <w:p w14:paraId="32231BB3"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defines threshold in percentage value of the number of the UEs registered with the network slice to the maximum number of UEs allowed to register with the network slice. The eACMode is set to active when the number of the UEs registered with the network slice is above this threshold.</w:t>
            </w:r>
          </w:p>
          <w:p w14:paraId="07EA7B7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499065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43A4A2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E0385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8358C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94C5B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0</w:t>
            </w:r>
          </w:p>
          <w:p w14:paraId="514BC0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9D5BD0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637E0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Cs w:val="22"/>
                <w:lang w:eastAsia="en-GB"/>
              </w:rPr>
              <w:lastRenderedPageBreak/>
              <w:t>deactiveEacThreshold</w:t>
            </w:r>
          </w:p>
        </w:tc>
        <w:tc>
          <w:tcPr>
            <w:tcW w:w="4395" w:type="dxa"/>
            <w:tcBorders>
              <w:top w:val="single" w:sz="4" w:space="0" w:color="auto"/>
              <w:left w:val="single" w:sz="4" w:space="0" w:color="auto"/>
              <w:bottom w:val="single" w:sz="4" w:space="0" w:color="auto"/>
              <w:right w:val="single" w:sz="4" w:space="0" w:color="auto"/>
            </w:tcBorders>
          </w:tcPr>
          <w:p w14:paraId="38E7A1B3"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defines threshold in percentage value of the number of the UEs registered with the network slice to the maximum number of UEs allowed to register with the network slice. The eACMode is set to inactive when the number of the UEs registered with the network slice is below this threshold.</w:t>
            </w:r>
          </w:p>
          <w:p w14:paraId="293315DD"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0 - 100</w:t>
            </w:r>
          </w:p>
          <w:p w14:paraId="27DA7DD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Note: If this attribute is absent, activeEacThreshhold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041AE1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1644D6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69F12F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4B4F7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D8815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100</w:t>
            </w:r>
          </w:p>
          <w:p w14:paraId="38B4C4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AB5E48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C1532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Cs w:val="22"/>
                <w:lang w:eastAsia="en-GB"/>
              </w:rPr>
              <w:t>numberofUEs</w:t>
            </w:r>
          </w:p>
        </w:tc>
        <w:tc>
          <w:tcPr>
            <w:tcW w:w="4395" w:type="dxa"/>
            <w:tcBorders>
              <w:top w:val="single" w:sz="4" w:space="0" w:color="auto"/>
              <w:left w:val="single" w:sz="4" w:space="0" w:color="auto"/>
              <w:bottom w:val="single" w:sz="4" w:space="0" w:color="auto"/>
              <w:right w:val="single" w:sz="4" w:space="0" w:color="auto"/>
            </w:tcBorders>
          </w:tcPr>
          <w:p w14:paraId="7E9F5C3F"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represents the number of the UEs registered with the network slice. This attribute is updated by NSACF.</w:t>
            </w:r>
          </w:p>
          <w:p w14:paraId="42A2EABA"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7F13B590"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322946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7491F3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E447C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475EF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B7CEE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2CCED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3B9608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0BC3D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en-GB"/>
              </w:rPr>
              <w:t>uEIdList</w:t>
            </w:r>
          </w:p>
        </w:tc>
        <w:tc>
          <w:tcPr>
            <w:tcW w:w="4395" w:type="dxa"/>
            <w:tcBorders>
              <w:top w:val="single" w:sz="4" w:space="0" w:color="auto"/>
              <w:left w:val="single" w:sz="4" w:space="0" w:color="auto"/>
              <w:bottom w:val="single" w:sz="4" w:space="0" w:color="auto"/>
              <w:right w:val="single" w:sz="4" w:space="0" w:color="auto"/>
            </w:tcBorders>
          </w:tcPr>
          <w:p w14:paraId="0164E891"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represents the UEs registered with the network slice. This attribute is updated by NSACF.</w:t>
            </w:r>
          </w:p>
          <w:p w14:paraId="173AA260"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3F73E9F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CE434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39CCC9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00488A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79ED87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882A4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6EE6C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B54DD5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B8F4E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379753D9"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zh-CN"/>
              </w:rPr>
            </w:pPr>
            <w:r w:rsidRPr="004B47E6">
              <w:rPr>
                <w:rFonts w:ascii="Arial" w:eastAsia="等线" w:hAnsi="Arial"/>
                <w:sz w:val="18"/>
                <w:lang w:eastAsia="en-GB"/>
              </w:rPr>
              <w:t xml:space="preserve">The attribute specifies a list of </w:t>
            </w:r>
            <w:r w:rsidRPr="004B47E6">
              <w:rPr>
                <w:rFonts w:ascii="Arial" w:eastAsia="等线" w:hAnsi="Arial"/>
                <w:sz w:val="18"/>
                <w:lang w:eastAsia="zh-CN"/>
              </w:rPr>
              <w:t xml:space="preserve">NetworkSliceInfo </w:t>
            </w:r>
            <w:r w:rsidRPr="004B47E6">
              <w:rPr>
                <w:rFonts w:ascii="Arial" w:eastAsia="等线" w:hAnsi="Arial"/>
                <w:sz w:val="18"/>
                <w:lang w:eastAsia="en-GB"/>
              </w:rPr>
              <w:t xml:space="preserve">which is defined as a datatype (see clause </w:t>
            </w:r>
            <w:r w:rsidRPr="004B47E6">
              <w:rPr>
                <w:rFonts w:ascii="Arial" w:eastAsia="等线" w:hAnsi="Arial"/>
                <w:sz w:val="18"/>
                <w:lang w:eastAsia="zh-CN"/>
              </w:rPr>
              <w:t>5</w:t>
            </w:r>
            <w:r w:rsidRPr="004B47E6">
              <w:rPr>
                <w:rFonts w:ascii="Arial" w:eastAsia="等线" w:hAnsi="Arial"/>
                <w:sz w:val="18"/>
                <w:lang w:eastAsia="en-GB"/>
              </w:rPr>
              <w:t xml:space="preserve">.3.95). </w:t>
            </w:r>
            <w:r w:rsidRPr="004B47E6">
              <w:rPr>
                <w:rFonts w:ascii="Arial" w:eastAsia="等线" w:hAnsi="Arial"/>
                <w:sz w:val="18"/>
                <w:lang w:eastAsia="zh-CN"/>
              </w:rPr>
              <w:t xml:space="preserve">It </w:t>
            </w:r>
            <w:r w:rsidRPr="004B47E6">
              <w:rPr>
                <w:rFonts w:ascii="Arial" w:eastAsia="等线" w:hAnsi="Arial"/>
                <w:sz w:val="18"/>
                <w:lang w:eastAsia="en-GB"/>
              </w:rPr>
              <w:t xml:space="preserve">is used by and authorized consumer, e.g. </w:t>
            </w:r>
            <w:r w:rsidRPr="004B47E6">
              <w:rPr>
                <w:rFonts w:ascii="Arial" w:eastAsia="等线" w:hAnsi="Arial"/>
                <w:sz w:val="18"/>
                <w:lang w:eastAsia="zh-CN"/>
              </w:rPr>
              <w:t>NWDAF, to facilitate the data collection from OAM.</w:t>
            </w:r>
          </w:p>
          <w:p w14:paraId="43788C31"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p>
          <w:p w14:paraId="02A6FDE9"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p>
          <w:p w14:paraId="5B6779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等线" w:hAnsi="Arial"/>
                <w:sz w:val="18"/>
                <w:lang w:eastAsia="en-GB"/>
              </w:rPr>
              <w:t>allowedValues: N</w:t>
            </w:r>
            <w:r w:rsidRPr="004B47E6">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BA9799B"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zh-CN"/>
              </w:rPr>
            </w:pPr>
            <w:r w:rsidRPr="004B47E6">
              <w:rPr>
                <w:rFonts w:ascii="Arial" w:eastAsia="等线" w:hAnsi="Arial" w:cs="Arial"/>
                <w:sz w:val="18"/>
                <w:szCs w:val="18"/>
                <w:lang w:eastAsia="en-GB"/>
              </w:rPr>
              <w:t>type: N</w:t>
            </w:r>
            <w:r w:rsidRPr="004B47E6">
              <w:rPr>
                <w:rFonts w:ascii="Arial" w:eastAsia="等线" w:hAnsi="Arial" w:cs="Arial"/>
                <w:sz w:val="18"/>
                <w:szCs w:val="18"/>
                <w:lang w:eastAsia="zh-CN"/>
              </w:rPr>
              <w:t>etworkSliceInfo</w:t>
            </w:r>
          </w:p>
          <w:p w14:paraId="1FAAEC3A"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 xml:space="preserve">multiplicity: </w:t>
            </w:r>
            <w:r w:rsidRPr="004B47E6">
              <w:rPr>
                <w:rFonts w:ascii="Arial" w:eastAsia="等线" w:hAnsi="Arial" w:cs="Arial"/>
                <w:snapToGrid w:val="0"/>
                <w:sz w:val="18"/>
                <w:szCs w:val="18"/>
                <w:lang w:eastAsia="en-GB"/>
              </w:rPr>
              <w:t>1..*</w:t>
            </w:r>
          </w:p>
          <w:p w14:paraId="7B353A65"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isOrdered: False</w:t>
            </w:r>
          </w:p>
          <w:p w14:paraId="440E1FEA"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isUnique: True</w:t>
            </w:r>
          </w:p>
          <w:p w14:paraId="6CEB2B26"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defaultValue: None</w:t>
            </w:r>
          </w:p>
          <w:p w14:paraId="14E3342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等线" w:hAnsi="Arial" w:cs="Arial"/>
                <w:sz w:val="18"/>
                <w:szCs w:val="18"/>
                <w:lang w:eastAsia="en-GB"/>
              </w:rPr>
              <w:t>isNullable: False</w:t>
            </w:r>
          </w:p>
        </w:tc>
      </w:tr>
      <w:tr w:rsidR="004B47E6" w:rsidRPr="004B47E6" w14:paraId="2395811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BC214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195596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This holds a DN of the NetworkSlice managed object relating to the NetworkSlice instance differentiated by </w:t>
            </w:r>
            <w:r w:rsidRPr="004B47E6">
              <w:rPr>
                <w:rFonts w:ascii="Courier New" w:eastAsia="Times New Roman" w:hAnsi="Courier New" w:cs="Courier New"/>
                <w:sz w:val="18"/>
                <w:lang w:eastAsia="zh-CN"/>
              </w:rPr>
              <w:t>sNSSAI</w:t>
            </w:r>
            <w:r w:rsidRPr="004B47E6">
              <w:rPr>
                <w:rFonts w:ascii="Arial" w:eastAsia="Times New Roman" w:hAnsi="Arial"/>
                <w:sz w:val="18"/>
                <w:lang w:eastAsia="zh-CN"/>
              </w:rPr>
              <w:t xml:space="preserve"> and optional </w:t>
            </w:r>
            <w:r w:rsidRPr="004B47E6">
              <w:rPr>
                <w:rFonts w:ascii="Courier New" w:eastAsia="Times New Roman" w:hAnsi="Courier New" w:cs="Courier New"/>
                <w:sz w:val="18"/>
                <w:lang w:eastAsia="zh-CN"/>
              </w:rPr>
              <w:t>cNSIId</w:t>
            </w:r>
            <w:r w:rsidRPr="004B47E6">
              <w:rPr>
                <w:rFonts w:ascii="Arial" w:eastAsia="Times New Roman" w:hAnsi="Arial"/>
                <w:sz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037BBA6B"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type: DN</w:t>
            </w:r>
          </w:p>
          <w:p w14:paraId="3CAB4F65"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multiplicity: 1</w:t>
            </w:r>
          </w:p>
          <w:p w14:paraId="1311BC32"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isOrdered: N/A</w:t>
            </w:r>
          </w:p>
          <w:p w14:paraId="2A6D9039"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isUnique: N/A</w:t>
            </w:r>
          </w:p>
          <w:p w14:paraId="4842AE2D"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defaultValue: None</w:t>
            </w:r>
          </w:p>
          <w:p w14:paraId="4120DB86"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isNullable: False</w:t>
            </w:r>
          </w:p>
          <w:p w14:paraId="2492821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r>
      <w:tr w:rsidR="004B47E6" w:rsidRPr="004B47E6" w14:paraId="4C6934C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8686A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78E7B3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t represents the S-NSSAI the NetworkSlice managed object is supporting. The S-NSSAI is defined in TS 23.003 [13].</w:t>
            </w:r>
          </w:p>
          <w:p w14:paraId="6BE09C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22EBC6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4A2823BB" w14:textId="77777777" w:rsidR="004B47E6" w:rsidRPr="004B47E6" w:rsidRDefault="004B47E6" w:rsidP="004B47E6">
            <w:pPr>
              <w:keepLines/>
              <w:overflowPunct w:val="0"/>
              <w:autoSpaceDE w:val="0"/>
              <w:autoSpaceDN w:val="0"/>
              <w:adjustRightInd w:val="0"/>
              <w:spacing w:after="0"/>
              <w:textAlignment w:val="baseline"/>
              <w:rPr>
                <w:rFonts w:eastAsia="Times New Roman"/>
                <w:lang w:eastAsia="en-GB"/>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en-GB"/>
              </w:rPr>
              <w:t>S-NSSAI</w:t>
            </w:r>
          </w:p>
          <w:p w14:paraId="00EF98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02BA18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84F9F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1B31D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F848F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p w14:paraId="0B6F6B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r>
      <w:tr w:rsidR="004B47E6" w:rsidRPr="004B47E6" w14:paraId="45AD182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1A4BD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3ADD8F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It represents NSI ID which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60E3FF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ype: String</w:t>
            </w:r>
          </w:p>
          <w:p w14:paraId="25C413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multiplicity: *</w:t>
            </w:r>
          </w:p>
          <w:p w14:paraId="6E29A9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sOrdered: False</w:t>
            </w:r>
          </w:p>
          <w:p w14:paraId="4F4C94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sUnique: True</w:t>
            </w:r>
          </w:p>
          <w:p w14:paraId="47F9C6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defaultValue: None</w:t>
            </w:r>
          </w:p>
          <w:p w14:paraId="543664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isNullable: False</w:t>
            </w:r>
          </w:p>
        </w:tc>
      </w:tr>
      <w:tr w:rsidR="004B47E6" w:rsidRPr="004B47E6" w14:paraId="78CF289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83ED1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eCSAddrConfigInfo</w:t>
            </w:r>
          </w:p>
        </w:tc>
        <w:tc>
          <w:tcPr>
            <w:tcW w:w="4395" w:type="dxa"/>
            <w:tcBorders>
              <w:top w:val="single" w:sz="4" w:space="0" w:color="auto"/>
              <w:left w:val="single" w:sz="4" w:space="0" w:color="auto"/>
              <w:bottom w:val="single" w:sz="4" w:space="0" w:color="auto"/>
              <w:right w:val="single" w:sz="4" w:space="0" w:color="auto"/>
            </w:tcBorders>
          </w:tcPr>
          <w:p w14:paraId="0C2BD7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t represents one or more FQDN(s) and/or IP address(es) of Edge Configuration Server(s), and of an ECS Provider ID.</w:t>
            </w:r>
          </w:p>
        </w:tc>
        <w:tc>
          <w:tcPr>
            <w:tcW w:w="1897" w:type="dxa"/>
            <w:tcBorders>
              <w:top w:val="single" w:sz="4" w:space="0" w:color="auto"/>
              <w:left w:val="single" w:sz="4" w:space="0" w:color="auto"/>
              <w:bottom w:val="single" w:sz="4" w:space="0" w:color="auto"/>
              <w:right w:val="single" w:sz="4" w:space="0" w:color="auto"/>
            </w:tcBorders>
          </w:tcPr>
          <w:p w14:paraId="0909BA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ype: String</w:t>
            </w:r>
          </w:p>
          <w:p w14:paraId="554C9B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multiplicity: 1..*</w:t>
            </w:r>
          </w:p>
          <w:p w14:paraId="76FB3C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sOrdered: False</w:t>
            </w:r>
          </w:p>
          <w:p w14:paraId="1F41E3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sUnique: True</w:t>
            </w:r>
          </w:p>
          <w:p w14:paraId="3DCDC1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defaultValue: None</w:t>
            </w:r>
          </w:p>
          <w:p w14:paraId="197356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sNullable: False</w:t>
            </w:r>
          </w:p>
        </w:tc>
      </w:tr>
      <w:tr w:rsidR="004B47E6" w:rsidRPr="004B47E6" w14:paraId="57BDBED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551B5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aMFSet.aMFRegionRef</w:t>
            </w:r>
          </w:p>
        </w:tc>
        <w:tc>
          <w:tcPr>
            <w:tcW w:w="4395" w:type="dxa"/>
            <w:tcBorders>
              <w:top w:val="single" w:sz="4" w:space="0" w:color="auto"/>
              <w:left w:val="single" w:sz="4" w:space="0" w:color="auto"/>
              <w:bottom w:val="single" w:sz="4" w:space="0" w:color="auto"/>
              <w:right w:val="single" w:sz="4" w:space="0" w:color="auto"/>
            </w:tcBorders>
          </w:tcPr>
          <w:p w14:paraId="6206EDC9"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This is the DN of AMFRegion</w:t>
            </w:r>
            <w:r w:rsidRPr="004B47E6">
              <w:rPr>
                <w:rFonts w:ascii="Courier New" w:eastAsia="Times New Roman" w:hAnsi="Courier New"/>
                <w:sz w:val="18"/>
                <w:lang w:eastAsia="en-GB"/>
              </w:rPr>
              <w:t xml:space="preserve"> </w:t>
            </w:r>
            <w:r w:rsidRPr="004B47E6">
              <w:rPr>
                <w:rFonts w:ascii="Arial" w:eastAsia="Times New Roman" w:hAnsi="Arial" w:cs="Arial"/>
                <w:sz w:val="18"/>
                <w:lang w:eastAsia="en-GB"/>
              </w:rPr>
              <w:t>instance of the AMFSet. This holds a  DN of AMFRegion instance for which the AMFSet instance belongs to.</w:t>
            </w:r>
          </w:p>
          <w:p w14:paraId="3EDD2AA9"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p>
          <w:p w14:paraId="45BA6B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BC5E86C"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DN</w:t>
            </w:r>
          </w:p>
          <w:p w14:paraId="12722804"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4075DE72"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4E38FB6"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90CF9DB"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1DA1D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isNullable: False</w:t>
            </w:r>
          </w:p>
        </w:tc>
      </w:tr>
      <w:tr w:rsidR="004B47E6" w:rsidRPr="004B47E6" w14:paraId="0BCB635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500E9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lastRenderedPageBreak/>
              <w:t>aMFSetRef</w:t>
            </w:r>
          </w:p>
        </w:tc>
        <w:tc>
          <w:tcPr>
            <w:tcW w:w="4395" w:type="dxa"/>
            <w:tcBorders>
              <w:top w:val="single" w:sz="4" w:space="0" w:color="auto"/>
              <w:left w:val="single" w:sz="4" w:space="0" w:color="auto"/>
              <w:bottom w:val="single" w:sz="4" w:space="0" w:color="auto"/>
              <w:right w:val="single" w:sz="4" w:space="0" w:color="auto"/>
            </w:tcBorders>
          </w:tcPr>
          <w:p w14:paraId="0B4D46D9"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 xml:space="preserve">This is the DN of AMFSet. </w:t>
            </w:r>
          </w:p>
          <w:p w14:paraId="2EA3B3F2"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p>
          <w:p w14:paraId="593B1E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C1ABC00"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DN</w:t>
            </w:r>
          </w:p>
          <w:p w14:paraId="38AB380C"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B91FB5B"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A64811D"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CBA1213"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95422E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isNullable: False</w:t>
            </w:r>
          </w:p>
        </w:tc>
      </w:tr>
      <w:tr w:rsidR="004B47E6" w:rsidRPr="004B47E6" w14:paraId="27040B1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DCFC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aMFSetListRef</w:t>
            </w:r>
          </w:p>
        </w:tc>
        <w:tc>
          <w:tcPr>
            <w:tcW w:w="4395" w:type="dxa"/>
            <w:tcBorders>
              <w:top w:val="single" w:sz="4" w:space="0" w:color="auto"/>
              <w:left w:val="single" w:sz="4" w:space="0" w:color="auto"/>
              <w:bottom w:val="single" w:sz="4" w:space="0" w:color="auto"/>
              <w:right w:val="single" w:sz="4" w:space="0" w:color="auto"/>
            </w:tcBorders>
          </w:tcPr>
          <w:p w14:paraId="6B08C55B"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his holds a list of DN of AMFSet instances in the same AMFRegion instance. </w:t>
            </w:r>
          </w:p>
          <w:p w14:paraId="4A881983"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sz w:val="18"/>
                <w:lang w:eastAsia="en-GB"/>
              </w:rPr>
            </w:pPr>
          </w:p>
          <w:p w14:paraId="62478E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E2C2140"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DN</w:t>
            </w:r>
          </w:p>
          <w:p w14:paraId="2E04944E"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00BA3826"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0308CC0C"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3888B5B"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856DA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isNullable: False</w:t>
            </w:r>
          </w:p>
        </w:tc>
      </w:tr>
      <w:tr w:rsidR="004B47E6" w:rsidRPr="004B47E6" w14:paraId="03B5D04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2AEC1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等线" w:hAnsi="Courier New" w:cs="Courier New"/>
                <w:sz w:val="18"/>
                <w:szCs w:val="18"/>
                <w:lang w:eastAsia="zh-CN"/>
              </w:rPr>
              <w:t>serverAddr</w:t>
            </w:r>
          </w:p>
        </w:tc>
        <w:tc>
          <w:tcPr>
            <w:tcW w:w="4395" w:type="dxa"/>
            <w:tcBorders>
              <w:top w:val="single" w:sz="4" w:space="0" w:color="auto"/>
              <w:left w:val="single" w:sz="4" w:space="0" w:color="auto"/>
              <w:bottom w:val="single" w:sz="4" w:space="0" w:color="auto"/>
              <w:right w:val="single" w:sz="4" w:space="0" w:color="auto"/>
            </w:tcBorders>
          </w:tcPr>
          <w:p w14:paraId="46AF192C"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r w:rsidRPr="004B47E6">
              <w:rPr>
                <w:rFonts w:ascii="Arial" w:eastAsia="等线" w:hAnsi="Arial"/>
                <w:sz w:val="18"/>
                <w:lang w:eastAsia="en-GB"/>
              </w:rPr>
              <w:t>This attribute indicates the DNS server address for the PDU Session (see clause 6.2.2.2 in TS 23.548 [78])</w:t>
            </w:r>
          </w:p>
          <w:p w14:paraId="46659463"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p>
          <w:p w14:paraId="41FA66E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等线" w:hAnsi="Arial"/>
                <w:sz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3E4B0DC1"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type: String</w:t>
            </w:r>
          </w:p>
          <w:p w14:paraId="605B6A6C"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multiplicity: 1</w:t>
            </w:r>
          </w:p>
          <w:p w14:paraId="2E0E8BC0"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isOrdered: N/A</w:t>
            </w:r>
          </w:p>
          <w:p w14:paraId="7F140868"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isUnique: N/A</w:t>
            </w:r>
          </w:p>
          <w:p w14:paraId="3E937ECF"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defaultValue: None</w:t>
            </w:r>
          </w:p>
          <w:p w14:paraId="3B749C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等线" w:hAnsi="Arial" w:cs="Arial"/>
                <w:sz w:val="18"/>
                <w:szCs w:val="18"/>
                <w:lang w:eastAsia="en-GB"/>
              </w:rPr>
              <w:t>isNullable: False</w:t>
            </w:r>
          </w:p>
        </w:tc>
      </w:tr>
      <w:tr w:rsidR="004B47E6" w:rsidRPr="004B47E6" w14:paraId="04C07D9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03D78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22"/>
                <w:lang w:eastAsia="en-GB"/>
              </w:rPr>
              <w:t>NsacfInfoSnssai.</w:t>
            </w:r>
            <w:r w:rsidRPr="004B47E6">
              <w:rPr>
                <w:rFonts w:ascii="Courier New" w:eastAsia="Times New Roman" w:hAnsi="Courier New" w:cs="Courier New"/>
                <w:szCs w:val="22"/>
                <w:lang w:eastAsia="en-GB"/>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3B706EE6"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等线" w:hAnsi="Arial"/>
                <w:sz w:val="18"/>
                <w:lang w:eastAsia="en-GB"/>
              </w:rPr>
              <w:t>It defines the maximum number of concurrent PDU sessions supported by the network slic. This number could be derived from maxNumberofPDUSessions defined in corresponding SliceProfile.</w:t>
            </w:r>
          </w:p>
          <w:p w14:paraId="635B3602"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3D33DD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09C035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DD2D9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CF00D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04497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269ED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isNullable: False</w:t>
            </w:r>
          </w:p>
        </w:tc>
      </w:tr>
      <w:tr w:rsidR="004B47E6" w:rsidRPr="004B47E6" w14:paraId="26C440A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9F81B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cs="Courier New"/>
                <w:sz w:val="18"/>
                <w:szCs w:val="22"/>
                <w:lang w:eastAsia="en-GB"/>
              </w:rPr>
              <w:t>eASServiceArea</w:t>
            </w:r>
          </w:p>
        </w:tc>
        <w:tc>
          <w:tcPr>
            <w:tcW w:w="4395" w:type="dxa"/>
            <w:tcBorders>
              <w:top w:val="single" w:sz="4" w:space="0" w:color="auto"/>
              <w:left w:val="single" w:sz="4" w:space="0" w:color="auto"/>
              <w:bottom w:val="single" w:sz="4" w:space="0" w:color="auto"/>
              <w:right w:val="single" w:sz="4" w:space="0" w:color="auto"/>
            </w:tcBorders>
          </w:tcPr>
          <w:p w14:paraId="6D40449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parameter defines the EAS service area (see clause 7.3.3.6 in TS 23.558 [81]).</w:t>
            </w:r>
          </w:p>
          <w:p w14:paraId="559419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2D9179DD"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0FCD5F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ervingLocation</w:t>
            </w:r>
          </w:p>
          <w:p w14:paraId="3EA97E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75D8A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AA20E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615D0C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DF8398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07FA1C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F0C7C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cs="Courier New"/>
                <w:sz w:val="18"/>
                <w:szCs w:val="22"/>
                <w:lang w:eastAsia="en-GB"/>
              </w:rPr>
              <w:t>eESServiceArea</w:t>
            </w:r>
          </w:p>
        </w:tc>
        <w:tc>
          <w:tcPr>
            <w:tcW w:w="4395" w:type="dxa"/>
            <w:tcBorders>
              <w:top w:val="single" w:sz="4" w:space="0" w:color="auto"/>
              <w:left w:val="single" w:sz="4" w:space="0" w:color="auto"/>
              <w:bottom w:val="single" w:sz="4" w:space="0" w:color="auto"/>
              <w:right w:val="single" w:sz="4" w:space="0" w:color="auto"/>
            </w:tcBorders>
          </w:tcPr>
          <w:p w14:paraId="1D2D86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parameter defines the EES service area (see clause 7.3.3.5 in TS 23.558 [81]).</w:t>
            </w:r>
          </w:p>
          <w:p w14:paraId="767B4E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37B7E10"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3A011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ervingLocation</w:t>
            </w:r>
          </w:p>
          <w:p w14:paraId="0EDD14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25CFD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4869B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AF565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34D88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413A50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6EB4A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cs="Courier New"/>
                <w:sz w:val="18"/>
                <w:szCs w:val="22"/>
                <w:lang w:eastAsia="en-GB"/>
              </w:rPr>
              <w:t>eDNServiceArea</w:t>
            </w:r>
          </w:p>
        </w:tc>
        <w:tc>
          <w:tcPr>
            <w:tcW w:w="4395" w:type="dxa"/>
            <w:tcBorders>
              <w:top w:val="single" w:sz="4" w:space="0" w:color="auto"/>
              <w:left w:val="single" w:sz="4" w:space="0" w:color="auto"/>
              <w:bottom w:val="single" w:sz="4" w:space="0" w:color="auto"/>
              <w:right w:val="single" w:sz="4" w:space="0" w:color="auto"/>
            </w:tcBorders>
          </w:tcPr>
          <w:p w14:paraId="31151E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parameter defines the EDN service area (see clause 7.3.3.4 in TS 23.558 [81]).</w:t>
            </w:r>
          </w:p>
          <w:p w14:paraId="123522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1B8BF2D1"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2EF0A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ervingLocation</w:t>
            </w:r>
          </w:p>
          <w:p w14:paraId="0773A5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A984C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FAECA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F88BE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C0197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348CD3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ADC06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cs="Courier New"/>
                <w:sz w:val="18"/>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74BBDDC0"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zh-CN"/>
              </w:rPr>
            </w:pPr>
            <w:r w:rsidRPr="004B47E6">
              <w:rPr>
                <w:rFonts w:ascii="Arial" w:eastAsia="等线" w:hAnsi="Arial"/>
                <w:sz w:val="18"/>
                <w:lang w:eastAsia="en-GB"/>
              </w:rPr>
              <w:t xml:space="preserve">The attribute specifies a list of </w:t>
            </w:r>
            <w:r w:rsidRPr="004B47E6">
              <w:rPr>
                <w:rFonts w:ascii="Arial" w:eastAsia="等线" w:hAnsi="Arial"/>
                <w:sz w:val="18"/>
                <w:lang w:eastAsia="zh-CN"/>
              </w:rPr>
              <w:t xml:space="preserve">5GCNfConnInfo </w:t>
            </w:r>
            <w:r w:rsidRPr="004B47E6">
              <w:rPr>
                <w:rFonts w:ascii="Arial" w:eastAsia="等线" w:hAnsi="Arial"/>
                <w:sz w:val="18"/>
                <w:lang w:eastAsia="en-GB"/>
              </w:rPr>
              <w:t xml:space="preserve">which is defined as a datatype (see clause </w:t>
            </w:r>
            <w:r w:rsidRPr="004B47E6">
              <w:rPr>
                <w:rFonts w:ascii="Arial" w:eastAsia="等线" w:hAnsi="Arial"/>
                <w:sz w:val="18"/>
                <w:lang w:eastAsia="zh-CN"/>
              </w:rPr>
              <w:t>5</w:t>
            </w:r>
            <w:r w:rsidRPr="004B47E6">
              <w:rPr>
                <w:rFonts w:ascii="Arial" w:eastAsia="等线" w:hAnsi="Arial"/>
                <w:sz w:val="18"/>
                <w:lang w:eastAsia="en-GB"/>
              </w:rPr>
              <w:t xml:space="preserve">.3.120). </w:t>
            </w:r>
            <w:r w:rsidRPr="004B47E6">
              <w:rPr>
                <w:rFonts w:ascii="Arial" w:eastAsia="等线" w:hAnsi="Arial"/>
                <w:sz w:val="18"/>
                <w:lang w:eastAsia="zh-CN"/>
              </w:rPr>
              <w:t>It is used to provide 5GC NFs, such as PCF, NEF, SCEF, that are connected EDN NFs, such as EAS, EES, and ECS.</w:t>
            </w:r>
          </w:p>
          <w:p w14:paraId="66370BE1"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p>
          <w:p w14:paraId="68CF9DC3"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FE438AC"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zh-CN"/>
              </w:rPr>
            </w:pPr>
            <w:r w:rsidRPr="004B47E6">
              <w:rPr>
                <w:rFonts w:ascii="Arial" w:eastAsia="等线" w:hAnsi="Arial" w:cs="Arial"/>
                <w:sz w:val="18"/>
                <w:szCs w:val="18"/>
                <w:lang w:eastAsia="en-GB"/>
              </w:rPr>
              <w:t>type: 5GCNfConnEcm</w:t>
            </w:r>
            <w:r w:rsidRPr="004B47E6">
              <w:rPr>
                <w:rFonts w:ascii="Arial" w:eastAsia="等线" w:hAnsi="Arial" w:cs="Arial"/>
                <w:sz w:val="18"/>
                <w:szCs w:val="18"/>
                <w:lang w:eastAsia="zh-CN"/>
              </w:rPr>
              <w:t>Info</w:t>
            </w:r>
          </w:p>
          <w:p w14:paraId="715F21D5"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 xml:space="preserve">multiplicity: </w:t>
            </w:r>
            <w:r w:rsidRPr="004B47E6">
              <w:rPr>
                <w:rFonts w:ascii="Arial" w:eastAsia="等线" w:hAnsi="Arial" w:cs="Arial"/>
                <w:snapToGrid w:val="0"/>
                <w:sz w:val="18"/>
                <w:szCs w:val="18"/>
                <w:lang w:eastAsia="en-GB"/>
              </w:rPr>
              <w:t>1..*</w:t>
            </w:r>
          </w:p>
          <w:p w14:paraId="69A1D240"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isOrdered: False</w:t>
            </w:r>
          </w:p>
          <w:p w14:paraId="000BD46B"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isUnique: True</w:t>
            </w:r>
          </w:p>
          <w:p w14:paraId="60E0C750"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defaultValue: None</w:t>
            </w:r>
          </w:p>
          <w:p w14:paraId="2A4B3B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等线" w:hAnsi="Arial" w:cs="Arial"/>
                <w:sz w:val="18"/>
                <w:szCs w:val="18"/>
                <w:lang w:eastAsia="en-GB"/>
              </w:rPr>
              <w:t>isNullable: False</w:t>
            </w:r>
          </w:p>
        </w:tc>
      </w:tr>
      <w:tr w:rsidR="004B47E6" w:rsidRPr="004B47E6" w14:paraId="0A6748C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F5D0A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sz w:val="18"/>
                <w:lang w:eastAsia="en-GB"/>
              </w:rPr>
              <w:t>5GCNFType</w:t>
            </w:r>
          </w:p>
        </w:tc>
        <w:tc>
          <w:tcPr>
            <w:tcW w:w="4395" w:type="dxa"/>
            <w:tcBorders>
              <w:top w:val="single" w:sz="4" w:space="0" w:color="auto"/>
              <w:left w:val="single" w:sz="4" w:space="0" w:color="auto"/>
              <w:bottom w:val="single" w:sz="4" w:space="0" w:color="auto"/>
              <w:right w:val="single" w:sz="4" w:space="0" w:color="auto"/>
            </w:tcBorders>
          </w:tcPr>
          <w:p w14:paraId="0352ABC7"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type of a NF instance.</w:t>
            </w:r>
          </w:p>
          <w:p w14:paraId="1594B69B"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eastAsia="Times New Roman" w:cs="Arial"/>
                <w:szCs w:val="18"/>
                <w:lang w:eastAsia="zh-CN"/>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052E0C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52A0E5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019264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8134C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7758D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3BD25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C9DC1F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5EF8E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sz w:val="18"/>
                <w:lang w:eastAsia="en-GB"/>
              </w:rPr>
              <w:t>5GCNFIpAddress</w:t>
            </w:r>
          </w:p>
        </w:tc>
        <w:tc>
          <w:tcPr>
            <w:tcW w:w="4395" w:type="dxa"/>
            <w:tcBorders>
              <w:top w:val="single" w:sz="4" w:space="0" w:color="auto"/>
              <w:left w:val="single" w:sz="4" w:space="0" w:color="auto"/>
              <w:bottom w:val="single" w:sz="4" w:space="0" w:color="auto"/>
              <w:right w:val="single" w:sz="4" w:space="0" w:color="auto"/>
            </w:tcBorders>
          </w:tcPr>
          <w:p w14:paraId="517F286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defines address of a NF instance, It can be IP address (either IPv4 address (See RFC 791 [37]) or IPv6 address (See RFC 4291 [</w:t>
            </w:r>
            <w:r w:rsidRPr="004B47E6">
              <w:rPr>
                <w:rFonts w:ascii="Arial" w:eastAsia="Times New Roman" w:hAnsi="Arial" w:cs="Arial"/>
                <w:sz w:val="18"/>
                <w:szCs w:val="18"/>
                <w:lang w:eastAsia="ko-KR"/>
              </w:rPr>
              <w:t>113</w:t>
            </w:r>
            <w:r w:rsidRPr="004B47E6">
              <w:rPr>
                <w:rFonts w:ascii="Arial" w:eastAsia="Times New Roman" w:hAnsi="Arial" w:cs="Arial"/>
                <w:sz w:val="18"/>
                <w:szCs w:val="18"/>
                <w:lang w:eastAsia="zh-CN"/>
              </w:rPr>
              <w:t xml:space="preserve">])) or FQDN (See TS 23.003 [13]). </w:t>
            </w:r>
          </w:p>
          <w:p w14:paraId="163EE97E"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6903EF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lang w:eastAsia="zh-CN"/>
              </w:rPr>
              <w:t>Host</w:t>
            </w:r>
          </w:p>
          <w:p w14:paraId="66CC92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12798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7081B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D189D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45359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5F11DB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27169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sz w:val="18"/>
                <w:lang w:eastAsia="en-GB"/>
              </w:rPr>
              <w:lastRenderedPageBreak/>
              <w:t>5GCNFRef</w:t>
            </w:r>
          </w:p>
        </w:tc>
        <w:tc>
          <w:tcPr>
            <w:tcW w:w="4395" w:type="dxa"/>
            <w:tcBorders>
              <w:top w:val="single" w:sz="4" w:space="0" w:color="auto"/>
              <w:left w:val="single" w:sz="4" w:space="0" w:color="auto"/>
              <w:bottom w:val="single" w:sz="4" w:space="0" w:color="auto"/>
              <w:right w:val="single" w:sz="4" w:space="0" w:color="auto"/>
            </w:tcBorders>
          </w:tcPr>
          <w:p w14:paraId="459A94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attribute holds the DN of a NF instance.</w:t>
            </w:r>
          </w:p>
          <w:p w14:paraId="5639C6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1855C4A"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43241E5"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DN</w:t>
            </w:r>
          </w:p>
          <w:p w14:paraId="4716E52E"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5462E5CF"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11716B4"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DCEF5CC"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7B857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A976D7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0DB69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cs="Courier New"/>
                <w:sz w:val="18"/>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1F22B9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e identifier of the edge data network (See TS 23.558 [81]).</w:t>
            </w:r>
          </w:p>
          <w:p w14:paraId="12255E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EA0F54A"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EEEE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C4EDC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087934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CD794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5691D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CA5AA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 xml:space="preserve">isNullable: </w:t>
            </w:r>
            <w:r w:rsidRPr="004B47E6">
              <w:rPr>
                <w:rFonts w:eastAsia="Times New Roman" w:cs="Arial"/>
                <w:lang w:eastAsia="en-GB"/>
              </w:rPr>
              <w:t>False</w:t>
            </w:r>
          </w:p>
        </w:tc>
      </w:tr>
      <w:tr w:rsidR="004B47E6" w:rsidRPr="004B47E6" w14:paraId="6E672E9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4E6D8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sz w:val="18"/>
                <w:lang w:eastAsia="en-GB"/>
              </w:rPr>
              <w:t>eASIpAddress</w:t>
            </w:r>
          </w:p>
        </w:tc>
        <w:tc>
          <w:tcPr>
            <w:tcW w:w="4395" w:type="dxa"/>
            <w:tcBorders>
              <w:top w:val="single" w:sz="4" w:space="0" w:color="auto"/>
              <w:left w:val="single" w:sz="4" w:space="0" w:color="auto"/>
              <w:bottom w:val="single" w:sz="4" w:space="0" w:color="auto"/>
              <w:right w:val="single" w:sz="4" w:space="0" w:color="auto"/>
            </w:tcBorders>
          </w:tcPr>
          <w:p w14:paraId="11CBC57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defines address of an EAS instance. It can be IP address (either IPv4 address (See RFC 791 [37]) or IPv6 address (See RFC 4291 [</w:t>
            </w:r>
            <w:r w:rsidRPr="004B47E6">
              <w:rPr>
                <w:rFonts w:ascii="Arial" w:eastAsia="Times New Roman" w:hAnsi="Arial" w:cs="Arial"/>
                <w:sz w:val="18"/>
                <w:szCs w:val="18"/>
                <w:lang w:eastAsia="ko-KR"/>
              </w:rPr>
              <w:t>113</w:t>
            </w:r>
            <w:r w:rsidRPr="004B47E6">
              <w:rPr>
                <w:rFonts w:ascii="Arial" w:eastAsia="Times New Roman" w:hAnsi="Arial" w:cs="Arial"/>
                <w:sz w:val="18"/>
                <w:szCs w:val="18"/>
                <w:lang w:eastAsia="zh-CN"/>
              </w:rPr>
              <w:t xml:space="preserve">]). </w:t>
            </w:r>
          </w:p>
          <w:p w14:paraId="5162D9F1"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4FD4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lang w:eastAsia="zh-CN"/>
              </w:rPr>
              <w:t>IpAddr</w:t>
            </w:r>
          </w:p>
          <w:p w14:paraId="09975C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EB2879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2082F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F1144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471D7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cs="Arial"/>
                <w:szCs w:val="18"/>
                <w:lang w:eastAsia="en-GB"/>
              </w:rPr>
              <w:t>isNullable: False</w:t>
            </w:r>
          </w:p>
        </w:tc>
      </w:tr>
      <w:tr w:rsidR="004B47E6" w:rsidRPr="004B47E6" w14:paraId="4094ACD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722B3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sz w:val="18"/>
                <w:lang w:eastAsia="en-GB"/>
              </w:rPr>
              <w:t>eESIpAddress</w:t>
            </w:r>
          </w:p>
        </w:tc>
        <w:tc>
          <w:tcPr>
            <w:tcW w:w="4395" w:type="dxa"/>
            <w:tcBorders>
              <w:top w:val="single" w:sz="4" w:space="0" w:color="auto"/>
              <w:left w:val="single" w:sz="4" w:space="0" w:color="auto"/>
              <w:bottom w:val="single" w:sz="4" w:space="0" w:color="auto"/>
              <w:right w:val="single" w:sz="4" w:space="0" w:color="auto"/>
            </w:tcBorders>
          </w:tcPr>
          <w:p w14:paraId="41EFF1C2"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defines address of an EES instance. It can be IP address (either IPv4 address (See RFC 791 [37]) or IPv6 address (See RFC 4291 [</w:t>
            </w:r>
            <w:r w:rsidRPr="004B47E6">
              <w:rPr>
                <w:rFonts w:ascii="Arial" w:eastAsia="Times New Roman" w:hAnsi="Arial" w:cs="Arial"/>
                <w:sz w:val="18"/>
                <w:szCs w:val="18"/>
                <w:lang w:eastAsia="ko-KR"/>
              </w:rPr>
              <w:t>113</w:t>
            </w:r>
            <w:r w:rsidRPr="004B47E6">
              <w:rPr>
                <w:rFonts w:ascii="Arial" w:eastAsia="Times New Roman" w:hAnsi="Arial" w:cs="Arial"/>
                <w:sz w:val="18"/>
                <w:szCs w:val="18"/>
                <w:lang w:eastAsia="zh-CN"/>
              </w:rPr>
              <w:t xml:space="preserve">])). </w:t>
            </w:r>
          </w:p>
          <w:p w14:paraId="2D1A7C17"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C1745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lang w:eastAsia="zh-CN"/>
              </w:rPr>
              <w:t>IpAddr</w:t>
            </w:r>
          </w:p>
          <w:p w14:paraId="53CAE8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A4379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9A5D1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95840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9A817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772E00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68E9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sz w:val="18"/>
                <w:lang w:eastAsia="en-GB"/>
              </w:rPr>
              <w:t>eCSIpAddress</w:t>
            </w:r>
          </w:p>
        </w:tc>
        <w:tc>
          <w:tcPr>
            <w:tcW w:w="4395" w:type="dxa"/>
            <w:tcBorders>
              <w:top w:val="single" w:sz="4" w:space="0" w:color="auto"/>
              <w:left w:val="single" w:sz="4" w:space="0" w:color="auto"/>
              <w:bottom w:val="single" w:sz="4" w:space="0" w:color="auto"/>
              <w:right w:val="single" w:sz="4" w:space="0" w:color="auto"/>
            </w:tcBorders>
          </w:tcPr>
          <w:p w14:paraId="5089075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defines address of an ECS instance. It can be IP address (either IPv4 address (See RFC 791 [37]) or IPv6 address (See RFC 4291 [</w:t>
            </w:r>
            <w:r w:rsidRPr="004B47E6">
              <w:rPr>
                <w:rFonts w:ascii="Arial" w:eastAsia="Times New Roman" w:hAnsi="Arial" w:cs="Arial"/>
                <w:sz w:val="18"/>
                <w:szCs w:val="18"/>
                <w:lang w:eastAsia="ko-KR"/>
              </w:rPr>
              <w:t>113</w:t>
            </w:r>
            <w:r w:rsidRPr="004B47E6">
              <w:rPr>
                <w:rFonts w:ascii="Arial" w:eastAsia="Times New Roman" w:hAnsi="Arial" w:cs="Arial"/>
                <w:sz w:val="18"/>
                <w:szCs w:val="18"/>
                <w:lang w:eastAsia="zh-CN"/>
              </w:rPr>
              <w:t xml:space="preserve">])). </w:t>
            </w:r>
          </w:p>
          <w:p w14:paraId="33EAFE81"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9325E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lang w:eastAsia="zh-CN"/>
              </w:rPr>
              <w:t>IpAddr</w:t>
            </w:r>
          </w:p>
          <w:p w14:paraId="7C5875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8A964E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59076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22436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23ADE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016F2A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0A02E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cs="Courier New"/>
                <w:sz w:val="18"/>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141E29E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The attribute is defined as a datatype UPFConnInfo (see clause 5.3.121). It is used to provide the UPF IP address and UPF DN. </w:t>
            </w:r>
          </w:p>
          <w:p w14:paraId="6439DE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B2269AD"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23CDF1A"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zh-CN"/>
              </w:rPr>
            </w:pPr>
            <w:r w:rsidRPr="004B47E6">
              <w:rPr>
                <w:rFonts w:ascii="Arial" w:eastAsia="等线" w:hAnsi="Arial" w:cs="Arial"/>
                <w:sz w:val="18"/>
                <w:szCs w:val="18"/>
                <w:lang w:eastAsia="en-GB"/>
              </w:rPr>
              <w:t>type: UPFConnInfo</w:t>
            </w:r>
          </w:p>
          <w:p w14:paraId="4447A656"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 xml:space="preserve">multiplicity: </w:t>
            </w:r>
            <w:r w:rsidRPr="004B47E6">
              <w:rPr>
                <w:rFonts w:ascii="Arial" w:eastAsia="等线" w:hAnsi="Arial" w:cs="Arial"/>
                <w:snapToGrid w:val="0"/>
                <w:sz w:val="18"/>
                <w:szCs w:val="18"/>
                <w:lang w:eastAsia="en-GB"/>
              </w:rPr>
              <w:t>1</w:t>
            </w:r>
          </w:p>
          <w:p w14:paraId="0BC50C6F"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isOrdered: N/A</w:t>
            </w:r>
          </w:p>
          <w:p w14:paraId="217AB3FA"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isUnique: N/A</w:t>
            </w:r>
          </w:p>
          <w:p w14:paraId="7B573364"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defaultValue: None</w:t>
            </w:r>
          </w:p>
          <w:p w14:paraId="5B5B7E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等线" w:hAnsi="Arial" w:cs="Arial"/>
                <w:sz w:val="18"/>
                <w:szCs w:val="18"/>
                <w:lang w:eastAsia="en-GB"/>
              </w:rPr>
              <w:t>isNullable: False</w:t>
            </w:r>
          </w:p>
        </w:tc>
      </w:tr>
      <w:tr w:rsidR="004B47E6" w:rsidRPr="004B47E6" w14:paraId="3276579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67178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cs="Courier New"/>
                <w:sz w:val="18"/>
                <w:szCs w:val="22"/>
                <w:lang w:eastAsia="en-GB"/>
              </w:rPr>
              <w:t>uPFRef</w:t>
            </w:r>
          </w:p>
        </w:tc>
        <w:tc>
          <w:tcPr>
            <w:tcW w:w="4395" w:type="dxa"/>
            <w:tcBorders>
              <w:top w:val="single" w:sz="4" w:space="0" w:color="auto"/>
              <w:left w:val="single" w:sz="4" w:space="0" w:color="auto"/>
              <w:bottom w:val="single" w:sz="4" w:space="0" w:color="auto"/>
              <w:right w:val="single" w:sz="4" w:space="0" w:color="auto"/>
            </w:tcBorders>
          </w:tcPr>
          <w:p w14:paraId="6CFD83DB"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This attribute holds the DN of an UPF instance.</w:t>
            </w:r>
          </w:p>
          <w:p w14:paraId="54B85A39"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p>
          <w:p w14:paraId="3F6A2BAD"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71A660F"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DN</w:t>
            </w:r>
          </w:p>
          <w:p w14:paraId="7ACA41F6"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3C516584"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9B04934"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AF517F9"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7A57B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09FB50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0BE43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sz w:val="18"/>
                <w:lang w:eastAsia="en-GB"/>
              </w:rPr>
              <w:t>uPFIpAddress</w:t>
            </w:r>
          </w:p>
        </w:tc>
        <w:tc>
          <w:tcPr>
            <w:tcW w:w="4395" w:type="dxa"/>
            <w:tcBorders>
              <w:top w:val="single" w:sz="4" w:space="0" w:color="auto"/>
              <w:left w:val="single" w:sz="4" w:space="0" w:color="auto"/>
              <w:bottom w:val="single" w:sz="4" w:space="0" w:color="auto"/>
              <w:right w:val="single" w:sz="4" w:space="0" w:color="auto"/>
            </w:tcBorders>
          </w:tcPr>
          <w:p w14:paraId="403E3AE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defines address of an UPF instance, It can be IP address (either IPv4 address (See RFC 791 [37]) or IPv6 address (See RFC 4291 [</w:t>
            </w:r>
            <w:r w:rsidRPr="004B47E6">
              <w:rPr>
                <w:rFonts w:ascii="Arial" w:eastAsia="Times New Roman" w:hAnsi="Arial" w:cs="Arial"/>
                <w:sz w:val="18"/>
                <w:szCs w:val="18"/>
                <w:lang w:eastAsia="ko-KR"/>
              </w:rPr>
              <w:t>113</w:t>
            </w:r>
            <w:r w:rsidRPr="004B47E6">
              <w:rPr>
                <w:rFonts w:ascii="Arial" w:eastAsia="Times New Roman" w:hAnsi="Arial" w:cs="Arial"/>
                <w:sz w:val="18"/>
                <w:szCs w:val="18"/>
                <w:lang w:eastAsia="zh-CN"/>
              </w:rPr>
              <w:t xml:space="preserve">])) or FQDN (See TS 23.003 [13]). </w:t>
            </w:r>
          </w:p>
          <w:p w14:paraId="2E66FA4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p w14:paraId="3F9D325E"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CA204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lang w:eastAsia="zh-CN"/>
              </w:rPr>
              <w:t>Host</w:t>
            </w:r>
          </w:p>
          <w:p w14:paraId="3E8756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69035F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16D3A8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66B80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53BC2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44EAAB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EFD18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sz w:val="18"/>
                <w:lang w:eastAsia="en-GB"/>
              </w:rPr>
              <w:t>ecmConnectionType</w:t>
            </w:r>
          </w:p>
        </w:tc>
        <w:tc>
          <w:tcPr>
            <w:tcW w:w="4395" w:type="dxa"/>
            <w:tcBorders>
              <w:top w:val="single" w:sz="4" w:space="0" w:color="auto"/>
              <w:left w:val="single" w:sz="4" w:space="0" w:color="auto"/>
              <w:bottom w:val="single" w:sz="4" w:space="0" w:color="auto"/>
              <w:right w:val="single" w:sz="4" w:space="0" w:color="auto"/>
            </w:tcBorders>
          </w:tcPr>
          <w:p w14:paraId="20465D5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type of ECM connection (i.e., user plane connection via UPF, control plane connection via PCF or NEF.</w:t>
            </w:r>
          </w:p>
          <w:p w14:paraId="4678CEDE"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Times New Roman" w:hAnsi="Arial" w:cs="Arial"/>
                <w:sz w:val="18"/>
                <w:szCs w:val="18"/>
                <w:lang w:eastAsia="zh-CN"/>
              </w:rPr>
              <w:t>allowedValues: "USERPLANE", "CONTROLPLANE", "BOTH".</w:t>
            </w:r>
          </w:p>
        </w:tc>
        <w:tc>
          <w:tcPr>
            <w:tcW w:w="1897" w:type="dxa"/>
            <w:tcBorders>
              <w:top w:val="single" w:sz="4" w:space="0" w:color="auto"/>
              <w:left w:val="single" w:sz="4" w:space="0" w:color="auto"/>
              <w:bottom w:val="single" w:sz="4" w:space="0" w:color="auto"/>
              <w:right w:val="single" w:sz="4" w:space="0" w:color="auto"/>
            </w:tcBorders>
          </w:tcPr>
          <w:p w14:paraId="23A4ED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09445C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EA0FBC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0E6C7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09353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F06D6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D2B556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F7B08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lastRenderedPageBreak/>
              <w:t>nwdafEvents</w:t>
            </w:r>
          </w:p>
        </w:tc>
        <w:tc>
          <w:tcPr>
            <w:tcW w:w="4395" w:type="dxa"/>
            <w:tcBorders>
              <w:top w:val="single" w:sz="4" w:space="0" w:color="auto"/>
              <w:left w:val="single" w:sz="4" w:space="0" w:color="auto"/>
              <w:bottom w:val="single" w:sz="4" w:space="0" w:color="auto"/>
              <w:right w:val="single" w:sz="4" w:space="0" w:color="auto"/>
            </w:tcBorders>
          </w:tcPr>
          <w:p w14:paraId="313B1B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ko-KR"/>
              </w:rPr>
            </w:pPr>
            <w:r w:rsidRPr="004B47E6">
              <w:rPr>
                <w:rFonts w:ascii="Arial" w:eastAsia="Times New Roman" w:hAnsi="Arial"/>
                <w:sz w:val="18"/>
                <w:szCs w:val="18"/>
                <w:lang w:eastAsia="en-GB"/>
              </w:rPr>
              <w:t xml:space="preserve">This attribute represents the </w:t>
            </w:r>
            <w:r w:rsidRPr="004B47E6">
              <w:rPr>
                <w:rFonts w:ascii="Arial" w:eastAsia="Times New Roman" w:hAnsi="Arial"/>
                <w:sz w:val="18"/>
                <w:lang w:eastAsia="ko-KR"/>
              </w:rPr>
              <w:t xml:space="preserve">Analytic functionalities (identified by </w:t>
            </w:r>
            <w:r w:rsidRPr="004B47E6">
              <w:rPr>
                <w:rFonts w:ascii="Courier New" w:eastAsia="Times New Roman" w:hAnsi="Courier New" w:cs="Courier New"/>
                <w:sz w:val="18"/>
                <w:lang w:eastAsia="zh-CN"/>
              </w:rPr>
              <w:t>nwdafEvent</w:t>
            </w:r>
            <w:r w:rsidRPr="004B47E6">
              <w:rPr>
                <w:rFonts w:ascii="Arial" w:eastAsia="Times New Roman" w:hAnsi="Arial"/>
                <w:sz w:val="18"/>
                <w:lang w:eastAsia="ko-KR"/>
              </w:rPr>
              <w:t xml:space="preserve"> defined in TS 29.520 [85]) of the NWDAF instance. MnS consumer can configure this attribute to specify which Analytic functionalities (identified by </w:t>
            </w:r>
            <w:r w:rsidRPr="004B47E6">
              <w:rPr>
                <w:rFonts w:ascii="Courier New" w:eastAsia="Times New Roman" w:hAnsi="Courier New" w:cs="Courier New"/>
                <w:sz w:val="18"/>
                <w:lang w:eastAsia="zh-CN"/>
              </w:rPr>
              <w:t>nwdafEvent</w:t>
            </w:r>
            <w:r w:rsidRPr="004B47E6">
              <w:rPr>
                <w:rFonts w:ascii="Arial" w:eastAsia="Times New Roman" w:hAnsi="Arial"/>
                <w:sz w:val="18"/>
                <w:lang w:eastAsia="ko-KR"/>
              </w:rPr>
              <w:t>) can be performed the NWDAF instance. If the value of this attribute is not present, the NWDAF instance can perform any NWDAFEvents</w:t>
            </w:r>
          </w:p>
          <w:p w14:paraId="4388D7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zh-CN"/>
              </w:rPr>
            </w:pPr>
          </w:p>
          <w:p w14:paraId="73BC47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p>
          <w:p w14:paraId="19121B2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Times New Roman" w:cs="Arial"/>
                <w:szCs w:val="18"/>
                <w:lang w:eastAsia="en-GB"/>
              </w:rPr>
              <w:t>allowedValues:</w:t>
            </w:r>
            <w:r w:rsidRPr="004B47E6">
              <w:rPr>
                <w:rFonts w:eastAsia="Times New Roman" w:cs="Arial"/>
                <w:szCs w:val="18"/>
                <w:lang w:eastAsia="zh-CN"/>
              </w:rPr>
              <w:t xml:space="preserve"> </w:t>
            </w:r>
            <w:r w:rsidRPr="004B47E6">
              <w:rPr>
                <w:rFonts w:eastAsia="Times New Roman" w:cs="Arial"/>
                <w:szCs w:val="18"/>
                <w:lang w:eastAsia="en-GB"/>
              </w:rPr>
              <w:t xml:space="preserve">the detailed ENUM value for </w:t>
            </w:r>
            <w:r w:rsidRPr="004B47E6">
              <w:rPr>
                <w:rFonts w:eastAsia="Times New Roman"/>
                <w:lang w:eastAsia="en-GB"/>
              </w:rPr>
              <w:t>NwdafEvent</w:t>
            </w:r>
            <w:r w:rsidRPr="004B47E6">
              <w:rPr>
                <w:rFonts w:eastAsia="Times New Roman" w:cs="Arial"/>
                <w:szCs w:val="18"/>
                <w:lang w:eastAsia="en-GB"/>
              </w:rPr>
              <w:t xml:space="preserve"> see the Table 5.1.6.3.4-1 in TS 29.520[85].</w:t>
            </w:r>
          </w:p>
        </w:tc>
        <w:tc>
          <w:tcPr>
            <w:tcW w:w="1897" w:type="dxa"/>
            <w:tcBorders>
              <w:top w:val="single" w:sz="4" w:space="0" w:color="auto"/>
              <w:left w:val="single" w:sz="4" w:space="0" w:color="auto"/>
              <w:bottom w:val="single" w:sz="4" w:space="0" w:color="auto"/>
              <w:right w:val="single" w:sz="4" w:space="0" w:color="auto"/>
            </w:tcBorders>
          </w:tcPr>
          <w:p w14:paraId="66A992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eastAsia="Times New Roman"/>
                <w:lang w:eastAsia="en-GB"/>
              </w:rPr>
              <w:t>NwdafEvent</w:t>
            </w:r>
          </w:p>
          <w:p w14:paraId="126BA3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465CEA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True</w:t>
            </w:r>
          </w:p>
          <w:p w14:paraId="758F75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1B8DCE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A4752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cs="Arial"/>
                <w:szCs w:val="18"/>
                <w:lang w:eastAsia="en-GB"/>
              </w:rPr>
              <w:t>isNullable: False</w:t>
            </w:r>
          </w:p>
        </w:tc>
      </w:tr>
      <w:tr w:rsidR="004B47E6" w:rsidRPr="004B47E6" w14:paraId="449A240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77A5A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531A1C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sz w:val="18"/>
                <w:szCs w:val="18"/>
                <w:lang w:eastAsia="en-GB"/>
              </w:rPr>
              <w:t>This attribute determines whether the NWDAF is enabled or disabled. MnS consumer can configure this attribute to activate or de-activate the analytic functionalities (identified by nwdafEvent defined in TS 29.520 [85]) of the NWDAF instance.</w:t>
            </w:r>
          </w:p>
          <w:p w14:paraId="2BC6523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724D17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cs="Arial"/>
                <w:sz w:val="18"/>
                <w:szCs w:val="18"/>
                <w:lang w:eastAsia="en-GB"/>
              </w:rPr>
              <w:t>allowedValues:</w:t>
            </w:r>
            <w:r w:rsidRPr="004B47E6">
              <w:rPr>
                <w:rFonts w:ascii="Arial" w:eastAsia="Times New Roman" w:hAnsi="Arial" w:cs="Arial"/>
                <w:sz w:val="18"/>
                <w:szCs w:val="18"/>
                <w:lang w:eastAsia="zh-CN"/>
              </w:rPr>
              <w:t xml:space="preserve"> </w:t>
            </w:r>
            <w:r w:rsidRPr="004B47E6">
              <w:rPr>
                <w:rFonts w:ascii="Arial" w:eastAsia="Times New Roman" w:hAnsi="Arial" w:cs="Arial"/>
                <w:sz w:val="18"/>
                <w:szCs w:val="18"/>
                <w:lang w:eastAsia="en-GB"/>
              </w:rPr>
              <w:t>LOCKED, UNLOCKED.</w:t>
            </w:r>
            <w:r w:rsidRPr="004B47E6" w:rsidDel="00E66ED4">
              <w:rPr>
                <w:rFonts w:ascii="Arial" w:eastAsia="Times New Roman" w:hAnsi="Arial" w:cs="Arial"/>
                <w:sz w:val="18"/>
                <w:szCs w:val="18"/>
                <w:lang w:eastAsia="en-GB"/>
              </w:rPr>
              <w:t xml:space="preserve"> </w:t>
            </w:r>
          </w:p>
        </w:tc>
        <w:tc>
          <w:tcPr>
            <w:tcW w:w="1897" w:type="dxa"/>
            <w:tcBorders>
              <w:top w:val="single" w:sz="4" w:space="0" w:color="auto"/>
              <w:left w:val="single" w:sz="4" w:space="0" w:color="auto"/>
              <w:bottom w:val="single" w:sz="4" w:space="0" w:color="auto"/>
              <w:right w:val="single" w:sz="4" w:space="0" w:color="auto"/>
            </w:tcBorders>
          </w:tcPr>
          <w:p w14:paraId="129E49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ENUM</w:t>
            </w:r>
          </w:p>
          <w:p w14:paraId="5D74F3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multiplicity: 1</w:t>
            </w:r>
          </w:p>
          <w:p w14:paraId="6AB9172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sOrdered: N/A</w:t>
            </w:r>
          </w:p>
          <w:p w14:paraId="59BAD2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sUnique: N/A</w:t>
            </w:r>
          </w:p>
          <w:p w14:paraId="6F3681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defaultValue: None</w:t>
            </w:r>
          </w:p>
          <w:p w14:paraId="19253C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cs="Arial"/>
                <w:szCs w:val="18"/>
                <w:lang w:eastAsia="zh-CN"/>
              </w:rPr>
              <w:t>isNullable: False</w:t>
            </w:r>
          </w:p>
        </w:tc>
      </w:tr>
      <w:tr w:rsidR="004B47E6" w:rsidRPr="004B47E6" w14:paraId="585A2B7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64995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CFFunction.</w:t>
            </w:r>
            <w:r w:rsidRPr="004B47E6">
              <w:rPr>
                <w:rFonts w:ascii="Courier New" w:eastAsia="Times New Roman" w:hAnsi="Courier New" w:cs="Courier New"/>
                <w:sz w:val="18"/>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765BDA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indicates the identity of the PCF group that is served by the PCF instance.</w:t>
            </w:r>
          </w:p>
          <w:p w14:paraId="3CE3D5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the PCF instance does not pertain to any PCF group.</w:t>
            </w:r>
          </w:p>
          <w:p w14:paraId="0B7EF91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等线" w:hAnsi="Arial" w:cs="Arial"/>
                <w:sz w:val="18"/>
                <w:szCs w:val="18"/>
                <w:lang w:eastAsia="en-GB"/>
              </w:rPr>
            </w:pPr>
          </w:p>
          <w:p w14:paraId="21266F9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A9419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7EA9B4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4F72E4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5BEFD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B19CB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78F87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8A0CD4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41C26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73CBCB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It represents the DNNs supported by the PCF. The DNN, </w:t>
            </w:r>
            <w:r w:rsidRPr="004B47E6">
              <w:rPr>
                <w:rFonts w:ascii="Arial" w:eastAsia="Times New Roman" w:hAnsi="Arial"/>
                <w:sz w:val="18"/>
                <w:lang w:eastAsia="zh-CN"/>
              </w:rPr>
              <w:t xml:space="preserve">as defined </w:t>
            </w:r>
            <w:r w:rsidRPr="004B47E6">
              <w:rPr>
                <w:rFonts w:ascii="Arial" w:eastAsia="Times New Roman" w:hAnsi="Arial"/>
                <w:sz w:val="18"/>
                <w:lang w:eastAsia="en-GB"/>
              </w:rPr>
              <w:t xml:space="preserve">in </w:t>
            </w:r>
            <w:r w:rsidRPr="004B47E6">
              <w:rPr>
                <w:rFonts w:ascii="Arial" w:eastAsia="Times New Roman" w:hAnsi="Arial"/>
                <w:sz w:val="18"/>
                <w:lang w:eastAsia="zh-CN"/>
              </w:rPr>
              <w:t>clause 9A of TS 23.003 [13],</w:t>
            </w:r>
            <w:r w:rsidRPr="004B47E6">
              <w:rPr>
                <w:rFonts w:ascii="Arial" w:eastAsia="Times New Roman" w:hAnsi="Arial" w:cs="Arial"/>
                <w:sz w:val="18"/>
                <w:szCs w:val="18"/>
                <w:lang w:eastAsia="en-GB"/>
              </w:rPr>
              <w:t xml:space="preserve"> shall contain the Network Identifier and it may additionally contain an Operator Identifier,</w:t>
            </w:r>
            <w:r w:rsidRPr="004B47E6">
              <w:rPr>
                <w:rFonts w:ascii="Arial" w:eastAsia="Times New Roman" w:hAnsi="Arial"/>
                <w:sz w:val="18"/>
                <w:lang w:eastAsia="en-GB"/>
              </w:rPr>
              <w:t xml:space="preserve"> as specified in </w:t>
            </w:r>
            <w:r w:rsidRPr="004B47E6">
              <w:rPr>
                <w:rFonts w:ascii="Arial" w:eastAsia="Times New Roman" w:hAnsi="Arial"/>
                <w:sz w:val="18"/>
                <w:lang w:eastAsia="zh-CN"/>
              </w:rPr>
              <w:t>TS 23.003 [13] clause 9.1.1 and 9.1.2</w:t>
            </w:r>
            <w:r w:rsidRPr="004B47E6">
              <w:rPr>
                <w:rFonts w:ascii="Arial" w:eastAsia="Times New Roman" w:hAnsi="Arial" w:cs="Arial"/>
                <w:sz w:val="18"/>
                <w:szCs w:val="18"/>
                <w:lang w:eastAsia="en-GB"/>
              </w:rPr>
              <w:t>. If the Operator Identifier is not included, the DNN is supported for all the PLMNs in the plmnList of the NF Profile.</w:t>
            </w:r>
          </w:p>
          <w:p w14:paraId="6C421EC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If not provided, the PCF can serve any DNN.</w:t>
            </w:r>
          </w:p>
          <w:p w14:paraId="3FA4D8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202018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Times New Roman"/>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20193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6190E2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0E4231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C7CF0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03150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EE4BF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cs="Arial"/>
                <w:szCs w:val="18"/>
                <w:lang w:eastAsia="en-GB"/>
              </w:rPr>
              <w:t>isNullable: False</w:t>
            </w:r>
          </w:p>
        </w:tc>
      </w:tr>
      <w:tr w:rsidR="004B47E6" w:rsidRPr="004B47E6" w14:paraId="42C5397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F04F7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0D269D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list of ranges of SUPIs that can be served by the PCF instance.</w:t>
            </w:r>
          </w:p>
          <w:p w14:paraId="1D675E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19D2D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5DD9A9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Times New Roman"/>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18038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upiRange</w:t>
            </w:r>
          </w:p>
          <w:p w14:paraId="6EF1F5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535A85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2C02C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17EFD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FCA66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cs="Arial"/>
                <w:szCs w:val="18"/>
                <w:lang w:eastAsia="en-GB"/>
              </w:rPr>
              <w:t>isNullable: False</w:t>
            </w:r>
          </w:p>
        </w:tc>
      </w:tr>
      <w:tr w:rsidR="004B47E6" w:rsidRPr="004B47E6" w14:paraId="1806526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39D7C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PcfInfo.gpsiRanges</w:t>
            </w:r>
            <w:r w:rsidRPr="004B47E6">
              <w:rPr>
                <w:rFonts w:ascii="Arial" w:eastAsia="Times New Roman" w:hAnsi="Arial"/>
                <w:sz w:val="18"/>
                <w:lang w:eastAsia="en-GB"/>
              </w:rPr>
              <w:t xml:space="preserve"> </w:t>
            </w:r>
          </w:p>
        </w:tc>
        <w:tc>
          <w:tcPr>
            <w:tcW w:w="4395" w:type="dxa"/>
            <w:tcBorders>
              <w:top w:val="single" w:sz="4" w:space="0" w:color="auto"/>
              <w:left w:val="single" w:sz="4" w:space="0" w:color="auto"/>
              <w:bottom w:val="single" w:sz="4" w:space="0" w:color="auto"/>
              <w:right w:val="single" w:sz="4" w:space="0" w:color="auto"/>
            </w:tcBorders>
          </w:tcPr>
          <w:p w14:paraId="7D18CA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 xml:space="preserve">It represents list of ranges of </w:t>
            </w:r>
            <w:r w:rsidRPr="004B47E6">
              <w:rPr>
                <w:rFonts w:ascii="Arial" w:eastAsia="Times New Roman" w:hAnsi="Arial" w:cs="Arial"/>
                <w:sz w:val="18"/>
                <w:szCs w:val="18"/>
                <w:lang w:eastAsia="zh-CN"/>
              </w:rPr>
              <w:t>GPSI</w:t>
            </w:r>
            <w:r w:rsidRPr="004B47E6">
              <w:rPr>
                <w:rFonts w:ascii="Arial" w:eastAsia="Times New Roman" w:hAnsi="Arial" w:cs="Arial"/>
                <w:sz w:val="18"/>
                <w:szCs w:val="18"/>
                <w:lang w:eastAsia="en-GB"/>
              </w:rPr>
              <w:t>s that can be served by the PCF instance.</w:t>
            </w:r>
          </w:p>
          <w:p w14:paraId="3B1615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94AC4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45F3C82"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Times New Roman"/>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4A0FA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en-GB"/>
              </w:rPr>
              <w:t>IdentityRange</w:t>
            </w:r>
          </w:p>
          <w:p w14:paraId="5EBE9D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519C48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39080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9AC3B7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F70DE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cs="Arial"/>
                <w:szCs w:val="18"/>
                <w:lang w:eastAsia="en-GB"/>
              </w:rPr>
              <w:t>isNullable: False</w:t>
            </w:r>
          </w:p>
        </w:tc>
      </w:tr>
      <w:tr w:rsidR="004B47E6" w:rsidRPr="004B47E6" w14:paraId="41C4E73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9539E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upiRange.start</w:t>
            </w:r>
          </w:p>
        </w:tc>
        <w:tc>
          <w:tcPr>
            <w:tcW w:w="4395" w:type="dxa"/>
            <w:tcBorders>
              <w:top w:val="single" w:sz="4" w:space="0" w:color="auto"/>
              <w:left w:val="single" w:sz="4" w:space="0" w:color="auto"/>
              <w:bottom w:val="single" w:sz="4" w:space="0" w:color="auto"/>
              <w:right w:val="single" w:sz="4" w:space="0" w:color="auto"/>
            </w:tcBorders>
          </w:tcPr>
          <w:p w14:paraId="08DA20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indicates the first value identifying the start of a SUPI range, to be used when the range of SUPI's can be represented as a numeric range (e.g., IMSI ranges). This string shall consist only of digits.</w:t>
            </w:r>
          </w:p>
          <w:p w14:paraId="330FCF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attern: "^[0-9]+$"</w:t>
            </w:r>
          </w:p>
          <w:p w14:paraId="00A3092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09A384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等线" w:hAnsi="Arial"/>
                <w:sz w:val="18"/>
                <w:lang w:eastAsia="en-GB"/>
              </w:rPr>
              <w:t>allowedValues: N</w:t>
            </w:r>
            <w:r w:rsidRPr="004B47E6">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11DE5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52EFF4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5A8459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2700C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F8ED5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59936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0CC9CC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E6E82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upiRange.end</w:t>
            </w:r>
          </w:p>
        </w:tc>
        <w:tc>
          <w:tcPr>
            <w:tcW w:w="4395" w:type="dxa"/>
            <w:tcBorders>
              <w:top w:val="single" w:sz="4" w:space="0" w:color="auto"/>
              <w:left w:val="single" w:sz="4" w:space="0" w:color="auto"/>
              <w:bottom w:val="single" w:sz="4" w:space="0" w:color="auto"/>
              <w:right w:val="single" w:sz="4" w:space="0" w:color="auto"/>
            </w:tcBorders>
          </w:tcPr>
          <w:p w14:paraId="6A64B2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indicates the last value identifying the end of a SUPI range, to be used when the range of SUPI's can be represented as a numeric range (e.g. IMSI ranges). This string shall consist only of digits.</w:t>
            </w:r>
          </w:p>
          <w:p w14:paraId="340D8C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attern: "^[0-9]+$"</w:t>
            </w:r>
          </w:p>
          <w:p w14:paraId="06DAD1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13A49A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等线" w:hAnsi="Arial"/>
                <w:sz w:val="18"/>
                <w:lang w:eastAsia="en-GB"/>
              </w:rPr>
              <w:t>allowedValues: N</w:t>
            </w:r>
            <w:r w:rsidRPr="004B47E6">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CD2BE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2BEBB7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0CF5BE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A872A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E750B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B5902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D350F8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679B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SupiRange.pattern</w:t>
            </w:r>
          </w:p>
        </w:tc>
        <w:tc>
          <w:tcPr>
            <w:tcW w:w="4395" w:type="dxa"/>
            <w:tcBorders>
              <w:top w:val="single" w:sz="4" w:space="0" w:color="auto"/>
              <w:left w:val="single" w:sz="4" w:space="0" w:color="auto"/>
              <w:bottom w:val="single" w:sz="4" w:space="0" w:color="auto"/>
              <w:right w:val="single" w:sz="4" w:space="0" w:color="auto"/>
            </w:tcBorders>
          </w:tcPr>
          <w:p w14:paraId="519961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indicates the pattern (regular expression according to the ECMA-262 dialect [75]) representing the set of SUPI's belonging to this range. A SUPI value is considered part of the range if and only if the SUPI string fully matches the regular expression.</w:t>
            </w:r>
          </w:p>
          <w:p w14:paraId="044C2E1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990AA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等线" w:hAnsi="Arial"/>
                <w:sz w:val="18"/>
                <w:lang w:eastAsia="en-GB"/>
              </w:rPr>
              <w:t>allowedValues: N</w:t>
            </w:r>
            <w:r w:rsidRPr="004B47E6">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DE801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885D2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10DF59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3667C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DBBFA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F74C1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E821FD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A1D0A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IdentityRange.start</w:t>
            </w:r>
          </w:p>
        </w:tc>
        <w:tc>
          <w:tcPr>
            <w:tcW w:w="4395" w:type="dxa"/>
            <w:tcBorders>
              <w:top w:val="single" w:sz="4" w:space="0" w:color="auto"/>
              <w:left w:val="single" w:sz="4" w:space="0" w:color="auto"/>
              <w:bottom w:val="single" w:sz="4" w:space="0" w:color="auto"/>
              <w:right w:val="single" w:sz="4" w:space="0" w:color="auto"/>
            </w:tcBorders>
          </w:tcPr>
          <w:p w14:paraId="35CDDD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indicates the first value identifying the start of an identity range, to be used when the range of identities can be represented as a numeric range (e.g., MSISDN ranges). This string shall consist only of digits.</w:t>
            </w:r>
          </w:p>
          <w:p w14:paraId="35ABBB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attern: "^[0-9]+$"</w:t>
            </w:r>
          </w:p>
          <w:p w14:paraId="1837A7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2A310F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等线" w:hAnsi="Arial"/>
                <w:sz w:val="18"/>
                <w:lang w:eastAsia="en-GB"/>
              </w:rPr>
              <w:t>allowedValues: N</w:t>
            </w:r>
            <w:r w:rsidRPr="004B47E6">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72C7F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11FC3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7A93F5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93587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5926F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DD7E5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603F44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0D3EC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IdentityRange.end</w:t>
            </w:r>
          </w:p>
        </w:tc>
        <w:tc>
          <w:tcPr>
            <w:tcW w:w="4395" w:type="dxa"/>
            <w:tcBorders>
              <w:top w:val="single" w:sz="4" w:space="0" w:color="auto"/>
              <w:left w:val="single" w:sz="4" w:space="0" w:color="auto"/>
              <w:bottom w:val="single" w:sz="4" w:space="0" w:color="auto"/>
              <w:right w:val="single" w:sz="4" w:space="0" w:color="auto"/>
            </w:tcBorders>
          </w:tcPr>
          <w:p w14:paraId="442EE5F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indicates the last value identifying the end of an identity range, to be used when the range of identities can be represented as a numeric range (e.g. MSISDN ranges). This string shall consist only of digits.</w:t>
            </w:r>
          </w:p>
          <w:p w14:paraId="5638DD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E9BBD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等线" w:hAnsi="Arial"/>
                <w:sz w:val="18"/>
                <w:lang w:eastAsia="en-GB"/>
              </w:rPr>
              <w:t>allowedValues: N</w:t>
            </w:r>
            <w:r w:rsidRPr="004B47E6">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7B4AC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95A00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5CC095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34500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927EF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C2156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504E24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BE8F8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IdentityRange.pattern</w:t>
            </w:r>
          </w:p>
        </w:tc>
        <w:tc>
          <w:tcPr>
            <w:tcW w:w="4395" w:type="dxa"/>
            <w:tcBorders>
              <w:top w:val="single" w:sz="4" w:space="0" w:color="auto"/>
              <w:left w:val="single" w:sz="4" w:space="0" w:color="auto"/>
              <w:bottom w:val="single" w:sz="4" w:space="0" w:color="auto"/>
              <w:right w:val="single" w:sz="4" w:space="0" w:color="auto"/>
            </w:tcBorders>
          </w:tcPr>
          <w:p w14:paraId="6994D1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indicates the pattern (regular expression according to the ECMA-262 dialect [75]) representing the set of identities belonging to this range. An identity value is considered part of the range if and only if the identity string fully matches the regular expression.</w:t>
            </w:r>
          </w:p>
          <w:p w14:paraId="0D3DF8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1D6A88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等线" w:hAnsi="Arial"/>
                <w:sz w:val="18"/>
                <w:lang w:eastAsia="en-GB"/>
              </w:rPr>
              <w:t>allowedValues: N</w:t>
            </w:r>
            <w:r w:rsidRPr="004B47E6">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AFE70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2E2B6C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52EB43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697BD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65331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0A069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219A19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6AAD1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427F34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t </w:t>
            </w:r>
            <w:r w:rsidRPr="004B47E6">
              <w:rPr>
                <w:rFonts w:ascii="Arial" w:eastAsia="Times New Roman" w:hAnsi="Arial"/>
                <w:noProof/>
                <w:sz w:val="18"/>
                <w:lang w:eastAsia="en-GB"/>
              </w:rPr>
              <w:t>indicates the Diameter host</w:t>
            </w:r>
            <w:r w:rsidRPr="004B47E6" w:rsidDel="00D504CE">
              <w:rPr>
                <w:rFonts w:ascii="Arial" w:eastAsia="Times New Roman" w:hAnsi="Arial"/>
                <w:noProof/>
                <w:sz w:val="18"/>
                <w:lang w:eastAsia="en-GB"/>
              </w:rPr>
              <w:t xml:space="preserve"> </w:t>
            </w:r>
            <w:r w:rsidRPr="004B47E6">
              <w:rPr>
                <w:rFonts w:ascii="Arial" w:eastAsia="Times New Roman" w:hAnsi="Arial"/>
                <w:noProof/>
                <w:sz w:val="18"/>
                <w:lang w:eastAsia="en-GB"/>
              </w:rPr>
              <w:t xml:space="preserve">of the Rx interface for the PCF. </w:t>
            </w:r>
            <w:r w:rsidRPr="004B47E6">
              <w:rPr>
                <w:rFonts w:ascii="Arial" w:eastAsia="Times New Roman" w:hAnsi="Arial"/>
                <w:sz w:val="18"/>
                <w:lang w:eastAsia="zh-CN"/>
              </w:rPr>
              <w:t>See TS 29.571 [61]. String contains a Diameter Identity (FQDN).</w:t>
            </w:r>
          </w:p>
          <w:p w14:paraId="2512E6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6115E0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1F568F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等线" w:hAnsi="Arial"/>
                <w:sz w:val="18"/>
                <w:lang w:eastAsia="en-GB"/>
              </w:rPr>
              <w:t>allowedValues: N</w:t>
            </w:r>
            <w:r w:rsidRPr="004B47E6">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6C618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8A7F3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2E22E9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C75CE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1E8643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FCDB8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036180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59B8F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39188BC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t </w:t>
            </w:r>
            <w:r w:rsidRPr="004B47E6">
              <w:rPr>
                <w:rFonts w:ascii="Arial" w:eastAsia="Times New Roman" w:hAnsi="Arial"/>
                <w:noProof/>
                <w:sz w:val="18"/>
                <w:lang w:eastAsia="en-GB"/>
              </w:rPr>
              <w:t>indicates the Diameter realm of the Rx interface for the PCF.</w:t>
            </w:r>
            <w:r w:rsidRPr="004B47E6">
              <w:rPr>
                <w:rFonts w:ascii="Arial" w:eastAsia="Times New Roman" w:hAnsi="Arial"/>
                <w:sz w:val="18"/>
                <w:lang w:eastAsia="zh-CN"/>
              </w:rPr>
              <w:t xml:space="preserve"> See TS 29.571 [61]. String contains a Diameter Identity (FQDN).</w:t>
            </w:r>
          </w:p>
          <w:p w14:paraId="7DB835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1EEF1D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5638D1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等线" w:hAnsi="Arial"/>
                <w:sz w:val="18"/>
                <w:lang w:eastAsia="en-GB"/>
              </w:rPr>
              <w:t>allowedValues: N</w:t>
            </w:r>
            <w:r w:rsidRPr="004B47E6">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CD2E4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219010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2EE3CD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45E9B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C7A27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54D43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FFFF58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458E1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456869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It indicates whether V2X Policy/Parameter provisioning is supported by the PCF. </w:t>
            </w:r>
          </w:p>
          <w:p w14:paraId="51A67A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RUE: Supported</w:t>
            </w:r>
          </w:p>
          <w:p w14:paraId="7AA51C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FALSE: Not Supported</w:t>
            </w:r>
          </w:p>
          <w:p w14:paraId="2B3650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DAC9F9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等线" w:cs="Arial"/>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2730D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52E01A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7A5B43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A41AE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4C107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5C4C23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2B6D2F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7A7F8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7B7A34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It indicates whether </w:t>
            </w:r>
            <w:r w:rsidRPr="004B47E6">
              <w:rPr>
                <w:rFonts w:ascii="Arial" w:eastAsia="Times New Roman" w:hAnsi="Arial"/>
                <w:sz w:val="18"/>
                <w:lang w:eastAsia="en-GB"/>
              </w:rPr>
              <w:t>ProSe capability</w:t>
            </w:r>
            <w:r w:rsidRPr="004B47E6">
              <w:rPr>
                <w:rFonts w:ascii="Arial" w:eastAsia="Times New Roman" w:hAnsi="Arial" w:cs="Arial"/>
                <w:sz w:val="18"/>
                <w:szCs w:val="18"/>
                <w:lang w:eastAsia="en-GB"/>
              </w:rPr>
              <w:t xml:space="preserve"> is supported by the PCF.</w:t>
            </w:r>
          </w:p>
          <w:p w14:paraId="1A366A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RUE: Supported</w:t>
            </w:r>
            <w:r w:rsidRPr="004B47E6">
              <w:rPr>
                <w:rFonts w:ascii="Arial" w:eastAsia="Times New Roman" w:hAnsi="Arial" w:cs="Arial"/>
                <w:sz w:val="18"/>
                <w:szCs w:val="18"/>
                <w:lang w:eastAsia="en-GB"/>
              </w:rPr>
              <w:br/>
              <w:t>FALSE: Not Supported</w:t>
            </w:r>
          </w:p>
          <w:p w14:paraId="34AA72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9EC64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CD379C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7F3F5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1526B5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08FB29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665A6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4A559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76562A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1F2C18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C7818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72C0FC4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Times New Roman" w:cs="Arial"/>
                <w:szCs w:val="18"/>
                <w:lang w:eastAsia="en-GB"/>
              </w:rPr>
              <w:t xml:space="preserve">It </w:t>
            </w:r>
            <w:r w:rsidRPr="004B47E6">
              <w:rPr>
                <w:rFonts w:eastAsia="Times New Roman"/>
                <w:noProof/>
                <w:lang w:eastAsia="en-GB"/>
              </w:rPr>
              <w:t>indicates the</w:t>
            </w:r>
            <w:r w:rsidRPr="004B47E6">
              <w:rPr>
                <w:rFonts w:eastAsia="Times New Roman"/>
                <w:lang w:eastAsia="en-GB"/>
              </w:rPr>
              <w:t xml:space="preserve"> </w:t>
            </w:r>
            <w:r w:rsidRPr="004B47E6">
              <w:rPr>
                <w:rFonts w:eastAsia="Times New Roman"/>
                <w:lang w:eastAsia="zh-CN"/>
              </w:rPr>
              <w:t xml:space="preserve">supported </w:t>
            </w:r>
            <w:r w:rsidRPr="004B47E6">
              <w:rPr>
                <w:rFonts w:eastAsia="Times New Roman"/>
                <w:lang w:eastAsia="en-GB"/>
              </w:rPr>
              <w:t xml:space="preserve">ProSe </w:t>
            </w:r>
            <w:r w:rsidRPr="004B47E6">
              <w:rPr>
                <w:rFonts w:eastAsia="Times New Roman"/>
                <w:lang w:eastAsia="zh-CN"/>
              </w:rPr>
              <w:t>C</w:t>
            </w:r>
            <w:r w:rsidRPr="004B47E6">
              <w:rPr>
                <w:rFonts w:eastAsia="Times New Roman"/>
                <w:lang w:eastAsia="en-GB"/>
              </w:rPr>
              <w:t>apability</w:t>
            </w:r>
            <w:r w:rsidRPr="004B47E6">
              <w:rPr>
                <w:rFonts w:eastAsia="Times New Roman"/>
                <w:noProof/>
                <w:lang w:eastAsia="en-GB"/>
              </w:rPr>
              <w:t xml:space="preserve"> </w:t>
            </w:r>
            <w:r w:rsidRPr="004B47E6">
              <w:rPr>
                <w:rFonts w:eastAsia="Times New Roman"/>
                <w:noProof/>
                <w:lang w:eastAsia="zh-CN"/>
              </w:rPr>
              <w:t>by</w:t>
            </w:r>
            <w:r w:rsidRPr="004B47E6">
              <w:rPr>
                <w:rFonts w:eastAsia="Times New Roman"/>
                <w:noProof/>
                <w:lang w:eastAsia="en-GB"/>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709BCA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ProSeCapability</w:t>
            </w:r>
          </w:p>
          <w:p w14:paraId="23BFD0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0A2F1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609F0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652E9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5CDC4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989E5C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F75C8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lastRenderedPageBreak/>
              <w:t>v2xCapability</w:t>
            </w:r>
          </w:p>
        </w:tc>
        <w:tc>
          <w:tcPr>
            <w:tcW w:w="4395" w:type="dxa"/>
            <w:tcBorders>
              <w:top w:val="single" w:sz="4" w:space="0" w:color="auto"/>
              <w:left w:val="single" w:sz="4" w:space="0" w:color="auto"/>
              <w:bottom w:val="single" w:sz="4" w:space="0" w:color="auto"/>
              <w:right w:val="single" w:sz="4" w:space="0" w:color="auto"/>
            </w:tcBorders>
          </w:tcPr>
          <w:p w14:paraId="24A5133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Times New Roman"/>
                <w:noProof/>
                <w:lang w:eastAsia="en-GB"/>
              </w:rPr>
              <w:t>It indicates the</w:t>
            </w:r>
            <w:r w:rsidRPr="004B47E6">
              <w:rPr>
                <w:rFonts w:eastAsia="Times New Roman"/>
                <w:lang w:eastAsia="en-GB"/>
              </w:rPr>
              <w:t xml:space="preserve"> </w:t>
            </w:r>
            <w:r w:rsidRPr="004B47E6">
              <w:rPr>
                <w:rFonts w:eastAsia="Times New Roman"/>
                <w:lang w:eastAsia="zh-CN"/>
              </w:rPr>
              <w:t>supported V2X</w:t>
            </w:r>
            <w:r w:rsidRPr="004B47E6">
              <w:rPr>
                <w:rFonts w:eastAsia="Times New Roman"/>
                <w:lang w:eastAsia="en-GB"/>
              </w:rPr>
              <w:t xml:space="preserve"> </w:t>
            </w:r>
            <w:r w:rsidRPr="004B47E6">
              <w:rPr>
                <w:rFonts w:eastAsia="Times New Roman"/>
                <w:lang w:eastAsia="zh-CN"/>
              </w:rPr>
              <w:t>C</w:t>
            </w:r>
            <w:r w:rsidRPr="004B47E6">
              <w:rPr>
                <w:rFonts w:eastAsia="Times New Roman"/>
                <w:lang w:eastAsia="en-GB"/>
              </w:rPr>
              <w:t>apability</w:t>
            </w:r>
            <w:r w:rsidRPr="004B47E6">
              <w:rPr>
                <w:rFonts w:eastAsia="Times New Roman"/>
                <w:noProof/>
                <w:lang w:eastAsia="en-GB"/>
              </w:rPr>
              <w:t xml:space="preserve"> </w:t>
            </w:r>
            <w:r w:rsidRPr="004B47E6">
              <w:rPr>
                <w:rFonts w:eastAsia="Times New Roman"/>
                <w:noProof/>
                <w:lang w:eastAsia="zh-CN"/>
              </w:rPr>
              <w:t>by</w:t>
            </w:r>
            <w:r w:rsidRPr="004B47E6">
              <w:rPr>
                <w:rFonts w:eastAsia="Times New Roman"/>
                <w:noProof/>
                <w:lang w:eastAsia="en-GB"/>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6BDE04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V2xCapability</w:t>
            </w:r>
          </w:p>
          <w:p w14:paraId="3F5080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0E65A3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C41FF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AE9E5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A1598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832070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4223D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proseDirectDiscovery</w:t>
            </w:r>
          </w:p>
        </w:tc>
        <w:tc>
          <w:tcPr>
            <w:tcW w:w="4395" w:type="dxa"/>
            <w:tcBorders>
              <w:top w:val="single" w:sz="4" w:space="0" w:color="auto"/>
              <w:left w:val="single" w:sz="4" w:space="0" w:color="auto"/>
              <w:bottom w:val="single" w:sz="4" w:space="0" w:color="auto"/>
              <w:right w:val="single" w:sz="4" w:space="0" w:color="auto"/>
            </w:tcBorders>
          </w:tcPr>
          <w:p w14:paraId="0664FF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noProof/>
                <w:sz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Direct Discovery:</w:t>
            </w:r>
          </w:p>
          <w:p w14:paraId="6B9DB9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CF011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TRUE: ProSe Direct Discovery is supported by the PCF</w:t>
            </w:r>
          </w:p>
          <w:p w14:paraId="40D586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FALSE: ProSe Direct Discovery is not supported by the PCF.</w:t>
            </w:r>
          </w:p>
          <w:p w14:paraId="5A8D25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73E6E1F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等线" w:cs="Arial"/>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B78E7E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686645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367EF7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FDC06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6EF887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5E5259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AD4CB3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45632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4AFA8C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noProof/>
                <w:sz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Direct Communication:</w:t>
            </w:r>
          </w:p>
          <w:p w14:paraId="08FDB9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8D500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TRUE: ProSe Direct Communication is supported by the PCF</w:t>
            </w:r>
          </w:p>
          <w:p w14:paraId="6E8E21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FALSE: ProSe Direct Communication is not supported by the PCF.</w:t>
            </w:r>
          </w:p>
          <w:p w14:paraId="5DA647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4F1DED5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等线" w:cs="Arial"/>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A265F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3D1DE2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3E88B3E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D69A0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8346A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0DDCCD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87EFCC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861B0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33C7F8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noProof/>
                <w:sz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Layer-2 UE-to-Network Relay:</w:t>
            </w:r>
          </w:p>
          <w:p w14:paraId="1995CE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31BFA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TRUE: ProSe Layer-2 UE-to-Network Relay is supported by the PCF</w:t>
            </w:r>
          </w:p>
          <w:p w14:paraId="036048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FALSE: ProSe Layer-2 UE-to-Network Relay is not supported by the PCF.</w:t>
            </w:r>
          </w:p>
          <w:p w14:paraId="1FC41A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413B1C07"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等线" w:cs="Arial"/>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3AF0C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3D79A5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7ED779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B5F24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BFA2DC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47BA13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C261A8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B3CD5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6EDA1A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UE-to-Network Relay:</w:t>
            </w:r>
          </w:p>
          <w:p w14:paraId="40304B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7C873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TRU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UE-to-Network Relay</w:t>
            </w:r>
            <w:r w:rsidRPr="004B47E6">
              <w:rPr>
                <w:rFonts w:ascii="Arial" w:eastAsia="Times New Roman" w:hAnsi="Arial" w:cs="Arial"/>
                <w:sz w:val="18"/>
                <w:szCs w:val="18"/>
                <w:lang w:eastAsia="zh-CN"/>
              </w:rPr>
              <w:t xml:space="preserve"> is supported by the PCF</w:t>
            </w:r>
          </w:p>
          <w:p w14:paraId="7FFCFB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FALSE: ProSe</w:t>
            </w:r>
            <w:r w:rsidRPr="004B47E6">
              <w:rPr>
                <w:rFonts w:ascii="Arial" w:eastAsia="Times New Roman" w:hAnsi="Arial" w:cs="Arial"/>
                <w:sz w:val="18"/>
                <w:szCs w:val="18"/>
                <w:lang w:eastAsia="en-GB"/>
              </w:rPr>
              <w:t xml:space="preserve"> 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UE-to-Network Relay</w:t>
            </w:r>
            <w:r w:rsidRPr="004B47E6">
              <w:rPr>
                <w:rFonts w:ascii="Arial" w:eastAsia="Times New Roman" w:hAnsi="Arial" w:cs="Arial"/>
                <w:sz w:val="18"/>
                <w:szCs w:val="18"/>
                <w:lang w:eastAsia="zh-CN"/>
              </w:rPr>
              <w:t xml:space="preserve"> is not supported by the PCF.</w:t>
            </w:r>
          </w:p>
          <w:p w14:paraId="274E76C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830878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8CC96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6BBC05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27370C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5D4FC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6E973C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550C83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48044D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D4DAC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4CDACC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Layer-2 Remote UE:</w:t>
            </w:r>
          </w:p>
          <w:p w14:paraId="00F493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1D951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TRUE: ProSe Layer-2 Remote UE is supported by the PCF</w:t>
            </w:r>
          </w:p>
          <w:p w14:paraId="490998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FALSE: ProSe Layer-2 Remote UE is not supported by the PCF.</w:t>
            </w:r>
          </w:p>
          <w:p w14:paraId="102B8E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2164D8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CA8CF1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531D95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30F28C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410F0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8F9E3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258D9B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AC3942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DEA16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02E30B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Remote UE:</w:t>
            </w:r>
          </w:p>
          <w:p w14:paraId="5B482B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ABECB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TRU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Remote UE</w:t>
            </w:r>
            <w:r w:rsidRPr="004B47E6">
              <w:rPr>
                <w:rFonts w:ascii="Arial" w:eastAsia="Times New Roman" w:hAnsi="Arial" w:cs="Arial"/>
                <w:sz w:val="18"/>
                <w:szCs w:val="18"/>
                <w:lang w:eastAsia="zh-CN"/>
              </w:rPr>
              <w:t xml:space="preserve"> is supported by the PCF</w:t>
            </w:r>
          </w:p>
          <w:p w14:paraId="04877E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FALS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Remote UE</w:t>
            </w:r>
            <w:r w:rsidRPr="004B47E6">
              <w:rPr>
                <w:rFonts w:ascii="Arial" w:eastAsia="Times New Roman" w:hAnsi="Arial" w:cs="Arial"/>
                <w:sz w:val="18"/>
                <w:szCs w:val="18"/>
                <w:lang w:eastAsia="zh-CN"/>
              </w:rPr>
              <w:t xml:space="preserve"> is not supported by the PCF.</w:t>
            </w:r>
          </w:p>
          <w:p w14:paraId="5CFBE7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6E85D9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B5B2C2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53BA3D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2AE73B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3F43E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C0B07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5E1E48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F75248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168F2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proseL2UetoUeRelay</w:t>
            </w:r>
          </w:p>
        </w:tc>
        <w:tc>
          <w:tcPr>
            <w:tcW w:w="4395" w:type="dxa"/>
            <w:tcBorders>
              <w:top w:val="single" w:sz="4" w:space="0" w:color="auto"/>
              <w:left w:val="single" w:sz="4" w:space="0" w:color="auto"/>
              <w:bottom w:val="single" w:sz="4" w:space="0" w:color="auto"/>
              <w:right w:val="single" w:sz="4" w:space="0" w:color="auto"/>
            </w:tcBorders>
          </w:tcPr>
          <w:p w14:paraId="187EAA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Layer-</w:t>
            </w:r>
            <w:r w:rsidRPr="004B47E6">
              <w:rPr>
                <w:rFonts w:ascii="Arial" w:eastAsia="Times New Roman" w:hAnsi="Arial" w:cs="Arial"/>
                <w:sz w:val="18"/>
                <w:szCs w:val="18"/>
                <w:lang w:eastAsia="zh-CN"/>
              </w:rPr>
              <w:t>2 UE</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 xml:space="preserve">to </w:t>
            </w:r>
            <w:r w:rsidRPr="004B47E6">
              <w:rPr>
                <w:rFonts w:ascii="Arial" w:eastAsia="Times New Roman" w:hAnsi="Arial" w:cs="Arial"/>
                <w:sz w:val="18"/>
                <w:szCs w:val="18"/>
                <w:lang w:eastAsia="en-GB"/>
              </w:rPr>
              <w:t>UE</w:t>
            </w:r>
            <w:r w:rsidRPr="004B47E6">
              <w:rPr>
                <w:rFonts w:ascii="Arial" w:eastAsia="Times New Roman" w:hAnsi="Arial" w:cs="Arial"/>
                <w:sz w:val="18"/>
                <w:szCs w:val="18"/>
                <w:lang w:eastAsia="zh-CN"/>
              </w:rPr>
              <w:t xml:space="preserve"> relay</w:t>
            </w:r>
            <w:r w:rsidRPr="004B47E6">
              <w:rPr>
                <w:rFonts w:ascii="Arial" w:eastAsia="Times New Roman" w:hAnsi="Arial" w:cs="Arial"/>
                <w:sz w:val="18"/>
                <w:szCs w:val="18"/>
                <w:lang w:eastAsia="en-GB"/>
              </w:rPr>
              <w:t>:</w:t>
            </w:r>
          </w:p>
          <w:p w14:paraId="4E6D45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108D8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TRU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2</w:t>
            </w:r>
            <w:r w:rsidRPr="004B47E6">
              <w:rPr>
                <w:rFonts w:ascii="Arial" w:eastAsia="Times New Roman" w:hAnsi="Arial" w:cs="Arial"/>
                <w:sz w:val="18"/>
                <w:szCs w:val="18"/>
                <w:lang w:eastAsia="en-GB"/>
              </w:rPr>
              <w:t xml:space="preserve"> UE</w:t>
            </w:r>
            <w:r w:rsidRPr="004B47E6">
              <w:rPr>
                <w:rFonts w:ascii="Arial" w:eastAsia="Times New Roman" w:hAnsi="Arial" w:cs="Arial"/>
                <w:sz w:val="18"/>
                <w:szCs w:val="18"/>
                <w:lang w:eastAsia="zh-CN"/>
              </w:rPr>
              <w:t xml:space="preserve"> to </w:t>
            </w:r>
            <w:r w:rsidRPr="004B47E6">
              <w:rPr>
                <w:rFonts w:ascii="Arial" w:eastAsia="Times New Roman" w:hAnsi="Arial" w:cs="Arial"/>
                <w:sz w:val="18"/>
                <w:szCs w:val="18"/>
                <w:lang w:eastAsia="en-GB"/>
              </w:rPr>
              <w:t>UE</w:t>
            </w:r>
            <w:r w:rsidRPr="004B47E6">
              <w:rPr>
                <w:rFonts w:ascii="Arial" w:eastAsia="Times New Roman" w:hAnsi="Arial" w:cs="Arial"/>
                <w:sz w:val="18"/>
                <w:szCs w:val="18"/>
                <w:lang w:eastAsia="zh-CN"/>
              </w:rPr>
              <w:t xml:space="preserve"> relay is supported by the PCF</w:t>
            </w:r>
          </w:p>
          <w:p w14:paraId="5B7674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FALS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2</w:t>
            </w:r>
            <w:r w:rsidRPr="004B47E6">
              <w:rPr>
                <w:rFonts w:ascii="Arial" w:eastAsia="Times New Roman" w:hAnsi="Arial" w:cs="Arial"/>
                <w:sz w:val="18"/>
                <w:szCs w:val="18"/>
                <w:lang w:eastAsia="en-GB"/>
              </w:rPr>
              <w:t xml:space="preserve"> UE</w:t>
            </w:r>
            <w:r w:rsidRPr="004B47E6">
              <w:rPr>
                <w:rFonts w:ascii="Arial" w:eastAsia="Times New Roman" w:hAnsi="Arial" w:cs="Arial"/>
                <w:sz w:val="18"/>
                <w:szCs w:val="18"/>
                <w:lang w:eastAsia="zh-CN"/>
              </w:rPr>
              <w:t xml:space="preserve"> to </w:t>
            </w:r>
            <w:r w:rsidRPr="004B47E6">
              <w:rPr>
                <w:rFonts w:ascii="Arial" w:eastAsia="Times New Roman" w:hAnsi="Arial" w:cs="Arial"/>
                <w:sz w:val="18"/>
                <w:szCs w:val="18"/>
                <w:lang w:eastAsia="en-GB"/>
              </w:rPr>
              <w:t>UE</w:t>
            </w:r>
            <w:r w:rsidRPr="004B47E6">
              <w:rPr>
                <w:rFonts w:ascii="Arial" w:eastAsia="Times New Roman" w:hAnsi="Arial" w:cs="Arial"/>
                <w:sz w:val="18"/>
                <w:szCs w:val="18"/>
                <w:lang w:eastAsia="zh-CN"/>
              </w:rPr>
              <w:t xml:space="preserve"> relay is not supported by the PCF.</w:t>
            </w:r>
          </w:p>
          <w:p w14:paraId="6A5E72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44C92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89F51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230604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38EA3E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D7C63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80AFD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589DF9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56DF3F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06450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proseL3UetoUeRelay</w:t>
            </w:r>
          </w:p>
        </w:tc>
        <w:tc>
          <w:tcPr>
            <w:tcW w:w="4395" w:type="dxa"/>
            <w:tcBorders>
              <w:top w:val="single" w:sz="4" w:space="0" w:color="auto"/>
              <w:left w:val="single" w:sz="4" w:space="0" w:color="auto"/>
              <w:bottom w:val="single" w:sz="4" w:space="0" w:color="auto"/>
              <w:right w:val="single" w:sz="4" w:space="0" w:color="auto"/>
            </w:tcBorders>
          </w:tcPr>
          <w:p w14:paraId="6792E1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w:t>
            </w:r>
            <w:r w:rsidRPr="004B47E6">
              <w:rPr>
                <w:rFonts w:ascii="Arial" w:eastAsia="Times New Roman" w:hAnsi="Arial" w:cs="Arial"/>
                <w:sz w:val="18"/>
                <w:szCs w:val="18"/>
                <w:lang w:eastAsia="zh-CN"/>
              </w:rPr>
              <w:t xml:space="preserv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UE</w:t>
            </w:r>
            <w:r w:rsidRPr="004B47E6">
              <w:rPr>
                <w:rFonts w:ascii="Arial" w:eastAsia="Times New Roman" w:hAnsi="Arial" w:cs="Arial"/>
                <w:sz w:val="18"/>
                <w:szCs w:val="18"/>
                <w:lang w:eastAsia="zh-CN"/>
              </w:rPr>
              <w:t xml:space="preserve"> to </w:t>
            </w:r>
            <w:r w:rsidRPr="004B47E6">
              <w:rPr>
                <w:rFonts w:ascii="Arial" w:eastAsia="Times New Roman" w:hAnsi="Arial" w:cs="Arial"/>
                <w:sz w:val="18"/>
                <w:szCs w:val="18"/>
                <w:lang w:eastAsia="en-GB"/>
              </w:rPr>
              <w:t>UE</w:t>
            </w:r>
            <w:r w:rsidRPr="004B47E6">
              <w:rPr>
                <w:rFonts w:ascii="Arial" w:eastAsia="Times New Roman" w:hAnsi="Arial" w:cs="Arial"/>
                <w:sz w:val="18"/>
                <w:szCs w:val="18"/>
                <w:lang w:eastAsia="zh-CN"/>
              </w:rPr>
              <w:t xml:space="preserve"> relay</w:t>
            </w:r>
            <w:r w:rsidRPr="004B47E6">
              <w:rPr>
                <w:rFonts w:ascii="Arial" w:eastAsia="Times New Roman" w:hAnsi="Arial" w:cs="Arial"/>
                <w:sz w:val="18"/>
                <w:szCs w:val="18"/>
                <w:lang w:eastAsia="en-GB"/>
              </w:rPr>
              <w:t>:</w:t>
            </w:r>
          </w:p>
          <w:p w14:paraId="08D0A2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702DF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TRU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UE</w:t>
            </w:r>
            <w:r w:rsidRPr="004B47E6">
              <w:rPr>
                <w:rFonts w:ascii="Arial" w:eastAsia="Times New Roman" w:hAnsi="Arial" w:cs="Arial"/>
                <w:sz w:val="18"/>
                <w:szCs w:val="18"/>
                <w:lang w:eastAsia="zh-CN"/>
              </w:rPr>
              <w:t xml:space="preserve"> to </w:t>
            </w:r>
            <w:r w:rsidRPr="004B47E6">
              <w:rPr>
                <w:rFonts w:ascii="Arial" w:eastAsia="Times New Roman" w:hAnsi="Arial" w:cs="Arial"/>
                <w:sz w:val="18"/>
                <w:szCs w:val="18"/>
                <w:lang w:eastAsia="en-GB"/>
              </w:rPr>
              <w:t>UE</w:t>
            </w:r>
            <w:r w:rsidRPr="004B47E6">
              <w:rPr>
                <w:rFonts w:ascii="Arial" w:eastAsia="Times New Roman" w:hAnsi="Arial" w:cs="Arial"/>
                <w:sz w:val="18"/>
                <w:szCs w:val="18"/>
                <w:lang w:eastAsia="zh-CN"/>
              </w:rPr>
              <w:t xml:space="preserve"> relay is supported by the PCF</w:t>
            </w:r>
          </w:p>
          <w:p w14:paraId="5441441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FALS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UE</w:t>
            </w:r>
            <w:r w:rsidRPr="004B47E6">
              <w:rPr>
                <w:rFonts w:ascii="Arial" w:eastAsia="Times New Roman" w:hAnsi="Arial" w:cs="Arial"/>
                <w:sz w:val="18"/>
                <w:szCs w:val="18"/>
                <w:lang w:eastAsia="zh-CN"/>
              </w:rPr>
              <w:t xml:space="preserve"> to </w:t>
            </w:r>
            <w:r w:rsidRPr="004B47E6">
              <w:rPr>
                <w:rFonts w:ascii="Arial" w:eastAsia="Times New Roman" w:hAnsi="Arial" w:cs="Arial"/>
                <w:sz w:val="18"/>
                <w:szCs w:val="18"/>
                <w:lang w:eastAsia="en-GB"/>
              </w:rPr>
              <w:t>UE</w:t>
            </w:r>
            <w:r w:rsidRPr="004B47E6">
              <w:rPr>
                <w:rFonts w:ascii="Arial" w:eastAsia="Times New Roman" w:hAnsi="Arial" w:cs="Arial"/>
                <w:sz w:val="18"/>
                <w:szCs w:val="18"/>
                <w:lang w:eastAsia="zh-CN"/>
              </w:rPr>
              <w:t xml:space="preserve"> relay is not supported by the PCF.</w:t>
            </w:r>
          </w:p>
          <w:p w14:paraId="66DDFFB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DA910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9EF22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36166B7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52469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0E3B3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A737C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2B7869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18E314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36126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proseL2EndUe</w:t>
            </w:r>
          </w:p>
        </w:tc>
        <w:tc>
          <w:tcPr>
            <w:tcW w:w="4395" w:type="dxa"/>
            <w:tcBorders>
              <w:top w:val="single" w:sz="4" w:space="0" w:color="auto"/>
              <w:left w:val="single" w:sz="4" w:space="0" w:color="auto"/>
              <w:bottom w:val="single" w:sz="4" w:space="0" w:color="auto"/>
              <w:right w:val="single" w:sz="4" w:space="0" w:color="auto"/>
            </w:tcBorders>
          </w:tcPr>
          <w:p w14:paraId="036C6C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Layer-</w:t>
            </w:r>
            <w:r w:rsidRPr="004B47E6">
              <w:rPr>
                <w:rFonts w:ascii="Arial" w:eastAsia="Times New Roman" w:hAnsi="Arial" w:cs="Arial"/>
                <w:sz w:val="18"/>
                <w:szCs w:val="18"/>
                <w:lang w:eastAsia="zh-CN"/>
              </w:rPr>
              <w:t>2</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End</w:t>
            </w:r>
            <w:r w:rsidRPr="004B47E6">
              <w:rPr>
                <w:rFonts w:ascii="Arial" w:eastAsia="Times New Roman" w:hAnsi="Arial" w:cs="Arial"/>
                <w:sz w:val="18"/>
                <w:szCs w:val="18"/>
                <w:lang w:eastAsia="en-GB"/>
              </w:rPr>
              <w:t xml:space="preserve"> UE:</w:t>
            </w:r>
          </w:p>
          <w:p w14:paraId="7180EE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A4966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TRU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2</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End</w:t>
            </w:r>
            <w:r w:rsidRPr="004B47E6">
              <w:rPr>
                <w:rFonts w:ascii="Arial" w:eastAsia="Times New Roman" w:hAnsi="Arial" w:cs="Arial"/>
                <w:sz w:val="18"/>
                <w:szCs w:val="18"/>
                <w:lang w:eastAsia="en-GB"/>
              </w:rPr>
              <w:t xml:space="preserve"> UE</w:t>
            </w:r>
            <w:r w:rsidRPr="004B47E6">
              <w:rPr>
                <w:rFonts w:ascii="Arial" w:eastAsia="Times New Roman" w:hAnsi="Arial" w:cs="Arial"/>
                <w:sz w:val="18"/>
                <w:szCs w:val="18"/>
                <w:lang w:eastAsia="zh-CN"/>
              </w:rPr>
              <w:t xml:space="preserve"> is supported by the PCF</w:t>
            </w:r>
          </w:p>
          <w:p w14:paraId="6CDC25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FALS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2</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End</w:t>
            </w:r>
            <w:r w:rsidRPr="004B47E6">
              <w:rPr>
                <w:rFonts w:ascii="Arial" w:eastAsia="Times New Roman" w:hAnsi="Arial" w:cs="Arial"/>
                <w:sz w:val="18"/>
                <w:szCs w:val="18"/>
                <w:lang w:eastAsia="en-GB"/>
              </w:rPr>
              <w:t xml:space="preserve"> UE</w:t>
            </w:r>
            <w:r w:rsidRPr="004B47E6">
              <w:rPr>
                <w:rFonts w:ascii="Arial" w:eastAsia="Times New Roman" w:hAnsi="Arial" w:cs="Arial"/>
                <w:sz w:val="18"/>
                <w:szCs w:val="18"/>
                <w:lang w:eastAsia="zh-CN"/>
              </w:rPr>
              <w:t xml:space="preserve"> is not supported by the PCF.</w:t>
            </w:r>
          </w:p>
          <w:p w14:paraId="548D51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C6A58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6D11F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3FB17F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770BA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AA804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ACCE4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2161D7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7B70FB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05CF2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proseL3EndUe</w:t>
            </w:r>
          </w:p>
        </w:tc>
        <w:tc>
          <w:tcPr>
            <w:tcW w:w="4395" w:type="dxa"/>
            <w:tcBorders>
              <w:top w:val="single" w:sz="4" w:space="0" w:color="auto"/>
              <w:left w:val="single" w:sz="4" w:space="0" w:color="auto"/>
              <w:bottom w:val="single" w:sz="4" w:space="0" w:color="auto"/>
              <w:right w:val="single" w:sz="4" w:space="0" w:color="auto"/>
            </w:tcBorders>
          </w:tcPr>
          <w:p w14:paraId="04E9F5C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End</w:t>
            </w:r>
            <w:r w:rsidRPr="004B47E6">
              <w:rPr>
                <w:rFonts w:ascii="Arial" w:eastAsia="Times New Roman" w:hAnsi="Arial" w:cs="Arial"/>
                <w:sz w:val="18"/>
                <w:szCs w:val="18"/>
                <w:lang w:eastAsia="en-GB"/>
              </w:rPr>
              <w:t xml:space="preserve"> UE:</w:t>
            </w:r>
          </w:p>
          <w:p w14:paraId="1E8578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17277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TRU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End</w:t>
            </w:r>
            <w:r w:rsidRPr="004B47E6">
              <w:rPr>
                <w:rFonts w:ascii="Arial" w:eastAsia="Times New Roman" w:hAnsi="Arial" w:cs="Arial"/>
                <w:sz w:val="18"/>
                <w:szCs w:val="18"/>
                <w:lang w:eastAsia="en-GB"/>
              </w:rPr>
              <w:t xml:space="preserve"> UE</w:t>
            </w:r>
            <w:r w:rsidRPr="004B47E6">
              <w:rPr>
                <w:rFonts w:ascii="Arial" w:eastAsia="Times New Roman" w:hAnsi="Arial" w:cs="Arial"/>
                <w:sz w:val="18"/>
                <w:szCs w:val="18"/>
                <w:lang w:eastAsia="zh-CN"/>
              </w:rPr>
              <w:t xml:space="preserve"> is supported by the PCF</w:t>
            </w:r>
          </w:p>
          <w:p w14:paraId="1F5DA6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FALS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End</w:t>
            </w:r>
            <w:r w:rsidRPr="004B47E6">
              <w:rPr>
                <w:rFonts w:ascii="Arial" w:eastAsia="Times New Roman" w:hAnsi="Arial" w:cs="Arial"/>
                <w:sz w:val="18"/>
                <w:szCs w:val="18"/>
                <w:lang w:eastAsia="en-GB"/>
              </w:rPr>
              <w:t xml:space="preserve"> UE</w:t>
            </w:r>
            <w:r w:rsidRPr="004B47E6">
              <w:rPr>
                <w:rFonts w:ascii="Arial" w:eastAsia="Times New Roman" w:hAnsi="Arial" w:cs="Arial"/>
                <w:sz w:val="18"/>
                <w:szCs w:val="18"/>
                <w:lang w:eastAsia="zh-CN"/>
              </w:rPr>
              <w:t xml:space="preserve"> is not supported by the PCF.</w:t>
            </w:r>
          </w:p>
          <w:p w14:paraId="66D15A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888CEC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37273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58D062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4D70CC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B73B4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0D45F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0E5F43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9C162E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E1C53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proseL3IntermRelay</w:t>
            </w:r>
          </w:p>
        </w:tc>
        <w:tc>
          <w:tcPr>
            <w:tcW w:w="4395" w:type="dxa"/>
            <w:tcBorders>
              <w:top w:val="single" w:sz="4" w:space="0" w:color="auto"/>
              <w:left w:val="single" w:sz="4" w:space="0" w:color="auto"/>
              <w:bottom w:val="single" w:sz="4" w:space="0" w:color="auto"/>
              <w:right w:val="single" w:sz="4" w:space="0" w:color="auto"/>
            </w:tcBorders>
          </w:tcPr>
          <w:p w14:paraId="245735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Interm Relay</w:t>
            </w:r>
            <w:r w:rsidRPr="004B47E6">
              <w:rPr>
                <w:rFonts w:ascii="Arial" w:eastAsia="Times New Roman" w:hAnsi="Arial" w:cs="Arial"/>
                <w:sz w:val="18"/>
                <w:szCs w:val="18"/>
                <w:lang w:eastAsia="en-GB"/>
              </w:rPr>
              <w:t>:</w:t>
            </w:r>
          </w:p>
          <w:p w14:paraId="40BAD8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B0A9F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TRU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Interm Relay is supported by the PCF</w:t>
            </w:r>
          </w:p>
          <w:p w14:paraId="419500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FALS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Interm Relay is not supported by the PCF.</w:t>
            </w:r>
          </w:p>
          <w:p w14:paraId="0C4718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E748C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84FB7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254BA4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61F622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AA0F1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B645B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64108B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CB46E3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FC52B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proseL3MultihopRemote</w:t>
            </w:r>
          </w:p>
        </w:tc>
        <w:tc>
          <w:tcPr>
            <w:tcW w:w="4395" w:type="dxa"/>
            <w:tcBorders>
              <w:top w:val="single" w:sz="4" w:space="0" w:color="auto"/>
              <w:left w:val="single" w:sz="4" w:space="0" w:color="auto"/>
              <w:bottom w:val="single" w:sz="4" w:space="0" w:color="auto"/>
              <w:right w:val="single" w:sz="4" w:space="0" w:color="auto"/>
            </w:tcBorders>
          </w:tcPr>
          <w:p w14:paraId="7CFE41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Multihop Remote</w:t>
            </w:r>
            <w:r w:rsidRPr="004B47E6">
              <w:rPr>
                <w:rFonts w:ascii="Arial" w:eastAsia="Times New Roman" w:hAnsi="Arial" w:cs="Arial"/>
                <w:sz w:val="18"/>
                <w:szCs w:val="18"/>
                <w:lang w:eastAsia="en-GB"/>
              </w:rPr>
              <w:t>:</w:t>
            </w:r>
          </w:p>
          <w:p w14:paraId="411157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152C4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TRU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Multihop Remote is supported by the PCF</w:t>
            </w:r>
          </w:p>
          <w:p w14:paraId="6F3D40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FALS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Multihop Remote is not supported by the PCF.</w:t>
            </w:r>
          </w:p>
          <w:p w14:paraId="1BF375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5EF2A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33204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50E44C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614600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59901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9CC13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550FDD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66BF48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F488E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proseL3NetMultihopRelay</w:t>
            </w:r>
          </w:p>
        </w:tc>
        <w:tc>
          <w:tcPr>
            <w:tcW w:w="4395" w:type="dxa"/>
            <w:tcBorders>
              <w:top w:val="single" w:sz="4" w:space="0" w:color="auto"/>
              <w:left w:val="single" w:sz="4" w:space="0" w:color="auto"/>
              <w:bottom w:val="single" w:sz="4" w:space="0" w:color="auto"/>
              <w:right w:val="single" w:sz="4" w:space="0" w:color="auto"/>
            </w:tcBorders>
          </w:tcPr>
          <w:p w14:paraId="1034A8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Net Multihop Relay</w:t>
            </w:r>
            <w:r w:rsidRPr="004B47E6">
              <w:rPr>
                <w:rFonts w:ascii="Arial" w:eastAsia="Times New Roman" w:hAnsi="Arial" w:cs="Arial"/>
                <w:sz w:val="18"/>
                <w:szCs w:val="18"/>
                <w:lang w:eastAsia="en-GB"/>
              </w:rPr>
              <w:t>:</w:t>
            </w:r>
          </w:p>
          <w:p w14:paraId="4F2CA6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F04C8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TRU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Net Multihop Relay</w:t>
            </w:r>
            <w:r w:rsidRPr="004B47E6" w:rsidDel="005E5988">
              <w:rPr>
                <w:rFonts w:ascii="Arial" w:eastAsia="Times New Roman" w:hAnsi="Arial" w:cs="Arial"/>
                <w:sz w:val="18"/>
                <w:szCs w:val="18"/>
                <w:lang w:eastAsia="zh-CN"/>
              </w:rPr>
              <w:t xml:space="preserve"> Remote</w:t>
            </w:r>
            <w:r w:rsidRPr="004B47E6">
              <w:rPr>
                <w:rFonts w:ascii="Arial" w:eastAsia="Times New Roman" w:hAnsi="Arial" w:cs="Arial"/>
                <w:sz w:val="18"/>
                <w:szCs w:val="18"/>
                <w:lang w:eastAsia="zh-CN"/>
              </w:rPr>
              <w:t xml:space="preserve"> is supported by the PCF</w:t>
            </w:r>
          </w:p>
          <w:p w14:paraId="759FA4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FALS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 xml:space="preserve">Net Multihop Relay </w:t>
            </w:r>
            <w:r w:rsidRPr="004B47E6" w:rsidDel="005E5988">
              <w:rPr>
                <w:rFonts w:ascii="Arial" w:eastAsia="Times New Roman" w:hAnsi="Arial" w:cs="Arial"/>
                <w:sz w:val="18"/>
                <w:szCs w:val="18"/>
                <w:lang w:eastAsia="zh-CN"/>
              </w:rPr>
              <w:t xml:space="preserve">Remote </w:t>
            </w:r>
            <w:r w:rsidRPr="004B47E6">
              <w:rPr>
                <w:rFonts w:ascii="Arial" w:eastAsia="Times New Roman" w:hAnsi="Arial" w:cs="Arial"/>
                <w:sz w:val="18"/>
                <w:szCs w:val="18"/>
                <w:lang w:eastAsia="zh-CN"/>
              </w:rPr>
              <w:t>is not supported by the PCF.</w:t>
            </w:r>
          </w:p>
          <w:p w14:paraId="087854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B4D4F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FF719C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35A5F2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3A4AF8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9289D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6294A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092C60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86CB32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8FF98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proseL3UeMultihopRelay</w:t>
            </w:r>
          </w:p>
        </w:tc>
        <w:tc>
          <w:tcPr>
            <w:tcW w:w="4395" w:type="dxa"/>
            <w:tcBorders>
              <w:top w:val="single" w:sz="4" w:space="0" w:color="auto"/>
              <w:left w:val="single" w:sz="4" w:space="0" w:color="auto"/>
              <w:bottom w:val="single" w:sz="4" w:space="0" w:color="auto"/>
              <w:right w:val="single" w:sz="4" w:space="0" w:color="auto"/>
            </w:tcBorders>
          </w:tcPr>
          <w:p w14:paraId="0C6412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UE Multihop Relay</w:t>
            </w:r>
            <w:r w:rsidRPr="004B47E6">
              <w:rPr>
                <w:rFonts w:ascii="Arial" w:eastAsia="Times New Roman" w:hAnsi="Arial" w:cs="Arial"/>
                <w:sz w:val="18"/>
                <w:szCs w:val="18"/>
                <w:lang w:eastAsia="en-GB"/>
              </w:rPr>
              <w:t>:</w:t>
            </w:r>
          </w:p>
          <w:p w14:paraId="761623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A5F42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TRU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UE Multihop Relay is supported by the PCF</w:t>
            </w:r>
          </w:p>
          <w:p w14:paraId="437988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FALS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UE Multihop Relay is not supported by the PCF.</w:t>
            </w:r>
          </w:p>
          <w:p w14:paraId="288756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B1E7F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C1288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3E14D1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3FBB5A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1912C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957C7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078F88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AAC26B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206C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proseL3EndUeMultihop</w:t>
            </w:r>
          </w:p>
        </w:tc>
        <w:tc>
          <w:tcPr>
            <w:tcW w:w="4395" w:type="dxa"/>
            <w:tcBorders>
              <w:top w:val="single" w:sz="4" w:space="0" w:color="auto"/>
              <w:left w:val="single" w:sz="4" w:space="0" w:color="auto"/>
              <w:bottom w:val="single" w:sz="4" w:space="0" w:color="auto"/>
              <w:right w:val="single" w:sz="4" w:space="0" w:color="auto"/>
            </w:tcBorders>
          </w:tcPr>
          <w:p w14:paraId="4D6B0D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End UE Multihop Relay</w:t>
            </w:r>
            <w:r w:rsidRPr="004B47E6">
              <w:rPr>
                <w:rFonts w:ascii="Arial" w:eastAsia="Times New Roman" w:hAnsi="Arial" w:cs="Arial"/>
                <w:sz w:val="18"/>
                <w:szCs w:val="18"/>
                <w:lang w:eastAsia="en-GB"/>
              </w:rPr>
              <w:t>:</w:t>
            </w:r>
          </w:p>
          <w:p w14:paraId="1EE4A3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4729B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TRU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End UE Multihop Relay is supported by the PCF</w:t>
            </w:r>
          </w:p>
          <w:p w14:paraId="7BB568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FALS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End UE Multihop Relay is not supported by the PCF.</w:t>
            </w:r>
          </w:p>
          <w:p w14:paraId="7970FC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E9CD9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25B1E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5CBA70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778539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D0AB1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E39F5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00904B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0D92C3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56187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V2xCapability.lteV2x</w:t>
            </w:r>
          </w:p>
        </w:tc>
        <w:tc>
          <w:tcPr>
            <w:tcW w:w="4395" w:type="dxa"/>
            <w:tcBorders>
              <w:top w:val="single" w:sz="4" w:space="0" w:color="auto"/>
              <w:left w:val="single" w:sz="4" w:space="0" w:color="auto"/>
              <w:bottom w:val="single" w:sz="4" w:space="0" w:color="auto"/>
              <w:right w:val="single" w:sz="4" w:space="0" w:color="auto"/>
            </w:tcBorders>
          </w:tcPr>
          <w:p w14:paraId="76F483C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w:t>
            </w:r>
            <w:r w:rsidRPr="004B47E6">
              <w:rPr>
                <w:rFonts w:ascii="Arial" w:eastAsia="Times New Roman" w:hAnsi="Arial" w:cs="Arial"/>
                <w:sz w:val="18"/>
                <w:szCs w:val="18"/>
                <w:lang w:eastAsia="en-GB"/>
              </w:rPr>
              <w:t xml:space="preserve">indicates 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 xml:space="preserve">F supports </w:t>
            </w:r>
            <w:r w:rsidRPr="004B47E6">
              <w:rPr>
                <w:rFonts w:ascii="Arial" w:eastAsia="Times New Roman" w:hAnsi="Arial" w:cs="Arial"/>
                <w:sz w:val="18"/>
                <w:szCs w:val="18"/>
                <w:lang w:eastAsia="zh-CN"/>
              </w:rPr>
              <w:t>LTE V2X capability</w:t>
            </w:r>
            <w:r w:rsidRPr="004B47E6">
              <w:rPr>
                <w:rFonts w:ascii="Arial" w:eastAsia="Times New Roman" w:hAnsi="Arial" w:cs="Arial"/>
                <w:sz w:val="18"/>
                <w:szCs w:val="18"/>
                <w:lang w:eastAsia="en-GB"/>
              </w:rPr>
              <w:t>:</w:t>
            </w:r>
          </w:p>
          <w:p w14:paraId="1D7197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9D1F57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TRUE: LTE V2X capability is supported by the PCF</w:t>
            </w:r>
          </w:p>
          <w:p w14:paraId="76C1CB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FALSE: LTE V2X capability is not supported by the PCF.</w:t>
            </w:r>
            <w:r w:rsidRPr="004B47E6">
              <w:rPr>
                <w:rFonts w:ascii="Arial" w:eastAsia="Times New Roman" w:hAnsi="Arial" w:cs="Arial"/>
                <w:sz w:val="18"/>
                <w:szCs w:val="18"/>
                <w:lang w:eastAsia="zh-CN"/>
              </w:rPr>
              <w:br/>
            </w:r>
          </w:p>
          <w:p w14:paraId="03AD1E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378E87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07A619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21FEA1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407BA0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1BDFA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0384F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1B40D2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380DD0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82AD3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V2xCapability.nrV2x</w:t>
            </w:r>
          </w:p>
        </w:tc>
        <w:tc>
          <w:tcPr>
            <w:tcW w:w="4395" w:type="dxa"/>
            <w:tcBorders>
              <w:top w:val="single" w:sz="4" w:space="0" w:color="auto"/>
              <w:left w:val="single" w:sz="4" w:space="0" w:color="auto"/>
              <w:bottom w:val="single" w:sz="4" w:space="0" w:color="auto"/>
              <w:right w:val="single" w:sz="4" w:space="0" w:color="auto"/>
            </w:tcBorders>
          </w:tcPr>
          <w:p w14:paraId="1E3B48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w:t>
            </w:r>
            <w:r w:rsidRPr="004B47E6">
              <w:rPr>
                <w:rFonts w:ascii="Arial" w:eastAsia="Times New Roman" w:hAnsi="Arial" w:cs="Arial"/>
                <w:sz w:val="18"/>
                <w:szCs w:val="18"/>
                <w:lang w:eastAsia="en-GB"/>
              </w:rPr>
              <w:t xml:space="preserve">indicates 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 xml:space="preserve">F supports </w:t>
            </w:r>
            <w:r w:rsidRPr="004B47E6">
              <w:rPr>
                <w:rFonts w:ascii="Arial" w:eastAsia="Times New Roman" w:hAnsi="Arial" w:cs="Arial"/>
                <w:sz w:val="18"/>
                <w:szCs w:val="18"/>
                <w:lang w:eastAsia="zh-CN"/>
              </w:rPr>
              <w:t>NR V2X capability</w:t>
            </w:r>
            <w:r w:rsidRPr="004B47E6">
              <w:rPr>
                <w:rFonts w:ascii="Arial" w:eastAsia="Times New Roman" w:hAnsi="Arial" w:cs="Arial"/>
                <w:sz w:val="18"/>
                <w:szCs w:val="18"/>
                <w:lang w:eastAsia="en-GB"/>
              </w:rPr>
              <w:t>:</w:t>
            </w:r>
          </w:p>
          <w:p w14:paraId="634EDC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37EFD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TRUE: NR V2X capability is supported by the PCF</w:t>
            </w:r>
          </w:p>
          <w:p w14:paraId="19DA17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FALSE (default): NR V2X capability is not supported by the PCF.</w:t>
            </w:r>
          </w:p>
          <w:p w14:paraId="5EC383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DA813E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41151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2765E7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0B74B3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71275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A341F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7C9BE3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35DF77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ABAC9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UDMFunction.</w:t>
            </w:r>
            <w:r w:rsidRPr="004B47E6">
              <w:rPr>
                <w:rFonts w:ascii="Courier New" w:eastAsia="Times New Roman" w:hAnsi="Courier New" w:cs="Courier New"/>
                <w:sz w:val="18"/>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3207B6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indicates the identity of the UDM group that is served by the UDM instance.</w:t>
            </w:r>
          </w:p>
          <w:p w14:paraId="6CE0E5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the UDM instance does not pertain to any UDM group.</w:t>
            </w:r>
          </w:p>
          <w:p w14:paraId="0AD9CD7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等线" w:hAnsi="Arial" w:cs="Arial"/>
                <w:sz w:val="18"/>
                <w:szCs w:val="18"/>
                <w:lang w:eastAsia="en-GB"/>
              </w:rPr>
            </w:pPr>
          </w:p>
          <w:p w14:paraId="60AD01C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82B54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615153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07F481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A0D09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139C3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018D2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21DA62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EC981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5D941C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list of ranges of SUPIs whose profile data is available in the UDM instance.</w:t>
            </w:r>
          </w:p>
          <w:p w14:paraId="16257C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71D3F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8125D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4B47E6">
              <w:rPr>
                <w:rFonts w:ascii="Arial" w:eastAsia="等线"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3A5E3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upiRange</w:t>
            </w:r>
          </w:p>
          <w:p w14:paraId="3E16B2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7D22B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4E95E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7DD39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D0489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249486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7B644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66C3EB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t represents list of ranges of GPSIs whose profile data is available in the UDM instance.</w:t>
            </w:r>
          </w:p>
          <w:p w14:paraId="05207F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ACDC6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33CED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noProof/>
                <w:sz w:val="18"/>
                <w:lang w:eastAsia="en-GB"/>
              </w:rPr>
            </w:pPr>
            <w:r w:rsidRPr="004B47E6">
              <w:rPr>
                <w:rFonts w:ascii="Arial" w:eastAsia="等线"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37257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dentityRange</w:t>
            </w:r>
          </w:p>
          <w:p w14:paraId="348AE7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4FDF25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EA925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A1BC1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5E4B6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isNullable: False</w:t>
            </w:r>
          </w:p>
        </w:tc>
      </w:tr>
      <w:tr w:rsidR="004B47E6" w:rsidRPr="004B47E6" w14:paraId="7485D8E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6C8A9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Udm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6F0E7D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t represents list of ranges of external groups whose profile data is available in the UDM instance.</w:t>
            </w:r>
          </w:p>
          <w:p w14:paraId="19DF7E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DF6E3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38836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noProof/>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B9E40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dentityRange</w:t>
            </w:r>
          </w:p>
          <w:p w14:paraId="112DD2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5E737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24C75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A577E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9A907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372B05B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DE607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lastRenderedPageBreak/>
              <w:t>routingIndicators</w:t>
            </w:r>
          </w:p>
        </w:tc>
        <w:tc>
          <w:tcPr>
            <w:tcW w:w="4395" w:type="dxa"/>
            <w:tcBorders>
              <w:top w:val="single" w:sz="4" w:space="0" w:color="auto"/>
              <w:left w:val="single" w:sz="4" w:space="0" w:color="auto"/>
              <w:bottom w:val="single" w:sz="4" w:space="0" w:color="auto"/>
              <w:right w:val="single" w:sz="4" w:space="0" w:color="auto"/>
            </w:tcBorders>
          </w:tcPr>
          <w:p w14:paraId="6728AE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zh-CN"/>
              </w:rPr>
              <w:t>It represents l</w:t>
            </w:r>
            <w:r w:rsidRPr="004B47E6">
              <w:rPr>
                <w:rFonts w:ascii="Arial" w:eastAsia="Times New Roman" w:hAnsi="Arial" w:cs="Arial"/>
                <w:sz w:val="18"/>
                <w:szCs w:val="18"/>
                <w:lang w:eastAsia="en-GB"/>
              </w:rPr>
              <w:t xml:space="preserve">ist of Routing Indicator information that allows to route network </w:t>
            </w:r>
            <w:r w:rsidRPr="004B47E6">
              <w:rPr>
                <w:rFonts w:ascii="Arial" w:eastAsia="Times New Roman" w:hAnsi="Arial"/>
                <w:sz w:val="18"/>
                <w:lang w:eastAsia="en-GB"/>
              </w:rPr>
              <w:t xml:space="preserve">signalling with SUCI </w:t>
            </w:r>
            <w:r w:rsidRPr="004B47E6">
              <w:rPr>
                <w:rFonts w:ascii="Arial" w:eastAsia="Times New Roman" w:hAnsi="Arial" w:cs="Arial"/>
                <w:sz w:val="18"/>
                <w:szCs w:val="18"/>
                <w:lang w:eastAsia="en-GB"/>
              </w:rPr>
              <w:t xml:space="preserve">(see TS 23.003 [13]) </w:t>
            </w:r>
            <w:r w:rsidRPr="004B47E6">
              <w:rPr>
                <w:rFonts w:ascii="Arial" w:eastAsia="Times New Roman" w:hAnsi="Arial"/>
                <w:sz w:val="18"/>
                <w:lang w:eastAsia="en-GB"/>
              </w:rPr>
              <w:t>to the UDM instance.</w:t>
            </w:r>
          </w:p>
          <w:p w14:paraId="1EBB071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f not provided, the UDM can serve any Routing Indicator.</w:t>
            </w:r>
          </w:p>
          <w:p w14:paraId="080CE09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eastAsia="Times New Roman" w:cs="Arial"/>
                <w:szCs w:val="18"/>
                <w:lang w:eastAsia="en-GB"/>
              </w:rPr>
            </w:pPr>
            <w:r w:rsidRPr="004B47E6">
              <w:rPr>
                <w:rFonts w:eastAsia="Times New Roman" w:cs="Arial"/>
                <w:szCs w:val="18"/>
                <w:lang w:eastAsia="en-GB"/>
              </w:rPr>
              <w:t>Pattern: '^[0-9]{1,4}$'</w:t>
            </w:r>
          </w:p>
          <w:p w14:paraId="7110E0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noProof/>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F8B85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169B2D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5A3AD1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D7F06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D349F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6D4A7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isNullable: False</w:t>
            </w:r>
          </w:p>
        </w:tc>
      </w:tr>
      <w:tr w:rsidR="004B47E6" w:rsidRPr="004B47E6" w14:paraId="34C6A6F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85F42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UdmInfo.</w:t>
            </w:r>
            <w:r w:rsidRPr="004B47E6">
              <w:rPr>
                <w:rFonts w:ascii="Courier New" w:eastAsia="Times New Roman" w:hAnsi="Courier New"/>
                <w:sz w:val="18"/>
                <w:lang w:eastAsia="en-GB"/>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15F42D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 xml:space="preserve">It represents </w:t>
            </w:r>
            <w:r w:rsidRPr="004B47E6">
              <w:rPr>
                <w:rFonts w:ascii="Arial" w:eastAsia="Times New Roman" w:hAnsi="Arial" w:cs="Arial"/>
                <w:sz w:val="18"/>
                <w:szCs w:val="18"/>
                <w:lang w:eastAsia="en-GB"/>
              </w:rPr>
              <w:t>list of ranges of Internal Group Identifiers whose profile data is available in the UDM instance.</w:t>
            </w:r>
          </w:p>
          <w:p w14:paraId="537003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it does not imply that the UDM supports all internal groups.</w:t>
            </w:r>
          </w:p>
          <w:p w14:paraId="0B354C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6BB1A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2FD25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noProof/>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49417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rnalGroupIdRange</w:t>
            </w:r>
          </w:p>
          <w:p w14:paraId="204479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E075C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B7988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06D9B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7F749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isNullable: False</w:t>
            </w:r>
          </w:p>
        </w:tc>
      </w:tr>
      <w:tr w:rsidR="004B47E6" w:rsidRPr="004B47E6" w14:paraId="03DD7CD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0034D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InternalGroupIdRange.start</w:t>
            </w:r>
          </w:p>
        </w:tc>
        <w:tc>
          <w:tcPr>
            <w:tcW w:w="4395" w:type="dxa"/>
            <w:tcBorders>
              <w:top w:val="single" w:sz="4" w:space="0" w:color="auto"/>
              <w:left w:val="single" w:sz="4" w:space="0" w:color="auto"/>
              <w:bottom w:val="single" w:sz="4" w:space="0" w:color="auto"/>
              <w:right w:val="single" w:sz="4" w:space="0" w:color="auto"/>
            </w:tcBorders>
          </w:tcPr>
          <w:p w14:paraId="56F751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It indicates f</w:t>
            </w:r>
            <w:r w:rsidRPr="004B47E6">
              <w:rPr>
                <w:rFonts w:ascii="Arial" w:eastAsia="Times New Roman" w:hAnsi="Arial" w:cs="Arial"/>
                <w:sz w:val="18"/>
                <w:szCs w:val="18"/>
                <w:lang w:eastAsia="en-GB"/>
              </w:rPr>
              <w:t>irst value identifying the start of an identity range, to be used when the range of identities can be represented as a consecutive numeric range.</w:t>
            </w:r>
          </w:p>
          <w:p w14:paraId="6907A1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4DD66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noProof/>
                <w:sz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CB450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C6EA2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4B4A30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84298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DF1D7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1D999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1E506C4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0A5DA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InternalGroupIdRange.end</w:t>
            </w:r>
          </w:p>
        </w:tc>
        <w:tc>
          <w:tcPr>
            <w:tcW w:w="4395" w:type="dxa"/>
            <w:tcBorders>
              <w:top w:val="single" w:sz="4" w:space="0" w:color="auto"/>
              <w:left w:val="single" w:sz="4" w:space="0" w:color="auto"/>
              <w:bottom w:val="single" w:sz="4" w:space="0" w:color="auto"/>
              <w:right w:val="single" w:sz="4" w:space="0" w:color="auto"/>
            </w:tcBorders>
          </w:tcPr>
          <w:p w14:paraId="1FB8AA7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 xml:space="preserve">It indicates </w:t>
            </w:r>
            <w:r w:rsidRPr="004B47E6">
              <w:rPr>
                <w:rFonts w:ascii="Arial" w:eastAsia="Times New Roman" w:hAnsi="Arial" w:cs="Arial"/>
                <w:sz w:val="18"/>
                <w:szCs w:val="18"/>
                <w:lang w:eastAsia="en-GB"/>
              </w:rPr>
              <w:t>last value identifying the end of an identity range, to be used when the range of identities can be represented as a consecutive numeric range.</w:t>
            </w:r>
          </w:p>
          <w:p w14:paraId="0A6F56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C53F9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C8562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noProof/>
                <w:sz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41DC4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14FC68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324151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EDA26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2033F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1A83D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33DED72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56BB2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InternalGroupIdRange.pattern</w:t>
            </w:r>
          </w:p>
        </w:tc>
        <w:tc>
          <w:tcPr>
            <w:tcW w:w="4395" w:type="dxa"/>
            <w:tcBorders>
              <w:top w:val="single" w:sz="4" w:space="0" w:color="auto"/>
              <w:left w:val="single" w:sz="4" w:space="0" w:color="auto"/>
              <w:bottom w:val="single" w:sz="4" w:space="0" w:color="auto"/>
              <w:right w:val="single" w:sz="4" w:space="0" w:color="auto"/>
            </w:tcBorders>
          </w:tcPr>
          <w:p w14:paraId="3055CA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 xml:space="preserve">It indicates </w:t>
            </w:r>
            <w:r w:rsidRPr="004B47E6">
              <w:rPr>
                <w:rFonts w:ascii="Arial" w:eastAsia="Times New Roman" w:hAnsi="Arial" w:cs="Arial"/>
                <w:sz w:val="18"/>
                <w:szCs w:val="18"/>
                <w:lang w:eastAsia="en-GB"/>
              </w:rPr>
              <w:t>pattern (regular expression according to the ECMA-262 dialect [75]) representing the set of identities belonging to this range. An identity value is considered part of the range if and only if the identity string fully matches the regular expression.</w:t>
            </w:r>
          </w:p>
          <w:p w14:paraId="66572CE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961AF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noProof/>
                <w:sz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3A2DD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A1202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2FE7CC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A95A7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A56FB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5E9C2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18BFB1E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F06DE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suciInfos</w:t>
            </w:r>
          </w:p>
        </w:tc>
        <w:tc>
          <w:tcPr>
            <w:tcW w:w="4395" w:type="dxa"/>
            <w:tcBorders>
              <w:top w:val="single" w:sz="4" w:space="0" w:color="auto"/>
              <w:left w:val="single" w:sz="4" w:space="0" w:color="auto"/>
              <w:bottom w:val="single" w:sz="4" w:space="0" w:color="auto"/>
              <w:right w:val="single" w:sz="4" w:space="0" w:color="auto"/>
            </w:tcBorders>
          </w:tcPr>
          <w:p w14:paraId="50B5DB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represents list of SuciInfo. A SUCI that matches this information can be served by the UDM</w:t>
            </w:r>
            <w:r w:rsidRPr="004B47E6" w:rsidDel="00197EE4">
              <w:rPr>
                <w:rFonts w:ascii="Arial" w:eastAsia="Times New Roman" w:hAnsi="Arial" w:cs="Arial"/>
                <w:sz w:val="18"/>
                <w:szCs w:val="18"/>
                <w:lang w:eastAsia="zh-CN"/>
              </w:rPr>
              <w:t xml:space="preserve"> </w:t>
            </w:r>
            <w:r w:rsidRPr="004B47E6">
              <w:rPr>
                <w:rFonts w:ascii="Arial" w:eastAsia="Times New Roman" w:hAnsi="Arial" w:cs="Arial"/>
                <w:sz w:val="18"/>
                <w:szCs w:val="18"/>
                <w:lang w:eastAsia="zh-CN"/>
              </w:rPr>
              <w:t>.</w:t>
            </w:r>
          </w:p>
          <w:p w14:paraId="6BB3163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 SUCI that matches all attributes of at least one entry in this array shall be considered as a match of this information.</w:t>
            </w:r>
          </w:p>
          <w:p w14:paraId="50673B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noProof/>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35BE4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uciInfo</w:t>
            </w:r>
          </w:p>
          <w:p w14:paraId="174C6F7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6A5C93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C8CBD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E491C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5DB4A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0BA8B1C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1839D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routingInds</w:t>
            </w:r>
          </w:p>
        </w:tc>
        <w:tc>
          <w:tcPr>
            <w:tcW w:w="4395" w:type="dxa"/>
            <w:tcBorders>
              <w:top w:val="single" w:sz="4" w:space="0" w:color="auto"/>
              <w:left w:val="single" w:sz="4" w:space="0" w:color="auto"/>
              <w:bottom w:val="single" w:sz="4" w:space="0" w:color="auto"/>
              <w:right w:val="single" w:sz="4" w:space="0" w:color="auto"/>
            </w:tcBorders>
          </w:tcPr>
          <w:p w14:paraId="756FC7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t </w:t>
            </w:r>
            <w:r w:rsidRPr="004B47E6">
              <w:rPr>
                <w:rFonts w:ascii="Arial" w:eastAsia="Times New Roman" w:hAnsi="Arial"/>
                <w:sz w:val="18"/>
                <w:lang w:eastAsia="zh-CN"/>
              </w:rPr>
              <w:t xml:space="preserve">indicates served Routing Indicator </w:t>
            </w:r>
            <w:r w:rsidRPr="004B47E6">
              <w:rPr>
                <w:rFonts w:ascii="Arial" w:eastAsia="Times New Roman" w:hAnsi="Arial" w:cs="Arial"/>
                <w:sz w:val="18"/>
                <w:szCs w:val="18"/>
                <w:lang w:eastAsia="zh-CN"/>
              </w:rPr>
              <w:t>(see TS 23.003 [13], clause 2.2B)</w:t>
            </w:r>
            <w:r w:rsidRPr="004B47E6">
              <w:rPr>
                <w:rFonts w:ascii="Arial" w:eastAsia="Times New Roman" w:hAnsi="Arial"/>
                <w:sz w:val="18"/>
                <w:lang w:eastAsia="zh-CN"/>
              </w:rPr>
              <w:t>.</w:t>
            </w:r>
            <w:r w:rsidRPr="004B47E6">
              <w:rPr>
                <w:rFonts w:ascii="Arial" w:eastAsia="Times New Roman" w:hAnsi="Arial" w:cs="Arial"/>
                <w:sz w:val="18"/>
                <w:szCs w:val="18"/>
                <w:lang w:eastAsia="en-GB"/>
              </w:rPr>
              <w:t xml:space="preserve"> If not provided, the AUSF</w:t>
            </w:r>
            <w:r w:rsidRPr="004B47E6">
              <w:rPr>
                <w:rFonts w:ascii="Arial" w:eastAsia="Times New Roman" w:hAnsi="Arial" w:cs="Arial"/>
                <w:sz w:val="18"/>
                <w:szCs w:val="18"/>
                <w:lang w:eastAsia="zh-CN"/>
              </w:rPr>
              <w:t>/UDM</w:t>
            </w:r>
            <w:r w:rsidRPr="004B47E6">
              <w:rPr>
                <w:rFonts w:ascii="Arial" w:eastAsia="Times New Roman" w:hAnsi="Arial" w:cs="Arial"/>
                <w:sz w:val="18"/>
                <w:szCs w:val="18"/>
                <w:lang w:eastAsia="en-GB"/>
              </w:rPr>
              <w:t xml:space="preserve"> can serve any</w:t>
            </w:r>
            <w:r w:rsidRPr="004B47E6">
              <w:rPr>
                <w:rFonts w:ascii="Arial" w:eastAsia="Times New Roman" w:hAnsi="Arial" w:cs="Arial"/>
                <w:sz w:val="18"/>
                <w:szCs w:val="18"/>
                <w:lang w:eastAsia="zh-CN"/>
              </w:rPr>
              <w:t xml:space="preserve"> Routing Indicator.</w:t>
            </w:r>
          </w:p>
          <w:p w14:paraId="5C5561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299CB8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12220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noProof/>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55271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6EA91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6FCD8F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BF8A2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C6DCE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B94EF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isNullable: False</w:t>
            </w:r>
          </w:p>
        </w:tc>
      </w:tr>
      <w:tr w:rsidR="004B47E6" w:rsidRPr="004B47E6" w14:paraId="3328782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B8A84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hNwPubKeyIds</w:t>
            </w:r>
          </w:p>
        </w:tc>
        <w:tc>
          <w:tcPr>
            <w:tcW w:w="4395" w:type="dxa"/>
            <w:tcBorders>
              <w:top w:val="single" w:sz="4" w:space="0" w:color="auto"/>
              <w:left w:val="single" w:sz="4" w:space="0" w:color="auto"/>
              <w:bottom w:val="single" w:sz="4" w:space="0" w:color="auto"/>
              <w:right w:val="single" w:sz="4" w:space="0" w:color="auto"/>
            </w:tcBorders>
          </w:tcPr>
          <w:p w14:paraId="041CCA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t </w:t>
            </w:r>
            <w:r w:rsidRPr="004B47E6">
              <w:rPr>
                <w:rFonts w:ascii="Arial" w:eastAsia="Times New Roman" w:hAnsi="Arial"/>
                <w:sz w:val="18"/>
                <w:lang w:eastAsia="zh-CN"/>
              </w:rPr>
              <w:t xml:space="preserve">indicating served Home Network Public Key </w:t>
            </w:r>
            <w:r w:rsidRPr="004B47E6">
              <w:rPr>
                <w:rFonts w:ascii="Arial" w:eastAsia="Times New Roman" w:hAnsi="Arial" w:cs="Arial"/>
                <w:sz w:val="18"/>
                <w:szCs w:val="18"/>
                <w:lang w:eastAsia="zh-CN"/>
              </w:rPr>
              <w:t>(see TS 23.003 [13], clause 2.2B)</w:t>
            </w:r>
            <w:r w:rsidRPr="004B47E6">
              <w:rPr>
                <w:rFonts w:ascii="Arial" w:eastAsia="Times New Roman" w:hAnsi="Arial"/>
                <w:sz w:val="18"/>
                <w:lang w:eastAsia="zh-CN"/>
              </w:rPr>
              <w:t>.</w:t>
            </w:r>
            <w:r w:rsidRPr="004B47E6">
              <w:rPr>
                <w:rFonts w:ascii="Arial" w:eastAsia="Times New Roman" w:hAnsi="Arial" w:cs="Arial"/>
                <w:sz w:val="18"/>
                <w:szCs w:val="18"/>
                <w:lang w:eastAsia="en-GB"/>
              </w:rPr>
              <w:t xml:space="preserve"> If not provided, the AUSF</w:t>
            </w:r>
            <w:r w:rsidRPr="004B47E6">
              <w:rPr>
                <w:rFonts w:ascii="Arial" w:eastAsia="Times New Roman" w:hAnsi="Arial" w:cs="Arial"/>
                <w:sz w:val="18"/>
                <w:szCs w:val="18"/>
                <w:lang w:eastAsia="zh-CN"/>
              </w:rPr>
              <w:t>/UDM</w:t>
            </w:r>
            <w:r w:rsidRPr="004B47E6">
              <w:rPr>
                <w:rFonts w:ascii="Arial" w:eastAsia="Times New Roman" w:hAnsi="Arial" w:cs="Arial"/>
                <w:sz w:val="18"/>
                <w:szCs w:val="18"/>
                <w:lang w:eastAsia="en-GB"/>
              </w:rPr>
              <w:t xml:space="preserve"> can serve any</w:t>
            </w:r>
            <w:r w:rsidRPr="004B47E6">
              <w:rPr>
                <w:rFonts w:ascii="Arial" w:eastAsia="Times New Roman" w:hAnsi="Arial" w:cs="Arial"/>
                <w:sz w:val="18"/>
                <w:szCs w:val="18"/>
                <w:lang w:eastAsia="zh-CN"/>
              </w:rPr>
              <w:t xml:space="preserve"> public key.</w:t>
            </w:r>
          </w:p>
          <w:p w14:paraId="5F93F2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9CC9E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9E8A2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noProof/>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CA791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438315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16EC43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0DF52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27429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D593A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isNullable: False</w:t>
            </w:r>
          </w:p>
        </w:tc>
      </w:tr>
      <w:tr w:rsidR="004B47E6" w:rsidRPr="004B47E6" w14:paraId="7B6C061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97079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UDRFunction.</w:t>
            </w:r>
            <w:r w:rsidRPr="004B47E6">
              <w:rPr>
                <w:rFonts w:ascii="Courier New" w:eastAsia="Times New Roman" w:hAnsi="Courier New" w:cs="Courier New"/>
                <w:sz w:val="18"/>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670BE9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indicates the identity of the UDR group that is served by the UDR instance.</w:t>
            </w:r>
          </w:p>
          <w:p w14:paraId="4EFBD6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f not provided, the UDR instance does not pertain to any UDR group.</w:t>
            </w:r>
          </w:p>
          <w:p w14:paraId="2E6B06B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sz w:val="18"/>
                <w:lang w:eastAsia="en-GB"/>
              </w:rPr>
            </w:pPr>
          </w:p>
          <w:p w14:paraId="5AECF7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FE516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22A321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673D3F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3C55D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5A5F8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B3F03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2300DE3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326C6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7B75B9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list of ranges of SUPI's whose profile data is available in the UDR instance.</w:t>
            </w:r>
          </w:p>
          <w:p w14:paraId="6E622C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474653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6FEEFD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E8627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upiRange</w:t>
            </w:r>
          </w:p>
          <w:p w14:paraId="3BB34F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68F342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738FE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07CED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3BBB4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1A1C342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59C19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lastRenderedPageBreak/>
              <w:t>UdrInfo.gpsiRanges</w:t>
            </w:r>
          </w:p>
        </w:tc>
        <w:tc>
          <w:tcPr>
            <w:tcW w:w="4395" w:type="dxa"/>
            <w:tcBorders>
              <w:top w:val="single" w:sz="4" w:space="0" w:color="auto"/>
              <w:left w:val="single" w:sz="4" w:space="0" w:color="auto"/>
              <w:bottom w:val="single" w:sz="4" w:space="0" w:color="auto"/>
              <w:right w:val="single" w:sz="4" w:space="0" w:color="auto"/>
            </w:tcBorders>
          </w:tcPr>
          <w:p w14:paraId="5563AC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list of ranges of GPSIs whose profile data is available in the UDR instance.</w:t>
            </w:r>
          </w:p>
          <w:p w14:paraId="6BDD4F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2437AA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06A1D5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991B9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dentityRange</w:t>
            </w:r>
          </w:p>
          <w:p w14:paraId="36858D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3C88F4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D0CE61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2E529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C815EB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54AE3DE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099E8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57144D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list of ranges of external groups whose profile data is available in the UDR instance.</w:t>
            </w:r>
          </w:p>
          <w:p w14:paraId="40F3F5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6A3070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F627C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04B18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dentityRange</w:t>
            </w:r>
          </w:p>
          <w:p w14:paraId="3BEBE0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62FF1A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FB420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C54D1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D035A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654AD61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88E55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haredDataIdRanges</w:t>
            </w:r>
          </w:p>
        </w:tc>
        <w:tc>
          <w:tcPr>
            <w:tcW w:w="4395" w:type="dxa"/>
            <w:tcBorders>
              <w:top w:val="single" w:sz="4" w:space="0" w:color="auto"/>
              <w:left w:val="single" w:sz="4" w:space="0" w:color="auto"/>
              <w:bottom w:val="single" w:sz="4" w:space="0" w:color="auto"/>
              <w:right w:val="single" w:sz="4" w:space="0" w:color="auto"/>
            </w:tcBorders>
          </w:tcPr>
          <w:p w14:paraId="0DD3E79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sz w:val="18"/>
                <w:lang w:eastAsia="en-GB"/>
              </w:rPr>
            </w:pPr>
            <w:r w:rsidRPr="004B47E6">
              <w:rPr>
                <w:rFonts w:ascii="Arial" w:eastAsia="Times New Roman" w:hAnsi="Arial"/>
                <w:sz w:val="18"/>
                <w:lang w:eastAsia="en-GB"/>
              </w:rPr>
              <w:t>It represents list of ranges of Shared Data IDs that identify shared data available in the UDR instance.</w:t>
            </w:r>
          </w:p>
          <w:p w14:paraId="15687EA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sz w:val="18"/>
                <w:lang w:eastAsia="en-GB"/>
              </w:rPr>
            </w:pPr>
          </w:p>
          <w:p w14:paraId="64CF64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3468D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haredDataIdRange</w:t>
            </w:r>
          </w:p>
          <w:p w14:paraId="44A49B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9F218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7B1F1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09002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FBD1E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3BD010A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038D9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haredDataIdRange.pattern</w:t>
            </w:r>
          </w:p>
        </w:tc>
        <w:tc>
          <w:tcPr>
            <w:tcW w:w="4395" w:type="dxa"/>
            <w:tcBorders>
              <w:top w:val="single" w:sz="4" w:space="0" w:color="auto"/>
              <w:left w:val="single" w:sz="4" w:space="0" w:color="auto"/>
              <w:bottom w:val="single" w:sz="4" w:space="0" w:color="auto"/>
              <w:right w:val="single" w:sz="4" w:space="0" w:color="auto"/>
            </w:tcBorders>
          </w:tcPr>
          <w:p w14:paraId="3A5BA8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indicates the pattern (regular expression according to the ECMA-262 dialect [75]) representing the set of SharedDataIds belonging to this range. A SharedDataId value is considered part of the range if and only if the SharedDataId string fully matches the regular expression.</w:t>
            </w:r>
          </w:p>
          <w:p w14:paraId="696B97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FB194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EXAMPLE: sharedDataId range. "123456-sharedAmData{localID}" where "123456" is the HPLMN id (i.e. MCC followed by MNC) and "{localID}" can be any string.</w:t>
            </w:r>
          </w:p>
          <w:p w14:paraId="3A9629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JSON: { "pattern": "^123456-sharedAmData.+$" }</w:t>
            </w:r>
          </w:p>
          <w:p w14:paraId="2DB6785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C3294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B7864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64BAD0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6DD823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7E61D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20777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3923A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67BA29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1B5A6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udsfInfo</w:t>
            </w:r>
          </w:p>
        </w:tc>
        <w:tc>
          <w:tcPr>
            <w:tcW w:w="4395" w:type="dxa"/>
            <w:tcBorders>
              <w:top w:val="single" w:sz="4" w:space="0" w:color="auto"/>
              <w:left w:val="single" w:sz="4" w:space="0" w:color="auto"/>
              <w:bottom w:val="single" w:sz="4" w:space="0" w:color="auto"/>
              <w:right w:val="single" w:sz="4" w:space="0" w:color="auto"/>
            </w:tcBorders>
          </w:tcPr>
          <w:p w14:paraId="0C6871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information related to UDSF, as described in clause 6.1.6.2.63 of TS 29.510 [23]. </w:t>
            </w:r>
          </w:p>
          <w:p w14:paraId="1DD6D8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63F45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44D13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BFF89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UdsFInfo</w:t>
            </w:r>
          </w:p>
          <w:p w14:paraId="055873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2D52A5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6A110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C01F5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2439A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FF9835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19A89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UdsfInfo.groupId</w:t>
            </w:r>
          </w:p>
        </w:tc>
        <w:tc>
          <w:tcPr>
            <w:tcW w:w="4395" w:type="dxa"/>
            <w:tcBorders>
              <w:top w:val="single" w:sz="4" w:space="0" w:color="auto"/>
              <w:left w:val="single" w:sz="4" w:space="0" w:color="auto"/>
              <w:bottom w:val="single" w:sz="4" w:space="0" w:color="auto"/>
              <w:right w:val="single" w:sz="4" w:space="0" w:color="auto"/>
            </w:tcBorders>
          </w:tcPr>
          <w:p w14:paraId="236671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identity of the UDSF group that is served by the UDSF instance.</w:t>
            </w:r>
          </w:p>
          <w:p w14:paraId="2C1CBC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the UDSF instance does not pertain to any UDSF group.</w:t>
            </w:r>
          </w:p>
          <w:p w14:paraId="657195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19123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7FB6D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13A149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2D881D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9E816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7AA4D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B7B30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2FBBB2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31953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UdsfInfo.supiRanges</w:t>
            </w:r>
          </w:p>
        </w:tc>
        <w:tc>
          <w:tcPr>
            <w:tcW w:w="4395" w:type="dxa"/>
            <w:tcBorders>
              <w:top w:val="single" w:sz="4" w:space="0" w:color="auto"/>
              <w:left w:val="single" w:sz="4" w:space="0" w:color="auto"/>
              <w:bottom w:val="single" w:sz="4" w:space="0" w:color="auto"/>
              <w:right w:val="single" w:sz="4" w:space="0" w:color="auto"/>
            </w:tcBorders>
          </w:tcPr>
          <w:p w14:paraId="433691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list of ranges of SUPIs whose profile data is available in the UDSF instance</w:t>
            </w:r>
          </w:p>
          <w:p w14:paraId="1F65E9C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If </w:t>
            </w:r>
            <w:r w:rsidRPr="004B47E6">
              <w:rPr>
                <w:rFonts w:ascii="Arial" w:eastAsia="Times New Roman" w:hAnsi="Arial"/>
                <w:sz w:val="18"/>
                <w:lang w:eastAsia="en-GB"/>
              </w:rPr>
              <w:t>not provided, then the UDSF can serve any SUPI range.</w:t>
            </w:r>
          </w:p>
          <w:p w14:paraId="23C524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D059E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BA45D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upiRange</w:t>
            </w:r>
          </w:p>
          <w:p w14:paraId="2BB292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7CACF0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19FEB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3F16A7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3363E2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797911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46D41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UdsfInfo.</w:t>
            </w:r>
            <w:r w:rsidRPr="004B47E6">
              <w:rPr>
                <w:rFonts w:ascii="Courier New" w:eastAsia="Times New Roman" w:hAnsi="Courier New" w:cs="Courier New"/>
                <w:sz w:val="18"/>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7E42DD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a map (list of key-value pairs) where realmId serves as key and each value in the map is an array of IdentityRanges. Each IdentityRange is a range of storageIds. A UDSF complying with this version of the specification shall include this IE.</w:t>
            </w:r>
          </w:p>
          <w:p w14:paraId="662926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bsence indicates that the UDSF's supported realms and storages are determined by the UDSF's consumer by other means such as local provisioning.</w:t>
            </w:r>
          </w:p>
          <w:p w14:paraId="53B8F6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9C2EE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65368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dentityRange</w:t>
            </w:r>
          </w:p>
          <w:p w14:paraId="08E9A2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06118A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69E912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D7A57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982BC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7EE91B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A5FEE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eppInfo</w:t>
            </w:r>
          </w:p>
        </w:tc>
        <w:tc>
          <w:tcPr>
            <w:tcW w:w="4395" w:type="dxa"/>
            <w:tcBorders>
              <w:top w:val="single" w:sz="4" w:space="0" w:color="auto"/>
              <w:left w:val="single" w:sz="4" w:space="0" w:color="auto"/>
              <w:bottom w:val="single" w:sz="4" w:space="0" w:color="auto"/>
              <w:right w:val="single" w:sz="4" w:space="0" w:color="auto"/>
            </w:tcBorders>
          </w:tcPr>
          <w:p w14:paraId="17303B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s represents information of a SEPP Instance, as described in clause </w:t>
            </w:r>
            <w:r w:rsidRPr="004B47E6">
              <w:rPr>
                <w:rFonts w:ascii="Arial" w:eastAsia="Times New Roman" w:hAnsi="Arial"/>
                <w:sz w:val="18"/>
                <w:lang w:eastAsia="en-GB"/>
              </w:rPr>
              <w:t xml:space="preserve">6.1.6.2.72 </w:t>
            </w:r>
            <w:r w:rsidRPr="004B47E6">
              <w:rPr>
                <w:rFonts w:ascii="Arial" w:eastAsia="Times New Roman" w:hAnsi="Arial" w:cs="Arial"/>
                <w:sz w:val="18"/>
                <w:szCs w:val="18"/>
                <w:lang w:eastAsia="en-GB"/>
              </w:rPr>
              <w:t>of TS 29.510 [23].</w:t>
            </w:r>
          </w:p>
          <w:p w14:paraId="30548E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6F7F8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217CE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65C3D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eppInfo</w:t>
            </w:r>
          </w:p>
          <w:p w14:paraId="5BA409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3F1B62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8A4E5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90566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F2F62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CE879E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57FBC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lastRenderedPageBreak/>
              <w:t>seppPrefix</w:t>
            </w:r>
          </w:p>
        </w:tc>
        <w:tc>
          <w:tcPr>
            <w:tcW w:w="4395" w:type="dxa"/>
            <w:tcBorders>
              <w:top w:val="single" w:sz="4" w:space="0" w:color="auto"/>
              <w:left w:val="single" w:sz="4" w:space="0" w:color="auto"/>
              <w:bottom w:val="single" w:sz="4" w:space="0" w:color="auto"/>
              <w:right w:val="single" w:sz="4" w:space="0" w:color="auto"/>
            </w:tcBorders>
          </w:tcPr>
          <w:p w14:paraId="18620D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s represents optional deployment specific string used to construct the apiRoot of the next hop SEPP, as described in clause 6.10 of TS 29.500 [76].</w:t>
            </w:r>
          </w:p>
          <w:p w14:paraId="04B67B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7ACEE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03D57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7C51ED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6DFF6D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B0867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C64DA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426BB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DCBE26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988B3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eppPorts</w:t>
            </w:r>
          </w:p>
        </w:tc>
        <w:tc>
          <w:tcPr>
            <w:tcW w:w="4395" w:type="dxa"/>
            <w:tcBorders>
              <w:top w:val="single" w:sz="4" w:space="0" w:color="auto"/>
              <w:left w:val="single" w:sz="4" w:space="0" w:color="auto"/>
              <w:bottom w:val="single" w:sz="4" w:space="0" w:color="auto"/>
              <w:right w:val="single" w:sz="4" w:space="0" w:color="auto"/>
            </w:tcBorders>
          </w:tcPr>
          <w:p w14:paraId="1021E5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s represents SEPP port number(s) for HTTP and/or HTTPS</w:t>
            </w:r>
            <w:r w:rsidRPr="004B47E6">
              <w:rPr>
                <w:rFonts w:ascii="宋体" w:eastAsia="Times New Roman" w:hAnsi="宋体" w:cs="宋体"/>
                <w:sz w:val="18"/>
                <w:szCs w:val="18"/>
                <w:lang w:eastAsia="zh-CN"/>
              </w:rPr>
              <w:t>.</w:t>
            </w:r>
          </w:p>
          <w:p w14:paraId="7F6B20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BC2E9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shall be present if the SEPP uses non-default HTTP and/or HTTPS ports</w:t>
            </w:r>
            <w:r w:rsidRPr="004B47E6">
              <w:rPr>
                <w:rFonts w:ascii="Arial" w:eastAsia="Times New Roman" w:hAnsi="Arial"/>
                <w:sz w:val="18"/>
                <w:lang w:eastAsia="en-GB"/>
              </w:rPr>
              <w:t xml:space="preserve">. </w:t>
            </w:r>
            <w:r w:rsidRPr="004B47E6">
              <w:rPr>
                <w:rFonts w:ascii="Arial" w:eastAsia="Times New Roman" w:hAnsi="Arial" w:cs="Arial"/>
                <w:sz w:val="18"/>
                <w:szCs w:val="18"/>
                <w:lang w:eastAsia="en-GB"/>
              </w:rPr>
              <w:t>When present, it shall contain the HTTP and/or HTTPS ports.</w:t>
            </w:r>
          </w:p>
          <w:p w14:paraId="0F73E2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6BC72F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e key of the map shall be "http" or "https".</w:t>
            </w:r>
          </w:p>
          <w:p w14:paraId="5387CA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e value shall indicate the port number for HTTP or HTTPS respectively.</w:t>
            </w:r>
          </w:p>
          <w:p w14:paraId="1B5F65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inimum: 0 Maximum: 65535</w:t>
            </w:r>
          </w:p>
          <w:p w14:paraId="35BC7D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B2A601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p w14:paraId="43B658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56B65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44269A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17EF85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5AD0891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D27D5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C32A4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5A4380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B89FC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42D61E0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a list of remote PLMNs reachable through the SEPP.</w:t>
            </w:r>
          </w:p>
          <w:p w14:paraId="2B4C08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e absence of this attribute indicates that any PLMN is reachable through the SEPP.</w:t>
            </w:r>
          </w:p>
          <w:p w14:paraId="1F005A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BAAFB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98D72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PlmnId</w:t>
            </w:r>
          </w:p>
          <w:p w14:paraId="626306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0C083B5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2D854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302667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C6765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417623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06D82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399E7D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s represents list of remote SNPNs reachable through the SEPP.</w:t>
            </w:r>
          </w:p>
          <w:p w14:paraId="1050A9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e absence of this attribute indicates that no SNPN is reachable through the SEPP.</w:t>
            </w:r>
          </w:p>
          <w:p w14:paraId="0187A3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B91CF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3D89A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PlmnIdNid</w:t>
            </w:r>
          </w:p>
          <w:p w14:paraId="179EB6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3EDDF1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638D72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47942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B09DA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FE96C8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1E939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en-GB"/>
              </w:rPr>
              <w:t>scpDomainInfoList</w:t>
            </w:r>
          </w:p>
        </w:tc>
        <w:tc>
          <w:tcPr>
            <w:tcW w:w="4395" w:type="dxa"/>
            <w:tcBorders>
              <w:top w:val="single" w:sz="4" w:space="0" w:color="auto"/>
              <w:left w:val="single" w:sz="4" w:space="0" w:color="auto"/>
              <w:bottom w:val="single" w:sz="4" w:space="0" w:color="auto"/>
              <w:right w:val="single" w:sz="4" w:space="0" w:color="auto"/>
            </w:tcBorders>
          </w:tcPr>
          <w:p w14:paraId="401104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s represents SCP domain specific information</w:t>
            </w:r>
            <w:r w:rsidRPr="004B47E6">
              <w:rPr>
                <w:rFonts w:ascii="Arial" w:eastAsia="Times New Roman" w:hAnsi="Arial"/>
                <w:sz w:val="18"/>
                <w:lang w:eastAsia="en-GB"/>
              </w:rPr>
              <w:t xml:space="preserve"> of the SCP that differs from the common information in NFProfile data type</w:t>
            </w:r>
            <w:r w:rsidRPr="004B47E6">
              <w:rPr>
                <w:rFonts w:ascii="Arial" w:eastAsia="Times New Roman" w:hAnsi="Arial" w:cs="Arial"/>
                <w:sz w:val="18"/>
                <w:szCs w:val="18"/>
                <w:lang w:eastAsia="en-GB"/>
              </w:rPr>
              <w:t xml:space="preserve">. The key of the map shall be the string identifying an SCP domain. </w:t>
            </w:r>
          </w:p>
          <w:p w14:paraId="67F91E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B10FE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 xml:space="preserve">allowedValues: </w:t>
            </w:r>
            <w:r w:rsidRPr="004B47E6">
              <w:rPr>
                <w:rFonts w:ascii="Arial" w:eastAsia="Times New Roman" w:hAnsi="Arial" w:cs="Arial"/>
                <w:sz w:val="18"/>
                <w:szCs w:val="18"/>
                <w:lang w:eastAsia="en-GB"/>
              </w:rPr>
              <w:t>N/A</w:t>
            </w:r>
          </w:p>
        </w:tc>
        <w:tc>
          <w:tcPr>
            <w:tcW w:w="1897" w:type="dxa"/>
            <w:tcBorders>
              <w:top w:val="single" w:sz="4" w:space="0" w:color="auto"/>
              <w:left w:val="single" w:sz="4" w:space="0" w:color="auto"/>
              <w:bottom w:val="single" w:sz="4" w:space="0" w:color="auto"/>
              <w:right w:val="single" w:sz="4" w:space="0" w:color="auto"/>
            </w:tcBorders>
          </w:tcPr>
          <w:p w14:paraId="35F243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type: ScpDomainInfo</w:t>
            </w:r>
          </w:p>
          <w:p w14:paraId="2A176D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multiplicity: 1..*</w:t>
            </w:r>
          </w:p>
          <w:p w14:paraId="5FDCB7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1813B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5CFC5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EE3B0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2C1CE8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F494B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szCs w:val="18"/>
                <w:lang w:eastAsia="en-GB"/>
              </w:rPr>
              <w:t>scpPrefix</w:t>
            </w:r>
          </w:p>
        </w:tc>
        <w:tc>
          <w:tcPr>
            <w:tcW w:w="4395" w:type="dxa"/>
            <w:tcBorders>
              <w:top w:val="single" w:sz="4" w:space="0" w:color="auto"/>
              <w:left w:val="single" w:sz="4" w:space="0" w:color="auto"/>
              <w:bottom w:val="single" w:sz="4" w:space="0" w:color="auto"/>
              <w:right w:val="single" w:sz="4" w:space="0" w:color="auto"/>
            </w:tcBorders>
          </w:tcPr>
          <w:p w14:paraId="29FAE4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Optional deployment specific string used to construct the apiRoot of the next hop SCP, as described in clause 6.10 of </w:t>
            </w:r>
            <w:r w:rsidRPr="004B47E6">
              <w:rPr>
                <w:rFonts w:ascii="Arial" w:eastAsia="Times New Roman" w:hAnsi="Arial"/>
                <w:sz w:val="18"/>
                <w:lang w:eastAsia="en-GB"/>
              </w:rPr>
              <w:t>TS 29.500 [76]</w:t>
            </w:r>
            <w:r w:rsidRPr="004B47E6">
              <w:rPr>
                <w:rFonts w:ascii="Arial" w:eastAsia="Times New Roman" w:hAnsi="Arial" w:cs="Arial"/>
                <w:sz w:val="18"/>
                <w:szCs w:val="18"/>
                <w:lang w:eastAsia="en-GB"/>
              </w:rPr>
              <w:t>.</w:t>
            </w:r>
          </w:p>
          <w:p w14:paraId="191D44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2E7B2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DC5CD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 xml:space="preserve">allowedValues: </w:t>
            </w:r>
            <w:r w:rsidRPr="004B47E6">
              <w:rPr>
                <w:rFonts w:ascii="Arial" w:eastAsia="Times New Roman" w:hAnsi="Arial" w:cs="Arial"/>
                <w:sz w:val="18"/>
                <w:szCs w:val="18"/>
                <w:lang w:eastAsia="en-GB"/>
              </w:rPr>
              <w:t>N/A</w:t>
            </w:r>
          </w:p>
        </w:tc>
        <w:tc>
          <w:tcPr>
            <w:tcW w:w="1897" w:type="dxa"/>
            <w:tcBorders>
              <w:top w:val="single" w:sz="4" w:space="0" w:color="auto"/>
              <w:left w:val="single" w:sz="4" w:space="0" w:color="auto"/>
              <w:bottom w:val="single" w:sz="4" w:space="0" w:color="auto"/>
              <w:right w:val="single" w:sz="4" w:space="0" w:color="auto"/>
            </w:tcBorders>
          </w:tcPr>
          <w:p w14:paraId="086F8C2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type: String</w:t>
            </w:r>
          </w:p>
          <w:p w14:paraId="3A60CA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2E446C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Ordered: N/A</w:t>
            </w:r>
          </w:p>
          <w:p w14:paraId="11F154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23865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891F7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45B6EC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1C02E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szCs w:val="18"/>
                <w:lang w:eastAsia="en-GB"/>
              </w:rPr>
              <w:t>scpPorts</w:t>
            </w:r>
          </w:p>
        </w:tc>
        <w:tc>
          <w:tcPr>
            <w:tcW w:w="4395" w:type="dxa"/>
            <w:tcBorders>
              <w:top w:val="single" w:sz="4" w:space="0" w:color="auto"/>
              <w:left w:val="single" w:sz="4" w:space="0" w:color="auto"/>
              <w:bottom w:val="single" w:sz="4" w:space="0" w:color="auto"/>
              <w:right w:val="single" w:sz="4" w:space="0" w:color="auto"/>
            </w:tcBorders>
          </w:tcPr>
          <w:p w14:paraId="3DA842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s represents SCP port number(s) for HTTP and/or HTTPS.</w:t>
            </w:r>
          </w:p>
          <w:p w14:paraId="7AFF34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B9A6E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shall be present if the SCP uses non-default HTTP and/or HTTPS ports and if the SCP does not provision port information within ScpDomainInfo for each SCP domain it belongs to.</w:t>
            </w:r>
          </w:p>
          <w:p w14:paraId="5E8460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78239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 xml:space="preserve">allowedValues: </w:t>
            </w:r>
            <w:r w:rsidRPr="004B47E6">
              <w:rPr>
                <w:rFonts w:ascii="Arial" w:eastAsia="Times New Roman" w:hAnsi="Arial" w:cs="Arial"/>
                <w:sz w:val="18"/>
                <w:szCs w:val="18"/>
                <w:lang w:eastAsia="en-GB"/>
              </w:rPr>
              <w:t>0 - 65535</w:t>
            </w:r>
          </w:p>
        </w:tc>
        <w:tc>
          <w:tcPr>
            <w:tcW w:w="1897" w:type="dxa"/>
            <w:tcBorders>
              <w:top w:val="single" w:sz="4" w:space="0" w:color="auto"/>
              <w:left w:val="single" w:sz="4" w:space="0" w:color="auto"/>
              <w:bottom w:val="single" w:sz="4" w:space="0" w:color="auto"/>
              <w:right w:val="single" w:sz="4" w:space="0" w:color="auto"/>
            </w:tcBorders>
          </w:tcPr>
          <w:p w14:paraId="79F3BA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type: Integer</w:t>
            </w:r>
          </w:p>
          <w:p w14:paraId="1637E6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multiplicity: 1..*</w:t>
            </w:r>
          </w:p>
          <w:p w14:paraId="79800E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0B855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AA7BC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FFDBD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C70FC4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B69B1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szCs w:val="18"/>
                <w:lang w:eastAsia="en-GB"/>
              </w:rPr>
              <w:t>addressDomains</w:t>
            </w:r>
          </w:p>
        </w:tc>
        <w:tc>
          <w:tcPr>
            <w:tcW w:w="4395" w:type="dxa"/>
            <w:tcBorders>
              <w:top w:val="single" w:sz="4" w:space="0" w:color="auto"/>
              <w:left w:val="single" w:sz="4" w:space="0" w:color="auto"/>
              <w:bottom w:val="single" w:sz="4" w:space="0" w:color="auto"/>
              <w:right w:val="single" w:sz="4" w:space="0" w:color="auto"/>
            </w:tcBorders>
          </w:tcPr>
          <w:p w14:paraId="0269B6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Pattern (regular expression according to the ECMA-262 dialect [75]) representing the address domain names reachable through the SCP.</w:t>
            </w:r>
          </w:p>
          <w:p w14:paraId="2C8276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3FF08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bsence of this IE indicates the SCP can reach any address domain names in the SCP domain(s) it belongs to.</w:t>
            </w:r>
          </w:p>
          <w:p w14:paraId="09E508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288F8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 xml:space="preserve">allowedValues: </w:t>
            </w:r>
            <w:r w:rsidRPr="004B47E6">
              <w:rPr>
                <w:rFonts w:ascii="Arial" w:eastAsia="Times New Roman" w:hAnsi="Arial" w:cs="Arial"/>
                <w:sz w:val="18"/>
                <w:szCs w:val="18"/>
                <w:lang w:eastAsia="en-GB"/>
              </w:rPr>
              <w:t>N/A</w:t>
            </w:r>
          </w:p>
        </w:tc>
        <w:tc>
          <w:tcPr>
            <w:tcW w:w="1897" w:type="dxa"/>
            <w:tcBorders>
              <w:top w:val="single" w:sz="4" w:space="0" w:color="auto"/>
              <w:left w:val="single" w:sz="4" w:space="0" w:color="auto"/>
              <w:bottom w:val="single" w:sz="4" w:space="0" w:color="auto"/>
              <w:right w:val="single" w:sz="4" w:space="0" w:color="auto"/>
            </w:tcBorders>
          </w:tcPr>
          <w:p w14:paraId="4BC0BB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type: String</w:t>
            </w:r>
          </w:p>
          <w:p w14:paraId="3BDCC5E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 xml:space="preserve">multiplicity: 1..* </w:t>
            </w:r>
          </w:p>
          <w:p w14:paraId="1FA194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4C21B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59FD7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01F50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34845C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8BEC2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lastRenderedPageBreak/>
              <w:t>ScpInfo.ipv4Addresses</w:t>
            </w:r>
          </w:p>
        </w:tc>
        <w:tc>
          <w:tcPr>
            <w:tcW w:w="4395" w:type="dxa"/>
            <w:tcBorders>
              <w:top w:val="single" w:sz="4" w:space="0" w:color="auto"/>
              <w:left w:val="single" w:sz="4" w:space="0" w:color="auto"/>
              <w:bottom w:val="single" w:sz="4" w:space="0" w:color="auto"/>
              <w:right w:val="single" w:sz="4" w:space="0" w:color="auto"/>
            </w:tcBorders>
          </w:tcPr>
          <w:p w14:paraId="53EEF6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This attributes represents l</w:t>
            </w:r>
            <w:r w:rsidRPr="004B47E6">
              <w:rPr>
                <w:rFonts w:ascii="Arial" w:eastAsia="Times New Roman" w:hAnsi="Arial"/>
                <w:sz w:val="18"/>
                <w:lang w:eastAsia="en-GB"/>
              </w:rPr>
              <w:t>ist of IPv4 addresses reachable through the SCP.</w:t>
            </w:r>
          </w:p>
          <w:p w14:paraId="117622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C1810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IE may be present if IPv4 addresses are reachable via the SCP.</w:t>
            </w:r>
          </w:p>
          <w:p w14:paraId="42468E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27D2EA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f IPv4 addresses are reachable via the SCP, absence of both this IE and ipv4AddrRang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61736B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pv4Addr</w:t>
            </w:r>
          </w:p>
          <w:p w14:paraId="23F8C4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984BA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3F578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B2393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EE49C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9C2FA8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A9146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cpInfo.ipv6Prefixes</w:t>
            </w:r>
          </w:p>
        </w:tc>
        <w:tc>
          <w:tcPr>
            <w:tcW w:w="4395" w:type="dxa"/>
            <w:tcBorders>
              <w:top w:val="single" w:sz="4" w:space="0" w:color="auto"/>
              <w:left w:val="single" w:sz="4" w:space="0" w:color="auto"/>
              <w:bottom w:val="single" w:sz="4" w:space="0" w:color="auto"/>
              <w:right w:val="single" w:sz="4" w:space="0" w:color="auto"/>
            </w:tcBorders>
          </w:tcPr>
          <w:p w14:paraId="2F8036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List of IPv6 prefixes reachable through the SCP.</w:t>
            </w:r>
          </w:p>
          <w:p w14:paraId="64AEA4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1AF4F4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IE may be present if IPv6 addresses are reachable via the SCP.</w:t>
            </w:r>
          </w:p>
          <w:p w14:paraId="4259D2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0AEC74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f IPv6 addresses are reachable via the SCP, absence of both this IE and ipv6PrefixRang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2C31C4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pv6Addr</w:t>
            </w:r>
          </w:p>
          <w:p w14:paraId="0C5500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3FBE6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61B71F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94629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3C438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A2C3B3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126E9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cpInfo.ipv4AddrRanges</w:t>
            </w:r>
          </w:p>
        </w:tc>
        <w:tc>
          <w:tcPr>
            <w:tcW w:w="4395" w:type="dxa"/>
            <w:tcBorders>
              <w:top w:val="single" w:sz="4" w:space="0" w:color="auto"/>
              <w:left w:val="single" w:sz="4" w:space="0" w:color="auto"/>
              <w:bottom w:val="single" w:sz="4" w:space="0" w:color="auto"/>
              <w:right w:val="single" w:sz="4" w:space="0" w:color="auto"/>
            </w:tcBorders>
          </w:tcPr>
          <w:p w14:paraId="4628F3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List of IPv4 addresses ranges reachable through the SCP.</w:t>
            </w:r>
          </w:p>
          <w:p w14:paraId="2C14C6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408AD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IE may be present if IPv4 addresses are reachable via the SCP.</w:t>
            </w:r>
          </w:p>
          <w:p w14:paraId="4BEA4C7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683FB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f IPv4 addresses are reachable via the SCP, absence of both this IE and ipv4Address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05F8C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pv4AddressRange</w:t>
            </w:r>
          </w:p>
          <w:p w14:paraId="2C8C27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7DB4C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530FC1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1E9229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854D99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D972F2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E974A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cpInfo.ipv6PrefixRanges</w:t>
            </w:r>
          </w:p>
        </w:tc>
        <w:tc>
          <w:tcPr>
            <w:tcW w:w="4395" w:type="dxa"/>
            <w:tcBorders>
              <w:top w:val="single" w:sz="4" w:space="0" w:color="auto"/>
              <w:left w:val="single" w:sz="4" w:space="0" w:color="auto"/>
              <w:bottom w:val="single" w:sz="4" w:space="0" w:color="auto"/>
              <w:right w:val="single" w:sz="4" w:space="0" w:color="auto"/>
            </w:tcBorders>
          </w:tcPr>
          <w:p w14:paraId="702C9D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List of IPv6 prefixes ranges reachable through the SCP.</w:t>
            </w:r>
          </w:p>
          <w:p w14:paraId="7AA252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404C51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IE may be present if IPv6 addresses are reachable via the SCP.</w:t>
            </w:r>
          </w:p>
          <w:p w14:paraId="4AD9FB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2789D0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f IPv6 addresses are reachable via the SCP, absence of both this IE and ipv6Prefix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6D05F71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pv6PrefixRange</w:t>
            </w:r>
          </w:p>
          <w:p w14:paraId="18E52C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ADAFB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DDF09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6071E38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C330D7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888329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F9684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3A2235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List of NF set ID of NFs served by the SCP.</w:t>
            </w:r>
          </w:p>
          <w:p w14:paraId="4D6F05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7274E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bsence of this IE indicates the SCP can reach any NF set in the SCP domain(s) it belongs to.</w:t>
            </w:r>
          </w:p>
          <w:p w14:paraId="79FA1C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B1F4C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NF Set Identifier (see clause 28.12 of TS 23.003 [13]), formatted as the following string:</w:t>
            </w:r>
          </w:p>
          <w:p w14:paraId="4AD976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set&lt;Set ID&gt;.&lt;nftype&gt;set.5gc.mnc&lt;MNC&gt;.mcc&lt;MCC&gt;", or  "set&lt;SetID&gt;.&lt;NFType&gt;set.5gc.nid&lt;NID&gt;.mnc&lt;MNC&gt;.mcc&lt;MCC&gt;" with </w:t>
            </w:r>
          </w:p>
          <w:p w14:paraId="1393B3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 &lt;MCC&gt; encoded as defined in clause 5.4.2 ("Mcc" data type definition) </w:t>
            </w:r>
          </w:p>
          <w:p w14:paraId="2468BE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 &lt;MNC&gt; encoding the Mobile Network Code part of the PLMN, comprising 3 digits.  If there are only 2 significant digits in the MNC, one "0" digit shall be inserted at the left side to fill the 3 digits coding of MNC.  Pattern: '^[0-9]{3}$'</w:t>
            </w:r>
          </w:p>
          <w:p w14:paraId="614F76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 &lt;NFType&gt; encoded as a value defined in Table 6.1.6.3.3-1 of 3GPP TS 29.510 [23] but with lower case characters &lt;Set ID&gt; encoded as a string of characters consisting of alphabetic characters (A-Z and a-z), digits (0-9) and/or the hyphen (-) and that shall end with either an alphabetic character or a digit.</w:t>
            </w:r>
          </w:p>
          <w:p w14:paraId="408C6E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6747B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DC110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129093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4F6D7B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6381B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1746C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A7012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isNullable: False</w:t>
            </w:r>
          </w:p>
        </w:tc>
      </w:tr>
      <w:tr w:rsidR="004B47E6" w:rsidRPr="004B47E6" w14:paraId="7CACC2B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0A6F6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lastRenderedPageBreak/>
              <w:t>remotePlmnList</w:t>
            </w:r>
          </w:p>
        </w:tc>
        <w:tc>
          <w:tcPr>
            <w:tcW w:w="4395" w:type="dxa"/>
            <w:tcBorders>
              <w:top w:val="single" w:sz="4" w:space="0" w:color="auto"/>
              <w:left w:val="single" w:sz="4" w:space="0" w:color="auto"/>
              <w:bottom w:val="single" w:sz="4" w:space="0" w:color="auto"/>
              <w:right w:val="single" w:sz="4" w:space="0" w:color="auto"/>
            </w:tcBorders>
          </w:tcPr>
          <w:p w14:paraId="675F94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List of remote PLMNs reachable through the SCP.</w:t>
            </w:r>
          </w:p>
          <w:p w14:paraId="58D128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B1CD7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bsence of this IE indicates that no remote PLMN is reachable through the SCP.</w:t>
            </w:r>
          </w:p>
          <w:p w14:paraId="4C8179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E0D6B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03F4D6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2DC77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PlmnId</w:t>
            </w:r>
          </w:p>
          <w:p w14:paraId="3EECBB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1AEF85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1EF70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9AEBEE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FDF18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isNullable: False</w:t>
            </w:r>
          </w:p>
        </w:tc>
      </w:tr>
      <w:tr w:rsidR="004B47E6" w:rsidRPr="004B47E6" w14:paraId="21157B2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B79AF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40C0A22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represents the List of remote PLMNs reachable through the SCP.</w:t>
            </w:r>
          </w:p>
          <w:p w14:paraId="3919F41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3B5A6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bsence of this IE indicates that no remote PLMN is reachable through the SCP.</w:t>
            </w:r>
          </w:p>
          <w:p w14:paraId="5ACB7E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4BC3B1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2D74F5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7B090F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PlmnIdNid</w:t>
            </w:r>
          </w:p>
          <w:p w14:paraId="25B3EA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024A85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00016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E7025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F6642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isNullable: False</w:t>
            </w:r>
          </w:p>
        </w:tc>
      </w:tr>
      <w:tr w:rsidR="004B47E6" w:rsidRPr="004B47E6" w14:paraId="45104D0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23471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746BEE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indicates the type(s) of IP addresses reachable via the SCP in the SCP domain(s) it belongs to.</w:t>
            </w:r>
          </w:p>
          <w:p w14:paraId="6B9F77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FBECF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bsence of this IE indicates that the SCP can be used to reach both IPv4 addresses and IPv6 addresses in the SCP domain(s) it belongs to.</w:t>
            </w:r>
          </w:p>
          <w:p w14:paraId="3624E5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4088B9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p>
          <w:p w14:paraId="583DA5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PV4": Only IPv4 addresses are reachable.</w:t>
            </w:r>
          </w:p>
          <w:p w14:paraId="500977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PV6": Only IPv6 addresses are reachable.</w:t>
            </w:r>
          </w:p>
          <w:p w14:paraId="163EFB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09370D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200F74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0BFBC8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556CD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E2734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11105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isNullable: False</w:t>
            </w:r>
          </w:p>
        </w:tc>
      </w:tr>
      <w:tr w:rsidR="004B47E6" w:rsidRPr="004B47E6" w14:paraId="43A5D14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687B0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4C43D7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List of SCP capabilities supported by the SCP.</w:t>
            </w:r>
          </w:p>
          <w:p w14:paraId="61B569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07A5DD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013575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INDIRECT_COM_WITH_DELEG_DISC",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7ADA8F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2DBC79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3292C3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35A07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FD442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CF951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isNullable: False</w:t>
            </w:r>
          </w:p>
        </w:tc>
      </w:tr>
      <w:tr w:rsidR="004B47E6" w:rsidRPr="004B47E6" w14:paraId="5D53CD3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5B88C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119B4C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represents n</w:t>
            </w:r>
            <w:r w:rsidRPr="004B47E6">
              <w:rPr>
                <w:rFonts w:ascii="Arial" w:eastAsia="Times New Roman" w:hAnsi="Arial" w:cs="Arial"/>
                <w:sz w:val="18"/>
                <w:szCs w:val="18"/>
                <w:lang w:eastAsia="zh-CN"/>
              </w:rPr>
              <w:t xml:space="preserve">etwork Identity; Shall be present if PlmnIdNid identifies an SNPN. </w:t>
            </w:r>
            <w:r w:rsidRPr="004B47E6">
              <w:rPr>
                <w:rFonts w:ascii="Arial" w:eastAsia="Times New Roman" w:hAnsi="Arial"/>
                <w:sz w:val="18"/>
                <w:lang w:eastAsia="en-GB"/>
              </w:rPr>
              <w:t>(see clauses 5.30.2.3, 5.30.2.9, 6.3.4, and 6.3.8 in TS 23.501 [2]).</w:t>
            </w:r>
          </w:p>
          <w:p w14:paraId="0DD78C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213657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3CB969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3003C0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1B039F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751B94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Ordered: </w:t>
            </w:r>
            <w:r w:rsidRPr="004B47E6">
              <w:rPr>
                <w:rFonts w:ascii="Arial" w:eastAsia="Times New Roman" w:hAnsi="Arial" w:cs="Arial"/>
                <w:sz w:val="18"/>
                <w:szCs w:val="18"/>
                <w:lang w:eastAsia="en-GB"/>
              </w:rPr>
              <w:t>N/A</w:t>
            </w:r>
          </w:p>
          <w:p w14:paraId="3E0AA2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Unique: </w:t>
            </w:r>
            <w:r w:rsidRPr="004B47E6">
              <w:rPr>
                <w:rFonts w:ascii="Arial" w:eastAsia="Times New Roman" w:hAnsi="Arial" w:cs="Arial"/>
                <w:sz w:val="18"/>
                <w:szCs w:val="18"/>
                <w:lang w:eastAsia="en-GB"/>
              </w:rPr>
              <w:t>N/A</w:t>
            </w:r>
          </w:p>
          <w:p w14:paraId="38FDF1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12757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618AC33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F3C3E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wdafInfo</w:t>
            </w:r>
          </w:p>
        </w:tc>
        <w:tc>
          <w:tcPr>
            <w:tcW w:w="4395" w:type="dxa"/>
            <w:tcBorders>
              <w:top w:val="single" w:sz="4" w:space="0" w:color="auto"/>
              <w:left w:val="single" w:sz="4" w:space="0" w:color="auto"/>
              <w:bottom w:val="single" w:sz="4" w:space="0" w:color="auto"/>
              <w:right w:val="single" w:sz="4" w:space="0" w:color="auto"/>
            </w:tcBorders>
          </w:tcPr>
          <w:p w14:paraId="0CAEE7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specific data for the NWDAF.</w:t>
            </w:r>
          </w:p>
          <w:p w14:paraId="2CE5CD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6F68E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p w14:paraId="3BC20C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1E7829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NwdafInfo</w:t>
            </w:r>
          </w:p>
          <w:p w14:paraId="02E6E3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E9F43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EF050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453A1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755CC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06C64A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7005C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eventIds</w:t>
            </w:r>
          </w:p>
        </w:tc>
        <w:tc>
          <w:tcPr>
            <w:tcW w:w="4395" w:type="dxa"/>
            <w:tcBorders>
              <w:top w:val="single" w:sz="4" w:space="0" w:color="auto"/>
              <w:left w:val="single" w:sz="4" w:space="0" w:color="auto"/>
              <w:bottom w:val="single" w:sz="4" w:space="0" w:color="auto"/>
              <w:right w:val="single" w:sz="4" w:space="0" w:color="auto"/>
            </w:tcBorders>
          </w:tcPr>
          <w:p w14:paraId="1B9958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the EventId(s) supported by the Nnwdaf_AnalyticsInfo service, if none are provided the NWDAF can serve any eventId. (see clause TS 29.520)</w:t>
            </w:r>
          </w:p>
          <w:p w14:paraId="64E0AC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A3ED3C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74E35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p w14:paraId="0E563E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1DB3AA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108E45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CFDD4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70D30A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6B4DF8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95080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623827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5DD6E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nwdafCapability</w:t>
            </w:r>
          </w:p>
        </w:tc>
        <w:tc>
          <w:tcPr>
            <w:tcW w:w="4395" w:type="dxa"/>
            <w:tcBorders>
              <w:top w:val="single" w:sz="4" w:space="0" w:color="auto"/>
              <w:left w:val="single" w:sz="4" w:space="0" w:color="auto"/>
              <w:bottom w:val="single" w:sz="4" w:space="0" w:color="auto"/>
              <w:right w:val="single" w:sz="4" w:space="0" w:color="auto"/>
            </w:tcBorders>
          </w:tcPr>
          <w:p w14:paraId="100AF2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indicates the capability of the NWDAF.</w:t>
            </w:r>
          </w:p>
          <w:p w14:paraId="0F031F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esent, the NWDAF shall be regarded with no capability.</w:t>
            </w:r>
          </w:p>
          <w:p w14:paraId="05DC84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7E2B6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F919B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p w14:paraId="1FFC48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2C66CC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NwdafCapability</w:t>
            </w:r>
          </w:p>
          <w:p w14:paraId="7ED2BA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754CDA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069D1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683F5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F71A7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CA0002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50945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nalyticsDelay</w:t>
            </w:r>
          </w:p>
        </w:tc>
        <w:tc>
          <w:tcPr>
            <w:tcW w:w="4395" w:type="dxa"/>
            <w:tcBorders>
              <w:top w:val="single" w:sz="4" w:space="0" w:color="auto"/>
              <w:left w:val="single" w:sz="4" w:space="0" w:color="auto"/>
              <w:bottom w:val="single" w:sz="4" w:space="0" w:color="auto"/>
              <w:right w:val="single" w:sz="4" w:space="0" w:color="auto"/>
            </w:tcBorders>
          </w:tcPr>
          <w:p w14:paraId="1D571B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It represents the supported Analytics Delay related to the eventIds and nwdafEvents. </w:t>
            </w:r>
          </w:p>
          <w:p w14:paraId="31C603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is an unsigned integer identifying a period of time in units of seconds.(see clause 5.2.2 TS 29.571 [61]).</w:t>
            </w:r>
          </w:p>
          <w:p w14:paraId="148783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DD1560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p w14:paraId="52DF5B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DC57C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7C3EE1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36B4B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63874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EE4BF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88AB7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12BAEB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335EA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wdafInfo.servingNfTypeList</w:t>
            </w:r>
          </w:p>
        </w:tc>
        <w:tc>
          <w:tcPr>
            <w:tcW w:w="4395" w:type="dxa"/>
            <w:tcBorders>
              <w:top w:val="single" w:sz="4" w:space="0" w:color="auto"/>
              <w:left w:val="single" w:sz="4" w:space="0" w:color="auto"/>
              <w:bottom w:val="single" w:sz="4" w:space="0" w:color="auto"/>
              <w:right w:val="single" w:sz="4" w:space="0" w:color="auto"/>
            </w:tcBorders>
          </w:tcPr>
          <w:p w14:paraId="4AC29E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contains the list of NF type(s) from which the NWDAF NF can collect data. The absence of this attribute indicates that the NWDAF can collect data from any NF type.</w:t>
            </w:r>
          </w:p>
          <w:p w14:paraId="2747AE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3FA82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C7512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NFType</w:t>
            </w:r>
          </w:p>
          <w:p w14:paraId="725B38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099B1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33074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4FA02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64070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A84198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D9765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wdafInfo.servingNfSetIdList</w:t>
            </w:r>
          </w:p>
        </w:tc>
        <w:tc>
          <w:tcPr>
            <w:tcW w:w="4395" w:type="dxa"/>
            <w:tcBorders>
              <w:top w:val="single" w:sz="4" w:space="0" w:color="auto"/>
              <w:left w:val="single" w:sz="4" w:space="0" w:color="auto"/>
              <w:bottom w:val="single" w:sz="4" w:space="0" w:color="auto"/>
              <w:right w:val="single" w:sz="4" w:space="0" w:color="auto"/>
            </w:tcBorders>
          </w:tcPr>
          <w:p w14:paraId="789EEB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contains the list of NF type(s) from which the NWDAF NF can collect data. The absence of this attribute indicates that the NWDAF can collect data from any NF type. (see clause 5.4.2 NfSetId in TS 29.571 [61])</w:t>
            </w:r>
          </w:p>
          <w:p w14:paraId="03C0A1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00634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90B5D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24069E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CF3AF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B9590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53C7BA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03774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6A5904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D3C2C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lang w:eastAsia="zh-CN"/>
              </w:rPr>
              <w:t>NwdafInfo.</w:t>
            </w:r>
            <w:r w:rsidRPr="004B47E6">
              <w:rPr>
                <w:rFonts w:ascii="Courier New" w:eastAsia="Times New Roman" w:hAnsi="Courier New" w:cs="Courier New"/>
                <w:sz w:val="18"/>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0EE446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List of TAIs the NWDAF can serve. It may contain one or more non-3GPP access TAIs. The absence of both this attribute and the taiRangeList attribute indicates that the NWDAF can be selected for any TAI in the serving network.</w:t>
            </w:r>
          </w:p>
          <w:p w14:paraId="667A1F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62186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F1ED2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Tai</w:t>
            </w:r>
          </w:p>
          <w:p w14:paraId="5C7D14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4576CA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794C2E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AA15B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B4D11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cs="Arial"/>
                <w:szCs w:val="18"/>
                <w:lang w:eastAsia="en-GB"/>
              </w:rPr>
              <w:t>isNullable: False</w:t>
            </w:r>
          </w:p>
        </w:tc>
      </w:tr>
      <w:tr w:rsidR="004B47E6" w:rsidRPr="004B47E6" w14:paraId="3830AD2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9DBF4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lang w:eastAsia="zh-CN"/>
              </w:rPr>
              <w:t>NwdafInfo.</w:t>
            </w:r>
            <w:r w:rsidRPr="004B47E6">
              <w:rPr>
                <w:rFonts w:ascii="Courier New" w:eastAsia="Times New Roman" w:hAnsi="Courier New" w:cs="Courier New"/>
                <w:sz w:val="18"/>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66BFD0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range of TAIs the NWDAF can serve. It may contain one or more non-3GPP access TAI ranges. The absence of both this attribute and the taiList attribute indicates that the NWDAF can be selected for any TAI in the serving network.</w:t>
            </w:r>
          </w:p>
          <w:p w14:paraId="67AC947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2C82D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48D82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TaiRange</w:t>
            </w:r>
          </w:p>
          <w:p w14:paraId="33E629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1FC96F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0DBB76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6BC5B1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A2FD5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cs="Arial"/>
                <w:szCs w:val="18"/>
                <w:lang w:eastAsia="en-GB"/>
              </w:rPr>
              <w:t>isNullable: False</w:t>
            </w:r>
          </w:p>
        </w:tc>
      </w:tr>
      <w:tr w:rsidR="004B47E6" w:rsidRPr="004B47E6" w14:paraId="5AF9F28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6FF9D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lAnalyticsList</w:t>
            </w:r>
          </w:p>
        </w:tc>
        <w:tc>
          <w:tcPr>
            <w:tcW w:w="4395" w:type="dxa"/>
            <w:tcBorders>
              <w:top w:val="single" w:sz="4" w:space="0" w:color="auto"/>
              <w:left w:val="single" w:sz="4" w:space="0" w:color="auto"/>
              <w:bottom w:val="single" w:sz="4" w:space="0" w:color="auto"/>
              <w:right w:val="single" w:sz="4" w:space="0" w:color="auto"/>
            </w:tcBorders>
          </w:tcPr>
          <w:p w14:paraId="68CFFE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ML Analytics Filter information supported by the Nnwdaf_MLModelProvision service.</w:t>
            </w:r>
          </w:p>
          <w:p w14:paraId="0E54EF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B7DDE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6CEDC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MlAnalyticsInfo</w:t>
            </w:r>
          </w:p>
          <w:p w14:paraId="58DDA8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A9B1F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C190F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87920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9D066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CAD005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DAFD3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nalyticsAggregation</w:t>
            </w:r>
          </w:p>
        </w:tc>
        <w:tc>
          <w:tcPr>
            <w:tcW w:w="4395" w:type="dxa"/>
            <w:tcBorders>
              <w:top w:val="single" w:sz="4" w:space="0" w:color="auto"/>
              <w:left w:val="single" w:sz="4" w:space="0" w:color="auto"/>
              <w:bottom w:val="single" w:sz="4" w:space="0" w:color="auto"/>
              <w:right w:val="single" w:sz="4" w:space="0" w:color="auto"/>
            </w:tcBorders>
          </w:tcPr>
          <w:p w14:paraId="092FFE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indicates whether the NWDAF supports analytics aggregation:</w:t>
            </w:r>
          </w:p>
          <w:p w14:paraId="115067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49516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true: analytics aggregation capability is supported by the NWDAF</w:t>
            </w:r>
          </w:p>
          <w:p w14:paraId="7681A5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false: analytics aggregation capability is not supported by the NWDAF.</w:t>
            </w:r>
          </w:p>
          <w:p w14:paraId="66B9EC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5BA18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4F4C68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41635E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C28DE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6EF62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089DE6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AF383F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F32C0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22EDC0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indicate whether the NWDAF supports analytics metadata provisioning:</w:t>
            </w:r>
          </w:p>
          <w:p w14:paraId="16091B7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66E51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true: analytics metadata provisioning capability is supported by the NWDAF</w:t>
            </w:r>
          </w:p>
          <w:p w14:paraId="013211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false: analytics metadata provisioning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78CF7D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4B1D34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3A6299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3B27D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17DBF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701BF0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C560BE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1A20A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mlAnalyticsIds</w:t>
            </w:r>
          </w:p>
        </w:tc>
        <w:tc>
          <w:tcPr>
            <w:tcW w:w="4395" w:type="dxa"/>
            <w:tcBorders>
              <w:top w:val="single" w:sz="4" w:space="0" w:color="auto"/>
              <w:left w:val="single" w:sz="4" w:space="0" w:color="auto"/>
              <w:bottom w:val="single" w:sz="4" w:space="0" w:color="auto"/>
              <w:right w:val="single" w:sz="4" w:space="0" w:color="auto"/>
            </w:tcBorders>
          </w:tcPr>
          <w:p w14:paraId="646367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548B77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583F9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nalytics Id(s) supported by the Nnwdaf_MLModelProvision service, if none are provided the NWDAF can serve any mlAnalyticsId.</w:t>
            </w:r>
          </w:p>
          <w:p w14:paraId="32F8B4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A3988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the detailed ENUM value for NwdafEvent see the Table 5.1.6.3.4-1 in TS 29.520 [85].</w:t>
            </w:r>
          </w:p>
        </w:tc>
        <w:tc>
          <w:tcPr>
            <w:tcW w:w="1897" w:type="dxa"/>
            <w:tcBorders>
              <w:top w:val="single" w:sz="4" w:space="0" w:color="auto"/>
              <w:left w:val="single" w:sz="4" w:space="0" w:color="auto"/>
              <w:bottom w:val="single" w:sz="4" w:space="0" w:color="auto"/>
              <w:right w:val="single" w:sz="4" w:space="0" w:color="auto"/>
            </w:tcBorders>
          </w:tcPr>
          <w:p w14:paraId="5C3777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NwdafEvent</w:t>
            </w:r>
          </w:p>
          <w:p w14:paraId="56FB44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008253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True</w:t>
            </w:r>
          </w:p>
          <w:p w14:paraId="22D3EE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3766FC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4E2D0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4118BB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14497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trackingAreaList</w:t>
            </w:r>
          </w:p>
        </w:tc>
        <w:tc>
          <w:tcPr>
            <w:tcW w:w="4395" w:type="dxa"/>
            <w:tcBorders>
              <w:top w:val="single" w:sz="4" w:space="0" w:color="auto"/>
              <w:left w:val="single" w:sz="4" w:space="0" w:color="auto"/>
              <w:bottom w:val="single" w:sz="4" w:space="0" w:color="auto"/>
              <w:right w:val="single" w:sz="4" w:space="0" w:color="auto"/>
            </w:tcBorders>
          </w:tcPr>
          <w:p w14:paraId="1152D6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rea of Interest of the ML model, if none are provided the ML model for the analytics can apply to any TAIs.</w:t>
            </w:r>
          </w:p>
          <w:p w14:paraId="31FB29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B7D17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present, it represents the list of TAIs, it may contain one or more non-3GPP access TAIs.</w:t>
            </w:r>
          </w:p>
          <w:p w14:paraId="58FE02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3BA4B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p w14:paraId="3CEFF3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C5E3D1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Tai</w:t>
            </w:r>
          </w:p>
          <w:p w14:paraId="265A53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72528A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638ED3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95B7B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5A272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CF7E42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2A25C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sacfInfo</w:t>
            </w:r>
          </w:p>
        </w:tc>
        <w:tc>
          <w:tcPr>
            <w:tcW w:w="4395" w:type="dxa"/>
            <w:tcBorders>
              <w:top w:val="single" w:sz="4" w:space="0" w:color="auto"/>
              <w:left w:val="single" w:sz="4" w:space="0" w:color="auto"/>
              <w:bottom w:val="single" w:sz="4" w:space="0" w:color="auto"/>
              <w:right w:val="single" w:sz="4" w:space="0" w:color="auto"/>
            </w:tcBorders>
          </w:tcPr>
          <w:p w14:paraId="5BF72604" w14:textId="77777777" w:rsidR="004B47E6" w:rsidRPr="004B47E6" w:rsidRDefault="004B47E6" w:rsidP="004B47E6">
            <w:pPr>
              <w:keepLines/>
              <w:overflowPunct w:val="0"/>
              <w:autoSpaceDE w:val="0"/>
              <w:autoSpaceDN w:val="0"/>
              <w:adjustRightInd w:val="0"/>
              <w:textAlignment w:val="baseline"/>
              <w:rPr>
                <w:rFonts w:eastAsia="Times New Roman"/>
                <w:lang w:eastAsia="en-GB"/>
              </w:rPr>
            </w:pPr>
            <w:r w:rsidRPr="004B47E6">
              <w:rPr>
                <w:rFonts w:eastAsia="Times New Roman"/>
                <w:lang w:eastAsia="en-GB"/>
              </w:rPr>
              <w:t>This attribute represents the i</w:t>
            </w:r>
            <w:r w:rsidRPr="004B47E6">
              <w:rPr>
                <w:rFonts w:eastAsia="Times New Roman" w:cs="Arial"/>
                <w:szCs w:val="18"/>
                <w:lang w:eastAsia="en-GB"/>
              </w:rPr>
              <w:t>nformation of an NSACF NF Instance.</w:t>
            </w:r>
            <w:r w:rsidRPr="004B47E6">
              <w:rPr>
                <w:rFonts w:eastAsia="Times New Roman"/>
                <w:lang w:eastAsia="en-GB"/>
              </w:rPr>
              <w:t xml:space="preserve"> (see TS 29.510 [23]). </w:t>
            </w:r>
          </w:p>
          <w:p w14:paraId="337A5D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8635B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NsacfInfo</w:t>
            </w:r>
          </w:p>
          <w:p w14:paraId="16AD20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0AC636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12BB3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49CD6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FEEF3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2D659B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F9761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2933AE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 xml:space="preserve">It represents </w:t>
            </w:r>
            <w:r w:rsidRPr="004B47E6">
              <w:rPr>
                <w:rFonts w:ascii="Arial" w:eastAsia="Times New Roman" w:hAnsi="Arial" w:cs="Arial"/>
                <w:sz w:val="18"/>
                <w:szCs w:val="18"/>
                <w:lang w:eastAsia="zh-CN"/>
              </w:rPr>
              <w:t>NSACF service capability.</w:t>
            </w:r>
          </w:p>
          <w:p w14:paraId="3EA888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27B33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B6BFE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912DD1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3B8AD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EDE07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NsacfCapability</w:t>
            </w:r>
          </w:p>
          <w:p w14:paraId="16C6CB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638A16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39C1F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76AF4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D25EB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1F75DF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3DD3C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72F20F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list of TAIs the NSACF can serve. It may contain one or more non-3GPP access TAIs. The absence of this attribute and the taiRangeList attribute indicate that the NSACF can be selected for any TAI in the serving network.</w:t>
            </w:r>
          </w:p>
          <w:p w14:paraId="4B3FC6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8A32B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6CD93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7A2A7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Tai</w:t>
            </w:r>
          </w:p>
          <w:p w14:paraId="25F31A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7A42BA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6CFE80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AA2781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5E735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F4C491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DBDDF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22DFFAE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This attribute represents t</w:t>
            </w:r>
            <w:r w:rsidRPr="004B47E6">
              <w:rPr>
                <w:rFonts w:ascii="Arial" w:eastAsia="Times New Roman" w:hAnsi="Arial" w:cs="Arial"/>
                <w:sz w:val="18"/>
                <w:szCs w:val="18"/>
                <w:lang w:eastAsia="en-GB"/>
              </w:rPr>
              <w:t>he range of TAIs the NSACF can serve. It may contain non-3GPP access TAIs. The absence of this attribute and the taiList attribute indicate that the NSACF can be selected for any TAI in the serving network.</w:t>
            </w:r>
          </w:p>
          <w:p w14:paraId="05A9D2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EF1DD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FD0EB1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CD7BD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TaiRange</w:t>
            </w:r>
          </w:p>
          <w:p w14:paraId="4B928F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508882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FF41F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36375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99F4C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056ED0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9D719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upportUeSAC</w:t>
            </w:r>
          </w:p>
        </w:tc>
        <w:tc>
          <w:tcPr>
            <w:tcW w:w="4395" w:type="dxa"/>
            <w:tcBorders>
              <w:top w:val="single" w:sz="4" w:space="0" w:color="auto"/>
              <w:left w:val="single" w:sz="4" w:space="0" w:color="auto"/>
              <w:bottom w:val="single" w:sz="4" w:space="0" w:color="auto"/>
              <w:right w:val="single" w:sz="4" w:space="0" w:color="auto"/>
            </w:tcBorders>
          </w:tcPr>
          <w:p w14:paraId="2F1C87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This attribute indicates the service capability of the NSACF to monitor and control the number of registered UEs per network slice for the network slice that is subject to NSAC</w:t>
            </w:r>
            <w:r w:rsidRPr="004B47E6">
              <w:rPr>
                <w:rFonts w:ascii="Arial" w:eastAsia="Times New Roman" w:hAnsi="Arial"/>
                <w:sz w:val="18"/>
                <w:lang w:eastAsia="zh-CN"/>
              </w:rPr>
              <w:t>.</w:t>
            </w:r>
          </w:p>
          <w:p w14:paraId="74984F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121D23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allowedValues:</w:t>
            </w:r>
          </w:p>
          <w:p w14:paraId="02EF67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RUE: Supported</w:t>
            </w:r>
            <w:r w:rsidRPr="004B47E6">
              <w:rPr>
                <w:rFonts w:ascii="Arial" w:eastAsia="Times New Roman" w:hAnsi="Arial" w:cs="Arial"/>
                <w:sz w:val="18"/>
                <w:szCs w:val="18"/>
                <w:lang w:eastAsia="en-GB"/>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566C6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42E78A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47C160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08FB1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3A07F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3F3FDE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13B267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D1013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supportPduSAC</w:t>
            </w:r>
          </w:p>
        </w:tc>
        <w:tc>
          <w:tcPr>
            <w:tcW w:w="4395" w:type="dxa"/>
            <w:tcBorders>
              <w:top w:val="single" w:sz="4" w:space="0" w:color="auto"/>
              <w:left w:val="single" w:sz="4" w:space="0" w:color="auto"/>
              <w:bottom w:val="single" w:sz="4" w:space="0" w:color="auto"/>
              <w:right w:val="single" w:sz="4" w:space="0" w:color="auto"/>
            </w:tcBorders>
          </w:tcPr>
          <w:p w14:paraId="7A2847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This attribute indicates the service capability of the NSACF to monitor and control the number of established PDU sessions per network slice for the network slice that is subject to NSAC</w:t>
            </w:r>
            <w:r w:rsidRPr="004B47E6">
              <w:rPr>
                <w:rFonts w:ascii="Arial" w:eastAsia="Times New Roman" w:hAnsi="Arial"/>
                <w:sz w:val="18"/>
                <w:lang w:eastAsia="zh-CN"/>
              </w:rPr>
              <w:t>.</w:t>
            </w:r>
          </w:p>
          <w:p w14:paraId="7642BC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794CB2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allowedValues:</w:t>
            </w:r>
          </w:p>
          <w:p w14:paraId="0E5C62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RUE: Supported</w:t>
            </w:r>
            <w:r w:rsidRPr="004B47E6">
              <w:rPr>
                <w:rFonts w:ascii="Arial" w:eastAsia="Times New Roman" w:hAnsi="Arial" w:cs="Arial"/>
                <w:sz w:val="18"/>
                <w:szCs w:val="18"/>
                <w:lang w:eastAsia="en-GB"/>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93245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68ADDD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711C87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E7C0A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7992E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3AA404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7A27BA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3F2CE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efId</w:t>
            </w:r>
          </w:p>
        </w:tc>
        <w:tc>
          <w:tcPr>
            <w:tcW w:w="4395" w:type="dxa"/>
            <w:tcBorders>
              <w:top w:val="single" w:sz="4" w:space="0" w:color="auto"/>
              <w:left w:val="single" w:sz="4" w:space="0" w:color="auto"/>
              <w:bottom w:val="single" w:sz="4" w:space="0" w:color="auto"/>
              <w:right w:val="single" w:sz="4" w:space="0" w:color="auto"/>
            </w:tcBorders>
          </w:tcPr>
          <w:p w14:paraId="33AA37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the NEF ID. (see clause </w:t>
            </w:r>
            <w:r w:rsidRPr="004B47E6">
              <w:rPr>
                <w:rFonts w:ascii="Arial" w:eastAsia="Times New Roman" w:hAnsi="Arial"/>
                <w:sz w:val="18"/>
                <w:lang w:eastAsia="en-GB"/>
              </w:rPr>
              <w:t xml:space="preserve">6.1.6.3.2 </w:t>
            </w:r>
            <w:r w:rsidRPr="004B47E6">
              <w:rPr>
                <w:rFonts w:ascii="Arial" w:eastAsia="Times New Roman" w:hAnsi="Arial" w:cs="Arial"/>
                <w:sz w:val="18"/>
                <w:szCs w:val="18"/>
                <w:lang w:eastAsia="en-GB"/>
              </w:rPr>
              <w:t>of TS 29.510 [23])</w:t>
            </w:r>
          </w:p>
          <w:p w14:paraId="242373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EFF83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B777B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1CC50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364699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D7FA4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4C571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59749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7DDEB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812941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6DAF8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ppIds</w:t>
            </w:r>
          </w:p>
        </w:tc>
        <w:tc>
          <w:tcPr>
            <w:tcW w:w="4395" w:type="dxa"/>
            <w:tcBorders>
              <w:top w:val="single" w:sz="4" w:space="0" w:color="auto"/>
              <w:left w:val="single" w:sz="4" w:space="0" w:color="auto"/>
              <w:bottom w:val="single" w:sz="4" w:space="0" w:color="auto"/>
              <w:right w:val="single" w:sz="4" w:space="0" w:color="auto"/>
            </w:tcBorders>
          </w:tcPr>
          <w:p w14:paraId="6DF462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list of internal application identifiers of the managed PFDs.</w:t>
            </w:r>
          </w:p>
          <w:p w14:paraId="5371D8C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1952B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2A22B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27B19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477B1E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9450D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933BA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6085A6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24F52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053BD2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C7734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fIds</w:t>
            </w:r>
          </w:p>
        </w:tc>
        <w:tc>
          <w:tcPr>
            <w:tcW w:w="4395" w:type="dxa"/>
            <w:tcBorders>
              <w:top w:val="single" w:sz="4" w:space="0" w:color="auto"/>
              <w:left w:val="single" w:sz="4" w:space="0" w:color="auto"/>
              <w:bottom w:val="single" w:sz="4" w:space="0" w:color="auto"/>
              <w:right w:val="single" w:sz="4" w:space="0" w:color="auto"/>
            </w:tcBorders>
          </w:tcPr>
          <w:p w14:paraId="6D9F05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list of application function identifiers of the managed PFDs.</w:t>
            </w:r>
          </w:p>
          <w:p w14:paraId="08A87F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32B90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955EC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06B7F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66FE56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64778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EEBA6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1532F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F6211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7BB0F8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8B41C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fdData</w:t>
            </w:r>
          </w:p>
        </w:tc>
        <w:tc>
          <w:tcPr>
            <w:tcW w:w="4395" w:type="dxa"/>
            <w:tcBorders>
              <w:top w:val="single" w:sz="4" w:space="0" w:color="auto"/>
              <w:left w:val="single" w:sz="4" w:space="0" w:color="auto"/>
              <w:bottom w:val="single" w:sz="4" w:space="0" w:color="auto"/>
              <w:right w:val="single" w:sz="4" w:space="0" w:color="auto"/>
            </w:tcBorders>
          </w:tcPr>
          <w:p w14:paraId="346832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PFD data, containing the list of internal application identifiers and/or the list of application function identifiers for which the PFDs can be provided.</w:t>
            </w:r>
          </w:p>
          <w:p w14:paraId="1C701B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3E9A9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bsence of this attribute indicates that the PFDs for any internal application identifier and for any application function identifier can be provided.</w:t>
            </w:r>
          </w:p>
          <w:p w14:paraId="06197B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A9F22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5EF5F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PfdData</w:t>
            </w:r>
          </w:p>
          <w:p w14:paraId="2B2171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3CFB919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A0CFD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F6092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6DD6D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18DDFD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4F018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AfEventExposureData.afEvents</w:t>
            </w:r>
          </w:p>
        </w:tc>
        <w:tc>
          <w:tcPr>
            <w:tcW w:w="4395" w:type="dxa"/>
            <w:tcBorders>
              <w:top w:val="single" w:sz="4" w:space="0" w:color="auto"/>
              <w:left w:val="single" w:sz="4" w:space="0" w:color="auto"/>
              <w:bottom w:val="single" w:sz="4" w:space="0" w:color="auto"/>
              <w:right w:val="single" w:sz="4" w:space="0" w:color="auto"/>
            </w:tcBorders>
          </w:tcPr>
          <w:p w14:paraId="07FAC2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It represents </w:t>
            </w:r>
            <w:r w:rsidRPr="004B47E6">
              <w:rPr>
                <w:rFonts w:ascii="Arial" w:eastAsia="Times New Roman" w:hAnsi="Arial"/>
                <w:sz w:val="18"/>
                <w:lang w:eastAsia="en-GB"/>
              </w:rPr>
              <w:t>AF Event</w:t>
            </w:r>
            <w:r w:rsidRPr="004B47E6">
              <w:rPr>
                <w:rFonts w:ascii="Arial" w:eastAsia="Times New Roman" w:hAnsi="Arial" w:cs="Arial"/>
                <w:sz w:val="18"/>
                <w:szCs w:val="18"/>
                <w:lang w:eastAsia="en-GB"/>
              </w:rPr>
              <w:t>(s) exposed by the NEF after registration of the AF(s) at the NEF.</w:t>
            </w:r>
          </w:p>
          <w:p w14:paraId="3A0A71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DABB7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FA9BF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E281D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541318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B9DCD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6FE8D7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52B10D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D6EDF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89F030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D0556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fEeData</w:t>
            </w:r>
          </w:p>
        </w:tc>
        <w:tc>
          <w:tcPr>
            <w:tcW w:w="4395" w:type="dxa"/>
            <w:tcBorders>
              <w:top w:val="single" w:sz="4" w:space="0" w:color="auto"/>
              <w:left w:val="single" w:sz="4" w:space="0" w:color="auto"/>
              <w:bottom w:val="single" w:sz="4" w:space="0" w:color="auto"/>
              <w:right w:val="single" w:sz="4" w:space="0" w:color="auto"/>
            </w:tcBorders>
          </w:tcPr>
          <w:p w14:paraId="356A24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the AF provided event exposure data. The NEF registers such information in the NRF on behalf of the AF.</w:t>
            </w:r>
          </w:p>
          <w:p w14:paraId="43F968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224EE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DCD73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DC60C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1CE29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D10CB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AfEventExposureData</w:t>
            </w:r>
          </w:p>
          <w:p w14:paraId="186071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46DCB9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CD7EB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26C26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A1091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46583A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450C6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ervedFqdnList</w:t>
            </w:r>
          </w:p>
        </w:tc>
        <w:tc>
          <w:tcPr>
            <w:tcW w:w="4395" w:type="dxa"/>
            <w:tcBorders>
              <w:top w:val="single" w:sz="4" w:space="0" w:color="auto"/>
              <w:left w:val="single" w:sz="4" w:space="0" w:color="auto"/>
              <w:bottom w:val="single" w:sz="4" w:space="0" w:color="auto"/>
              <w:right w:val="single" w:sz="4" w:space="0" w:color="auto"/>
            </w:tcBorders>
          </w:tcPr>
          <w:p w14:paraId="5EF976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pattern (regular expression according to the ECMA-262 dialect [75]) representing the Domain names served by the NEF.</w:t>
            </w:r>
          </w:p>
          <w:p w14:paraId="2343F7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174EB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D8B87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6CD4D1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B6F61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AECF7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FD996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9783A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6C9040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781EF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dnaiList</w:t>
            </w:r>
          </w:p>
        </w:tc>
        <w:tc>
          <w:tcPr>
            <w:tcW w:w="4395" w:type="dxa"/>
            <w:tcBorders>
              <w:top w:val="single" w:sz="4" w:space="0" w:color="auto"/>
              <w:left w:val="single" w:sz="4" w:space="0" w:color="auto"/>
              <w:bottom w:val="single" w:sz="4" w:space="0" w:color="auto"/>
              <w:right w:val="single" w:sz="4" w:space="0" w:color="auto"/>
            </w:tcBorders>
          </w:tcPr>
          <w:p w14:paraId="4C47E0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list of Data network access identifiers supported by the NEF. The absence of this attribute indicates that the NEF can be selected for any DNAI.</w:t>
            </w:r>
          </w:p>
          <w:p w14:paraId="7C8671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CB0D1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p w14:paraId="3660C7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39DEE4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36F7F1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0EB4E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E2A46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6EE4B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EC140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766092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AD358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unTrustAfInfoList</w:t>
            </w:r>
          </w:p>
        </w:tc>
        <w:tc>
          <w:tcPr>
            <w:tcW w:w="4395" w:type="dxa"/>
            <w:tcBorders>
              <w:top w:val="single" w:sz="4" w:space="0" w:color="auto"/>
              <w:left w:val="single" w:sz="4" w:space="0" w:color="auto"/>
              <w:bottom w:val="single" w:sz="4" w:space="0" w:color="auto"/>
              <w:right w:val="single" w:sz="4" w:space="0" w:color="auto"/>
            </w:tcBorders>
          </w:tcPr>
          <w:p w14:paraId="17EC18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list of information corresponding to the AFs.</w:t>
            </w:r>
          </w:p>
          <w:p w14:paraId="5787C0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DDDF0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66449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0520F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718FF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UnTrustAfInfo</w:t>
            </w:r>
          </w:p>
          <w:p w14:paraId="65129D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631EA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405F1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2FF59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92C66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6BA8A6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B162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UnTrustAfInfo.afId</w:t>
            </w:r>
          </w:p>
        </w:tc>
        <w:tc>
          <w:tcPr>
            <w:tcW w:w="4395" w:type="dxa"/>
            <w:tcBorders>
              <w:top w:val="single" w:sz="4" w:space="0" w:color="auto"/>
              <w:left w:val="single" w:sz="4" w:space="0" w:color="auto"/>
              <w:bottom w:val="single" w:sz="4" w:space="0" w:color="auto"/>
              <w:right w:val="single" w:sz="4" w:space="0" w:color="auto"/>
            </w:tcBorders>
          </w:tcPr>
          <w:p w14:paraId="4D0CE9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associated AF id.</w:t>
            </w:r>
          </w:p>
          <w:p w14:paraId="037304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E7F27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F2093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FC09B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B16F7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1B15E9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2B6E62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DA8B5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C5313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A1084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D9507D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5BDE6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486F87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S-NSSAIs and DNNs supported by the untrust AF.</w:t>
            </w:r>
          </w:p>
          <w:p w14:paraId="79B8DB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3C5A6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08EA3C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B2EC1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BB481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6E596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nssaiInfoItem</w:t>
            </w:r>
          </w:p>
          <w:p w14:paraId="20CF84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40A25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45897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5AFE0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739C0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EB7988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5AF0D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10D730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hen present, this attribute indicates whether the AF supports mapping between UE IP address (IPv4 address or IPv6 prefix) and UE ID (i.e. GPSI).</w:t>
            </w:r>
          </w:p>
          <w:p w14:paraId="2A7896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F2AA9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True, False</w:t>
            </w:r>
          </w:p>
          <w:p w14:paraId="52AE5B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rue: the AF supports mapping between UE IP address and UE ID;</w:t>
            </w:r>
          </w:p>
          <w:p w14:paraId="060287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False: the AF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2A19EB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3F7705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5412B3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C6E21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7F893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763D74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A0D34A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63067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nssaiInfoItem.sNssai</w:t>
            </w:r>
          </w:p>
        </w:tc>
        <w:tc>
          <w:tcPr>
            <w:tcW w:w="4395" w:type="dxa"/>
            <w:tcBorders>
              <w:top w:val="single" w:sz="4" w:space="0" w:color="auto"/>
              <w:left w:val="single" w:sz="4" w:space="0" w:color="auto"/>
              <w:bottom w:val="single" w:sz="4" w:space="0" w:color="auto"/>
              <w:right w:val="single" w:sz="4" w:space="0" w:color="auto"/>
            </w:tcBorders>
          </w:tcPr>
          <w:p w14:paraId="75FB45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supported S-NSSAI.</w:t>
            </w:r>
          </w:p>
          <w:p w14:paraId="439FF3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A3DCD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00112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xtSnssai</w:t>
            </w:r>
          </w:p>
          <w:p w14:paraId="2424D8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481E9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6E11D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53947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17900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610435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AAE5B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723C0D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list of parameters supported by the NF per DNN.</w:t>
            </w:r>
          </w:p>
          <w:p w14:paraId="04E6730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7D8B0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EFD1AC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EFA36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00A2C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DnnInfoItem</w:t>
            </w:r>
          </w:p>
          <w:p w14:paraId="014D02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26102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5EB467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9ED01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45D9B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8757B7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F523F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nssaiExtension</w:t>
            </w:r>
          </w:p>
        </w:tc>
        <w:tc>
          <w:tcPr>
            <w:tcW w:w="4395" w:type="dxa"/>
            <w:tcBorders>
              <w:top w:val="single" w:sz="4" w:space="0" w:color="auto"/>
              <w:left w:val="single" w:sz="4" w:space="0" w:color="auto"/>
              <w:bottom w:val="single" w:sz="4" w:space="0" w:color="auto"/>
              <w:right w:val="single" w:sz="4" w:space="0" w:color="auto"/>
            </w:tcBorders>
          </w:tcPr>
          <w:p w14:paraId="5F72C5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 xml:space="preserve">It represents </w:t>
            </w:r>
            <w:r w:rsidRPr="004B47E6">
              <w:rPr>
                <w:rFonts w:ascii="Arial" w:eastAsia="Times New Roman" w:hAnsi="Arial" w:cs="Arial"/>
                <w:sz w:val="18"/>
                <w:szCs w:val="18"/>
                <w:lang w:eastAsia="en-GB"/>
              </w:rPr>
              <w:t>extensions to the Snssai.</w:t>
            </w:r>
          </w:p>
          <w:p w14:paraId="5121E7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CBDF7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EDA2C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eastAsia="Times New Roman"/>
                <w:lang w:eastAsia="en-GB"/>
              </w:rPr>
              <w:t>SnssaiExtension</w:t>
            </w:r>
          </w:p>
          <w:p w14:paraId="52FA6BE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C0AFE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7CDEA0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3AFAE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5B414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40986D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0FAFD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nssaiExtension.sdRanges</w:t>
            </w:r>
          </w:p>
        </w:tc>
        <w:tc>
          <w:tcPr>
            <w:tcW w:w="4395" w:type="dxa"/>
            <w:tcBorders>
              <w:top w:val="single" w:sz="4" w:space="0" w:color="auto"/>
              <w:left w:val="single" w:sz="4" w:space="0" w:color="auto"/>
              <w:bottom w:val="single" w:sz="4" w:space="0" w:color="auto"/>
              <w:right w:val="single" w:sz="4" w:space="0" w:color="auto"/>
            </w:tcBorders>
          </w:tcPr>
          <w:p w14:paraId="3AD9E3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 xml:space="preserve">It shall contain the range(s) of Slice Differentiator values supported for the Slice/Service Type value indicated in the sst </w:t>
            </w:r>
            <w:r w:rsidRPr="004B47E6">
              <w:rPr>
                <w:rFonts w:ascii="Arial" w:eastAsia="Times New Roman" w:hAnsi="Arial" w:cs="Arial"/>
                <w:sz w:val="18"/>
                <w:szCs w:val="18"/>
                <w:lang w:eastAsia="en-GB"/>
              </w:rPr>
              <w:t>attribute of the Snssai data type (see clause 5.4.4.2 in TS 29.571[61)</w:t>
            </w:r>
            <w:r w:rsidRPr="004B47E6">
              <w:rPr>
                <w:rFonts w:ascii="Arial" w:eastAsia="Times New Roman" w:hAnsi="Arial"/>
                <w:sz w:val="18"/>
                <w:lang w:eastAsia="en-GB"/>
              </w:rPr>
              <w:t>.</w:t>
            </w:r>
          </w:p>
        </w:tc>
        <w:tc>
          <w:tcPr>
            <w:tcW w:w="1897" w:type="dxa"/>
            <w:tcBorders>
              <w:top w:val="single" w:sz="4" w:space="0" w:color="auto"/>
              <w:left w:val="single" w:sz="4" w:space="0" w:color="auto"/>
              <w:bottom w:val="single" w:sz="4" w:space="0" w:color="auto"/>
              <w:right w:val="single" w:sz="4" w:space="0" w:color="auto"/>
            </w:tcBorders>
          </w:tcPr>
          <w:p w14:paraId="53EE5E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eastAsia="Times New Roman"/>
                <w:lang w:eastAsia="en-GB"/>
              </w:rPr>
              <w:t>SdRange</w:t>
            </w:r>
          </w:p>
          <w:p w14:paraId="7AA333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205B0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0F5512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DAF1E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24173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CC1E02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87D3D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nssaiExtension.wildcardSd</w:t>
            </w:r>
          </w:p>
        </w:tc>
        <w:tc>
          <w:tcPr>
            <w:tcW w:w="4395" w:type="dxa"/>
            <w:tcBorders>
              <w:top w:val="single" w:sz="4" w:space="0" w:color="auto"/>
              <w:left w:val="single" w:sz="4" w:space="0" w:color="auto"/>
              <w:bottom w:val="single" w:sz="4" w:space="0" w:color="auto"/>
              <w:right w:val="single" w:sz="4" w:space="0" w:color="auto"/>
            </w:tcBorders>
          </w:tcPr>
          <w:p w14:paraId="31D65C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t indicates that all SD values are supported for the Slice/Service Type value indicated in the sst </w:t>
            </w:r>
            <w:r w:rsidRPr="004B47E6">
              <w:rPr>
                <w:rFonts w:ascii="Arial" w:eastAsia="Times New Roman" w:hAnsi="Arial" w:cs="Arial"/>
                <w:sz w:val="18"/>
                <w:szCs w:val="18"/>
                <w:lang w:eastAsia="en-GB"/>
              </w:rPr>
              <w:t>attribute of the Snssai data type (see clause 5.4.4.2 in TS 29.571[61]</w:t>
            </w:r>
            <w:r w:rsidRPr="004B47E6">
              <w:rPr>
                <w:rFonts w:ascii="Arial" w:eastAsia="Times New Roman" w:hAnsi="Arial"/>
                <w:sz w:val="18"/>
                <w:lang w:eastAsia="en-GB"/>
              </w:rPr>
              <w:t>).</w:t>
            </w:r>
          </w:p>
          <w:p w14:paraId="07A3ED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6D395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E2AFD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025BAD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21E1F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8AEB9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200E6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078D24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995E08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C0A7C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2DF09F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First value identifying the start of an SD range.</w:t>
            </w:r>
          </w:p>
          <w:p w14:paraId="032EA1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EF5E6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string shall be formatted as specified for the sd attribute of the Snssai data type in clause 5.4.4.2 of TS 29.571 [61]</w:t>
            </w:r>
            <w:r w:rsidRPr="004B47E6">
              <w:rPr>
                <w:rFonts w:ascii="Arial" w:eastAsia="Times New Roman" w:hAnsi="Arial"/>
                <w:sz w:val="18"/>
                <w:lang w:eastAsia="en-GB"/>
              </w:rPr>
              <w:t>.</w:t>
            </w:r>
          </w:p>
          <w:p w14:paraId="2A89DF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064096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6DB87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5EF26D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54E18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015DB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19937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DE447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36A8B2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D3FF3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lastRenderedPageBreak/>
              <w:t>SdRange.end</w:t>
            </w:r>
          </w:p>
        </w:tc>
        <w:tc>
          <w:tcPr>
            <w:tcW w:w="4395" w:type="dxa"/>
            <w:tcBorders>
              <w:top w:val="single" w:sz="4" w:space="0" w:color="auto"/>
              <w:left w:val="single" w:sz="4" w:space="0" w:color="auto"/>
              <w:bottom w:val="single" w:sz="4" w:space="0" w:color="auto"/>
              <w:right w:val="single" w:sz="4" w:space="0" w:color="auto"/>
            </w:tcBorders>
          </w:tcPr>
          <w:p w14:paraId="30F225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Last value identifying the end of an SD range.</w:t>
            </w:r>
          </w:p>
          <w:p w14:paraId="54869E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B75D4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string shall be formatted as specified for the sd attribute of the Snssai data type in clause 5.4.4.2 in TS 29.571 [61]</w:t>
            </w:r>
            <w:r w:rsidRPr="004B47E6">
              <w:rPr>
                <w:rFonts w:ascii="Arial" w:eastAsia="Times New Roman" w:hAnsi="Arial"/>
                <w:sz w:val="18"/>
                <w:lang w:eastAsia="en-GB"/>
              </w:rPr>
              <w:t>.</w:t>
            </w:r>
          </w:p>
          <w:p w14:paraId="025AFC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7986E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DE2F2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767849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F9E0A7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D0358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4769D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58968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A5CF2E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69205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DnnInfoItem.dnn</w:t>
            </w:r>
          </w:p>
        </w:tc>
        <w:tc>
          <w:tcPr>
            <w:tcW w:w="4395" w:type="dxa"/>
            <w:tcBorders>
              <w:top w:val="single" w:sz="4" w:space="0" w:color="auto"/>
              <w:left w:val="single" w:sz="4" w:space="0" w:color="auto"/>
              <w:bottom w:val="single" w:sz="4" w:space="0" w:color="auto"/>
              <w:right w:val="single" w:sz="4" w:space="0" w:color="auto"/>
            </w:tcBorders>
          </w:tcPr>
          <w:p w14:paraId="010BC8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3C08AD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3FD33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3B266E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3E2192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90B18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9B4CA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7CFB7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6AD1D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A435E9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E0437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uasNfFunctionalityInd</w:t>
            </w:r>
          </w:p>
        </w:tc>
        <w:tc>
          <w:tcPr>
            <w:tcW w:w="4395" w:type="dxa"/>
            <w:tcBorders>
              <w:top w:val="single" w:sz="4" w:space="0" w:color="auto"/>
              <w:left w:val="single" w:sz="4" w:space="0" w:color="auto"/>
              <w:bottom w:val="single" w:sz="4" w:space="0" w:color="auto"/>
              <w:right w:val="single" w:sz="4" w:space="0" w:color="auto"/>
            </w:tcBorders>
          </w:tcPr>
          <w:p w14:paraId="78881B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hen present, this attribute shall indicate whether the NEF supports UAS NF functionality:</w:t>
            </w:r>
          </w:p>
          <w:p w14:paraId="189866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9AF57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True, False</w:t>
            </w:r>
          </w:p>
          <w:p w14:paraId="46B0FF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True: UAS NF functionality is supported by the NEF.</w:t>
            </w:r>
          </w:p>
          <w:p w14:paraId="0F4189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False: UAS NF functionality is not supported by the NEF.</w:t>
            </w:r>
          </w:p>
          <w:p w14:paraId="604C55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B7D74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46DAE9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5738C8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8706C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C0BDF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7E958C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597866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91475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usfInfo</w:t>
            </w:r>
          </w:p>
        </w:tc>
        <w:tc>
          <w:tcPr>
            <w:tcW w:w="4395" w:type="dxa"/>
            <w:tcBorders>
              <w:top w:val="single" w:sz="4" w:space="0" w:color="auto"/>
              <w:left w:val="single" w:sz="4" w:space="0" w:color="auto"/>
              <w:bottom w:val="single" w:sz="4" w:space="0" w:color="auto"/>
              <w:right w:val="single" w:sz="4" w:space="0" w:color="auto"/>
            </w:tcBorders>
          </w:tcPr>
          <w:p w14:paraId="016A7EB8" w14:textId="77777777" w:rsidR="004B47E6" w:rsidRPr="004B47E6" w:rsidRDefault="004B47E6" w:rsidP="004B47E6">
            <w:pPr>
              <w:keepLines/>
              <w:overflowPunct w:val="0"/>
              <w:autoSpaceDE w:val="0"/>
              <w:autoSpaceDN w:val="0"/>
              <w:adjustRightInd w:val="0"/>
              <w:textAlignment w:val="baseline"/>
              <w:rPr>
                <w:rFonts w:eastAsia="Times New Roman"/>
                <w:lang w:eastAsia="en-GB"/>
              </w:rPr>
            </w:pPr>
            <w:r w:rsidRPr="004B47E6">
              <w:rPr>
                <w:rFonts w:eastAsia="Times New Roman"/>
                <w:lang w:eastAsia="en-GB"/>
              </w:rPr>
              <w:t>It represents the i</w:t>
            </w:r>
            <w:r w:rsidRPr="004B47E6">
              <w:rPr>
                <w:rFonts w:eastAsia="Times New Roman" w:cs="Arial"/>
                <w:szCs w:val="18"/>
                <w:lang w:eastAsia="en-GB"/>
              </w:rPr>
              <w:t>nformation of an AUSF NF Instance</w:t>
            </w:r>
            <w:r w:rsidRPr="004B47E6" w:rsidDel="002E7168">
              <w:rPr>
                <w:rFonts w:eastAsia="Times New Roman"/>
                <w:lang w:eastAsia="en-GB"/>
              </w:rPr>
              <w:t xml:space="preserve"> </w:t>
            </w:r>
            <w:r w:rsidRPr="004B47E6">
              <w:rPr>
                <w:rFonts w:eastAsia="Times New Roman"/>
                <w:lang w:eastAsia="en-GB"/>
              </w:rPr>
              <w:t xml:space="preserve">(see TS 29.510 [23]). </w:t>
            </w:r>
          </w:p>
          <w:p w14:paraId="6D8C0F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13A32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AusfInfo</w:t>
            </w:r>
          </w:p>
          <w:p w14:paraId="209E2E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F5F5D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89E64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F7ACE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548D17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9670F4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0B4F7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69F572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list of ranges of SUPIs that can be served by the AUSF instance. (NOTE 1)</w:t>
            </w:r>
          </w:p>
          <w:p w14:paraId="082B48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F8929E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C1916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97D29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upiRange</w:t>
            </w:r>
          </w:p>
          <w:p w14:paraId="51B133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161F6D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EAADF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C46B7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FF086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869F04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C16C1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USFFunction.routingIndicators</w:t>
            </w:r>
          </w:p>
        </w:tc>
        <w:tc>
          <w:tcPr>
            <w:tcW w:w="4395" w:type="dxa"/>
            <w:tcBorders>
              <w:top w:val="single" w:sz="4" w:space="0" w:color="auto"/>
              <w:left w:val="single" w:sz="4" w:space="0" w:color="auto"/>
              <w:bottom w:val="single" w:sz="4" w:space="0" w:color="auto"/>
              <w:right w:val="single" w:sz="4" w:space="0" w:color="auto"/>
            </w:tcBorders>
          </w:tcPr>
          <w:p w14:paraId="145C4D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list of Routing Indicator information that allows to route network signalling with SUCI (see TS 23.003 [13]) to the AUSF instance.</w:t>
            </w:r>
          </w:p>
          <w:p w14:paraId="340E5D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the AUSF can serve any Routing Indicator.</w:t>
            </w:r>
          </w:p>
          <w:p w14:paraId="262548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Pattern: '^[0-9]{1,4}$'</w:t>
            </w:r>
          </w:p>
          <w:p w14:paraId="7F4AB5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0165D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50D56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0BCBDB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26B723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5AE1C8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2E3DE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AEE70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2EF515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33365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USFFunction.suciInfos</w:t>
            </w:r>
          </w:p>
        </w:tc>
        <w:tc>
          <w:tcPr>
            <w:tcW w:w="4395" w:type="dxa"/>
            <w:tcBorders>
              <w:top w:val="single" w:sz="4" w:space="0" w:color="auto"/>
              <w:left w:val="single" w:sz="4" w:space="0" w:color="auto"/>
              <w:bottom w:val="single" w:sz="4" w:space="0" w:color="auto"/>
              <w:right w:val="single" w:sz="4" w:space="0" w:color="auto"/>
            </w:tcBorders>
          </w:tcPr>
          <w:p w14:paraId="7EB8BF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This attribute represents a l</w:t>
            </w:r>
            <w:r w:rsidRPr="004B47E6">
              <w:rPr>
                <w:rFonts w:ascii="Arial" w:eastAsia="Times New Roman" w:hAnsi="Arial" w:cs="Arial"/>
                <w:sz w:val="18"/>
                <w:szCs w:val="18"/>
                <w:lang w:eastAsia="zh-CN"/>
              </w:rPr>
              <w:t>ist of SuciInfo. A SUCI that matches this information can be served by the AUSF. (NOTE 2, NOTE 3)</w:t>
            </w:r>
          </w:p>
          <w:p w14:paraId="1093F9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 xml:space="preserve">A </w:t>
            </w:r>
            <w:r w:rsidRPr="004B47E6">
              <w:rPr>
                <w:rFonts w:ascii="Arial" w:eastAsia="Times New Roman" w:hAnsi="Arial"/>
                <w:sz w:val="18"/>
                <w:lang w:eastAsia="en-GB"/>
              </w:rPr>
              <w:t xml:space="preserve">SUCI </w:t>
            </w:r>
            <w:r w:rsidRPr="004B47E6">
              <w:rPr>
                <w:rFonts w:ascii="Arial" w:eastAsia="Times New Roman" w:hAnsi="Arial"/>
                <w:sz w:val="18"/>
                <w:lang w:eastAsia="zh-CN"/>
              </w:rPr>
              <w:t>that</w:t>
            </w:r>
            <w:r w:rsidRPr="004B47E6">
              <w:rPr>
                <w:rFonts w:ascii="Arial" w:eastAsia="Times New Roman" w:hAnsi="Arial"/>
                <w:sz w:val="18"/>
                <w:lang w:eastAsia="en-GB"/>
              </w:rPr>
              <w:t xml:space="preserve"> matches all attributes of at least one entry in this array</w:t>
            </w:r>
            <w:r w:rsidRPr="004B47E6">
              <w:rPr>
                <w:rFonts w:ascii="Arial" w:eastAsia="Times New Roman" w:hAnsi="Arial"/>
                <w:sz w:val="18"/>
                <w:lang w:eastAsia="zh-CN"/>
              </w:rPr>
              <w:t xml:space="preserve"> shall be considered as a match of this information.</w:t>
            </w:r>
          </w:p>
          <w:p w14:paraId="17C96D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568CA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02902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uciInfo</w:t>
            </w:r>
          </w:p>
          <w:p w14:paraId="005DF7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2FE7E3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6E0EDC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B1D86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6BC5A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679D0E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10AD8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04DD16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This attribute represents specific data for a SMSF.</w:t>
            </w:r>
          </w:p>
          <w:p w14:paraId="30B39C9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58AF9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F98BA0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126C0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msfInfo</w:t>
            </w:r>
          </w:p>
          <w:p w14:paraId="56B0A3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517031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81527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E8A7A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1856B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E0AD53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514CF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lastRenderedPageBreak/>
              <w:t>roamingUeInd</w:t>
            </w:r>
          </w:p>
        </w:tc>
        <w:tc>
          <w:tcPr>
            <w:tcW w:w="4395" w:type="dxa"/>
            <w:tcBorders>
              <w:top w:val="single" w:sz="4" w:space="0" w:color="auto"/>
              <w:left w:val="single" w:sz="4" w:space="0" w:color="auto"/>
              <w:bottom w:val="single" w:sz="4" w:space="0" w:color="auto"/>
              <w:right w:val="single" w:sz="4" w:space="0" w:color="auto"/>
            </w:tcBorders>
          </w:tcPr>
          <w:p w14:paraId="3C01BD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indicates whether the SMSF can serve roaming UE:</w:t>
            </w:r>
          </w:p>
          <w:p w14:paraId="29DE0B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672A2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TRUE: the SMSF can support roaming UEs.</w:t>
            </w:r>
          </w:p>
          <w:p w14:paraId="36CCDF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FALSE: the SMSF can not support roaming UEs.</w:t>
            </w:r>
          </w:p>
          <w:p w14:paraId="6CA7E1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F8508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bsence of this IE indicates whether the SMSF can serve roaming UEs is not specified.</w:t>
            </w:r>
          </w:p>
          <w:p w14:paraId="2DA544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847FF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D3317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6C1748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5437F4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1BB42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7E470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1CD5A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98B717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A1DF4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7D000A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his </w:t>
            </w:r>
            <w:r w:rsidRPr="004B47E6">
              <w:rPr>
                <w:rFonts w:ascii="Arial" w:eastAsia="Times New Roman" w:hAnsi="Arial" w:cs="Arial"/>
                <w:sz w:val="18"/>
                <w:szCs w:val="18"/>
                <w:lang w:eastAsia="en-GB"/>
              </w:rPr>
              <w:t>attribute</w:t>
            </w:r>
            <w:r w:rsidRPr="004B47E6">
              <w:rPr>
                <w:rFonts w:ascii="Arial" w:eastAsia="Times New Roman" w:hAnsi="Arial"/>
                <w:sz w:val="18"/>
                <w:lang w:eastAsia="en-GB"/>
              </w:rPr>
              <w:t xml:space="preserve"> indicates the list of ranges of remote PLMNs served by the SMSF, i.e. the SMSF can serve the roaming UEs which belong to the indicated remote PLMNs.</w:t>
            </w:r>
          </w:p>
          <w:p w14:paraId="05B0E9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6F05B8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f the roamingUeInd attribute is present with the value "true", absence of remotePlmnRangeList indicates that the SMSF can serve roaming UEs from any remote PLMN.</w:t>
            </w:r>
          </w:p>
          <w:p w14:paraId="4979A5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ABE84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9E538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PlmnRange</w:t>
            </w:r>
          </w:p>
          <w:p w14:paraId="49A2A8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03949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0B817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1774F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92633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510BDB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8C76D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PlmnRange.start</w:t>
            </w:r>
          </w:p>
        </w:tc>
        <w:tc>
          <w:tcPr>
            <w:tcW w:w="4395" w:type="dxa"/>
            <w:tcBorders>
              <w:top w:val="single" w:sz="4" w:space="0" w:color="auto"/>
              <w:left w:val="single" w:sz="4" w:space="0" w:color="auto"/>
              <w:bottom w:val="single" w:sz="4" w:space="0" w:color="auto"/>
              <w:right w:val="single" w:sz="4" w:space="0" w:color="auto"/>
            </w:tcBorders>
          </w:tcPr>
          <w:p w14:paraId="78B7C7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This attribute indicates the f</w:t>
            </w:r>
            <w:r w:rsidRPr="004B47E6">
              <w:rPr>
                <w:rFonts w:ascii="Arial" w:eastAsia="Times New Roman" w:hAnsi="Arial" w:cs="Arial"/>
                <w:sz w:val="18"/>
                <w:szCs w:val="18"/>
                <w:lang w:eastAsia="zh-CN"/>
              </w:rPr>
              <w:t>irst value identifying the start of a PLMN range.</w:t>
            </w:r>
          </w:p>
          <w:p w14:paraId="3D754E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e string shall be encoded as follows:</w:t>
            </w:r>
          </w:p>
          <w:p w14:paraId="583F7C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lt;MCC&gt;&lt;MNC&gt;</w:t>
            </w:r>
          </w:p>
          <w:p w14:paraId="169E9E5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E2C36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Pattern: '^[0-9]{3}[0-9]{2,3}$'</w:t>
            </w:r>
          </w:p>
          <w:p w14:paraId="6120C7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191DB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39711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258592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04BEF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C2E9C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33A50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F2C64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007F01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4B8E0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PlmnRange.end</w:t>
            </w:r>
          </w:p>
        </w:tc>
        <w:tc>
          <w:tcPr>
            <w:tcW w:w="4395" w:type="dxa"/>
            <w:tcBorders>
              <w:top w:val="single" w:sz="4" w:space="0" w:color="auto"/>
              <w:left w:val="single" w:sz="4" w:space="0" w:color="auto"/>
              <w:bottom w:val="single" w:sz="4" w:space="0" w:color="auto"/>
              <w:right w:val="single" w:sz="4" w:space="0" w:color="auto"/>
            </w:tcBorders>
          </w:tcPr>
          <w:p w14:paraId="23941C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This attribute indicates the l</w:t>
            </w:r>
            <w:r w:rsidRPr="004B47E6">
              <w:rPr>
                <w:rFonts w:ascii="Arial" w:eastAsia="Times New Roman" w:hAnsi="Arial" w:cs="Arial"/>
                <w:sz w:val="18"/>
                <w:szCs w:val="18"/>
                <w:lang w:eastAsia="zh-CN"/>
              </w:rPr>
              <w:t>ast value identifying the end of a PLMN range.</w:t>
            </w:r>
          </w:p>
          <w:p w14:paraId="041812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e string shall be encoded as follows:</w:t>
            </w:r>
          </w:p>
          <w:p w14:paraId="2A9185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lt;MCC&gt;&lt;MNC&gt;</w:t>
            </w:r>
          </w:p>
          <w:p w14:paraId="2BC186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A4547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Pattern: '^[0-9]{3}[0-9]{2,3}$'</w:t>
            </w:r>
          </w:p>
          <w:p w14:paraId="0EDECE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4A0C8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72FAE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7B5196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040CAC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541A6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293CE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B69AC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CBB4D7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937CA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PlmnRange.pattern</w:t>
            </w:r>
          </w:p>
        </w:tc>
        <w:tc>
          <w:tcPr>
            <w:tcW w:w="4395" w:type="dxa"/>
            <w:tcBorders>
              <w:top w:val="single" w:sz="4" w:space="0" w:color="auto"/>
              <w:left w:val="single" w:sz="4" w:space="0" w:color="auto"/>
              <w:bottom w:val="single" w:sz="4" w:space="0" w:color="auto"/>
              <w:right w:val="single" w:sz="4" w:space="0" w:color="auto"/>
            </w:tcBorders>
          </w:tcPr>
          <w:p w14:paraId="0422C1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This attribute indicates p</w:t>
            </w:r>
            <w:r w:rsidRPr="004B47E6">
              <w:rPr>
                <w:rFonts w:ascii="Arial" w:eastAsia="Times New Roman" w:hAnsi="Arial" w:cs="Arial"/>
                <w:sz w:val="18"/>
                <w:szCs w:val="18"/>
                <w:lang w:eastAsia="zh-CN"/>
              </w:rPr>
              <w:t>attern (regular expression according to the ECMA-262 dialect [75]) representing the set of PLMNs belonging to this range. A PLMN value is considered part of the range if and only if the PLMN string (formatted as &lt;MCC&gt;&lt;MNC&gt;) fully matches the regular expression.</w:t>
            </w:r>
          </w:p>
          <w:p w14:paraId="4458D9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FAB1E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o be noted, either the start and end attributes, or the pattern attribute, shall be present.</w:t>
            </w:r>
          </w:p>
          <w:p w14:paraId="02C389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28244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A7919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12E10E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5EEE2E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27274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BEFCF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9F450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661802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9672C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udrInfo</w:t>
            </w:r>
          </w:p>
        </w:tc>
        <w:tc>
          <w:tcPr>
            <w:tcW w:w="4395" w:type="dxa"/>
            <w:tcBorders>
              <w:top w:val="single" w:sz="4" w:space="0" w:color="auto"/>
              <w:left w:val="single" w:sz="4" w:space="0" w:color="auto"/>
              <w:bottom w:val="single" w:sz="4" w:space="0" w:color="auto"/>
              <w:right w:val="single" w:sz="4" w:space="0" w:color="auto"/>
            </w:tcBorders>
          </w:tcPr>
          <w:p w14:paraId="1EBDA2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attribute represents the information of an UDR NF Instance</w:t>
            </w:r>
            <w:r w:rsidRPr="004B47E6" w:rsidDel="002E7168">
              <w:rPr>
                <w:rFonts w:ascii="Arial" w:eastAsia="Times New Roman" w:hAnsi="Arial" w:cs="Arial"/>
                <w:sz w:val="18"/>
                <w:szCs w:val="18"/>
                <w:lang w:eastAsia="zh-CN"/>
              </w:rPr>
              <w:t xml:space="preserve"> </w:t>
            </w:r>
            <w:r w:rsidRPr="004B47E6">
              <w:rPr>
                <w:rFonts w:ascii="Arial" w:eastAsia="Times New Roman" w:hAnsi="Arial" w:cs="Arial"/>
                <w:sz w:val="18"/>
                <w:szCs w:val="18"/>
                <w:lang w:eastAsia="zh-CN"/>
              </w:rPr>
              <w:t xml:space="preserve">(see TS 29.510 [23]). </w:t>
            </w:r>
          </w:p>
          <w:p w14:paraId="6BFF50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CBA4E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272F0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E74E7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UdrInfo</w:t>
            </w:r>
          </w:p>
          <w:p w14:paraId="05F094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797A22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D832A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BFAEB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417F6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D332C2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7E740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udmInfo</w:t>
            </w:r>
          </w:p>
        </w:tc>
        <w:tc>
          <w:tcPr>
            <w:tcW w:w="4395" w:type="dxa"/>
            <w:tcBorders>
              <w:top w:val="single" w:sz="4" w:space="0" w:color="auto"/>
              <w:left w:val="single" w:sz="4" w:space="0" w:color="auto"/>
              <w:bottom w:val="single" w:sz="4" w:space="0" w:color="auto"/>
              <w:right w:val="single" w:sz="4" w:space="0" w:color="auto"/>
            </w:tcBorders>
          </w:tcPr>
          <w:p w14:paraId="4F35B6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attribute represents the information of an UDM NF Instance</w:t>
            </w:r>
            <w:r w:rsidRPr="004B47E6" w:rsidDel="002E7168">
              <w:rPr>
                <w:rFonts w:ascii="Arial" w:eastAsia="Times New Roman" w:hAnsi="Arial" w:cs="Arial"/>
                <w:sz w:val="18"/>
                <w:szCs w:val="18"/>
                <w:lang w:eastAsia="zh-CN"/>
              </w:rPr>
              <w:t xml:space="preserve"> </w:t>
            </w:r>
            <w:r w:rsidRPr="004B47E6">
              <w:rPr>
                <w:rFonts w:ascii="Arial" w:eastAsia="Times New Roman" w:hAnsi="Arial" w:cs="Arial"/>
                <w:sz w:val="18"/>
                <w:szCs w:val="18"/>
                <w:lang w:eastAsia="zh-CN"/>
              </w:rPr>
              <w:t xml:space="preserve">(see TS 29.510 [23]). </w:t>
            </w:r>
          </w:p>
          <w:p w14:paraId="5AA5B4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1FBC8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33F1C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731F9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UdmInfo</w:t>
            </w:r>
          </w:p>
          <w:p w14:paraId="133AD2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52AAFE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4FEBB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B6E9E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DC302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FA34CF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31B62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lmfInfo</w:t>
            </w:r>
          </w:p>
        </w:tc>
        <w:tc>
          <w:tcPr>
            <w:tcW w:w="4395" w:type="dxa"/>
            <w:tcBorders>
              <w:top w:val="single" w:sz="4" w:space="0" w:color="auto"/>
              <w:left w:val="single" w:sz="4" w:space="0" w:color="auto"/>
              <w:bottom w:val="single" w:sz="4" w:space="0" w:color="auto"/>
              <w:right w:val="single" w:sz="4" w:space="0" w:color="auto"/>
            </w:tcBorders>
          </w:tcPr>
          <w:p w14:paraId="0126A6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information of an LMF NF Instance</w:t>
            </w:r>
          </w:p>
          <w:p w14:paraId="42C6BC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D3B57B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8A1EB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LmfInfo</w:t>
            </w:r>
          </w:p>
          <w:p w14:paraId="06C1CD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5403C0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EFEA1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97B73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FFB88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w:t>
            </w:r>
            <w:r w:rsidRPr="004B47E6">
              <w:rPr>
                <w:rFonts w:ascii="Courier New" w:eastAsia="Times New Roman" w:hAnsi="Courier New"/>
                <w:lang w:eastAsia="en-GB"/>
              </w:rPr>
              <w:t xml:space="preserve"> </w:t>
            </w:r>
            <w:r w:rsidRPr="004B47E6">
              <w:rPr>
                <w:rFonts w:ascii="Arial" w:eastAsia="Times New Roman" w:hAnsi="Arial" w:cs="Arial"/>
                <w:sz w:val="18"/>
                <w:szCs w:val="18"/>
                <w:lang w:eastAsia="en-GB"/>
              </w:rPr>
              <w:t>False</w:t>
            </w:r>
          </w:p>
        </w:tc>
      </w:tr>
      <w:tr w:rsidR="004B47E6" w:rsidRPr="004B47E6" w14:paraId="1BC4166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CC387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139EB8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list of external client type(s), e.g. emergency client. The NRF should only include this LMF instance to NF discovery with "client-type" query parameter indicating one of the external client types in the list.</w:t>
            </w:r>
          </w:p>
          <w:p w14:paraId="4B0957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0724B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Absence of this attribute means the LMF is not dedicated to serve specific client types. </w:t>
            </w:r>
          </w:p>
          <w:p w14:paraId="7BB8A3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556EB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 xml:space="preserve">allowedValues:  </w:t>
            </w:r>
            <w:r w:rsidRPr="004B47E6">
              <w:rPr>
                <w:rFonts w:ascii="Arial" w:eastAsia="Times New Roman" w:hAnsi="Arial"/>
                <w:sz w:val="18"/>
                <w:lang w:eastAsia="en-GB"/>
              </w:rPr>
              <w:t>see clause 6.1.6.3.3 of TS 29.572 [86]</w:t>
            </w:r>
          </w:p>
          <w:p w14:paraId="229C18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EMERGENCY_SERVICES": External client for emergency services</w:t>
            </w:r>
          </w:p>
          <w:p w14:paraId="597038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VALUE_ADDED_SERVICES": External client for value added services</w:t>
            </w:r>
          </w:p>
          <w:p w14:paraId="4144CE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LMN_OPERATOR_SERVICES": External client for PLMN operator services</w:t>
            </w:r>
          </w:p>
          <w:p w14:paraId="07BBFF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LAWFUL_INTERCEPT_SERVICES": External client for Lawful Intercept services</w:t>
            </w:r>
          </w:p>
          <w:p w14:paraId="5234801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LMN_OPERATOR_BROADCAST_SERVICES": External client for PLMN Operator Broadcast services</w:t>
            </w:r>
          </w:p>
          <w:p w14:paraId="4323FC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LMN_OPERATOR_OM": External client for PLMN Operator O&amp;M</w:t>
            </w:r>
          </w:p>
          <w:p w14:paraId="5696DE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LMN_OPERATOR_ANONYMOUS_STATISTICS": External client for PLMN Operator anonymous statistics</w:t>
            </w:r>
          </w:p>
          <w:p w14:paraId="74ED26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LMN_OPERATOR_TARGET_MS_SERVICE_SUPPORT": External client for PLMN Operator target MS service support</w:t>
            </w:r>
          </w:p>
          <w:p w14:paraId="48E03FCF"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eastAsia="Times New Roman" w:cs="Arial"/>
                <w:b/>
                <w:noProof/>
                <w:sz w:val="22"/>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DFCBF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4450CF7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6B330C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068CF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6FE5D3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EDE93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E0EDD9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9D506E"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4B47E6">
              <w:rPr>
                <w:rFonts w:ascii="Courier New" w:eastAsia="Times New Roman" w:hAnsi="Courier New"/>
                <w:noProof/>
                <w:sz w:val="18"/>
                <w:lang w:eastAsia="en-GB"/>
              </w:rPr>
              <w:t>lmfId</w:t>
            </w:r>
          </w:p>
        </w:tc>
        <w:tc>
          <w:tcPr>
            <w:tcW w:w="4395" w:type="dxa"/>
            <w:tcBorders>
              <w:top w:val="single" w:sz="4" w:space="0" w:color="auto"/>
              <w:left w:val="single" w:sz="4" w:space="0" w:color="auto"/>
              <w:bottom w:val="single" w:sz="4" w:space="0" w:color="auto"/>
              <w:right w:val="single" w:sz="4" w:space="0" w:color="auto"/>
            </w:tcBorders>
          </w:tcPr>
          <w:p w14:paraId="4A2356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represents the LMF identification. See clause 6.1.6.3.6 TS 29.572 [86]</w:t>
            </w:r>
          </w:p>
          <w:p w14:paraId="48CC14C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844ED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675758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1CE953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E22005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972EA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08A20B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4B9E06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8679B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9CACB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3F58C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4598BB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576B0E"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4B47E6">
              <w:rPr>
                <w:rFonts w:ascii="Courier New" w:eastAsia="Times New Roman" w:hAnsi="Courier New"/>
                <w:noProof/>
                <w:sz w:val="18"/>
                <w:lang w:eastAsia="en-GB"/>
              </w:rPr>
              <w:t>servingAccessTypes</w:t>
            </w:r>
          </w:p>
        </w:tc>
        <w:tc>
          <w:tcPr>
            <w:tcW w:w="4395" w:type="dxa"/>
            <w:tcBorders>
              <w:top w:val="single" w:sz="4" w:space="0" w:color="auto"/>
              <w:left w:val="single" w:sz="4" w:space="0" w:color="auto"/>
              <w:bottom w:val="single" w:sz="4" w:space="0" w:color="auto"/>
              <w:right w:val="single" w:sz="4" w:space="0" w:color="auto"/>
            </w:tcBorders>
          </w:tcPr>
          <w:p w14:paraId="43B2CE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the access type (3GPP_ACCESS and/or NON_3GPP_ACCESS) supported by the SMF.</w:t>
            </w:r>
          </w:p>
          <w:p w14:paraId="3DA248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f not included, it shall be assumed the both access types are supported.</w:t>
            </w:r>
          </w:p>
          <w:p w14:paraId="15D67E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60B4737F"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Arial" w:eastAsia="Times New Roman" w:hAnsi="Arial"/>
                <w:noProof/>
                <w:sz w:val="18"/>
                <w:lang w:eastAsia="en-GB"/>
              </w:rPr>
            </w:pPr>
            <w:r w:rsidRPr="004B47E6">
              <w:rPr>
                <w:rFonts w:ascii="Arial" w:eastAsia="Times New Roman" w:hAnsi="Arial"/>
                <w:noProof/>
                <w:sz w:val="18"/>
                <w:lang w:eastAsia="en-GB"/>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05BFAA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24FBCD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B1710F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6EF31C8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F9AAC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BCC36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0588AD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50FC36"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4B47E6">
              <w:rPr>
                <w:rFonts w:ascii="Courier New" w:eastAsia="Times New Roman" w:hAnsi="Courier New"/>
                <w:noProof/>
                <w:sz w:val="18"/>
                <w:lang w:eastAsia="en-GB"/>
              </w:rPr>
              <w:t>servingAnNodeTypes</w:t>
            </w:r>
          </w:p>
        </w:tc>
        <w:tc>
          <w:tcPr>
            <w:tcW w:w="4395" w:type="dxa"/>
            <w:tcBorders>
              <w:top w:val="single" w:sz="4" w:space="0" w:color="auto"/>
              <w:left w:val="single" w:sz="4" w:space="0" w:color="auto"/>
              <w:bottom w:val="single" w:sz="4" w:space="0" w:color="auto"/>
              <w:right w:val="single" w:sz="4" w:space="0" w:color="auto"/>
            </w:tcBorders>
          </w:tcPr>
          <w:p w14:paraId="1FE887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the AN node type (i.e. gNB or NG-eNB) supported by the LMF.</w:t>
            </w:r>
          </w:p>
          <w:p w14:paraId="36A5D1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126B45FB"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2693" w:right="425" w:hanging="2693"/>
              <w:textAlignment w:val="baseline"/>
              <w:rPr>
                <w:rFonts w:ascii="Arial" w:eastAsia="Times New Roman" w:hAnsi="Arial"/>
                <w:noProof/>
                <w:sz w:val="18"/>
                <w:lang w:eastAsia="en-GB"/>
              </w:rPr>
            </w:pPr>
            <w:r w:rsidRPr="004B47E6">
              <w:rPr>
                <w:rFonts w:ascii="Arial" w:eastAsia="Times New Roman" w:hAnsi="Arial"/>
                <w:noProof/>
                <w:sz w:val="18"/>
                <w:lang w:eastAsia="en-GB"/>
              </w:rPr>
              <w:t>If not included, it shall be assumed that all AN node types are supported.</w:t>
            </w:r>
          </w:p>
          <w:p w14:paraId="38686242"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Arial" w:eastAsia="Times New Roman" w:hAnsi="Arial"/>
                <w:noProof/>
                <w:sz w:val="18"/>
                <w:lang w:eastAsia="en-GB"/>
              </w:rPr>
            </w:pPr>
            <w:r w:rsidRPr="004B47E6">
              <w:rPr>
                <w:rFonts w:ascii="Arial" w:eastAsia="Times New Roman" w:hAnsi="Arial"/>
                <w:noProof/>
                <w:sz w:val="18"/>
                <w:lang w:eastAsia="en-GB"/>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178E61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4C2D4E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130AD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37DC3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AC691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ED0EE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236D0A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D43F5E"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4B47E6">
              <w:rPr>
                <w:rFonts w:ascii="Courier New" w:eastAsia="Times New Roman" w:hAnsi="Courier New"/>
                <w:noProof/>
                <w:sz w:val="18"/>
                <w:lang w:eastAsia="en-GB"/>
              </w:rPr>
              <w:t>servingRatTypes</w:t>
            </w:r>
          </w:p>
        </w:tc>
        <w:tc>
          <w:tcPr>
            <w:tcW w:w="4395" w:type="dxa"/>
            <w:tcBorders>
              <w:top w:val="single" w:sz="4" w:space="0" w:color="auto"/>
              <w:left w:val="single" w:sz="4" w:space="0" w:color="auto"/>
              <w:bottom w:val="single" w:sz="4" w:space="0" w:color="auto"/>
              <w:right w:val="single" w:sz="4" w:space="0" w:color="auto"/>
            </w:tcBorders>
          </w:tcPr>
          <w:p w14:paraId="5C8FAF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the RAT type (e.g. 5G NR, eLTE or any of the RAT Types specified for NR satellite access) supported by the LMF.</w:t>
            </w:r>
          </w:p>
          <w:p w14:paraId="0F3A43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494273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f not included, it shall be assumed that all RAT types are supported </w:t>
            </w:r>
          </w:p>
          <w:p w14:paraId="1542A1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82F8922"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Arial" w:eastAsia="Times New Roman" w:hAnsi="Arial"/>
                <w:noProof/>
                <w:sz w:val="18"/>
                <w:lang w:eastAsia="en-GB"/>
              </w:rPr>
            </w:pPr>
            <w:r w:rsidRPr="004B47E6">
              <w:rPr>
                <w:rFonts w:ascii="Arial" w:eastAsia="Times New Roman" w:hAnsi="Arial"/>
                <w:noProof/>
                <w:sz w:val="18"/>
                <w:lang w:eastAsia="en-GB"/>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12ACA2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03D4E8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9F454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D4A0E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D1E2E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9D818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97E57B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EE8409"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4B47E6">
              <w:rPr>
                <w:rFonts w:ascii="Courier New" w:eastAsia="Times New Roman" w:hAnsi="Courier New"/>
                <w:noProof/>
                <w:sz w:val="18"/>
                <w:lang w:eastAsia="en-GB"/>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484C15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TAI list that the LMF can serve. It may contain one or more non-3GPP access TAIs.</w:t>
            </w:r>
          </w:p>
          <w:p w14:paraId="29D34D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e absence of both this attribute and the taiRangeList attribute indicates that the LMF can be selected for any TAI in the serving network.</w:t>
            </w:r>
          </w:p>
          <w:p w14:paraId="2A5FA8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2C0AE7C"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Arial" w:eastAsia="Times New Roman" w:hAnsi="Arial"/>
                <w:noProof/>
                <w:sz w:val="18"/>
                <w:lang w:eastAsia="en-GB"/>
              </w:rPr>
            </w:pPr>
            <w:r w:rsidRPr="004B47E6">
              <w:rPr>
                <w:rFonts w:ascii="Arial" w:eastAsia="Times New Roman" w:hAnsi="Arial"/>
                <w:noProof/>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4F298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TAI</w:t>
            </w:r>
          </w:p>
          <w:p w14:paraId="09BE00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92174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738EE9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C938D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3AA5B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2284A8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F7FC26"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4B47E6">
              <w:rPr>
                <w:rFonts w:ascii="Courier New" w:eastAsia="Times New Roman" w:hAnsi="Courier New"/>
                <w:noProof/>
                <w:sz w:val="18"/>
                <w:lang w:eastAsia="en-GB"/>
              </w:rPr>
              <w:t>LmfInfo.taiRangeList</w:t>
            </w:r>
          </w:p>
        </w:tc>
        <w:tc>
          <w:tcPr>
            <w:tcW w:w="4395" w:type="dxa"/>
            <w:tcBorders>
              <w:top w:val="single" w:sz="4" w:space="0" w:color="auto"/>
              <w:left w:val="single" w:sz="4" w:space="0" w:color="auto"/>
              <w:bottom w:val="single" w:sz="4" w:space="0" w:color="auto"/>
              <w:right w:val="single" w:sz="4" w:space="0" w:color="auto"/>
            </w:tcBorders>
          </w:tcPr>
          <w:p w14:paraId="5A90EA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TAI range list that the LMF can serve. It may contain one or more non-3GPP access TAI ranges. The absence of both this attribute and the taiList attribute indicates that the LMF can be selected for any TAI in the serving network.</w:t>
            </w:r>
          </w:p>
          <w:p w14:paraId="047415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45ADA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C886EBE"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Arial" w:eastAsia="Times New Roman" w:hAnsi="Arial"/>
                <w:noProof/>
                <w:sz w:val="18"/>
                <w:lang w:eastAsia="en-GB"/>
              </w:rPr>
            </w:pPr>
            <w:r w:rsidRPr="004B47E6">
              <w:rPr>
                <w:rFonts w:ascii="Arial" w:eastAsia="Times New Roman" w:hAnsi="Arial"/>
                <w:noProof/>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90D56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TAIRange</w:t>
            </w:r>
          </w:p>
          <w:p w14:paraId="0FBC40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440033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6C454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4F6D3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C1446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40E451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052CD1B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C06E9E"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4B47E6">
              <w:rPr>
                <w:rFonts w:ascii="Courier New" w:eastAsia="Times New Roman" w:hAnsi="Courier New"/>
                <w:noProof/>
                <w:sz w:val="18"/>
                <w:lang w:eastAsia="en-GB"/>
              </w:rPr>
              <w:t>supportedGADShapes</w:t>
            </w:r>
          </w:p>
        </w:tc>
        <w:tc>
          <w:tcPr>
            <w:tcW w:w="4395" w:type="dxa"/>
            <w:tcBorders>
              <w:top w:val="single" w:sz="4" w:space="0" w:color="auto"/>
              <w:left w:val="single" w:sz="4" w:space="0" w:color="auto"/>
              <w:bottom w:val="single" w:sz="4" w:space="0" w:color="auto"/>
              <w:right w:val="single" w:sz="4" w:space="0" w:color="auto"/>
            </w:tcBorders>
          </w:tcPr>
          <w:p w14:paraId="27607F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 xml:space="preserve">This attribute contains </w:t>
            </w:r>
            <w:r w:rsidRPr="004B47E6">
              <w:rPr>
                <w:rFonts w:ascii="Arial" w:eastAsia="Times New Roman" w:hAnsi="Arial"/>
                <w:sz w:val="18"/>
                <w:lang w:eastAsia="en-GB"/>
              </w:rPr>
              <w:t>the GAD shapes supported by the LMF.</w:t>
            </w:r>
          </w:p>
          <w:p w14:paraId="3BF93B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637042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f not included, it doesn't indicate that the LMF doesn't support any GAD shapes.</w:t>
            </w:r>
          </w:p>
          <w:p w14:paraId="64A22A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C5320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e allowedValues are: see clause 6.1.6.3.4 of TS 29.572 [86]</w:t>
            </w:r>
          </w:p>
          <w:p w14:paraId="5C1B3B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OINT"</w:t>
            </w:r>
            <w:r w:rsidRPr="004B47E6">
              <w:rPr>
                <w:rFonts w:ascii="Arial" w:eastAsia="Times New Roman" w:hAnsi="Arial"/>
                <w:sz w:val="18"/>
                <w:lang w:eastAsia="en-GB"/>
              </w:rPr>
              <w:tab/>
              <w:t>indicates Ellipsoid Point</w:t>
            </w:r>
          </w:p>
          <w:p w14:paraId="1BB897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OINT_UNCERTAINTY_CIRCLE"</w:t>
            </w:r>
            <w:r w:rsidRPr="004B47E6">
              <w:rPr>
                <w:rFonts w:ascii="Arial" w:eastAsia="Times New Roman" w:hAnsi="Arial"/>
                <w:sz w:val="18"/>
                <w:lang w:eastAsia="en-GB"/>
              </w:rPr>
              <w:tab/>
              <w:t>indicates Ellipsoid point with uncertainty circle</w:t>
            </w:r>
          </w:p>
          <w:p w14:paraId="138829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OINT_UNCERTAINTY_ELLIPSE" indicates  Ellipsoid point with uncertainty ellipse</w:t>
            </w:r>
          </w:p>
          <w:p w14:paraId="69AC70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OLYGON" indicates Polygon</w:t>
            </w:r>
          </w:p>
          <w:p w14:paraId="176DAB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POIN</w:t>
            </w:r>
            <w:r w:rsidRPr="004B47E6">
              <w:rPr>
                <w:rFonts w:ascii="Arial" w:eastAsia="Times New Roman" w:hAnsi="Arial" w:cs="Arial"/>
                <w:sz w:val="18"/>
                <w:szCs w:val="18"/>
                <w:lang w:eastAsia="en-GB"/>
              </w:rPr>
              <w:t>T_ALTITUDE" indicates Ellipsoid point with altitude</w:t>
            </w:r>
          </w:p>
          <w:p w14:paraId="655341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POINT_ALTITUDE_UNCERTAINTY" indicates  Ellipsoid point with altitude and uncertainty ellipsoid</w:t>
            </w:r>
          </w:p>
          <w:p w14:paraId="45F1D5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ELLIPSOID_ARC" indicates Ellipsoid Arc</w:t>
            </w:r>
          </w:p>
          <w:p w14:paraId="6989051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LOCAL_2D_POINT_UNCERTAINTY_ELLIPSE" indicates Local 2D point with uncertainty ellipse</w:t>
            </w:r>
          </w:p>
          <w:p w14:paraId="4894F1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14F3A4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62092B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4D3A6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6A195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FF307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96C27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FB9BA0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767FC0"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4B47E6">
              <w:rPr>
                <w:rFonts w:ascii="Courier New" w:eastAsia="Times New Roman" w:hAnsi="Courier New"/>
                <w:noProof/>
                <w:sz w:val="18"/>
                <w:lang w:eastAsia="en-GB"/>
              </w:rPr>
              <w:t>SnssaiInfoItem</w:t>
            </w:r>
          </w:p>
        </w:tc>
        <w:tc>
          <w:tcPr>
            <w:tcW w:w="4395" w:type="dxa"/>
            <w:tcBorders>
              <w:top w:val="single" w:sz="4" w:space="0" w:color="auto"/>
              <w:left w:val="single" w:sz="4" w:space="0" w:color="auto"/>
              <w:bottom w:val="single" w:sz="4" w:space="0" w:color="auto"/>
              <w:right w:val="single" w:sz="4" w:space="0" w:color="auto"/>
            </w:tcBorders>
          </w:tcPr>
          <w:p w14:paraId="140F9E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list of S-NSSAIs and DNNs supported by the trusted AF.</w:t>
            </w:r>
          </w:p>
          <w:p w14:paraId="36424AB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839DB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E944F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AA844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45848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nssaiInfoItem</w:t>
            </w:r>
          </w:p>
          <w:p w14:paraId="19EDAE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4E53D4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0116C8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621BCF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FFD33D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lang w:eastAsia="zh-CN"/>
              </w:rPr>
            </w:pPr>
            <w:r w:rsidRPr="004B47E6">
              <w:rPr>
                <w:rFonts w:ascii="Arial" w:eastAsia="Times New Roman" w:hAnsi="Arial" w:cs="Arial"/>
                <w:sz w:val="18"/>
                <w:szCs w:val="18"/>
                <w:lang w:eastAsia="en-GB"/>
              </w:rPr>
              <w:t>isNullable: False</w:t>
            </w:r>
          </w:p>
        </w:tc>
      </w:tr>
      <w:tr w:rsidR="004B47E6" w:rsidRPr="004B47E6" w14:paraId="6E2F9F2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22AE54"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4B47E6">
              <w:rPr>
                <w:rFonts w:ascii="Courier New" w:eastAsia="Times New Roman" w:hAnsi="Courier New"/>
                <w:noProof/>
                <w:sz w:val="18"/>
                <w:lang w:eastAsia="en-GB"/>
              </w:rPr>
              <w:t>TrustAfInfo.afEvents</w:t>
            </w:r>
          </w:p>
        </w:tc>
        <w:tc>
          <w:tcPr>
            <w:tcW w:w="4395" w:type="dxa"/>
            <w:tcBorders>
              <w:top w:val="single" w:sz="4" w:space="0" w:color="auto"/>
              <w:left w:val="single" w:sz="4" w:space="0" w:color="auto"/>
              <w:bottom w:val="single" w:sz="4" w:space="0" w:color="auto"/>
              <w:right w:val="single" w:sz="4" w:space="0" w:color="auto"/>
            </w:tcBorders>
          </w:tcPr>
          <w:p w14:paraId="4486BC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list of </w:t>
            </w:r>
            <w:r w:rsidRPr="004B47E6">
              <w:rPr>
                <w:rFonts w:ascii="Arial" w:eastAsia="Times New Roman" w:hAnsi="Arial"/>
                <w:sz w:val="18"/>
                <w:lang w:eastAsia="en-GB"/>
              </w:rPr>
              <w:t>AF Event</w:t>
            </w:r>
            <w:r w:rsidRPr="004B47E6">
              <w:rPr>
                <w:rFonts w:ascii="Arial" w:eastAsia="Times New Roman" w:hAnsi="Arial" w:cs="Arial"/>
                <w:sz w:val="18"/>
                <w:szCs w:val="18"/>
                <w:lang w:eastAsia="en-GB"/>
              </w:rPr>
              <w:t>(s) supported by the trusted AF.</w:t>
            </w:r>
          </w:p>
          <w:p w14:paraId="7FED3D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B4DB7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F85BE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SVC_EXPERIENCE","UE_MOBILITY", "UE_COMM", "EXCEPTIONS", "USER_DATA_CONGESTION", "PERF_DATA", "COLLECTIVE_BEHAVIOUR", "DISPERSION", "MS_QOE_METRICS", "MS_CONSUMPTION", "MS_NET_ASSIST_INVOCATION", "MS_DYN_POLICY_INVOCATION", "MS_ACCESS_ACTIVITY"</w:t>
            </w:r>
          </w:p>
          <w:p w14:paraId="48E58C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2946D9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1E0663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76304C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5EB03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13E7B4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AF899C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lang w:eastAsia="zh-CN"/>
              </w:rPr>
            </w:pPr>
            <w:r w:rsidRPr="004B47E6">
              <w:rPr>
                <w:rFonts w:ascii="Arial" w:eastAsia="Times New Roman" w:hAnsi="Arial" w:cs="Arial"/>
                <w:sz w:val="18"/>
                <w:szCs w:val="18"/>
                <w:lang w:eastAsia="en-GB"/>
              </w:rPr>
              <w:t>isNullable: False</w:t>
            </w:r>
          </w:p>
        </w:tc>
      </w:tr>
      <w:tr w:rsidR="004B47E6" w:rsidRPr="004B47E6" w14:paraId="392AE36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F8DEA1"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4B47E6">
              <w:rPr>
                <w:rFonts w:ascii="Courier New" w:eastAsia="Times New Roman" w:hAnsi="Courier New"/>
                <w:noProof/>
                <w:sz w:val="18"/>
                <w:lang w:eastAsia="en-GB"/>
              </w:rPr>
              <w:t>TrustAfInfo.appIds</w:t>
            </w:r>
          </w:p>
        </w:tc>
        <w:tc>
          <w:tcPr>
            <w:tcW w:w="4395" w:type="dxa"/>
            <w:tcBorders>
              <w:top w:val="single" w:sz="4" w:space="0" w:color="auto"/>
              <w:left w:val="single" w:sz="4" w:space="0" w:color="auto"/>
              <w:bottom w:val="single" w:sz="4" w:space="0" w:color="auto"/>
              <w:right w:val="single" w:sz="4" w:space="0" w:color="auto"/>
            </w:tcBorders>
          </w:tcPr>
          <w:p w14:paraId="6D8182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a list of </w:t>
            </w:r>
            <w:r w:rsidRPr="004B47E6">
              <w:rPr>
                <w:rFonts w:ascii="Arial" w:eastAsia="Times New Roman" w:hAnsi="Arial"/>
                <w:sz w:val="18"/>
                <w:lang w:eastAsia="en-GB"/>
              </w:rPr>
              <w:t>Application ID(s) supported by</w:t>
            </w:r>
            <w:r w:rsidRPr="004B47E6">
              <w:rPr>
                <w:rFonts w:ascii="Arial" w:eastAsia="Times New Roman" w:hAnsi="Arial" w:cs="Arial"/>
                <w:sz w:val="18"/>
                <w:szCs w:val="18"/>
                <w:lang w:eastAsia="en-GB"/>
              </w:rPr>
              <w:t xml:space="preserve"> the trusted AF. The absence of this attribute indicate that the AF can be selected for any Application.</w:t>
            </w:r>
          </w:p>
          <w:p w14:paraId="1C89BA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AD34D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75DED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796D0A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673AFF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5D6C36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1B765C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6C39B5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lang w:eastAsia="zh-CN"/>
              </w:rPr>
            </w:pPr>
            <w:r w:rsidRPr="004B47E6">
              <w:rPr>
                <w:rFonts w:ascii="Arial" w:eastAsia="Times New Roman" w:hAnsi="Arial" w:cs="Arial"/>
                <w:sz w:val="18"/>
                <w:szCs w:val="18"/>
                <w:lang w:eastAsia="en-GB"/>
              </w:rPr>
              <w:t>isNullable: False</w:t>
            </w:r>
          </w:p>
        </w:tc>
      </w:tr>
      <w:tr w:rsidR="004B47E6" w:rsidRPr="004B47E6" w14:paraId="409FCB4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627986"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4B47E6">
              <w:rPr>
                <w:rFonts w:ascii="Courier New" w:eastAsia="Times New Roman" w:hAnsi="Courier New"/>
                <w:noProof/>
                <w:sz w:val="18"/>
                <w:lang w:eastAsia="en-GB"/>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05DCEFB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list of Internal Group Identifiers supported by the trusted AF.</w:t>
            </w:r>
          </w:p>
          <w:p w14:paraId="07E5C1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it does not imply that the AF supports all internal groups.</w:t>
            </w:r>
          </w:p>
          <w:p w14:paraId="144CCD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String pattern: '^[A-Fa-f0-9]{8}-[0-9]{3}-[0-9]{2,3}-([A-Fa-f0-9][A-Fa-f0-9]){1,10}$'.</w:t>
            </w:r>
          </w:p>
          <w:p w14:paraId="6173A6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CBDB2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472DC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4590A9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59BFFC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55164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E7A96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FDD876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lang w:eastAsia="zh-CN"/>
              </w:rPr>
            </w:pPr>
            <w:r w:rsidRPr="004B47E6">
              <w:rPr>
                <w:rFonts w:ascii="Arial" w:eastAsia="Times New Roman" w:hAnsi="Arial" w:cs="Arial"/>
                <w:sz w:val="18"/>
                <w:szCs w:val="18"/>
                <w:lang w:eastAsia="en-GB"/>
              </w:rPr>
              <w:t>isNullable: False</w:t>
            </w:r>
          </w:p>
        </w:tc>
      </w:tr>
      <w:tr w:rsidR="004B47E6" w:rsidRPr="004B47E6" w14:paraId="31188DD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46A60E"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4B47E6">
              <w:rPr>
                <w:rFonts w:ascii="Courier New" w:eastAsia="Times New Roman" w:hAnsi="Courier New"/>
                <w:noProof/>
                <w:sz w:val="18"/>
                <w:lang w:eastAsia="en-GB"/>
              </w:rPr>
              <w:t>mappingInd</w:t>
            </w:r>
          </w:p>
        </w:tc>
        <w:tc>
          <w:tcPr>
            <w:tcW w:w="4395" w:type="dxa"/>
            <w:tcBorders>
              <w:top w:val="single" w:sz="4" w:space="0" w:color="auto"/>
              <w:left w:val="single" w:sz="4" w:space="0" w:color="auto"/>
              <w:bottom w:val="single" w:sz="4" w:space="0" w:color="auto"/>
              <w:right w:val="single" w:sz="4" w:space="0" w:color="auto"/>
            </w:tcBorders>
          </w:tcPr>
          <w:p w14:paraId="2A5D4E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 xml:space="preserve">This attribute </w:t>
            </w:r>
            <w:r w:rsidRPr="004B47E6">
              <w:rPr>
                <w:rFonts w:ascii="Arial" w:eastAsia="Times New Roman" w:hAnsi="Arial"/>
                <w:sz w:val="18"/>
                <w:lang w:eastAsia="en-GB"/>
              </w:rPr>
              <w:t xml:space="preserve">indicates whether the </w:t>
            </w:r>
            <w:r w:rsidRPr="004B47E6">
              <w:rPr>
                <w:rFonts w:ascii="Arial" w:eastAsia="Times New Roman" w:hAnsi="Arial" w:cs="Arial"/>
                <w:sz w:val="18"/>
                <w:szCs w:val="18"/>
                <w:lang w:eastAsia="en-GB"/>
              </w:rPr>
              <w:t>trusted AF</w:t>
            </w:r>
            <w:r w:rsidRPr="004B47E6">
              <w:rPr>
                <w:rFonts w:ascii="Arial" w:eastAsia="Times New Roman" w:hAnsi="Arial"/>
                <w:sz w:val="18"/>
                <w:lang w:eastAsia="en-GB"/>
              </w:rPr>
              <w:t xml:space="preserve"> supports mapping between UE IP address (IPv4 address or IPv6 prefix) and UE ID (i.e. SUPI).</w:t>
            </w:r>
          </w:p>
          <w:p w14:paraId="589BBE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69DDC8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RUE: the trusted AF</w:t>
            </w:r>
            <w:r w:rsidRPr="004B47E6">
              <w:rPr>
                <w:rFonts w:ascii="Arial" w:eastAsia="Times New Roman" w:hAnsi="Arial"/>
                <w:sz w:val="18"/>
                <w:lang w:eastAsia="en-GB"/>
              </w:rPr>
              <w:t xml:space="preserve"> supports mapping between UE IP address and UE ID</w:t>
            </w:r>
            <w:r w:rsidRPr="004B47E6">
              <w:rPr>
                <w:rFonts w:ascii="Arial" w:eastAsia="Times New Roman" w:hAnsi="Arial" w:cs="Arial"/>
                <w:sz w:val="18"/>
                <w:szCs w:val="18"/>
                <w:lang w:eastAsia="en-GB"/>
              </w:rPr>
              <w:t>;</w:t>
            </w:r>
          </w:p>
          <w:p w14:paraId="7C50AD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FALSE: the trusted AF</w:t>
            </w:r>
            <w:r w:rsidRPr="004B47E6">
              <w:rPr>
                <w:rFonts w:ascii="Arial" w:eastAsia="Times New Roman" w:hAnsi="Arial"/>
                <w:sz w:val="18"/>
                <w:lang w:eastAsia="en-GB"/>
              </w:rPr>
              <w:t xml:space="preserve"> does not support mapping between UE IP address and UE ID.</w:t>
            </w:r>
          </w:p>
          <w:p w14:paraId="3E0EC8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828AD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B936B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518AFDB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5C3540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206F6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0236D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4A1C0C8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lang w:eastAsia="zh-CN"/>
              </w:rPr>
            </w:pPr>
            <w:r w:rsidRPr="004B47E6">
              <w:rPr>
                <w:rFonts w:ascii="Arial" w:eastAsia="Times New Roman" w:hAnsi="Arial" w:cs="Arial"/>
                <w:sz w:val="18"/>
                <w:szCs w:val="18"/>
                <w:lang w:eastAsia="en-GB"/>
              </w:rPr>
              <w:t>isNullable: False</w:t>
            </w:r>
          </w:p>
        </w:tc>
      </w:tr>
      <w:tr w:rsidR="004B47E6" w:rsidRPr="004B47E6" w14:paraId="356F3C9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06A7A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1859B7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This attribute represents a l</w:t>
            </w:r>
            <w:r w:rsidRPr="004B47E6">
              <w:rPr>
                <w:rFonts w:ascii="Arial" w:eastAsia="Times New Roman" w:hAnsi="Arial" w:cs="Arial"/>
                <w:sz w:val="18"/>
                <w:szCs w:val="18"/>
                <w:lang w:eastAsia="zh-CN"/>
              </w:rPr>
              <w:t xml:space="preserve">ist </w:t>
            </w:r>
            <w:r w:rsidRPr="004B47E6">
              <w:rPr>
                <w:rFonts w:ascii="Arial" w:eastAsia="Times New Roman" w:hAnsi="Arial" w:cs="Arial"/>
                <w:sz w:val="18"/>
                <w:szCs w:val="18"/>
                <w:lang w:eastAsia="en-GB"/>
              </w:rPr>
              <w:t>of parameters supported by the EASDF per S-NSSAI</w:t>
            </w:r>
            <w:r w:rsidRPr="004B47E6">
              <w:rPr>
                <w:rFonts w:ascii="Arial" w:eastAsia="Times New Roman" w:hAnsi="Arial"/>
                <w:sz w:val="18"/>
                <w:lang w:eastAsia="zh-CN"/>
              </w:rPr>
              <w:t>.</w:t>
            </w:r>
          </w:p>
          <w:p w14:paraId="44E5B9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C0F4D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20F87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nssaiEasdfInfoItem</w:t>
            </w:r>
          </w:p>
          <w:p w14:paraId="18D65A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725378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075393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C407A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0AC84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7259CC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73FBF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07970D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This attribute represents N6 IP addresses of the EASDF</w:t>
            </w:r>
            <w:r w:rsidRPr="004B47E6">
              <w:rPr>
                <w:rFonts w:ascii="Arial" w:eastAsia="Times New Roman" w:hAnsi="Arial"/>
                <w:sz w:val="18"/>
                <w:lang w:eastAsia="zh-CN"/>
              </w:rPr>
              <w:t>.</w:t>
            </w:r>
          </w:p>
          <w:p w14:paraId="48E513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72F52E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D8CE1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pAddr</w:t>
            </w:r>
          </w:p>
          <w:p w14:paraId="70A58E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1A4835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5F3E73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9E875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60133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1B3EED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FD0FA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7F4D85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This attribute represents N6 IP addresses of PSA UPFs</w:t>
            </w:r>
            <w:r w:rsidRPr="004B47E6">
              <w:rPr>
                <w:rFonts w:ascii="Arial" w:eastAsia="Times New Roman" w:hAnsi="Arial"/>
                <w:sz w:val="18"/>
                <w:lang w:eastAsia="zh-CN"/>
              </w:rPr>
              <w:t>.</w:t>
            </w:r>
          </w:p>
          <w:p w14:paraId="5BFFD7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106C4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BBFFE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pAddr</w:t>
            </w:r>
          </w:p>
          <w:p w14:paraId="0FA166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3DD829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8CA61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70DDB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9ACB5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53666C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DF6E5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nssaiEasdfInfoItem.sNssai</w:t>
            </w:r>
          </w:p>
        </w:tc>
        <w:tc>
          <w:tcPr>
            <w:tcW w:w="4395" w:type="dxa"/>
            <w:tcBorders>
              <w:top w:val="single" w:sz="4" w:space="0" w:color="auto"/>
              <w:left w:val="single" w:sz="4" w:space="0" w:color="auto"/>
              <w:bottom w:val="single" w:sz="4" w:space="0" w:color="auto"/>
              <w:right w:val="single" w:sz="4" w:space="0" w:color="auto"/>
            </w:tcBorders>
          </w:tcPr>
          <w:p w14:paraId="2C9932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S-NSSAI.</w:t>
            </w:r>
          </w:p>
          <w:p w14:paraId="0C42E1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CD852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1EE9C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eastAsia="Times New Roman"/>
                <w:lang w:eastAsia="en-GB"/>
              </w:rPr>
              <w:t>SnssaiExtension</w:t>
            </w:r>
          </w:p>
          <w:p w14:paraId="0A0731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102C9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2FBF0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64958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6CF2E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160C22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12523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nssaiEasdfInfoItem.dnnEasdfInfoList</w:t>
            </w:r>
          </w:p>
        </w:tc>
        <w:tc>
          <w:tcPr>
            <w:tcW w:w="4395" w:type="dxa"/>
            <w:tcBorders>
              <w:top w:val="single" w:sz="4" w:space="0" w:color="auto"/>
              <w:left w:val="single" w:sz="4" w:space="0" w:color="auto"/>
              <w:bottom w:val="single" w:sz="4" w:space="0" w:color="auto"/>
              <w:right w:val="single" w:sz="4" w:space="0" w:color="auto"/>
            </w:tcBorders>
          </w:tcPr>
          <w:p w14:paraId="10E9B5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list of parameters supported by the EASDF per DNN.</w:t>
            </w:r>
          </w:p>
          <w:p w14:paraId="70E479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81A69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85CC1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DnnEasdfInfoItem</w:t>
            </w:r>
          </w:p>
          <w:p w14:paraId="197E8A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268C63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72C08A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5F843FE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F94FA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184EE2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05BBD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4F0522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supported DNN or Wildcard DNN if the EASDF supports all DNNs for the related S-NSSAI.</w:t>
            </w:r>
          </w:p>
          <w:p w14:paraId="12F9C2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e DNN shall contain the Network Identifier and it may additionally contain an Operator Identifier. If the Operator Identifier is not included, the DNN is supported for all the PLMNs in the plmnList of the NF Profile.</w:t>
            </w:r>
          </w:p>
          <w:p w14:paraId="12A82C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8D14E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0C8F7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68C11C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38254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9DD7D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11FFC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32019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845D47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B19A9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3F83C0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a List of ranges of SUPIs that can be served by the </w:t>
            </w:r>
            <w:r w:rsidRPr="004B47E6">
              <w:rPr>
                <w:rFonts w:ascii="Arial" w:eastAsia="Times New Roman" w:hAnsi="Arial" w:cs="Arial"/>
                <w:sz w:val="18"/>
                <w:szCs w:val="18"/>
                <w:lang w:eastAsia="zh-CN"/>
              </w:rPr>
              <w:t>NSSAA</w:t>
            </w:r>
            <w:r w:rsidRPr="004B47E6">
              <w:rPr>
                <w:rFonts w:ascii="Arial" w:eastAsia="Times New Roman" w:hAnsi="Arial" w:cs="Arial"/>
                <w:sz w:val="18"/>
                <w:szCs w:val="18"/>
                <w:lang w:eastAsia="en-GB"/>
              </w:rPr>
              <w:t>F instance.</w:t>
            </w:r>
          </w:p>
          <w:p w14:paraId="3C82E3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45599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2F519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FE112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89B3C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upiRange</w:t>
            </w:r>
          </w:p>
          <w:p w14:paraId="6670E3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13C6DE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F4B24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10BDD47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D8C3E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EB063B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F3D22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79D14F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a List of ranges of Internal Group Identifiers that can be served by the </w:t>
            </w:r>
            <w:r w:rsidRPr="004B47E6">
              <w:rPr>
                <w:rFonts w:ascii="Arial" w:eastAsia="Times New Roman" w:hAnsi="Arial" w:cs="Arial"/>
                <w:sz w:val="18"/>
                <w:szCs w:val="18"/>
                <w:lang w:eastAsia="zh-CN"/>
              </w:rPr>
              <w:t>NSSAA</w:t>
            </w:r>
            <w:r w:rsidRPr="004B47E6">
              <w:rPr>
                <w:rFonts w:ascii="Arial" w:eastAsia="Times New Roman" w:hAnsi="Arial" w:cs="Arial"/>
                <w:sz w:val="18"/>
                <w:szCs w:val="18"/>
                <w:lang w:eastAsia="en-GB"/>
              </w:rPr>
              <w:t xml:space="preserve">F instance. If not provided, it does not imply that the </w:t>
            </w:r>
            <w:r w:rsidRPr="004B47E6">
              <w:rPr>
                <w:rFonts w:ascii="Arial" w:eastAsia="Times New Roman" w:hAnsi="Arial" w:cs="Arial"/>
                <w:sz w:val="18"/>
                <w:szCs w:val="18"/>
                <w:lang w:eastAsia="zh-CN"/>
              </w:rPr>
              <w:t>NSSAAF</w:t>
            </w:r>
            <w:r w:rsidRPr="004B47E6">
              <w:rPr>
                <w:rFonts w:ascii="Arial" w:eastAsia="Times New Roman" w:hAnsi="Arial" w:cs="Arial"/>
                <w:sz w:val="18"/>
                <w:szCs w:val="18"/>
                <w:lang w:eastAsia="en-GB"/>
              </w:rPr>
              <w:t xml:space="preserve"> supports all internal groups.</w:t>
            </w:r>
          </w:p>
          <w:p w14:paraId="6DE1B4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6CC4A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64C14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rnalGroupIdRange</w:t>
            </w:r>
          </w:p>
          <w:p w14:paraId="0FBFA9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46CE8F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7D60C8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4F0EF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A31AC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C9DADE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EED51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6872FE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contains all the udrInfo attributes locally configured in the NRF or the NRF received during NF registration. The key of the map is the nfInstanceId of which the udrInfo belongs to.</w:t>
            </w:r>
          </w:p>
          <w:p w14:paraId="1E9842B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24539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4A8CE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AttributeValuePair</w:t>
            </w:r>
          </w:p>
          <w:p w14:paraId="1AFC72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1BC5E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27609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555127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56130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BD31F9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25B2F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09506A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contains all the udmInfo attributes locally configured in the NRF or the NRF received during NF registration. The key of the map is the nfInstanceId of which the udmInfo belongs to.</w:t>
            </w:r>
          </w:p>
          <w:p w14:paraId="6D1675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1B419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53837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AttributeValuePair</w:t>
            </w:r>
          </w:p>
          <w:p w14:paraId="18C5B2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369FF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47E89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575E6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72259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9E9364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70A14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74E6FE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attribute contains all the ausfInfo attributes locally configured in the NRF or the NRF received during NF registration. The key of the map is the nfInstanceId of which the ausfInfo belongs to.</w:t>
            </w:r>
          </w:p>
          <w:p w14:paraId="5CC11D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79878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F4186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AttributeValuePair</w:t>
            </w:r>
          </w:p>
          <w:p w14:paraId="7FCDD9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72123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6D699D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7BE4F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AF667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25B709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D5130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NwdafInfo</w:t>
            </w:r>
          </w:p>
        </w:tc>
        <w:tc>
          <w:tcPr>
            <w:tcW w:w="4395" w:type="dxa"/>
            <w:tcBorders>
              <w:top w:val="single" w:sz="4" w:space="0" w:color="auto"/>
              <w:left w:val="single" w:sz="4" w:space="0" w:color="auto"/>
              <w:bottom w:val="single" w:sz="4" w:space="0" w:color="auto"/>
              <w:right w:val="single" w:sz="4" w:space="0" w:color="auto"/>
            </w:tcBorders>
          </w:tcPr>
          <w:p w14:paraId="13487C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attribute contains all the nwdafInfo attributes locally configured in the NRF or the NRF received during NF registration. The key of the map is the nfInstanceId of which the nwdafInfo belongs to.</w:t>
            </w:r>
          </w:p>
          <w:p w14:paraId="5EDCAC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2C0D3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A76F8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AttributeValuePair</w:t>
            </w:r>
          </w:p>
          <w:p w14:paraId="51237F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9CDD91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90DDF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344EDD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09D6C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6FB1C8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FA156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3D133EF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attribute contains all the lmfInfo attributes locally configured in the NRF or the NRF received during NF registration. The key of the map is the nfInstanceId of which the lmfInfo belongs to.</w:t>
            </w:r>
          </w:p>
          <w:p w14:paraId="26639F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6E2A2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F862F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AttributeValuePair</w:t>
            </w:r>
          </w:p>
          <w:p w14:paraId="69D3EF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286D7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0A18A7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6EE29C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69ED9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64503E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314D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UdsfInfo</w:t>
            </w:r>
          </w:p>
        </w:tc>
        <w:tc>
          <w:tcPr>
            <w:tcW w:w="4395" w:type="dxa"/>
            <w:tcBorders>
              <w:top w:val="single" w:sz="4" w:space="0" w:color="auto"/>
              <w:left w:val="single" w:sz="4" w:space="0" w:color="auto"/>
              <w:bottom w:val="single" w:sz="4" w:space="0" w:color="auto"/>
              <w:right w:val="single" w:sz="4" w:space="0" w:color="auto"/>
            </w:tcBorders>
          </w:tcPr>
          <w:p w14:paraId="51C3E1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attribute contains all the udsfInfo attributes locally configured in the NRF or the NRF received during NF registration. The key of the map is the nfInstanceId to which the map entry belongs to.</w:t>
            </w:r>
          </w:p>
          <w:p w14:paraId="62BE85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2015D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97234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AttributeValuePair</w:t>
            </w:r>
          </w:p>
          <w:p w14:paraId="3D455C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8FC73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77DF2D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7DDB4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F66CF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876C30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B3B89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69BC71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attribute contains the trustAfInfo</w:t>
            </w:r>
            <w:r w:rsidRPr="004B47E6" w:rsidDel="008F2DD8">
              <w:rPr>
                <w:rFonts w:ascii="Arial" w:eastAsia="Times New Roman" w:hAnsi="Arial" w:cs="Arial"/>
                <w:sz w:val="18"/>
                <w:szCs w:val="18"/>
                <w:lang w:eastAsia="zh-CN"/>
              </w:rPr>
              <w:t xml:space="preserve"> </w:t>
            </w:r>
            <w:r w:rsidRPr="004B47E6">
              <w:rPr>
                <w:rFonts w:ascii="Arial" w:eastAsia="Times New Roman" w:hAnsi="Arial" w:cs="Arial"/>
                <w:sz w:val="18"/>
                <w:szCs w:val="18"/>
                <w:lang w:eastAsia="zh-CN"/>
              </w:rPr>
              <w:t>attribute locally configured in the NRF or that the NRF received during AF registration. The key of the map is the nfInstanceId to which the map entry belongs to.</w:t>
            </w:r>
          </w:p>
          <w:p w14:paraId="7D6DAC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37366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D3159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AttributeValuePair</w:t>
            </w:r>
          </w:p>
          <w:p w14:paraId="59352C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7EE23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5C2B6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9E81E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8E947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760829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25946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7FBBF7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attribute contains all the nssaafInfo attributes locally configured in the NRF or the NRF received during NF registration. The key of the map is the nfInstanceId of which the nssaafInfo belongs to.</w:t>
            </w:r>
          </w:p>
          <w:p w14:paraId="6903BB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F2AA4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F6B6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AttributeValuePair</w:t>
            </w:r>
          </w:p>
          <w:p w14:paraId="60C7C0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A21B2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9C26D1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2E111B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F721A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73918C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7E62D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lastRenderedPageBreak/>
              <w:t>chfInfo</w:t>
            </w:r>
          </w:p>
        </w:tc>
        <w:tc>
          <w:tcPr>
            <w:tcW w:w="4395" w:type="dxa"/>
            <w:tcBorders>
              <w:top w:val="single" w:sz="4" w:space="0" w:color="auto"/>
              <w:left w:val="single" w:sz="4" w:space="0" w:color="auto"/>
              <w:bottom w:val="single" w:sz="4" w:space="0" w:color="auto"/>
              <w:right w:val="single" w:sz="4" w:space="0" w:color="auto"/>
            </w:tcBorders>
          </w:tcPr>
          <w:p w14:paraId="77A3EF8F" w14:textId="77777777" w:rsidR="004B47E6" w:rsidRPr="004B47E6" w:rsidRDefault="004B47E6" w:rsidP="004B47E6">
            <w:pPr>
              <w:keepLines/>
              <w:overflowPunct w:val="0"/>
              <w:autoSpaceDE w:val="0"/>
              <w:autoSpaceDN w:val="0"/>
              <w:adjustRightInd w:val="0"/>
              <w:textAlignment w:val="baseline"/>
              <w:rPr>
                <w:rFonts w:ascii="Arial" w:eastAsia="Times New Roman" w:hAnsi="Arial"/>
                <w:noProof/>
                <w:sz w:val="18"/>
                <w:lang w:eastAsia="en-GB"/>
              </w:rPr>
            </w:pPr>
            <w:r w:rsidRPr="004B47E6">
              <w:rPr>
                <w:rFonts w:ascii="Arial" w:eastAsia="Times New Roman" w:hAnsi="Arial"/>
                <w:noProof/>
                <w:sz w:val="18"/>
                <w:lang w:eastAsia="en-GB"/>
              </w:rPr>
              <w:t>It represents the information of an CHF NF Instance</w:t>
            </w:r>
            <w:r w:rsidRPr="004B47E6" w:rsidDel="002E7168">
              <w:rPr>
                <w:rFonts w:ascii="Arial" w:eastAsia="Times New Roman" w:hAnsi="Arial"/>
                <w:noProof/>
                <w:sz w:val="18"/>
                <w:lang w:eastAsia="en-GB"/>
              </w:rPr>
              <w:t xml:space="preserve"> </w:t>
            </w:r>
            <w:r w:rsidRPr="004B47E6">
              <w:rPr>
                <w:rFonts w:ascii="Arial" w:eastAsia="Times New Roman" w:hAnsi="Arial"/>
                <w:noProof/>
                <w:sz w:val="18"/>
                <w:lang w:eastAsia="en-GB"/>
              </w:rPr>
              <w:t xml:space="preserve">(see TS 29.510 [23]). </w:t>
            </w:r>
          </w:p>
          <w:p w14:paraId="672A26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noProof/>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701B5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ChfInfo</w:t>
            </w:r>
          </w:p>
          <w:p w14:paraId="77A5A2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2868F9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E45F5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CDE05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C7B09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CE1181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79376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ChfInfo.supiRangeList</w:t>
            </w:r>
          </w:p>
        </w:tc>
        <w:tc>
          <w:tcPr>
            <w:tcW w:w="4395" w:type="dxa"/>
            <w:tcBorders>
              <w:top w:val="single" w:sz="4" w:space="0" w:color="auto"/>
              <w:left w:val="single" w:sz="4" w:space="0" w:color="auto"/>
              <w:bottom w:val="single" w:sz="4" w:space="0" w:color="auto"/>
              <w:right w:val="single" w:sz="4" w:space="0" w:color="auto"/>
            </w:tcBorders>
          </w:tcPr>
          <w:p w14:paraId="295051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the </w:t>
            </w:r>
            <w:r w:rsidRPr="004B47E6">
              <w:rPr>
                <w:rFonts w:ascii="Arial" w:eastAsia="Times New Roman" w:hAnsi="Arial"/>
                <w:noProof/>
                <w:sz w:val="18"/>
                <w:lang w:eastAsia="en-GB"/>
              </w:rPr>
              <w:t>list of ranges of SUPIs that can be served by the CHF instance.</w:t>
            </w:r>
          </w:p>
          <w:p w14:paraId="094CB9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F6B3C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FEC29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upiRange</w:t>
            </w:r>
          </w:p>
          <w:p w14:paraId="11EEA4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0B2F23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A63BD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F63CB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289D5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F04BB9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6674F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ChfInfo.gpsiRangeList</w:t>
            </w:r>
          </w:p>
        </w:tc>
        <w:tc>
          <w:tcPr>
            <w:tcW w:w="4395" w:type="dxa"/>
            <w:tcBorders>
              <w:top w:val="single" w:sz="4" w:space="0" w:color="auto"/>
              <w:left w:val="single" w:sz="4" w:space="0" w:color="auto"/>
              <w:bottom w:val="single" w:sz="4" w:space="0" w:color="auto"/>
              <w:right w:val="single" w:sz="4" w:space="0" w:color="auto"/>
            </w:tcBorders>
          </w:tcPr>
          <w:p w14:paraId="4FA1E1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w:t>
            </w:r>
            <w:r w:rsidRPr="004B47E6">
              <w:rPr>
                <w:rFonts w:ascii="Arial" w:eastAsia="Times New Roman" w:hAnsi="Arial"/>
                <w:noProof/>
                <w:sz w:val="18"/>
                <w:lang w:eastAsia="en-GB"/>
              </w:rPr>
              <w:t xml:space="preserve">the list </w:t>
            </w:r>
            <w:r w:rsidRPr="004B47E6">
              <w:rPr>
                <w:rFonts w:ascii="Arial" w:eastAsia="Times New Roman" w:hAnsi="Arial" w:cs="Arial"/>
                <w:sz w:val="18"/>
                <w:szCs w:val="18"/>
                <w:lang w:eastAsia="en-GB"/>
              </w:rPr>
              <w:t>of ranges of GPSI that can be served by the CHF instance.</w:t>
            </w:r>
          </w:p>
          <w:p w14:paraId="104947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64BE1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81FFB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dentityRange</w:t>
            </w:r>
          </w:p>
          <w:p w14:paraId="4E0DE5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0629B9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09C18C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61428D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13F28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0B945D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9D531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ChfInfo.plmnRangeList</w:t>
            </w:r>
          </w:p>
        </w:tc>
        <w:tc>
          <w:tcPr>
            <w:tcW w:w="4395" w:type="dxa"/>
            <w:tcBorders>
              <w:top w:val="single" w:sz="4" w:space="0" w:color="auto"/>
              <w:left w:val="single" w:sz="4" w:space="0" w:color="auto"/>
              <w:bottom w:val="single" w:sz="4" w:space="0" w:color="auto"/>
              <w:right w:val="single" w:sz="4" w:space="0" w:color="auto"/>
            </w:tcBorders>
          </w:tcPr>
          <w:p w14:paraId="75888A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list of ranges of PLMNs (including the PLMN IDs of the CHF instance) that can be served by the CHF instance. If not provided, the CHF can serve any PLMN.</w:t>
            </w:r>
          </w:p>
          <w:p w14:paraId="1234E8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2CC08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3875BF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8422A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PlmnRange</w:t>
            </w:r>
          </w:p>
          <w:p w14:paraId="3D65B6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0215A2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30E06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C18BB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BED11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350A169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B9160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ChfInfo.groupId</w:t>
            </w:r>
          </w:p>
        </w:tc>
        <w:tc>
          <w:tcPr>
            <w:tcW w:w="4395" w:type="dxa"/>
            <w:tcBorders>
              <w:top w:val="single" w:sz="4" w:space="0" w:color="auto"/>
              <w:left w:val="single" w:sz="4" w:space="0" w:color="auto"/>
              <w:bottom w:val="single" w:sz="4" w:space="0" w:color="auto"/>
              <w:right w:val="single" w:sz="4" w:space="0" w:color="auto"/>
            </w:tcBorders>
          </w:tcPr>
          <w:p w14:paraId="4D9005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identity of the CHF group that is served by the CHF instance.</w:t>
            </w:r>
          </w:p>
          <w:p w14:paraId="293C81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the CHF instance does not pertain to any CHF group.</w:t>
            </w:r>
          </w:p>
          <w:p w14:paraId="114DD7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24554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8CAB38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356A6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6E2D10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1D709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19C0C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AAB34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5A9EE3C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11CE5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ChfInfo.primaryChfInstance</w:t>
            </w:r>
          </w:p>
        </w:tc>
        <w:tc>
          <w:tcPr>
            <w:tcW w:w="4395" w:type="dxa"/>
            <w:tcBorders>
              <w:top w:val="single" w:sz="4" w:space="0" w:color="auto"/>
              <w:left w:val="single" w:sz="4" w:space="0" w:color="auto"/>
              <w:bottom w:val="single" w:sz="4" w:space="0" w:color="auto"/>
              <w:right w:val="single" w:sz="4" w:space="0" w:color="auto"/>
            </w:tcBorders>
          </w:tcPr>
          <w:p w14:paraId="4925A2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NF Instance Id of the primary CHF instance.</w:t>
            </w:r>
          </w:p>
          <w:p w14:paraId="43D883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43FBE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shall be absent if the secondaryChfInstance is present.</w:t>
            </w:r>
          </w:p>
          <w:p w14:paraId="7C890C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0BC23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CB862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89DF4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2ECC49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E2037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4F1FF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2D96F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isNullable: False</w:t>
            </w:r>
          </w:p>
        </w:tc>
      </w:tr>
      <w:tr w:rsidR="004B47E6" w:rsidRPr="004B47E6" w14:paraId="5AD512C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94C9D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ChfInfo.secondaryChfInstance</w:t>
            </w:r>
          </w:p>
        </w:tc>
        <w:tc>
          <w:tcPr>
            <w:tcW w:w="4395" w:type="dxa"/>
            <w:tcBorders>
              <w:top w:val="single" w:sz="4" w:space="0" w:color="auto"/>
              <w:left w:val="single" w:sz="4" w:space="0" w:color="auto"/>
              <w:bottom w:val="single" w:sz="4" w:space="0" w:color="auto"/>
              <w:right w:val="single" w:sz="4" w:space="0" w:color="auto"/>
            </w:tcBorders>
          </w:tcPr>
          <w:p w14:paraId="130F3B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NF Instance Id of the secondary CHF instance.</w:t>
            </w:r>
          </w:p>
          <w:p w14:paraId="4A5E2E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A3A09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shall be absent if the primaryChfInstance is present.</w:t>
            </w:r>
          </w:p>
          <w:p w14:paraId="3F8DDB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02EEB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2FA5E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3A0660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21BE8D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65295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9418A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269AB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isNullable: False</w:t>
            </w:r>
          </w:p>
        </w:tc>
      </w:tr>
      <w:tr w:rsidR="004B47E6" w:rsidRPr="004B47E6" w14:paraId="328EBE6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3E478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mfafInfo</w:t>
            </w:r>
          </w:p>
        </w:tc>
        <w:tc>
          <w:tcPr>
            <w:tcW w:w="4395" w:type="dxa"/>
            <w:tcBorders>
              <w:top w:val="single" w:sz="4" w:space="0" w:color="auto"/>
              <w:left w:val="single" w:sz="4" w:space="0" w:color="auto"/>
              <w:bottom w:val="single" w:sz="4" w:space="0" w:color="auto"/>
              <w:right w:val="single" w:sz="4" w:space="0" w:color="auto"/>
            </w:tcBorders>
          </w:tcPr>
          <w:p w14:paraId="5F4A6A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information of an MFAF NF Instance.</w:t>
            </w:r>
          </w:p>
          <w:p w14:paraId="44D21E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BDD89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CE95C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MfafInfo</w:t>
            </w:r>
          </w:p>
          <w:p w14:paraId="6F7DAC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435A15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1F3D2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1DCA0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810AB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34F6239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B956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MfafInfo.servingNfTypeList</w:t>
            </w:r>
          </w:p>
        </w:tc>
        <w:tc>
          <w:tcPr>
            <w:tcW w:w="4395" w:type="dxa"/>
            <w:tcBorders>
              <w:top w:val="single" w:sz="4" w:space="0" w:color="auto"/>
              <w:left w:val="single" w:sz="4" w:space="0" w:color="auto"/>
              <w:bottom w:val="single" w:sz="4" w:space="0" w:color="auto"/>
              <w:right w:val="single" w:sz="4" w:space="0" w:color="auto"/>
            </w:tcBorders>
          </w:tcPr>
          <w:p w14:paraId="080EEF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a List of </w:t>
            </w:r>
            <w:r w:rsidRPr="004B47E6">
              <w:rPr>
                <w:rFonts w:ascii="Arial" w:eastAsia="Times New Roman" w:hAnsi="Arial"/>
                <w:noProof/>
                <w:sz w:val="18"/>
                <w:lang w:eastAsia="en-GB"/>
              </w:rPr>
              <w:t>NF type(s</w:t>
            </w:r>
            <w:r w:rsidRPr="004B47E6">
              <w:rPr>
                <w:rFonts w:ascii="Arial" w:eastAsia="Times New Roman" w:hAnsi="Arial" w:cs="Arial"/>
                <w:sz w:val="18"/>
                <w:szCs w:val="18"/>
                <w:lang w:eastAsia="en-GB"/>
              </w:rPr>
              <w:t>) served by MFAF NF. The absence of this attribute indicates that the MFAF can be selected for any NF type</w:t>
            </w:r>
          </w:p>
          <w:p w14:paraId="400AAB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45C95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EE702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NFType</w:t>
            </w:r>
          </w:p>
          <w:p w14:paraId="1F696D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2A9ED6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A89B5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00DCF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CEDAC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5DDA684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BF2CA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MfafInfo.servingNfSetIdList</w:t>
            </w:r>
          </w:p>
        </w:tc>
        <w:tc>
          <w:tcPr>
            <w:tcW w:w="4395" w:type="dxa"/>
            <w:tcBorders>
              <w:top w:val="single" w:sz="4" w:space="0" w:color="auto"/>
              <w:left w:val="single" w:sz="4" w:space="0" w:color="auto"/>
              <w:bottom w:val="single" w:sz="4" w:space="0" w:color="auto"/>
              <w:right w:val="single" w:sz="4" w:space="0" w:color="auto"/>
            </w:tcBorders>
          </w:tcPr>
          <w:p w14:paraId="7E208D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a List of </w:t>
            </w:r>
            <w:r w:rsidRPr="004B47E6">
              <w:rPr>
                <w:rFonts w:ascii="Arial" w:eastAsia="Times New Roman" w:hAnsi="Arial"/>
                <w:noProof/>
                <w:sz w:val="18"/>
                <w:lang w:eastAsia="en-GB"/>
              </w:rPr>
              <w:t>NF Set Id(s)</w:t>
            </w:r>
            <w:r w:rsidRPr="004B47E6">
              <w:rPr>
                <w:rFonts w:ascii="Arial" w:eastAsia="Times New Roman" w:hAnsi="Arial" w:cs="Arial"/>
                <w:sz w:val="18"/>
                <w:szCs w:val="18"/>
                <w:lang w:eastAsia="en-GB"/>
              </w:rPr>
              <w:t xml:space="preserve"> served by MFAF NF. The absence of this attribute indicates that the MFAF can be selected for any NF Set Id.</w:t>
            </w:r>
          </w:p>
          <w:p w14:paraId="41F0E0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0E3C1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C8B55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18548A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7E57B8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0655A6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1ED910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86320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06BDA8C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DEA0B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lastRenderedPageBreak/>
              <w:t>MfafInfo.taiList</w:t>
            </w:r>
          </w:p>
        </w:tc>
        <w:tc>
          <w:tcPr>
            <w:tcW w:w="4395" w:type="dxa"/>
            <w:tcBorders>
              <w:top w:val="single" w:sz="4" w:space="0" w:color="auto"/>
              <w:left w:val="single" w:sz="4" w:space="0" w:color="auto"/>
              <w:bottom w:val="single" w:sz="4" w:space="0" w:color="auto"/>
              <w:right w:val="single" w:sz="4" w:space="0" w:color="auto"/>
            </w:tcBorders>
          </w:tcPr>
          <w:p w14:paraId="5DC866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List of TAIs the MFAF can serve. It may contain one or more non-3GPP access TAIs. The absence of both this attribute and the taiRangeList attribute indicates that the MFAF can be selected for any TAI in the serving network.</w:t>
            </w:r>
          </w:p>
          <w:p w14:paraId="6C0469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05899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204AA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Tai</w:t>
            </w:r>
          </w:p>
          <w:p w14:paraId="681C06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163CD9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76C5D5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5344C8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0D2EC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1704266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00416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MfafInfo.taiRangeList</w:t>
            </w:r>
          </w:p>
        </w:tc>
        <w:tc>
          <w:tcPr>
            <w:tcW w:w="4395" w:type="dxa"/>
            <w:tcBorders>
              <w:top w:val="single" w:sz="4" w:space="0" w:color="auto"/>
              <w:left w:val="single" w:sz="4" w:space="0" w:color="auto"/>
              <w:bottom w:val="single" w:sz="4" w:space="0" w:color="auto"/>
              <w:right w:val="single" w:sz="4" w:space="0" w:color="auto"/>
            </w:tcBorders>
          </w:tcPr>
          <w:p w14:paraId="65DA74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range of TAIs the MFAF can serve. It may contain one or more non-3GPP access TAI ranges. The absence of both this attribute and the taiList attribute indicates that the MFAF can be selected for any TAI in the serving network.</w:t>
            </w:r>
          </w:p>
          <w:p w14:paraId="08A1CE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28DA9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FB90A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TaiRange</w:t>
            </w:r>
          </w:p>
          <w:p w14:paraId="08D58E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03D113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06D648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65B871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FE09D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6FB2D37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4131A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011B9C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information of an DCCF NF Instance</w:t>
            </w:r>
          </w:p>
          <w:p w14:paraId="1B5F28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CA952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6D332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DccfInfo</w:t>
            </w:r>
          </w:p>
          <w:p w14:paraId="1F4467E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E5392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72F4E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CE308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CC8D5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F32ECD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68030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434817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w:t>
            </w:r>
            <w:r w:rsidRPr="004B47E6">
              <w:rPr>
                <w:rFonts w:ascii="Arial" w:eastAsia="Times New Roman" w:hAnsi="Arial"/>
                <w:noProof/>
                <w:sz w:val="18"/>
                <w:lang w:eastAsia="en-GB"/>
              </w:rPr>
              <w:t>the list of NF type(s</w:t>
            </w:r>
            <w:r w:rsidRPr="004B47E6">
              <w:rPr>
                <w:rFonts w:ascii="Arial" w:eastAsia="Times New Roman" w:hAnsi="Arial" w:cs="Arial"/>
                <w:sz w:val="18"/>
                <w:szCs w:val="18"/>
                <w:lang w:eastAsia="en-GB"/>
              </w:rPr>
              <w:t>) from which the DCCF NF can collect data. The absence of this attribute indicates that the DCCF can collect data from any NF type.</w:t>
            </w:r>
          </w:p>
          <w:p w14:paraId="3FC5F6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88F77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2F4D1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NFType</w:t>
            </w:r>
          </w:p>
          <w:p w14:paraId="250BE7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54ADB7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7618D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648088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1F06A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483EF2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B5F33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524054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w:t>
            </w:r>
            <w:r w:rsidRPr="004B47E6">
              <w:rPr>
                <w:rFonts w:ascii="Arial" w:eastAsia="Times New Roman" w:hAnsi="Arial"/>
                <w:noProof/>
                <w:sz w:val="18"/>
                <w:lang w:eastAsia="en-GB"/>
              </w:rPr>
              <w:t>the list of NF Set Id(s)</w:t>
            </w:r>
            <w:r w:rsidRPr="004B47E6">
              <w:rPr>
                <w:rFonts w:ascii="Arial" w:eastAsia="Times New Roman" w:hAnsi="Arial" w:cs="Arial"/>
                <w:sz w:val="18"/>
                <w:szCs w:val="18"/>
                <w:lang w:eastAsia="en-GB"/>
              </w:rPr>
              <w:t xml:space="preserve"> from which the DCCF NF can collect data. The absence of this attribute indicates that the DCCF can collect data from any NF Set.</w:t>
            </w:r>
          </w:p>
          <w:p w14:paraId="08F5C1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718F4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375E9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0D941D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0631E4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31435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94DF5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EC206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2E6F6D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798CC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DccfInfo.taiList</w:t>
            </w:r>
          </w:p>
        </w:tc>
        <w:tc>
          <w:tcPr>
            <w:tcW w:w="4395" w:type="dxa"/>
            <w:tcBorders>
              <w:top w:val="single" w:sz="4" w:space="0" w:color="auto"/>
              <w:left w:val="single" w:sz="4" w:space="0" w:color="auto"/>
              <w:bottom w:val="single" w:sz="4" w:space="0" w:color="auto"/>
              <w:right w:val="single" w:sz="4" w:space="0" w:color="auto"/>
            </w:tcBorders>
          </w:tcPr>
          <w:p w14:paraId="061A3B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list of TAIs the DCCF can serve. It may contain one or more non-3GPP access TAIs. The absence of both this attribute and the taiRangeList attribute indicates that the DCCF can be selected for any TAI in the serving network.</w:t>
            </w:r>
          </w:p>
          <w:p w14:paraId="377715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E8774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5D9B85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326AB2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TAI</w:t>
            </w:r>
          </w:p>
          <w:p w14:paraId="4260A5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10B8AA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762D2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540F2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79E671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2CCF770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98632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DccfInfo.taiRangeList</w:t>
            </w:r>
          </w:p>
        </w:tc>
        <w:tc>
          <w:tcPr>
            <w:tcW w:w="4395" w:type="dxa"/>
            <w:tcBorders>
              <w:top w:val="single" w:sz="4" w:space="0" w:color="auto"/>
              <w:left w:val="single" w:sz="4" w:space="0" w:color="auto"/>
              <w:bottom w:val="single" w:sz="4" w:space="0" w:color="auto"/>
              <w:right w:val="single" w:sz="4" w:space="0" w:color="auto"/>
            </w:tcBorders>
          </w:tcPr>
          <w:p w14:paraId="3E1FDE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range of TAIs the DCCF can serve. It may contain one or more non-3GPP access TAI ranges. The absence of both this attribute and the taiList attribute indicates that the DCCF can be selected for any TAI in the serving network.</w:t>
            </w:r>
          </w:p>
          <w:p w14:paraId="67AF60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E18E8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CA2352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TAIRange</w:t>
            </w:r>
          </w:p>
          <w:p w14:paraId="65DE9F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28883C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D8488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071DC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B1918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7D9D992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16C61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amfInfo</w:t>
            </w:r>
          </w:p>
        </w:tc>
        <w:tc>
          <w:tcPr>
            <w:tcW w:w="4395" w:type="dxa"/>
            <w:tcBorders>
              <w:top w:val="single" w:sz="4" w:space="0" w:color="auto"/>
              <w:left w:val="single" w:sz="4" w:space="0" w:color="auto"/>
              <w:bottom w:val="single" w:sz="4" w:space="0" w:color="auto"/>
              <w:right w:val="single" w:sz="4" w:space="0" w:color="auto"/>
            </w:tcBorders>
          </w:tcPr>
          <w:p w14:paraId="3AB9A2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represents information of an AMF NF Instance.</w:t>
            </w:r>
          </w:p>
          <w:p w14:paraId="7E8948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3AF10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E0D22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mfInfo</w:t>
            </w:r>
          </w:p>
          <w:p w14:paraId="790108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37BF71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683E7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D6339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29C9F7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C175D1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09449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mfInfo</w:t>
            </w:r>
          </w:p>
        </w:tc>
        <w:tc>
          <w:tcPr>
            <w:tcW w:w="4395" w:type="dxa"/>
            <w:tcBorders>
              <w:top w:val="single" w:sz="4" w:space="0" w:color="auto"/>
              <w:left w:val="single" w:sz="4" w:space="0" w:color="auto"/>
              <w:bottom w:val="single" w:sz="4" w:space="0" w:color="auto"/>
              <w:right w:val="single" w:sz="4" w:space="0" w:color="auto"/>
            </w:tcBorders>
          </w:tcPr>
          <w:p w14:paraId="5899ED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represents information of an SMF NF Instance. Multiple smfInfo may be allowed when one SMF instance serves multiple combinations of slice instances and TAs.</w:t>
            </w:r>
          </w:p>
          <w:p w14:paraId="243D6A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633792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5EA79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mfInfo</w:t>
            </w:r>
          </w:p>
          <w:p w14:paraId="6F4CA4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6A44D5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DBBC1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6F4CF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8D55B2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51CF2F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5ACE0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upfInfo</w:t>
            </w:r>
          </w:p>
        </w:tc>
        <w:tc>
          <w:tcPr>
            <w:tcW w:w="4395" w:type="dxa"/>
            <w:tcBorders>
              <w:top w:val="single" w:sz="4" w:space="0" w:color="auto"/>
              <w:left w:val="single" w:sz="4" w:space="0" w:color="auto"/>
              <w:bottom w:val="single" w:sz="4" w:space="0" w:color="auto"/>
              <w:right w:val="single" w:sz="4" w:space="0" w:color="auto"/>
            </w:tcBorders>
          </w:tcPr>
          <w:p w14:paraId="619E2B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represents information of an UPF NF Instance. Multiple upfInfo may be allowed to define different TAI list for each supported S-NSSAI.</w:t>
            </w:r>
          </w:p>
          <w:p w14:paraId="0C0206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44CE7E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0E4D2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UpfInfo</w:t>
            </w:r>
          </w:p>
          <w:p w14:paraId="255FDA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694FEA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9DC63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6EA31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18778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A3F607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A28F2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lastRenderedPageBreak/>
              <w:t>pcfInfo</w:t>
            </w:r>
          </w:p>
        </w:tc>
        <w:tc>
          <w:tcPr>
            <w:tcW w:w="4395" w:type="dxa"/>
            <w:tcBorders>
              <w:top w:val="single" w:sz="4" w:space="0" w:color="auto"/>
              <w:left w:val="single" w:sz="4" w:space="0" w:color="auto"/>
              <w:bottom w:val="single" w:sz="4" w:space="0" w:color="auto"/>
              <w:right w:val="single" w:sz="4" w:space="0" w:color="auto"/>
            </w:tcBorders>
          </w:tcPr>
          <w:p w14:paraId="615BA5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represents information of a PCF NF Instance. Multiple pcfInfo may be allowed to define different DNN list for each supiranges.</w:t>
            </w:r>
          </w:p>
          <w:p w14:paraId="13DFD5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0D0217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447E3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PcfInfo</w:t>
            </w:r>
          </w:p>
          <w:p w14:paraId="750255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7596DB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76618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2CD19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15F25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9DB432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63E3C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nefInfo</w:t>
            </w:r>
          </w:p>
        </w:tc>
        <w:tc>
          <w:tcPr>
            <w:tcW w:w="4395" w:type="dxa"/>
            <w:tcBorders>
              <w:top w:val="single" w:sz="4" w:space="0" w:color="auto"/>
              <w:left w:val="single" w:sz="4" w:space="0" w:color="auto"/>
              <w:bottom w:val="single" w:sz="4" w:space="0" w:color="auto"/>
              <w:right w:val="single" w:sz="4" w:space="0" w:color="auto"/>
            </w:tcBorders>
          </w:tcPr>
          <w:p w14:paraId="3F265E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represents information of an NEF NF Instance.</w:t>
            </w:r>
          </w:p>
          <w:p w14:paraId="3E1199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444BE7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EFA2C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NefInfo</w:t>
            </w:r>
          </w:p>
          <w:p w14:paraId="4E982C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3EF1BF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B5C51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FB5E8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0B4F9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BE9887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AD13A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29D8C2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represents information of a BSF NF Instance. Multiple bsfInfo may be allowed when BSF provides binding service for various combinations of IPv4 addresses and ipDomains.</w:t>
            </w:r>
          </w:p>
          <w:p w14:paraId="7BAE06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E3D43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6F5588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3F66A3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sfInfo</w:t>
            </w:r>
          </w:p>
          <w:p w14:paraId="5F94EB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6F2E29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8F206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7E392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06C0A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lang w:eastAsia="en-GB"/>
              </w:rPr>
              <w:t>isNullable: False</w:t>
            </w:r>
          </w:p>
        </w:tc>
      </w:tr>
      <w:tr w:rsidR="004B47E6" w:rsidRPr="004B47E6" w14:paraId="4150ECF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42DD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UdrInfoList</w:t>
            </w:r>
          </w:p>
        </w:tc>
        <w:tc>
          <w:tcPr>
            <w:tcW w:w="4395" w:type="dxa"/>
            <w:tcBorders>
              <w:top w:val="single" w:sz="4" w:space="0" w:color="auto"/>
              <w:left w:val="single" w:sz="4" w:space="0" w:color="auto"/>
              <w:bottom w:val="single" w:sz="4" w:space="0" w:color="auto"/>
              <w:right w:val="single" w:sz="4" w:space="0" w:color="auto"/>
            </w:tcBorders>
          </w:tcPr>
          <w:p w14:paraId="6BFE91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UdrInfo attribute locally configured in the NRF or that the NRF received during NF registration. The key of the map is the nfInstanceId to which the map entry belongs to.</w:t>
            </w:r>
          </w:p>
          <w:p w14:paraId="202C4E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EC777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54976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0E5BF0E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783648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57BDA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B7116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C6CB4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4560FC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A09A7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UdmInfoList</w:t>
            </w:r>
          </w:p>
        </w:tc>
        <w:tc>
          <w:tcPr>
            <w:tcW w:w="4395" w:type="dxa"/>
            <w:tcBorders>
              <w:top w:val="single" w:sz="4" w:space="0" w:color="auto"/>
              <w:left w:val="single" w:sz="4" w:space="0" w:color="auto"/>
              <w:bottom w:val="single" w:sz="4" w:space="0" w:color="auto"/>
              <w:right w:val="single" w:sz="4" w:space="0" w:color="auto"/>
            </w:tcBorders>
          </w:tcPr>
          <w:p w14:paraId="2453EC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UdmInfo attribute locally configured in the NRF or that the NRF received during NF registration. The key of the map is the nfInstanceId to which the map entry belongs to.</w:t>
            </w:r>
          </w:p>
          <w:p w14:paraId="429B45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9C992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50F31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52DE87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3DFB79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3630D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A1192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F1ADB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5E34FD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A8305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AusfInfoList</w:t>
            </w:r>
          </w:p>
        </w:tc>
        <w:tc>
          <w:tcPr>
            <w:tcW w:w="4395" w:type="dxa"/>
            <w:tcBorders>
              <w:top w:val="single" w:sz="4" w:space="0" w:color="auto"/>
              <w:left w:val="single" w:sz="4" w:space="0" w:color="auto"/>
              <w:bottom w:val="single" w:sz="4" w:space="0" w:color="auto"/>
              <w:right w:val="single" w:sz="4" w:space="0" w:color="auto"/>
            </w:tcBorders>
          </w:tcPr>
          <w:p w14:paraId="43544F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AusfInfo attribute locally configured in the NRF or that the NRF received during NF registration. The key of the map is the nfInstanceId to which the map entry belongs to.</w:t>
            </w:r>
          </w:p>
          <w:p w14:paraId="14723B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D5E75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BDDE6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7AD9DC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12DB35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EB1FF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D9FCE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6C245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4233D2E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7ADC2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305D61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all the amfInfo attributes locally configured in the NRF or the NRF received during NF registration. The key of the map is the nfInstanceId of which the amfInfo belongs to.</w:t>
            </w:r>
          </w:p>
          <w:p w14:paraId="097212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84F43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3D142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5DF706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68B273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10AD3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75966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BB0A1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546DA9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2ED8D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754159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AmfInfo attribute locally configured in the NRF or that the NRF received during NF registration. The key of the map is the nfInstanceId to which the map entry belongs to.</w:t>
            </w:r>
          </w:p>
          <w:p w14:paraId="670C4E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E2D12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23B89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411AB6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38DF13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10DEB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DFD84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1CBDF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CCAD8A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3DDBE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722B0F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all the smfInfo attributes locally configured in the NRF or the NRF received during NF registration. The key of the map is the nfInstanceId of which the smfInfo belongs to.</w:t>
            </w:r>
          </w:p>
          <w:p w14:paraId="78EF49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0EF263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3E3F8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5BC3A2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7B3FC6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8BB71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9ED0F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66D5E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7CC7BD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E64C9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2A1539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SmfInfo attribute locally configured in the NRF or that the NRF received during NF registration. The key of the map is the nfInstanceId to which the map entry belongs to.</w:t>
            </w:r>
          </w:p>
          <w:p w14:paraId="0B4A40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A9595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79F85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5DC01F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2E82CB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ACF6A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22A24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5C669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BF3957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B8190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lastRenderedPageBreak/>
              <w:t>servedUpfInfo</w:t>
            </w:r>
          </w:p>
        </w:tc>
        <w:tc>
          <w:tcPr>
            <w:tcW w:w="4395" w:type="dxa"/>
            <w:tcBorders>
              <w:top w:val="single" w:sz="4" w:space="0" w:color="auto"/>
              <w:left w:val="single" w:sz="4" w:space="0" w:color="auto"/>
              <w:bottom w:val="single" w:sz="4" w:space="0" w:color="auto"/>
              <w:right w:val="single" w:sz="4" w:space="0" w:color="auto"/>
            </w:tcBorders>
          </w:tcPr>
          <w:p w14:paraId="03A63D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all the upfInfo attributes locally configured in the NRF or the NRF received during NF registration. The key of the map is the nfInstanceId of which the upfInfo belongs to.</w:t>
            </w:r>
          </w:p>
          <w:p w14:paraId="1B9504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ED0C8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AAA46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2157CE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409D4F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E0B0F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96D5B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36D1C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2CC557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B9A8C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UpfInfoList</w:t>
            </w:r>
          </w:p>
        </w:tc>
        <w:tc>
          <w:tcPr>
            <w:tcW w:w="4395" w:type="dxa"/>
            <w:tcBorders>
              <w:top w:val="single" w:sz="4" w:space="0" w:color="auto"/>
              <w:left w:val="single" w:sz="4" w:space="0" w:color="auto"/>
              <w:bottom w:val="single" w:sz="4" w:space="0" w:color="auto"/>
              <w:right w:val="single" w:sz="4" w:space="0" w:color="auto"/>
            </w:tcBorders>
          </w:tcPr>
          <w:p w14:paraId="4F8DD8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UpfInfo attribute locally configured in the NRF or that the NRF received during NF registration. The key of the map is the nfInstanceId to which the map entry belongs to.</w:t>
            </w:r>
          </w:p>
          <w:p w14:paraId="0FA6562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B449B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211E6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53BAB2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3C4DEB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46299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5A11E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11FFA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26AEE1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F802B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3C8CCE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all the pcfInfo attributes locally configured in the NRF or the NRF received during NF registration. The key of the map is the nfInstanceId of which the pcfInfo belongs to.</w:t>
            </w:r>
          </w:p>
          <w:p w14:paraId="00D4D1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F7E72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0EF55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68C178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612AB2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E0626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CF785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ED6D3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4093D1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3DB35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4914E9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PcfInfo attribute locally configured in the NRF or that the NRF received during NF registration. The key of the map is the nfInstanceId to which the map entry belongs to.</w:t>
            </w:r>
          </w:p>
          <w:p w14:paraId="425504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29243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02438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18A97E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395C102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BE53C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43DB7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EAD28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4D7D592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7A298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BsfInfo</w:t>
            </w:r>
          </w:p>
        </w:tc>
        <w:tc>
          <w:tcPr>
            <w:tcW w:w="4395" w:type="dxa"/>
            <w:tcBorders>
              <w:top w:val="single" w:sz="4" w:space="0" w:color="auto"/>
              <w:left w:val="single" w:sz="4" w:space="0" w:color="auto"/>
              <w:bottom w:val="single" w:sz="4" w:space="0" w:color="auto"/>
              <w:right w:val="single" w:sz="4" w:space="0" w:color="auto"/>
            </w:tcBorders>
          </w:tcPr>
          <w:p w14:paraId="1698B9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attribute contains all the bsfInfo attributes locally configured in the NRF or the NRF received during NF registration. The key of the map is the nfInstanceId of which the bsfInfo belongs to.</w:t>
            </w:r>
          </w:p>
          <w:p w14:paraId="7C1319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3D7AD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42D13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05C1F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794337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22C06A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AC723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4AE0D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44170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CE881B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D2866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BsfInfoList</w:t>
            </w:r>
          </w:p>
        </w:tc>
        <w:tc>
          <w:tcPr>
            <w:tcW w:w="4395" w:type="dxa"/>
            <w:tcBorders>
              <w:top w:val="single" w:sz="4" w:space="0" w:color="auto"/>
              <w:left w:val="single" w:sz="4" w:space="0" w:color="auto"/>
              <w:bottom w:val="single" w:sz="4" w:space="0" w:color="auto"/>
              <w:right w:val="single" w:sz="4" w:space="0" w:color="auto"/>
            </w:tcBorders>
          </w:tcPr>
          <w:p w14:paraId="137A4D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This attribute contains </w:t>
            </w:r>
            <w:r w:rsidRPr="004B47E6">
              <w:rPr>
                <w:rFonts w:ascii="Arial" w:eastAsia="Times New Roman" w:hAnsi="Arial"/>
                <w:sz w:val="18"/>
                <w:lang w:eastAsia="en-GB"/>
              </w:rPr>
              <w:t>list of</w:t>
            </w:r>
            <w:r w:rsidRPr="004B47E6">
              <w:rPr>
                <w:rFonts w:ascii="Arial" w:eastAsia="Times New Roman" w:hAnsi="Arial"/>
                <w:sz w:val="18"/>
                <w:lang w:eastAsia="zh-CN"/>
              </w:rPr>
              <w:t xml:space="preserve"> BsfInfo</w:t>
            </w:r>
            <w:r w:rsidRPr="004B47E6">
              <w:rPr>
                <w:rFonts w:ascii="Arial" w:eastAsia="Times New Roman" w:hAnsi="Arial" w:cs="Arial"/>
                <w:sz w:val="18"/>
                <w:szCs w:val="18"/>
                <w:lang w:eastAsia="zh-CN"/>
              </w:rPr>
              <w:t xml:space="preserve"> attribute locally configured in the NRF or that the NRF received during NF registration. The key of the map is the nfInstanceId to which the map entry belongs to.</w:t>
            </w:r>
          </w:p>
          <w:p w14:paraId="55FDB5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12B87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DF404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156236C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73DD69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0275B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0FE90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0F2C7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4F3C83D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C4BBF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6C6CE4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all the chfInfo attributes locally configured in the NRF or the NRF received during NF registration. The key of the map is the nfInstanceId of which the chfInfo belongs to.</w:t>
            </w:r>
          </w:p>
          <w:p w14:paraId="28926B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1420F4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F59C08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413C4B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4131A6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8D392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7B7D5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28A50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601913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9AE74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54A7B1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ChfInfo attribute locally configured in the NRF or that the NRF received during NF registration. The key of the map is the nfInstanceId to which the map entry belongs to.</w:t>
            </w:r>
          </w:p>
          <w:p w14:paraId="406401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7AA41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98D8D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067187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4C5CA8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9B4B7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4E80C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5310E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8B5576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2C5C4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21DD92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all the nefInfo attributes locally configured in the NRF or the NRF received during NF registration. The key of the map is the nfInstanceId of which the nefInfo belongs to.</w:t>
            </w:r>
          </w:p>
          <w:p w14:paraId="4C451A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120E18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1DBE4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2BD5CC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4423C9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BEDD4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E0D84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7A1E4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42C627D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E6DE1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lastRenderedPageBreak/>
              <w:t>servedNwdafInfoList</w:t>
            </w:r>
          </w:p>
        </w:tc>
        <w:tc>
          <w:tcPr>
            <w:tcW w:w="4395" w:type="dxa"/>
            <w:tcBorders>
              <w:top w:val="single" w:sz="4" w:space="0" w:color="auto"/>
              <w:left w:val="single" w:sz="4" w:space="0" w:color="auto"/>
              <w:bottom w:val="single" w:sz="4" w:space="0" w:color="auto"/>
              <w:right w:val="single" w:sz="4" w:space="0" w:color="auto"/>
            </w:tcBorders>
          </w:tcPr>
          <w:p w14:paraId="66E3D4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nwdafInfo attributes locally configured in the NRF or the NRF received during NF registration. The key of the map is the nfInstanceId to which the map entry belongs to.</w:t>
            </w:r>
          </w:p>
          <w:p w14:paraId="4D5293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3F790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B663A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1BD84F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547C45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E952A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B9B20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93EA1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215B20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F2CDA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GmlcInfo</w:t>
            </w:r>
          </w:p>
        </w:tc>
        <w:tc>
          <w:tcPr>
            <w:tcW w:w="4395" w:type="dxa"/>
            <w:tcBorders>
              <w:top w:val="single" w:sz="4" w:space="0" w:color="auto"/>
              <w:left w:val="single" w:sz="4" w:space="0" w:color="auto"/>
              <w:bottom w:val="single" w:sz="4" w:space="0" w:color="auto"/>
              <w:right w:val="single" w:sz="4" w:space="0" w:color="auto"/>
            </w:tcBorders>
          </w:tcPr>
          <w:p w14:paraId="6BC941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all the gmlcInfo attributes locally configured in the NRF or the NRF received during NF registration. The key of the map is the nfInstanceId of which the nefInfo belongs to.</w:t>
            </w:r>
          </w:p>
          <w:p w14:paraId="22E7D1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2533F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EAD1F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1296FC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4573F6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CC4C4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3B146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2F7A8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6A9574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5C642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UdsfInfoList</w:t>
            </w:r>
          </w:p>
        </w:tc>
        <w:tc>
          <w:tcPr>
            <w:tcW w:w="4395" w:type="dxa"/>
            <w:tcBorders>
              <w:top w:val="single" w:sz="4" w:space="0" w:color="auto"/>
              <w:left w:val="single" w:sz="4" w:space="0" w:color="auto"/>
              <w:bottom w:val="single" w:sz="4" w:space="0" w:color="auto"/>
              <w:right w:val="single" w:sz="4" w:space="0" w:color="auto"/>
            </w:tcBorders>
          </w:tcPr>
          <w:p w14:paraId="347A23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UdsfInfo attribute locally configured in the NRF or that the NRF received during NF registration. The key of the map is the nfInstanceId to which the map entry belongs to.</w:t>
            </w:r>
          </w:p>
          <w:p w14:paraId="4CBC32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6AF6FA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FF615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3EA32D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1511D6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85296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35252E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84413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D7AC81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86C24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21D7ABC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ScpInfo attribute locally configured in the NRF or that the NRF received during NF registration. The key of the map is the nfInstanceId to which the map entry belongs to.</w:t>
            </w:r>
          </w:p>
          <w:p w14:paraId="69E6D6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7BBFB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61B494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7B446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0A02B0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24403A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F1AE5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5E3C5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E2C1D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60EF78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5A0EB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3BF25FF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SeppInfo attribute locally configured in the NRF or that the NRF received during NF registration. The key of the map is the nfInstanceId to which the map entry belongs to.</w:t>
            </w:r>
          </w:p>
          <w:p w14:paraId="5C583B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FDD73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DA4EE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2B5638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25D068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733A4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329091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84FBC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4B596C4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3B01F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AanfInfo.</w:t>
            </w:r>
            <w:r w:rsidRPr="004B47E6">
              <w:rPr>
                <w:rFonts w:ascii="Courier New" w:eastAsia="Times New Roman" w:hAnsi="Courier New" w:cs="Courier New"/>
                <w:sz w:val="18"/>
                <w:szCs w:val="18"/>
                <w:lang w:eastAsia="en-GB"/>
              </w:rPr>
              <w:t>routingIndicators</w:t>
            </w:r>
          </w:p>
        </w:tc>
        <w:tc>
          <w:tcPr>
            <w:tcW w:w="4395" w:type="dxa"/>
            <w:tcBorders>
              <w:top w:val="single" w:sz="4" w:space="0" w:color="auto"/>
              <w:left w:val="single" w:sz="4" w:space="0" w:color="auto"/>
              <w:bottom w:val="single" w:sz="4" w:space="0" w:color="auto"/>
              <w:right w:val="single" w:sz="4" w:space="0" w:color="auto"/>
            </w:tcBorders>
          </w:tcPr>
          <w:p w14:paraId="1DC60C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List of Routing Indicators supported by the AAnf instance. If not provided, the AAnf can serve any Routing Indicator.</w:t>
            </w:r>
          </w:p>
          <w:p w14:paraId="51D5EE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Pattern: '^[0-9]{1,4}$'</w:t>
            </w:r>
          </w:p>
          <w:p w14:paraId="172322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9EDEE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7EAF6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C085C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37D131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F6AB2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B49FD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08EA4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223ED0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9B3C9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aanfInfo</w:t>
            </w:r>
          </w:p>
        </w:tc>
        <w:tc>
          <w:tcPr>
            <w:tcW w:w="4395" w:type="dxa"/>
            <w:tcBorders>
              <w:top w:val="single" w:sz="4" w:space="0" w:color="auto"/>
              <w:left w:val="single" w:sz="4" w:space="0" w:color="auto"/>
              <w:bottom w:val="single" w:sz="4" w:space="0" w:color="auto"/>
              <w:right w:val="single" w:sz="4" w:space="0" w:color="auto"/>
            </w:tcBorders>
          </w:tcPr>
          <w:p w14:paraId="1E6FC5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information of an AANF NF Instance</w:t>
            </w:r>
          </w:p>
          <w:p w14:paraId="40F38B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A3D89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5CAEF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AanfInfo</w:t>
            </w:r>
          </w:p>
          <w:p w14:paraId="554395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CBD07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ACD05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64706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DDA13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0DCB0D6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49273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zh-CN"/>
              </w:rPr>
              <w:t>tsctsfInfo</w:t>
            </w:r>
          </w:p>
        </w:tc>
        <w:tc>
          <w:tcPr>
            <w:tcW w:w="4395" w:type="dxa"/>
            <w:tcBorders>
              <w:top w:val="single" w:sz="4" w:space="0" w:color="auto"/>
              <w:left w:val="single" w:sz="4" w:space="0" w:color="auto"/>
              <w:bottom w:val="single" w:sz="4" w:space="0" w:color="auto"/>
              <w:right w:val="single" w:sz="4" w:space="0" w:color="auto"/>
            </w:tcBorders>
          </w:tcPr>
          <w:p w14:paraId="2C735F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information of an TSCTSF NF Instance</w:t>
            </w:r>
          </w:p>
          <w:p w14:paraId="612278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27B74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52CCC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TsctsfInfo</w:t>
            </w:r>
          </w:p>
          <w:p w14:paraId="329B64F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0E7D01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CC231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0FE99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26452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1DA1ED2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CDCF4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TsctsfInfo.sNssaiInfoList</w:t>
            </w:r>
          </w:p>
        </w:tc>
        <w:tc>
          <w:tcPr>
            <w:tcW w:w="4395" w:type="dxa"/>
            <w:tcBorders>
              <w:top w:val="single" w:sz="4" w:space="0" w:color="auto"/>
              <w:left w:val="single" w:sz="4" w:space="0" w:color="auto"/>
              <w:bottom w:val="single" w:sz="4" w:space="0" w:color="auto"/>
              <w:right w:val="single" w:sz="4" w:space="0" w:color="auto"/>
            </w:tcBorders>
          </w:tcPr>
          <w:p w14:paraId="0F96C7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S-NSSAIs and DNNs supported by the TSCTSF</w:t>
            </w:r>
            <w:r w:rsidRPr="004B47E6">
              <w:rPr>
                <w:rFonts w:ascii="Arial" w:eastAsia="Times New Roman" w:hAnsi="Arial" w:cs="Arial"/>
                <w:sz w:val="18"/>
                <w:szCs w:val="18"/>
                <w:lang w:eastAsia="zh-CN"/>
              </w:rPr>
              <w:t xml:space="preserve">. The key of the map shall be a (unique) </w:t>
            </w:r>
            <w:r w:rsidRPr="004B47E6">
              <w:rPr>
                <w:rFonts w:ascii="Arial" w:eastAsia="Times New Roman" w:hAnsi="Arial"/>
                <w:sz w:val="18"/>
                <w:lang w:eastAsia="en-GB"/>
              </w:rPr>
              <w:t xml:space="preserve">valid JSON string per clause 7 of </w:t>
            </w:r>
            <w:r w:rsidRPr="004B47E6">
              <w:rPr>
                <w:rFonts w:ascii="Arial" w:eastAsia="Times New Roman" w:hAnsi="Arial"/>
                <w:noProof/>
                <w:sz w:val="18"/>
                <w:lang w:eastAsia="zh-CN"/>
              </w:rPr>
              <w:t>IETF RFC 8259 [92], with a maximum of 32 characters</w:t>
            </w:r>
            <w:r w:rsidRPr="004B47E6">
              <w:rPr>
                <w:rFonts w:ascii="Arial" w:eastAsia="Times New Roman" w:hAnsi="Arial"/>
                <w:sz w:val="18"/>
                <w:lang w:eastAsia="en-GB"/>
              </w:rPr>
              <w:t>.</w:t>
            </w:r>
          </w:p>
          <w:p w14:paraId="2673C7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2A7CD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A70A1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DF6CB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nssaiTsctsfInfoItem</w:t>
            </w:r>
          </w:p>
          <w:p w14:paraId="4FF277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23E567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2B179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D8B7B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B1271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375309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1398F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lastRenderedPageBreak/>
              <w:t>Tsctsf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52DFB3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ranges of External Group Identifiers that can be served by the TSCTSF.</w:t>
            </w:r>
          </w:p>
          <w:p w14:paraId="6B011C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4AE7B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 xml:space="preserve">The absence of this IE indicates that </w:t>
            </w:r>
            <w:r w:rsidRPr="004B47E6">
              <w:rPr>
                <w:rFonts w:ascii="Arial" w:eastAsia="Times New Roman" w:hAnsi="Arial"/>
                <w:sz w:val="18"/>
                <w:lang w:eastAsia="en-GB"/>
              </w:rPr>
              <w:t xml:space="preserve">the </w:t>
            </w:r>
            <w:r w:rsidRPr="004B47E6">
              <w:rPr>
                <w:rFonts w:ascii="Arial" w:eastAsia="Times New Roman" w:hAnsi="Arial" w:cs="Arial"/>
                <w:sz w:val="18"/>
                <w:szCs w:val="18"/>
                <w:lang w:eastAsia="en-GB"/>
              </w:rPr>
              <w:t>TSCTSF</w:t>
            </w:r>
            <w:r w:rsidRPr="004B47E6">
              <w:rPr>
                <w:rFonts w:ascii="Arial" w:eastAsia="Times New Roman" w:hAnsi="Arial"/>
                <w:sz w:val="18"/>
                <w:lang w:eastAsia="en-GB"/>
              </w:rPr>
              <w:t xml:space="preserve"> can serve any external group managed by the PLMN (or SNPN) of the </w:t>
            </w:r>
            <w:r w:rsidRPr="004B47E6">
              <w:rPr>
                <w:rFonts w:ascii="Arial" w:eastAsia="Times New Roman" w:hAnsi="Arial" w:cs="Arial"/>
                <w:sz w:val="18"/>
                <w:szCs w:val="18"/>
                <w:lang w:eastAsia="en-GB"/>
              </w:rPr>
              <w:t>TSCTSF</w:t>
            </w:r>
            <w:r w:rsidRPr="004B47E6">
              <w:rPr>
                <w:rFonts w:ascii="Arial" w:eastAsia="Times New Roman" w:hAnsi="Arial"/>
                <w:sz w:val="18"/>
                <w:lang w:eastAsia="en-GB"/>
              </w:rPr>
              <w:t xml:space="preserve"> instance.</w:t>
            </w:r>
          </w:p>
          <w:p w14:paraId="54B8DE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349C8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09814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dentityRange</w:t>
            </w:r>
          </w:p>
          <w:p w14:paraId="754E39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55117F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B5E17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3AB14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53B6A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036063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D710B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TsctsfInfo.supiRanges</w:t>
            </w:r>
          </w:p>
        </w:tc>
        <w:tc>
          <w:tcPr>
            <w:tcW w:w="4395" w:type="dxa"/>
            <w:tcBorders>
              <w:top w:val="single" w:sz="4" w:space="0" w:color="auto"/>
              <w:left w:val="single" w:sz="4" w:space="0" w:color="auto"/>
              <w:bottom w:val="single" w:sz="4" w:space="0" w:color="auto"/>
              <w:right w:val="single" w:sz="4" w:space="0" w:color="auto"/>
            </w:tcBorders>
          </w:tcPr>
          <w:p w14:paraId="52A904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ranges of SUPIs that can be served by the TSCTSF instance.</w:t>
            </w:r>
          </w:p>
          <w:p w14:paraId="392C57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5293C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A0BBB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F3680B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upiRange</w:t>
            </w:r>
          </w:p>
          <w:p w14:paraId="28F5D1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79765C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CBA3D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FCCAE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A4E12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218979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986D3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TsctsfInfo.gpsiRanges</w:t>
            </w:r>
          </w:p>
        </w:tc>
        <w:tc>
          <w:tcPr>
            <w:tcW w:w="4395" w:type="dxa"/>
            <w:tcBorders>
              <w:top w:val="single" w:sz="4" w:space="0" w:color="auto"/>
              <w:left w:val="single" w:sz="4" w:space="0" w:color="auto"/>
              <w:bottom w:val="single" w:sz="4" w:space="0" w:color="auto"/>
              <w:right w:val="single" w:sz="4" w:space="0" w:color="auto"/>
            </w:tcBorders>
          </w:tcPr>
          <w:p w14:paraId="69A230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ranges of GPSIs that can be served by the TSCTSF instance.</w:t>
            </w:r>
          </w:p>
          <w:p w14:paraId="0E3896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BFFEE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46DA5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D6E3D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9497B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dentityRange</w:t>
            </w:r>
          </w:p>
          <w:p w14:paraId="3308E4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7743C3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DC1F9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5991F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E5230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F48CCD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7B8AF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Tscts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328DFD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ranges of Internal Group Identifiers that can be served by the TSCTSF instance.</w:t>
            </w:r>
          </w:p>
          <w:p w14:paraId="0C3AF3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C9C33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 xml:space="preserve">The absence of this IE indicates that </w:t>
            </w:r>
            <w:r w:rsidRPr="004B47E6">
              <w:rPr>
                <w:rFonts w:ascii="Arial" w:eastAsia="Times New Roman" w:hAnsi="Arial"/>
                <w:sz w:val="18"/>
                <w:lang w:eastAsia="en-GB"/>
              </w:rPr>
              <w:t xml:space="preserve">the </w:t>
            </w:r>
            <w:r w:rsidRPr="004B47E6">
              <w:rPr>
                <w:rFonts w:ascii="Arial" w:eastAsia="Times New Roman" w:hAnsi="Arial" w:cs="Arial"/>
                <w:sz w:val="18"/>
                <w:szCs w:val="18"/>
                <w:lang w:eastAsia="en-GB"/>
              </w:rPr>
              <w:t>TSCTSF</w:t>
            </w:r>
            <w:r w:rsidRPr="004B47E6">
              <w:rPr>
                <w:rFonts w:ascii="Arial" w:eastAsia="Times New Roman" w:hAnsi="Arial"/>
                <w:sz w:val="18"/>
                <w:lang w:eastAsia="en-GB"/>
              </w:rPr>
              <w:t xml:space="preserve"> can serve any internal group managed by the PLMN (or SNPN) of the </w:t>
            </w:r>
            <w:r w:rsidRPr="004B47E6">
              <w:rPr>
                <w:rFonts w:ascii="Arial" w:eastAsia="Times New Roman" w:hAnsi="Arial" w:cs="Arial"/>
                <w:sz w:val="18"/>
                <w:szCs w:val="18"/>
                <w:lang w:eastAsia="en-GB"/>
              </w:rPr>
              <w:t>TSCTSF</w:t>
            </w:r>
            <w:r w:rsidRPr="004B47E6">
              <w:rPr>
                <w:rFonts w:ascii="Arial" w:eastAsia="Times New Roman" w:hAnsi="Arial"/>
                <w:sz w:val="18"/>
                <w:lang w:eastAsia="en-GB"/>
              </w:rPr>
              <w:t xml:space="preserve"> instance.</w:t>
            </w:r>
          </w:p>
          <w:p w14:paraId="1F6C5E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1B72C9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DBAE4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rnalGroupIdRange</w:t>
            </w:r>
          </w:p>
          <w:p w14:paraId="25E3491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1B77D0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E847E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BE794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E2E3F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41111F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E6BB3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6CA994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shall be present if the GMLC is dedicated to serve the listed external client type(s), e.g. emergency client. </w:t>
            </w:r>
          </w:p>
          <w:p w14:paraId="40B603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1A88B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bsence of this attribute means the GMLC is not dedicated to serve specific client types.</w:t>
            </w:r>
          </w:p>
          <w:p w14:paraId="59EAED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495E8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See clause 6.1.6.3.3 TS 29.572 [86].</w:t>
            </w:r>
          </w:p>
          <w:p w14:paraId="25F498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39725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p>
          <w:p w14:paraId="488F12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EMERGENCY_SERVICES": External client for emergency services</w:t>
            </w:r>
          </w:p>
          <w:p w14:paraId="33D718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VALUE_ADDED_SERVICES": External client for value added services</w:t>
            </w:r>
          </w:p>
          <w:p w14:paraId="5DCBE68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LMN_OPERATOR_SERVICES": External client for PLMN operator services</w:t>
            </w:r>
          </w:p>
          <w:p w14:paraId="725808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LAWFUL_INTERCEPT_SERVICES": External client for Lawful Intercept services</w:t>
            </w:r>
          </w:p>
          <w:p w14:paraId="363EDA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LMN_OPERATOR_BROADCAST_SERVICES": External client for PLMN Operator Broadcast services</w:t>
            </w:r>
          </w:p>
          <w:p w14:paraId="246186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LMN_OPERATOR_OM": External client for PLMN Operator O&amp;M</w:t>
            </w:r>
          </w:p>
          <w:p w14:paraId="4C774B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LMN_OPERATOR_ANONYMOUS_STATISTICS": External client for PLMN Operator anonymous statistics</w:t>
            </w:r>
          </w:p>
          <w:p w14:paraId="17A775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0E61B2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cs="Arial"/>
                <w:snapToGrid w:val="0"/>
                <w:sz w:val="18"/>
                <w:szCs w:val="18"/>
                <w:lang w:eastAsia="en-GB"/>
              </w:rPr>
              <w:t>&lt;&lt;enumeration&gt;&gt;</w:t>
            </w:r>
          </w:p>
          <w:p w14:paraId="54FC0FE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64FA0D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7F003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DC449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E497B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834595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EBE77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gmlcNumbers</w:t>
            </w:r>
          </w:p>
        </w:tc>
        <w:tc>
          <w:tcPr>
            <w:tcW w:w="4395" w:type="dxa"/>
            <w:tcBorders>
              <w:top w:val="single" w:sz="4" w:space="0" w:color="auto"/>
              <w:left w:val="single" w:sz="4" w:space="0" w:color="auto"/>
              <w:bottom w:val="single" w:sz="4" w:space="0" w:color="auto"/>
              <w:right w:val="single" w:sz="4" w:space="0" w:color="auto"/>
            </w:tcBorders>
          </w:tcPr>
          <w:p w14:paraId="0E1B57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 xml:space="preserve">This attribute represents </w:t>
            </w:r>
            <w:r w:rsidRPr="004B47E6">
              <w:rPr>
                <w:rFonts w:ascii="Arial" w:eastAsia="Times New Roman" w:hAnsi="Arial" w:cs="Arial"/>
                <w:sz w:val="18"/>
                <w:szCs w:val="18"/>
                <w:lang w:eastAsia="zh-CN"/>
              </w:rPr>
              <w:t>each item of the array shall carry an OctetString indicating the ISDN number of the GMLC in international number format as described in ITU-T Rec. E.164 [94] and shall be encoded as a TBCD-string.</w:t>
            </w:r>
          </w:p>
          <w:p w14:paraId="49F709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52DD5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Pattern for string: "^[0-9]{5,15}$"</w:t>
            </w:r>
          </w:p>
          <w:p w14:paraId="6A759D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D270E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E6E26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2CAF0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3E795E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12D31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DCA0F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BBE8D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309A86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547A1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lastRenderedPageBreak/>
              <w:t>gmlcInfo</w:t>
            </w:r>
          </w:p>
        </w:tc>
        <w:tc>
          <w:tcPr>
            <w:tcW w:w="4395" w:type="dxa"/>
            <w:tcBorders>
              <w:top w:val="single" w:sz="4" w:space="0" w:color="auto"/>
              <w:left w:val="single" w:sz="4" w:space="0" w:color="auto"/>
              <w:bottom w:val="single" w:sz="4" w:space="0" w:color="auto"/>
              <w:right w:val="single" w:sz="4" w:space="0" w:color="auto"/>
            </w:tcBorders>
          </w:tcPr>
          <w:p w14:paraId="02DC4D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information of an GMLC NF Instance.</w:t>
            </w:r>
          </w:p>
          <w:p w14:paraId="58A160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203D7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86D50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lang w:eastAsia="zh-CN"/>
              </w:rPr>
              <w:t>GmlcfInfo</w:t>
            </w:r>
          </w:p>
          <w:p w14:paraId="04A358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0995AF1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E6BE3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C0911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2E981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315B898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8DF32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nTNPLMNRestrictionsList</w:t>
            </w:r>
          </w:p>
        </w:tc>
        <w:tc>
          <w:tcPr>
            <w:tcW w:w="4395" w:type="dxa"/>
            <w:tcBorders>
              <w:top w:val="single" w:sz="4" w:space="0" w:color="auto"/>
              <w:left w:val="single" w:sz="4" w:space="0" w:color="auto"/>
              <w:bottom w:val="single" w:sz="4" w:space="0" w:color="auto"/>
              <w:right w:val="single" w:sz="4" w:space="0" w:color="auto"/>
            </w:tcBorders>
          </w:tcPr>
          <w:p w14:paraId="64B5C5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2C596C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NTNPLMNRestrictionsInfo</w:t>
            </w:r>
          </w:p>
          <w:p w14:paraId="7DB34D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62A1DC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768E3B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9A018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DDC8E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0211FF6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B7B65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65DC02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444869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lockedLocationInfo</w:t>
            </w:r>
          </w:p>
          <w:p w14:paraId="28F68C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158859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AD6C1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BCD26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83B9D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61FDC76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7F4EB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39FA61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557FFD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PLMNId</w:t>
            </w:r>
          </w:p>
          <w:p w14:paraId="2A31AA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E70A0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1D6C2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6EBC3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DAA86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4DE1055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D7C6D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blockedDurWindow</w:t>
            </w:r>
          </w:p>
        </w:tc>
        <w:tc>
          <w:tcPr>
            <w:tcW w:w="4395" w:type="dxa"/>
            <w:tcBorders>
              <w:top w:val="single" w:sz="4" w:space="0" w:color="auto"/>
              <w:left w:val="single" w:sz="4" w:space="0" w:color="auto"/>
              <w:bottom w:val="single" w:sz="4" w:space="0" w:color="auto"/>
              <w:right w:val="single" w:sz="4" w:space="0" w:color="auto"/>
            </w:tcBorders>
          </w:tcPr>
          <w:p w14:paraId="73F3C2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6973E2E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TimeWindow</w:t>
            </w:r>
          </w:p>
          <w:p w14:paraId="1DD429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6F52C4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554F17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5656CB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AB787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27E7D09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975E0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65FE46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66E072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NSSAI</w:t>
            </w:r>
          </w:p>
          <w:p w14:paraId="4BA6CC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590751C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8DA2B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4CFE4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68DC5B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1A7AF37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3AA83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等线" w:hAnsi="Courier New" w:cs="Courier New"/>
                <w:sz w:val="18"/>
                <w:szCs w:val="18"/>
                <w:lang w:eastAsia="zh-CN"/>
              </w:rPr>
              <w:t>nwdafLogicalFuncSupported</w:t>
            </w:r>
          </w:p>
        </w:tc>
        <w:tc>
          <w:tcPr>
            <w:tcW w:w="4395" w:type="dxa"/>
            <w:tcBorders>
              <w:top w:val="single" w:sz="4" w:space="0" w:color="auto"/>
              <w:left w:val="single" w:sz="4" w:space="0" w:color="auto"/>
              <w:bottom w:val="single" w:sz="4" w:space="0" w:color="auto"/>
              <w:right w:val="single" w:sz="4" w:space="0" w:color="auto"/>
            </w:tcBorders>
          </w:tcPr>
          <w:p w14:paraId="7C53507D"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 xml:space="preserve">It represents the logical functions supported by the NWDAF. </w:t>
            </w:r>
          </w:p>
          <w:p w14:paraId="2343D2CF"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p>
          <w:p w14:paraId="7BFB224B"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zh-CN"/>
              </w:rPr>
            </w:pPr>
            <w:r w:rsidRPr="004B47E6">
              <w:rPr>
                <w:rFonts w:ascii="Arial" w:eastAsia="等线" w:hAnsi="Arial" w:cs="Arial"/>
                <w:sz w:val="18"/>
                <w:szCs w:val="18"/>
                <w:lang w:eastAsia="zh-CN"/>
              </w:rPr>
              <w:t>If not present, the NWDAF shall be regarded with no logical decomposition, in that case the NWDAF only supports the analytics services.</w:t>
            </w:r>
          </w:p>
          <w:p w14:paraId="6C5F81F1"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p>
          <w:p w14:paraId="2708ED91"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 xml:space="preserve">allowedValues: </w:t>
            </w:r>
          </w:p>
          <w:p w14:paraId="1C8EA6A0"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zh-CN"/>
              </w:rPr>
            </w:pPr>
            <w:r w:rsidRPr="004B47E6">
              <w:rPr>
                <w:rFonts w:ascii="Arial" w:eastAsia="等线" w:hAnsi="Arial" w:cs="Arial"/>
                <w:sz w:val="18"/>
                <w:szCs w:val="18"/>
                <w:lang w:eastAsia="zh-CN"/>
              </w:rPr>
              <w:t xml:space="preserve">"NWDAF_WITH_ANLF" indicates the NWDAF containing Analytics logical function (AnLF), </w:t>
            </w:r>
          </w:p>
          <w:p w14:paraId="279AFE86"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zh-CN"/>
              </w:rPr>
            </w:pPr>
            <w:r w:rsidRPr="004B47E6">
              <w:rPr>
                <w:rFonts w:ascii="Arial" w:eastAsia="等线" w:hAnsi="Arial" w:cs="Arial"/>
                <w:sz w:val="18"/>
                <w:szCs w:val="18"/>
                <w:lang w:eastAsia="zh-CN"/>
              </w:rPr>
              <w:t xml:space="preserve">"NWDAF_WITH_MTLF" indicates the NWDAF containing Model Training logical function (MTLF), </w:t>
            </w:r>
          </w:p>
          <w:p w14:paraId="00232F94"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zh-CN"/>
              </w:rPr>
            </w:pPr>
            <w:r w:rsidRPr="004B47E6">
              <w:rPr>
                <w:rFonts w:ascii="Arial" w:eastAsia="等线" w:hAnsi="Arial" w:cs="Arial"/>
                <w:sz w:val="18"/>
                <w:szCs w:val="18"/>
                <w:lang w:eastAsia="zh-CN"/>
              </w:rPr>
              <w:t>"NWDAF_WITH_ANLF_MTLF" indicates the NWDAF containing both Analytics logical function (AnLF) and Model Training logical function (MTLF).</w:t>
            </w:r>
          </w:p>
          <w:p w14:paraId="60E4EC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952AD84"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r w:rsidRPr="004B47E6">
              <w:rPr>
                <w:rFonts w:ascii="Arial" w:eastAsia="等线" w:hAnsi="Arial"/>
                <w:sz w:val="18"/>
                <w:lang w:eastAsia="en-GB"/>
              </w:rPr>
              <w:t>type: ENUM</w:t>
            </w:r>
          </w:p>
          <w:p w14:paraId="03D78B35"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r w:rsidRPr="004B47E6">
              <w:rPr>
                <w:rFonts w:ascii="Arial" w:eastAsia="等线" w:hAnsi="Arial"/>
                <w:sz w:val="18"/>
                <w:lang w:eastAsia="en-GB"/>
              </w:rPr>
              <w:t>multiplicity: 0..1</w:t>
            </w:r>
          </w:p>
          <w:p w14:paraId="7F041318"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r w:rsidRPr="004B47E6">
              <w:rPr>
                <w:rFonts w:ascii="Arial" w:eastAsia="等线" w:hAnsi="Arial"/>
                <w:sz w:val="18"/>
                <w:lang w:eastAsia="en-GB"/>
              </w:rPr>
              <w:t xml:space="preserve">isOrdered: </w:t>
            </w:r>
            <w:r w:rsidRPr="004B47E6">
              <w:rPr>
                <w:rFonts w:ascii="Arial" w:eastAsia="Times New Roman" w:hAnsi="Arial" w:cs="Arial"/>
                <w:sz w:val="18"/>
                <w:szCs w:val="18"/>
                <w:lang w:eastAsia="en-GB"/>
              </w:rPr>
              <w:t>N/A</w:t>
            </w:r>
          </w:p>
          <w:p w14:paraId="5A5D6B51"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r w:rsidRPr="004B47E6">
              <w:rPr>
                <w:rFonts w:ascii="Arial" w:eastAsia="等线" w:hAnsi="Arial"/>
                <w:sz w:val="18"/>
                <w:lang w:eastAsia="en-GB"/>
              </w:rPr>
              <w:t xml:space="preserve">isUnique: </w:t>
            </w:r>
            <w:r w:rsidRPr="004B47E6">
              <w:rPr>
                <w:rFonts w:ascii="Arial" w:eastAsia="Times New Roman" w:hAnsi="Arial" w:cs="Arial"/>
                <w:sz w:val="18"/>
                <w:szCs w:val="18"/>
                <w:lang w:eastAsia="en-GB"/>
              </w:rPr>
              <w:t>N/A</w:t>
            </w:r>
          </w:p>
          <w:p w14:paraId="4CEAD5F8"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r w:rsidRPr="004B47E6">
              <w:rPr>
                <w:rFonts w:ascii="Arial" w:eastAsia="等线" w:hAnsi="Arial"/>
                <w:sz w:val="18"/>
                <w:lang w:eastAsia="en-GB"/>
              </w:rPr>
              <w:t>defaultValue: None</w:t>
            </w:r>
          </w:p>
          <w:p w14:paraId="681F79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等线" w:hAnsi="Arial"/>
                <w:sz w:val="18"/>
                <w:lang w:eastAsia="en-GB"/>
              </w:rPr>
              <w:t>isNullable: False</w:t>
            </w:r>
          </w:p>
        </w:tc>
      </w:tr>
      <w:tr w:rsidR="004B47E6" w:rsidRPr="004B47E6" w14:paraId="1FAA86A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DA57E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atelliteCoverageInfoList</w:t>
            </w:r>
          </w:p>
        </w:tc>
        <w:tc>
          <w:tcPr>
            <w:tcW w:w="4395" w:type="dxa"/>
            <w:tcBorders>
              <w:top w:val="single" w:sz="4" w:space="0" w:color="auto"/>
              <w:left w:val="single" w:sz="4" w:space="0" w:color="auto"/>
              <w:bottom w:val="single" w:sz="4" w:space="0" w:color="auto"/>
              <w:right w:val="single" w:sz="4" w:space="0" w:color="auto"/>
            </w:tcBorders>
          </w:tcPr>
          <w:p w14:paraId="486AD3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defines the 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4535DBE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atelliteCoverageInfo</w:t>
            </w:r>
          </w:p>
          <w:p w14:paraId="3E419D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764EE7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C0D94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00201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7F93D1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44A74ED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FDB8C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lastRenderedPageBreak/>
              <w:t>nRSatelliteRATtype</w:t>
            </w:r>
          </w:p>
        </w:tc>
        <w:tc>
          <w:tcPr>
            <w:tcW w:w="4395" w:type="dxa"/>
            <w:tcBorders>
              <w:top w:val="single" w:sz="4" w:space="0" w:color="auto"/>
              <w:left w:val="single" w:sz="4" w:space="0" w:color="auto"/>
              <w:bottom w:val="single" w:sz="4" w:space="0" w:color="auto"/>
              <w:right w:val="single" w:sz="4" w:space="0" w:color="auto"/>
            </w:tcBorders>
          </w:tcPr>
          <w:p w14:paraId="7FA740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defines the RAT Type for NR satellite access.</w:t>
            </w:r>
          </w:p>
          <w:p w14:paraId="4E5119C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855AB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w:t>
            </w:r>
          </w:p>
          <w:p w14:paraId="299966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NRLEO"</w:t>
            </w:r>
          </w:p>
          <w:p w14:paraId="7D0087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NRMEO"</w:t>
            </w:r>
          </w:p>
          <w:p w14:paraId="186DE1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NRGEO"</w:t>
            </w:r>
          </w:p>
          <w:p w14:paraId="4A6D2D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NROTHERSAT"</w:t>
            </w:r>
          </w:p>
        </w:tc>
        <w:tc>
          <w:tcPr>
            <w:tcW w:w="1897" w:type="dxa"/>
            <w:tcBorders>
              <w:top w:val="single" w:sz="4" w:space="0" w:color="auto"/>
              <w:left w:val="single" w:sz="4" w:space="0" w:color="auto"/>
              <w:bottom w:val="single" w:sz="4" w:space="0" w:color="auto"/>
              <w:right w:val="single" w:sz="4" w:space="0" w:color="auto"/>
            </w:tcBorders>
          </w:tcPr>
          <w:p w14:paraId="596CA0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375247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6A9AD4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0D0707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7771F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FFE95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258DD89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882AC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locationInfo</w:t>
            </w:r>
          </w:p>
        </w:tc>
        <w:tc>
          <w:tcPr>
            <w:tcW w:w="4395" w:type="dxa"/>
            <w:tcBorders>
              <w:top w:val="single" w:sz="4" w:space="0" w:color="auto"/>
              <w:left w:val="single" w:sz="4" w:space="0" w:color="auto"/>
              <w:bottom w:val="single" w:sz="4" w:space="0" w:color="auto"/>
              <w:right w:val="single" w:sz="4" w:space="0" w:color="auto"/>
            </w:tcBorders>
          </w:tcPr>
          <w:p w14:paraId="3FDEEA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defines the information about location 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65C84D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NtnLocationInfo</w:t>
            </w:r>
          </w:p>
          <w:p w14:paraId="5042AD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29150C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780A4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D2F50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B3D31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41DC68C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BB01F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1A47CD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4FB4E6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GeoArea</w:t>
            </w:r>
          </w:p>
          <w:p w14:paraId="69F4F27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7505AF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622AC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B487B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6AE90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26FF177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AC80D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57D8B8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 xml:space="preserve">This attribute defines the list of time windows at which the satellite coverage will be available for this location. Either </w:t>
            </w:r>
            <w:r w:rsidRPr="004B47E6">
              <w:rPr>
                <w:rFonts w:ascii="Arial" w:eastAsia="Times New Roman" w:hAnsi="Arial"/>
                <w:sz w:val="18"/>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301926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TimeWindow</w:t>
            </w:r>
            <w:r w:rsidRPr="004B47E6" w:rsidDel="00F42FEB">
              <w:rPr>
                <w:rFonts w:ascii="Arial" w:eastAsia="Times New Roman" w:hAnsi="Arial" w:cs="Arial"/>
                <w:sz w:val="18"/>
                <w:szCs w:val="18"/>
                <w:lang w:eastAsia="en-GB"/>
              </w:rPr>
              <w:t xml:space="preserve"> </w:t>
            </w:r>
          </w:p>
          <w:p w14:paraId="4FF952B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2AE7D1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A50DE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B7799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65507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797D063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33021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76E44D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 xml:space="preserve">This attribute defines the list of time windows at which the satellite coverage will not be available for this location. Either </w:t>
            </w:r>
            <w:r w:rsidRPr="004B47E6">
              <w:rPr>
                <w:rFonts w:ascii="Arial" w:eastAsia="Times New Roman" w:hAnsi="Arial"/>
                <w:sz w:val="18"/>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2F8A82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w:t>
            </w:r>
            <w:r w:rsidRPr="004B47E6">
              <w:rPr>
                <w:rFonts w:eastAsia="Times New Roman"/>
                <w:lang w:eastAsia="en-GB"/>
              </w:rPr>
              <w:t xml:space="preserve"> </w:t>
            </w:r>
            <w:r w:rsidRPr="004B47E6">
              <w:rPr>
                <w:rFonts w:ascii="Arial" w:eastAsia="Times New Roman" w:hAnsi="Arial" w:cs="Arial"/>
                <w:sz w:val="18"/>
                <w:szCs w:val="18"/>
                <w:lang w:eastAsia="en-GB"/>
              </w:rPr>
              <w:t xml:space="preserve">TimeWindow </w:t>
            </w:r>
          </w:p>
          <w:p w14:paraId="6FB1C3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11AFAC2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B6C94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F7EA4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86659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37BB550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642FA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2InterfaceAmfInfo</w:t>
            </w:r>
          </w:p>
        </w:tc>
        <w:tc>
          <w:tcPr>
            <w:tcW w:w="4395" w:type="dxa"/>
            <w:tcBorders>
              <w:top w:val="single" w:sz="4" w:space="0" w:color="auto"/>
              <w:left w:val="single" w:sz="4" w:space="0" w:color="auto"/>
              <w:bottom w:val="single" w:sz="4" w:space="0" w:color="auto"/>
              <w:right w:val="single" w:sz="4" w:space="0" w:color="auto"/>
            </w:tcBorders>
          </w:tcPr>
          <w:p w14:paraId="3A84815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bCs/>
                <w:sz w:val="18"/>
                <w:lang w:eastAsia="ja-JP"/>
              </w:rPr>
              <w:t xml:space="preserve">This attribute represents the N2 interface information of the AMF. </w:t>
            </w:r>
          </w:p>
          <w:p w14:paraId="0861D8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p>
          <w:p w14:paraId="2CCE56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2DC18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n2InterfaceAmfInfo</w:t>
            </w:r>
          </w:p>
          <w:p w14:paraId="50964B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30DA8E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BAA9B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B1E4E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4B891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21FA29E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B9B9D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2InterfaceAmfInfo.</w:t>
            </w:r>
            <w:r w:rsidRPr="004B47E6">
              <w:rPr>
                <w:rFonts w:ascii="Courier New" w:eastAsia="Times New Roman" w:hAnsi="Courier New" w:cs="Courier New"/>
                <w:sz w:val="18"/>
                <w:lang w:eastAsia="en-GB"/>
              </w:rPr>
              <w:t>ipv4EndpointAddress</w:t>
            </w:r>
          </w:p>
        </w:tc>
        <w:tc>
          <w:tcPr>
            <w:tcW w:w="4395" w:type="dxa"/>
            <w:tcBorders>
              <w:top w:val="single" w:sz="4" w:space="0" w:color="auto"/>
              <w:left w:val="single" w:sz="4" w:space="0" w:color="auto"/>
              <w:bottom w:val="single" w:sz="4" w:space="0" w:color="auto"/>
              <w:right w:val="single" w:sz="4" w:space="0" w:color="auto"/>
            </w:tcBorders>
          </w:tcPr>
          <w:p w14:paraId="781A83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attribute</w:t>
            </w:r>
            <w:r w:rsidRPr="004B47E6">
              <w:rPr>
                <w:rFonts w:ascii="Arial" w:eastAsia="Times New Roman" w:hAnsi="Arial" w:cs="Arial"/>
                <w:sz w:val="18"/>
                <w:szCs w:val="18"/>
                <w:lang w:eastAsia="en-GB"/>
              </w:rPr>
              <w:t xml:space="preserve"> represents available AMF endpoint IPv4 address(es) for N2.</w:t>
            </w:r>
          </w:p>
          <w:p w14:paraId="2C3A94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E63FB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CC03DE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en-GB"/>
              </w:rPr>
              <w:t>Ipv4Addr</w:t>
            </w:r>
          </w:p>
          <w:p w14:paraId="361434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403544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69F83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07F5F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1854D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05F7EEA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270C1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2InterfaceAmfInfo.</w:t>
            </w:r>
            <w:r w:rsidRPr="004B47E6">
              <w:rPr>
                <w:rFonts w:ascii="Courier New" w:eastAsia="Times New Roman" w:hAnsi="Courier New" w:cs="Courier New"/>
                <w:sz w:val="18"/>
                <w:lang w:eastAsia="en-GB"/>
              </w:rPr>
              <w:t>ipv6EndpointAddress</w:t>
            </w:r>
          </w:p>
        </w:tc>
        <w:tc>
          <w:tcPr>
            <w:tcW w:w="4395" w:type="dxa"/>
            <w:tcBorders>
              <w:top w:val="single" w:sz="4" w:space="0" w:color="auto"/>
              <w:left w:val="single" w:sz="4" w:space="0" w:color="auto"/>
              <w:bottom w:val="single" w:sz="4" w:space="0" w:color="auto"/>
              <w:right w:val="single" w:sz="4" w:space="0" w:color="auto"/>
            </w:tcBorders>
          </w:tcPr>
          <w:p w14:paraId="1607A1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attribute</w:t>
            </w:r>
            <w:r w:rsidRPr="004B47E6">
              <w:rPr>
                <w:rFonts w:ascii="Arial" w:eastAsia="Times New Roman" w:hAnsi="Arial" w:cs="Arial"/>
                <w:sz w:val="18"/>
                <w:szCs w:val="18"/>
                <w:lang w:eastAsia="en-GB"/>
              </w:rPr>
              <w:t xml:space="preserve"> represents available AMF endpoint IPv6 address(es) for N2.</w:t>
            </w:r>
          </w:p>
          <w:p w14:paraId="3DCC83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9D7B5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368B28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en-GB"/>
              </w:rPr>
              <w:t>Ipv6Addr</w:t>
            </w:r>
          </w:p>
          <w:p w14:paraId="3295DD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3A6620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AFE47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80549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DDBD7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536663E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8B35B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2InterfaceAmfInfo.amfName</w:t>
            </w:r>
          </w:p>
        </w:tc>
        <w:tc>
          <w:tcPr>
            <w:tcW w:w="4395" w:type="dxa"/>
            <w:tcBorders>
              <w:top w:val="single" w:sz="4" w:space="0" w:color="auto"/>
              <w:left w:val="single" w:sz="4" w:space="0" w:color="auto"/>
              <w:bottom w:val="single" w:sz="4" w:space="0" w:color="auto"/>
              <w:right w:val="single" w:sz="4" w:space="0" w:color="auto"/>
            </w:tcBorders>
          </w:tcPr>
          <w:p w14:paraId="5E9783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bCs/>
                <w:sz w:val="18"/>
                <w:lang w:eastAsia="ja-JP"/>
              </w:rPr>
              <w:t>This attribute</w:t>
            </w:r>
            <w:r w:rsidRPr="004B47E6">
              <w:rPr>
                <w:rFonts w:ascii="Arial" w:eastAsia="Times New Roman" w:hAnsi="Arial" w:cs="Arial"/>
                <w:sz w:val="18"/>
                <w:szCs w:val="18"/>
                <w:lang w:eastAsia="en-GB"/>
              </w:rPr>
              <w:t xml:space="preserve"> represents AMF Name </w:t>
            </w:r>
            <w:r w:rsidRPr="004B47E6">
              <w:rPr>
                <w:rFonts w:ascii="Arial" w:eastAsia="Times New Roman" w:hAnsi="Arial"/>
                <w:sz w:val="18"/>
                <w:lang w:eastAsia="en-GB"/>
              </w:rPr>
              <w:t>FQDN as defined in clause </w:t>
            </w:r>
            <w:r w:rsidRPr="004B47E6">
              <w:rPr>
                <w:rFonts w:ascii="Arial" w:eastAsia="Times New Roman" w:hAnsi="Arial"/>
                <w:sz w:val="18"/>
                <w:lang w:eastAsia="zh-CN"/>
              </w:rPr>
              <w:t>28.3.2.5 of TS 23.003 [13]</w:t>
            </w:r>
          </w:p>
          <w:p w14:paraId="759E46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541043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EF3C1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en-GB"/>
              </w:rPr>
              <w:t>Fqdn</w:t>
            </w:r>
          </w:p>
          <w:p w14:paraId="384DCA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1B4E2B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0D728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92C5F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6576F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7396B6B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1452C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amfOnboardingCapability</w:t>
            </w:r>
          </w:p>
        </w:tc>
        <w:tc>
          <w:tcPr>
            <w:tcW w:w="4395" w:type="dxa"/>
            <w:tcBorders>
              <w:top w:val="single" w:sz="4" w:space="0" w:color="auto"/>
              <w:left w:val="single" w:sz="4" w:space="0" w:color="auto"/>
              <w:bottom w:val="single" w:sz="4" w:space="0" w:color="auto"/>
              <w:right w:val="single" w:sz="4" w:space="0" w:color="auto"/>
            </w:tcBorders>
          </w:tcPr>
          <w:p w14:paraId="18B7F0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bCs/>
                <w:sz w:val="18"/>
                <w:lang w:eastAsia="ja-JP"/>
              </w:rPr>
              <w:t>This attribute</w:t>
            </w:r>
            <w:r w:rsidRPr="004B47E6">
              <w:rPr>
                <w:rFonts w:ascii="Arial" w:eastAsia="Times New Roman" w:hAnsi="Arial"/>
                <w:sz w:val="18"/>
                <w:lang w:eastAsia="en-GB"/>
              </w:rPr>
              <w:t xml:space="preserve"> indicates the AMF supports SNPN Onboarding capability. This is used for the case of Onboarding of UEs for SNPNs (see TS 23.501 [2], clause 5.30.2.10).</w:t>
            </w:r>
          </w:p>
          <w:p w14:paraId="63966E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t>
            </w:r>
            <w:r w:rsidRPr="004B47E6">
              <w:rPr>
                <w:rFonts w:ascii="Arial" w:eastAsia="Times New Roman" w:hAnsi="Arial" w:cs="Arial"/>
                <w:sz w:val="18"/>
                <w:szCs w:val="18"/>
                <w:lang w:eastAsia="en-GB"/>
              </w:rPr>
              <w:tab/>
              <w:t>FALSE: AMF does not support SNPN Onboarding;</w:t>
            </w:r>
          </w:p>
          <w:p w14:paraId="1D194E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t>
            </w:r>
            <w:r w:rsidRPr="004B47E6">
              <w:rPr>
                <w:rFonts w:ascii="Arial" w:eastAsia="Times New Roman" w:hAnsi="Arial" w:cs="Arial"/>
                <w:sz w:val="18"/>
                <w:szCs w:val="18"/>
                <w:lang w:eastAsia="en-GB"/>
              </w:rPr>
              <w:tab/>
              <w:t>TRUE: AMF supports SNPN Onboarding.</w:t>
            </w:r>
          </w:p>
          <w:p w14:paraId="6EE1D0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81942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2C288F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2B0D7E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FAF11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A3074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6FE9B3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78EB580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ED810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lastRenderedPageBreak/>
              <w:t>highLatencyCom</w:t>
            </w:r>
          </w:p>
        </w:tc>
        <w:tc>
          <w:tcPr>
            <w:tcW w:w="4395" w:type="dxa"/>
            <w:tcBorders>
              <w:top w:val="single" w:sz="4" w:space="0" w:color="auto"/>
              <w:left w:val="single" w:sz="4" w:space="0" w:color="auto"/>
              <w:bottom w:val="single" w:sz="4" w:space="0" w:color="auto"/>
              <w:right w:val="single" w:sz="4" w:space="0" w:color="auto"/>
            </w:tcBorders>
          </w:tcPr>
          <w:p w14:paraId="6D7C84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bCs/>
                <w:sz w:val="18"/>
                <w:lang w:eastAsia="ja-JP"/>
              </w:rPr>
              <w:t>This attribute</w:t>
            </w:r>
            <w:r w:rsidRPr="004B47E6">
              <w:rPr>
                <w:rFonts w:ascii="Arial" w:eastAsia="Times New Roman" w:hAnsi="Arial"/>
                <w:sz w:val="18"/>
                <w:lang w:eastAsia="en-GB"/>
              </w:rPr>
              <w:t xml:space="preserve"> indicates whether the AMF supports </w:t>
            </w:r>
            <w:r w:rsidRPr="004B47E6">
              <w:rPr>
                <w:rFonts w:ascii="Arial" w:eastAsia="Times New Roman" w:hAnsi="Arial"/>
                <w:sz w:val="18"/>
                <w:lang w:eastAsia="zh-CN"/>
              </w:rPr>
              <w:t>High Latency communication (e.g. for NR RedCap UE)</w:t>
            </w:r>
            <w:r w:rsidRPr="004B47E6">
              <w:rPr>
                <w:rFonts w:ascii="Arial" w:eastAsia="Times New Roman" w:hAnsi="Arial"/>
                <w:sz w:val="18"/>
                <w:lang w:eastAsia="en-GB"/>
              </w:rPr>
              <w:t>.</w:t>
            </w:r>
            <w:r w:rsidRPr="004B47E6">
              <w:rPr>
                <w:rFonts w:ascii="Arial" w:eastAsia="Times New Roman" w:hAnsi="Arial"/>
                <w:sz w:val="18"/>
                <w:lang w:eastAsia="zh-CN"/>
              </w:rPr>
              <w:t xml:space="preserve"> This is used for CP NF to discover AMF supporting High Latency communication (see TS 23.501 [2], clause 6.3.5).</w:t>
            </w:r>
          </w:p>
          <w:p w14:paraId="5CE48B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w:t>
            </w:r>
            <w:r w:rsidRPr="004B47E6">
              <w:rPr>
                <w:rFonts w:ascii="Arial" w:eastAsia="Times New Roman" w:hAnsi="Arial"/>
                <w:sz w:val="18"/>
                <w:lang w:eastAsia="en-GB"/>
              </w:rPr>
              <w:tab/>
            </w:r>
            <w:r w:rsidRPr="004B47E6">
              <w:rPr>
                <w:rFonts w:ascii="Arial" w:eastAsia="Times New Roman" w:hAnsi="Arial" w:cs="Arial"/>
                <w:sz w:val="18"/>
                <w:szCs w:val="18"/>
                <w:lang w:eastAsia="en-GB"/>
              </w:rPr>
              <w:t xml:space="preserve">FALSE: AMF does not support </w:t>
            </w:r>
            <w:r w:rsidRPr="004B47E6">
              <w:rPr>
                <w:rFonts w:ascii="Arial" w:eastAsia="Times New Roman" w:hAnsi="Arial" w:cs="Arial"/>
                <w:sz w:val="18"/>
                <w:szCs w:val="18"/>
                <w:lang w:eastAsia="zh-CN"/>
              </w:rPr>
              <w:t>High Latency communication e.g. for NR RedCap UE;</w:t>
            </w:r>
          </w:p>
          <w:p w14:paraId="46D10D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w:t>
            </w:r>
            <w:r w:rsidRPr="004B47E6">
              <w:rPr>
                <w:rFonts w:ascii="Arial" w:eastAsia="Times New Roman" w:hAnsi="Arial" w:cs="Arial"/>
                <w:sz w:val="18"/>
                <w:szCs w:val="18"/>
                <w:lang w:eastAsia="zh-CN"/>
              </w:rPr>
              <w:tab/>
              <w:t>TRUE: AMF supports High Latency communication e.g. for NR RedCap UE;</w:t>
            </w:r>
          </w:p>
          <w:p w14:paraId="5D01AF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4C1C2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85D29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691464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4E5ACB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C4682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7FBD5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32762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29C1414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9C396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ismfSupportInd</w:t>
            </w:r>
          </w:p>
        </w:tc>
        <w:tc>
          <w:tcPr>
            <w:tcW w:w="4395" w:type="dxa"/>
            <w:tcBorders>
              <w:top w:val="single" w:sz="4" w:space="0" w:color="auto"/>
              <w:left w:val="single" w:sz="4" w:space="0" w:color="auto"/>
              <w:bottom w:val="single" w:sz="4" w:space="0" w:color="auto"/>
              <w:right w:val="single" w:sz="4" w:space="0" w:color="auto"/>
            </w:tcBorders>
          </w:tcPr>
          <w:p w14:paraId="3F5284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attribute</w:t>
            </w:r>
            <w:r w:rsidRPr="004B47E6">
              <w:rPr>
                <w:rFonts w:ascii="Arial" w:eastAsia="Times New Roman" w:hAnsi="Arial" w:cs="Arial"/>
                <w:sz w:val="18"/>
                <w:szCs w:val="18"/>
                <w:lang w:eastAsia="en-GB"/>
              </w:rPr>
              <w:t xml:space="preserve"> may be used by an SMF to explicitly indicate the support of I-SMF capability and its preference to be selected as I-SMF.</w:t>
            </w:r>
          </w:p>
          <w:p w14:paraId="5BA38E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C9F8E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When present, this </w:t>
            </w:r>
            <w:r w:rsidRPr="004B47E6">
              <w:rPr>
                <w:rFonts w:ascii="Arial" w:eastAsia="Times New Roman" w:hAnsi="Arial"/>
                <w:bCs/>
                <w:sz w:val="18"/>
                <w:lang w:eastAsia="ja-JP"/>
              </w:rPr>
              <w:t>attribute</w:t>
            </w:r>
            <w:r w:rsidRPr="004B47E6">
              <w:rPr>
                <w:rFonts w:ascii="Arial" w:eastAsia="Times New Roman" w:hAnsi="Arial" w:cs="Arial"/>
                <w:sz w:val="18"/>
                <w:szCs w:val="18"/>
                <w:lang w:eastAsia="en-GB"/>
              </w:rPr>
              <w:t xml:space="preserve"> shall indicate whether the I-SMF capability are supported by the SMF:</w:t>
            </w:r>
          </w:p>
          <w:p w14:paraId="003582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TRUE: I-SMF capability supported by the SMF</w:t>
            </w:r>
          </w:p>
          <w:p w14:paraId="1FD375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FALSE: I-SMF capability not supported by the SMF.</w:t>
            </w:r>
          </w:p>
          <w:p w14:paraId="0E48A5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141452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Absence of this </w:t>
            </w:r>
            <w:r w:rsidRPr="004B47E6">
              <w:rPr>
                <w:rFonts w:ascii="Arial" w:eastAsia="Times New Roman" w:hAnsi="Arial"/>
                <w:bCs/>
                <w:sz w:val="18"/>
                <w:lang w:eastAsia="ja-JP"/>
              </w:rPr>
              <w:t>attribute</w:t>
            </w:r>
            <w:r w:rsidRPr="004B47E6">
              <w:rPr>
                <w:rFonts w:ascii="Arial" w:eastAsia="Times New Roman" w:hAnsi="Arial"/>
                <w:sz w:val="18"/>
                <w:lang w:eastAsia="zh-CN"/>
              </w:rPr>
              <w:t xml:space="preserve"> indicates the I-SMF capability support of the SMF is not specified.</w:t>
            </w:r>
          </w:p>
          <w:p w14:paraId="6AA305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0B1649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10AC8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45C2D5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5E7A9C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0DDA3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1E4FF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92209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7E42BC1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F17A9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4BF89E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bCs/>
                <w:sz w:val="18"/>
                <w:lang w:eastAsia="ja-JP"/>
              </w:rPr>
              <w:t>This attribute</w:t>
            </w:r>
            <w:r w:rsidRPr="004B47E6">
              <w:rPr>
                <w:rFonts w:ascii="Arial" w:eastAsia="Times New Roman" w:hAnsi="Arial"/>
                <w:sz w:val="18"/>
                <w:lang w:eastAsia="en-GB"/>
              </w:rPr>
              <w:t xml:space="preserve"> indicates the SMF supports SNPN Onboarding capability and </w:t>
            </w:r>
            <w:r w:rsidRPr="004B47E6">
              <w:rPr>
                <w:rFonts w:ascii="Arial" w:eastAsia="Times New Roman" w:hAnsi="Arial" w:cs="Arial"/>
                <w:sz w:val="18"/>
                <w:szCs w:val="18"/>
                <w:lang w:eastAsia="en-GB"/>
              </w:rPr>
              <w:t>User Plane Remote Provisioning</w:t>
            </w:r>
            <w:r w:rsidRPr="004B47E6">
              <w:rPr>
                <w:rFonts w:ascii="Arial" w:eastAsia="Times New Roman" w:hAnsi="Arial"/>
                <w:sz w:val="18"/>
                <w:lang w:eastAsia="en-GB"/>
              </w:rPr>
              <w:t>. This is used for the case of Onboarding of UEs for SNPNs (see TS 23.501 [2], clauses 5.30.2.10 and 6.2.6.2).</w:t>
            </w:r>
          </w:p>
          <w:p w14:paraId="1BEF89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t>
            </w:r>
            <w:r w:rsidRPr="004B47E6">
              <w:rPr>
                <w:rFonts w:ascii="Arial" w:eastAsia="Times New Roman" w:hAnsi="Arial" w:cs="Arial"/>
                <w:sz w:val="18"/>
                <w:szCs w:val="18"/>
                <w:lang w:eastAsia="en-GB"/>
              </w:rPr>
              <w:tab/>
              <w:t>FALSE: SMF does not support SNPN Onboarding;</w:t>
            </w:r>
          </w:p>
          <w:p w14:paraId="4F84DF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t>
            </w:r>
            <w:r w:rsidRPr="004B47E6">
              <w:rPr>
                <w:rFonts w:ascii="Arial" w:eastAsia="Times New Roman" w:hAnsi="Arial" w:cs="Arial"/>
                <w:sz w:val="18"/>
                <w:szCs w:val="18"/>
                <w:lang w:eastAsia="en-GB"/>
              </w:rPr>
              <w:tab/>
              <w:t>TRUE: SMF supports SNPN Onboarding.</w:t>
            </w:r>
          </w:p>
          <w:p w14:paraId="377B12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783F5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C63A6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46060C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712454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9CE87E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33FF7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w:t>
            </w:r>
            <w:r w:rsidRPr="004B47E6">
              <w:rPr>
                <w:rFonts w:ascii="Arial" w:eastAsia="Times New Roman" w:hAnsi="Arial" w:cs="Arial"/>
                <w:sz w:val="18"/>
                <w:szCs w:val="18"/>
                <w:lang w:eastAsia="en-GB"/>
              </w:rPr>
              <w:t>FALSE</w:t>
            </w:r>
          </w:p>
          <w:p w14:paraId="680E0E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07C94CE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7E10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smfUPRPCapability</w:t>
            </w:r>
          </w:p>
        </w:tc>
        <w:tc>
          <w:tcPr>
            <w:tcW w:w="4395" w:type="dxa"/>
            <w:tcBorders>
              <w:top w:val="single" w:sz="4" w:space="0" w:color="auto"/>
              <w:left w:val="single" w:sz="4" w:space="0" w:color="auto"/>
              <w:bottom w:val="single" w:sz="4" w:space="0" w:color="auto"/>
              <w:right w:val="single" w:sz="4" w:space="0" w:color="auto"/>
            </w:tcBorders>
          </w:tcPr>
          <w:p w14:paraId="37C1B0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bCs/>
                <w:sz w:val="18"/>
                <w:lang w:eastAsia="ja-JP"/>
              </w:rPr>
              <w:t>This attribute</w:t>
            </w:r>
            <w:r w:rsidRPr="004B47E6">
              <w:rPr>
                <w:rFonts w:ascii="Arial" w:eastAsia="Times New Roman" w:hAnsi="Arial"/>
                <w:sz w:val="18"/>
                <w:lang w:eastAsia="en-GB"/>
              </w:rPr>
              <w:t xml:space="preserve"> IE indicates the SMF supports </w:t>
            </w:r>
            <w:r w:rsidRPr="004B47E6">
              <w:rPr>
                <w:rFonts w:ascii="Arial" w:eastAsia="Times New Roman" w:hAnsi="Arial" w:cs="Arial"/>
                <w:sz w:val="18"/>
                <w:szCs w:val="18"/>
                <w:lang w:eastAsia="en-GB"/>
              </w:rPr>
              <w:t>User Plane Remote Provisioning (UPRP) capability</w:t>
            </w:r>
            <w:r w:rsidRPr="004B47E6">
              <w:rPr>
                <w:rFonts w:ascii="Arial" w:eastAsia="Times New Roman" w:hAnsi="Arial"/>
                <w:sz w:val="18"/>
                <w:lang w:eastAsia="en-GB"/>
              </w:rPr>
              <w:t>. This is used for the case of Onboarding of UEs for SNPNs (see TS 23.501 [2], clauses 5.30.2.10 and 6.2.6.2).</w:t>
            </w:r>
          </w:p>
          <w:p w14:paraId="1C9268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t>
            </w:r>
            <w:r w:rsidRPr="004B47E6">
              <w:rPr>
                <w:rFonts w:ascii="Arial" w:eastAsia="Times New Roman" w:hAnsi="Arial" w:cs="Arial"/>
                <w:sz w:val="18"/>
                <w:szCs w:val="18"/>
                <w:lang w:eastAsia="en-GB"/>
              </w:rPr>
              <w:tab/>
              <w:t>FALSE: SMF does not support UPRP;</w:t>
            </w:r>
          </w:p>
          <w:p w14:paraId="37B64E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en-GB"/>
              </w:rPr>
              <w:tab/>
              <w:t>TRUE: SMF supports UPRP.</w:t>
            </w:r>
          </w:p>
          <w:p w14:paraId="67EF14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9E0A7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A8CEB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2B21C7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49DC728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922F7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D8425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w:t>
            </w:r>
            <w:r w:rsidRPr="004B47E6">
              <w:rPr>
                <w:rFonts w:ascii="Arial" w:eastAsia="Times New Roman" w:hAnsi="Arial" w:cs="Arial"/>
                <w:sz w:val="18"/>
                <w:szCs w:val="18"/>
                <w:lang w:eastAsia="en-GB"/>
              </w:rPr>
              <w:t>FALSE</w:t>
            </w:r>
          </w:p>
          <w:p w14:paraId="1197CE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195E61C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96FA0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4B02B1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attribute represents a l</w:t>
            </w:r>
            <w:r w:rsidRPr="004B47E6">
              <w:rPr>
                <w:rFonts w:ascii="Arial" w:eastAsia="Times New Roman" w:hAnsi="Arial" w:cs="Arial"/>
                <w:sz w:val="18"/>
                <w:szCs w:val="18"/>
                <w:lang w:eastAsia="en-GB"/>
              </w:rPr>
              <w:t>ist of parameters supported by the UPF per S-NSSAI.</w:t>
            </w:r>
          </w:p>
          <w:p w14:paraId="415D05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8A133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B5442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A8E07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5BE51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SnssaiUpfInfoItem</w:t>
            </w:r>
          </w:p>
          <w:p w14:paraId="6146DB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66099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2EC58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01594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6F252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A7C179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D8EB3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20C3E5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attribute</w:t>
            </w:r>
            <w:r w:rsidRPr="004B47E6">
              <w:rPr>
                <w:rFonts w:ascii="Arial" w:eastAsia="Times New Roman" w:hAnsi="Arial" w:cs="Arial"/>
                <w:sz w:val="18"/>
                <w:szCs w:val="18"/>
                <w:lang w:eastAsia="en-GB"/>
              </w:rPr>
              <w:t xml:space="preserve"> indicates whether the UPF is configured to support Sxa interface.</w:t>
            </w:r>
          </w:p>
          <w:p w14:paraId="1640E3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RUE: Supported</w:t>
            </w:r>
          </w:p>
          <w:p w14:paraId="52559A1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FALSE: Not Supported</w:t>
            </w:r>
          </w:p>
          <w:p w14:paraId="390533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7A607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77CA1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633D96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4CCEF1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A2573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9BDE5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52C2B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BAC884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A0F5F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6B08A1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bCs/>
                <w:sz w:val="18"/>
                <w:lang w:eastAsia="ja-JP"/>
              </w:rPr>
              <w:t>This attribute i</w:t>
            </w:r>
            <w:r w:rsidRPr="004B47E6">
              <w:rPr>
                <w:rFonts w:ascii="Arial" w:eastAsia="Times New Roman" w:hAnsi="Arial"/>
                <w:sz w:val="18"/>
                <w:lang w:eastAsia="en-GB"/>
              </w:rPr>
              <w:t>ndicates whether A2X Policy/Parameter provisioning is supported by the PCF.</w:t>
            </w:r>
          </w:p>
          <w:p w14:paraId="4528A2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TRUE</w:t>
            </w:r>
            <w:r w:rsidRPr="004B47E6">
              <w:rPr>
                <w:rFonts w:ascii="Arial" w:eastAsia="Times New Roman" w:hAnsi="Arial"/>
                <w:sz w:val="18"/>
                <w:lang w:eastAsia="en-GB"/>
              </w:rPr>
              <w:t>: Supported</w:t>
            </w:r>
            <w:r w:rsidRPr="004B47E6">
              <w:rPr>
                <w:rFonts w:ascii="Arial" w:eastAsia="Times New Roman" w:hAnsi="Arial"/>
                <w:sz w:val="18"/>
                <w:lang w:eastAsia="en-GB"/>
              </w:rPr>
              <w:br/>
            </w:r>
            <w:r w:rsidRPr="004B47E6">
              <w:rPr>
                <w:rFonts w:ascii="Arial" w:eastAsia="Times New Roman" w:hAnsi="Arial" w:cs="Arial"/>
                <w:sz w:val="18"/>
                <w:szCs w:val="18"/>
                <w:lang w:eastAsia="en-GB"/>
              </w:rPr>
              <w:t>FALSE</w:t>
            </w:r>
            <w:r w:rsidRPr="004B47E6">
              <w:rPr>
                <w:rFonts w:ascii="Arial" w:eastAsia="Times New Roman" w:hAnsi="Arial"/>
                <w:sz w:val="18"/>
                <w:lang w:eastAsia="en-GB"/>
              </w:rPr>
              <w:t>: Not Supported</w:t>
            </w:r>
          </w:p>
          <w:p w14:paraId="42DFFA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25A12F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39786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56FE89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7DF27D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AD83B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48119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57B527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CEA88C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F57FC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lastRenderedPageBreak/>
              <w:t>a2xCapability</w:t>
            </w:r>
          </w:p>
        </w:tc>
        <w:tc>
          <w:tcPr>
            <w:tcW w:w="4395" w:type="dxa"/>
            <w:tcBorders>
              <w:top w:val="single" w:sz="4" w:space="0" w:color="auto"/>
              <w:left w:val="single" w:sz="4" w:space="0" w:color="auto"/>
              <w:bottom w:val="single" w:sz="4" w:space="0" w:color="auto"/>
              <w:right w:val="single" w:sz="4" w:space="0" w:color="auto"/>
            </w:tcBorders>
          </w:tcPr>
          <w:p w14:paraId="59331F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his </w:t>
            </w:r>
            <w:r w:rsidRPr="004B47E6">
              <w:rPr>
                <w:rFonts w:ascii="Arial" w:eastAsia="Times New Roman" w:hAnsi="Arial"/>
                <w:bCs/>
                <w:sz w:val="18"/>
                <w:lang w:eastAsia="ja-JP"/>
              </w:rPr>
              <w:t>attribute</w:t>
            </w:r>
            <w:r w:rsidRPr="004B47E6">
              <w:rPr>
                <w:rFonts w:ascii="Arial" w:eastAsia="Times New Roman" w:hAnsi="Arial"/>
                <w:sz w:val="18"/>
                <w:lang w:eastAsia="en-GB"/>
              </w:rPr>
              <w:t xml:space="preserve"> shall be present if the PCF supports A2X Capability.</w:t>
            </w:r>
          </w:p>
          <w:p w14:paraId="194C4C2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1F12B8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When present, this </w:t>
            </w:r>
            <w:r w:rsidRPr="004B47E6">
              <w:rPr>
                <w:rFonts w:ascii="Arial" w:eastAsia="Times New Roman" w:hAnsi="Arial"/>
                <w:bCs/>
                <w:sz w:val="18"/>
                <w:lang w:eastAsia="ja-JP"/>
              </w:rPr>
              <w:t>attribute</w:t>
            </w:r>
            <w:r w:rsidRPr="004B47E6">
              <w:rPr>
                <w:rFonts w:ascii="Arial" w:eastAsia="Times New Roman" w:hAnsi="Arial"/>
                <w:sz w:val="18"/>
                <w:lang w:eastAsia="en-GB"/>
              </w:rPr>
              <w:t xml:space="preserve"> shall indicate the supported A2X Capability by the PCF.</w:t>
            </w:r>
          </w:p>
          <w:p w14:paraId="2C4A7B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40831E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13712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A2xCapability</w:t>
            </w:r>
          </w:p>
          <w:p w14:paraId="38D878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6394557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C9EAE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E8C3A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49ED8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FB555C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8D719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294C66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Indicates whether </w:t>
            </w:r>
            <w:r w:rsidRPr="004B47E6">
              <w:rPr>
                <w:rFonts w:ascii="Arial" w:eastAsia="Times New Roman" w:hAnsi="Arial"/>
                <w:sz w:val="18"/>
                <w:lang w:eastAsia="zh-CN"/>
              </w:rPr>
              <w:t>ranging and sidelink positioning</w:t>
            </w:r>
            <w:r w:rsidRPr="004B47E6">
              <w:rPr>
                <w:rFonts w:ascii="Arial" w:eastAsia="Times New Roman" w:hAnsi="Arial"/>
                <w:sz w:val="18"/>
                <w:lang w:eastAsia="en-GB"/>
              </w:rPr>
              <w:t xml:space="preserve"> capability</w:t>
            </w:r>
            <w:r w:rsidRPr="004B47E6">
              <w:rPr>
                <w:rFonts w:ascii="Arial" w:eastAsia="Times New Roman" w:hAnsi="Arial" w:cs="Arial"/>
                <w:sz w:val="18"/>
                <w:szCs w:val="18"/>
                <w:lang w:eastAsia="en-GB"/>
              </w:rPr>
              <w:t xml:space="preserve"> is supported by the PCF.</w:t>
            </w:r>
          </w:p>
          <w:p w14:paraId="730648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RUE: Supported</w:t>
            </w:r>
            <w:r w:rsidRPr="004B47E6">
              <w:rPr>
                <w:rFonts w:ascii="Arial" w:eastAsia="Times New Roman" w:hAnsi="Arial" w:cs="Arial"/>
                <w:sz w:val="18"/>
                <w:szCs w:val="18"/>
                <w:lang w:eastAsia="en-GB"/>
              </w:rPr>
              <w:br/>
              <w:t>FALSE: Not Supported</w:t>
            </w:r>
          </w:p>
          <w:p w14:paraId="5320A8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6EBAD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A5F90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7F2EFA7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484A84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DBDF5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B8729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w:t>
            </w:r>
            <w:r w:rsidRPr="004B47E6">
              <w:rPr>
                <w:rFonts w:ascii="Arial" w:eastAsia="Times New Roman" w:hAnsi="Arial" w:cs="Arial"/>
                <w:sz w:val="18"/>
                <w:szCs w:val="18"/>
                <w:lang w:eastAsia="en-GB"/>
              </w:rPr>
              <w:t>FALSE</w:t>
            </w:r>
          </w:p>
          <w:p w14:paraId="7B3D74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177140" w:rsidRPr="004B47E6" w14:paraId="0789D4F0" w14:textId="77777777" w:rsidTr="00D30522">
        <w:trPr>
          <w:cantSplit/>
          <w:tblHeader/>
          <w:jc w:val="center"/>
          <w:ins w:id="30" w:author="Zhanwu Li - AsiaInfo" w:date="2025-09-29T17:26:00Z"/>
        </w:trPr>
        <w:tc>
          <w:tcPr>
            <w:tcW w:w="3174" w:type="dxa"/>
            <w:tcBorders>
              <w:top w:val="single" w:sz="4" w:space="0" w:color="auto"/>
              <w:left w:val="single" w:sz="4" w:space="0" w:color="auto"/>
              <w:bottom w:val="single" w:sz="4" w:space="0" w:color="auto"/>
              <w:right w:val="single" w:sz="4" w:space="0" w:color="auto"/>
            </w:tcBorders>
          </w:tcPr>
          <w:p w14:paraId="7A001BFF" w14:textId="1BE92701" w:rsidR="00177140" w:rsidRPr="004B47E6" w:rsidRDefault="00177140" w:rsidP="004B47E6">
            <w:pPr>
              <w:keepLines/>
              <w:overflowPunct w:val="0"/>
              <w:autoSpaceDE w:val="0"/>
              <w:autoSpaceDN w:val="0"/>
              <w:adjustRightInd w:val="0"/>
              <w:spacing w:after="0"/>
              <w:textAlignment w:val="baseline"/>
              <w:rPr>
                <w:ins w:id="31" w:author="Zhanwu Li - AsiaInfo" w:date="2025-09-29T17:26:00Z"/>
                <w:rFonts w:ascii="Courier New" w:eastAsia="Times New Roman" w:hAnsi="Courier New" w:cs="Courier New"/>
                <w:sz w:val="18"/>
                <w:lang w:eastAsia="zh-CN"/>
              </w:rPr>
            </w:pPr>
            <w:ins w:id="32" w:author="Zhanwu Li - AsiaInfo" w:date="2025-09-29T17:26:00Z">
              <w:r w:rsidRPr="00177140">
                <w:rPr>
                  <w:rFonts w:ascii="Courier New" w:eastAsia="Times New Roman" w:hAnsi="Courier New" w:cs="Courier New"/>
                  <w:sz w:val="18"/>
                  <w:lang w:eastAsia="zh-CN"/>
                </w:rPr>
                <w:t>urspEpsSupport</w:t>
              </w:r>
            </w:ins>
          </w:p>
        </w:tc>
        <w:tc>
          <w:tcPr>
            <w:tcW w:w="4395" w:type="dxa"/>
            <w:tcBorders>
              <w:top w:val="single" w:sz="4" w:space="0" w:color="auto"/>
              <w:left w:val="single" w:sz="4" w:space="0" w:color="auto"/>
              <w:bottom w:val="single" w:sz="4" w:space="0" w:color="auto"/>
              <w:right w:val="single" w:sz="4" w:space="0" w:color="auto"/>
            </w:tcBorders>
          </w:tcPr>
          <w:p w14:paraId="09275634" w14:textId="77777777" w:rsidR="008530C6" w:rsidRPr="008530C6" w:rsidRDefault="008530C6" w:rsidP="008530C6">
            <w:pPr>
              <w:keepLines/>
              <w:overflowPunct w:val="0"/>
              <w:autoSpaceDE w:val="0"/>
              <w:autoSpaceDN w:val="0"/>
              <w:adjustRightInd w:val="0"/>
              <w:spacing w:after="0"/>
              <w:textAlignment w:val="baseline"/>
              <w:rPr>
                <w:ins w:id="33" w:author="Zhanwu Li - AsiaInfo" w:date="2025-09-29T17:27:00Z"/>
                <w:rFonts w:ascii="Arial" w:eastAsia="Times New Roman" w:hAnsi="Arial" w:cs="Arial"/>
                <w:sz w:val="18"/>
                <w:szCs w:val="18"/>
                <w:lang w:eastAsia="en-GB"/>
              </w:rPr>
            </w:pPr>
            <w:ins w:id="34" w:author="Zhanwu Li - AsiaInfo" w:date="2025-09-29T17:27:00Z">
              <w:r w:rsidRPr="008530C6">
                <w:rPr>
                  <w:rFonts w:ascii="Arial" w:eastAsia="Times New Roman" w:hAnsi="Arial" w:cs="Arial"/>
                  <w:sz w:val="18"/>
                  <w:szCs w:val="18"/>
                  <w:lang w:eastAsia="en-GB"/>
                </w:rPr>
                <w:t>Indicates whether URSP delivery in EPS is supported by the PCF.</w:t>
              </w:r>
            </w:ins>
          </w:p>
          <w:p w14:paraId="66AB6BA4" w14:textId="55CB2BD8" w:rsidR="00177140" w:rsidRDefault="00177140" w:rsidP="00177140">
            <w:pPr>
              <w:keepLines/>
              <w:overflowPunct w:val="0"/>
              <w:autoSpaceDE w:val="0"/>
              <w:autoSpaceDN w:val="0"/>
              <w:adjustRightInd w:val="0"/>
              <w:spacing w:after="0"/>
              <w:textAlignment w:val="baseline"/>
              <w:rPr>
                <w:ins w:id="35" w:author="Zhanwu Li - AsiaInfo" w:date="2025-09-29T17:27:00Z"/>
                <w:rFonts w:ascii="Arial" w:eastAsia="Times New Roman" w:hAnsi="Arial" w:cs="Arial"/>
                <w:sz w:val="18"/>
                <w:szCs w:val="18"/>
                <w:lang w:eastAsia="en-GB"/>
              </w:rPr>
            </w:pPr>
            <w:ins w:id="36" w:author="Zhanwu Li - AsiaInfo" w:date="2025-09-29T17:27:00Z">
              <w:r w:rsidRPr="004B47E6">
                <w:rPr>
                  <w:rFonts w:ascii="Arial" w:eastAsia="Times New Roman" w:hAnsi="Arial" w:cs="Arial"/>
                  <w:sz w:val="18"/>
                  <w:szCs w:val="18"/>
                  <w:lang w:eastAsia="en-GB"/>
                </w:rPr>
                <w:t>TRUE: Supported</w:t>
              </w:r>
              <w:r w:rsidRPr="004B47E6">
                <w:rPr>
                  <w:rFonts w:ascii="Arial" w:eastAsia="Times New Roman" w:hAnsi="Arial" w:cs="Arial"/>
                  <w:sz w:val="18"/>
                  <w:szCs w:val="18"/>
                  <w:lang w:eastAsia="en-GB"/>
                </w:rPr>
                <w:br/>
                <w:t>FALSE: Not Supported</w:t>
              </w:r>
            </w:ins>
          </w:p>
          <w:p w14:paraId="594D6D89" w14:textId="77777777" w:rsidR="00177140" w:rsidRPr="004B47E6" w:rsidRDefault="00177140" w:rsidP="00177140">
            <w:pPr>
              <w:keepLines/>
              <w:overflowPunct w:val="0"/>
              <w:autoSpaceDE w:val="0"/>
              <w:autoSpaceDN w:val="0"/>
              <w:adjustRightInd w:val="0"/>
              <w:spacing w:after="0"/>
              <w:textAlignment w:val="baseline"/>
              <w:rPr>
                <w:ins w:id="37" w:author="Zhanwu Li - AsiaInfo" w:date="2025-09-29T17:27:00Z"/>
                <w:rFonts w:ascii="Arial" w:eastAsia="Times New Roman" w:hAnsi="Arial" w:cs="Arial"/>
                <w:sz w:val="18"/>
                <w:szCs w:val="18"/>
                <w:lang w:eastAsia="en-GB"/>
              </w:rPr>
            </w:pPr>
          </w:p>
          <w:p w14:paraId="713EFB59" w14:textId="0A6FFD62" w:rsidR="00177140" w:rsidRPr="004B47E6" w:rsidRDefault="00177140" w:rsidP="00177140">
            <w:pPr>
              <w:keepLines/>
              <w:overflowPunct w:val="0"/>
              <w:autoSpaceDE w:val="0"/>
              <w:autoSpaceDN w:val="0"/>
              <w:adjustRightInd w:val="0"/>
              <w:spacing w:after="0"/>
              <w:textAlignment w:val="baseline"/>
              <w:rPr>
                <w:ins w:id="38" w:author="Zhanwu Li - AsiaInfo" w:date="2025-09-29T17:26:00Z"/>
                <w:rFonts w:ascii="Arial" w:eastAsia="Times New Roman" w:hAnsi="Arial" w:cs="Arial"/>
                <w:sz w:val="18"/>
                <w:szCs w:val="18"/>
                <w:lang w:eastAsia="en-GB"/>
              </w:rPr>
            </w:pPr>
            <w:ins w:id="39" w:author="Zhanwu Li - AsiaInfo" w:date="2025-09-29T17:27:00Z">
              <w:r w:rsidRPr="004B47E6">
                <w:rPr>
                  <w:rFonts w:ascii="Arial" w:eastAsia="Times New Roman" w:hAnsi="Arial" w:cs="Arial"/>
                  <w:sz w:val="18"/>
                  <w:szCs w:val="18"/>
                  <w:lang w:eastAsia="en-GB"/>
                </w:rPr>
                <w:t>allowedValues: TRUE, FALSE</w:t>
              </w:r>
            </w:ins>
          </w:p>
        </w:tc>
        <w:tc>
          <w:tcPr>
            <w:tcW w:w="1897" w:type="dxa"/>
            <w:tcBorders>
              <w:top w:val="single" w:sz="4" w:space="0" w:color="auto"/>
              <w:left w:val="single" w:sz="4" w:space="0" w:color="auto"/>
              <w:bottom w:val="single" w:sz="4" w:space="0" w:color="auto"/>
              <w:right w:val="single" w:sz="4" w:space="0" w:color="auto"/>
            </w:tcBorders>
          </w:tcPr>
          <w:p w14:paraId="5303D0A8" w14:textId="77777777" w:rsidR="00DA31FE" w:rsidRPr="004B47E6" w:rsidRDefault="00DA31FE" w:rsidP="00DA31FE">
            <w:pPr>
              <w:keepLines/>
              <w:overflowPunct w:val="0"/>
              <w:autoSpaceDE w:val="0"/>
              <w:autoSpaceDN w:val="0"/>
              <w:adjustRightInd w:val="0"/>
              <w:spacing w:after="0"/>
              <w:textAlignment w:val="baseline"/>
              <w:rPr>
                <w:ins w:id="40" w:author="Zhanwu Li - AsiaInfo" w:date="2025-09-29T17:28:00Z"/>
                <w:rFonts w:ascii="Arial" w:eastAsia="Times New Roman" w:hAnsi="Arial"/>
                <w:sz w:val="18"/>
                <w:lang w:eastAsia="en-GB"/>
              </w:rPr>
            </w:pPr>
            <w:ins w:id="41" w:author="Zhanwu Li - AsiaInfo" w:date="2025-09-29T17:28:00Z">
              <w:r w:rsidRPr="004B47E6">
                <w:rPr>
                  <w:rFonts w:ascii="Arial" w:eastAsia="Times New Roman" w:hAnsi="Arial"/>
                  <w:sz w:val="18"/>
                  <w:lang w:eastAsia="en-GB"/>
                </w:rPr>
                <w:t>type: Boolean</w:t>
              </w:r>
            </w:ins>
          </w:p>
          <w:p w14:paraId="5468ACC0" w14:textId="77777777" w:rsidR="00DA31FE" w:rsidRPr="004B47E6" w:rsidRDefault="00DA31FE" w:rsidP="00DA31FE">
            <w:pPr>
              <w:keepLines/>
              <w:overflowPunct w:val="0"/>
              <w:autoSpaceDE w:val="0"/>
              <w:autoSpaceDN w:val="0"/>
              <w:adjustRightInd w:val="0"/>
              <w:spacing w:after="0"/>
              <w:textAlignment w:val="baseline"/>
              <w:rPr>
                <w:ins w:id="42" w:author="Zhanwu Li - AsiaInfo" w:date="2025-09-29T17:28:00Z"/>
                <w:rFonts w:ascii="Arial" w:eastAsia="Times New Roman" w:hAnsi="Arial"/>
                <w:sz w:val="18"/>
                <w:lang w:eastAsia="en-GB"/>
              </w:rPr>
            </w:pPr>
            <w:ins w:id="43" w:author="Zhanwu Li - AsiaInfo" w:date="2025-09-29T17:28:00Z">
              <w:r w:rsidRPr="004B47E6">
                <w:rPr>
                  <w:rFonts w:ascii="Arial" w:eastAsia="Times New Roman" w:hAnsi="Arial"/>
                  <w:sz w:val="18"/>
                  <w:lang w:eastAsia="en-GB"/>
                </w:rPr>
                <w:t>multiplicity: 0..1</w:t>
              </w:r>
            </w:ins>
          </w:p>
          <w:p w14:paraId="4EB814EB" w14:textId="77777777" w:rsidR="00DA31FE" w:rsidRPr="004B47E6" w:rsidRDefault="00DA31FE" w:rsidP="00DA31FE">
            <w:pPr>
              <w:keepLines/>
              <w:overflowPunct w:val="0"/>
              <w:autoSpaceDE w:val="0"/>
              <w:autoSpaceDN w:val="0"/>
              <w:adjustRightInd w:val="0"/>
              <w:spacing w:after="0"/>
              <w:textAlignment w:val="baseline"/>
              <w:rPr>
                <w:ins w:id="44" w:author="Zhanwu Li - AsiaInfo" w:date="2025-09-29T17:28:00Z"/>
                <w:rFonts w:ascii="Arial" w:eastAsia="Times New Roman" w:hAnsi="Arial"/>
                <w:sz w:val="18"/>
                <w:lang w:eastAsia="en-GB"/>
              </w:rPr>
            </w:pPr>
            <w:ins w:id="45" w:author="Zhanwu Li - AsiaInfo" w:date="2025-09-29T17:28:00Z">
              <w:r w:rsidRPr="004B47E6">
                <w:rPr>
                  <w:rFonts w:ascii="Arial" w:eastAsia="Times New Roman" w:hAnsi="Arial"/>
                  <w:sz w:val="18"/>
                  <w:lang w:eastAsia="en-GB"/>
                </w:rPr>
                <w:t>isOrdered: N/A</w:t>
              </w:r>
            </w:ins>
          </w:p>
          <w:p w14:paraId="07076D0B" w14:textId="77777777" w:rsidR="00DA31FE" w:rsidRPr="004B47E6" w:rsidRDefault="00DA31FE" w:rsidP="00DA31FE">
            <w:pPr>
              <w:keepLines/>
              <w:overflowPunct w:val="0"/>
              <w:autoSpaceDE w:val="0"/>
              <w:autoSpaceDN w:val="0"/>
              <w:adjustRightInd w:val="0"/>
              <w:spacing w:after="0"/>
              <w:textAlignment w:val="baseline"/>
              <w:rPr>
                <w:ins w:id="46" w:author="Zhanwu Li - AsiaInfo" w:date="2025-09-29T17:28:00Z"/>
                <w:rFonts w:ascii="Arial" w:eastAsia="Times New Roman" w:hAnsi="Arial"/>
                <w:sz w:val="18"/>
                <w:lang w:eastAsia="en-GB"/>
              </w:rPr>
            </w:pPr>
            <w:ins w:id="47" w:author="Zhanwu Li - AsiaInfo" w:date="2025-09-29T17:28:00Z">
              <w:r w:rsidRPr="004B47E6">
                <w:rPr>
                  <w:rFonts w:ascii="Arial" w:eastAsia="Times New Roman" w:hAnsi="Arial"/>
                  <w:sz w:val="18"/>
                  <w:lang w:eastAsia="en-GB"/>
                </w:rPr>
                <w:t>isUnique: N/A</w:t>
              </w:r>
            </w:ins>
          </w:p>
          <w:p w14:paraId="42EEE12A" w14:textId="77777777" w:rsidR="00DA31FE" w:rsidRPr="004B47E6" w:rsidRDefault="00DA31FE" w:rsidP="00DA31FE">
            <w:pPr>
              <w:keepLines/>
              <w:overflowPunct w:val="0"/>
              <w:autoSpaceDE w:val="0"/>
              <w:autoSpaceDN w:val="0"/>
              <w:adjustRightInd w:val="0"/>
              <w:spacing w:after="0"/>
              <w:textAlignment w:val="baseline"/>
              <w:rPr>
                <w:ins w:id="48" w:author="Zhanwu Li - AsiaInfo" w:date="2025-09-29T17:28:00Z"/>
                <w:rFonts w:ascii="Arial" w:eastAsia="Times New Roman" w:hAnsi="Arial"/>
                <w:sz w:val="18"/>
                <w:lang w:eastAsia="en-GB"/>
              </w:rPr>
            </w:pPr>
            <w:ins w:id="49" w:author="Zhanwu Li - AsiaInfo" w:date="2025-09-29T17:28:00Z">
              <w:r w:rsidRPr="004B47E6">
                <w:rPr>
                  <w:rFonts w:ascii="Arial" w:eastAsia="Times New Roman" w:hAnsi="Arial"/>
                  <w:sz w:val="18"/>
                  <w:lang w:eastAsia="en-GB"/>
                </w:rPr>
                <w:t>defaultValue: FALSE</w:t>
              </w:r>
            </w:ins>
          </w:p>
          <w:p w14:paraId="183D6CF6" w14:textId="6140DB80" w:rsidR="00177140" w:rsidRPr="004B47E6" w:rsidRDefault="00DA31FE" w:rsidP="00DA31FE">
            <w:pPr>
              <w:keepLines/>
              <w:overflowPunct w:val="0"/>
              <w:autoSpaceDE w:val="0"/>
              <w:autoSpaceDN w:val="0"/>
              <w:adjustRightInd w:val="0"/>
              <w:spacing w:after="0"/>
              <w:textAlignment w:val="baseline"/>
              <w:rPr>
                <w:ins w:id="50" w:author="Zhanwu Li - AsiaInfo" w:date="2025-09-29T17:26:00Z"/>
                <w:rFonts w:ascii="Arial" w:eastAsia="Times New Roman" w:hAnsi="Arial"/>
                <w:sz w:val="18"/>
                <w:lang w:eastAsia="en-GB"/>
              </w:rPr>
            </w:pPr>
            <w:ins w:id="51" w:author="Zhanwu Li - AsiaInfo" w:date="2025-09-29T17:28:00Z">
              <w:r w:rsidRPr="004B47E6">
                <w:rPr>
                  <w:rFonts w:ascii="Arial" w:eastAsia="Times New Roman" w:hAnsi="Arial"/>
                  <w:sz w:val="18"/>
                  <w:lang w:eastAsia="en-GB"/>
                </w:rPr>
                <w:t>isNullable: False</w:t>
              </w:r>
            </w:ins>
          </w:p>
        </w:tc>
      </w:tr>
      <w:tr w:rsidR="004B47E6" w:rsidRPr="004B47E6" w14:paraId="00BEE29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A86D5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A2xCapability.lteA2x</w:t>
            </w:r>
          </w:p>
        </w:tc>
        <w:tc>
          <w:tcPr>
            <w:tcW w:w="4395" w:type="dxa"/>
            <w:tcBorders>
              <w:top w:val="single" w:sz="4" w:space="0" w:color="auto"/>
              <w:left w:val="single" w:sz="4" w:space="0" w:color="auto"/>
              <w:bottom w:val="single" w:sz="4" w:space="0" w:color="auto"/>
              <w:right w:val="single" w:sz="4" w:space="0" w:color="auto"/>
            </w:tcBorders>
          </w:tcPr>
          <w:p w14:paraId="5A7859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indicates 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 xml:space="preserve">F supports </w:t>
            </w:r>
            <w:r w:rsidRPr="004B47E6">
              <w:rPr>
                <w:rFonts w:ascii="Arial" w:eastAsia="Times New Roman" w:hAnsi="Arial" w:cs="Arial"/>
                <w:sz w:val="18"/>
                <w:szCs w:val="18"/>
                <w:lang w:eastAsia="zh-CN"/>
              </w:rPr>
              <w:t>LTE A2X capability</w:t>
            </w:r>
            <w:r w:rsidRPr="004B47E6">
              <w:rPr>
                <w:rFonts w:ascii="Arial" w:eastAsia="Times New Roman" w:hAnsi="Arial" w:cs="Arial"/>
                <w:sz w:val="18"/>
                <w:szCs w:val="18"/>
                <w:lang w:eastAsia="en-GB"/>
              </w:rPr>
              <w:t>:</w:t>
            </w:r>
          </w:p>
          <w:p w14:paraId="561EF4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CA221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 </w:t>
            </w:r>
            <w:r w:rsidRPr="004B47E6">
              <w:rPr>
                <w:rFonts w:ascii="Arial" w:eastAsia="Times New Roman" w:hAnsi="Arial" w:cs="Arial"/>
                <w:sz w:val="18"/>
                <w:szCs w:val="18"/>
                <w:lang w:eastAsia="en-GB"/>
              </w:rPr>
              <w:t>TRUE</w:t>
            </w:r>
            <w:r w:rsidRPr="004B47E6">
              <w:rPr>
                <w:rFonts w:ascii="Arial" w:eastAsia="Times New Roman" w:hAnsi="Arial"/>
                <w:sz w:val="18"/>
                <w:lang w:eastAsia="zh-CN"/>
              </w:rPr>
              <w:t xml:space="preserve">: </w:t>
            </w:r>
            <w:r w:rsidRPr="004B47E6">
              <w:rPr>
                <w:rFonts w:ascii="Arial" w:eastAsia="Times New Roman" w:hAnsi="Arial" w:cs="Arial"/>
                <w:sz w:val="18"/>
                <w:szCs w:val="18"/>
                <w:lang w:eastAsia="zh-CN"/>
              </w:rPr>
              <w:t>LTE A2X capability</w:t>
            </w:r>
            <w:r w:rsidRPr="004B47E6">
              <w:rPr>
                <w:rFonts w:ascii="Arial" w:eastAsia="Times New Roman" w:hAnsi="Arial"/>
                <w:sz w:val="18"/>
                <w:lang w:eastAsia="zh-CN"/>
              </w:rPr>
              <w:t xml:space="preserve"> is supported by the PCF</w:t>
            </w:r>
          </w:p>
          <w:p w14:paraId="72DFD1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 </w:t>
            </w:r>
            <w:r w:rsidRPr="004B47E6">
              <w:rPr>
                <w:rFonts w:ascii="Arial" w:eastAsia="Times New Roman" w:hAnsi="Arial" w:cs="Arial"/>
                <w:sz w:val="18"/>
                <w:szCs w:val="18"/>
                <w:lang w:eastAsia="en-GB"/>
              </w:rPr>
              <w:t>FALSE</w:t>
            </w:r>
            <w:r w:rsidRPr="004B47E6">
              <w:rPr>
                <w:rFonts w:ascii="Arial" w:eastAsia="Times New Roman" w:hAnsi="Arial"/>
                <w:sz w:val="18"/>
                <w:lang w:eastAsia="zh-CN"/>
              </w:rPr>
              <w:t xml:space="preserve">: </w:t>
            </w:r>
            <w:r w:rsidRPr="004B47E6">
              <w:rPr>
                <w:rFonts w:ascii="Arial" w:eastAsia="Times New Roman" w:hAnsi="Arial" w:cs="Arial"/>
                <w:sz w:val="18"/>
                <w:szCs w:val="18"/>
                <w:lang w:eastAsia="zh-CN"/>
              </w:rPr>
              <w:t>LTE A2X capability</w:t>
            </w:r>
            <w:r w:rsidRPr="004B47E6">
              <w:rPr>
                <w:rFonts w:ascii="Arial" w:eastAsia="Times New Roman" w:hAnsi="Arial"/>
                <w:sz w:val="18"/>
                <w:lang w:eastAsia="zh-CN"/>
              </w:rPr>
              <w:t xml:space="preserve"> is not supported by the PCF.</w:t>
            </w:r>
          </w:p>
          <w:p w14:paraId="0F699C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61A672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97277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476BB3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09CBFA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15DAD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1C38C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w:t>
            </w:r>
            <w:r w:rsidRPr="004B47E6">
              <w:rPr>
                <w:rFonts w:ascii="Arial" w:eastAsia="Times New Roman" w:hAnsi="Arial" w:cs="Arial"/>
                <w:sz w:val="18"/>
                <w:szCs w:val="18"/>
                <w:lang w:eastAsia="en-GB"/>
              </w:rPr>
              <w:t>FALSE</w:t>
            </w:r>
          </w:p>
          <w:p w14:paraId="35F7DB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14EDDA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07430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A2xCapability.nrA2x</w:t>
            </w:r>
          </w:p>
        </w:tc>
        <w:tc>
          <w:tcPr>
            <w:tcW w:w="4395" w:type="dxa"/>
            <w:tcBorders>
              <w:top w:val="single" w:sz="4" w:space="0" w:color="auto"/>
              <w:left w:val="single" w:sz="4" w:space="0" w:color="auto"/>
              <w:bottom w:val="single" w:sz="4" w:space="0" w:color="auto"/>
              <w:right w:val="single" w:sz="4" w:space="0" w:color="auto"/>
            </w:tcBorders>
          </w:tcPr>
          <w:p w14:paraId="4FA30F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indicates 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 xml:space="preserve">F supports </w:t>
            </w:r>
            <w:r w:rsidRPr="004B47E6">
              <w:rPr>
                <w:rFonts w:ascii="Arial" w:eastAsia="Times New Roman" w:hAnsi="Arial" w:cs="Arial"/>
                <w:sz w:val="18"/>
                <w:szCs w:val="18"/>
                <w:lang w:eastAsia="zh-CN"/>
              </w:rPr>
              <w:t>NR A2X capability</w:t>
            </w:r>
            <w:r w:rsidRPr="004B47E6">
              <w:rPr>
                <w:rFonts w:ascii="Arial" w:eastAsia="Times New Roman" w:hAnsi="Arial" w:cs="Arial"/>
                <w:sz w:val="18"/>
                <w:szCs w:val="18"/>
                <w:lang w:eastAsia="en-GB"/>
              </w:rPr>
              <w:t>:</w:t>
            </w:r>
          </w:p>
          <w:p w14:paraId="3D8EE5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DFE82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 </w:t>
            </w:r>
            <w:r w:rsidRPr="004B47E6">
              <w:rPr>
                <w:rFonts w:ascii="Arial" w:eastAsia="Times New Roman" w:hAnsi="Arial" w:cs="Arial"/>
                <w:sz w:val="18"/>
                <w:szCs w:val="18"/>
                <w:lang w:eastAsia="en-GB"/>
              </w:rPr>
              <w:t>TRUE</w:t>
            </w:r>
            <w:r w:rsidRPr="004B47E6">
              <w:rPr>
                <w:rFonts w:ascii="Arial" w:eastAsia="Times New Roman" w:hAnsi="Arial"/>
                <w:sz w:val="18"/>
                <w:lang w:eastAsia="zh-CN"/>
              </w:rPr>
              <w:t xml:space="preserve">: </w:t>
            </w:r>
            <w:r w:rsidRPr="004B47E6">
              <w:rPr>
                <w:rFonts w:ascii="Arial" w:eastAsia="Times New Roman" w:hAnsi="Arial" w:cs="Arial"/>
                <w:sz w:val="18"/>
                <w:szCs w:val="18"/>
                <w:lang w:eastAsia="zh-CN"/>
              </w:rPr>
              <w:t>NR A2X capability</w:t>
            </w:r>
            <w:r w:rsidRPr="004B47E6">
              <w:rPr>
                <w:rFonts w:ascii="Arial" w:eastAsia="Times New Roman" w:hAnsi="Arial"/>
                <w:sz w:val="18"/>
                <w:lang w:eastAsia="zh-CN"/>
              </w:rPr>
              <w:t xml:space="preserve"> is supported by the PCF</w:t>
            </w:r>
          </w:p>
          <w:p w14:paraId="17D89B1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 </w:t>
            </w:r>
            <w:r w:rsidRPr="004B47E6">
              <w:rPr>
                <w:rFonts w:ascii="Arial" w:eastAsia="Times New Roman" w:hAnsi="Arial" w:cs="Arial"/>
                <w:sz w:val="18"/>
                <w:szCs w:val="18"/>
                <w:lang w:eastAsia="en-GB"/>
              </w:rPr>
              <w:t>FALSE</w:t>
            </w:r>
            <w:r w:rsidRPr="004B47E6">
              <w:rPr>
                <w:rFonts w:ascii="Arial" w:eastAsia="Times New Roman" w:hAnsi="Arial"/>
                <w:sz w:val="18"/>
                <w:lang w:eastAsia="zh-CN"/>
              </w:rPr>
              <w:t xml:space="preserve">: </w:t>
            </w:r>
            <w:r w:rsidRPr="004B47E6">
              <w:rPr>
                <w:rFonts w:ascii="Arial" w:eastAsia="Times New Roman" w:hAnsi="Arial" w:cs="Arial"/>
                <w:sz w:val="18"/>
                <w:szCs w:val="18"/>
                <w:lang w:eastAsia="zh-CN"/>
              </w:rPr>
              <w:t>NR A2X capability</w:t>
            </w:r>
            <w:r w:rsidRPr="004B47E6">
              <w:rPr>
                <w:rFonts w:ascii="Arial" w:eastAsia="Times New Roman" w:hAnsi="Arial"/>
                <w:sz w:val="18"/>
                <w:lang w:eastAsia="zh-CN"/>
              </w:rPr>
              <w:t xml:space="preserve"> is not supported by the PCF.</w:t>
            </w:r>
          </w:p>
          <w:p w14:paraId="6BC264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1BA1BC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6D204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6203E0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49C35A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6789C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C0DDF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w:t>
            </w:r>
            <w:r w:rsidRPr="004B47E6">
              <w:rPr>
                <w:rFonts w:ascii="Arial" w:eastAsia="Times New Roman" w:hAnsi="Arial" w:cs="Arial"/>
                <w:sz w:val="18"/>
                <w:szCs w:val="18"/>
                <w:lang w:eastAsia="en-GB"/>
              </w:rPr>
              <w:t>FALSE</w:t>
            </w:r>
          </w:p>
          <w:p w14:paraId="7B56F0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C10134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99EB0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等线" w:hAnsi="Courier New" w:cs="Courier New"/>
                <w:sz w:val="18"/>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00D9DD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indicates whether the NEF supports Multi-member AF session with required QoS functionality:</w:t>
            </w:r>
          </w:p>
          <w:p w14:paraId="411D25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62652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 </w:t>
            </w:r>
            <w:r w:rsidRPr="004B47E6">
              <w:rPr>
                <w:rFonts w:ascii="Arial" w:eastAsia="Times New Roman" w:hAnsi="Arial" w:cs="Arial"/>
                <w:sz w:val="18"/>
                <w:szCs w:val="18"/>
                <w:lang w:eastAsia="en-GB"/>
              </w:rPr>
              <w:t>TRUE</w:t>
            </w:r>
            <w:r w:rsidRPr="004B47E6">
              <w:rPr>
                <w:rFonts w:ascii="Arial" w:eastAsia="Times New Roman" w:hAnsi="Arial"/>
                <w:sz w:val="18"/>
                <w:lang w:eastAsia="zh-CN"/>
              </w:rPr>
              <w:t>: Multi-member AF session with required QoS functionality is supported by the NEF</w:t>
            </w:r>
          </w:p>
          <w:p w14:paraId="5725E9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 </w:t>
            </w:r>
            <w:r w:rsidRPr="004B47E6">
              <w:rPr>
                <w:rFonts w:ascii="Arial" w:eastAsia="Times New Roman" w:hAnsi="Arial" w:cs="Arial"/>
                <w:sz w:val="18"/>
                <w:szCs w:val="18"/>
                <w:lang w:eastAsia="en-GB"/>
              </w:rPr>
              <w:t>FALSE</w:t>
            </w:r>
            <w:r w:rsidRPr="004B47E6">
              <w:rPr>
                <w:rFonts w:ascii="Arial" w:eastAsia="Times New Roman" w:hAnsi="Arial"/>
                <w:sz w:val="18"/>
                <w:lang w:eastAsia="zh-CN"/>
              </w:rPr>
              <w:t>: Multi-member AF session with required QoS functionality is not supported by the NEF.</w:t>
            </w:r>
          </w:p>
          <w:p w14:paraId="647DAE99" w14:textId="77777777" w:rsidR="004B47E6" w:rsidRPr="004B47E6" w:rsidRDefault="004B47E6" w:rsidP="004B47E6">
            <w:pPr>
              <w:keepLines/>
              <w:overflowPunct w:val="0"/>
              <w:autoSpaceDE w:val="0"/>
              <w:autoSpaceDN w:val="0"/>
              <w:adjustRightInd w:val="0"/>
              <w:spacing w:after="0"/>
              <w:textAlignment w:val="baseline"/>
              <w:rPr>
                <w:rFonts w:ascii="Arial" w:eastAsia="MS Mincho" w:hAnsi="Arial"/>
                <w:bCs/>
                <w:sz w:val="18"/>
                <w:lang w:eastAsia="ja-JP"/>
              </w:rPr>
            </w:pPr>
          </w:p>
          <w:p w14:paraId="449FFE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8EF48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1EB2A3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462DA1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F9397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C2E47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w:t>
            </w:r>
            <w:r w:rsidRPr="004B47E6">
              <w:rPr>
                <w:rFonts w:ascii="Arial" w:eastAsia="Times New Roman" w:hAnsi="Arial" w:cs="Arial"/>
                <w:sz w:val="18"/>
                <w:szCs w:val="18"/>
                <w:lang w:eastAsia="en-GB"/>
              </w:rPr>
              <w:t>FALSE</w:t>
            </w:r>
          </w:p>
          <w:p w14:paraId="568449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78C459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BFF0B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等线" w:hAnsi="Courier New" w:cs="Courier New"/>
                <w:sz w:val="18"/>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018294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indicates whether the NEF supports </w:t>
            </w:r>
            <w:r w:rsidRPr="004B47E6">
              <w:rPr>
                <w:rFonts w:ascii="Arial" w:eastAsia="Times New Roman" w:hAnsi="Arial"/>
                <w:sz w:val="18"/>
                <w:lang w:eastAsia="en-GB"/>
              </w:rPr>
              <w:t>member UE selection assistance</w:t>
            </w:r>
            <w:r w:rsidRPr="004B47E6">
              <w:rPr>
                <w:rFonts w:ascii="Arial" w:eastAsia="Times New Roman" w:hAnsi="Arial" w:cs="Arial"/>
                <w:sz w:val="18"/>
                <w:szCs w:val="18"/>
                <w:lang w:eastAsia="en-GB"/>
              </w:rPr>
              <w:t xml:space="preserve"> functionality:</w:t>
            </w:r>
          </w:p>
          <w:p w14:paraId="098B45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EEDF8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 </w:t>
            </w:r>
            <w:r w:rsidRPr="004B47E6">
              <w:rPr>
                <w:rFonts w:ascii="Arial" w:eastAsia="Times New Roman" w:hAnsi="Arial" w:cs="Arial"/>
                <w:sz w:val="18"/>
                <w:szCs w:val="18"/>
                <w:lang w:eastAsia="en-GB"/>
              </w:rPr>
              <w:t>TRUE</w:t>
            </w:r>
            <w:r w:rsidRPr="004B47E6">
              <w:rPr>
                <w:rFonts w:ascii="Arial" w:eastAsia="Times New Roman" w:hAnsi="Arial"/>
                <w:sz w:val="18"/>
                <w:lang w:eastAsia="zh-CN"/>
              </w:rPr>
              <w:t xml:space="preserve">: </w:t>
            </w:r>
            <w:r w:rsidRPr="004B47E6">
              <w:rPr>
                <w:rFonts w:ascii="Arial" w:eastAsia="Times New Roman" w:hAnsi="Arial"/>
                <w:sz w:val="18"/>
                <w:lang w:eastAsia="en-GB"/>
              </w:rPr>
              <w:t>member UE selection assistance</w:t>
            </w:r>
            <w:r w:rsidRPr="004B47E6">
              <w:rPr>
                <w:rFonts w:ascii="Arial" w:eastAsia="Times New Roman" w:hAnsi="Arial"/>
                <w:sz w:val="18"/>
                <w:lang w:eastAsia="zh-CN"/>
              </w:rPr>
              <w:t xml:space="preserve"> functionality is supported by the NEF</w:t>
            </w:r>
          </w:p>
          <w:p w14:paraId="4A74A2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 </w:t>
            </w:r>
            <w:r w:rsidRPr="004B47E6">
              <w:rPr>
                <w:rFonts w:ascii="Arial" w:eastAsia="Times New Roman" w:hAnsi="Arial" w:cs="Arial"/>
                <w:sz w:val="18"/>
                <w:szCs w:val="18"/>
                <w:lang w:eastAsia="en-GB"/>
              </w:rPr>
              <w:t>FALSE</w:t>
            </w:r>
            <w:r w:rsidRPr="004B47E6">
              <w:rPr>
                <w:rFonts w:ascii="Arial" w:eastAsia="Times New Roman" w:hAnsi="Arial"/>
                <w:sz w:val="18"/>
                <w:lang w:eastAsia="zh-CN"/>
              </w:rPr>
              <w:t xml:space="preserve">: </w:t>
            </w:r>
            <w:r w:rsidRPr="004B47E6">
              <w:rPr>
                <w:rFonts w:ascii="Arial" w:eastAsia="Times New Roman" w:hAnsi="Arial"/>
                <w:sz w:val="18"/>
                <w:lang w:eastAsia="en-GB"/>
              </w:rPr>
              <w:t>member UE selection assistance</w:t>
            </w:r>
            <w:r w:rsidRPr="004B47E6">
              <w:rPr>
                <w:rFonts w:ascii="Arial" w:eastAsia="Times New Roman" w:hAnsi="Arial"/>
                <w:sz w:val="18"/>
                <w:lang w:eastAsia="zh-CN"/>
              </w:rPr>
              <w:t xml:space="preserve"> functionality is not supported by the NEF.</w:t>
            </w:r>
          </w:p>
          <w:p w14:paraId="778B53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370012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allowedValues: TRUE, FALSE</w:t>
            </w:r>
          </w:p>
          <w:p w14:paraId="18D803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321300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1E00A4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19C509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71B52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E3B73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w:t>
            </w:r>
            <w:r w:rsidRPr="004B47E6">
              <w:rPr>
                <w:rFonts w:ascii="Arial" w:eastAsia="Times New Roman" w:hAnsi="Arial" w:cs="Arial"/>
                <w:sz w:val="18"/>
                <w:szCs w:val="18"/>
                <w:lang w:eastAsia="en-GB"/>
              </w:rPr>
              <w:t>FALSE</w:t>
            </w:r>
          </w:p>
          <w:p w14:paraId="39D33B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F24570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55DD8F"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mbUpfInfo</w:t>
            </w:r>
          </w:p>
        </w:tc>
        <w:tc>
          <w:tcPr>
            <w:tcW w:w="4395" w:type="dxa"/>
            <w:tcBorders>
              <w:top w:val="single" w:sz="4" w:space="0" w:color="auto"/>
              <w:left w:val="single" w:sz="4" w:space="0" w:color="auto"/>
              <w:bottom w:val="single" w:sz="4" w:space="0" w:color="auto"/>
              <w:right w:val="single" w:sz="4" w:space="0" w:color="auto"/>
            </w:tcBorders>
          </w:tcPr>
          <w:p w14:paraId="0821A9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information of an MB-UPF NF Instance.</w:t>
            </w:r>
          </w:p>
          <w:p w14:paraId="0E823B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353558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A9A23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lang w:eastAsia="zh-CN"/>
              </w:rPr>
              <w:t>MbUpfInfo</w:t>
            </w:r>
          </w:p>
          <w:p w14:paraId="665775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444728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8EC7F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3F25A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378DF8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097D2C2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2C3DC0"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lastRenderedPageBreak/>
              <w:t>mbUpfInfo.sNssaiMbUpfInfoList</w:t>
            </w:r>
          </w:p>
        </w:tc>
        <w:tc>
          <w:tcPr>
            <w:tcW w:w="4395" w:type="dxa"/>
            <w:tcBorders>
              <w:top w:val="single" w:sz="4" w:space="0" w:color="auto"/>
              <w:left w:val="single" w:sz="4" w:space="0" w:color="auto"/>
              <w:bottom w:val="single" w:sz="4" w:space="0" w:color="auto"/>
              <w:right w:val="single" w:sz="4" w:space="0" w:color="auto"/>
            </w:tcBorders>
          </w:tcPr>
          <w:p w14:paraId="1C49D9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the list of parameters supported by the MB-UPF per S-NSSAI.</w:t>
            </w:r>
          </w:p>
          <w:p w14:paraId="581F3D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41935A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4CF6AB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E2096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lang w:eastAsia="zh-CN"/>
              </w:rPr>
              <w:t>SnssaiUpfInfoItem</w:t>
            </w:r>
          </w:p>
          <w:p w14:paraId="334992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873F1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02FC2F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1FBF9A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4973F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092BF8F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1312E8"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mbUpfInfo.mbSmfServingArea</w:t>
            </w:r>
          </w:p>
        </w:tc>
        <w:tc>
          <w:tcPr>
            <w:tcW w:w="4395" w:type="dxa"/>
            <w:tcBorders>
              <w:top w:val="single" w:sz="4" w:space="0" w:color="auto"/>
              <w:left w:val="single" w:sz="4" w:space="0" w:color="auto"/>
              <w:bottom w:val="single" w:sz="4" w:space="0" w:color="auto"/>
              <w:right w:val="single" w:sz="4" w:space="0" w:color="auto"/>
            </w:tcBorders>
          </w:tcPr>
          <w:p w14:paraId="50C920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the MB-SMF service area(s) the MB-UPF can serve.</w:t>
            </w:r>
          </w:p>
          <w:p w14:paraId="4EE16C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If not provided, the MB-UPF can serve any MB-SMF service area.</w:t>
            </w:r>
          </w:p>
          <w:p w14:paraId="3916AD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361AB6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9D884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4260E6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1A7FD2C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4C4C2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B5A1B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ADFDC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6D47698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FB1FC0"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mbUpfInfo.interfaceMbUpfInfoList</w:t>
            </w:r>
          </w:p>
        </w:tc>
        <w:tc>
          <w:tcPr>
            <w:tcW w:w="4395" w:type="dxa"/>
            <w:tcBorders>
              <w:top w:val="single" w:sz="4" w:space="0" w:color="auto"/>
              <w:left w:val="single" w:sz="4" w:space="0" w:color="auto"/>
              <w:bottom w:val="single" w:sz="4" w:space="0" w:color="auto"/>
              <w:right w:val="single" w:sz="4" w:space="0" w:color="auto"/>
            </w:tcBorders>
          </w:tcPr>
          <w:p w14:paraId="1AFE0A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the list of User Plane interfaces configured on the MB-UPF. When this IE is provided in the NF Discovery response, the NF Service Consumer (e.g. MB-SMF) may use this information for MB-UPF selection.</w:t>
            </w:r>
          </w:p>
          <w:p w14:paraId="1EF507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391B59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allowedValues: N/A</w:t>
            </w:r>
          </w:p>
          <w:p w14:paraId="694497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775F9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nterfaceUpfInfoItem</w:t>
            </w:r>
          </w:p>
          <w:p w14:paraId="53F911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152DEF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E3685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CAF49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BA53DF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9DF47E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A915DF"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mbUpfInfo.taiList</w:t>
            </w:r>
          </w:p>
        </w:tc>
        <w:tc>
          <w:tcPr>
            <w:tcW w:w="4395" w:type="dxa"/>
            <w:tcBorders>
              <w:top w:val="single" w:sz="4" w:space="0" w:color="auto"/>
              <w:left w:val="single" w:sz="4" w:space="0" w:color="auto"/>
              <w:bottom w:val="single" w:sz="4" w:space="0" w:color="auto"/>
              <w:right w:val="single" w:sz="4" w:space="0" w:color="auto"/>
            </w:tcBorders>
          </w:tcPr>
          <w:p w14:paraId="5CB8E9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the list of TAIs the MB-UPF can serve.</w:t>
            </w:r>
          </w:p>
          <w:p w14:paraId="3CD528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58732A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e absence of this attribute and the taiRangeList attribute indicates that the MB-UPF can serve the whole MB-SMF service area defined by the MbSmfServingArea attribute.</w:t>
            </w:r>
          </w:p>
          <w:p w14:paraId="5527D1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73A7AF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31457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Tai</w:t>
            </w:r>
          </w:p>
          <w:p w14:paraId="3E75A1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41C0C6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B91AC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3E903DB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E9D76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2A840EF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D56BF0"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mbUpfInfo.taiRangeList</w:t>
            </w:r>
          </w:p>
        </w:tc>
        <w:tc>
          <w:tcPr>
            <w:tcW w:w="4395" w:type="dxa"/>
            <w:tcBorders>
              <w:top w:val="single" w:sz="4" w:space="0" w:color="auto"/>
              <w:left w:val="single" w:sz="4" w:space="0" w:color="auto"/>
              <w:bottom w:val="single" w:sz="4" w:space="0" w:color="auto"/>
              <w:right w:val="single" w:sz="4" w:space="0" w:color="auto"/>
            </w:tcBorders>
          </w:tcPr>
          <w:p w14:paraId="279AB0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the range of TAIs the MB-UPF can serve.</w:t>
            </w:r>
          </w:p>
          <w:p w14:paraId="74824C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45C3E40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e absence of this attribute and the taiList attribute indicates that the MB-UPF can serve the whole MB-SMF service area defined by the MbSmfServingArea attribute.</w:t>
            </w:r>
          </w:p>
          <w:p w14:paraId="0710E6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2E5DCD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FA99C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Tairange</w:t>
            </w:r>
          </w:p>
          <w:p w14:paraId="08DC3A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03CFB9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530969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B19C5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6CBFB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1AE701B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3F0D1F"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mbUpfInfo.priority</w:t>
            </w:r>
          </w:p>
        </w:tc>
        <w:tc>
          <w:tcPr>
            <w:tcW w:w="4395" w:type="dxa"/>
            <w:tcBorders>
              <w:top w:val="single" w:sz="4" w:space="0" w:color="auto"/>
              <w:left w:val="single" w:sz="4" w:space="0" w:color="auto"/>
              <w:bottom w:val="single" w:sz="4" w:space="0" w:color="auto"/>
              <w:right w:val="single" w:sz="4" w:space="0" w:color="auto"/>
            </w:tcBorders>
          </w:tcPr>
          <w:p w14:paraId="38E72D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priority (relative to other NFs of the same type) in the range of 0-65535, to be used for NF selection for a service request matching the attributes of the MbUpfInfo; lower values indicate a higher priority.</w:t>
            </w:r>
          </w:p>
          <w:p w14:paraId="17CDA1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See the precedence rules in the description of the priority attribute in NFProfile, if Priority is also present in NFProfile.</w:t>
            </w:r>
          </w:p>
          <w:p w14:paraId="46AEE2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e NRF may overwrite the received priority value when exposing an NFProfile with the Nnrf_NFDiscovery service.</w:t>
            </w:r>
          </w:p>
          <w:p w14:paraId="3E37C7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7CF5CA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C5D66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26258D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09AAFC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F9704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F9D61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3A34D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45D42E3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3ABC74"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sz w:val="18"/>
                <w:lang w:eastAsia="en-GB"/>
              </w:rPr>
              <w:t>SnssaiUpfInfoItem.sNssai</w:t>
            </w:r>
          </w:p>
        </w:tc>
        <w:tc>
          <w:tcPr>
            <w:tcW w:w="4395" w:type="dxa"/>
            <w:tcBorders>
              <w:top w:val="single" w:sz="4" w:space="0" w:color="auto"/>
              <w:left w:val="single" w:sz="4" w:space="0" w:color="auto"/>
              <w:bottom w:val="single" w:sz="4" w:space="0" w:color="auto"/>
              <w:right w:val="single" w:sz="4" w:space="0" w:color="auto"/>
            </w:tcBorders>
          </w:tcPr>
          <w:p w14:paraId="075C6D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supported S-NSSAI.</w:t>
            </w:r>
          </w:p>
          <w:p w14:paraId="7FD748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0F2F4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3AD23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lang w:eastAsia="zh-CN"/>
              </w:rPr>
              <w:t>ExtSnssai</w:t>
            </w:r>
          </w:p>
          <w:p w14:paraId="2428F8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2E0EA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98856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E7532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10D49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5458DB5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FD9C10"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sz w:val="18"/>
                <w:lang w:eastAsia="en-GB"/>
              </w:rPr>
              <w:t>SnssaiUpfInfoItem.</w:t>
            </w:r>
            <w:r w:rsidRPr="004B47E6">
              <w:rPr>
                <w:rFonts w:ascii="Courier New" w:eastAsia="Times New Roman" w:hAnsi="Courier New" w:cs="Courier New"/>
                <w:sz w:val="18"/>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575918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a list of parameters supported by the UPF per DNN.</w:t>
            </w:r>
          </w:p>
          <w:p w14:paraId="101A89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651A09C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2F70B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DnnUpfInfoItem</w:t>
            </w:r>
          </w:p>
          <w:p w14:paraId="4A90CE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306009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F69DE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B89DC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2CB82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A46B7C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E420E1"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sz w:val="18"/>
                <w:lang w:eastAsia="en-GB"/>
              </w:rPr>
              <w:lastRenderedPageBreak/>
              <w:t>SnssaiUpfInfoItem.</w:t>
            </w:r>
            <w:r w:rsidRPr="004B47E6">
              <w:rPr>
                <w:rFonts w:ascii="Courier New" w:eastAsia="Times New Roman" w:hAnsi="Courier New" w:cs="Courier New"/>
                <w:sz w:val="18"/>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1DCE3B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indicates whether the UPF supports redundant transport path on the transport layer in the corresponding network slice.</w:t>
            </w:r>
          </w:p>
          <w:p w14:paraId="0BBAFC39" w14:textId="77777777" w:rsidR="004B47E6" w:rsidRPr="004B47E6" w:rsidRDefault="004B47E6" w:rsidP="004B47E6">
            <w:pPr>
              <w:keepLines/>
              <w:overflowPunct w:val="0"/>
              <w:autoSpaceDE w:val="0"/>
              <w:autoSpaceDN w:val="0"/>
              <w:adjustRightInd w:val="0"/>
              <w:spacing w:after="0"/>
              <w:textAlignment w:val="baseline"/>
              <w:rPr>
                <w:rFonts w:ascii="Arial" w:eastAsia="MS Mincho" w:hAnsi="Arial"/>
                <w:sz w:val="18"/>
                <w:lang w:eastAsia="ja-JP"/>
              </w:rPr>
            </w:pPr>
          </w:p>
          <w:p w14:paraId="1F6ABC2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w:t>
            </w:r>
          </w:p>
          <w:p w14:paraId="5CC1B6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TRUE: supported</w:t>
            </w:r>
            <w:r w:rsidRPr="004B47E6">
              <w:rPr>
                <w:rFonts w:ascii="Arial" w:eastAsia="Times New Roman" w:hAnsi="Arial"/>
                <w:sz w:val="18"/>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E93A5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513650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2BBEF6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7F2C7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17C999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2C23F3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469EC74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0598BA"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DnnUpfInfoItem.dnaiList</w:t>
            </w:r>
          </w:p>
        </w:tc>
        <w:tc>
          <w:tcPr>
            <w:tcW w:w="4395" w:type="dxa"/>
            <w:tcBorders>
              <w:top w:val="single" w:sz="4" w:space="0" w:color="auto"/>
              <w:left w:val="single" w:sz="4" w:space="0" w:color="auto"/>
              <w:bottom w:val="single" w:sz="4" w:space="0" w:color="auto"/>
              <w:right w:val="single" w:sz="4" w:space="0" w:color="auto"/>
            </w:tcBorders>
          </w:tcPr>
          <w:p w14:paraId="1FC0D1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a list of Data network access identifiers supported by the UPF for this DNN. The absence of this attribute indicates that the UPF can be selected for this DNN for any DNAI.</w:t>
            </w:r>
          </w:p>
          <w:p w14:paraId="432052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4A10EC8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sz w:val="18"/>
                <w:lang w:eastAsia="ja-JP"/>
              </w:rPr>
            </w:pPr>
            <w:r w:rsidRPr="004B47E6">
              <w:rPr>
                <w:rFonts w:ascii="Arial" w:eastAsia="Times New Roman" w:hAnsi="Arial"/>
                <w:sz w:val="18"/>
                <w:lang w:eastAsia="ja-JP"/>
              </w:rPr>
              <w:t>Each item in the list is the DNAI (Data network access identifier), see TS 23.501 [2].</w:t>
            </w:r>
          </w:p>
          <w:p w14:paraId="064FA30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82F35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611A7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6E58A8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A4F93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9D066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B047F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3E3782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4EB977"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DnnUpfInfoItem.pduSessionTypes</w:t>
            </w:r>
          </w:p>
        </w:tc>
        <w:tc>
          <w:tcPr>
            <w:tcW w:w="4395" w:type="dxa"/>
            <w:tcBorders>
              <w:top w:val="single" w:sz="4" w:space="0" w:color="auto"/>
              <w:left w:val="single" w:sz="4" w:space="0" w:color="auto"/>
              <w:bottom w:val="single" w:sz="4" w:space="0" w:color="auto"/>
              <w:right w:val="single" w:sz="4" w:space="0" w:color="auto"/>
            </w:tcBorders>
          </w:tcPr>
          <w:p w14:paraId="6B2DF4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a list of PDU session type(s) supported by the UPF for a specific DNN. The absence of this attribute indicates that the UPF can be selected for this DNN for any PDU session type supported by the UPF (see clause 6.1.6.2.13).</w:t>
            </w:r>
          </w:p>
          <w:p w14:paraId="5D0BBB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262EE9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allowedValues:</w:t>
            </w:r>
          </w:p>
          <w:p w14:paraId="70B16C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IPv4"</w:t>
            </w:r>
            <w:r w:rsidRPr="004B47E6">
              <w:rPr>
                <w:rFonts w:ascii="Arial" w:eastAsia="Times New Roman" w:hAnsi="Arial"/>
                <w:sz w:val="18"/>
                <w:lang w:eastAsia="ja-JP"/>
              </w:rPr>
              <w:br/>
              <w:t>"IPv6"</w:t>
            </w:r>
            <w:r w:rsidRPr="004B47E6">
              <w:rPr>
                <w:rFonts w:ascii="Arial" w:eastAsia="Times New Roman" w:hAnsi="Arial"/>
                <w:sz w:val="18"/>
                <w:lang w:eastAsia="ja-JP"/>
              </w:rPr>
              <w:br/>
              <w:t>"IPv4v6" as per clause 5.8.2.2.1 TS 23.501 [2]</w:t>
            </w:r>
            <w:r w:rsidRPr="004B47E6">
              <w:rPr>
                <w:rFonts w:ascii="Arial" w:eastAsia="Times New Roman" w:hAnsi="Arial"/>
                <w:sz w:val="18"/>
                <w:lang w:eastAsia="ja-JP"/>
              </w:rPr>
              <w:br/>
              <w:t>"UNSTRUCTURED"</w:t>
            </w:r>
            <w:r w:rsidRPr="004B47E6">
              <w:rPr>
                <w:rFonts w:ascii="Arial" w:eastAsia="Times New Roman" w:hAnsi="Arial"/>
                <w:sz w:val="18"/>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6194A8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cs="Arial"/>
                <w:snapToGrid w:val="0"/>
                <w:sz w:val="18"/>
                <w:szCs w:val="18"/>
                <w:lang w:eastAsia="en-GB"/>
              </w:rPr>
              <w:t>&lt;&lt;enumeration&gt;&gt;</w:t>
            </w:r>
          </w:p>
          <w:p w14:paraId="1F0B71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15109E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9A0FB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FE3AF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CDB4B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02E28D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851ABA"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055F32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 xml:space="preserve">This attribute represents a list of ranges of IPv4 addresses handled by UPF. </w:t>
            </w:r>
          </w:p>
          <w:p w14:paraId="300E217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29258D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0B9AE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pv4AddressRange</w:t>
            </w:r>
          </w:p>
          <w:p w14:paraId="0E6806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47DD40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E12A3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C0795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9F5A7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F8AB55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E23C51"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4330B2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 xml:space="preserve">This attribute represents a list of ranges of IPv6 prefixes handled by the UPF. </w:t>
            </w:r>
          </w:p>
          <w:p w14:paraId="3E3C2E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25D808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BCB0C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pv6PrefixRange</w:t>
            </w:r>
          </w:p>
          <w:p w14:paraId="67A33B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7C1CC5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6D0A0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CB5BD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32FE5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927048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5CFF11"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15B1E4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a list of ranges of NATed IPv4 addresses.</w:t>
            </w:r>
          </w:p>
          <w:p w14:paraId="64A72E7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7CAE35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24F86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pv4AddressRange</w:t>
            </w:r>
          </w:p>
          <w:p w14:paraId="7FF8C7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060104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01833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B6DF1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3E7A8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3D3E03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E5174B"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57BB5B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a list of ranges of NATed IPv6 prefixes.</w:t>
            </w:r>
          </w:p>
          <w:p w14:paraId="49BECE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37F484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A9099C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pv6PrefixRange</w:t>
            </w:r>
          </w:p>
          <w:p w14:paraId="586970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5FFD1C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C2E1E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055B5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30F7A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9F44B0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4DB509"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3A26FB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a list of Ipv4 Index supported by the UPF.</w:t>
            </w:r>
          </w:p>
          <w:p w14:paraId="04839B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lt;&lt;choice&gt;&gt; represents the IP Index to be sent from UDM to the SMF. (See clause 6.1.6.2.77 TS 29.503 [97])</w:t>
            </w:r>
          </w:p>
          <w:p w14:paraId="47EE98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en-GB"/>
              </w:rPr>
              <w:t>It is a list of non-exclusive alternatives (Integer or String).</w:t>
            </w:r>
          </w:p>
          <w:p w14:paraId="2757F3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7429A0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C1199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lt;&lt;choice&gt;&gt;</w:t>
            </w:r>
          </w:p>
          <w:p w14:paraId="4A4BAD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545D70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FA3CA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993DE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8C35D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EEA7DB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EF861E"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4EF8EB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a list of Ipv6 Index supported by the UPF.</w:t>
            </w:r>
          </w:p>
          <w:p w14:paraId="3E6841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lt;&lt;choice&gt;&gt; represents the IP Index to be sent from UDM to the SMF. (See clause 6.1.6.2.77 TS 29.503 [97])</w:t>
            </w:r>
          </w:p>
          <w:p w14:paraId="40ABFC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en-GB"/>
              </w:rPr>
              <w:t>It is a list of non-exclusive alternatives (Integer or String).</w:t>
            </w:r>
          </w:p>
          <w:p w14:paraId="20FA5B1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3F84F0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A1C56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lt;&lt;choice&gt;&gt;</w:t>
            </w:r>
          </w:p>
          <w:p w14:paraId="5C2488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0088D40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C3BEF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25780F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1FB40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64E5CA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E65FB3"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24F23E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the N6 Network Instance (See TS 29.244 [56]) associated with the S-NSSAI and DNN.</w:t>
            </w:r>
            <w:r w:rsidRPr="004B47E6">
              <w:rPr>
                <w:rFonts w:ascii="Arial" w:eastAsia="Times New Roman" w:hAnsi="Arial"/>
                <w:sz w:val="18"/>
                <w:lang w:eastAsia="ja-JP"/>
              </w:rPr>
              <w:br/>
            </w:r>
          </w:p>
          <w:p w14:paraId="7C4270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BF135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F9ED1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5AD475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3A986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99E92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367F5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E9968C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44FA3C"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0C40B6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a map of a network instance per DNAI for the DNN, where the key of the map is the DNAI (Data network access identifier), see TS 23.501 [2].</w:t>
            </w:r>
          </w:p>
          <w:p w14:paraId="29B56C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30234B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When present, the value of each entry of the map shall contain a N6 network instance that is configured for the DNAI indicated by the key.</w:t>
            </w:r>
          </w:p>
          <w:p w14:paraId="551457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08744A1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04AF7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6FFE4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21EDF45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0C29D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53025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30FC2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FC9F73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56779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bSmfInfo</w:t>
            </w:r>
          </w:p>
        </w:tc>
        <w:tc>
          <w:tcPr>
            <w:tcW w:w="4395" w:type="dxa"/>
            <w:tcBorders>
              <w:top w:val="single" w:sz="4" w:space="0" w:color="auto"/>
              <w:left w:val="single" w:sz="4" w:space="0" w:color="auto"/>
              <w:bottom w:val="single" w:sz="4" w:space="0" w:color="auto"/>
              <w:right w:val="single" w:sz="4" w:space="0" w:color="auto"/>
            </w:tcBorders>
          </w:tcPr>
          <w:p w14:paraId="66376E2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information of an MB-SMF NF Instance</w:t>
            </w:r>
          </w:p>
          <w:p w14:paraId="778A40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DE9FE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4D32B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lang w:eastAsia="zh-CN"/>
              </w:rPr>
              <w:t>MbSmfInfo</w:t>
            </w:r>
          </w:p>
          <w:p w14:paraId="143361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22AC0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D21B3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0E0E3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E737E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6A11D80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1D70E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bSmfInfo</w:t>
            </w:r>
            <w:r w:rsidRPr="004B47E6">
              <w:rPr>
                <w:rFonts w:ascii="Courier New" w:eastAsia="Times New Roman" w:hAnsi="Courier New" w:cs="Courier New"/>
                <w:sz w:val="18"/>
                <w:szCs w:val="18"/>
                <w:lang w:eastAsia="en-GB"/>
              </w:rPr>
              <w:t>.</w:t>
            </w:r>
            <w:r w:rsidRPr="004B47E6">
              <w:rPr>
                <w:rFonts w:ascii="Courier New" w:eastAsia="Times New Roman" w:hAnsi="Courier New" w:cs="Courier New"/>
                <w:sz w:val="18"/>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5E809C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w:t>
            </w:r>
            <w:r w:rsidRPr="004B47E6">
              <w:rPr>
                <w:rFonts w:ascii="Arial" w:eastAsia="Times New Roman" w:hAnsi="Arial"/>
                <w:noProof/>
                <w:sz w:val="18"/>
                <w:lang w:eastAsia="en-GB"/>
              </w:rPr>
              <w:t xml:space="preserve">the list of </w:t>
            </w:r>
            <w:r w:rsidRPr="004B47E6">
              <w:rPr>
                <w:rFonts w:ascii="Arial" w:eastAsia="Times New Roman" w:hAnsi="Arial" w:cs="Arial"/>
                <w:sz w:val="18"/>
                <w:szCs w:val="18"/>
                <w:lang w:eastAsia="en-GB"/>
              </w:rPr>
              <w:t>S-NSSAIs and DNNs supported by the MB-SMF.</w:t>
            </w:r>
          </w:p>
          <w:p w14:paraId="07137E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 xml:space="preserve">The key of the map shall be a (unique) </w:t>
            </w:r>
            <w:r w:rsidRPr="004B47E6">
              <w:rPr>
                <w:rFonts w:ascii="Arial" w:eastAsia="Times New Roman" w:hAnsi="Arial"/>
                <w:sz w:val="18"/>
                <w:lang w:eastAsia="en-GB"/>
              </w:rPr>
              <w:t xml:space="preserve">valid JSON string per clause 7 of </w:t>
            </w:r>
            <w:r w:rsidRPr="004B47E6">
              <w:rPr>
                <w:rFonts w:ascii="Arial" w:eastAsia="Times New Roman" w:hAnsi="Arial"/>
                <w:noProof/>
                <w:sz w:val="18"/>
                <w:lang w:eastAsia="zh-CN"/>
              </w:rPr>
              <w:t>IETF RFC 8259 [92], with a maximum of 32 characters</w:t>
            </w:r>
            <w:r w:rsidRPr="004B47E6">
              <w:rPr>
                <w:rFonts w:ascii="Arial" w:eastAsia="Times New Roman" w:hAnsi="Arial"/>
                <w:sz w:val="18"/>
                <w:lang w:eastAsia="en-GB"/>
              </w:rPr>
              <w:t>.</w:t>
            </w:r>
          </w:p>
          <w:p w14:paraId="11EEF0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6945A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46EC2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NFType</w:t>
            </w:r>
          </w:p>
          <w:p w14:paraId="383034E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2C696C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636650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673403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184AD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272E26B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9990C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bSmfInfo</w:t>
            </w:r>
            <w:r w:rsidRPr="004B47E6">
              <w:rPr>
                <w:rFonts w:ascii="Courier New" w:eastAsia="Times New Roman" w:hAnsi="Courier New" w:cs="Courier New"/>
                <w:sz w:val="18"/>
                <w:szCs w:val="18"/>
                <w:lang w:eastAsia="en-GB"/>
              </w:rPr>
              <w:t>.</w:t>
            </w:r>
            <w:r w:rsidRPr="004B47E6">
              <w:rPr>
                <w:rFonts w:ascii="Courier New" w:eastAsia="Times New Roman" w:hAnsi="Courier New" w:cs="Courier New"/>
                <w:sz w:val="18"/>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235530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noProof/>
                <w:sz w:val="18"/>
                <w:lang w:eastAsia="en-GB"/>
              </w:rPr>
            </w:pPr>
            <w:r w:rsidRPr="004B47E6">
              <w:rPr>
                <w:rFonts w:ascii="Arial" w:eastAsia="Times New Roman" w:hAnsi="Arial" w:cs="Arial"/>
                <w:sz w:val="18"/>
                <w:szCs w:val="18"/>
                <w:lang w:eastAsia="en-GB"/>
              </w:rPr>
              <w:t xml:space="preserve">This attribute represents </w:t>
            </w:r>
            <w:r w:rsidRPr="004B47E6">
              <w:rPr>
                <w:rFonts w:ascii="Arial" w:eastAsia="Times New Roman" w:hAnsi="Arial"/>
                <w:noProof/>
                <w:sz w:val="18"/>
                <w:lang w:eastAsia="en-GB"/>
              </w:rPr>
              <w:t>the list of TMGI range(s) supported by the MB-SMF</w:t>
            </w:r>
          </w:p>
          <w:p w14:paraId="162862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noProof/>
                <w:sz w:val="18"/>
                <w:lang w:eastAsia="en-GB"/>
              </w:rPr>
              <w:t>The key of the map shall be a (unique) valid JSON string per clause 7 of IETF RFC 8259 [92], with a maximum of 32 characters.</w:t>
            </w:r>
          </w:p>
          <w:p w14:paraId="264D7B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599FA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F1A31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lang w:eastAsia="zh-CN"/>
              </w:rPr>
              <w:t>TmgiRange</w:t>
            </w:r>
          </w:p>
          <w:p w14:paraId="2AF407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6EDAC2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5971ADB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922FA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DED64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6FCE571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8FB8D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bSmfInfo</w:t>
            </w:r>
            <w:r w:rsidRPr="004B47E6">
              <w:rPr>
                <w:rFonts w:ascii="Courier New" w:eastAsia="Times New Roman" w:hAnsi="Courier New" w:cs="Courier New"/>
                <w:sz w:val="18"/>
                <w:szCs w:val="18"/>
                <w:lang w:eastAsia="en-GB"/>
              </w:rPr>
              <w:t>.taiList</w:t>
            </w:r>
          </w:p>
        </w:tc>
        <w:tc>
          <w:tcPr>
            <w:tcW w:w="4395" w:type="dxa"/>
            <w:tcBorders>
              <w:top w:val="single" w:sz="4" w:space="0" w:color="auto"/>
              <w:left w:val="single" w:sz="4" w:space="0" w:color="auto"/>
              <w:bottom w:val="single" w:sz="4" w:space="0" w:color="auto"/>
              <w:right w:val="single" w:sz="4" w:space="0" w:color="auto"/>
            </w:tcBorders>
          </w:tcPr>
          <w:p w14:paraId="14B29D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list of TAIs the MB-SMF can serve.</w:t>
            </w:r>
          </w:p>
          <w:p w14:paraId="234BFE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e absence of this attribute and the taiRangeList attribute indicates that the MB-SMF can be selected for any TAI in the serving network.</w:t>
            </w:r>
          </w:p>
          <w:p w14:paraId="357929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43EAE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73A9E0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570927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TAI</w:t>
            </w:r>
          </w:p>
          <w:p w14:paraId="154363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553AB4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838B0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1CDF1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4C8A0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4ECD165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F7C5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bSmfInfo</w:t>
            </w:r>
            <w:r w:rsidRPr="004B47E6">
              <w:rPr>
                <w:rFonts w:ascii="Courier New" w:eastAsia="Times New Roman" w:hAnsi="Courier New" w:cs="Courier New"/>
                <w:sz w:val="18"/>
                <w:szCs w:val="18"/>
                <w:lang w:eastAsia="en-GB"/>
              </w:rPr>
              <w:t>.taiRangeList</w:t>
            </w:r>
          </w:p>
        </w:tc>
        <w:tc>
          <w:tcPr>
            <w:tcW w:w="4395" w:type="dxa"/>
            <w:tcBorders>
              <w:top w:val="single" w:sz="4" w:space="0" w:color="auto"/>
              <w:left w:val="single" w:sz="4" w:space="0" w:color="auto"/>
              <w:bottom w:val="single" w:sz="4" w:space="0" w:color="auto"/>
              <w:right w:val="single" w:sz="4" w:space="0" w:color="auto"/>
            </w:tcBorders>
          </w:tcPr>
          <w:p w14:paraId="538233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range of TAIs the MB-SMF can serve.</w:t>
            </w:r>
          </w:p>
          <w:p w14:paraId="44F804E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e absence of this attribute and the taiList attribute indicates that the MB-SMF can be selected for any TAI in the serving network.</w:t>
            </w:r>
          </w:p>
          <w:p w14:paraId="79E178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9D1D0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139DD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TAIRange</w:t>
            </w:r>
          </w:p>
          <w:p w14:paraId="03E8E2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1846EA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38F9C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7737E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4D01B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038890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DED20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bSmfInfo</w:t>
            </w:r>
            <w:r w:rsidRPr="004B47E6">
              <w:rPr>
                <w:rFonts w:ascii="Courier New" w:eastAsia="Times New Roman" w:hAnsi="Courier New" w:cs="Courier New"/>
                <w:sz w:val="18"/>
                <w:szCs w:val="18"/>
                <w:lang w:eastAsia="en-GB"/>
              </w:rPr>
              <w:t>.</w:t>
            </w:r>
            <w:r w:rsidRPr="004B47E6">
              <w:rPr>
                <w:rFonts w:ascii="Courier New" w:eastAsia="Times New Roman" w:hAnsi="Courier New" w:cs="Courier New"/>
                <w:sz w:val="18"/>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7B2B7E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list of MBS sessions currently served by the MB-SMF</w:t>
            </w:r>
          </w:p>
          <w:p w14:paraId="4EA983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 xml:space="preserve">The key of the map shall be a (unique) </w:t>
            </w:r>
            <w:r w:rsidRPr="004B47E6">
              <w:rPr>
                <w:rFonts w:ascii="Arial" w:eastAsia="Times New Roman" w:hAnsi="Arial"/>
                <w:sz w:val="18"/>
                <w:lang w:eastAsia="en-GB"/>
              </w:rPr>
              <w:t xml:space="preserve">valid JSON string per clause 7 of </w:t>
            </w:r>
            <w:r w:rsidRPr="004B47E6">
              <w:rPr>
                <w:rFonts w:ascii="Arial" w:eastAsia="Times New Roman" w:hAnsi="Arial"/>
                <w:noProof/>
                <w:sz w:val="18"/>
                <w:lang w:eastAsia="zh-CN"/>
              </w:rPr>
              <w:t>IETF RFC 8259 [92], with a maximum of 32 characters</w:t>
            </w:r>
            <w:r w:rsidRPr="004B47E6">
              <w:rPr>
                <w:rFonts w:ascii="Arial" w:eastAsia="Times New Roman" w:hAnsi="Arial"/>
                <w:sz w:val="18"/>
                <w:lang w:eastAsia="en-GB"/>
              </w:rPr>
              <w:t>.</w:t>
            </w:r>
          </w:p>
          <w:p w14:paraId="583629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0D4CC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EBAF6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MbsSession</w:t>
            </w:r>
          </w:p>
          <w:p w14:paraId="15975C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6ACE8A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0B615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46A4F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D80C5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27C480E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EE813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mbsServiceIdStart</w:t>
            </w:r>
          </w:p>
        </w:tc>
        <w:tc>
          <w:tcPr>
            <w:tcW w:w="4395" w:type="dxa"/>
            <w:tcBorders>
              <w:top w:val="single" w:sz="4" w:space="0" w:color="auto"/>
              <w:left w:val="single" w:sz="4" w:space="0" w:color="auto"/>
              <w:bottom w:val="single" w:sz="4" w:space="0" w:color="auto"/>
              <w:right w:val="single" w:sz="4" w:space="0" w:color="auto"/>
            </w:tcBorders>
          </w:tcPr>
          <w:p w14:paraId="3FE06F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first MBS Service ID</w:t>
            </w:r>
            <w:r w:rsidRPr="004B47E6">
              <w:rPr>
                <w:rFonts w:ascii="Arial" w:eastAsia="Times New Roman" w:hAnsi="Arial"/>
                <w:sz w:val="18"/>
                <w:lang w:eastAsia="en-GB"/>
              </w:rPr>
              <w:t xml:space="preserve"> </w:t>
            </w:r>
            <w:r w:rsidRPr="004B47E6">
              <w:rPr>
                <w:rFonts w:ascii="Arial" w:eastAsia="Times New Roman" w:hAnsi="Arial" w:cs="Arial"/>
                <w:sz w:val="18"/>
                <w:szCs w:val="18"/>
                <w:lang w:eastAsia="en-GB"/>
              </w:rPr>
              <w:t>value identifying the start of a TMGI range.</w:t>
            </w:r>
          </w:p>
          <w:p w14:paraId="201609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e value shall be coded as defined for the </w:t>
            </w:r>
            <w:r w:rsidRPr="004B47E6">
              <w:rPr>
                <w:rFonts w:ascii="Arial" w:eastAsia="Times New Roman" w:hAnsi="Arial"/>
                <w:sz w:val="18"/>
                <w:lang w:eastAsia="en-GB"/>
              </w:rPr>
              <w:t>mbsServiceId attribute of the Tmgi data type defined in 3GPP TS 29.571 [61].</w:t>
            </w:r>
          </w:p>
          <w:p w14:paraId="086976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 xml:space="preserve">Pattern: </w:t>
            </w:r>
            <w:r w:rsidRPr="004B47E6">
              <w:rPr>
                <w:rFonts w:ascii="Arial" w:eastAsia="Times New Roman" w:hAnsi="Arial" w:cs="Arial"/>
                <w:sz w:val="18"/>
                <w:szCs w:val="18"/>
                <w:lang w:eastAsia="en-GB"/>
              </w:rPr>
              <w:t>'^[A-Fa-f0-9]{6}$'</w:t>
            </w:r>
            <w:r w:rsidRPr="004B47E6">
              <w:rPr>
                <w:rFonts w:ascii="Arial" w:eastAsia="Times New Roman" w:hAnsi="Arial"/>
                <w:noProof/>
                <w:sz w:val="18"/>
                <w:lang w:eastAsia="en-GB"/>
              </w:rPr>
              <w:t>s.</w:t>
            </w:r>
          </w:p>
          <w:p w14:paraId="50F137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0E42B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C5502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445520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0BE9E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BCFBE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BC7EE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0166F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611A2C5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92C21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712BC1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w:t>
            </w:r>
            <w:r w:rsidRPr="004B47E6">
              <w:rPr>
                <w:rFonts w:ascii="Arial" w:eastAsia="Times New Roman" w:hAnsi="Arial"/>
                <w:noProof/>
                <w:sz w:val="18"/>
                <w:lang w:eastAsia="en-GB"/>
              </w:rPr>
              <w:t>the l</w:t>
            </w:r>
            <w:r w:rsidRPr="004B47E6">
              <w:rPr>
                <w:rFonts w:ascii="Arial" w:eastAsia="Times New Roman" w:hAnsi="Arial" w:cs="Arial"/>
                <w:sz w:val="18"/>
                <w:szCs w:val="18"/>
                <w:lang w:eastAsia="en-GB"/>
              </w:rPr>
              <w:t>ast MBS Service ID</w:t>
            </w:r>
            <w:r w:rsidRPr="004B47E6">
              <w:rPr>
                <w:rFonts w:ascii="Arial" w:eastAsia="Times New Roman" w:hAnsi="Arial"/>
                <w:sz w:val="18"/>
                <w:lang w:eastAsia="en-GB"/>
              </w:rPr>
              <w:t xml:space="preserve"> </w:t>
            </w:r>
            <w:r w:rsidRPr="004B47E6">
              <w:rPr>
                <w:rFonts w:ascii="Arial" w:eastAsia="Times New Roman" w:hAnsi="Arial" w:cs="Arial"/>
                <w:sz w:val="18"/>
                <w:szCs w:val="18"/>
                <w:lang w:eastAsia="en-GB"/>
              </w:rPr>
              <w:t>value identifying the end of a TMGI range.</w:t>
            </w:r>
          </w:p>
          <w:p w14:paraId="36BD1E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e value shall be coded as defined for the </w:t>
            </w:r>
            <w:r w:rsidRPr="004B47E6">
              <w:rPr>
                <w:rFonts w:ascii="Arial" w:eastAsia="Times New Roman" w:hAnsi="Arial"/>
                <w:sz w:val="18"/>
                <w:lang w:eastAsia="en-GB"/>
              </w:rPr>
              <w:t>mbsServiceId attribute of the Tmgi data type defined in 3GPP TS 29.571 [61].</w:t>
            </w:r>
          </w:p>
          <w:p w14:paraId="105A85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 xml:space="preserve">Pattern: </w:t>
            </w:r>
            <w:r w:rsidRPr="004B47E6">
              <w:rPr>
                <w:rFonts w:ascii="Arial" w:eastAsia="Times New Roman" w:hAnsi="Arial" w:cs="Arial"/>
                <w:sz w:val="18"/>
                <w:szCs w:val="18"/>
                <w:lang w:eastAsia="en-GB"/>
              </w:rPr>
              <w:t>'^[A-Fa-f0-9]{6}$</w:t>
            </w:r>
          </w:p>
          <w:p w14:paraId="7BD0FA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B1CDCE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D52CB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2C55E1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5C998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1E722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B1E50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4FAB5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6311C21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23A69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26BA2C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This attribute represents MBS Service ID</w:t>
            </w:r>
            <w:r w:rsidRPr="004B47E6">
              <w:rPr>
                <w:rFonts w:ascii="Arial" w:eastAsia="Times New Roman" w:hAnsi="Arial"/>
                <w:sz w:val="18"/>
                <w:lang w:eastAsia="en-GB"/>
              </w:rPr>
              <w:t xml:space="preserve"> consisting of a 6-digit fixed-length hexadecimal number between 000000 and FFFFFF.</w:t>
            </w:r>
          </w:p>
          <w:p w14:paraId="4F4034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6D25DE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Each character in the string shall take a value of "0" to "9", "a" to "f" or "A" to "F" and shall represent 4 bits. The most significant character representing the 4 most significant bits of the MBS Service ID shall appear first in the string, and the character representing the 4 least significant bit of the MBS Service ID shall appear last in the string.</w:t>
            </w:r>
          </w:p>
          <w:p w14:paraId="60E60F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74F52B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 xml:space="preserve">Pattern: </w:t>
            </w:r>
            <w:r w:rsidRPr="004B47E6">
              <w:rPr>
                <w:rFonts w:ascii="Arial" w:eastAsia="Times New Roman" w:hAnsi="Arial" w:cs="Arial"/>
                <w:sz w:val="18"/>
                <w:szCs w:val="18"/>
                <w:lang w:eastAsia="en-GB"/>
              </w:rPr>
              <w:t>'^[A-Fa-f0-9]{6}$'</w:t>
            </w:r>
          </w:p>
          <w:p w14:paraId="7C94C5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25BFF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4E5CEA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D9896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1C82D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77705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C285A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00078E1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4FAB3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sm.sourceIpAddr</w:t>
            </w:r>
          </w:p>
        </w:tc>
        <w:tc>
          <w:tcPr>
            <w:tcW w:w="4395" w:type="dxa"/>
            <w:tcBorders>
              <w:top w:val="single" w:sz="4" w:space="0" w:color="auto"/>
              <w:left w:val="single" w:sz="4" w:space="0" w:color="auto"/>
              <w:bottom w:val="single" w:sz="4" w:space="0" w:color="auto"/>
              <w:right w:val="single" w:sz="4" w:space="0" w:color="auto"/>
            </w:tcBorders>
          </w:tcPr>
          <w:p w14:paraId="7A686C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IP unicast address used as source address in IP packets for identifying the source of the multicast service (e.g. AF/AS).</w:t>
            </w:r>
          </w:p>
          <w:p w14:paraId="13132B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17861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2473E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pAddr</w:t>
            </w:r>
          </w:p>
          <w:p w14:paraId="62377C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5BE1B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93A88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595B5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B6300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7EA4FDE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19A2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sm.destIpAddr</w:t>
            </w:r>
          </w:p>
        </w:tc>
        <w:tc>
          <w:tcPr>
            <w:tcW w:w="4395" w:type="dxa"/>
            <w:tcBorders>
              <w:top w:val="single" w:sz="4" w:space="0" w:color="auto"/>
              <w:left w:val="single" w:sz="4" w:space="0" w:color="auto"/>
              <w:bottom w:val="single" w:sz="4" w:space="0" w:color="auto"/>
              <w:right w:val="single" w:sz="4" w:space="0" w:color="auto"/>
            </w:tcBorders>
          </w:tcPr>
          <w:p w14:paraId="35E3E0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IP multicast address used as destination address in related IP packets for identifying the multicast service associated with the source.</w:t>
            </w:r>
          </w:p>
          <w:p w14:paraId="021638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98047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93D3A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pAddr</w:t>
            </w:r>
          </w:p>
          <w:p w14:paraId="7CECFC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AAB30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46B75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98A19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1FAD4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2EB5665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AEC18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bsSession.mbsSessionId</w:t>
            </w:r>
          </w:p>
        </w:tc>
        <w:tc>
          <w:tcPr>
            <w:tcW w:w="4395" w:type="dxa"/>
            <w:tcBorders>
              <w:top w:val="single" w:sz="4" w:space="0" w:color="auto"/>
              <w:left w:val="single" w:sz="4" w:space="0" w:color="auto"/>
              <w:bottom w:val="single" w:sz="4" w:space="0" w:color="auto"/>
              <w:right w:val="single" w:sz="4" w:space="0" w:color="auto"/>
            </w:tcBorders>
          </w:tcPr>
          <w:p w14:paraId="3D42E3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MBS Session Identifier.</w:t>
            </w:r>
          </w:p>
          <w:p w14:paraId="4A1904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CC713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C5370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8104B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42D35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561E57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MbsSessionId</w:t>
            </w:r>
          </w:p>
          <w:p w14:paraId="77AC1B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0A917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1F4CD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78AC7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22634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4CC59E3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246C1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bsSession.mbsAreaSessions</w:t>
            </w:r>
          </w:p>
        </w:tc>
        <w:tc>
          <w:tcPr>
            <w:tcW w:w="4395" w:type="dxa"/>
            <w:tcBorders>
              <w:top w:val="single" w:sz="4" w:space="0" w:color="auto"/>
              <w:left w:val="single" w:sz="4" w:space="0" w:color="auto"/>
              <w:bottom w:val="single" w:sz="4" w:space="0" w:color="auto"/>
              <w:right w:val="single" w:sz="4" w:space="0" w:color="auto"/>
            </w:tcBorders>
          </w:tcPr>
          <w:p w14:paraId="105400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019F68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For an MBS session with location dependent content, one map entry shall be registered for each MBS Service Area served by the MBS session.</w:t>
            </w:r>
          </w:p>
          <w:p w14:paraId="5B74ED1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zh-CN"/>
              </w:rPr>
              <w:t xml:space="preserve">The key of the map shall be the </w:t>
            </w:r>
            <w:r w:rsidRPr="004B47E6">
              <w:rPr>
                <w:rFonts w:ascii="Arial" w:eastAsia="Times New Roman" w:hAnsi="Arial"/>
                <w:sz w:val="18"/>
                <w:lang w:eastAsia="zh-CN"/>
              </w:rPr>
              <w:t>areaSessionId</w:t>
            </w:r>
            <w:r w:rsidRPr="004B47E6">
              <w:rPr>
                <w:rFonts w:ascii="Arial" w:eastAsia="Times New Roman" w:hAnsi="Arial"/>
                <w:sz w:val="18"/>
                <w:lang w:eastAsia="en-GB"/>
              </w:rPr>
              <w:t>.</w:t>
            </w:r>
          </w:p>
          <w:p w14:paraId="2FB9A9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0095E5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118E90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MbsServiceAreaInfo</w:t>
            </w:r>
          </w:p>
          <w:p w14:paraId="254221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7510EC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53C86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E0681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A9BF9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218AE7F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52708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bsServiceAreaInfo.areaSessionId</w:t>
            </w:r>
          </w:p>
        </w:tc>
        <w:tc>
          <w:tcPr>
            <w:tcW w:w="4395" w:type="dxa"/>
            <w:tcBorders>
              <w:top w:val="single" w:sz="4" w:space="0" w:color="auto"/>
              <w:left w:val="single" w:sz="4" w:space="0" w:color="auto"/>
              <w:bottom w:val="single" w:sz="4" w:space="0" w:color="auto"/>
              <w:right w:val="single" w:sz="4" w:space="0" w:color="auto"/>
            </w:tcBorders>
          </w:tcPr>
          <w:p w14:paraId="79B3C3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Area Session Identifier used for MBS session with location dependent content. </w:t>
            </w:r>
          </w:p>
          <w:p w14:paraId="0069C5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4D2C8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550D0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0..65535</w:t>
            </w:r>
          </w:p>
          <w:p w14:paraId="1868D2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08717E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04FBE2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E2859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D0F16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6E286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B5C5DE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0C3C66B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F1DD8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MbsServiceAreaInfo.mbsServiceArea</w:t>
            </w:r>
          </w:p>
        </w:tc>
        <w:tc>
          <w:tcPr>
            <w:tcW w:w="4395" w:type="dxa"/>
            <w:tcBorders>
              <w:top w:val="single" w:sz="4" w:space="0" w:color="auto"/>
              <w:left w:val="single" w:sz="4" w:space="0" w:color="auto"/>
              <w:bottom w:val="single" w:sz="4" w:space="0" w:color="auto"/>
              <w:right w:val="single" w:sz="4" w:space="0" w:color="auto"/>
            </w:tcBorders>
          </w:tcPr>
          <w:p w14:paraId="21CD36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MBS Service Area for MBS session with location dependent content.</w:t>
            </w:r>
          </w:p>
          <w:p w14:paraId="58B0A2E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B65EF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0975B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99309F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08F269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56CFD1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MbsServiceArea</w:t>
            </w:r>
          </w:p>
          <w:p w14:paraId="7DB26F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417199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E0A7E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3A737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0F6EF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20C96E9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3E24E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bsServiceArea.ncgiList</w:t>
            </w:r>
          </w:p>
        </w:tc>
        <w:tc>
          <w:tcPr>
            <w:tcW w:w="4395" w:type="dxa"/>
            <w:tcBorders>
              <w:top w:val="single" w:sz="4" w:space="0" w:color="auto"/>
              <w:left w:val="single" w:sz="4" w:space="0" w:color="auto"/>
              <w:bottom w:val="single" w:sz="4" w:space="0" w:color="auto"/>
              <w:right w:val="single" w:sz="4" w:space="0" w:color="auto"/>
            </w:tcBorders>
          </w:tcPr>
          <w:p w14:paraId="5F1B37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list of NR cell ids with their pertaining TAIs.</w:t>
            </w:r>
          </w:p>
          <w:p w14:paraId="3229DA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ABE25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BB946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DE2D8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129692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3575F0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Ncgi</w:t>
            </w:r>
          </w:p>
          <w:p w14:paraId="088709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3F76DC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DECA7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AE54C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9B3C6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1A5A5BC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A4CC4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4F3CD0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PLMN Identity.</w:t>
            </w:r>
          </w:p>
          <w:p w14:paraId="6B0FE9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C6B56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CEFFB1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D8021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7786BA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06A06A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 xml:space="preserve">type: </w:t>
            </w:r>
            <w:r w:rsidRPr="004B47E6">
              <w:rPr>
                <w:rFonts w:ascii="Courier New" w:eastAsia="Times New Roman" w:hAnsi="Courier New" w:cs="Courier New"/>
                <w:sz w:val="18"/>
                <w:lang w:eastAsia="zh-CN"/>
              </w:rPr>
              <w:t>PLMNId</w:t>
            </w:r>
            <w:r w:rsidRPr="004B47E6">
              <w:rPr>
                <w:rFonts w:ascii="Arial" w:eastAsia="Times New Roman" w:hAnsi="Arial"/>
                <w:sz w:val="18"/>
                <w:szCs w:val="18"/>
                <w:lang w:eastAsia="en-GB"/>
              </w:rPr>
              <w:t xml:space="preserve"> </w:t>
            </w:r>
          </w:p>
          <w:p w14:paraId="532070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sz w:val="18"/>
                <w:szCs w:val="18"/>
                <w:lang w:eastAsia="en-GB"/>
              </w:rPr>
              <w:t>multiplicity: 1</w:t>
            </w:r>
          </w:p>
          <w:p w14:paraId="1E779E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isOrdered: N/A</w:t>
            </w:r>
          </w:p>
          <w:p w14:paraId="6E02D7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isUnique: N/A</w:t>
            </w:r>
          </w:p>
          <w:p w14:paraId="7E1836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defaultValue: None</w:t>
            </w:r>
          </w:p>
          <w:p w14:paraId="01F475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szCs w:val="18"/>
                <w:lang w:eastAsia="en-GB"/>
              </w:rPr>
              <w:t>isNullable: False</w:t>
            </w:r>
          </w:p>
        </w:tc>
      </w:tr>
      <w:tr w:rsidR="004B47E6" w:rsidRPr="004B47E6" w14:paraId="6CEF1DC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7EC4F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755838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NR Cell Identity.</w:t>
            </w:r>
          </w:p>
          <w:p w14:paraId="548A42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71445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t's a 36-bit string identifying an NR Cell Id as specified in clause 9.3.1.7 of TS 38.413 [5], in hexadecimal representation. Each character in the string shall take a value of "0" to "9", "a" to "f"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3FC232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181550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 xml:space="preserve">Pattern: </w:t>
            </w:r>
            <w:r w:rsidRPr="004B47E6">
              <w:rPr>
                <w:rFonts w:ascii="Arial" w:eastAsia="Times New Roman" w:hAnsi="Arial" w:cs="Arial"/>
                <w:sz w:val="18"/>
                <w:szCs w:val="18"/>
                <w:lang w:eastAsia="en-GB"/>
              </w:rPr>
              <w:t>'^[A-Fa-f0-9]{9}$'</w:t>
            </w:r>
          </w:p>
          <w:p w14:paraId="04AABF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258757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Example:</w:t>
            </w:r>
          </w:p>
          <w:p w14:paraId="543801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An NR Cell Id 0x225BD6007 shall be encoded as "225BD6007".</w:t>
            </w:r>
          </w:p>
          <w:p w14:paraId="039462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E9913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18D30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2092F7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12849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18D51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58A07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B4A501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511BB3E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5647B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HssInfo.groupId</w:t>
            </w:r>
          </w:p>
        </w:tc>
        <w:tc>
          <w:tcPr>
            <w:tcW w:w="4395" w:type="dxa"/>
            <w:tcBorders>
              <w:top w:val="single" w:sz="4" w:space="0" w:color="auto"/>
              <w:left w:val="single" w:sz="4" w:space="0" w:color="auto"/>
              <w:bottom w:val="single" w:sz="4" w:space="0" w:color="auto"/>
              <w:right w:val="single" w:sz="4" w:space="0" w:color="auto"/>
            </w:tcBorders>
          </w:tcPr>
          <w:p w14:paraId="050A0B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en-GB"/>
              </w:rPr>
              <w:t>This attribute defines</w:t>
            </w:r>
            <w:r w:rsidRPr="004B47E6">
              <w:rPr>
                <w:rFonts w:ascii="Arial" w:eastAsia="Times New Roman" w:hAnsi="Arial" w:cs="Arial"/>
                <w:sz w:val="18"/>
                <w:szCs w:val="18"/>
                <w:lang w:eastAsia="en-GB"/>
              </w:rPr>
              <w:t xml:space="preserve"> the identity of the HSS group that is served by the HSS instance.</w:t>
            </w:r>
          </w:p>
          <w:p w14:paraId="6D55D3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the HSS instance does not pertain to any HSS group.</w:t>
            </w:r>
          </w:p>
          <w:p w14:paraId="1098F1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67351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100A5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30DAAB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4FF89C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F9800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569B4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34D21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33D4F72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D0815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HssInfo.imsiRanges</w:t>
            </w:r>
          </w:p>
        </w:tc>
        <w:tc>
          <w:tcPr>
            <w:tcW w:w="4395" w:type="dxa"/>
            <w:tcBorders>
              <w:top w:val="single" w:sz="4" w:space="0" w:color="auto"/>
              <w:left w:val="single" w:sz="4" w:space="0" w:color="auto"/>
              <w:bottom w:val="single" w:sz="4" w:space="0" w:color="auto"/>
              <w:right w:val="single" w:sz="4" w:space="0" w:color="auto"/>
            </w:tcBorders>
          </w:tcPr>
          <w:p w14:paraId="0FFF1F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attribute defines the l</w:t>
            </w:r>
            <w:r w:rsidRPr="004B47E6">
              <w:rPr>
                <w:rFonts w:ascii="Arial" w:eastAsia="Times New Roman" w:hAnsi="Arial" w:cs="Arial"/>
                <w:sz w:val="18"/>
                <w:szCs w:val="18"/>
                <w:lang w:eastAsia="en-GB"/>
              </w:rPr>
              <w:t>ist of ranges of IMSIs whose profile data is available in the HSS instance.</w:t>
            </w:r>
          </w:p>
          <w:p w14:paraId="496962F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B06B7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BBF9F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msiRange</w:t>
            </w:r>
          </w:p>
          <w:p w14:paraId="0148E1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63F05E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77041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88019B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5680D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48D6C2F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1B96A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HssInfo.imsPrivateIdentityRanges</w:t>
            </w:r>
          </w:p>
        </w:tc>
        <w:tc>
          <w:tcPr>
            <w:tcW w:w="4395" w:type="dxa"/>
            <w:tcBorders>
              <w:top w:val="single" w:sz="4" w:space="0" w:color="auto"/>
              <w:left w:val="single" w:sz="4" w:space="0" w:color="auto"/>
              <w:bottom w:val="single" w:sz="4" w:space="0" w:color="auto"/>
              <w:right w:val="single" w:sz="4" w:space="0" w:color="auto"/>
            </w:tcBorders>
          </w:tcPr>
          <w:p w14:paraId="196E35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attribute defines</w:t>
            </w:r>
            <w:r w:rsidRPr="004B47E6">
              <w:rPr>
                <w:rFonts w:ascii="Arial" w:eastAsia="Times New Roman" w:hAnsi="Arial" w:cs="Arial"/>
                <w:sz w:val="18"/>
                <w:szCs w:val="18"/>
                <w:lang w:eastAsia="en-GB"/>
              </w:rPr>
              <w:t xml:space="preserve"> the list of ranges of IMS Private Identities whose profile data is available in the HSS instance.</w:t>
            </w:r>
          </w:p>
          <w:p w14:paraId="340F93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48D52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C90B0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dentityRange</w:t>
            </w:r>
          </w:p>
          <w:p w14:paraId="65E270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3AF8B2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1F5BF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BB277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8A54F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139737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03949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HssInfo.imsPublicIdentityRanges</w:t>
            </w:r>
          </w:p>
        </w:tc>
        <w:tc>
          <w:tcPr>
            <w:tcW w:w="4395" w:type="dxa"/>
            <w:tcBorders>
              <w:top w:val="single" w:sz="4" w:space="0" w:color="auto"/>
              <w:left w:val="single" w:sz="4" w:space="0" w:color="auto"/>
              <w:bottom w:val="single" w:sz="4" w:space="0" w:color="auto"/>
              <w:right w:val="single" w:sz="4" w:space="0" w:color="auto"/>
            </w:tcBorders>
          </w:tcPr>
          <w:p w14:paraId="0E684A8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attribute defines</w:t>
            </w:r>
            <w:r w:rsidRPr="004B47E6">
              <w:rPr>
                <w:rFonts w:ascii="Arial" w:eastAsia="Times New Roman" w:hAnsi="Arial" w:cs="Arial"/>
                <w:sz w:val="18"/>
                <w:szCs w:val="18"/>
                <w:lang w:eastAsia="en-GB"/>
              </w:rPr>
              <w:t xml:space="preserve"> the list of ranges of IMS Public Identities whose profile data is available in the HSS instance (NOTE 1)</w:t>
            </w:r>
          </w:p>
          <w:p w14:paraId="52002F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C3D6B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B476F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E7A58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dentityRange</w:t>
            </w:r>
          </w:p>
          <w:p w14:paraId="46A5BA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5EE70C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0E40A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768BA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7CFFD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64FFB5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0EAF3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HssInfo.msisdnRanges</w:t>
            </w:r>
          </w:p>
        </w:tc>
        <w:tc>
          <w:tcPr>
            <w:tcW w:w="4395" w:type="dxa"/>
            <w:tcBorders>
              <w:top w:val="single" w:sz="4" w:space="0" w:color="auto"/>
              <w:left w:val="single" w:sz="4" w:space="0" w:color="auto"/>
              <w:bottom w:val="single" w:sz="4" w:space="0" w:color="auto"/>
              <w:right w:val="single" w:sz="4" w:space="0" w:color="auto"/>
            </w:tcBorders>
          </w:tcPr>
          <w:p w14:paraId="126479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attribute defines</w:t>
            </w:r>
            <w:r w:rsidRPr="004B47E6">
              <w:rPr>
                <w:rFonts w:ascii="Arial" w:eastAsia="Times New Roman" w:hAnsi="Arial" w:cs="Arial"/>
                <w:sz w:val="18"/>
                <w:szCs w:val="18"/>
                <w:lang w:eastAsia="en-GB"/>
              </w:rPr>
              <w:t xml:space="preserve"> the list of ranges of MSISDNs whose profile data is available in the HSS instance.</w:t>
            </w:r>
          </w:p>
          <w:p w14:paraId="3393CC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8205B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C74AA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dentityRange</w:t>
            </w:r>
          </w:p>
          <w:p w14:paraId="42B5F1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58F0A9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39604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D263A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E9071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2ED002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6A0CF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Hss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20809A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attribute defines</w:t>
            </w:r>
            <w:r w:rsidRPr="004B47E6">
              <w:rPr>
                <w:rFonts w:ascii="Arial" w:eastAsia="Times New Roman" w:hAnsi="Arial" w:cs="Arial"/>
                <w:sz w:val="18"/>
                <w:szCs w:val="18"/>
                <w:lang w:eastAsia="en-GB"/>
              </w:rPr>
              <w:t xml:space="preserve"> the list of ranges of external group IDs that can be served by this HSS instance.</w:t>
            </w:r>
          </w:p>
          <w:p w14:paraId="00B500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the HSS instance does not serve any external groups.</w:t>
            </w:r>
          </w:p>
          <w:p w14:paraId="3ADBC9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CBBD1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C6DB7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832765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dentityRange</w:t>
            </w:r>
          </w:p>
          <w:p w14:paraId="52F1D8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313D5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AFCD8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11CFD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02412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9E2840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2B2CA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HssInfo.hssDiameterAddress</w:t>
            </w:r>
          </w:p>
        </w:tc>
        <w:tc>
          <w:tcPr>
            <w:tcW w:w="4395" w:type="dxa"/>
            <w:tcBorders>
              <w:top w:val="single" w:sz="4" w:space="0" w:color="auto"/>
              <w:left w:val="single" w:sz="4" w:space="0" w:color="auto"/>
              <w:bottom w:val="single" w:sz="4" w:space="0" w:color="auto"/>
              <w:right w:val="single" w:sz="4" w:space="0" w:color="auto"/>
            </w:tcBorders>
          </w:tcPr>
          <w:p w14:paraId="585C2E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attribute defines</w:t>
            </w:r>
            <w:r w:rsidRPr="004B47E6">
              <w:rPr>
                <w:rFonts w:ascii="Arial" w:eastAsia="Times New Roman" w:hAnsi="Arial" w:cs="Arial"/>
                <w:sz w:val="18"/>
                <w:szCs w:val="18"/>
                <w:lang w:eastAsia="en-GB"/>
              </w:rPr>
              <w:t xml:space="preserve"> the Diameter Address of the HSS</w:t>
            </w:r>
          </w:p>
          <w:p w14:paraId="637764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66806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FD243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07CDAC4"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r w:rsidRPr="004B47E6">
              <w:rPr>
                <w:rFonts w:ascii="Arial" w:eastAsia="等线" w:hAnsi="Arial"/>
                <w:sz w:val="18"/>
                <w:lang w:eastAsia="en-GB"/>
              </w:rPr>
              <w:t xml:space="preserve">type: </w:t>
            </w:r>
            <w:r w:rsidRPr="004B47E6">
              <w:rPr>
                <w:rFonts w:ascii="Courier New" w:eastAsia="Times New Roman" w:hAnsi="Courier New" w:cs="Courier New"/>
                <w:lang w:eastAsia="zh-CN"/>
              </w:rPr>
              <w:t>NetworkNodeDiameterAddress</w:t>
            </w:r>
          </w:p>
          <w:p w14:paraId="20E13A6A"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r w:rsidRPr="004B47E6">
              <w:rPr>
                <w:rFonts w:ascii="Arial" w:eastAsia="等线" w:hAnsi="Arial"/>
                <w:sz w:val="18"/>
                <w:lang w:eastAsia="en-GB"/>
              </w:rPr>
              <w:t>multiplicity: 0..1</w:t>
            </w:r>
          </w:p>
          <w:p w14:paraId="7B8ACA99"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r w:rsidRPr="004B47E6">
              <w:rPr>
                <w:rFonts w:ascii="Arial" w:eastAsia="等线" w:hAnsi="Arial"/>
                <w:sz w:val="18"/>
                <w:lang w:eastAsia="en-GB"/>
              </w:rPr>
              <w:t>isOrdered: N/A</w:t>
            </w:r>
          </w:p>
          <w:p w14:paraId="168B4479"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r w:rsidRPr="004B47E6">
              <w:rPr>
                <w:rFonts w:ascii="Arial" w:eastAsia="等线" w:hAnsi="Arial"/>
                <w:sz w:val="18"/>
                <w:lang w:eastAsia="en-GB"/>
              </w:rPr>
              <w:t>isUnique: N/A</w:t>
            </w:r>
          </w:p>
          <w:p w14:paraId="77CE9737"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r w:rsidRPr="004B47E6">
              <w:rPr>
                <w:rFonts w:ascii="Arial" w:eastAsia="等线" w:hAnsi="Arial"/>
                <w:sz w:val="18"/>
                <w:lang w:eastAsia="en-GB"/>
              </w:rPr>
              <w:t>defaultValue: None</w:t>
            </w:r>
          </w:p>
          <w:p w14:paraId="4B8C21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等线" w:hAnsi="Arial"/>
                <w:sz w:val="18"/>
                <w:lang w:eastAsia="en-GB"/>
              </w:rPr>
              <w:t>isNullable: False</w:t>
            </w:r>
          </w:p>
        </w:tc>
      </w:tr>
      <w:tr w:rsidR="004B47E6" w:rsidRPr="004B47E6" w14:paraId="012B2F9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F107D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HssInfo.additionalDiamAddresses</w:t>
            </w:r>
          </w:p>
        </w:tc>
        <w:tc>
          <w:tcPr>
            <w:tcW w:w="4395" w:type="dxa"/>
            <w:tcBorders>
              <w:top w:val="single" w:sz="4" w:space="0" w:color="auto"/>
              <w:left w:val="single" w:sz="4" w:space="0" w:color="auto"/>
              <w:bottom w:val="single" w:sz="4" w:space="0" w:color="auto"/>
              <w:right w:val="single" w:sz="4" w:space="0" w:color="auto"/>
            </w:tcBorders>
          </w:tcPr>
          <w:p w14:paraId="76C5CA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attribute defines</w:t>
            </w:r>
            <w:r w:rsidRPr="004B47E6">
              <w:rPr>
                <w:rFonts w:ascii="Arial" w:eastAsia="Times New Roman" w:hAnsi="Arial" w:cs="Arial"/>
                <w:sz w:val="18"/>
                <w:szCs w:val="18"/>
                <w:lang w:eastAsia="en-GB"/>
              </w:rPr>
              <w:t xml:space="preserve"> the Additional Diameter Addresses of the HSS;</w:t>
            </w:r>
          </w:p>
          <w:p w14:paraId="1D096BF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ay be present if hssDiameterAddress is present</w:t>
            </w:r>
          </w:p>
          <w:p w14:paraId="0D7F6F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CDB842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C6A86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NetworkNodeDiameterAddress</w:t>
            </w:r>
          </w:p>
          <w:p w14:paraId="5DB0A9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5D5AAA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A5D72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E02C34E"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r w:rsidRPr="004B47E6">
              <w:rPr>
                <w:rFonts w:eastAsia="Times New Roman"/>
                <w:lang w:eastAsia="en-GB"/>
              </w:rPr>
              <w:t xml:space="preserve">defaultValue: </w:t>
            </w:r>
            <w:r w:rsidRPr="004B47E6">
              <w:rPr>
                <w:rFonts w:ascii="Arial" w:eastAsia="等线" w:hAnsi="Arial"/>
                <w:sz w:val="18"/>
                <w:lang w:eastAsia="en-GB"/>
              </w:rPr>
              <w:t>None</w:t>
            </w:r>
          </w:p>
          <w:p w14:paraId="7B0B72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0C6069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CE413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etworkNodeDiameterAddress.name</w:t>
            </w:r>
          </w:p>
        </w:tc>
        <w:tc>
          <w:tcPr>
            <w:tcW w:w="4395" w:type="dxa"/>
            <w:tcBorders>
              <w:top w:val="single" w:sz="4" w:space="0" w:color="auto"/>
              <w:left w:val="single" w:sz="4" w:space="0" w:color="auto"/>
              <w:bottom w:val="single" w:sz="4" w:space="0" w:color="auto"/>
              <w:right w:val="single" w:sz="4" w:space="0" w:color="auto"/>
            </w:tcBorders>
          </w:tcPr>
          <w:p w14:paraId="33A901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bCs/>
                <w:sz w:val="18"/>
                <w:lang w:eastAsia="ja-JP"/>
              </w:rPr>
              <w:t xml:space="preserve">This attribute </w:t>
            </w:r>
            <w:r w:rsidRPr="004B47E6">
              <w:rPr>
                <w:rFonts w:ascii="Arial" w:eastAsia="Times New Roman" w:hAnsi="Arial"/>
                <w:noProof/>
                <w:sz w:val="18"/>
                <w:lang w:eastAsia="en-GB"/>
              </w:rPr>
              <w:t xml:space="preserve">indicates the Diameter name of the </w:t>
            </w:r>
            <w:r w:rsidRPr="004B47E6">
              <w:rPr>
                <w:rFonts w:ascii="Arial" w:eastAsia="Times New Roman" w:hAnsi="Arial"/>
                <w:sz w:val="18"/>
                <w:lang w:eastAsia="en-GB"/>
              </w:rPr>
              <w:t>network node diameter address</w:t>
            </w:r>
            <w:r w:rsidRPr="004B47E6">
              <w:rPr>
                <w:rFonts w:ascii="Arial" w:eastAsia="Times New Roman" w:hAnsi="Arial"/>
                <w:noProof/>
                <w:sz w:val="18"/>
                <w:lang w:eastAsia="en-GB"/>
              </w:rPr>
              <w:t>.</w:t>
            </w:r>
            <w:r w:rsidRPr="004B47E6">
              <w:rPr>
                <w:rFonts w:ascii="Arial" w:eastAsia="Times New Roman" w:hAnsi="Arial" w:cs="Arial"/>
                <w:sz w:val="18"/>
                <w:szCs w:val="18"/>
                <w:lang w:eastAsia="zh-CN"/>
              </w:rPr>
              <w:t xml:space="preserve"> See TS 29.571 [61]. </w:t>
            </w:r>
            <w:r w:rsidRPr="004B47E6">
              <w:rPr>
                <w:rFonts w:ascii="Arial" w:eastAsia="Times New Roman" w:hAnsi="Arial"/>
                <w:sz w:val="18"/>
                <w:lang w:eastAsia="zh-CN"/>
              </w:rPr>
              <w:t>String contains a Diameter Identity (FQDN).</w:t>
            </w:r>
          </w:p>
          <w:p w14:paraId="75AA55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29361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B2306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59BB0D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80553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F5A0E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CF51B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22C83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3BD0C5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F83D3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etworkNodeDiameterAddress.realm</w:t>
            </w:r>
          </w:p>
        </w:tc>
        <w:tc>
          <w:tcPr>
            <w:tcW w:w="4395" w:type="dxa"/>
            <w:tcBorders>
              <w:top w:val="single" w:sz="4" w:space="0" w:color="auto"/>
              <w:left w:val="single" w:sz="4" w:space="0" w:color="auto"/>
              <w:bottom w:val="single" w:sz="4" w:space="0" w:color="auto"/>
              <w:right w:val="single" w:sz="4" w:space="0" w:color="auto"/>
            </w:tcBorders>
          </w:tcPr>
          <w:p w14:paraId="3950C6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bCs/>
                <w:sz w:val="18"/>
                <w:lang w:eastAsia="ja-JP"/>
              </w:rPr>
              <w:t xml:space="preserve">This attribute </w:t>
            </w:r>
            <w:r w:rsidRPr="004B47E6">
              <w:rPr>
                <w:rFonts w:ascii="Arial" w:eastAsia="Times New Roman" w:hAnsi="Arial"/>
                <w:noProof/>
                <w:sz w:val="18"/>
                <w:lang w:eastAsia="en-GB"/>
              </w:rPr>
              <w:t xml:space="preserve">indicates the Diameter realm of the </w:t>
            </w:r>
            <w:r w:rsidRPr="004B47E6">
              <w:rPr>
                <w:rFonts w:ascii="Arial" w:eastAsia="Times New Roman" w:hAnsi="Arial"/>
                <w:sz w:val="18"/>
                <w:lang w:eastAsia="en-GB"/>
              </w:rPr>
              <w:t>network node diameter addres</w:t>
            </w:r>
            <w:r w:rsidRPr="004B47E6">
              <w:rPr>
                <w:rFonts w:ascii="Arial" w:eastAsia="Times New Roman" w:hAnsi="Arial"/>
                <w:noProof/>
                <w:sz w:val="18"/>
                <w:lang w:eastAsia="en-GB"/>
              </w:rPr>
              <w:t>.</w:t>
            </w:r>
            <w:r w:rsidRPr="004B47E6">
              <w:rPr>
                <w:rFonts w:ascii="Arial" w:eastAsia="Times New Roman" w:hAnsi="Arial" w:cs="Arial"/>
                <w:sz w:val="18"/>
                <w:szCs w:val="18"/>
                <w:lang w:eastAsia="zh-CN"/>
              </w:rPr>
              <w:t xml:space="preserve"> See TS 29.571 [61]. </w:t>
            </w:r>
            <w:r w:rsidRPr="004B47E6">
              <w:rPr>
                <w:rFonts w:ascii="Arial" w:eastAsia="Times New Roman" w:hAnsi="Arial"/>
                <w:sz w:val="18"/>
                <w:lang w:eastAsia="zh-CN"/>
              </w:rPr>
              <w:t>String contains a Diameter Identity (FQDN).</w:t>
            </w:r>
          </w:p>
          <w:p w14:paraId="6AC93DE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55988F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6E813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60419A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FC1A7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34560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780DE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5E0FF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BE21EB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8EB7C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ImsiRange.start</w:t>
            </w:r>
          </w:p>
        </w:tc>
        <w:tc>
          <w:tcPr>
            <w:tcW w:w="4395" w:type="dxa"/>
            <w:tcBorders>
              <w:top w:val="single" w:sz="4" w:space="0" w:color="auto"/>
              <w:left w:val="single" w:sz="4" w:space="0" w:color="auto"/>
              <w:bottom w:val="single" w:sz="4" w:space="0" w:color="auto"/>
              <w:right w:val="single" w:sz="4" w:space="0" w:color="auto"/>
            </w:tcBorders>
          </w:tcPr>
          <w:p w14:paraId="1C2C14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indicates the first value identifying the start of a IMSI range.</w:t>
            </w:r>
          </w:p>
          <w:p w14:paraId="62136F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EA529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Pattern: "^[0-9]+$"</w:t>
            </w:r>
          </w:p>
          <w:p w14:paraId="413A67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8A219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DCB82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0360442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F23F7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1CA32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4EDEA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65452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370A15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C0D7B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ImsiRange.end</w:t>
            </w:r>
          </w:p>
        </w:tc>
        <w:tc>
          <w:tcPr>
            <w:tcW w:w="4395" w:type="dxa"/>
            <w:tcBorders>
              <w:top w:val="single" w:sz="4" w:space="0" w:color="auto"/>
              <w:left w:val="single" w:sz="4" w:space="0" w:color="auto"/>
              <w:bottom w:val="single" w:sz="4" w:space="0" w:color="auto"/>
              <w:right w:val="single" w:sz="4" w:space="0" w:color="auto"/>
            </w:tcBorders>
          </w:tcPr>
          <w:p w14:paraId="5D20C9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indicates the last value identifying the end of a IMSI range.</w:t>
            </w:r>
          </w:p>
          <w:p w14:paraId="4DDDE4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49B74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Pattern: "^[0-9]+$"</w:t>
            </w:r>
          </w:p>
          <w:p w14:paraId="6AC8AC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F7D23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EC98D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45575F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4403CC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0BB34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8CD9D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32F94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E40C36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EB23C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ImsiRange.pattern</w:t>
            </w:r>
          </w:p>
        </w:tc>
        <w:tc>
          <w:tcPr>
            <w:tcW w:w="4395" w:type="dxa"/>
            <w:tcBorders>
              <w:top w:val="single" w:sz="4" w:space="0" w:color="auto"/>
              <w:left w:val="single" w:sz="4" w:space="0" w:color="auto"/>
              <w:bottom w:val="single" w:sz="4" w:space="0" w:color="auto"/>
              <w:right w:val="single" w:sz="4" w:space="0" w:color="auto"/>
            </w:tcBorders>
          </w:tcPr>
          <w:p w14:paraId="41C895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indicates p</w:t>
            </w:r>
            <w:r w:rsidRPr="004B47E6">
              <w:rPr>
                <w:rFonts w:ascii="Arial" w:eastAsia="Times New Roman" w:hAnsi="Arial" w:cs="Arial"/>
                <w:sz w:val="18"/>
                <w:szCs w:val="18"/>
                <w:lang w:eastAsia="zh-CN"/>
              </w:rPr>
              <w:t>attern</w:t>
            </w:r>
            <w:r w:rsidRPr="004B47E6">
              <w:rPr>
                <w:rFonts w:ascii="Arial" w:eastAsia="Times New Roman" w:hAnsi="Arial" w:cs="Arial"/>
                <w:sz w:val="18"/>
                <w:szCs w:val="18"/>
                <w:lang w:eastAsia="en-GB"/>
              </w:rPr>
              <w:t xml:space="preserve"> (regular expression according to the ECMA-262 dialect [75]) representing the set of IMSIs belonging to this range. An IMSI value is considered part of the range if and only if the IMSI string fully matches the regular expression.</w:t>
            </w:r>
          </w:p>
          <w:p w14:paraId="472CC9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C37CE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Either the start and end attributes, or the pattern attribute, shall be present.</w:t>
            </w:r>
          </w:p>
          <w:p w14:paraId="23F28E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B569F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53EBD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42F582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5F9087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6A014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6455C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DF6C0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85990E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94396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mnpfInfo</w:t>
            </w:r>
          </w:p>
        </w:tc>
        <w:tc>
          <w:tcPr>
            <w:tcW w:w="4395" w:type="dxa"/>
            <w:tcBorders>
              <w:top w:val="single" w:sz="4" w:space="0" w:color="auto"/>
              <w:left w:val="single" w:sz="4" w:space="0" w:color="auto"/>
              <w:bottom w:val="single" w:sz="4" w:space="0" w:color="auto"/>
              <w:right w:val="single" w:sz="4" w:space="0" w:color="auto"/>
            </w:tcBorders>
          </w:tcPr>
          <w:p w14:paraId="626B04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information of an MNPF NF Instance</w:t>
            </w:r>
          </w:p>
          <w:p w14:paraId="3E8EF1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CCBFF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926D3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lang w:eastAsia="zh-CN"/>
              </w:rPr>
              <w:t>MnpfInfo</w:t>
            </w:r>
          </w:p>
          <w:p w14:paraId="317DBE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3FF2B8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DA189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91370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9D62B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6C217E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1A0A6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npfInfo</w:t>
            </w:r>
            <w:r w:rsidRPr="004B47E6">
              <w:rPr>
                <w:rFonts w:ascii="Courier New" w:eastAsia="Times New Roman" w:hAnsi="Courier New" w:cs="Courier New"/>
                <w:sz w:val="18"/>
                <w:szCs w:val="18"/>
                <w:lang w:eastAsia="en-GB"/>
              </w:rPr>
              <w:t>.</w:t>
            </w:r>
            <w:r w:rsidRPr="004B47E6">
              <w:rPr>
                <w:rFonts w:ascii="Courier New" w:eastAsia="Times New Roman" w:hAnsi="Courier New" w:cs="Courier New"/>
                <w:sz w:val="18"/>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150DC2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w:t>
            </w:r>
            <w:r w:rsidRPr="004B47E6">
              <w:rPr>
                <w:rFonts w:ascii="Arial" w:eastAsia="Times New Roman" w:hAnsi="Arial"/>
                <w:noProof/>
                <w:sz w:val="18"/>
                <w:lang w:eastAsia="en-GB"/>
              </w:rPr>
              <w:t>the list</w:t>
            </w:r>
            <w:r w:rsidRPr="004B47E6">
              <w:rPr>
                <w:rFonts w:ascii="Arial" w:eastAsia="Times New Roman" w:hAnsi="Arial" w:cs="Arial"/>
                <w:sz w:val="18"/>
                <w:szCs w:val="18"/>
                <w:lang w:eastAsia="en-GB"/>
              </w:rPr>
              <w:t xml:space="preserve"> of ranges of MSISDNs whose portability status is available in the MNPF.</w:t>
            </w:r>
          </w:p>
          <w:p w14:paraId="4BE2BB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43BBB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29504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9ECBE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lang w:eastAsia="zh-CN"/>
              </w:rPr>
              <w:t>IdentityRange</w:t>
            </w:r>
          </w:p>
          <w:p w14:paraId="0A5E43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D480D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0323A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1204CF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D95CC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EB6C67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1C5C3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activationStatus</w:t>
            </w:r>
          </w:p>
        </w:tc>
        <w:tc>
          <w:tcPr>
            <w:tcW w:w="4395" w:type="dxa"/>
            <w:tcBorders>
              <w:top w:val="single" w:sz="4" w:space="0" w:color="auto"/>
              <w:left w:val="single" w:sz="4" w:space="0" w:color="auto"/>
              <w:bottom w:val="single" w:sz="4" w:space="0" w:color="auto"/>
              <w:right w:val="single" w:sz="4" w:space="0" w:color="auto"/>
            </w:tcBorders>
          </w:tcPr>
          <w:p w14:paraId="2E0BE0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describes the activation status.</w:t>
            </w:r>
          </w:p>
          <w:p w14:paraId="18BD46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04BAD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ACTIVATED, DEACTIVATED.</w:t>
            </w:r>
          </w:p>
        </w:tc>
        <w:tc>
          <w:tcPr>
            <w:tcW w:w="1897" w:type="dxa"/>
            <w:tcBorders>
              <w:top w:val="single" w:sz="4" w:space="0" w:color="auto"/>
              <w:left w:val="single" w:sz="4" w:space="0" w:color="auto"/>
              <w:bottom w:val="single" w:sz="4" w:space="0" w:color="auto"/>
              <w:right w:val="single" w:sz="4" w:space="0" w:color="auto"/>
            </w:tcBorders>
          </w:tcPr>
          <w:p w14:paraId="62459914"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230E7021"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BF06FFC"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2051A1F"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8C7EF9B"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None </w:t>
            </w:r>
          </w:p>
          <w:p w14:paraId="193FC6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isNullable: False</w:t>
            </w:r>
          </w:p>
        </w:tc>
      </w:tr>
      <w:tr w:rsidR="004B47E6" w:rsidRPr="004B47E6" w14:paraId="202565E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E8FD0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zh-CN"/>
              </w:rPr>
              <w:t>mLModelRefList</w:t>
            </w:r>
          </w:p>
        </w:tc>
        <w:tc>
          <w:tcPr>
            <w:tcW w:w="4395" w:type="dxa"/>
            <w:tcBorders>
              <w:top w:val="single" w:sz="4" w:space="0" w:color="auto"/>
              <w:left w:val="single" w:sz="4" w:space="0" w:color="auto"/>
              <w:bottom w:val="single" w:sz="4" w:space="0" w:color="auto"/>
              <w:right w:val="single" w:sz="4" w:space="0" w:color="auto"/>
            </w:tcBorders>
          </w:tcPr>
          <w:p w14:paraId="7940C78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napToGrid w:val="0"/>
                <w:sz w:val="18"/>
                <w:szCs w:val="18"/>
                <w:lang w:eastAsia="en-GB"/>
              </w:rPr>
            </w:pPr>
            <w:r w:rsidRPr="004B47E6">
              <w:rPr>
                <w:rFonts w:ascii="Arial" w:eastAsia="Times New Roman" w:hAnsi="Arial" w:cs="Arial"/>
                <w:snapToGrid w:val="0"/>
                <w:sz w:val="18"/>
                <w:szCs w:val="18"/>
                <w:lang w:eastAsia="en-GB"/>
              </w:rPr>
              <w:t xml:space="preserve">This attribute holds a DN list of </w:t>
            </w:r>
            <w:r w:rsidRPr="004B47E6">
              <w:rPr>
                <w:rFonts w:ascii="Courier New" w:eastAsia="Times New Roman" w:hAnsi="Courier New" w:cs="Courier New"/>
                <w:snapToGrid w:val="0"/>
                <w:sz w:val="18"/>
                <w:szCs w:val="18"/>
                <w:lang w:eastAsia="en-GB"/>
              </w:rPr>
              <w:t>MLModel</w:t>
            </w:r>
            <w:r w:rsidRPr="004B47E6">
              <w:rPr>
                <w:rFonts w:ascii="Arial" w:eastAsia="Times New Roman" w:hAnsi="Arial" w:cs="Arial"/>
                <w:snapToGrid w:val="0"/>
                <w:sz w:val="18"/>
                <w:szCs w:val="18"/>
                <w:lang w:eastAsia="en-GB"/>
              </w:rPr>
              <w:t xml:space="preserve">  (See TS 28.105 [105]) .</w:t>
            </w:r>
          </w:p>
          <w:p w14:paraId="453407F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napToGrid w:val="0"/>
                <w:sz w:val="18"/>
                <w:szCs w:val="18"/>
                <w:lang w:eastAsia="en-GB"/>
              </w:rPr>
            </w:pPr>
          </w:p>
          <w:p w14:paraId="7821B0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3F8A37D1"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DN</w:t>
            </w:r>
          </w:p>
          <w:p w14:paraId="348C35C0"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01F6E504"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7BC6AE5"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25DC5FD"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2812997"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BEFE23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C3969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aIMLInferenceFunctionRefList</w:t>
            </w:r>
          </w:p>
        </w:tc>
        <w:tc>
          <w:tcPr>
            <w:tcW w:w="4395" w:type="dxa"/>
            <w:tcBorders>
              <w:top w:val="single" w:sz="4" w:space="0" w:color="auto"/>
              <w:left w:val="single" w:sz="4" w:space="0" w:color="auto"/>
              <w:bottom w:val="single" w:sz="4" w:space="0" w:color="auto"/>
              <w:right w:val="single" w:sz="4" w:space="0" w:color="auto"/>
            </w:tcBorders>
          </w:tcPr>
          <w:p w14:paraId="4B756E8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napToGrid w:val="0"/>
                <w:sz w:val="18"/>
                <w:szCs w:val="18"/>
                <w:lang w:eastAsia="en-GB"/>
              </w:rPr>
            </w:pPr>
            <w:r w:rsidRPr="004B47E6">
              <w:rPr>
                <w:rFonts w:ascii="Arial" w:eastAsia="Times New Roman" w:hAnsi="Arial" w:cs="Arial"/>
                <w:snapToGrid w:val="0"/>
                <w:sz w:val="18"/>
                <w:szCs w:val="18"/>
                <w:lang w:eastAsia="en-GB"/>
              </w:rPr>
              <w:t xml:space="preserve">This attribute holds a DN list of </w:t>
            </w:r>
            <w:r w:rsidRPr="004B47E6">
              <w:rPr>
                <w:rFonts w:ascii="Courier New" w:eastAsia="Times New Roman" w:hAnsi="Courier New" w:cs="Courier New"/>
                <w:sz w:val="18"/>
                <w:lang w:eastAsia="en-GB"/>
              </w:rPr>
              <w:t>AIMLInferenceFunction</w:t>
            </w:r>
            <w:r w:rsidRPr="004B47E6">
              <w:rPr>
                <w:rFonts w:ascii="Arial" w:eastAsia="Times New Roman" w:hAnsi="Arial" w:cs="Arial"/>
                <w:snapToGrid w:val="0"/>
                <w:sz w:val="18"/>
                <w:szCs w:val="18"/>
                <w:lang w:eastAsia="en-GB"/>
              </w:rPr>
              <w:t xml:space="preserve"> (See TS 28.105 [105]) .</w:t>
            </w:r>
          </w:p>
          <w:p w14:paraId="731F2A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DBDE0A6"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DN</w:t>
            </w:r>
          </w:p>
          <w:p w14:paraId="485FF62E"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24740D31"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32AD969"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DE344FE"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2DAB8C9"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105329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C73B9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TrustAfInfo.sNssaiInfoList</w:t>
            </w:r>
          </w:p>
        </w:tc>
        <w:tc>
          <w:tcPr>
            <w:tcW w:w="4395" w:type="dxa"/>
            <w:tcBorders>
              <w:top w:val="single" w:sz="4" w:space="0" w:color="auto"/>
              <w:left w:val="single" w:sz="4" w:space="0" w:color="auto"/>
              <w:bottom w:val="single" w:sz="4" w:space="0" w:color="auto"/>
              <w:right w:val="single" w:sz="4" w:space="0" w:color="auto"/>
            </w:tcBorders>
          </w:tcPr>
          <w:p w14:paraId="2245EC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S-NSSAIs and DNNs supported by the trust AF.</w:t>
            </w:r>
          </w:p>
          <w:p w14:paraId="6F84DE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76983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5F683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D0E31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48B53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00F50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nssaiInfoItem</w:t>
            </w:r>
          </w:p>
          <w:p w14:paraId="168015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ACFB5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D71E8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35FC03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02D32DE"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7DAF1F7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735AD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nssaiTsctsfInfoItem.dnnInfoList</w:t>
            </w:r>
          </w:p>
        </w:tc>
        <w:tc>
          <w:tcPr>
            <w:tcW w:w="4395" w:type="dxa"/>
            <w:tcBorders>
              <w:top w:val="single" w:sz="4" w:space="0" w:color="auto"/>
              <w:left w:val="single" w:sz="4" w:space="0" w:color="auto"/>
              <w:bottom w:val="single" w:sz="4" w:space="0" w:color="auto"/>
              <w:right w:val="single" w:sz="4" w:space="0" w:color="auto"/>
            </w:tcBorders>
          </w:tcPr>
          <w:p w14:paraId="4770F7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list of parameters supported by the TSCTSF per DNN.</w:t>
            </w:r>
          </w:p>
          <w:p w14:paraId="53E4DE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E30EC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5E2D5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A1E6E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C7D2C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DnnTsctsfInfoItem</w:t>
            </w:r>
          </w:p>
          <w:p w14:paraId="5923B2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98D8E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56A180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CCD5A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D22DE18"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5A1F490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566BB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Arial" w:eastAsia="Times New Roman" w:hAnsi="Arial" w:cs="Arial"/>
                <w:sz w:val="18"/>
                <w:szCs w:val="18"/>
                <w:lang w:eastAsia="en-GB"/>
              </w:rPr>
              <w:t>DnnTsctsfInfoItem</w:t>
            </w:r>
            <w:r w:rsidRPr="004B47E6">
              <w:rPr>
                <w:rFonts w:ascii="Courier New" w:eastAsia="Times New Roman" w:hAnsi="Courier New"/>
                <w:sz w:val="18"/>
                <w:lang w:eastAsia="en-GB"/>
              </w:rPr>
              <w:t>.dnn</w:t>
            </w:r>
          </w:p>
        </w:tc>
        <w:tc>
          <w:tcPr>
            <w:tcW w:w="4395" w:type="dxa"/>
            <w:tcBorders>
              <w:top w:val="single" w:sz="4" w:space="0" w:color="auto"/>
              <w:left w:val="single" w:sz="4" w:space="0" w:color="auto"/>
              <w:bottom w:val="single" w:sz="4" w:space="0" w:color="auto"/>
              <w:right w:val="single" w:sz="4" w:space="0" w:color="auto"/>
            </w:tcBorders>
          </w:tcPr>
          <w:p w14:paraId="086F76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supported DNN or Wildcard DNN if the TSCTSF supports all DNNs for the related S-NSSAI. The DNN shall contain the Network Identifier and it may additionally contain an Operator Identifier. If the Operator Identifier is not included, the DNN is supported for all the PLMNs in the plmnList of the NF Profile.</w:t>
            </w:r>
          </w:p>
          <w:p w14:paraId="371800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EE31E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A0961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34E25B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ACFFC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824F4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CB410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2DCC285"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78EF1CE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423E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Courier New" w:eastAsia="Times New Roman" w:hAnsi="Courier New" w:cs="Courier New"/>
                <w:sz w:val="18"/>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715D14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 xml:space="preserve">This attribute defines the list of NWDAF vendors that are allowed to retrieve ML models from the NWDAF containing MTLF. </w:t>
            </w:r>
            <w:r w:rsidRPr="004B47E6">
              <w:rPr>
                <w:rFonts w:ascii="Arial" w:eastAsia="Times New Roman" w:hAnsi="Arial" w:cs="Arial"/>
                <w:sz w:val="18"/>
                <w:szCs w:val="18"/>
                <w:lang w:eastAsia="en-GB"/>
              </w:rPr>
              <w:t xml:space="preserve">The absence of this attribute indicates that none of the NWDAF vendors can retrieve the ML models. </w:t>
            </w:r>
          </w:p>
          <w:p w14:paraId="1ADD99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p>
          <w:p w14:paraId="4247AF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等线" w:hAnsi="Arial" w:cs="Arial"/>
                <w:sz w:val="18"/>
                <w:szCs w:val="18"/>
                <w:lang w:eastAsia="en-GB"/>
              </w:rPr>
              <w:t>allowedValues:</w:t>
            </w:r>
            <w:r w:rsidRPr="004B47E6">
              <w:rPr>
                <w:rFonts w:ascii="Arial" w:eastAsia="Times New Roman" w:hAnsi="Arial"/>
                <w:sz w:val="18"/>
                <w:lang w:eastAsia="zh-CN"/>
              </w:rPr>
              <w:t xml:space="preserve"> </w:t>
            </w:r>
            <w:r w:rsidRPr="004B47E6">
              <w:rPr>
                <w:rFonts w:ascii="Arial" w:eastAsia="Times New Roman" w:hAnsi="Arial" w:cs="Arial"/>
                <w:sz w:val="18"/>
                <w:szCs w:val="18"/>
                <w:lang w:eastAsia="en-GB"/>
              </w:rPr>
              <w:t>6 decimal digits; if the SMI code has less than 6 digits, it shall be padded with leading digits "0" to complete a 6-digit string value.</w:t>
            </w:r>
          </w:p>
          <w:p w14:paraId="531AE9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A70C6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637A3F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63D6CF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2D9E1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3B99CE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6A2A7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cs="Arial"/>
                <w:szCs w:val="18"/>
                <w:lang w:eastAsia="en-GB"/>
              </w:rPr>
              <w:t>isNullable: False</w:t>
            </w:r>
          </w:p>
        </w:tc>
      </w:tr>
      <w:tr w:rsidR="004B47E6" w:rsidRPr="004B47E6" w14:paraId="19C50D5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347D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Courier New" w:eastAsia="Times New Roman" w:hAnsi="Courier New" w:cs="Courier New"/>
                <w:sz w:val="18"/>
                <w:lang w:eastAsia="zh-CN"/>
              </w:rPr>
              <w:lastRenderedPageBreak/>
              <w:t>flCapabilityType</w:t>
            </w:r>
          </w:p>
        </w:tc>
        <w:tc>
          <w:tcPr>
            <w:tcW w:w="4395" w:type="dxa"/>
            <w:tcBorders>
              <w:top w:val="single" w:sz="4" w:space="0" w:color="auto"/>
              <w:left w:val="single" w:sz="4" w:space="0" w:color="auto"/>
              <w:bottom w:val="single" w:sz="4" w:space="0" w:color="auto"/>
              <w:right w:val="single" w:sz="4" w:space="0" w:color="auto"/>
            </w:tcBorders>
          </w:tcPr>
          <w:p w14:paraId="60BE3D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bCs/>
                <w:sz w:val="18"/>
                <w:lang w:eastAsia="ja-JP"/>
              </w:rPr>
              <w:t>This attribute defines the federated learning capability type supported by NWDAF containing MTLF.</w:t>
            </w:r>
          </w:p>
          <w:p w14:paraId="7D3FFC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p>
          <w:p w14:paraId="1AB5E6C7"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allowedValues:</w:t>
            </w:r>
          </w:p>
          <w:p w14:paraId="4F632899"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FL_SERVER" indicates NWDAF containing MTLF as Federated Learning Server,</w:t>
            </w:r>
          </w:p>
          <w:p w14:paraId="2A195A4A"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FL_CLIENT" indicates NWDAF containing MTLF as Federated Learning Client,</w:t>
            </w:r>
          </w:p>
          <w:p w14:paraId="29A981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等线" w:hAnsi="Arial" w:cs="Arial"/>
                <w:sz w:val="18"/>
                <w:szCs w:val="18"/>
                <w:lang w:eastAsia="en-GB"/>
              </w:rPr>
              <w:t>"FL_SERVER_AND_CLIENT" indicates NWDAF containing MTLF as Federated Learning Server and Client.</w:t>
            </w:r>
          </w:p>
          <w:p w14:paraId="66CC9E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2F596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328C96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5671B1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2B060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366F7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02300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5D6727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9DCC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Courier New" w:eastAsia="Times New Roman" w:hAnsi="Courier New" w:cs="Courier New"/>
                <w:sz w:val="18"/>
                <w:lang w:eastAsia="zh-CN"/>
              </w:rPr>
              <w:t>flTimeInterval</w:t>
            </w:r>
          </w:p>
        </w:tc>
        <w:tc>
          <w:tcPr>
            <w:tcW w:w="4395" w:type="dxa"/>
            <w:tcBorders>
              <w:top w:val="single" w:sz="4" w:space="0" w:color="auto"/>
              <w:left w:val="single" w:sz="4" w:space="0" w:color="auto"/>
              <w:bottom w:val="single" w:sz="4" w:space="0" w:color="auto"/>
              <w:right w:val="single" w:sz="4" w:space="0" w:color="auto"/>
            </w:tcBorders>
          </w:tcPr>
          <w:p w14:paraId="3BA8E0F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Arial" w:eastAsia="Times New Roman" w:hAnsi="Arial"/>
                <w:bCs/>
                <w:sz w:val="18"/>
                <w:lang w:eastAsia="ja-JP"/>
              </w:rPr>
              <w:t xml:space="preserve">This attribute defines the time window at which the indicated </w:t>
            </w:r>
            <w:r w:rsidRPr="004B47E6">
              <w:rPr>
                <w:rFonts w:ascii="Courier New" w:eastAsia="Times New Roman" w:hAnsi="Courier New" w:cs="Courier New"/>
                <w:sz w:val="18"/>
                <w:lang w:eastAsia="zh-CN"/>
              </w:rPr>
              <w:t xml:space="preserve">flCapabilityType </w:t>
            </w:r>
            <w:r w:rsidRPr="004B47E6">
              <w:rPr>
                <w:rFonts w:ascii="Arial" w:eastAsia="Times New Roman" w:hAnsi="Arial" w:cs="Arial"/>
                <w:sz w:val="18"/>
                <w:lang w:eastAsia="zh-CN"/>
              </w:rPr>
              <w:t xml:space="preserve">supported by NWDAF MTLF is available. This attribute shall be present only if </w:t>
            </w:r>
            <w:r w:rsidRPr="004B47E6">
              <w:rPr>
                <w:rFonts w:ascii="Courier New" w:eastAsia="Times New Roman" w:hAnsi="Courier New" w:cs="Courier New"/>
                <w:sz w:val="18"/>
                <w:lang w:eastAsia="zh-CN"/>
              </w:rPr>
              <w:t xml:space="preserve">flCapabilityType </w:t>
            </w:r>
            <w:r w:rsidRPr="004B47E6">
              <w:rPr>
                <w:rFonts w:ascii="Arial" w:eastAsia="Times New Roman" w:hAnsi="Arial" w:cs="Arial"/>
                <w:sz w:val="18"/>
                <w:lang w:eastAsia="zh-CN"/>
              </w:rPr>
              <w:t>attribute is present</w:t>
            </w:r>
            <w:r w:rsidRPr="004B47E6">
              <w:rPr>
                <w:rFonts w:ascii="Courier New" w:eastAsia="Times New Roman" w:hAnsi="Courier New" w:cs="Courier New"/>
                <w:sz w:val="18"/>
                <w:lang w:eastAsia="zh-CN"/>
              </w:rPr>
              <w:t>.</w:t>
            </w:r>
          </w:p>
          <w:p w14:paraId="58CB34F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p>
          <w:p w14:paraId="06BB4A9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等线" w:hAnsi="Arial" w:cs="Arial"/>
                <w:sz w:val="18"/>
                <w:szCs w:val="18"/>
                <w:lang w:eastAsia="en-GB"/>
              </w:rPr>
              <w:t xml:space="preserve">allowedValues: </w:t>
            </w:r>
            <w:r w:rsidRPr="004B47E6">
              <w:rPr>
                <w:rFonts w:ascii="Arial" w:eastAsia="Times New Roman" w:hAnsi="Arial" w:cs="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A291D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TimeWindow </w:t>
            </w:r>
          </w:p>
          <w:p w14:paraId="764D78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150691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8071E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43A59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D919A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32735C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F33A4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qFMonitoredSatelliteBackhaulCategories</w:t>
            </w:r>
          </w:p>
        </w:tc>
        <w:tc>
          <w:tcPr>
            <w:tcW w:w="4395" w:type="dxa"/>
            <w:tcBorders>
              <w:top w:val="single" w:sz="4" w:space="0" w:color="auto"/>
              <w:left w:val="single" w:sz="4" w:space="0" w:color="auto"/>
              <w:bottom w:val="single" w:sz="4" w:space="0" w:color="auto"/>
              <w:right w:val="single" w:sz="4" w:space="0" w:color="auto"/>
            </w:tcBorders>
          </w:tcPr>
          <w:p w14:paraId="0410260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t specifies the satellite backhaul categories for which the QoS monitoring per QoS flow per UE is to be performed. </w:t>
            </w:r>
          </w:p>
          <w:p w14:paraId="7A8F28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allowedValues: </w:t>
            </w:r>
          </w:p>
          <w:p w14:paraId="6102D7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50D34A6" w14:textId="77777777" w:rsidR="004B47E6" w:rsidRPr="004B47E6" w:rsidRDefault="004B47E6" w:rsidP="004B47E6">
            <w:pPr>
              <w:keepLines/>
              <w:overflowPunct w:val="0"/>
              <w:autoSpaceDE w:val="0"/>
              <w:autoSpaceDN w:val="0"/>
              <w:adjustRightInd w:val="0"/>
              <w:spacing w:after="0"/>
              <w:textAlignment w:val="baseline"/>
              <w:rPr>
                <w:rFonts w:ascii="Arial" w:eastAsia="MS Mincho" w:hAnsi="Arial"/>
                <w:bCs/>
                <w:sz w:val="18"/>
                <w:lang w:eastAsia="ja-JP"/>
              </w:rPr>
            </w:pPr>
            <w:r w:rsidRPr="004B47E6">
              <w:rPr>
                <w:rFonts w:ascii="Arial" w:eastAsia="MS Mincho" w:hAnsi="Arial"/>
                <w:bCs/>
                <w:sz w:val="18"/>
                <w:lang w:eastAsia="ja-JP"/>
              </w:rPr>
              <w:t>"DYNAMIC_GEO"</w:t>
            </w:r>
          </w:p>
          <w:p w14:paraId="26A995AE" w14:textId="77777777" w:rsidR="004B47E6" w:rsidRPr="004B47E6" w:rsidRDefault="004B47E6" w:rsidP="004B47E6">
            <w:pPr>
              <w:keepLines/>
              <w:overflowPunct w:val="0"/>
              <w:autoSpaceDE w:val="0"/>
              <w:autoSpaceDN w:val="0"/>
              <w:adjustRightInd w:val="0"/>
              <w:spacing w:after="0"/>
              <w:textAlignment w:val="baseline"/>
              <w:rPr>
                <w:rFonts w:ascii="Arial" w:eastAsia="MS Mincho" w:hAnsi="Arial"/>
                <w:bCs/>
                <w:sz w:val="18"/>
                <w:lang w:eastAsia="ja-JP"/>
              </w:rPr>
            </w:pPr>
            <w:r w:rsidRPr="004B47E6">
              <w:rPr>
                <w:rFonts w:ascii="Arial" w:eastAsia="MS Mincho" w:hAnsi="Arial"/>
                <w:bCs/>
                <w:sz w:val="18"/>
                <w:lang w:eastAsia="ja-JP"/>
              </w:rPr>
              <w:t>"DYNAMIC_MEO"</w:t>
            </w:r>
          </w:p>
          <w:p w14:paraId="52DFF1BA" w14:textId="77777777" w:rsidR="004B47E6" w:rsidRPr="004B47E6" w:rsidRDefault="004B47E6" w:rsidP="004B47E6">
            <w:pPr>
              <w:keepLines/>
              <w:overflowPunct w:val="0"/>
              <w:autoSpaceDE w:val="0"/>
              <w:autoSpaceDN w:val="0"/>
              <w:adjustRightInd w:val="0"/>
              <w:spacing w:after="0"/>
              <w:textAlignment w:val="baseline"/>
              <w:rPr>
                <w:rFonts w:ascii="Arial" w:eastAsia="MS Mincho" w:hAnsi="Arial"/>
                <w:bCs/>
                <w:sz w:val="18"/>
                <w:lang w:eastAsia="ja-JP"/>
              </w:rPr>
            </w:pPr>
            <w:r w:rsidRPr="004B47E6">
              <w:rPr>
                <w:rFonts w:ascii="Arial" w:eastAsia="MS Mincho" w:hAnsi="Arial"/>
                <w:bCs/>
                <w:sz w:val="18"/>
                <w:lang w:eastAsia="ja-JP"/>
              </w:rPr>
              <w:t>"DYNAMIC_LEO"</w:t>
            </w:r>
          </w:p>
          <w:p w14:paraId="74494B47" w14:textId="77777777" w:rsidR="004B47E6" w:rsidRPr="004B47E6" w:rsidRDefault="004B47E6" w:rsidP="004B47E6">
            <w:pPr>
              <w:keepLines/>
              <w:overflowPunct w:val="0"/>
              <w:autoSpaceDE w:val="0"/>
              <w:autoSpaceDN w:val="0"/>
              <w:adjustRightInd w:val="0"/>
              <w:spacing w:after="0"/>
              <w:textAlignment w:val="baseline"/>
              <w:rPr>
                <w:rFonts w:ascii="Arial" w:eastAsia="MS Mincho" w:hAnsi="Arial"/>
                <w:bCs/>
                <w:sz w:val="18"/>
                <w:lang w:eastAsia="ja-JP"/>
              </w:rPr>
            </w:pPr>
            <w:r w:rsidRPr="004B47E6">
              <w:rPr>
                <w:rFonts w:ascii="Arial" w:eastAsia="MS Mincho" w:hAnsi="Arial"/>
                <w:bCs/>
                <w:sz w:val="18"/>
                <w:lang w:eastAsia="ja-JP"/>
              </w:rPr>
              <w:t>"DYNAMIC_OTHER_SAT"</w:t>
            </w:r>
          </w:p>
          <w:p w14:paraId="3AD9D3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51903D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trike/>
                <w:sz w:val="18"/>
                <w:szCs w:val="18"/>
                <w:lang w:eastAsia="en-GB"/>
              </w:rPr>
            </w:pPr>
            <w:r w:rsidRPr="004B47E6">
              <w:rPr>
                <w:rFonts w:ascii="Arial" w:eastAsia="Times New Roman" w:hAnsi="Arial" w:cs="Arial"/>
                <w:sz w:val="18"/>
                <w:szCs w:val="18"/>
                <w:lang w:eastAsia="en-GB"/>
              </w:rPr>
              <w:t>type: ENUM</w:t>
            </w:r>
          </w:p>
          <w:p w14:paraId="258BE0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023822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E888D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17A2D9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D8E9C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C00530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46A23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7AC98459" w14:textId="77777777" w:rsidR="004B47E6" w:rsidRPr="004B47E6" w:rsidRDefault="004B47E6" w:rsidP="004B47E6">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4B47E6">
              <w:rPr>
                <w:rFonts w:ascii="Arial" w:eastAsia="Times New Roman" w:hAnsi="Arial" w:cs="Arial"/>
                <w:sz w:val="18"/>
                <w:szCs w:val="18"/>
                <w:lang w:eastAsia="en-GB"/>
              </w:rPr>
              <w:t>This provides information related to a network slice validity.</w:t>
            </w:r>
          </w:p>
          <w:p w14:paraId="1FE733E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3BF2294" w14:textId="77777777" w:rsidR="004B47E6" w:rsidRPr="004B47E6" w:rsidRDefault="004B47E6" w:rsidP="004B47E6">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szCs w:val="18"/>
                <w:lang w:eastAsia="en-GB"/>
              </w:rPr>
              <w:t>SliceExpiryInfo</w:t>
            </w:r>
          </w:p>
          <w:p w14:paraId="569E2C54" w14:textId="77777777" w:rsidR="004B47E6" w:rsidRPr="004B47E6" w:rsidRDefault="004B47E6" w:rsidP="004B47E6">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4B47E6">
              <w:rPr>
                <w:rFonts w:ascii="Arial" w:eastAsia="Times New Roman" w:hAnsi="Arial" w:cs="Arial"/>
                <w:sz w:val="18"/>
                <w:szCs w:val="18"/>
                <w:lang w:eastAsia="en-GB"/>
              </w:rPr>
              <w:t>multiplicity: *</w:t>
            </w:r>
          </w:p>
          <w:p w14:paraId="0D1784EF" w14:textId="77777777" w:rsidR="004B47E6" w:rsidRPr="004B47E6" w:rsidRDefault="004B47E6" w:rsidP="004B47E6">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4B47E6">
              <w:rPr>
                <w:rFonts w:ascii="Arial" w:eastAsia="Times New Roman" w:hAnsi="Arial" w:cs="Arial"/>
                <w:sz w:val="18"/>
                <w:szCs w:val="18"/>
                <w:lang w:eastAsia="en-GB"/>
              </w:rPr>
              <w:t>isOrdered: False</w:t>
            </w:r>
          </w:p>
          <w:p w14:paraId="5A53864F" w14:textId="77777777" w:rsidR="004B47E6" w:rsidRPr="004B47E6" w:rsidRDefault="004B47E6" w:rsidP="004B47E6">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4B47E6">
              <w:rPr>
                <w:rFonts w:ascii="Arial" w:eastAsia="Times New Roman" w:hAnsi="Arial" w:cs="Arial"/>
                <w:sz w:val="18"/>
                <w:szCs w:val="18"/>
                <w:lang w:eastAsia="en-GB"/>
              </w:rPr>
              <w:t>isUnique: True</w:t>
            </w:r>
          </w:p>
          <w:p w14:paraId="51547B76" w14:textId="77777777" w:rsidR="004B47E6" w:rsidRPr="004B47E6" w:rsidRDefault="004B47E6" w:rsidP="004B47E6">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4B47E6">
              <w:rPr>
                <w:rFonts w:ascii="Arial" w:eastAsia="Times New Roman" w:hAnsi="Arial" w:cs="Arial"/>
                <w:sz w:val="18"/>
                <w:szCs w:val="18"/>
                <w:lang w:eastAsia="en-GB"/>
              </w:rPr>
              <w:t>defaultValue: None</w:t>
            </w:r>
          </w:p>
          <w:p w14:paraId="311133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B38583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7DD29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expiryTime</w:t>
            </w:r>
          </w:p>
        </w:tc>
        <w:tc>
          <w:tcPr>
            <w:tcW w:w="4395" w:type="dxa"/>
            <w:tcBorders>
              <w:top w:val="single" w:sz="4" w:space="0" w:color="auto"/>
              <w:left w:val="single" w:sz="4" w:space="0" w:color="auto"/>
              <w:bottom w:val="single" w:sz="4" w:space="0" w:color="auto"/>
              <w:right w:val="single" w:sz="4" w:space="0" w:color="auto"/>
            </w:tcBorders>
          </w:tcPr>
          <w:p w14:paraId="7D03BFF1" w14:textId="77777777" w:rsidR="004B47E6" w:rsidRPr="004B47E6" w:rsidRDefault="004B47E6" w:rsidP="004B47E6">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4B47E6">
              <w:rPr>
                <w:rFonts w:ascii="Arial" w:eastAsia="Times New Roman" w:hAnsi="Arial" w:cs="Arial"/>
                <w:sz w:val="18"/>
                <w:szCs w:val="18"/>
                <w:lang w:eastAsia="en-GB"/>
              </w:rPr>
              <w:t>This attribute provides information about the time at which the slice is scheduled to be expired as it is not required anymore.</w:t>
            </w:r>
          </w:p>
          <w:p w14:paraId="13E7746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 xml:space="preserve">This attribute will be set based on the </w:t>
            </w:r>
            <w:r w:rsidRPr="004B47E6">
              <w:rPr>
                <w:rFonts w:ascii="Courier New" w:eastAsia="Times New Roman" w:hAnsi="Courier New" w:cs="Courier New"/>
                <w:sz w:val="18"/>
                <w:szCs w:val="18"/>
                <w:lang w:eastAsia="en-GB"/>
              </w:rPr>
              <w:t>sliceAvailability</w:t>
            </w:r>
            <w:r w:rsidRPr="004B47E6">
              <w:rPr>
                <w:rFonts w:ascii="Arial" w:eastAsia="Times New Roman" w:hAnsi="Arial" w:cs="Arial"/>
                <w:sz w:val="18"/>
                <w:szCs w:val="18"/>
                <w:lang w:eastAsia="en-GB"/>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3168F346" w14:textId="77777777" w:rsidR="004B47E6" w:rsidRPr="004B47E6" w:rsidRDefault="004B47E6" w:rsidP="004B47E6">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21"/>
                <w:szCs w:val="21"/>
                <w:lang w:eastAsia="en-GB"/>
              </w:rPr>
              <w:t>DateTime</w:t>
            </w:r>
          </w:p>
          <w:p w14:paraId="2249A131" w14:textId="77777777" w:rsidR="004B47E6" w:rsidRPr="004B47E6" w:rsidRDefault="004B47E6" w:rsidP="004B47E6">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4B47E6">
              <w:rPr>
                <w:rFonts w:ascii="Arial" w:eastAsia="Times New Roman" w:hAnsi="Arial" w:cs="Arial"/>
                <w:sz w:val="18"/>
                <w:szCs w:val="18"/>
                <w:lang w:eastAsia="en-GB"/>
              </w:rPr>
              <w:t>multiplicity: 0..1</w:t>
            </w:r>
          </w:p>
          <w:p w14:paraId="7DB9A9B1" w14:textId="77777777" w:rsidR="004B47E6" w:rsidRPr="004B47E6" w:rsidRDefault="004B47E6" w:rsidP="004B47E6">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4B47E6">
              <w:rPr>
                <w:rFonts w:ascii="Arial" w:eastAsia="Times New Roman" w:hAnsi="Arial" w:cs="Arial"/>
                <w:sz w:val="18"/>
                <w:szCs w:val="18"/>
                <w:lang w:eastAsia="en-GB"/>
              </w:rPr>
              <w:t>isOrdered: N/A</w:t>
            </w:r>
          </w:p>
          <w:p w14:paraId="56AFE3C9" w14:textId="77777777" w:rsidR="004B47E6" w:rsidRPr="004B47E6" w:rsidRDefault="004B47E6" w:rsidP="004B47E6">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4B47E6">
              <w:rPr>
                <w:rFonts w:ascii="Arial" w:eastAsia="Times New Roman" w:hAnsi="Arial" w:cs="Arial"/>
                <w:sz w:val="18"/>
                <w:szCs w:val="18"/>
                <w:lang w:eastAsia="en-GB"/>
              </w:rPr>
              <w:t>isUnique: N/A</w:t>
            </w:r>
          </w:p>
          <w:p w14:paraId="34C272DB" w14:textId="77777777" w:rsidR="004B47E6" w:rsidRPr="004B47E6" w:rsidRDefault="004B47E6" w:rsidP="004B47E6">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4B47E6">
              <w:rPr>
                <w:rFonts w:ascii="Arial" w:eastAsia="Times New Roman" w:hAnsi="Arial" w:cs="Arial"/>
                <w:sz w:val="18"/>
                <w:szCs w:val="18"/>
                <w:lang w:eastAsia="en-GB"/>
              </w:rPr>
              <w:t>defaultValue: None</w:t>
            </w:r>
          </w:p>
          <w:p w14:paraId="22BD17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DD9289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9DD30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4B47E6">
              <w:rPr>
                <w:rFonts w:ascii="Courier New" w:eastAsia="Times New Roman" w:hAnsi="Courier New" w:cs="Courier New"/>
                <w:sz w:val="18"/>
                <w:lang w:eastAsia="zh-CN"/>
              </w:rPr>
              <w:t>servedPcscfInfoList</w:t>
            </w:r>
          </w:p>
        </w:tc>
        <w:tc>
          <w:tcPr>
            <w:tcW w:w="4395" w:type="dxa"/>
            <w:tcBorders>
              <w:top w:val="single" w:sz="4" w:space="0" w:color="auto"/>
              <w:left w:val="single" w:sz="4" w:space="0" w:color="auto"/>
              <w:bottom w:val="single" w:sz="4" w:space="0" w:color="auto"/>
              <w:right w:val="single" w:sz="4" w:space="0" w:color="auto"/>
            </w:tcBorders>
          </w:tcPr>
          <w:p w14:paraId="00B4CC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zh-CN"/>
              </w:rPr>
              <w:t>This attribute contains all the pcscfInfo attributes locally configured in the NRF or the NRF received during NF registration. The key of the map is the nfInstanceId to which the map entry belongs to.</w:t>
            </w:r>
          </w:p>
          <w:p w14:paraId="330587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63CBA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2DB4EE2" w14:textId="77777777" w:rsidR="004B47E6" w:rsidRPr="004B47E6" w:rsidRDefault="004B47E6" w:rsidP="004B47E6">
            <w:pPr>
              <w:keepLines/>
              <w:overflowPunct w:val="0"/>
              <w:autoSpaceDE w:val="0"/>
              <w:autoSpaceDN w:val="0"/>
              <w:adjustRightInd w:val="0"/>
              <w:spacing w:after="0"/>
              <w:textAlignment w:val="baseline"/>
              <w:rPr>
                <w:rFonts w:eastAsia="Times New Roman"/>
                <w:lang w:eastAsia="en-GB"/>
              </w:rPr>
            </w:pPr>
            <w:r w:rsidRPr="004B47E6">
              <w:rPr>
                <w:rFonts w:ascii="Arial" w:eastAsia="Times New Roman" w:hAnsi="Arial"/>
                <w:sz w:val="18"/>
                <w:lang w:eastAsia="en-GB"/>
              </w:rPr>
              <w:t>type: AttributeValuePair</w:t>
            </w:r>
          </w:p>
          <w:p w14:paraId="026DE1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4C7F74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09C34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392A91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C6D72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isNullable: False</w:t>
            </w:r>
          </w:p>
        </w:tc>
      </w:tr>
      <w:tr w:rsidR="004B47E6" w:rsidRPr="004B47E6" w14:paraId="5EDE695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F6084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4B47E6">
              <w:rPr>
                <w:rFonts w:ascii="Courier New" w:eastAsia="Times New Roman" w:hAnsi="Courier New" w:cs="Courier New"/>
                <w:sz w:val="18"/>
                <w:lang w:eastAsia="zh-CN"/>
              </w:rPr>
              <w:t>servedNfInfo</w:t>
            </w:r>
          </w:p>
        </w:tc>
        <w:tc>
          <w:tcPr>
            <w:tcW w:w="4395" w:type="dxa"/>
            <w:tcBorders>
              <w:top w:val="single" w:sz="4" w:space="0" w:color="auto"/>
              <w:left w:val="single" w:sz="4" w:space="0" w:color="auto"/>
              <w:bottom w:val="single" w:sz="4" w:space="0" w:color="auto"/>
              <w:right w:val="single" w:sz="4" w:space="0" w:color="auto"/>
            </w:tcBorders>
          </w:tcPr>
          <w:p w14:paraId="1FA8A8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zh-CN"/>
              </w:rPr>
              <w:t>This attribute contains information of other NFs without corresponding NF type specific Info extensions locally configured in the NRF or the NRF received during NF registration. The key of the map is the nfInstanceId of the NF. The map entry is the NfInfo as defined in clause 5.3.229 representing the information of a generic NF instance.</w:t>
            </w:r>
          </w:p>
          <w:p w14:paraId="2456B6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2D9253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1978CD5" w14:textId="77777777" w:rsidR="004B47E6" w:rsidRPr="004B47E6" w:rsidRDefault="004B47E6" w:rsidP="004B47E6">
            <w:pPr>
              <w:keepLines/>
              <w:overflowPunct w:val="0"/>
              <w:autoSpaceDE w:val="0"/>
              <w:autoSpaceDN w:val="0"/>
              <w:adjustRightInd w:val="0"/>
              <w:spacing w:after="0"/>
              <w:textAlignment w:val="baseline"/>
              <w:rPr>
                <w:rFonts w:eastAsia="Times New Roman"/>
                <w:lang w:eastAsia="en-GB"/>
              </w:rPr>
            </w:pPr>
            <w:r w:rsidRPr="004B47E6">
              <w:rPr>
                <w:rFonts w:ascii="Arial" w:eastAsia="Times New Roman" w:hAnsi="Arial"/>
                <w:sz w:val="18"/>
                <w:lang w:eastAsia="en-GB"/>
              </w:rPr>
              <w:t>type: AttributeValuePair</w:t>
            </w:r>
          </w:p>
          <w:p w14:paraId="0E02BA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19B867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264DE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2CBB6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C12F8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isNullable: False</w:t>
            </w:r>
          </w:p>
        </w:tc>
      </w:tr>
      <w:tr w:rsidR="004B47E6" w:rsidRPr="004B47E6" w14:paraId="173552A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7B51C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4B47E6">
              <w:rPr>
                <w:rFonts w:ascii="Courier New" w:eastAsia="Times New Roman" w:hAnsi="Courier New" w:cs="Courier New"/>
                <w:sz w:val="18"/>
                <w:lang w:eastAsia="zh-CN"/>
              </w:rPr>
              <w:t>servedAanfInfoList</w:t>
            </w:r>
          </w:p>
        </w:tc>
        <w:tc>
          <w:tcPr>
            <w:tcW w:w="4395" w:type="dxa"/>
            <w:tcBorders>
              <w:top w:val="single" w:sz="4" w:space="0" w:color="auto"/>
              <w:left w:val="single" w:sz="4" w:space="0" w:color="auto"/>
              <w:bottom w:val="single" w:sz="4" w:space="0" w:color="auto"/>
              <w:right w:val="single" w:sz="4" w:space="0" w:color="auto"/>
            </w:tcBorders>
          </w:tcPr>
          <w:p w14:paraId="36FCCA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zh-CN"/>
              </w:rPr>
              <w:t>This attribute contains the aanf</w:t>
            </w:r>
            <w:r w:rsidRPr="004B47E6">
              <w:rPr>
                <w:rFonts w:ascii="Arial" w:eastAsia="Times New Roman" w:hAnsi="Arial"/>
                <w:sz w:val="18"/>
                <w:lang w:eastAsia="zh-CN"/>
              </w:rPr>
              <w:t>InfoList</w:t>
            </w:r>
            <w:r w:rsidRPr="004B47E6">
              <w:rPr>
                <w:rFonts w:ascii="Arial" w:eastAsia="Times New Roman" w:hAnsi="Arial" w:cs="Arial"/>
                <w:sz w:val="18"/>
                <w:szCs w:val="18"/>
                <w:lang w:eastAsia="zh-CN"/>
              </w:rPr>
              <w:t xml:space="preserve"> attribute locally configured in the NRF or that the NRF received during NF registration. The key of the map is the nfInstanceId to which the map entry belongs to.</w:t>
            </w:r>
          </w:p>
          <w:p w14:paraId="1AECE6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0D64A7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97A0428" w14:textId="77777777" w:rsidR="004B47E6" w:rsidRPr="004B47E6" w:rsidRDefault="004B47E6" w:rsidP="004B47E6">
            <w:pPr>
              <w:keepLines/>
              <w:overflowPunct w:val="0"/>
              <w:autoSpaceDE w:val="0"/>
              <w:autoSpaceDN w:val="0"/>
              <w:adjustRightInd w:val="0"/>
              <w:spacing w:after="0"/>
              <w:textAlignment w:val="baseline"/>
              <w:rPr>
                <w:rFonts w:eastAsia="Times New Roman"/>
                <w:lang w:eastAsia="en-GB"/>
              </w:rPr>
            </w:pPr>
            <w:r w:rsidRPr="004B47E6">
              <w:rPr>
                <w:rFonts w:ascii="Arial" w:eastAsia="Times New Roman" w:hAnsi="Arial"/>
                <w:sz w:val="18"/>
                <w:lang w:eastAsia="en-GB"/>
              </w:rPr>
              <w:t>type: AttributeValuePair</w:t>
            </w:r>
          </w:p>
          <w:p w14:paraId="08FE50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1F6882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76F3A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119CD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5DAD5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isNullable: False</w:t>
            </w:r>
          </w:p>
        </w:tc>
      </w:tr>
      <w:tr w:rsidR="004B47E6" w:rsidRPr="004B47E6" w14:paraId="4B17E80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AF765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4B47E6">
              <w:rPr>
                <w:rFonts w:ascii="Courier New" w:eastAsia="Times New Roman" w:hAnsi="Courier New" w:cs="Courier New"/>
                <w:sz w:val="18"/>
                <w:lang w:eastAsia="zh-CN"/>
              </w:rPr>
              <w:lastRenderedPageBreak/>
              <w:t>PcscfInfo.dnnList</w:t>
            </w:r>
          </w:p>
        </w:tc>
        <w:tc>
          <w:tcPr>
            <w:tcW w:w="4395" w:type="dxa"/>
            <w:tcBorders>
              <w:top w:val="single" w:sz="4" w:space="0" w:color="auto"/>
              <w:left w:val="single" w:sz="4" w:space="0" w:color="auto"/>
              <w:bottom w:val="single" w:sz="4" w:space="0" w:color="auto"/>
              <w:right w:val="single" w:sz="4" w:space="0" w:color="auto"/>
            </w:tcBorders>
          </w:tcPr>
          <w:p w14:paraId="2D5B42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211F1E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the P-CSCF can serve any DNN.</w:t>
            </w:r>
          </w:p>
          <w:p w14:paraId="41EA6E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98C06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BD0A5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3E64EB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p>
          <w:p w14:paraId="40994A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3C549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2AAAD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defaultValue: N</w:t>
            </w:r>
            <w:r w:rsidRPr="004B47E6">
              <w:rPr>
                <w:rFonts w:ascii="Arial" w:eastAsia="Times New Roman" w:hAnsi="Arial"/>
                <w:sz w:val="18"/>
                <w:lang w:eastAsia="en-GB"/>
              </w:rPr>
              <w:t>one</w:t>
            </w:r>
          </w:p>
          <w:p w14:paraId="78D2D3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isNullable: False</w:t>
            </w:r>
          </w:p>
        </w:tc>
      </w:tr>
      <w:tr w:rsidR="004B47E6" w:rsidRPr="004B47E6" w14:paraId="1B6004E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2E68A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4B47E6">
              <w:rPr>
                <w:rFonts w:ascii="Courier New" w:eastAsia="Times New Roman" w:hAnsi="Courier New" w:cs="Courier New"/>
                <w:sz w:val="18"/>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6270D8E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FQDN of the P-CSCF for the Gm interface.</w:t>
            </w:r>
          </w:p>
          <w:p w14:paraId="1E3D1B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94BA5E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628F4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7C2FFB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p>
        </w:tc>
        <w:tc>
          <w:tcPr>
            <w:tcW w:w="1897" w:type="dxa"/>
            <w:tcBorders>
              <w:top w:val="single" w:sz="4" w:space="0" w:color="auto"/>
              <w:left w:val="single" w:sz="4" w:space="0" w:color="auto"/>
              <w:bottom w:val="single" w:sz="4" w:space="0" w:color="auto"/>
              <w:right w:val="single" w:sz="4" w:space="0" w:color="auto"/>
            </w:tcBorders>
          </w:tcPr>
          <w:p w14:paraId="57CA37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3C431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0..1</w:t>
            </w:r>
          </w:p>
          <w:p w14:paraId="18993C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9A076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BE6D2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13939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isNullable: False</w:t>
            </w:r>
          </w:p>
        </w:tc>
      </w:tr>
      <w:tr w:rsidR="004B47E6" w:rsidRPr="004B47E6" w14:paraId="55E0A01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A8A8C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4B47E6">
              <w:rPr>
                <w:rFonts w:ascii="Courier New" w:eastAsia="Times New Roman" w:hAnsi="Courier New" w:cs="Courier New"/>
                <w:sz w:val="18"/>
                <w:lang w:eastAsia="zh-CN"/>
              </w:rPr>
              <w:t>gmIpv4Addresses</w:t>
            </w:r>
          </w:p>
        </w:tc>
        <w:tc>
          <w:tcPr>
            <w:tcW w:w="4395" w:type="dxa"/>
            <w:tcBorders>
              <w:top w:val="single" w:sz="4" w:space="0" w:color="auto"/>
              <w:left w:val="single" w:sz="4" w:space="0" w:color="auto"/>
              <w:bottom w:val="single" w:sz="4" w:space="0" w:color="auto"/>
              <w:right w:val="single" w:sz="4" w:space="0" w:color="auto"/>
            </w:tcBorders>
          </w:tcPr>
          <w:p w14:paraId="5A5F76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This attribute represents l</w:t>
            </w:r>
            <w:r w:rsidRPr="004B47E6">
              <w:rPr>
                <w:rFonts w:ascii="Arial" w:eastAsia="Times New Roman" w:hAnsi="Arial"/>
                <w:sz w:val="18"/>
                <w:lang w:eastAsia="en-GB"/>
              </w:rPr>
              <w:t xml:space="preserve">ist of IPv4 addresses of </w:t>
            </w:r>
            <w:r w:rsidRPr="004B47E6">
              <w:rPr>
                <w:rFonts w:ascii="Arial" w:eastAsia="Times New Roman" w:hAnsi="Arial" w:cs="Arial"/>
                <w:sz w:val="18"/>
                <w:szCs w:val="18"/>
                <w:lang w:eastAsia="en-GB"/>
              </w:rPr>
              <w:t>of the P-CSCF for the Gm interface</w:t>
            </w:r>
            <w:r w:rsidRPr="004B47E6">
              <w:rPr>
                <w:rFonts w:ascii="Arial" w:eastAsia="Times New Roman" w:hAnsi="Arial"/>
                <w:sz w:val="18"/>
                <w:lang w:eastAsia="en-GB"/>
              </w:rPr>
              <w:t>.</w:t>
            </w:r>
          </w:p>
          <w:p w14:paraId="1B5C17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70F51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1A7BA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pv4Addr</w:t>
            </w:r>
          </w:p>
          <w:p w14:paraId="7A9F09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4232A4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BCE81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C3D1A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F1CFB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isNullable: False</w:t>
            </w:r>
          </w:p>
        </w:tc>
      </w:tr>
      <w:tr w:rsidR="004B47E6" w:rsidRPr="004B47E6" w14:paraId="0B13E0C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6B8A1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4B47E6">
              <w:rPr>
                <w:rFonts w:ascii="Courier New" w:eastAsia="Times New Roman" w:hAnsi="Courier New" w:cs="Courier New"/>
                <w:sz w:val="18"/>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299E9E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This attribute represents l</w:t>
            </w:r>
            <w:r w:rsidRPr="004B47E6">
              <w:rPr>
                <w:rFonts w:ascii="Arial" w:eastAsia="Times New Roman" w:hAnsi="Arial"/>
                <w:sz w:val="18"/>
                <w:lang w:eastAsia="en-GB"/>
              </w:rPr>
              <w:t xml:space="preserve">ist of IPv6 addresses of </w:t>
            </w:r>
            <w:r w:rsidRPr="004B47E6">
              <w:rPr>
                <w:rFonts w:ascii="Arial" w:eastAsia="Times New Roman" w:hAnsi="Arial" w:cs="Arial"/>
                <w:sz w:val="18"/>
                <w:szCs w:val="18"/>
                <w:lang w:eastAsia="en-GB"/>
              </w:rPr>
              <w:t>of the P-CSCF for the Gm interface</w:t>
            </w:r>
            <w:r w:rsidRPr="004B47E6">
              <w:rPr>
                <w:rFonts w:ascii="Arial" w:eastAsia="Times New Roman" w:hAnsi="Arial"/>
                <w:sz w:val="18"/>
                <w:lang w:eastAsia="en-GB"/>
              </w:rPr>
              <w:t>.</w:t>
            </w:r>
          </w:p>
          <w:p w14:paraId="452CD8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6489EE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A8919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pv6Addr</w:t>
            </w:r>
          </w:p>
          <w:p w14:paraId="18A82A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066A868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FB81E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5666C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558CF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isNullable: False</w:t>
            </w:r>
          </w:p>
        </w:tc>
      </w:tr>
      <w:tr w:rsidR="004B47E6" w:rsidRPr="004B47E6" w14:paraId="4A25770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32F4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4B47E6">
              <w:rPr>
                <w:rFonts w:ascii="Courier New" w:eastAsia="Times New Roman" w:hAnsi="Courier New" w:cs="Courier New"/>
                <w:sz w:val="18"/>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535969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FQDN of the P-CSCF for the Mw interface.</w:t>
            </w:r>
          </w:p>
          <w:p w14:paraId="282C2C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41ABF7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D3D74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9ABBB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C48E01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0..1</w:t>
            </w:r>
          </w:p>
          <w:p w14:paraId="62C957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11B7EE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6DF5C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1EA72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isNullable: False</w:t>
            </w:r>
          </w:p>
        </w:tc>
      </w:tr>
      <w:tr w:rsidR="004B47E6" w:rsidRPr="004B47E6" w14:paraId="3BBFBB9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54CE9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4B47E6">
              <w:rPr>
                <w:rFonts w:ascii="Courier New" w:eastAsia="Times New Roman" w:hAnsi="Courier New" w:cs="Courier New"/>
                <w:sz w:val="18"/>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428753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This attribute represents l</w:t>
            </w:r>
            <w:r w:rsidRPr="004B47E6">
              <w:rPr>
                <w:rFonts w:ascii="Arial" w:eastAsia="Times New Roman" w:hAnsi="Arial"/>
                <w:sz w:val="18"/>
                <w:lang w:eastAsia="en-GB"/>
              </w:rPr>
              <w:t xml:space="preserve">ist of IPv4 addresses of </w:t>
            </w:r>
            <w:r w:rsidRPr="004B47E6">
              <w:rPr>
                <w:rFonts w:ascii="Arial" w:eastAsia="Times New Roman" w:hAnsi="Arial" w:cs="Arial"/>
                <w:sz w:val="18"/>
                <w:szCs w:val="18"/>
                <w:lang w:eastAsia="en-GB"/>
              </w:rPr>
              <w:t>of the P-CSCF for the Mw interface</w:t>
            </w:r>
            <w:r w:rsidRPr="004B47E6">
              <w:rPr>
                <w:rFonts w:ascii="Arial" w:eastAsia="Times New Roman" w:hAnsi="Arial"/>
                <w:sz w:val="18"/>
                <w:lang w:eastAsia="en-GB"/>
              </w:rPr>
              <w:t>.</w:t>
            </w:r>
          </w:p>
          <w:p w14:paraId="5C9270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8E0C7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24B0A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pv4Addr</w:t>
            </w:r>
          </w:p>
          <w:p w14:paraId="73EB14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1C7E2F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FFC48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C7DDF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3F727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isNullable: False</w:t>
            </w:r>
          </w:p>
        </w:tc>
      </w:tr>
      <w:tr w:rsidR="004B47E6" w:rsidRPr="004B47E6" w14:paraId="1164B6C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8D80C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4B47E6">
              <w:rPr>
                <w:rFonts w:ascii="Courier New" w:eastAsia="Times New Roman" w:hAnsi="Courier New" w:cs="Courier New"/>
                <w:sz w:val="18"/>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609321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This attribute represents l</w:t>
            </w:r>
            <w:r w:rsidRPr="004B47E6">
              <w:rPr>
                <w:rFonts w:ascii="Arial" w:eastAsia="Times New Roman" w:hAnsi="Arial"/>
                <w:sz w:val="18"/>
                <w:lang w:eastAsia="en-GB"/>
              </w:rPr>
              <w:t xml:space="preserve">ist of IPv6 addresses of </w:t>
            </w:r>
            <w:r w:rsidRPr="004B47E6">
              <w:rPr>
                <w:rFonts w:ascii="Arial" w:eastAsia="Times New Roman" w:hAnsi="Arial" w:cs="Arial"/>
                <w:sz w:val="18"/>
                <w:szCs w:val="18"/>
                <w:lang w:eastAsia="en-GB"/>
              </w:rPr>
              <w:t>of the P-CSCF for the Mw interface</w:t>
            </w:r>
            <w:r w:rsidRPr="004B47E6">
              <w:rPr>
                <w:rFonts w:ascii="Arial" w:eastAsia="Times New Roman" w:hAnsi="Arial"/>
                <w:sz w:val="18"/>
                <w:lang w:eastAsia="en-GB"/>
              </w:rPr>
              <w:t>.</w:t>
            </w:r>
          </w:p>
          <w:p w14:paraId="077CBE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79F5F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81B00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pv6Addr</w:t>
            </w:r>
          </w:p>
          <w:p w14:paraId="5EF011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3AD3F9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129F1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1252A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9D3E7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isNullable: False</w:t>
            </w:r>
          </w:p>
        </w:tc>
      </w:tr>
      <w:tr w:rsidR="004B47E6" w:rsidRPr="004B47E6" w14:paraId="6220DAF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C58AC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4B47E6">
              <w:rPr>
                <w:rFonts w:ascii="Courier New" w:eastAsia="Times New Roman" w:hAnsi="Courier New" w:cs="Courier New"/>
                <w:sz w:val="18"/>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38699F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l</w:t>
            </w:r>
            <w:r w:rsidRPr="004B47E6">
              <w:rPr>
                <w:rFonts w:ascii="Arial" w:eastAsia="Times New Roman" w:hAnsi="Arial"/>
                <w:sz w:val="18"/>
                <w:lang w:eastAsia="en-GB"/>
              </w:rPr>
              <w:t xml:space="preserve">ist </w:t>
            </w:r>
            <w:r w:rsidRPr="004B47E6">
              <w:rPr>
                <w:rFonts w:ascii="Arial" w:eastAsia="Times New Roman" w:hAnsi="Arial" w:cs="Arial"/>
                <w:sz w:val="18"/>
                <w:szCs w:val="18"/>
                <w:lang w:eastAsia="en-GB"/>
              </w:rPr>
              <w:t>of ranges of UE IPv4 addresses</w:t>
            </w:r>
            <w:r w:rsidRPr="004B47E6">
              <w:rPr>
                <w:rFonts w:ascii="Arial" w:eastAsia="Times New Roman" w:hAnsi="Arial" w:cs="Arial"/>
                <w:sz w:val="18"/>
                <w:szCs w:val="18"/>
                <w:lang w:eastAsia="zh-CN"/>
              </w:rPr>
              <w:t xml:space="preserve"> used on the Gm interface,</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served</w:t>
            </w:r>
            <w:r w:rsidRPr="004B47E6">
              <w:rPr>
                <w:rFonts w:ascii="Arial" w:eastAsia="Times New Roman" w:hAnsi="Arial" w:cs="Arial"/>
                <w:sz w:val="18"/>
                <w:szCs w:val="18"/>
                <w:lang w:eastAsia="en-GB"/>
              </w:rPr>
              <w:t xml:space="preserve"> by </w:t>
            </w:r>
            <w:r w:rsidRPr="004B47E6">
              <w:rPr>
                <w:rFonts w:ascii="Arial" w:eastAsia="Times New Roman" w:hAnsi="Arial" w:cs="Arial"/>
                <w:sz w:val="18"/>
                <w:szCs w:val="18"/>
                <w:lang w:eastAsia="zh-CN"/>
              </w:rPr>
              <w:t>P-CSC</w:t>
            </w:r>
            <w:r w:rsidRPr="004B47E6">
              <w:rPr>
                <w:rFonts w:ascii="Arial" w:eastAsia="Times New Roman" w:hAnsi="Arial" w:cs="Arial"/>
                <w:sz w:val="18"/>
                <w:szCs w:val="18"/>
                <w:lang w:eastAsia="en-GB"/>
              </w:rPr>
              <w:t>F.</w:t>
            </w:r>
          </w:p>
          <w:p w14:paraId="4719D0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The absence of this attribute does not mean</w:t>
            </w:r>
            <w:r w:rsidRPr="004B47E6">
              <w:rPr>
                <w:rFonts w:ascii="Arial" w:eastAsia="Times New Roman" w:hAnsi="Arial" w:cs="Arial"/>
                <w:sz w:val="18"/>
                <w:szCs w:val="18"/>
                <w:lang w:eastAsia="en-GB"/>
              </w:rPr>
              <w:t xml:space="preserve"> the </w:t>
            </w:r>
            <w:r w:rsidRPr="004B47E6">
              <w:rPr>
                <w:rFonts w:ascii="Arial" w:eastAsia="Times New Roman" w:hAnsi="Arial" w:cs="Arial"/>
                <w:sz w:val="18"/>
                <w:szCs w:val="18"/>
                <w:lang w:eastAsia="zh-CN"/>
              </w:rPr>
              <w:t>P-CSCF</w:t>
            </w:r>
            <w:r w:rsidRPr="004B47E6">
              <w:rPr>
                <w:rFonts w:ascii="Arial" w:eastAsia="Times New Roman" w:hAnsi="Arial" w:cs="Arial"/>
                <w:sz w:val="18"/>
                <w:szCs w:val="18"/>
                <w:lang w:eastAsia="en-GB"/>
              </w:rPr>
              <w:t xml:space="preserve"> can serve any IPv4 address.</w:t>
            </w:r>
          </w:p>
          <w:p w14:paraId="445F37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3E3F4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B19FE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pv4AddressRange</w:t>
            </w:r>
          </w:p>
          <w:p w14:paraId="1F5632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48E2E9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4246E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49DC1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3175B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isNullable: False</w:t>
            </w:r>
          </w:p>
        </w:tc>
      </w:tr>
      <w:tr w:rsidR="004B47E6" w:rsidRPr="004B47E6" w14:paraId="52C2078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7CF10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4B47E6">
              <w:rPr>
                <w:rFonts w:ascii="Courier New" w:eastAsia="Times New Roman" w:hAnsi="Courier New" w:cs="Courier New"/>
                <w:sz w:val="18"/>
                <w:lang w:eastAsia="zh-CN"/>
              </w:rPr>
              <w:t>servedI</w:t>
            </w:r>
            <w:r w:rsidRPr="004B47E6">
              <w:rPr>
                <w:rFonts w:ascii="Courier New" w:eastAsia="Times New Roman" w:hAnsi="Courier New" w:cs="Courier New"/>
                <w:sz w:val="18"/>
                <w:lang w:eastAsia="en-GB"/>
              </w:rPr>
              <w:t>pv6PrefixRanges</w:t>
            </w:r>
          </w:p>
        </w:tc>
        <w:tc>
          <w:tcPr>
            <w:tcW w:w="4395" w:type="dxa"/>
            <w:tcBorders>
              <w:top w:val="single" w:sz="4" w:space="0" w:color="auto"/>
              <w:left w:val="single" w:sz="4" w:space="0" w:color="auto"/>
              <w:bottom w:val="single" w:sz="4" w:space="0" w:color="auto"/>
              <w:right w:val="single" w:sz="4" w:space="0" w:color="auto"/>
            </w:tcBorders>
          </w:tcPr>
          <w:p w14:paraId="51365A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l</w:t>
            </w:r>
            <w:r w:rsidRPr="004B47E6">
              <w:rPr>
                <w:rFonts w:ascii="Arial" w:eastAsia="Times New Roman" w:hAnsi="Arial"/>
                <w:sz w:val="18"/>
                <w:lang w:eastAsia="en-GB"/>
              </w:rPr>
              <w:t xml:space="preserve">ist </w:t>
            </w:r>
            <w:r w:rsidRPr="004B47E6">
              <w:rPr>
                <w:rFonts w:ascii="Arial" w:eastAsia="Times New Roman" w:hAnsi="Arial" w:cs="Arial"/>
                <w:sz w:val="18"/>
                <w:szCs w:val="18"/>
                <w:lang w:eastAsia="en-GB"/>
              </w:rPr>
              <w:t>of ranges of UE IPv6 prefixes</w:t>
            </w:r>
            <w:r w:rsidRPr="004B47E6">
              <w:rPr>
                <w:rFonts w:ascii="Arial" w:eastAsia="Times New Roman" w:hAnsi="Arial" w:cs="Arial"/>
                <w:sz w:val="18"/>
                <w:szCs w:val="18"/>
                <w:lang w:eastAsia="zh-CN"/>
              </w:rPr>
              <w:t xml:space="preserve"> used on the Gm interface,</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served</w:t>
            </w:r>
            <w:r w:rsidRPr="004B47E6">
              <w:rPr>
                <w:rFonts w:ascii="Arial" w:eastAsia="Times New Roman" w:hAnsi="Arial" w:cs="Arial"/>
                <w:sz w:val="18"/>
                <w:szCs w:val="18"/>
                <w:lang w:eastAsia="en-GB"/>
              </w:rPr>
              <w:t xml:space="preserve"> by </w:t>
            </w:r>
            <w:r w:rsidRPr="004B47E6">
              <w:rPr>
                <w:rFonts w:ascii="Arial" w:eastAsia="Times New Roman" w:hAnsi="Arial" w:cs="Arial"/>
                <w:sz w:val="18"/>
                <w:szCs w:val="18"/>
                <w:lang w:eastAsia="zh-CN"/>
              </w:rPr>
              <w:t>P-CSC</w:t>
            </w:r>
            <w:r w:rsidRPr="004B47E6">
              <w:rPr>
                <w:rFonts w:ascii="Arial" w:eastAsia="Times New Roman" w:hAnsi="Arial" w:cs="Arial"/>
                <w:sz w:val="18"/>
                <w:szCs w:val="18"/>
                <w:lang w:eastAsia="en-GB"/>
              </w:rPr>
              <w:t>F.</w:t>
            </w:r>
          </w:p>
          <w:p w14:paraId="2D39CD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e absence of this attribute does not mean</w:t>
            </w:r>
            <w:r w:rsidRPr="004B47E6">
              <w:rPr>
                <w:rFonts w:ascii="Arial" w:eastAsia="Times New Roman" w:hAnsi="Arial" w:cs="Arial"/>
                <w:sz w:val="18"/>
                <w:szCs w:val="18"/>
                <w:lang w:eastAsia="en-GB"/>
              </w:rPr>
              <w:t xml:space="preserve"> the </w:t>
            </w:r>
            <w:r w:rsidRPr="004B47E6">
              <w:rPr>
                <w:rFonts w:ascii="Arial" w:eastAsia="Times New Roman" w:hAnsi="Arial" w:cs="Arial"/>
                <w:sz w:val="18"/>
                <w:szCs w:val="18"/>
                <w:lang w:eastAsia="zh-CN"/>
              </w:rPr>
              <w:t>P-CSCF</w:t>
            </w:r>
            <w:r w:rsidRPr="004B47E6">
              <w:rPr>
                <w:rFonts w:ascii="Arial" w:eastAsia="Times New Roman" w:hAnsi="Arial" w:cs="Arial"/>
                <w:sz w:val="18"/>
                <w:szCs w:val="18"/>
                <w:lang w:eastAsia="en-GB"/>
              </w:rPr>
              <w:t xml:space="preserve"> can serve any IPv</w:t>
            </w:r>
            <w:r w:rsidRPr="004B47E6">
              <w:rPr>
                <w:rFonts w:ascii="Arial" w:eastAsia="Times New Roman" w:hAnsi="Arial" w:cs="Arial"/>
                <w:sz w:val="18"/>
                <w:szCs w:val="18"/>
                <w:lang w:eastAsia="zh-CN"/>
              </w:rPr>
              <w:t>6 prefix.</w:t>
            </w:r>
          </w:p>
          <w:p w14:paraId="1D7EC6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39A84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9D3F5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pv6PrefixRange</w:t>
            </w:r>
          </w:p>
          <w:p w14:paraId="5377EE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3B04E9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68B61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C2C26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4DCB9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isNullable: False</w:t>
            </w:r>
          </w:p>
        </w:tc>
      </w:tr>
      <w:tr w:rsidR="00707B4F" w:rsidRPr="004B47E6" w14:paraId="3955EAB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A78ECC"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4F1E104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bCs/>
                <w:sz w:val="18"/>
                <w:lang w:eastAsia="ja-JP"/>
              </w:rPr>
              <w:t>This attribute defines the list of satellite backhaul information, including satellite backhaul categoty and corresponding information of (R)AN.</w:t>
            </w:r>
          </w:p>
          <w:p w14:paraId="4F62A06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bCs/>
                <w:sz w:val="18"/>
                <w:lang w:eastAsia="ja-JP"/>
              </w:rPr>
            </w:pPr>
          </w:p>
          <w:p w14:paraId="15B03C8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等线"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50EC7D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atelliteBackhaulInfo</w:t>
            </w:r>
          </w:p>
          <w:p w14:paraId="4315FAF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D49D0D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53DD8C4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55BD7F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F78D37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w:t>
            </w:r>
            <w:r w:rsidRPr="004B47E6">
              <w:rPr>
                <w:rFonts w:ascii="Arial" w:eastAsia="Times New Roman" w:hAnsi="Arial"/>
                <w:sz w:val="18"/>
                <w:lang w:eastAsia="en-GB"/>
              </w:rPr>
              <w:t xml:space="preserve"> False</w:t>
            </w:r>
          </w:p>
        </w:tc>
      </w:tr>
      <w:tr w:rsidR="00707B4F" w:rsidRPr="004B47E6" w14:paraId="7D944F6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1AC1A1"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SatelliteBackhaulInfo.nTNGlobalRanNodeID</w:t>
            </w:r>
          </w:p>
        </w:tc>
        <w:tc>
          <w:tcPr>
            <w:tcW w:w="4395" w:type="dxa"/>
            <w:tcBorders>
              <w:top w:val="single" w:sz="4" w:space="0" w:color="auto"/>
              <w:left w:val="single" w:sz="4" w:space="0" w:color="auto"/>
              <w:bottom w:val="single" w:sz="4" w:space="0" w:color="auto"/>
              <w:right w:val="single" w:sz="4" w:space="0" w:color="auto"/>
            </w:tcBorders>
          </w:tcPr>
          <w:p w14:paraId="0D83121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zh-CN"/>
              </w:rPr>
              <w:t>It specifies the</w:t>
            </w:r>
            <w:r w:rsidRPr="004B47E6">
              <w:rPr>
                <w:rFonts w:ascii="Arial" w:eastAsia="Times New Roman" w:hAnsi="Arial"/>
                <w:bCs/>
                <w:sz w:val="18"/>
                <w:lang w:eastAsia="zh-CN"/>
              </w:rPr>
              <w:t xml:space="preserve"> unique identifier of a (R)AN node for NTN scenario</w:t>
            </w:r>
            <w:r w:rsidRPr="004B47E6">
              <w:rPr>
                <w:rFonts w:ascii="Arial" w:eastAsia="Times New Roman" w:hAnsi="Arial"/>
                <w:bCs/>
                <w:sz w:val="18"/>
                <w:lang w:eastAsia="ja-JP"/>
              </w:rPr>
              <w:t xml:space="preserve">. </w:t>
            </w:r>
            <w:r w:rsidRPr="004B47E6">
              <w:rPr>
                <w:rFonts w:ascii="Arial" w:eastAsia="Times New Roman" w:hAnsi="Arial"/>
                <w:sz w:val="18"/>
                <w:lang w:eastAsia="en-GB"/>
              </w:rPr>
              <w:t>It is used to identify which (R)AN node the satellite backhaul type is applicable to.</w:t>
            </w:r>
          </w:p>
          <w:p w14:paraId="78598C3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1E65ED7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754621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NTNGlobalRanNodeID</w:t>
            </w:r>
          </w:p>
          <w:p w14:paraId="0B45225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6425C3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AD854D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83B920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05EBD6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4D75D7F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B858D3"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atelliteBackhaulInfo.satelliteBackhaulCategory</w:t>
            </w:r>
          </w:p>
        </w:tc>
        <w:tc>
          <w:tcPr>
            <w:tcW w:w="4395" w:type="dxa"/>
            <w:tcBorders>
              <w:top w:val="single" w:sz="4" w:space="0" w:color="auto"/>
              <w:left w:val="single" w:sz="4" w:space="0" w:color="auto"/>
              <w:bottom w:val="single" w:sz="4" w:space="0" w:color="auto"/>
              <w:right w:val="single" w:sz="4" w:space="0" w:color="auto"/>
            </w:tcBorders>
          </w:tcPr>
          <w:p w14:paraId="6434681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bCs/>
                <w:sz w:val="18"/>
                <w:lang w:eastAsia="ja-JP"/>
              </w:rPr>
              <w:t>Define the type of the satellite used in the backhaul. Only a single backhaul category can be indicated.</w:t>
            </w:r>
          </w:p>
          <w:p w14:paraId="498A71EE" w14:textId="77777777" w:rsidR="00707B4F" w:rsidRPr="004B47E6" w:rsidRDefault="00707B4F" w:rsidP="00707B4F">
            <w:pPr>
              <w:keepLines/>
              <w:overflowPunct w:val="0"/>
              <w:autoSpaceDE w:val="0"/>
              <w:autoSpaceDN w:val="0"/>
              <w:adjustRightInd w:val="0"/>
              <w:spacing w:after="0"/>
              <w:textAlignment w:val="baseline"/>
              <w:rPr>
                <w:rFonts w:ascii="Arial" w:eastAsia="MS Mincho" w:hAnsi="Arial"/>
                <w:bCs/>
                <w:sz w:val="18"/>
                <w:lang w:eastAsia="ja-JP"/>
              </w:rPr>
            </w:pPr>
          </w:p>
          <w:p w14:paraId="5F41920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allowedValues: </w:t>
            </w:r>
          </w:p>
          <w:p w14:paraId="718CC759" w14:textId="77777777" w:rsidR="00707B4F" w:rsidRPr="004B47E6" w:rsidRDefault="00707B4F" w:rsidP="00707B4F">
            <w:pPr>
              <w:keepLines/>
              <w:overflowPunct w:val="0"/>
              <w:autoSpaceDE w:val="0"/>
              <w:autoSpaceDN w:val="0"/>
              <w:adjustRightInd w:val="0"/>
              <w:spacing w:after="0"/>
              <w:textAlignment w:val="baseline"/>
              <w:rPr>
                <w:rFonts w:ascii="Arial" w:eastAsia="MS Mincho" w:hAnsi="Arial"/>
                <w:bCs/>
                <w:sz w:val="18"/>
                <w:lang w:eastAsia="ja-JP"/>
              </w:rPr>
            </w:pPr>
            <w:r w:rsidRPr="004B47E6">
              <w:rPr>
                <w:rFonts w:ascii="Arial" w:eastAsia="MS Mincho" w:hAnsi="Arial"/>
                <w:bCs/>
                <w:sz w:val="18"/>
                <w:lang w:eastAsia="ja-JP"/>
              </w:rPr>
              <w:t>"GEO"</w:t>
            </w:r>
          </w:p>
          <w:p w14:paraId="40C89E3D" w14:textId="77777777" w:rsidR="00707B4F" w:rsidRPr="004B47E6" w:rsidRDefault="00707B4F" w:rsidP="00707B4F">
            <w:pPr>
              <w:keepLines/>
              <w:overflowPunct w:val="0"/>
              <w:autoSpaceDE w:val="0"/>
              <w:autoSpaceDN w:val="0"/>
              <w:adjustRightInd w:val="0"/>
              <w:spacing w:after="0"/>
              <w:textAlignment w:val="baseline"/>
              <w:rPr>
                <w:rFonts w:ascii="Arial" w:eastAsia="MS Mincho" w:hAnsi="Arial"/>
                <w:bCs/>
                <w:sz w:val="18"/>
                <w:lang w:eastAsia="ja-JP"/>
              </w:rPr>
            </w:pPr>
            <w:r w:rsidRPr="004B47E6">
              <w:rPr>
                <w:rFonts w:ascii="Arial" w:eastAsia="MS Mincho" w:hAnsi="Arial"/>
                <w:bCs/>
                <w:sz w:val="18"/>
                <w:lang w:eastAsia="ja-JP"/>
              </w:rPr>
              <w:t>"MEO"</w:t>
            </w:r>
          </w:p>
          <w:p w14:paraId="6B6B5C34" w14:textId="77777777" w:rsidR="00707B4F" w:rsidRPr="004B47E6" w:rsidRDefault="00707B4F" w:rsidP="00707B4F">
            <w:pPr>
              <w:keepLines/>
              <w:overflowPunct w:val="0"/>
              <w:autoSpaceDE w:val="0"/>
              <w:autoSpaceDN w:val="0"/>
              <w:adjustRightInd w:val="0"/>
              <w:spacing w:after="0"/>
              <w:textAlignment w:val="baseline"/>
              <w:rPr>
                <w:rFonts w:ascii="Arial" w:eastAsia="MS Mincho" w:hAnsi="Arial"/>
                <w:bCs/>
                <w:sz w:val="18"/>
                <w:lang w:eastAsia="ja-JP"/>
              </w:rPr>
            </w:pPr>
            <w:r w:rsidRPr="004B47E6">
              <w:rPr>
                <w:rFonts w:ascii="Arial" w:eastAsia="MS Mincho" w:hAnsi="Arial"/>
                <w:bCs/>
                <w:sz w:val="18"/>
                <w:lang w:eastAsia="ja-JP"/>
              </w:rPr>
              <w:t>"LEO"</w:t>
            </w:r>
          </w:p>
          <w:p w14:paraId="10BD3320" w14:textId="77777777" w:rsidR="00707B4F" w:rsidRPr="004B47E6" w:rsidRDefault="00707B4F" w:rsidP="00707B4F">
            <w:pPr>
              <w:keepLines/>
              <w:overflowPunct w:val="0"/>
              <w:autoSpaceDE w:val="0"/>
              <w:autoSpaceDN w:val="0"/>
              <w:adjustRightInd w:val="0"/>
              <w:spacing w:after="0"/>
              <w:textAlignment w:val="baseline"/>
              <w:rPr>
                <w:rFonts w:ascii="Arial" w:eastAsia="MS Mincho" w:hAnsi="Arial"/>
                <w:bCs/>
                <w:sz w:val="18"/>
                <w:lang w:eastAsia="ja-JP"/>
              </w:rPr>
            </w:pPr>
            <w:r w:rsidRPr="004B47E6">
              <w:rPr>
                <w:rFonts w:ascii="Arial" w:eastAsia="MS Mincho" w:hAnsi="Arial"/>
                <w:bCs/>
                <w:sz w:val="18"/>
                <w:lang w:eastAsia="ja-JP"/>
              </w:rPr>
              <w:t>"OTHER_SAT"</w:t>
            </w:r>
          </w:p>
          <w:p w14:paraId="455F0C65" w14:textId="77777777" w:rsidR="00707B4F" w:rsidRPr="004B47E6" w:rsidRDefault="00707B4F" w:rsidP="00707B4F">
            <w:pPr>
              <w:keepLines/>
              <w:overflowPunct w:val="0"/>
              <w:autoSpaceDE w:val="0"/>
              <w:autoSpaceDN w:val="0"/>
              <w:adjustRightInd w:val="0"/>
              <w:spacing w:after="0"/>
              <w:textAlignment w:val="baseline"/>
              <w:rPr>
                <w:rFonts w:ascii="Arial" w:eastAsia="MS Mincho" w:hAnsi="Arial"/>
                <w:bCs/>
                <w:sz w:val="18"/>
                <w:lang w:eastAsia="ja-JP"/>
              </w:rPr>
            </w:pPr>
            <w:r w:rsidRPr="004B47E6">
              <w:rPr>
                <w:rFonts w:ascii="Arial" w:eastAsia="MS Mincho" w:hAnsi="Arial"/>
                <w:bCs/>
                <w:sz w:val="18"/>
                <w:lang w:eastAsia="ja-JP"/>
              </w:rPr>
              <w:t>"DYNAMIC_GEO"</w:t>
            </w:r>
          </w:p>
          <w:p w14:paraId="6A6B5A40" w14:textId="77777777" w:rsidR="00707B4F" w:rsidRPr="004B47E6" w:rsidRDefault="00707B4F" w:rsidP="00707B4F">
            <w:pPr>
              <w:keepLines/>
              <w:overflowPunct w:val="0"/>
              <w:autoSpaceDE w:val="0"/>
              <w:autoSpaceDN w:val="0"/>
              <w:adjustRightInd w:val="0"/>
              <w:spacing w:after="0"/>
              <w:textAlignment w:val="baseline"/>
              <w:rPr>
                <w:rFonts w:ascii="Arial" w:eastAsia="MS Mincho" w:hAnsi="Arial"/>
                <w:bCs/>
                <w:sz w:val="18"/>
                <w:lang w:eastAsia="ja-JP"/>
              </w:rPr>
            </w:pPr>
            <w:r w:rsidRPr="004B47E6">
              <w:rPr>
                <w:rFonts w:ascii="Arial" w:eastAsia="MS Mincho" w:hAnsi="Arial"/>
                <w:bCs/>
                <w:sz w:val="18"/>
                <w:lang w:eastAsia="ja-JP"/>
              </w:rPr>
              <w:t>"DYNAMIC_MEO"</w:t>
            </w:r>
          </w:p>
          <w:p w14:paraId="3372481B" w14:textId="77777777" w:rsidR="00707B4F" w:rsidRPr="004B47E6" w:rsidRDefault="00707B4F" w:rsidP="00707B4F">
            <w:pPr>
              <w:keepLines/>
              <w:overflowPunct w:val="0"/>
              <w:autoSpaceDE w:val="0"/>
              <w:autoSpaceDN w:val="0"/>
              <w:adjustRightInd w:val="0"/>
              <w:spacing w:after="0"/>
              <w:textAlignment w:val="baseline"/>
              <w:rPr>
                <w:rFonts w:ascii="Arial" w:eastAsia="MS Mincho" w:hAnsi="Arial"/>
                <w:bCs/>
                <w:sz w:val="18"/>
                <w:lang w:eastAsia="ja-JP"/>
              </w:rPr>
            </w:pPr>
            <w:r w:rsidRPr="004B47E6">
              <w:rPr>
                <w:rFonts w:ascii="Arial" w:eastAsia="MS Mincho" w:hAnsi="Arial"/>
                <w:bCs/>
                <w:sz w:val="18"/>
                <w:lang w:eastAsia="ja-JP"/>
              </w:rPr>
              <w:t>"DYNAMIC_LEO"</w:t>
            </w:r>
          </w:p>
          <w:p w14:paraId="4244FB24" w14:textId="77777777" w:rsidR="00707B4F" w:rsidRPr="004B47E6" w:rsidRDefault="00707B4F" w:rsidP="00707B4F">
            <w:pPr>
              <w:keepLines/>
              <w:overflowPunct w:val="0"/>
              <w:autoSpaceDE w:val="0"/>
              <w:autoSpaceDN w:val="0"/>
              <w:adjustRightInd w:val="0"/>
              <w:spacing w:after="0"/>
              <w:textAlignment w:val="baseline"/>
              <w:rPr>
                <w:rFonts w:ascii="Arial" w:eastAsia="MS Mincho" w:hAnsi="Arial"/>
                <w:bCs/>
                <w:sz w:val="18"/>
                <w:lang w:eastAsia="ja-JP"/>
              </w:rPr>
            </w:pPr>
            <w:r w:rsidRPr="004B47E6">
              <w:rPr>
                <w:rFonts w:ascii="Arial" w:eastAsia="MS Mincho" w:hAnsi="Arial"/>
                <w:bCs/>
                <w:sz w:val="18"/>
                <w:lang w:eastAsia="ja-JP"/>
              </w:rPr>
              <w:t>"DYNAMIC_OTHER_SAT"</w:t>
            </w:r>
          </w:p>
          <w:p w14:paraId="6B636AE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MS Mincho" w:hAnsi="Arial"/>
                <w:bCs/>
                <w:sz w:val="18"/>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6009A73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6D60CDE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5C830D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C05C5B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47F377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F7F308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707B4F" w:rsidRPr="004B47E6" w14:paraId="4AB993D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B745A"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atelliteBackhaulInfo.geoSatelliteId</w:t>
            </w:r>
          </w:p>
        </w:tc>
        <w:tc>
          <w:tcPr>
            <w:tcW w:w="4395" w:type="dxa"/>
            <w:tcBorders>
              <w:top w:val="single" w:sz="4" w:space="0" w:color="auto"/>
              <w:left w:val="single" w:sz="4" w:space="0" w:color="auto"/>
              <w:bottom w:val="single" w:sz="4" w:space="0" w:color="auto"/>
              <w:right w:val="single" w:sz="4" w:space="0" w:color="auto"/>
            </w:tcBorders>
          </w:tcPr>
          <w:p w14:paraId="2FDB7511" w14:textId="77777777" w:rsidR="00707B4F" w:rsidRPr="004B47E6" w:rsidDel="00C40AB5"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bCs/>
                <w:sz w:val="18"/>
                <w:lang w:eastAsia="zh-CN"/>
              </w:rPr>
              <w:t>Unique identifier of a GEO satellite. See e.g. clause 5.43 in 3GPP TS 23.501</w:t>
            </w:r>
            <w:r w:rsidRPr="004B47E6">
              <w:rPr>
                <w:rFonts w:ascii="Arial" w:eastAsia="Times New Roman" w:hAnsi="Arial" w:cs="Arial"/>
                <w:sz w:val="18"/>
                <w:szCs w:val="18"/>
                <w:lang w:eastAsia="zh-CN"/>
              </w:rPr>
              <w:t xml:space="preserve"> [2].</w:t>
            </w:r>
            <w:r w:rsidRPr="004B47E6">
              <w:rPr>
                <w:rFonts w:ascii="Arial" w:eastAsia="Times New Roman" w:hAnsi="Arial"/>
                <w:sz w:val="18"/>
                <w:lang w:eastAsia="en-GB"/>
              </w:rPr>
              <w:t xml:space="preserve"> It shall be formatted as a fixed 5-digit string, padding with leading digits "0" to complete a 5-digit length. </w:t>
            </w:r>
          </w:p>
          <w:p w14:paraId="1126D4E3" w14:textId="77777777" w:rsidR="00707B4F" w:rsidRPr="004B47E6" w:rsidDel="004F6305"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19C1B56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attern: '^[0-9]{5}$'</w:t>
            </w:r>
          </w:p>
          <w:p w14:paraId="3759C97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bCs/>
                <w:sz w:val="18"/>
                <w:lang w:eastAsia="zh-CN"/>
              </w:rPr>
            </w:pPr>
          </w:p>
          <w:p w14:paraId="0A930D9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67DEDA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6813845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4FC9324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499E55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F0032D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5AC36A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2A206E3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6A4E0A"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TNGlobalRanNodeID.</w:t>
            </w:r>
            <w:r w:rsidRPr="004B47E6">
              <w:rPr>
                <w:rFonts w:ascii="Arial" w:eastAsia="Times New Roman" w:hAnsi="Arial"/>
                <w:sz w:val="18"/>
                <w:lang w:eastAsia="en-GB"/>
              </w:rPr>
              <w:t xml:space="preserve"> </w:t>
            </w:r>
            <w:r w:rsidRPr="004B47E6">
              <w:rPr>
                <w:rFonts w:ascii="Courier New" w:eastAsia="Times New Roman" w:hAnsi="Courier New" w:cs="Courier New"/>
                <w:sz w:val="18"/>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2540BDC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PLMN Identity.</w:t>
            </w:r>
          </w:p>
          <w:p w14:paraId="3FBD8DE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5FAA8F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C3207B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65DEEF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5CA52F2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80ED89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 xml:space="preserve">type: </w:t>
            </w:r>
            <w:r w:rsidRPr="004B47E6">
              <w:rPr>
                <w:rFonts w:ascii="Courier New" w:eastAsia="Times New Roman" w:hAnsi="Courier New" w:cs="Courier New"/>
                <w:sz w:val="18"/>
                <w:lang w:eastAsia="zh-CN"/>
              </w:rPr>
              <w:t>PLMNId</w:t>
            </w:r>
            <w:r w:rsidRPr="004B47E6">
              <w:rPr>
                <w:rFonts w:ascii="Arial" w:eastAsia="Times New Roman" w:hAnsi="Arial"/>
                <w:sz w:val="18"/>
                <w:szCs w:val="18"/>
                <w:lang w:eastAsia="en-GB"/>
              </w:rPr>
              <w:t xml:space="preserve"> </w:t>
            </w:r>
          </w:p>
          <w:p w14:paraId="7C96EDA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sz w:val="18"/>
                <w:szCs w:val="18"/>
                <w:lang w:eastAsia="en-GB"/>
              </w:rPr>
              <w:t>multiplicity: 1</w:t>
            </w:r>
          </w:p>
          <w:p w14:paraId="4527AAE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isOrdered: N/A</w:t>
            </w:r>
          </w:p>
          <w:p w14:paraId="1DD469B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isUnique: N/A</w:t>
            </w:r>
          </w:p>
          <w:p w14:paraId="78E8466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defaultValue: None</w:t>
            </w:r>
          </w:p>
          <w:p w14:paraId="01E0DA3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szCs w:val="18"/>
                <w:lang w:eastAsia="en-GB"/>
              </w:rPr>
              <w:t>isNullable: False</w:t>
            </w:r>
          </w:p>
        </w:tc>
      </w:tr>
      <w:tr w:rsidR="00707B4F" w:rsidRPr="004B47E6" w14:paraId="5180B99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31D01D"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TNGlobalRanNodeID.n3IwfId</w:t>
            </w:r>
          </w:p>
        </w:tc>
        <w:tc>
          <w:tcPr>
            <w:tcW w:w="4395" w:type="dxa"/>
            <w:tcBorders>
              <w:top w:val="single" w:sz="4" w:space="0" w:color="auto"/>
              <w:left w:val="single" w:sz="4" w:space="0" w:color="auto"/>
              <w:bottom w:val="single" w:sz="4" w:space="0" w:color="auto"/>
              <w:right w:val="single" w:sz="4" w:space="0" w:color="auto"/>
            </w:tcBorders>
          </w:tcPr>
          <w:p w14:paraId="4709AA9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 xml:space="preserve">This represents the identifier of the </w:t>
            </w:r>
            <w:r w:rsidRPr="004B47E6">
              <w:rPr>
                <w:rFonts w:ascii="Arial" w:eastAsia="Times New Roman" w:hAnsi="Arial" w:cs="Arial"/>
                <w:sz w:val="18"/>
                <w:lang w:eastAsia="ja-JP"/>
              </w:rPr>
              <w:t>N3IWF ID</w:t>
            </w:r>
            <w:r w:rsidRPr="004B47E6">
              <w:rPr>
                <w:rFonts w:ascii="Arial" w:eastAsia="Times New Roman" w:hAnsi="Arial"/>
                <w:sz w:val="18"/>
                <w:lang w:eastAsia="zh-CN"/>
              </w:rPr>
              <w:t xml:space="preserve">. </w:t>
            </w:r>
            <w:r w:rsidRPr="004B47E6">
              <w:rPr>
                <w:rFonts w:ascii="Arial" w:eastAsia="Times New Roman" w:hAnsi="Arial"/>
                <w:sz w:val="18"/>
                <w:lang w:eastAsia="en-GB"/>
              </w:rPr>
              <w:t xml:space="preserve">(Ref. </w:t>
            </w:r>
            <w:r w:rsidRPr="004B47E6">
              <w:rPr>
                <w:rFonts w:ascii="Arial" w:eastAsia="Times New Roman" w:hAnsi="Arial"/>
                <w:sz w:val="18"/>
                <w:lang w:eastAsia="zh-CN"/>
              </w:rPr>
              <w:t>clause 9.3.1.57 of 3GPP TS 38.413 [11]</w:t>
            </w:r>
            <w:r w:rsidRPr="004B47E6">
              <w:rPr>
                <w:rFonts w:ascii="Arial" w:eastAsia="Times New Roman" w:hAnsi="Arial"/>
                <w:sz w:val="18"/>
                <w:lang w:eastAsia="en-GB"/>
              </w:rPr>
              <w:t>)</w:t>
            </w:r>
          </w:p>
          <w:p w14:paraId="58E3778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296DEAE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8D9B73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5355EF1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22C28EB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CE8D26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ADC727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61F154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5190D9D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5C7314"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TNGlobalRanNodeID.gNbId</w:t>
            </w:r>
          </w:p>
        </w:tc>
        <w:tc>
          <w:tcPr>
            <w:tcW w:w="4395" w:type="dxa"/>
            <w:tcBorders>
              <w:top w:val="single" w:sz="4" w:space="0" w:color="auto"/>
              <w:left w:val="single" w:sz="4" w:space="0" w:color="auto"/>
              <w:bottom w:val="single" w:sz="4" w:space="0" w:color="auto"/>
              <w:right w:val="single" w:sz="4" w:space="0" w:color="auto"/>
            </w:tcBorders>
          </w:tcPr>
          <w:p w14:paraId="3FB799F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This represents the identifier of the</w:t>
            </w:r>
            <w:r w:rsidRPr="004B47E6">
              <w:rPr>
                <w:rFonts w:ascii="Arial" w:eastAsia="Times New Roman" w:hAnsi="Arial"/>
                <w:sz w:val="18"/>
                <w:lang w:eastAsia="en-GB"/>
              </w:rPr>
              <w:t xml:space="preserve"> gNB. (Ref. </w:t>
            </w:r>
            <w:r w:rsidRPr="004B47E6">
              <w:rPr>
                <w:rFonts w:ascii="Arial" w:eastAsia="Times New Roman" w:hAnsi="Arial"/>
                <w:sz w:val="18"/>
                <w:lang w:eastAsia="zh-CN"/>
              </w:rPr>
              <w:t>clause 8.2 of 3GPP TS 38.300 [3]</w:t>
            </w:r>
            <w:r w:rsidRPr="004B47E6">
              <w:rPr>
                <w:rFonts w:ascii="Arial" w:eastAsia="Times New Roman" w:hAnsi="Arial"/>
                <w:sz w:val="18"/>
                <w:lang w:eastAsia="en-GB"/>
              </w:rPr>
              <w:t>)</w:t>
            </w:r>
          </w:p>
          <w:p w14:paraId="019A481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16CC460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35A7C38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 xml:space="preserve">allowedValues: </w:t>
            </w:r>
            <w:r w:rsidRPr="004B47E6">
              <w:rPr>
                <w:rFonts w:ascii="Courier New" w:eastAsia="Times New Roman" w:hAnsi="Courier New" w:cs="Courier New"/>
                <w:sz w:val="18"/>
                <w:lang w:eastAsia="en-GB"/>
              </w:rPr>
              <w:t>0..4294967295</w:t>
            </w:r>
          </w:p>
        </w:tc>
        <w:tc>
          <w:tcPr>
            <w:tcW w:w="1897" w:type="dxa"/>
            <w:tcBorders>
              <w:top w:val="single" w:sz="4" w:space="0" w:color="auto"/>
              <w:left w:val="single" w:sz="4" w:space="0" w:color="auto"/>
              <w:bottom w:val="single" w:sz="4" w:space="0" w:color="auto"/>
              <w:right w:val="single" w:sz="4" w:space="0" w:color="auto"/>
            </w:tcBorders>
          </w:tcPr>
          <w:p w14:paraId="0003F0F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3240CFD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7B72FC5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5489AD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D68457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43E355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5C6CC4C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00FBE5"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TNGlobalRanNodeID.ngeNbId</w:t>
            </w:r>
          </w:p>
        </w:tc>
        <w:tc>
          <w:tcPr>
            <w:tcW w:w="4395" w:type="dxa"/>
            <w:tcBorders>
              <w:top w:val="single" w:sz="4" w:space="0" w:color="auto"/>
              <w:left w:val="single" w:sz="4" w:space="0" w:color="auto"/>
              <w:bottom w:val="single" w:sz="4" w:space="0" w:color="auto"/>
              <w:right w:val="single" w:sz="4" w:space="0" w:color="auto"/>
            </w:tcBorders>
          </w:tcPr>
          <w:p w14:paraId="69CC594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This represents the identifier of the ng-eNB ID.</w:t>
            </w:r>
            <w:r w:rsidRPr="004B47E6">
              <w:rPr>
                <w:rFonts w:ascii="Arial" w:eastAsia="Times New Roman" w:hAnsi="Arial"/>
                <w:sz w:val="18"/>
                <w:lang w:eastAsia="zh-CN"/>
              </w:rPr>
              <w:t xml:space="preserve"> </w:t>
            </w:r>
            <w:r w:rsidRPr="004B47E6">
              <w:rPr>
                <w:rFonts w:ascii="Arial" w:eastAsia="Times New Roman" w:hAnsi="Arial"/>
                <w:sz w:val="18"/>
                <w:lang w:eastAsia="en-GB"/>
              </w:rPr>
              <w:t>(Ref. c</w:t>
            </w:r>
            <w:r w:rsidRPr="004B47E6">
              <w:rPr>
                <w:rFonts w:ascii="Arial" w:eastAsia="Times New Roman" w:hAnsi="Arial"/>
                <w:sz w:val="18"/>
                <w:lang w:eastAsia="zh-CN"/>
              </w:rPr>
              <w:t>lause 9.3.1.8 of 3GPP TS 38.413 [11]</w:t>
            </w:r>
            <w:r w:rsidRPr="004B47E6">
              <w:rPr>
                <w:rFonts w:ascii="Arial" w:eastAsia="Times New Roman" w:hAnsi="Arial"/>
                <w:sz w:val="18"/>
                <w:lang w:eastAsia="en-GB"/>
              </w:rPr>
              <w:t>)</w:t>
            </w:r>
          </w:p>
          <w:p w14:paraId="5F89F7D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AF7024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11E1BB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B1A9D8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71A915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6146DD0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699F2E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B08DCA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E054D2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2B7C8F3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C4EAF7"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TNGlobalRanNodeID.wagfId</w:t>
            </w:r>
          </w:p>
        </w:tc>
        <w:tc>
          <w:tcPr>
            <w:tcW w:w="4395" w:type="dxa"/>
            <w:tcBorders>
              <w:top w:val="single" w:sz="4" w:space="0" w:color="auto"/>
              <w:left w:val="single" w:sz="4" w:space="0" w:color="auto"/>
              <w:bottom w:val="single" w:sz="4" w:space="0" w:color="auto"/>
              <w:right w:val="single" w:sz="4" w:space="0" w:color="auto"/>
            </w:tcBorders>
          </w:tcPr>
          <w:p w14:paraId="4476F12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 xml:space="preserve">This represents the identifier of the </w:t>
            </w:r>
            <w:r w:rsidRPr="004B47E6">
              <w:rPr>
                <w:rFonts w:ascii="Arial" w:eastAsia="Times New Roman" w:hAnsi="Arial" w:cs="Arial"/>
                <w:sz w:val="18"/>
                <w:lang w:eastAsia="ja-JP"/>
              </w:rPr>
              <w:t>W-AGF ID</w:t>
            </w:r>
            <w:r w:rsidRPr="004B47E6">
              <w:rPr>
                <w:rFonts w:ascii="Arial" w:eastAsia="Times New Roman" w:hAnsi="Arial"/>
                <w:sz w:val="18"/>
                <w:lang w:eastAsia="zh-CN"/>
              </w:rPr>
              <w:t xml:space="preserve">. </w:t>
            </w:r>
            <w:r w:rsidRPr="004B47E6">
              <w:rPr>
                <w:rFonts w:ascii="Arial" w:eastAsia="Times New Roman" w:hAnsi="Arial"/>
                <w:sz w:val="18"/>
                <w:lang w:eastAsia="en-GB"/>
              </w:rPr>
              <w:t xml:space="preserve">(Ref. </w:t>
            </w:r>
            <w:r w:rsidRPr="004B47E6">
              <w:rPr>
                <w:rFonts w:ascii="Arial" w:eastAsia="Times New Roman" w:hAnsi="Arial"/>
                <w:sz w:val="18"/>
                <w:lang w:eastAsia="zh-CN"/>
              </w:rPr>
              <w:t>clause 9.3.1.162 of 3GPP TS 38.413 [11]</w:t>
            </w:r>
            <w:r w:rsidRPr="004B47E6">
              <w:rPr>
                <w:rFonts w:ascii="Arial" w:eastAsia="Times New Roman" w:hAnsi="Arial"/>
                <w:sz w:val="18"/>
                <w:lang w:eastAsia="en-GB"/>
              </w:rPr>
              <w:t>)</w:t>
            </w:r>
          </w:p>
          <w:p w14:paraId="220F375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3CCA14D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2F8D491A" w14:textId="77777777" w:rsidR="00707B4F" w:rsidRPr="004B47E6" w:rsidRDefault="00707B4F" w:rsidP="00707B4F">
            <w:pPr>
              <w:keepLines/>
              <w:overflowPunct w:val="0"/>
              <w:autoSpaceDE w:val="0"/>
              <w:autoSpaceDN w:val="0"/>
              <w:adjustRightInd w:val="0"/>
              <w:spacing w:after="0"/>
              <w:textAlignment w:val="baseline"/>
              <w:rPr>
                <w:rFonts w:ascii="Arial" w:eastAsia="等线" w:hAnsi="Arial" w:cs="Arial"/>
                <w:sz w:val="18"/>
                <w:szCs w:val="18"/>
                <w:lang w:eastAsia="zh-CN"/>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p w14:paraId="5A3A469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8B3923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6BFBE1C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39124F5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E7981D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675C28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EB5B20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21BE43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8EF96F"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TNGlobalRanNodeID.tngfId</w:t>
            </w:r>
          </w:p>
        </w:tc>
        <w:tc>
          <w:tcPr>
            <w:tcW w:w="4395" w:type="dxa"/>
            <w:tcBorders>
              <w:top w:val="single" w:sz="4" w:space="0" w:color="auto"/>
              <w:left w:val="single" w:sz="4" w:space="0" w:color="auto"/>
              <w:bottom w:val="single" w:sz="4" w:space="0" w:color="auto"/>
              <w:right w:val="single" w:sz="4" w:space="0" w:color="auto"/>
            </w:tcBorders>
          </w:tcPr>
          <w:p w14:paraId="5C0409F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 xml:space="preserve">This represents the identifier of the </w:t>
            </w:r>
            <w:r w:rsidRPr="004B47E6">
              <w:rPr>
                <w:rFonts w:ascii="Arial" w:eastAsia="Times New Roman" w:hAnsi="Arial" w:cs="Arial"/>
                <w:sz w:val="18"/>
                <w:lang w:eastAsia="ja-JP"/>
              </w:rPr>
              <w:t>TNGF ID</w:t>
            </w:r>
            <w:r w:rsidRPr="004B47E6">
              <w:rPr>
                <w:rFonts w:ascii="Arial" w:eastAsia="Times New Roman" w:hAnsi="Arial"/>
                <w:sz w:val="18"/>
                <w:lang w:eastAsia="zh-CN"/>
              </w:rPr>
              <w:t>.</w:t>
            </w:r>
            <w:r w:rsidRPr="004B47E6">
              <w:rPr>
                <w:rFonts w:ascii="Arial" w:eastAsia="Times New Roman" w:hAnsi="Arial"/>
                <w:sz w:val="18"/>
                <w:lang w:eastAsia="en-GB"/>
              </w:rPr>
              <w:t xml:space="preserve"> (Ref. </w:t>
            </w:r>
            <w:r w:rsidRPr="004B47E6">
              <w:rPr>
                <w:rFonts w:ascii="Arial" w:eastAsia="Times New Roman" w:hAnsi="Arial"/>
                <w:sz w:val="18"/>
                <w:lang w:eastAsia="zh-CN"/>
              </w:rPr>
              <w:t>clause 9.3.1.161 of 3GPP TS 38.413 [11]</w:t>
            </w:r>
            <w:r w:rsidRPr="004B47E6">
              <w:rPr>
                <w:rFonts w:ascii="Arial" w:eastAsia="Times New Roman" w:hAnsi="Arial"/>
                <w:sz w:val="18"/>
                <w:lang w:eastAsia="en-GB"/>
              </w:rPr>
              <w:t>)</w:t>
            </w:r>
          </w:p>
          <w:p w14:paraId="21FF1F2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5359D2A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37F37489" w14:textId="77777777" w:rsidR="00707B4F" w:rsidRPr="004B47E6" w:rsidRDefault="00707B4F" w:rsidP="00707B4F">
            <w:pPr>
              <w:keepLines/>
              <w:overflowPunct w:val="0"/>
              <w:autoSpaceDE w:val="0"/>
              <w:autoSpaceDN w:val="0"/>
              <w:adjustRightInd w:val="0"/>
              <w:spacing w:after="0"/>
              <w:textAlignment w:val="baseline"/>
              <w:rPr>
                <w:rFonts w:ascii="Arial" w:eastAsia="等线" w:hAnsi="Arial" w:cs="Arial"/>
                <w:sz w:val="18"/>
                <w:szCs w:val="18"/>
                <w:lang w:eastAsia="zh-CN"/>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p w14:paraId="11CA8F2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22E192E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2CE287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79F3816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DB7FEE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6BB67B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E85E7D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7AC403F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0F0C43"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NTNGlobalRanNodeID.twifId</w:t>
            </w:r>
          </w:p>
        </w:tc>
        <w:tc>
          <w:tcPr>
            <w:tcW w:w="4395" w:type="dxa"/>
            <w:tcBorders>
              <w:top w:val="single" w:sz="4" w:space="0" w:color="auto"/>
              <w:left w:val="single" w:sz="4" w:space="0" w:color="auto"/>
              <w:bottom w:val="single" w:sz="4" w:space="0" w:color="auto"/>
              <w:right w:val="single" w:sz="4" w:space="0" w:color="auto"/>
            </w:tcBorders>
          </w:tcPr>
          <w:p w14:paraId="235650F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his represents the TWIF identification. (Ref. </w:t>
            </w:r>
            <w:r w:rsidRPr="004B47E6">
              <w:rPr>
                <w:rFonts w:ascii="Arial" w:eastAsia="Times New Roman" w:hAnsi="Arial"/>
                <w:sz w:val="18"/>
                <w:lang w:eastAsia="zh-CN"/>
              </w:rPr>
              <w:t>clause 9.3.1.153 of 3GPP TS 38.413 [11]</w:t>
            </w:r>
            <w:r w:rsidRPr="004B47E6">
              <w:rPr>
                <w:rFonts w:ascii="Arial" w:eastAsia="Times New Roman" w:hAnsi="Arial"/>
                <w:sz w:val="18"/>
                <w:lang w:eastAsia="en-GB"/>
              </w:rPr>
              <w:t>)</w:t>
            </w:r>
          </w:p>
          <w:p w14:paraId="416CD97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07E06E6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47F703C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6A59F91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8B68A0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2DD9123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7B9DB21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BC6B0F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080CB6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808F5A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707B4F" w:rsidRPr="004B47E6" w14:paraId="1D91F63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D82851"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SMFFunction</w:t>
            </w:r>
            <w:r w:rsidRPr="004B47E6">
              <w:rPr>
                <w:rFonts w:ascii="Courier New" w:eastAsia="Times New Roman" w:hAnsi="Courier New" w:cs="Courier New"/>
                <w:sz w:val="18"/>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1B8F775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mapping relationship between satellite ID and at least one DNAI.</w:t>
            </w:r>
          </w:p>
          <w:p w14:paraId="69E1AB6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bCs/>
                <w:sz w:val="18"/>
                <w:lang w:eastAsia="ja-JP"/>
              </w:rPr>
            </w:pPr>
          </w:p>
          <w:p w14:paraId="117A739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等线"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1B1B03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en-GB"/>
              </w:rPr>
              <w:t>DnaiSatelliteMapping</w:t>
            </w:r>
          </w:p>
          <w:p w14:paraId="38C1FC9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0503A85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85EAF2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372744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8E3FDF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62DE919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9EA85F"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DnaiSatelliteMapping</w:t>
            </w:r>
            <w:r w:rsidRPr="004B47E6">
              <w:rPr>
                <w:rFonts w:ascii="Arial" w:eastAsia="Times New Roman" w:hAnsi="Arial" w:cs="Arial"/>
                <w:sz w:val="18"/>
                <w:szCs w:val="18"/>
                <w:lang w:eastAsia="en-GB"/>
              </w:rPr>
              <w:t>.</w:t>
            </w:r>
            <w:r w:rsidRPr="004B47E6">
              <w:rPr>
                <w:rFonts w:ascii="Courier New" w:eastAsia="Times New Roman" w:hAnsi="Courier New" w:cs="Courier New"/>
                <w:sz w:val="18"/>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78ADED9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 xml:space="preserve">List of </w:t>
            </w:r>
            <w:r w:rsidRPr="004B47E6">
              <w:rPr>
                <w:rFonts w:ascii="Arial" w:eastAsia="Times New Roman" w:hAnsi="Arial"/>
                <w:sz w:val="18"/>
                <w:lang w:eastAsia="zh-CN"/>
              </w:rPr>
              <w:t xml:space="preserve">Data network access identifiers supported for this DNN. </w:t>
            </w:r>
          </w:p>
          <w:p w14:paraId="437FE88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allowedValues:</w:t>
            </w:r>
          </w:p>
          <w:p w14:paraId="1D098CC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 xml:space="preserve">DNAI (Data network access identifier), see </w:t>
            </w:r>
            <w:r w:rsidRPr="004B47E6">
              <w:rPr>
                <w:rFonts w:ascii="Arial" w:eastAsia="Times New Roman" w:hAnsi="Arial"/>
                <w:sz w:val="18"/>
                <w:lang w:eastAsia="en-GB"/>
              </w:rPr>
              <w:t>clause 5.6.7 of 3GPP TS 23.501 [2].</w:t>
            </w:r>
          </w:p>
          <w:p w14:paraId="126B0F3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303408D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744526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731B51D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7A1FF6C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74A2CF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3AB09D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3A66E3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427EC11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841963"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DnaiSatelliteMapping</w:t>
            </w:r>
            <w:r w:rsidRPr="004B47E6">
              <w:rPr>
                <w:rFonts w:ascii="Arial" w:eastAsia="Times New Roman" w:hAnsi="Arial" w:cs="Arial"/>
                <w:sz w:val="18"/>
                <w:szCs w:val="18"/>
                <w:lang w:eastAsia="en-GB"/>
              </w:rPr>
              <w:t>.</w:t>
            </w:r>
            <w:r w:rsidRPr="004B47E6">
              <w:rPr>
                <w:rFonts w:ascii="Courier New" w:eastAsia="Times New Roman" w:hAnsi="Courier New" w:cs="Courier New"/>
                <w:sz w:val="18"/>
                <w:lang w:eastAsia="zh-CN"/>
              </w:rPr>
              <w:t>geoSatelliteId</w:t>
            </w:r>
          </w:p>
        </w:tc>
        <w:tc>
          <w:tcPr>
            <w:tcW w:w="4395" w:type="dxa"/>
            <w:tcBorders>
              <w:top w:val="single" w:sz="4" w:space="0" w:color="auto"/>
              <w:left w:val="single" w:sz="4" w:space="0" w:color="auto"/>
              <w:bottom w:val="single" w:sz="4" w:space="0" w:color="auto"/>
              <w:right w:val="single" w:sz="4" w:space="0" w:color="auto"/>
            </w:tcBorders>
          </w:tcPr>
          <w:p w14:paraId="59CEA20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bCs/>
                <w:sz w:val="18"/>
                <w:lang w:eastAsia="zh-CN"/>
              </w:rPr>
            </w:pPr>
            <w:r w:rsidRPr="004B47E6">
              <w:rPr>
                <w:rFonts w:ascii="Arial" w:eastAsia="Times New Roman" w:hAnsi="Arial"/>
                <w:bCs/>
                <w:sz w:val="18"/>
                <w:lang w:eastAsia="zh-CN"/>
              </w:rPr>
              <w:t>Unique identifier of a GEO satellite. See e.g. clause 5.43 in 3GPP TS 23.501</w:t>
            </w:r>
            <w:r w:rsidRPr="004B47E6">
              <w:rPr>
                <w:rFonts w:ascii="Arial" w:eastAsia="Times New Roman" w:hAnsi="Arial" w:cs="Arial"/>
                <w:sz w:val="18"/>
                <w:szCs w:val="18"/>
                <w:lang w:eastAsia="zh-CN"/>
              </w:rPr>
              <w:t xml:space="preserve"> [2].</w:t>
            </w:r>
          </w:p>
          <w:p w14:paraId="672B2083" w14:textId="77777777" w:rsidR="00707B4F" w:rsidRPr="004B47E6" w:rsidRDefault="00707B4F" w:rsidP="00707B4F">
            <w:pPr>
              <w:keepLines/>
              <w:overflowPunct w:val="0"/>
              <w:autoSpaceDE w:val="0"/>
              <w:autoSpaceDN w:val="0"/>
              <w:adjustRightInd w:val="0"/>
              <w:spacing w:after="0"/>
              <w:textAlignment w:val="baseline"/>
              <w:rPr>
                <w:rFonts w:ascii="Arial" w:eastAsia="MS Mincho" w:hAnsi="Arial"/>
                <w:bCs/>
                <w:sz w:val="18"/>
                <w:lang w:eastAsia="ja-JP"/>
              </w:rPr>
            </w:pPr>
          </w:p>
          <w:p w14:paraId="7C8B3B5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470A58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708B81A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32FA2B2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25558D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F3E37B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0ECAB9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26373F4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C1E938"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mdtUserConsentReqList </w:t>
            </w:r>
          </w:p>
        </w:tc>
        <w:tc>
          <w:tcPr>
            <w:tcW w:w="4395" w:type="dxa"/>
            <w:tcBorders>
              <w:top w:val="single" w:sz="4" w:space="0" w:color="auto"/>
              <w:left w:val="single" w:sz="4" w:space="0" w:color="auto"/>
              <w:bottom w:val="single" w:sz="4" w:space="0" w:color="auto"/>
              <w:right w:val="single" w:sz="4" w:space="0" w:color="auto"/>
            </w:tcBorders>
          </w:tcPr>
          <w:p w14:paraId="111CD1B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bCs/>
                <w:sz w:val="18"/>
                <w:lang w:eastAsia="zh-CN"/>
              </w:rPr>
            </w:pPr>
            <w:r w:rsidRPr="004B47E6">
              <w:rPr>
                <w:rFonts w:ascii="Arial" w:eastAsia="Times New Roman" w:hAnsi="Arial" w:cs="Arial"/>
                <w:sz w:val="18"/>
                <w:szCs w:val="18"/>
                <w:lang w:eastAsia="en-GB"/>
              </w:rPr>
              <w:t xml:space="preserve">It represents a list of MDT measurement names </w:t>
            </w:r>
            <w:r w:rsidRPr="004B47E6">
              <w:rPr>
                <w:rFonts w:ascii="Arial" w:eastAsia="Times New Roman" w:hAnsi="Arial" w:cs="Arial"/>
                <w:sz w:val="18"/>
                <w:szCs w:val="18"/>
                <w:lang w:eastAsia="zh-CN"/>
              </w:rPr>
              <w:t>that are</w:t>
            </w:r>
            <w:r w:rsidRPr="004B47E6">
              <w:rPr>
                <w:rFonts w:ascii="Arial" w:eastAsia="Times New Roman" w:hAnsi="Arial" w:cs="Arial"/>
                <w:sz w:val="18"/>
                <w:szCs w:val="18"/>
                <w:lang w:eastAsia="en-GB"/>
              </w:rPr>
              <w:t xml:space="preserve"> subject to user consent at MDT activation, as defined in clause 4.4.1. </w:t>
            </w:r>
          </w:p>
        </w:tc>
        <w:tc>
          <w:tcPr>
            <w:tcW w:w="1897" w:type="dxa"/>
            <w:tcBorders>
              <w:top w:val="single" w:sz="4" w:space="0" w:color="auto"/>
              <w:left w:val="single" w:sz="4" w:space="0" w:color="auto"/>
              <w:bottom w:val="single" w:sz="4" w:space="0" w:color="auto"/>
              <w:right w:val="single" w:sz="4" w:space="0" w:color="auto"/>
            </w:tcBorders>
          </w:tcPr>
          <w:p w14:paraId="19A691E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 xml:space="preserve">See </w:t>
            </w:r>
            <w:r w:rsidRPr="004B47E6">
              <w:rPr>
                <w:rFonts w:ascii="Courier New" w:eastAsia="Times New Roman" w:hAnsi="Courier New" w:cs="Courier New"/>
                <w:sz w:val="18"/>
                <w:szCs w:val="18"/>
                <w:lang w:eastAsia="en-GB"/>
              </w:rPr>
              <w:t>mdtUserConsentReqList</w:t>
            </w:r>
            <w:r w:rsidRPr="004B47E6">
              <w:rPr>
                <w:rFonts w:ascii="Arial" w:eastAsia="Times New Roman" w:hAnsi="Arial" w:cs="Arial"/>
                <w:sz w:val="18"/>
                <w:szCs w:val="18"/>
                <w:lang w:eastAsia="en-GB"/>
              </w:rPr>
              <w:t xml:space="preserve"> in clause  4.4.1.</w:t>
            </w:r>
          </w:p>
        </w:tc>
      </w:tr>
      <w:tr w:rsidR="00707B4F" w:rsidRPr="004B47E6" w14:paraId="7726655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826446"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color w:val="0078D4"/>
                <w:sz w:val="18"/>
                <w:szCs w:val="18"/>
                <w:u w:val="single"/>
                <w:lang w:eastAsia="en-GB"/>
              </w:rPr>
            </w:pPr>
            <w:r w:rsidRPr="004B47E6">
              <w:rPr>
                <w:rFonts w:ascii="Courier New" w:eastAsia="Times New Roman" w:hAnsi="Courier New" w:cs="Courier New"/>
                <w:sz w:val="18"/>
                <w:szCs w:val="18"/>
                <w:lang w:eastAsia="en-GB"/>
              </w:rPr>
              <w:t>mappedCellIdInfoList</w:t>
            </w:r>
          </w:p>
        </w:tc>
        <w:tc>
          <w:tcPr>
            <w:tcW w:w="4395" w:type="dxa"/>
            <w:tcBorders>
              <w:top w:val="single" w:sz="4" w:space="0" w:color="auto"/>
              <w:left w:val="single" w:sz="4" w:space="0" w:color="auto"/>
              <w:bottom w:val="single" w:sz="4" w:space="0" w:color="auto"/>
              <w:right w:val="single" w:sz="4" w:space="0" w:color="auto"/>
            </w:tcBorders>
          </w:tcPr>
          <w:p w14:paraId="154DAC1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provides the list of mapping between GEO area and Mapped Cell ID.</w:t>
            </w:r>
          </w:p>
          <w:p w14:paraId="5FCFE65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45C383D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color w:val="0078D4"/>
                <w:sz w:val="18"/>
                <w:szCs w:val="18"/>
                <w:u w:val="single"/>
                <w:lang w:eastAsia="en-GB"/>
              </w:rPr>
            </w:pPr>
            <w:r w:rsidRPr="004B47E6">
              <w:rPr>
                <w:rFonts w:ascii="Arial" w:eastAsia="Times New Roman" w:hAnsi="Arial"/>
                <w:sz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78A5EE2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type</w:t>
            </w:r>
            <w:r w:rsidRPr="004B47E6">
              <w:rPr>
                <w:rFonts w:ascii="Arial" w:eastAsia="Times New Roman" w:hAnsi="Arial"/>
                <w:sz w:val="18"/>
                <w:lang w:eastAsia="zh-CN"/>
              </w:rPr>
              <w:t xml:space="preserve">: MappedCellIdInfo  </w:t>
            </w:r>
          </w:p>
          <w:p w14:paraId="10AF261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r w:rsidRPr="004B47E6">
              <w:rPr>
                <w:rFonts w:ascii="Arial" w:eastAsia="Times New Roman" w:hAnsi="Arial"/>
                <w:sz w:val="18"/>
                <w:szCs w:val="18"/>
                <w:lang w:eastAsia="en-GB"/>
              </w:rPr>
              <w:t>..*</w:t>
            </w:r>
          </w:p>
          <w:p w14:paraId="2A55100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C53D36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6E2C70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4F9330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color w:val="881798"/>
                <w:sz w:val="18"/>
                <w:szCs w:val="18"/>
                <w:u w:val="single"/>
                <w:lang w:eastAsia="en-GB"/>
              </w:rPr>
            </w:pPr>
            <w:r w:rsidRPr="004B47E6">
              <w:rPr>
                <w:rFonts w:ascii="Arial" w:eastAsia="Times New Roman" w:hAnsi="Arial"/>
                <w:sz w:val="18"/>
                <w:lang w:eastAsia="en-GB"/>
              </w:rPr>
              <w:t>isNullable: False</w:t>
            </w:r>
          </w:p>
        </w:tc>
      </w:tr>
      <w:tr w:rsidR="00707B4F" w:rsidRPr="004B47E6" w14:paraId="463B998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0A6205"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ephemerisInfos</w:t>
            </w:r>
          </w:p>
        </w:tc>
        <w:tc>
          <w:tcPr>
            <w:tcW w:w="4395" w:type="dxa"/>
            <w:tcBorders>
              <w:top w:val="single" w:sz="4" w:space="0" w:color="auto"/>
              <w:left w:val="single" w:sz="4" w:space="0" w:color="auto"/>
              <w:bottom w:val="single" w:sz="4" w:space="0" w:color="auto"/>
              <w:right w:val="single" w:sz="4" w:space="0" w:color="auto"/>
            </w:tcBorders>
          </w:tcPr>
          <w:p w14:paraId="045F224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 xml:space="preserve">This is the list of </w:t>
            </w:r>
            <w:r w:rsidRPr="004B47E6">
              <w:rPr>
                <w:rFonts w:ascii="Arial" w:eastAsia="Times New Roman" w:hAnsi="Arial"/>
                <w:sz w:val="18"/>
                <w:lang w:eastAsia="en-GB"/>
              </w:rPr>
              <w:t>Ephemeris</w:t>
            </w:r>
            <w:r w:rsidRPr="004B47E6">
              <w:rPr>
                <w:rFonts w:ascii="Arial" w:eastAsia="Times New Roman" w:hAnsi="Arial" w:cs="Arial"/>
                <w:sz w:val="18"/>
                <w:lang w:eastAsia="en-GB"/>
              </w:rPr>
              <w:t xml:space="preserve"> related information.</w:t>
            </w:r>
          </w:p>
          <w:p w14:paraId="50B2A3B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See clause 4.3.79.</w:t>
            </w:r>
          </w:p>
          <w:p w14:paraId="703F2D2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p>
          <w:p w14:paraId="42B3CED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712E54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phemeris</w:t>
            </w:r>
          </w:p>
          <w:p w14:paraId="7AF1853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1E916FD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C7B8C1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ABA9FD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493694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62F4BF1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7D6864"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trpInfoList</w:t>
            </w:r>
          </w:p>
        </w:tc>
        <w:tc>
          <w:tcPr>
            <w:tcW w:w="4395" w:type="dxa"/>
            <w:tcBorders>
              <w:top w:val="single" w:sz="4" w:space="0" w:color="auto"/>
              <w:left w:val="single" w:sz="4" w:space="0" w:color="auto"/>
              <w:bottom w:val="single" w:sz="4" w:space="0" w:color="auto"/>
              <w:right w:val="single" w:sz="4" w:space="0" w:color="auto"/>
            </w:tcBorders>
          </w:tcPr>
          <w:p w14:paraId="211AC5C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 xml:space="preserve">This is the list of </w:t>
            </w:r>
            <w:r w:rsidRPr="004B47E6">
              <w:rPr>
                <w:rFonts w:ascii="Arial" w:eastAsia="Times New Roman" w:hAnsi="Arial"/>
                <w:sz w:val="18"/>
                <w:lang w:eastAsia="en-GB"/>
              </w:rPr>
              <w:t>TRP (Transmission-Reception Point)</w:t>
            </w:r>
            <w:r w:rsidRPr="004B47E6">
              <w:rPr>
                <w:rFonts w:ascii="Arial" w:eastAsia="Times New Roman" w:hAnsi="Arial" w:cs="Arial"/>
                <w:sz w:val="18"/>
                <w:lang w:eastAsia="en-GB"/>
              </w:rPr>
              <w:t xml:space="preserve"> related information on LMF (see TS 38.305 [107] clause 5.4.4).</w:t>
            </w:r>
          </w:p>
          <w:p w14:paraId="1B2344E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p>
          <w:p w14:paraId="33164BC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p>
          <w:p w14:paraId="7966A5B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1EFC70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TrpInfo</w:t>
            </w:r>
          </w:p>
          <w:p w14:paraId="16B2385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4E277C3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BD5A02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D6CCA6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19DEF5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58ECC93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53BC4E"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TrpInfo.</w:t>
            </w:r>
            <w:r w:rsidRPr="004B47E6">
              <w:rPr>
                <w:rFonts w:ascii="Courier New" w:eastAsia="Times New Roman" w:hAnsi="Courier New" w:cs="Courier New"/>
                <w:sz w:val="18"/>
                <w:szCs w:val="18"/>
                <w:lang w:eastAsia="en-GB"/>
              </w:rPr>
              <w:t>gNBId</w:t>
            </w:r>
          </w:p>
        </w:tc>
        <w:tc>
          <w:tcPr>
            <w:tcW w:w="4395" w:type="dxa"/>
            <w:tcBorders>
              <w:top w:val="single" w:sz="4" w:space="0" w:color="auto"/>
              <w:left w:val="single" w:sz="4" w:space="0" w:color="auto"/>
              <w:bottom w:val="single" w:sz="4" w:space="0" w:color="auto"/>
              <w:right w:val="single" w:sz="4" w:space="0" w:color="auto"/>
            </w:tcBorders>
          </w:tcPr>
          <w:p w14:paraId="416BEC3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identifies a gNB within a PLMN. The gNB ID is part of the NR Cell Identifier (NCI) of the gNB cells.</w:t>
            </w:r>
          </w:p>
          <w:p w14:paraId="645167F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See "gNB Identifier (gNB ID)" of subclause 8.2 of TS 38.300 [3]. See "Global gNB ID" in subclause </w:t>
            </w:r>
            <w:r w:rsidRPr="004B47E6">
              <w:rPr>
                <w:rFonts w:ascii="Arial" w:eastAsia="Times New Roman" w:hAnsi="Arial"/>
                <w:sz w:val="18"/>
                <w:lang w:eastAsia="zh-CN"/>
              </w:rPr>
              <w:t xml:space="preserve">9.3.1.6 of </w:t>
            </w:r>
            <w:r w:rsidRPr="004B47E6">
              <w:rPr>
                <w:rFonts w:ascii="Arial" w:eastAsia="Times New Roman" w:hAnsi="Arial"/>
                <w:sz w:val="18"/>
                <w:lang w:eastAsia="en-GB"/>
              </w:rPr>
              <w:t>TS 38.413 [5].</w:t>
            </w:r>
            <w:r w:rsidRPr="004B47E6">
              <w:rPr>
                <w:rFonts w:ascii="Arial" w:eastAsia="Times New Roman" w:hAnsi="Arial"/>
                <w:sz w:val="18"/>
                <w:lang w:eastAsia="zh-CN"/>
              </w:rPr>
              <w:t xml:space="preserve"> </w:t>
            </w:r>
          </w:p>
          <w:p w14:paraId="220F8B1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4956AE1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allowedValues: </w:t>
            </w:r>
            <w:r w:rsidRPr="004B47E6">
              <w:rPr>
                <w:rFonts w:ascii="Courier New" w:eastAsia="Times New Roman" w:hAnsi="Courier New" w:cs="Courier New"/>
                <w:sz w:val="18"/>
                <w:lang w:eastAsia="en-GB"/>
              </w:rPr>
              <w:t>0..4294967295</w:t>
            </w:r>
          </w:p>
          <w:p w14:paraId="1D619AE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4811F2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2895300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E61397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2E7574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00C747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8DDF20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p w14:paraId="259B7BE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tc>
      </w:tr>
      <w:tr w:rsidR="00707B4F" w:rsidRPr="004B47E6" w14:paraId="7DE331F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F1538D"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TrpInfo.</w:t>
            </w:r>
            <w:r w:rsidRPr="004B47E6">
              <w:rPr>
                <w:rFonts w:ascii="Courier New" w:eastAsia="Times New Roman" w:hAnsi="Courier New" w:cs="Courier New"/>
                <w:sz w:val="18"/>
                <w:szCs w:val="18"/>
                <w:lang w:eastAsia="en-GB"/>
              </w:rPr>
              <w:t>trpMappingInfoList</w:t>
            </w:r>
          </w:p>
        </w:tc>
        <w:tc>
          <w:tcPr>
            <w:tcW w:w="4395" w:type="dxa"/>
            <w:tcBorders>
              <w:top w:val="single" w:sz="4" w:space="0" w:color="auto"/>
              <w:left w:val="single" w:sz="4" w:space="0" w:color="auto"/>
              <w:bottom w:val="single" w:sz="4" w:space="0" w:color="auto"/>
              <w:right w:val="single" w:sz="4" w:space="0" w:color="auto"/>
            </w:tcBorders>
          </w:tcPr>
          <w:p w14:paraId="5B1EFDA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 xml:space="preserve">This is the list of </w:t>
            </w:r>
            <w:r w:rsidRPr="004B47E6">
              <w:rPr>
                <w:rFonts w:ascii="Arial" w:eastAsia="Times New Roman" w:hAnsi="Arial"/>
                <w:sz w:val="18"/>
                <w:lang w:eastAsia="en-GB"/>
              </w:rPr>
              <w:t>TRP mapping between satellite and TRPs.</w:t>
            </w:r>
          </w:p>
          <w:p w14:paraId="4EF5905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p>
          <w:p w14:paraId="3DAF149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p>
          <w:p w14:paraId="00B5235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01AB06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TrpMappingInfo</w:t>
            </w:r>
          </w:p>
          <w:p w14:paraId="5AEF394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26759C3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8F66C4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0A5B80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091367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2762596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FFEC08"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lastRenderedPageBreak/>
              <w:t>TrpMappingInfo.</w:t>
            </w:r>
            <w:r w:rsidRPr="004B47E6">
              <w:rPr>
                <w:rFonts w:ascii="Courier New" w:eastAsia="Times New Roman" w:hAnsi="Courier New" w:cs="Courier New"/>
                <w:sz w:val="18"/>
                <w:szCs w:val="18"/>
                <w:lang w:eastAsia="en-GB"/>
              </w:rPr>
              <w:t>satelliteId</w:t>
            </w:r>
          </w:p>
        </w:tc>
        <w:tc>
          <w:tcPr>
            <w:tcW w:w="4395" w:type="dxa"/>
            <w:tcBorders>
              <w:top w:val="single" w:sz="4" w:space="0" w:color="auto"/>
              <w:left w:val="single" w:sz="4" w:space="0" w:color="auto"/>
              <w:bottom w:val="single" w:sz="4" w:space="0" w:color="auto"/>
              <w:right w:val="single" w:sz="4" w:space="0" w:color="auto"/>
            </w:tcBorders>
          </w:tcPr>
          <w:p w14:paraId="680E9D96" w14:textId="77777777" w:rsidR="00707B4F" w:rsidRPr="004B47E6" w:rsidDel="00C40AB5"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his attribute indicates satellite </w:t>
            </w:r>
            <w:r w:rsidRPr="004B47E6" w:rsidDel="004419EA">
              <w:rPr>
                <w:rFonts w:ascii="Arial" w:eastAsia="Times New Roman" w:hAnsi="Arial"/>
                <w:sz w:val="18"/>
                <w:lang w:eastAsia="en-GB"/>
              </w:rPr>
              <w:t>Id</w:t>
            </w:r>
            <w:r w:rsidRPr="004B47E6">
              <w:rPr>
                <w:rFonts w:ascii="Arial" w:eastAsia="Times New Roman" w:hAnsi="Arial"/>
                <w:sz w:val="18"/>
                <w:lang w:eastAsia="en-GB"/>
              </w:rPr>
              <w:t xml:space="preserve">. It shall be formatted as a fixed 5-digit string, padding with leading digits "0" to complete a 5-digit length. </w:t>
            </w:r>
          </w:p>
          <w:p w14:paraId="13C0638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56B7ECD1" w14:textId="77777777" w:rsidR="00707B4F" w:rsidRPr="004B47E6" w:rsidDel="004F6305"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6904EA8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Follow the pattern: '^[0-9]{5}$'</w:t>
            </w:r>
          </w:p>
        </w:tc>
        <w:tc>
          <w:tcPr>
            <w:tcW w:w="1897" w:type="dxa"/>
            <w:tcBorders>
              <w:top w:val="single" w:sz="4" w:space="0" w:color="auto"/>
              <w:left w:val="single" w:sz="4" w:space="0" w:color="auto"/>
              <w:bottom w:val="single" w:sz="4" w:space="0" w:color="auto"/>
              <w:right w:val="single" w:sz="4" w:space="0" w:color="auto"/>
            </w:tcBorders>
          </w:tcPr>
          <w:p w14:paraId="7CA6771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type</w:t>
            </w:r>
            <w:r w:rsidRPr="004B47E6">
              <w:rPr>
                <w:rFonts w:ascii="Arial" w:eastAsia="Times New Roman" w:hAnsi="Arial"/>
                <w:sz w:val="18"/>
                <w:lang w:eastAsia="zh-CN"/>
              </w:rPr>
              <w:t>: String</w:t>
            </w:r>
          </w:p>
          <w:p w14:paraId="193387B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multiplicity: </w:t>
            </w:r>
            <w:r w:rsidRPr="004B47E6">
              <w:rPr>
                <w:rFonts w:ascii="Arial" w:eastAsia="Times New Roman" w:hAnsi="Arial"/>
                <w:sz w:val="18"/>
                <w:szCs w:val="18"/>
                <w:lang w:eastAsia="en-GB"/>
              </w:rPr>
              <w:t>1</w:t>
            </w:r>
          </w:p>
          <w:p w14:paraId="68EA7A1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65A421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FA6F4C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309508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238A47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0BA307"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TrpMappingInfo.</w:t>
            </w:r>
            <w:r w:rsidRPr="004B47E6">
              <w:rPr>
                <w:rFonts w:ascii="Courier New" w:eastAsia="Times New Roman" w:hAnsi="Courier New" w:cs="Courier New"/>
                <w:sz w:val="18"/>
                <w:szCs w:val="18"/>
                <w:lang w:eastAsia="en-GB"/>
              </w:rPr>
              <w:t>trpIds</w:t>
            </w:r>
          </w:p>
        </w:tc>
        <w:tc>
          <w:tcPr>
            <w:tcW w:w="4395" w:type="dxa"/>
            <w:tcBorders>
              <w:top w:val="single" w:sz="4" w:space="0" w:color="auto"/>
              <w:left w:val="single" w:sz="4" w:space="0" w:color="auto"/>
              <w:bottom w:val="single" w:sz="4" w:space="0" w:color="auto"/>
              <w:right w:val="single" w:sz="4" w:space="0" w:color="auto"/>
            </w:tcBorders>
          </w:tcPr>
          <w:p w14:paraId="7079ED4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his attribute indicates TRPs uniquely within an NG-RAN node (see TS 38.455 [108] clause 9.2.24). A gNB may serve several TRPs. For NTN, a TRP may be located on board the satellite. </w:t>
            </w:r>
          </w:p>
          <w:p w14:paraId="10909D4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16EF821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7D5E948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r w:rsidRPr="004B47E6">
              <w:rPr>
                <w:rFonts w:ascii="Courier New" w:eastAsia="Times New Roman" w:hAnsi="Courier New" w:cs="Courier New"/>
                <w:sz w:val="18"/>
                <w:lang w:eastAsia="en-GB"/>
              </w:rPr>
              <w:t>1..65535</w:t>
            </w:r>
          </w:p>
        </w:tc>
        <w:tc>
          <w:tcPr>
            <w:tcW w:w="1897" w:type="dxa"/>
            <w:tcBorders>
              <w:top w:val="single" w:sz="4" w:space="0" w:color="auto"/>
              <w:left w:val="single" w:sz="4" w:space="0" w:color="auto"/>
              <w:bottom w:val="single" w:sz="4" w:space="0" w:color="auto"/>
              <w:right w:val="single" w:sz="4" w:space="0" w:color="auto"/>
            </w:tcBorders>
          </w:tcPr>
          <w:p w14:paraId="3074052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Integer</w:t>
            </w:r>
          </w:p>
          <w:p w14:paraId="6DF5D55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w:t>
            </w:r>
          </w:p>
          <w:p w14:paraId="0B05A12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20514E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7FF24A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22CF82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2681547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0A6131"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HssInfoList</w:t>
            </w:r>
          </w:p>
        </w:tc>
        <w:tc>
          <w:tcPr>
            <w:tcW w:w="4395" w:type="dxa"/>
            <w:tcBorders>
              <w:top w:val="single" w:sz="4" w:space="0" w:color="auto"/>
              <w:left w:val="single" w:sz="4" w:space="0" w:color="auto"/>
              <w:bottom w:val="single" w:sz="4" w:space="0" w:color="auto"/>
              <w:right w:val="single" w:sz="4" w:space="0" w:color="auto"/>
            </w:tcBorders>
          </w:tcPr>
          <w:p w14:paraId="233F673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HssInfo attribute locally configured in the NRF or that the NRF received during NF registration. The key of the map is the nfInstanceId to which the map entry belongs to.</w:t>
            </w:r>
          </w:p>
          <w:p w14:paraId="5267C80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72728C7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F8380B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62EE552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6C44D2F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75E30D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3854DB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C0492D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48EBA0C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92FCDA"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5gDdnmfInfo</w:t>
            </w:r>
          </w:p>
        </w:tc>
        <w:tc>
          <w:tcPr>
            <w:tcW w:w="4395" w:type="dxa"/>
            <w:tcBorders>
              <w:top w:val="single" w:sz="4" w:space="0" w:color="auto"/>
              <w:left w:val="single" w:sz="4" w:space="0" w:color="auto"/>
              <w:bottom w:val="single" w:sz="4" w:space="0" w:color="auto"/>
              <w:right w:val="single" w:sz="4" w:space="0" w:color="auto"/>
            </w:tcBorders>
          </w:tcPr>
          <w:p w14:paraId="03FB0EF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all the 5gDdnmfInfo attribute locally configured in the NRF or that the NRF received during NF registration. The key of the map is the nfInstanceId to which the map entry belongs to.</w:t>
            </w:r>
          </w:p>
          <w:p w14:paraId="5178DB9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248BFD0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975D31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283047B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5F3C04F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C96FDC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793704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E47F0B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150CD1E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83165C"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MfafInfoList</w:t>
            </w:r>
          </w:p>
        </w:tc>
        <w:tc>
          <w:tcPr>
            <w:tcW w:w="4395" w:type="dxa"/>
            <w:tcBorders>
              <w:top w:val="single" w:sz="4" w:space="0" w:color="auto"/>
              <w:left w:val="single" w:sz="4" w:space="0" w:color="auto"/>
              <w:bottom w:val="single" w:sz="4" w:space="0" w:color="auto"/>
              <w:right w:val="single" w:sz="4" w:space="0" w:color="auto"/>
            </w:tcBorders>
          </w:tcPr>
          <w:p w14:paraId="49FD7FC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MfafInfo attribute locally configured in the NRF or that the NRF received during NF registration. The key of the map is the nfInstanceId to which the map entry belongs to.</w:t>
            </w:r>
          </w:p>
          <w:p w14:paraId="1D1B72D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4110BC5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A16AF4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134EDD7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5392A0D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B31B2B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CA3244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9B377E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5F5FFE8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DC9E93"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EasdfInfoList</w:t>
            </w:r>
          </w:p>
        </w:tc>
        <w:tc>
          <w:tcPr>
            <w:tcW w:w="4395" w:type="dxa"/>
            <w:tcBorders>
              <w:top w:val="single" w:sz="4" w:space="0" w:color="auto"/>
              <w:left w:val="single" w:sz="4" w:space="0" w:color="auto"/>
              <w:bottom w:val="single" w:sz="4" w:space="0" w:color="auto"/>
              <w:right w:val="single" w:sz="4" w:space="0" w:color="auto"/>
            </w:tcBorders>
          </w:tcPr>
          <w:p w14:paraId="55BC2E3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EasdfInfo attribute locally configured in the NRF or that the NRF received during NF registration. The key of the map is the nfInstanceId to which the map entry belongs to.</w:t>
            </w:r>
          </w:p>
          <w:p w14:paraId="2F45D26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24A51B1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D0C6C1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109B6D1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35B426B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B3E899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930F51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636622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6577DD3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B48020"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DccfInfoList</w:t>
            </w:r>
          </w:p>
        </w:tc>
        <w:tc>
          <w:tcPr>
            <w:tcW w:w="4395" w:type="dxa"/>
            <w:tcBorders>
              <w:top w:val="single" w:sz="4" w:space="0" w:color="auto"/>
              <w:left w:val="single" w:sz="4" w:space="0" w:color="auto"/>
              <w:bottom w:val="single" w:sz="4" w:space="0" w:color="auto"/>
              <w:right w:val="single" w:sz="4" w:space="0" w:color="auto"/>
            </w:tcBorders>
          </w:tcPr>
          <w:p w14:paraId="27A4018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DccfInfo attribute locally configured in the NRF or that the NRF received during NF registration. The key of the map is the nfInstanceId to which the map entry belongs to.</w:t>
            </w:r>
          </w:p>
          <w:p w14:paraId="59DA55F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2821524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15EC9C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4C6FE2E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7B5FE12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84D61F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BB447F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E3A165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6E3EF50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6FAB54"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MbSmfInfoList</w:t>
            </w:r>
          </w:p>
        </w:tc>
        <w:tc>
          <w:tcPr>
            <w:tcW w:w="4395" w:type="dxa"/>
            <w:tcBorders>
              <w:top w:val="single" w:sz="4" w:space="0" w:color="auto"/>
              <w:left w:val="single" w:sz="4" w:space="0" w:color="auto"/>
              <w:bottom w:val="single" w:sz="4" w:space="0" w:color="auto"/>
              <w:right w:val="single" w:sz="4" w:space="0" w:color="auto"/>
            </w:tcBorders>
          </w:tcPr>
          <w:p w14:paraId="510C8F8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MbSmfInfo attribute locally configured in the NRF or that the NRF received during NF registration. The key of the map is the nfInstanceId to which the map entry belongs to.</w:t>
            </w:r>
          </w:p>
          <w:p w14:paraId="69EA277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56F91E1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E04C0C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0764A3B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3AEA061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EF7787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6D45EB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C42804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FD29BD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4C2A2D"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TsctsfInfoList</w:t>
            </w:r>
          </w:p>
        </w:tc>
        <w:tc>
          <w:tcPr>
            <w:tcW w:w="4395" w:type="dxa"/>
            <w:tcBorders>
              <w:top w:val="single" w:sz="4" w:space="0" w:color="auto"/>
              <w:left w:val="single" w:sz="4" w:space="0" w:color="auto"/>
              <w:bottom w:val="single" w:sz="4" w:space="0" w:color="auto"/>
              <w:right w:val="single" w:sz="4" w:space="0" w:color="auto"/>
            </w:tcBorders>
          </w:tcPr>
          <w:p w14:paraId="04FABF3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TsctsfInfo attribute locally configured in the NRF or that the NRF received during NF registration. The key of the map is the nfInstanceId to which the map entry belongs to.</w:t>
            </w:r>
          </w:p>
          <w:p w14:paraId="228663A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18AA724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DEF92B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4ADCEC3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185E8E5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E8848D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D5F761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24302E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9A8970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B0D3EF"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servedMbUpfInfoList</w:t>
            </w:r>
          </w:p>
        </w:tc>
        <w:tc>
          <w:tcPr>
            <w:tcW w:w="4395" w:type="dxa"/>
            <w:tcBorders>
              <w:top w:val="single" w:sz="4" w:space="0" w:color="auto"/>
              <w:left w:val="single" w:sz="4" w:space="0" w:color="auto"/>
              <w:bottom w:val="single" w:sz="4" w:space="0" w:color="auto"/>
              <w:right w:val="single" w:sz="4" w:space="0" w:color="auto"/>
            </w:tcBorders>
          </w:tcPr>
          <w:p w14:paraId="53BF28F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MbUpfInfo attribute locally configured in the NRF or that the NRF received during NF registration. The key of the map is the nfInstanceId to which the map entry belongs to.</w:t>
            </w:r>
          </w:p>
          <w:p w14:paraId="6793DEA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2ED192B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8F685D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64788F1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00177D3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02A8DF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B958D1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35331C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93BFDA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B5A555"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3A94688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represents information of a BSF NF Instance.</w:t>
            </w:r>
          </w:p>
          <w:p w14:paraId="6A7BA55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2481E1D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5C14DD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sfInfo</w:t>
            </w:r>
          </w:p>
          <w:p w14:paraId="03D42A6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7D6C014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37988F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888179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7FCD31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lang w:eastAsia="en-GB"/>
              </w:rPr>
              <w:t>isNullable: False</w:t>
            </w:r>
          </w:p>
        </w:tc>
      </w:tr>
      <w:tr w:rsidR="00707B4F" w:rsidRPr="004B47E6" w14:paraId="4208D95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7E4B07"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BsfInfo.</w:t>
            </w:r>
            <w:r w:rsidRPr="004B47E6">
              <w:rPr>
                <w:rFonts w:ascii="Courier New" w:eastAsia="Times New Roman" w:hAnsi="Courier New" w:cs="Courier New"/>
                <w:sz w:val="18"/>
                <w:lang w:eastAsia="zh-CN"/>
              </w:rPr>
              <w:t>ipv4AddressRanges</w:t>
            </w:r>
          </w:p>
        </w:tc>
        <w:tc>
          <w:tcPr>
            <w:tcW w:w="4395" w:type="dxa"/>
            <w:tcBorders>
              <w:top w:val="single" w:sz="4" w:space="0" w:color="auto"/>
              <w:left w:val="single" w:sz="4" w:space="0" w:color="auto"/>
              <w:bottom w:val="single" w:sz="4" w:space="0" w:color="auto"/>
              <w:right w:val="single" w:sz="4" w:space="0" w:color="auto"/>
            </w:tcBorders>
          </w:tcPr>
          <w:p w14:paraId="01112C3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noProof/>
                <w:sz w:val="18"/>
                <w:lang w:eastAsia="en-GB"/>
              </w:rPr>
            </w:pPr>
            <w:r w:rsidRPr="004B47E6">
              <w:rPr>
                <w:rFonts w:ascii="Arial" w:eastAsia="Times New Roman" w:hAnsi="Arial" w:cs="Arial"/>
                <w:sz w:val="18"/>
                <w:szCs w:val="18"/>
                <w:lang w:eastAsia="en-GB"/>
              </w:rPr>
              <w:t xml:space="preserve">This attribute represents </w:t>
            </w:r>
            <w:r w:rsidRPr="004B47E6">
              <w:rPr>
                <w:rFonts w:ascii="Arial" w:eastAsia="Times New Roman" w:hAnsi="Arial"/>
                <w:noProof/>
                <w:sz w:val="18"/>
                <w:lang w:eastAsia="en-GB"/>
              </w:rPr>
              <w:t>the list of ranges of IPv4 addresses handled by BSF.</w:t>
            </w:r>
          </w:p>
          <w:p w14:paraId="0AD9868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noProof/>
                <w:sz w:val="18"/>
                <w:lang w:eastAsia="en-GB"/>
              </w:rPr>
              <w:t>If not provided, the BSF can serve any IPv4 address.</w:t>
            </w:r>
          </w:p>
          <w:p w14:paraId="5609E4D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49E147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F840C7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pv4AddressRange</w:t>
            </w:r>
          </w:p>
          <w:p w14:paraId="17DF3F5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6A8EE8F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078B3FB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417307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8ABCDF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cs="Arial"/>
                <w:szCs w:val="18"/>
                <w:lang w:eastAsia="en-GB"/>
              </w:rPr>
              <w:t>isNullable: False</w:t>
            </w:r>
          </w:p>
        </w:tc>
      </w:tr>
      <w:tr w:rsidR="00707B4F" w:rsidRPr="004B47E6" w14:paraId="15F472E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87A8D0"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BsfInfo.</w:t>
            </w:r>
            <w:r w:rsidRPr="004B47E6">
              <w:rPr>
                <w:rFonts w:ascii="Courier New" w:eastAsia="Times New Roman" w:hAnsi="Courier New" w:cs="Courier New"/>
                <w:sz w:val="18"/>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3764203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list of DNNs handled by the BSF. The DNN shall contain the Network Identifier and it may additionally contain an Operator Identifier. If the Operator Identifier is not included, the DNN is supported for all the PLMNs in the plmnList of the NF Profile.</w:t>
            </w:r>
          </w:p>
          <w:p w14:paraId="173479A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the BSF can serve any DNN.</w:t>
            </w:r>
          </w:p>
          <w:p w14:paraId="532AF04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151998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227ADA6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E199AE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17576E1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10269B8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42A697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A1C834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2E5D3A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lang w:eastAsia="en-GB"/>
              </w:rPr>
              <w:t>isNullable: False</w:t>
            </w:r>
          </w:p>
        </w:tc>
      </w:tr>
      <w:tr w:rsidR="00707B4F" w:rsidRPr="004B47E6" w14:paraId="104A4C7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E7B55E"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BsfInfo.</w:t>
            </w:r>
            <w:r w:rsidRPr="004B47E6">
              <w:rPr>
                <w:rFonts w:ascii="Courier New" w:eastAsia="Times New Roman" w:hAnsi="Courier New" w:cs="Courier New"/>
                <w:sz w:val="18"/>
                <w:lang w:eastAsia="zh-CN"/>
              </w:rPr>
              <w:t>ipDomainList</w:t>
            </w:r>
          </w:p>
        </w:tc>
        <w:tc>
          <w:tcPr>
            <w:tcW w:w="4395" w:type="dxa"/>
            <w:tcBorders>
              <w:top w:val="single" w:sz="4" w:space="0" w:color="auto"/>
              <w:left w:val="single" w:sz="4" w:space="0" w:color="auto"/>
              <w:bottom w:val="single" w:sz="4" w:space="0" w:color="auto"/>
              <w:right w:val="single" w:sz="4" w:space="0" w:color="auto"/>
            </w:tcBorders>
          </w:tcPr>
          <w:p w14:paraId="1D25C79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list of IPv4 address domains, as described in clause 6.2 of 3GPP TS 29.513 [28], handled by the BSF.</w:t>
            </w:r>
          </w:p>
          <w:p w14:paraId="4D67C48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the BSF can serve any IP domain.</w:t>
            </w:r>
          </w:p>
          <w:p w14:paraId="20EB378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ABCF5C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E2DA9B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TAIRange</w:t>
            </w:r>
          </w:p>
          <w:p w14:paraId="78D3890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663D6F7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DEA2DD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BECF2A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C27072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lang w:eastAsia="en-GB"/>
              </w:rPr>
              <w:t>isNullable: False</w:t>
            </w:r>
          </w:p>
        </w:tc>
      </w:tr>
      <w:tr w:rsidR="00707B4F" w:rsidRPr="004B47E6" w14:paraId="2E6FAE9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636CC3"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BsfInfo.</w:t>
            </w:r>
            <w:r w:rsidRPr="004B47E6">
              <w:rPr>
                <w:rFonts w:ascii="Courier New" w:eastAsia="Times New Roman" w:hAnsi="Courier New" w:cs="Courier New"/>
                <w:sz w:val="18"/>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3A5022E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list of ranges of IPv6 prefixes handled by the BSF.</w:t>
            </w:r>
          </w:p>
          <w:p w14:paraId="2F58866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the BSF can serve any IPv6 prefix.</w:t>
            </w:r>
          </w:p>
          <w:p w14:paraId="7229395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289BE9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9613D4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pv6PrefixRange</w:t>
            </w:r>
          </w:p>
          <w:p w14:paraId="5277F2B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5EA7BD0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40BD89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580D5E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A9B9A0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lang w:eastAsia="en-GB"/>
              </w:rPr>
              <w:t>isNullable: False</w:t>
            </w:r>
          </w:p>
        </w:tc>
      </w:tr>
      <w:tr w:rsidR="00707B4F" w:rsidRPr="004B47E6" w14:paraId="70F96CB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8ABB38"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BsfInfo.</w:t>
            </w:r>
            <w:r w:rsidRPr="004B47E6">
              <w:rPr>
                <w:rFonts w:ascii="Courier New" w:eastAsia="Times New Roman" w:hAnsi="Courier New" w:cs="Courier New"/>
                <w:sz w:val="18"/>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1E3D025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Diameter host of the Rx interface for the BSF.</w:t>
            </w:r>
          </w:p>
          <w:p w14:paraId="258EFFB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9F5205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BE5A18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4372E40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29A1CF0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F90497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D60034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76962A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cs="Arial"/>
                <w:szCs w:val="18"/>
                <w:lang w:eastAsia="en-GB"/>
              </w:rPr>
              <w:t>isNullable: False</w:t>
            </w:r>
          </w:p>
        </w:tc>
      </w:tr>
      <w:tr w:rsidR="00707B4F" w:rsidRPr="004B47E6" w14:paraId="06FE0CE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CB909A"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BsfInfo.</w:t>
            </w:r>
            <w:r w:rsidRPr="004B47E6">
              <w:rPr>
                <w:rFonts w:ascii="Courier New" w:eastAsia="Times New Roman" w:hAnsi="Courier New" w:cs="Courier New"/>
                <w:sz w:val="18"/>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3B7736B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the Diameter realm of the Rx interface for the BSF. </w:t>
            </w:r>
            <w:r w:rsidRPr="004B47E6">
              <w:rPr>
                <w:rFonts w:ascii="Arial" w:eastAsia="Times New Roman" w:hAnsi="Arial" w:cs="Arial"/>
                <w:sz w:val="18"/>
                <w:szCs w:val="18"/>
                <w:lang w:eastAsia="zh-CN"/>
              </w:rPr>
              <w:t xml:space="preserve">See TS 29.571 [61]. </w:t>
            </w:r>
            <w:r w:rsidRPr="004B47E6">
              <w:rPr>
                <w:rFonts w:ascii="Arial" w:eastAsia="Times New Roman" w:hAnsi="Arial"/>
                <w:sz w:val="18"/>
                <w:lang w:eastAsia="zh-CN"/>
              </w:rPr>
              <w:t>String contains a Diameter Identity (FQDN).</w:t>
            </w:r>
          </w:p>
          <w:p w14:paraId="677BE5D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72D92F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A6C057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2D1A8A1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6E3132E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079D25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C87C73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FF1B6C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cs="Arial"/>
                <w:szCs w:val="18"/>
                <w:lang w:eastAsia="en-GB"/>
              </w:rPr>
              <w:t>isNullable: False</w:t>
            </w:r>
          </w:p>
        </w:tc>
      </w:tr>
      <w:tr w:rsidR="00707B4F" w:rsidRPr="004B47E6" w14:paraId="09004F8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4178CB"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BsfInfo.</w:t>
            </w:r>
            <w:r w:rsidRPr="004B47E6">
              <w:rPr>
                <w:rFonts w:ascii="Courier New" w:eastAsia="Times New Roman" w:hAnsi="Courier New" w:cs="Courier New"/>
                <w:sz w:val="18"/>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79C3E82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identity of the BSF group that is served by the BSF instance.</w:t>
            </w:r>
          </w:p>
          <w:p w14:paraId="6BADE2E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the BSF instance does not pertain to any BSF group.</w:t>
            </w:r>
          </w:p>
          <w:p w14:paraId="08E7984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7CACC1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A0378F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7243D4C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2F46895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00EDD1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5448E1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20B5D2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cs="Arial"/>
                <w:szCs w:val="18"/>
                <w:lang w:eastAsia="en-GB"/>
              </w:rPr>
              <w:t>isNullable: False</w:t>
            </w:r>
          </w:p>
        </w:tc>
      </w:tr>
      <w:tr w:rsidR="00707B4F" w:rsidRPr="004B47E6" w14:paraId="4D025F5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F77250"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BsfInfo.</w:t>
            </w:r>
            <w:r w:rsidRPr="004B47E6">
              <w:rPr>
                <w:rFonts w:ascii="Courier New" w:eastAsia="Times New Roman" w:hAnsi="Courier New" w:cs="Courier New"/>
                <w:sz w:val="18"/>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0EE9657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list of ranges of SUPI's served by the BSF instance</w:t>
            </w:r>
          </w:p>
          <w:p w14:paraId="2AE6148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7AEE69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BD0533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upiRange</w:t>
            </w:r>
          </w:p>
          <w:p w14:paraId="32155F9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78FFF77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EC4ABF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A066E7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3C87A2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lang w:eastAsia="en-GB"/>
              </w:rPr>
              <w:t>isNullable: False</w:t>
            </w:r>
          </w:p>
        </w:tc>
      </w:tr>
      <w:tr w:rsidR="00707B4F" w:rsidRPr="004B47E6" w14:paraId="5060BE5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F6EA7"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lastRenderedPageBreak/>
              <w:t>BsfInfo.</w:t>
            </w:r>
            <w:r w:rsidRPr="004B47E6">
              <w:rPr>
                <w:rFonts w:ascii="Courier New" w:eastAsia="Times New Roman" w:hAnsi="Courier New" w:cs="Courier New"/>
                <w:sz w:val="18"/>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3E1500C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list of ranges of GPSI's served by the BSF instance</w:t>
            </w:r>
          </w:p>
          <w:p w14:paraId="46CB420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EB11D2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BB8186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dentityRange</w:t>
            </w:r>
          </w:p>
          <w:p w14:paraId="108C893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7A7921E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4167EB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E0856F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0FC76A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lang w:eastAsia="en-GB"/>
              </w:rPr>
              <w:t>isNullable: False</w:t>
            </w:r>
          </w:p>
        </w:tc>
      </w:tr>
      <w:tr w:rsidR="00707B4F" w:rsidRPr="004B47E6" w14:paraId="485ABF8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739329"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predefinedPccRuleSetRefs</w:t>
            </w:r>
          </w:p>
        </w:tc>
        <w:tc>
          <w:tcPr>
            <w:tcW w:w="4395" w:type="dxa"/>
            <w:tcBorders>
              <w:top w:val="single" w:sz="4" w:space="0" w:color="auto"/>
              <w:left w:val="single" w:sz="4" w:space="0" w:color="auto"/>
              <w:bottom w:val="single" w:sz="4" w:space="0" w:color="auto"/>
              <w:right w:val="single" w:sz="4" w:space="0" w:color="auto"/>
            </w:tcBorders>
          </w:tcPr>
          <w:p w14:paraId="2EE1472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 xml:space="preserve">This holds a list of DN of </w:t>
            </w:r>
            <w:r w:rsidRPr="004B47E6">
              <w:rPr>
                <w:rFonts w:ascii="Courier New" w:eastAsia="Times New Roman" w:hAnsi="Courier New"/>
                <w:sz w:val="18"/>
                <w:lang w:eastAsia="en-GB"/>
              </w:rPr>
              <w:t xml:space="preserve">PredefinedPccRuleSet </w:t>
            </w:r>
            <w:r w:rsidRPr="004B47E6">
              <w:rPr>
                <w:rFonts w:ascii="Arial" w:eastAsia="Times New Roman" w:hAnsi="Arial" w:cs="Arial"/>
                <w:sz w:val="18"/>
                <w:lang w:eastAsia="en-GB"/>
              </w:rPr>
              <w:t xml:space="preserve">instance. </w:t>
            </w:r>
          </w:p>
          <w:p w14:paraId="1373E3B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FF4761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063458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DN</w:t>
            </w:r>
          </w:p>
          <w:p w14:paraId="3B6FC2A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498A923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napToGrid w:val="0"/>
                <w:sz w:val="18"/>
                <w:szCs w:val="18"/>
                <w:lang w:eastAsia="en-GB"/>
              </w:rPr>
            </w:pPr>
            <w:r w:rsidRPr="004B47E6">
              <w:rPr>
                <w:rFonts w:ascii="Arial" w:eastAsia="Times New Roman" w:hAnsi="Arial" w:cs="Arial"/>
                <w:snapToGrid w:val="0"/>
                <w:sz w:val="18"/>
                <w:szCs w:val="18"/>
                <w:lang w:eastAsia="en-GB"/>
              </w:rPr>
              <w:t>isOrdered: False</w:t>
            </w:r>
          </w:p>
          <w:p w14:paraId="6418789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napToGrid w:val="0"/>
                <w:sz w:val="18"/>
                <w:szCs w:val="18"/>
                <w:lang w:eastAsia="en-GB"/>
              </w:rPr>
            </w:pPr>
            <w:r w:rsidRPr="004B47E6">
              <w:rPr>
                <w:rFonts w:ascii="Arial" w:eastAsia="Times New Roman" w:hAnsi="Arial" w:cs="Arial"/>
                <w:snapToGrid w:val="0"/>
                <w:sz w:val="18"/>
                <w:szCs w:val="18"/>
                <w:lang w:eastAsia="en-GB"/>
              </w:rPr>
              <w:t>isUnique: True</w:t>
            </w:r>
          </w:p>
          <w:p w14:paraId="19D6F13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napToGrid w:val="0"/>
                <w:sz w:val="18"/>
                <w:szCs w:val="18"/>
                <w:lang w:eastAsia="en-GB"/>
              </w:rPr>
            </w:pPr>
            <w:r w:rsidRPr="004B47E6">
              <w:rPr>
                <w:rFonts w:ascii="Arial" w:eastAsia="Times New Roman" w:hAnsi="Arial" w:cs="Arial"/>
                <w:snapToGrid w:val="0"/>
                <w:sz w:val="18"/>
                <w:szCs w:val="18"/>
                <w:lang w:eastAsia="en-GB"/>
              </w:rPr>
              <w:t>defaultValue: None</w:t>
            </w:r>
          </w:p>
          <w:p w14:paraId="65F0222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napToGrid w:val="0"/>
                <w:sz w:val="18"/>
                <w:szCs w:val="18"/>
                <w:lang w:eastAsia="en-GB"/>
              </w:rPr>
              <w:t xml:space="preserve">isNullable: </w:t>
            </w:r>
            <w:r w:rsidRPr="004B47E6">
              <w:rPr>
                <w:rFonts w:ascii="Arial" w:eastAsia="Times New Roman" w:hAnsi="Arial" w:cs="Arial"/>
                <w:sz w:val="18"/>
                <w:szCs w:val="18"/>
                <w:lang w:eastAsia="zh-CN"/>
              </w:rPr>
              <w:t>False</w:t>
            </w:r>
          </w:p>
        </w:tc>
      </w:tr>
      <w:tr w:rsidR="00707B4F" w:rsidRPr="004B47E6" w14:paraId="4B7F103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719E70"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administrativeState</w:t>
            </w:r>
          </w:p>
        </w:tc>
        <w:tc>
          <w:tcPr>
            <w:tcW w:w="4395" w:type="dxa"/>
            <w:tcBorders>
              <w:top w:val="single" w:sz="4" w:space="0" w:color="auto"/>
              <w:left w:val="single" w:sz="4" w:space="0" w:color="auto"/>
              <w:bottom w:val="single" w:sz="4" w:space="0" w:color="auto"/>
              <w:right w:val="single" w:sz="4" w:space="0" w:color="auto"/>
            </w:tcBorders>
          </w:tcPr>
          <w:p w14:paraId="0DD8221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dministrative state of a managed object instance. The administrative state describes the permission to use or prohibition against using the object instance. The adminstrative state is set by the MnS consumer.</w:t>
            </w:r>
          </w:p>
          <w:p w14:paraId="37A0289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p>
          <w:p w14:paraId="1642F69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sz w:val="18"/>
                <w:szCs w:val="18"/>
                <w:lang w:eastAsia="en-GB"/>
              </w:rPr>
              <w:t xml:space="preserve">allowedValues: LOCKED, UNLOCKED. </w:t>
            </w:r>
          </w:p>
        </w:tc>
        <w:tc>
          <w:tcPr>
            <w:tcW w:w="1897" w:type="dxa"/>
            <w:tcBorders>
              <w:top w:val="single" w:sz="4" w:space="0" w:color="auto"/>
              <w:left w:val="single" w:sz="4" w:space="0" w:color="auto"/>
              <w:bottom w:val="single" w:sz="4" w:space="0" w:color="auto"/>
              <w:right w:val="single" w:sz="4" w:space="0" w:color="auto"/>
            </w:tcBorders>
          </w:tcPr>
          <w:p w14:paraId="21FAB36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29C076B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57981D1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1A0821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5ABE04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LOCKED</w:t>
            </w:r>
          </w:p>
          <w:p w14:paraId="2DC7226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B67A0F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9D8C71"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operationalState</w:t>
            </w:r>
          </w:p>
        </w:tc>
        <w:tc>
          <w:tcPr>
            <w:tcW w:w="4395" w:type="dxa"/>
            <w:tcBorders>
              <w:top w:val="single" w:sz="4" w:space="0" w:color="auto"/>
              <w:left w:val="single" w:sz="4" w:space="0" w:color="auto"/>
              <w:bottom w:val="single" w:sz="4" w:space="0" w:color="auto"/>
              <w:right w:val="single" w:sz="4" w:space="0" w:color="auto"/>
            </w:tcBorders>
          </w:tcPr>
          <w:p w14:paraId="0B21C2A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Operational state of manged object instance. The operational state describes if an object instance is operable ("ENABLED") or inoperable ("DISABLED"). This state is set by the object instance or the MnS producer and is hence READ-ONLY.</w:t>
            </w:r>
          </w:p>
          <w:p w14:paraId="2934BD2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p>
          <w:p w14:paraId="67498E7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sz w:val="18"/>
                <w:szCs w:val="18"/>
                <w:lang w:eastAsia="en-GB"/>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0BEBF48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7611A65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1E26CDF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1B75FE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2E71A7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DISABLED</w:t>
            </w:r>
          </w:p>
          <w:p w14:paraId="76EE9F7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019C2F3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964E3E"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de-DE"/>
              </w:rPr>
              <w:t>userLabel</w:t>
            </w:r>
          </w:p>
        </w:tc>
        <w:tc>
          <w:tcPr>
            <w:tcW w:w="4395" w:type="dxa"/>
            <w:tcBorders>
              <w:top w:val="single" w:sz="4" w:space="0" w:color="auto"/>
              <w:left w:val="single" w:sz="4" w:space="0" w:color="auto"/>
              <w:bottom w:val="single" w:sz="4" w:space="0" w:color="auto"/>
              <w:right w:val="single" w:sz="4" w:space="0" w:color="auto"/>
            </w:tcBorders>
          </w:tcPr>
          <w:p w14:paraId="4E444A5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A user-friendly (and user assignable) name of this object.</w:t>
            </w:r>
          </w:p>
          <w:p w14:paraId="2CE4865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p>
          <w:p w14:paraId="560324F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1AE757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2CDC5C1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1CC6021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34A685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890EE5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B13CC9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4119F64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CC4EEF"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nFServiceType</w:t>
            </w:r>
          </w:p>
        </w:tc>
        <w:tc>
          <w:tcPr>
            <w:tcW w:w="4395" w:type="dxa"/>
            <w:tcBorders>
              <w:top w:val="single" w:sz="4" w:space="0" w:color="auto"/>
              <w:left w:val="single" w:sz="4" w:space="0" w:color="auto"/>
              <w:bottom w:val="single" w:sz="4" w:space="0" w:color="auto"/>
              <w:right w:val="single" w:sz="4" w:space="0" w:color="auto"/>
            </w:tcBorders>
          </w:tcPr>
          <w:p w14:paraId="3BFD0DA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The parameter defines the type of the managed NF service instance</w:t>
            </w:r>
          </w:p>
          <w:p w14:paraId="7600A08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p>
          <w:p w14:paraId="111AEFA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sz w:val="18"/>
                <w:szCs w:val="18"/>
                <w:lang w:eastAsia="en-GB"/>
              </w:rPr>
              <w:t>allowedValues: See clause 7.2 of TS 23.501[2]</w:t>
            </w:r>
          </w:p>
        </w:tc>
        <w:tc>
          <w:tcPr>
            <w:tcW w:w="1897" w:type="dxa"/>
            <w:tcBorders>
              <w:top w:val="single" w:sz="4" w:space="0" w:color="auto"/>
              <w:left w:val="single" w:sz="4" w:space="0" w:color="auto"/>
              <w:bottom w:val="single" w:sz="4" w:space="0" w:color="auto"/>
              <w:right w:val="single" w:sz="4" w:space="0" w:color="auto"/>
            </w:tcBorders>
          </w:tcPr>
          <w:p w14:paraId="51688B5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32B6993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220C28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DD4607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7853C0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D5D868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p w14:paraId="57FDDD2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tc>
      </w:tr>
      <w:tr w:rsidR="00707B4F" w:rsidRPr="004B47E6" w14:paraId="238E8BE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A358C"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operations</w:t>
            </w:r>
          </w:p>
        </w:tc>
        <w:tc>
          <w:tcPr>
            <w:tcW w:w="4395" w:type="dxa"/>
            <w:tcBorders>
              <w:top w:val="single" w:sz="4" w:space="0" w:color="auto"/>
              <w:left w:val="single" w:sz="4" w:space="0" w:color="auto"/>
              <w:bottom w:val="single" w:sz="4" w:space="0" w:color="auto"/>
              <w:right w:val="single" w:sz="4" w:space="0" w:color="auto"/>
            </w:tcBorders>
          </w:tcPr>
          <w:p w14:paraId="4EB50C5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This parameter defines set of operations supported by the managed NF service instance.</w:t>
            </w:r>
          </w:p>
          <w:p w14:paraId="12A6F5D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p>
          <w:p w14:paraId="2A33091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szCs w:val="18"/>
                <w:lang w:eastAsia="en-GB"/>
              </w:rPr>
              <w:t>allowedValues: See TS 23.502[109] for supporting operations</w:t>
            </w:r>
          </w:p>
        </w:tc>
        <w:tc>
          <w:tcPr>
            <w:tcW w:w="1897" w:type="dxa"/>
            <w:tcBorders>
              <w:top w:val="single" w:sz="4" w:space="0" w:color="auto"/>
              <w:left w:val="single" w:sz="4" w:space="0" w:color="auto"/>
              <w:bottom w:val="single" w:sz="4" w:space="0" w:color="auto"/>
              <w:right w:val="single" w:sz="4" w:space="0" w:color="auto"/>
            </w:tcBorders>
          </w:tcPr>
          <w:p w14:paraId="02F056C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Operation</w:t>
            </w:r>
          </w:p>
          <w:p w14:paraId="593CE1B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0FABD46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E00DA6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1C83B0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98C39B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1882485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99EAC5"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de-DE"/>
              </w:rPr>
              <w:t>Operation.name</w:t>
            </w:r>
          </w:p>
        </w:tc>
        <w:tc>
          <w:tcPr>
            <w:tcW w:w="4395" w:type="dxa"/>
            <w:tcBorders>
              <w:top w:val="single" w:sz="4" w:space="0" w:color="auto"/>
              <w:left w:val="single" w:sz="4" w:space="0" w:color="auto"/>
              <w:bottom w:val="single" w:sz="4" w:space="0" w:color="auto"/>
              <w:right w:val="single" w:sz="4" w:space="0" w:color="auto"/>
            </w:tcBorders>
          </w:tcPr>
          <w:p w14:paraId="61D056D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This parameter defines the name of the operation of the managed NF service instance.</w:t>
            </w:r>
          </w:p>
          <w:p w14:paraId="10A056B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p>
          <w:p w14:paraId="722A7CF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308360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D0E0DA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F2E885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7319F8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5C154F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4E60CB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True</w:t>
            </w:r>
          </w:p>
        </w:tc>
      </w:tr>
      <w:tr w:rsidR="00707B4F" w:rsidRPr="004B47E6" w14:paraId="731CD17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1DB0C8"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de-DE"/>
              </w:rPr>
              <w:t>Operation.</w:t>
            </w:r>
            <w:r w:rsidRPr="004B47E6">
              <w:rPr>
                <w:rFonts w:ascii="Courier New" w:eastAsia="Times New Roman" w:hAnsi="Courier New" w:cs="Courier New"/>
                <w:sz w:val="18"/>
                <w:lang w:eastAsia="en-GB"/>
              </w:rPr>
              <w:t>allowedNFTypes</w:t>
            </w:r>
          </w:p>
        </w:tc>
        <w:tc>
          <w:tcPr>
            <w:tcW w:w="4395" w:type="dxa"/>
            <w:tcBorders>
              <w:top w:val="single" w:sz="4" w:space="0" w:color="auto"/>
              <w:left w:val="single" w:sz="4" w:space="0" w:color="auto"/>
              <w:bottom w:val="single" w:sz="4" w:space="0" w:color="auto"/>
              <w:right w:val="single" w:sz="4" w:space="0" w:color="auto"/>
            </w:tcBorders>
          </w:tcPr>
          <w:p w14:paraId="6313C29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parameter identifies the type of network functions allowed to access the operation of the managed NF service instance.</w:t>
            </w:r>
          </w:p>
          <w:p w14:paraId="081C33A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CF76F7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szCs w:val="18"/>
                <w:lang w:eastAsia="en-GB"/>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7B7C904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74B808B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53348B7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1D7F6E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526DF9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F5D8DF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55EEA73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9BAE40"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operationSemantics</w:t>
            </w:r>
          </w:p>
        </w:tc>
        <w:tc>
          <w:tcPr>
            <w:tcW w:w="4395" w:type="dxa"/>
            <w:tcBorders>
              <w:top w:val="single" w:sz="4" w:space="0" w:color="auto"/>
              <w:left w:val="single" w:sz="4" w:space="0" w:color="auto"/>
              <w:bottom w:val="single" w:sz="4" w:space="0" w:color="auto"/>
              <w:right w:val="single" w:sz="4" w:space="0" w:color="auto"/>
            </w:tcBorders>
          </w:tcPr>
          <w:p w14:paraId="76788AC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cs="Arial"/>
                <w:sz w:val="18"/>
                <w:szCs w:val="18"/>
                <w:lang w:eastAsia="en-GB"/>
              </w:rPr>
              <w:t>This paramerter identifies the s</w:t>
            </w:r>
            <w:r w:rsidRPr="004B47E6">
              <w:rPr>
                <w:rFonts w:ascii="Arial" w:eastAsia="Times New Roman" w:hAnsi="Arial"/>
                <w:sz w:val="18"/>
                <w:szCs w:val="18"/>
                <w:lang w:eastAsia="en-GB"/>
              </w:rPr>
              <w:t xml:space="preserve">emantics type of the operation. See </w:t>
            </w:r>
            <w:r w:rsidRPr="004B47E6">
              <w:rPr>
                <w:rFonts w:ascii="Arial" w:eastAsia="Times New Roman" w:hAnsi="Arial" w:cs="Arial"/>
                <w:sz w:val="18"/>
                <w:szCs w:val="18"/>
                <w:lang w:eastAsia="en-GB"/>
              </w:rPr>
              <w:t>TS 23.502[109]</w:t>
            </w:r>
          </w:p>
          <w:p w14:paraId="09705FE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p>
          <w:p w14:paraId="371C5E4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szCs w:val="18"/>
                <w:lang w:eastAsia="en-GB"/>
              </w:rPr>
              <w:t xml:space="preserve">allowedValues: "REQUEST/RESPONSE", "SUBSCRIBE/NOTIFY". </w:t>
            </w:r>
          </w:p>
        </w:tc>
        <w:tc>
          <w:tcPr>
            <w:tcW w:w="1897" w:type="dxa"/>
            <w:tcBorders>
              <w:top w:val="single" w:sz="4" w:space="0" w:color="auto"/>
              <w:left w:val="single" w:sz="4" w:space="0" w:color="auto"/>
              <w:bottom w:val="single" w:sz="4" w:space="0" w:color="auto"/>
              <w:right w:val="single" w:sz="4" w:space="0" w:color="auto"/>
            </w:tcBorders>
          </w:tcPr>
          <w:p w14:paraId="56590A6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30F0F7F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2766BEA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BAD4F1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2C0A65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3BAF25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6692700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913BF3"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lastRenderedPageBreak/>
              <w:t>sAP</w:t>
            </w:r>
          </w:p>
        </w:tc>
        <w:tc>
          <w:tcPr>
            <w:tcW w:w="4395" w:type="dxa"/>
            <w:tcBorders>
              <w:top w:val="single" w:sz="4" w:space="0" w:color="auto"/>
              <w:left w:val="single" w:sz="4" w:space="0" w:color="auto"/>
              <w:bottom w:val="single" w:sz="4" w:space="0" w:color="auto"/>
              <w:right w:val="single" w:sz="4" w:space="0" w:color="auto"/>
            </w:tcBorders>
          </w:tcPr>
          <w:p w14:paraId="41B5ACB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This parameter specifies the service access point of the managed NF service instance.</w:t>
            </w:r>
          </w:p>
          <w:p w14:paraId="71B1028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p>
          <w:p w14:paraId="2EBC2CB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40C89F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AP</w:t>
            </w:r>
          </w:p>
          <w:p w14:paraId="701519D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48C98B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0CC191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0EC965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F50B73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1F49F26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FD632"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host</w:t>
            </w:r>
          </w:p>
        </w:tc>
        <w:tc>
          <w:tcPr>
            <w:tcW w:w="4395" w:type="dxa"/>
            <w:tcBorders>
              <w:top w:val="single" w:sz="4" w:space="0" w:color="auto"/>
              <w:left w:val="single" w:sz="4" w:space="0" w:color="auto"/>
              <w:bottom w:val="single" w:sz="4" w:space="0" w:color="auto"/>
              <w:right w:val="single" w:sz="4" w:space="0" w:color="auto"/>
            </w:tcBorders>
          </w:tcPr>
          <w:p w14:paraId="1828EAF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This parameter specifies the host address of the managed NF service instance. It can be FQDN (See TS 23.003 [13]) or an IPv4 address (See RFC 791 [37]) or an IPv6 address (See RFC 2373 [38]).</w:t>
            </w:r>
          </w:p>
          <w:p w14:paraId="74CC004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p>
          <w:p w14:paraId="5133236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1E29D4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Host</w:t>
            </w:r>
          </w:p>
          <w:p w14:paraId="5DB9A69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3638758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F0175E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61467F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7E6760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2848C64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E65FA4"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port</w:t>
            </w:r>
          </w:p>
        </w:tc>
        <w:tc>
          <w:tcPr>
            <w:tcW w:w="4395" w:type="dxa"/>
            <w:tcBorders>
              <w:top w:val="single" w:sz="4" w:space="0" w:color="auto"/>
              <w:left w:val="single" w:sz="4" w:space="0" w:color="auto"/>
              <w:bottom w:val="single" w:sz="4" w:space="0" w:color="auto"/>
              <w:right w:val="single" w:sz="4" w:space="0" w:color="auto"/>
            </w:tcBorders>
          </w:tcPr>
          <w:p w14:paraId="0AF0162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 xml:space="preserve">This parameter specifies the </w:t>
            </w:r>
            <w:r w:rsidRPr="004B47E6">
              <w:rPr>
                <w:rFonts w:ascii="Arial" w:eastAsia="Times New Roman" w:hAnsi="Arial"/>
                <w:sz w:val="18"/>
                <w:lang w:eastAsia="en-GB"/>
              </w:rPr>
              <w:t>transport port of the managed NF service instance.</w:t>
            </w:r>
          </w:p>
          <w:p w14:paraId="378FC97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22FA8A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szCs w:val="18"/>
                <w:lang w:eastAsia="en-GB"/>
              </w:rPr>
              <w:t>allowedValues: 1 - 65535</w:t>
            </w:r>
          </w:p>
        </w:tc>
        <w:tc>
          <w:tcPr>
            <w:tcW w:w="1897" w:type="dxa"/>
            <w:tcBorders>
              <w:top w:val="single" w:sz="4" w:space="0" w:color="auto"/>
              <w:left w:val="single" w:sz="4" w:space="0" w:color="auto"/>
              <w:bottom w:val="single" w:sz="4" w:space="0" w:color="auto"/>
              <w:right w:val="single" w:sz="4" w:space="0" w:color="auto"/>
            </w:tcBorders>
          </w:tcPr>
          <w:p w14:paraId="1965D5C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72C6F53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55BAAC4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570038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543FC7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C38C0C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7184762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EB2A99"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usageState</w:t>
            </w:r>
          </w:p>
        </w:tc>
        <w:tc>
          <w:tcPr>
            <w:tcW w:w="4395" w:type="dxa"/>
            <w:tcBorders>
              <w:top w:val="single" w:sz="4" w:space="0" w:color="auto"/>
              <w:left w:val="single" w:sz="4" w:space="0" w:color="auto"/>
              <w:bottom w:val="single" w:sz="4" w:space="0" w:color="auto"/>
              <w:right w:val="single" w:sz="4" w:space="0" w:color="auto"/>
            </w:tcBorders>
          </w:tcPr>
          <w:p w14:paraId="7ACDE7C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cs="Arial"/>
                <w:sz w:val="18"/>
                <w:szCs w:val="18"/>
                <w:lang w:eastAsia="en-GB"/>
              </w:rPr>
              <w:t>Usage state of a managed object instance</w:t>
            </w:r>
            <w:r w:rsidRPr="004B47E6">
              <w:rPr>
                <w:rFonts w:ascii="Arial" w:eastAsia="Times New Roman" w:hAnsi="Arial"/>
                <w:sz w:val="18"/>
                <w:szCs w:val="18"/>
                <w:lang w:eastAsia="en-GB"/>
              </w:rPr>
              <w:t xml:space="preserve">. It describes whether the resource is actively in use at a specific instant, and if so, whether or not it has spare capacity for additional users at that instant. </w:t>
            </w:r>
          </w:p>
          <w:p w14:paraId="48419FF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p>
          <w:p w14:paraId="18A2F5D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cs="Arial"/>
                <w:sz w:val="18"/>
                <w:szCs w:val="18"/>
                <w:lang w:eastAsia="en-GB"/>
              </w:rPr>
              <w:t xml:space="preserve">allowedValues: </w:t>
            </w:r>
            <w:r w:rsidRPr="004B47E6">
              <w:rPr>
                <w:rFonts w:ascii="Arial" w:eastAsia="Times New Roman" w:hAnsi="Arial"/>
                <w:sz w:val="18"/>
                <w:szCs w:val="18"/>
                <w:lang w:eastAsia="en-GB"/>
              </w:rPr>
              <w:t>"IDLE", "ACTIVE", "BUSY".</w:t>
            </w:r>
          </w:p>
          <w:p w14:paraId="3EBDFF8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szCs w:val="18"/>
                <w:lang w:eastAsia="en-GB"/>
              </w:rPr>
              <w:t>The meaning of these values is as defined in 3GPP TS 28.625 [17] and ITU-T X.731 [</w:t>
            </w:r>
            <w:r w:rsidRPr="004B47E6">
              <w:rPr>
                <w:rFonts w:ascii="Arial" w:eastAsia="Times New Roman" w:hAnsi="Arial" w:cs="Arial"/>
                <w:sz w:val="18"/>
                <w:szCs w:val="18"/>
                <w:lang w:eastAsia="zh-CN"/>
              </w:rPr>
              <w:t>110</w:t>
            </w:r>
            <w:r w:rsidRPr="004B47E6">
              <w:rPr>
                <w:rFonts w:ascii="Arial" w:eastAsia="Times New Roman" w:hAnsi="Arial" w:cs="Arial"/>
                <w:sz w:val="18"/>
                <w:szCs w:val="18"/>
                <w:lang w:eastAsia="en-GB"/>
              </w:rPr>
              <w:t>].</w:t>
            </w:r>
          </w:p>
        </w:tc>
        <w:tc>
          <w:tcPr>
            <w:tcW w:w="1897" w:type="dxa"/>
            <w:tcBorders>
              <w:top w:val="single" w:sz="4" w:space="0" w:color="auto"/>
              <w:left w:val="single" w:sz="4" w:space="0" w:color="auto"/>
              <w:bottom w:val="single" w:sz="4" w:space="0" w:color="auto"/>
              <w:right w:val="single" w:sz="4" w:space="0" w:color="auto"/>
            </w:tcBorders>
          </w:tcPr>
          <w:p w14:paraId="1A01211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385EF53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DF185D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5A73FB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1C43864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58319D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C3C495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660FC"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registrationState</w:t>
            </w:r>
          </w:p>
        </w:tc>
        <w:tc>
          <w:tcPr>
            <w:tcW w:w="4395" w:type="dxa"/>
            <w:tcBorders>
              <w:top w:val="single" w:sz="4" w:space="0" w:color="auto"/>
              <w:left w:val="single" w:sz="4" w:space="0" w:color="auto"/>
              <w:bottom w:val="single" w:sz="4" w:space="0" w:color="auto"/>
              <w:right w:val="single" w:sz="4" w:space="0" w:color="auto"/>
            </w:tcBorders>
          </w:tcPr>
          <w:p w14:paraId="4CB365B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parameter defines the registration status of the managed NF service instance.</w:t>
            </w:r>
          </w:p>
          <w:p w14:paraId="1951B98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F46782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szCs w:val="18"/>
                <w:lang w:eastAsia="en-GB"/>
              </w:rPr>
              <w:t>allowedValues: "REGISTERED", "DEREGISTERED".</w:t>
            </w:r>
          </w:p>
        </w:tc>
        <w:tc>
          <w:tcPr>
            <w:tcW w:w="1897" w:type="dxa"/>
            <w:tcBorders>
              <w:top w:val="single" w:sz="4" w:space="0" w:color="auto"/>
              <w:left w:val="single" w:sz="4" w:space="0" w:color="auto"/>
              <w:bottom w:val="single" w:sz="4" w:space="0" w:color="auto"/>
              <w:right w:val="single" w:sz="4" w:space="0" w:color="auto"/>
            </w:tcBorders>
          </w:tcPr>
          <w:p w14:paraId="7D7C7EC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2C17A56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232356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B38162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1B6863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w:t>
            </w:r>
            <w:r w:rsidRPr="004B47E6">
              <w:rPr>
                <w:rFonts w:ascii="Arial" w:eastAsia="Times New Roman" w:hAnsi="Arial" w:cs="Arial"/>
                <w:sz w:val="18"/>
                <w:szCs w:val="18"/>
                <w:lang w:eastAsia="en-GB"/>
              </w:rPr>
              <w:t>DEREGISTERED</w:t>
            </w:r>
          </w:p>
          <w:p w14:paraId="424716A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6F0E373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D5D46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Courier New" w:eastAsia="Times New Roman" w:hAnsi="Courier New" w:cs="Courier New"/>
                <w:sz w:val="18"/>
                <w:lang w:eastAsia="zh-CN"/>
              </w:rPr>
              <w:t>nfStatus</w:t>
            </w:r>
          </w:p>
        </w:tc>
        <w:tc>
          <w:tcPr>
            <w:tcW w:w="4395" w:type="dxa"/>
            <w:tcBorders>
              <w:top w:val="single" w:sz="4" w:space="0" w:color="auto"/>
              <w:left w:val="single" w:sz="4" w:space="0" w:color="auto"/>
              <w:bottom w:val="single" w:sz="4" w:space="0" w:color="auto"/>
              <w:right w:val="single" w:sz="4" w:space="0" w:color="auto"/>
            </w:tcBorders>
          </w:tcPr>
          <w:p w14:paraId="7941AEA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zh-CN"/>
              </w:rPr>
              <w:t xml:space="preserve">It represents </w:t>
            </w:r>
            <w:r w:rsidRPr="004B47E6">
              <w:rPr>
                <w:rFonts w:ascii="Arial" w:eastAsia="Times New Roman" w:hAnsi="Arial" w:cs="Arial"/>
                <w:sz w:val="18"/>
                <w:szCs w:val="18"/>
                <w:lang w:eastAsia="zh-CN"/>
              </w:rPr>
              <w:t>s</w:t>
            </w:r>
            <w:r w:rsidRPr="004B47E6">
              <w:rPr>
                <w:rFonts w:ascii="Arial" w:eastAsia="Times New Roman" w:hAnsi="Arial" w:cs="Arial"/>
                <w:sz w:val="18"/>
                <w:szCs w:val="18"/>
                <w:lang w:eastAsia="en-GB"/>
              </w:rPr>
              <w:t>tatus of the NF Instance</w:t>
            </w:r>
            <w:r w:rsidRPr="004B47E6">
              <w:rPr>
                <w:rFonts w:ascii="Arial" w:eastAsia="Times New Roman" w:hAnsi="Arial" w:cs="Arial"/>
                <w:sz w:val="18"/>
                <w:szCs w:val="18"/>
                <w:lang w:eastAsia="zh-CN"/>
              </w:rPr>
              <w:t>.</w:t>
            </w:r>
          </w:p>
          <w:p w14:paraId="67D5609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7FE704F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5CB6C44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6A94F9D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refer to TS 29.510[23] clause</w:t>
            </w:r>
            <w:r w:rsidRPr="004B47E6">
              <w:rPr>
                <w:rFonts w:ascii="Arial" w:eastAsia="Times New Roman" w:hAnsi="Arial"/>
                <w:sz w:val="18"/>
                <w:lang w:eastAsia="en-GB"/>
              </w:rPr>
              <w:t xml:space="preserve"> 6.1.6.3.7</w:t>
            </w:r>
          </w:p>
        </w:tc>
        <w:tc>
          <w:tcPr>
            <w:tcW w:w="1897" w:type="dxa"/>
            <w:tcBorders>
              <w:top w:val="single" w:sz="4" w:space="0" w:color="auto"/>
              <w:left w:val="single" w:sz="4" w:space="0" w:color="auto"/>
              <w:bottom w:val="single" w:sz="4" w:space="0" w:color="auto"/>
              <w:right w:val="single" w:sz="4" w:space="0" w:color="auto"/>
            </w:tcBorders>
          </w:tcPr>
          <w:p w14:paraId="704268D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sz w:val="18"/>
                <w:lang w:eastAsia="zh-CN"/>
              </w:rPr>
              <w:t>ENUM</w:t>
            </w:r>
          </w:p>
          <w:p w14:paraId="3EBD5DA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01BF474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21F618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8EDBBA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345FD2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707B4F" w:rsidRPr="004B47E6" w14:paraId="1BAC7AF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69BFC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Courier New" w:eastAsia="Times New Roman" w:hAnsi="Courier New" w:cs="Courier New"/>
                <w:sz w:val="18"/>
                <w:lang w:eastAsia="zh-CN"/>
              </w:rPr>
              <w:t>plmnList</w:t>
            </w:r>
          </w:p>
        </w:tc>
        <w:tc>
          <w:tcPr>
            <w:tcW w:w="4395" w:type="dxa"/>
            <w:tcBorders>
              <w:top w:val="single" w:sz="4" w:space="0" w:color="auto"/>
              <w:left w:val="single" w:sz="4" w:space="0" w:color="auto"/>
              <w:bottom w:val="single" w:sz="4" w:space="0" w:color="auto"/>
              <w:right w:val="single" w:sz="4" w:space="0" w:color="auto"/>
            </w:tcBorders>
          </w:tcPr>
          <w:p w14:paraId="66EE298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t represents</w:t>
            </w:r>
            <w:r w:rsidRPr="004B47E6">
              <w:rPr>
                <w:rFonts w:ascii="Arial" w:eastAsia="Times New Roman" w:hAnsi="Arial"/>
                <w:sz w:val="18"/>
                <w:lang w:eastAsia="zh-CN"/>
              </w:rPr>
              <w:t xml:space="preserve"> a</w:t>
            </w:r>
            <w:r w:rsidRPr="004B47E6">
              <w:rPr>
                <w:rFonts w:ascii="Arial" w:eastAsia="Times New Roman" w:hAnsi="Arial"/>
                <w:sz w:val="18"/>
                <w:lang w:eastAsia="en-GB"/>
              </w:rPr>
              <w:t xml:space="preserve"> </w:t>
            </w:r>
            <w:r w:rsidRPr="004B47E6">
              <w:rPr>
                <w:rFonts w:ascii="Arial" w:eastAsia="Times New Roman" w:hAnsi="Arial"/>
                <w:sz w:val="18"/>
                <w:lang w:eastAsia="zh-CN"/>
              </w:rPr>
              <w:t>l</w:t>
            </w:r>
            <w:r w:rsidRPr="004B47E6">
              <w:rPr>
                <w:rFonts w:ascii="Arial" w:eastAsia="Times New Roman" w:hAnsi="Arial" w:cs="Arial"/>
                <w:sz w:val="18"/>
                <w:szCs w:val="18"/>
                <w:lang w:eastAsia="en-GB"/>
              </w:rPr>
              <w:t>ist of PLMN(s) of the Network Function.</w:t>
            </w:r>
          </w:p>
          <w:p w14:paraId="59BCE94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It</w:t>
            </w:r>
            <w:r w:rsidRPr="004B47E6">
              <w:rPr>
                <w:rFonts w:ascii="Arial" w:eastAsia="Times New Roman" w:hAnsi="Arial" w:cs="Arial"/>
                <w:sz w:val="18"/>
                <w:szCs w:val="18"/>
                <w:lang w:eastAsia="en-GB"/>
              </w:rPr>
              <w:t xml:space="preserve"> shall be present if this information is available for the NF.</w:t>
            </w:r>
          </w:p>
          <w:p w14:paraId="3F4E279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345129F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8C4A4D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PlmnId</w:t>
            </w:r>
          </w:p>
          <w:p w14:paraId="1AF5262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49C5494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09A3CC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81B944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513979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5AF8D39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F6252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Courier New" w:eastAsia="Times New Roman" w:hAnsi="Courier New" w:cs="Courier New"/>
                <w:sz w:val="18"/>
                <w:lang w:eastAsia="zh-CN"/>
              </w:rPr>
              <w:t>sNssais</w:t>
            </w:r>
          </w:p>
        </w:tc>
        <w:tc>
          <w:tcPr>
            <w:tcW w:w="4395" w:type="dxa"/>
            <w:tcBorders>
              <w:top w:val="single" w:sz="4" w:space="0" w:color="auto"/>
              <w:left w:val="single" w:sz="4" w:space="0" w:color="auto"/>
              <w:bottom w:val="single" w:sz="4" w:space="0" w:color="auto"/>
              <w:right w:val="single" w:sz="4" w:space="0" w:color="auto"/>
            </w:tcBorders>
          </w:tcPr>
          <w:p w14:paraId="77FC37A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 xml:space="preserve">It indicates </w:t>
            </w:r>
            <w:r w:rsidRPr="004B47E6">
              <w:rPr>
                <w:rFonts w:ascii="Arial" w:eastAsia="Times New Roman" w:hAnsi="Arial" w:cs="Arial"/>
                <w:sz w:val="18"/>
                <w:szCs w:val="18"/>
                <w:lang w:eastAsia="en-GB"/>
              </w:rPr>
              <w:t>S-NSSAIs of the Network Function.</w:t>
            </w:r>
            <w:r w:rsidRPr="004B47E6">
              <w:rPr>
                <w:rFonts w:ascii="Arial" w:eastAsia="Times New Roman" w:hAnsi="Arial"/>
                <w:sz w:val="18"/>
                <w:lang w:eastAsia="en-GB"/>
              </w:rPr>
              <w:t xml:space="preserve"> </w:t>
            </w:r>
          </w:p>
          <w:p w14:paraId="21F131B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3D0CAD6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A65B25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S-NSSAI</w:t>
            </w:r>
          </w:p>
          <w:p w14:paraId="1A77B6F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7DB2987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78EECC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11F9F3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52C991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7EB15B4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DA9E2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Courier New" w:eastAsia="Times New Roman" w:hAnsi="Courier New" w:cs="Courier New"/>
                <w:sz w:val="18"/>
                <w:lang w:eastAsia="zh-CN"/>
              </w:rPr>
              <w:t>nfServices</w:t>
            </w:r>
          </w:p>
        </w:tc>
        <w:tc>
          <w:tcPr>
            <w:tcW w:w="4395" w:type="dxa"/>
            <w:tcBorders>
              <w:top w:val="single" w:sz="4" w:space="0" w:color="auto"/>
              <w:left w:val="single" w:sz="4" w:space="0" w:color="auto"/>
              <w:bottom w:val="single" w:sz="4" w:space="0" w:color="auto"/>
              <w:right w:val="single" w:sz="4" w:space="0" w:color="auto"/>
            </w:tcBorders>
          </w:tcPr>
          <w:p w14:paraId="5BF2048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 xml:space="preserve">It indicates </w:t>
            </w:r>
            <w:r w:rsidRPr="004B47E6">
              <w:rPr>
                <w:rFonts w:ascii="Arial" w:eastAsia="Times New Roman" w:hAnsi="Arial" w:cs="Arial"/>
                <w:sz w:val="18"/>
                <w:szCs w:val="18"/>
                <w:lang w:eastAsia="zh-CN"/>
              </w:rPr>
              <w:t>a l</w:t>
            </w:r>
            <w:r w:rsidRPr="004B47E6">
              <w:rPr>
                <w:rFonts w:ascii="Arial" w:eastAsia="Times New Roman" w:hAnsi="Arial" w:cs="Arial"/>
                <w:sz w:val="18"/>
                <w:szCs w:val="18"/>
                <w:lang w:eastAsia="en-GB"/>
              </w:rPr>
              <w:t>ist of NF Service Instances.</w:t>
            </w:r>
            <w:r w:rsidRPr="004B47E6">
              <w:rPr>
                <w:rFonts w:ascii="Arial" w:eastAsia="Times New Roman" w:hAnsi="Arial"/>
                <w:sz w:val="18"/>
                <w:lang w:eastAsia="en-GB"/>
              </w:rPr>
              <w:t xml:space="preserve"> </w:t>
            </w:r>
          </w:p>
          <w:p w14:paraId="6EA4780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369D54D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4CCDCEF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E8ADA4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NFService</w:t>
            </w:r>
          </w:p>
          <w:p w14:paraId="7FE41D1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w:t>
            </w:r>
          </w:p>
          <w:p w14:paraId="6D3C287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7E9FB1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6522CF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99405D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9BF5C2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079FE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Courier New" w:eastAsia="Times New Roman" w:hAnsi="Courier New" w:cs="Courier New"/>
                <w:sz w:val="18"/>
                <w:lang w:eastAsia="zh-CN"/>
              </w:rPr>
              <w:t>serviceInstanceId</w:t>
            </w:r>
          </w:p>
        </w:tc>
        <w:tc>
          <w:tcPr>
            <w:tcW w:w="4395" w:type="dxa"/>
            <w:tcBorders>
              <w:top w:val="single" w:sz="4" w:space="0" w:color="auto"/>
              <w:left w:val="single" w:sz="4" w:space="0" w:color="auto"/>
              <w:bottom w:val="single" w:sz="4" w:space="0" w:color="auto"/>
              <w:right w:val="single" w:sz="4" w:space="0" w:color="auto"/>
            </w:tcBorders>
          </w:tcPr>
          <w:p w14:paraId="408DB34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u</w:t>
            </w:r>
            <w:r w:rsidRPr="004B47E6">
              <w:rPr>
                <w:rFonts w:ascii="Arial" w:eastAsia="Times New Roman" w:hAnsi="Arial" w:cs="Arial"/>
                <w:sz w:val="18"/>
                <w:szCs w:val="18"/>
                <w:lang w:eastAsia="en-GB"/>
              </w:rPr>
              <w:t>nique ID of the service instance within a given NF Instance.</w:t>
            </w:r>
          </w:p>
          <w:p w14:paraId="1723E00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5656EEB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6011ECA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AB19A2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String</w:t>
            </w:r>
          </w:p>
          <w:p w14:paraId="7A73232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2E1790D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Ordered: </w:t>
            </w:r>
            <w:r w:rsidRPr="004B47E6">
              <w:rPr>
                <w:rFonts w:ascii="Arial" w:eastAsia="Times New Roman" w:hAnsi="Arial"/>
                <w:sz w:val="18"/>
                <w:lang w:eastAsia="zh-CN"/>
              </w:rPr>
              <w:t>N/A</w:t>
            </w:r>
          </w:p>
          <w:p w14:paraId="591C58A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Unique: </w:t>
            </w:r>
            <w:r w:rsidRPr="004B47E6">
              <w:rPr>
                <w:rFonts w:ascii="Arial" w:eastAsia="Times New Roman" w:hAnsi="Arial"/>
                <w:sz w:val="18"/>
                <w:lang w:eastAsia="zh-CN"/>
              </w:rPr>
              <w:t>N/A</w:t>
            </w:r>
          </w:p>
          <w:p w14:paraId="2F81E2A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4DFD37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081166B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40518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Courier New" w:eastAsia="Times New Roman" w:hAnsi="Courier New" w:cs="Courier New"/>
                <w:sz w:val="18"/>
                <w:lang w:eastAsia="zh-CN"/>
              </w:rPr>
              <w:lastRenderedPageBreak/>
              <w:t>serviceName</w:t>
            </w:r>
          </w:p>
        </w:tc>
        <w:tc>
          <w:tcPr>
            <w:tcW w:w="4395" w:type="dxa"/>
            <w:tcBorders>
              <w:top w:val="single" w:sz="4" w:space="0" w:color="auto"/>
              <w:left w:val="single" w:sz="4" w:space="0" w:color="auto"/>
              <w:bottom w:val="single" w:sz="4" w:space="0" w:color="auto"/>
              <w:right w:val="single" w:sz="4" w:space="0" w:color="auto"/>
            </w:tcBorders>
          </w:tcPr>
          <w:p w14:paraId="2783F1A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zh-CN"/>
              </w:rPr>
              <w:t xml:space="preserve">It indicates </w:t>
            </w:r>
            <w:r w:rsidRPr="004B47E6">
              <w:rPr>
                <w:rFonts w:ascii="Arial" w:eastAsia="Times New Roman" w:hAnsi="Arial" w:cs="Arial"/>
                <w:sz w:val="18"/>
                <w:szCs w:val="18"/>
                <w:lang w:eastAsia="zh-CN"/>
              </w:rPr>
              <w:t>n</w:t>
            </w:r>
            <w:r w:rsidRPr="004B47E6">
              <w:rPr>
                <w:rFonts w:ascii="Arial" w:eastAsia="Times New Roman" w:hAnsi="Arial" w:cs="Arial"/>
                <w:sz w:val="18"/>
                <w:szCs w:val="18"/>
                <w:lang w:eastAsia="en-GB"/>
              </w:rPr>
              <w:t>ame of the service instance</w:t>
            </w:r>
            <w:r w:rsidRPr="004B47E6">
              <w:rPr>
                <w:rFonts w:ascii="Arial" w:eastAsia="Times New Roman" w:hAnsi="Arial" w:cs="Arial"/>
                <w:sz w:val="18"/>
                <w:szCs w:val="18"/>
                <w:lang w:eastAsia="zh-CN"/>
              </w:rPr>
              <w:t>.</w:t>
            </w:r>
          </w:p>
          <w:p w14:paraId="0BDA25E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4AEBE18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5638127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refer to TS 29.510[23] clause</w:t>
            </w:r>
            <w:r w:rsidRPr="004B47E6">
              <w:rPr>
                <w:rFonts w:ascii="Arial" w:eastAsia="Times New Roman" w:hAnsi="Arial"/>
                <w:sz w:val="18"/>
                <w:lang w:eastAsia="en-GB"/>
              </w:rPr>
              <w:t xml:space="preserve"> 6.1.6.3.</w:t>
            </w:r>
            <w:r w:rsidRPr="004B47E6">
              <w:rPr>
                <w:rFonts w:ascii="Arial" w:eastAsia="Times New Roman" w:hAnsi="Arial"/>
                <w:sz w:val="18"/>
                <w:lang w:eastAsia="zh-CN"/>
              </w:rPr>
              <w:t>11</w:t>
            </w:r>
          </w:p>
        </w:tc>
        <w:tc>
          <w:tcPr>
            <w:tcW w:w="1897" w:type="dxa"/>
            <w:tcBorders>
              <w:top w:val="single" w:sz="4" w:space="0" w:color="auto"/>
              <w:left w:val="single" w:sz="4" w:space="0" w:color="auto"/>
              <w:bottom w:val="single" w:sz="4" w:space="0" w:color="auto"/>
              <w:right w:val="single" w:sz="4" w:space="0" w:color="auto"/>
            </w:tcBorders>
          </w:tcPr>
          <w:p w14:paraId="40296D4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String</w:t>
            </w:r>
          </w:p>
          <w:p w14:paraId="1052BF1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5178F3C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Ordered: </w:t>
            </w:r>
            <w:r w:rsidRPr="004B47E6">
              <w:rPr>
                <w:rFonts w:ascii="Arial" w:eastAsia="Times New Roman" w:hAnsi="Arial"/>
                <w:sz w:val="18"/>
                <w:lang w:eastAsia="zh-CN"/>
              </w:rPr>
              <w:t>N/A</w:t>
            </w:r>
          </w:p>
          <w:p w14:paraId="282DC64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Unique: </w:t>
            </w:r>
            <w:r w:rsidRPr="004B47E6">
              <w:rPr>
                <w:rFonts w:ascii="Arial" w:eastAsia="Times New Roman" w:hAnsi="Arial"/>
                <w:sz w:val="18"/>
                <w:lang w:eastAsia="zh-CN"/>
              </w:rPr>
              <w:t>N/A</w:t>
            </w:r>
          </w:p>
          <w:p w14:paraId="7F1C849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4172C7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167E7B7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9F1929"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FService.versions</w:t>
            </w:r>
          </w:p>
        </w:tc>
        <w:tc>
          <w:tcPr>
            <w:tcW w:w="4395" w:type="dxa"/>
            <w:tcBorders>
              <w:top w:val="single" w:sz="4" w:space="0" w:color="auto"/>
              <w:left w:val="single" w:sz="4" w:space="0" w:color="auto"/>
              <w:bottom w:val="single" w:sz="4" w:space="0" w:color="auto"/>
              <w:right w:val="single" w:sz="4" w:space="0" w:color="auto"/>
            </w:tcBorders>
          </w:tcPr>
          <w:p w14:paraId="5894EBB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his attribute identifies the API versions (</w:t>
            </w:r>
            <w:r w:rsidRPr="004B47E6">
              <w:rPr>
                <w:rFonts w:ascii="Arial" w:eastAsia="Times New Roman" w:hAnsi="Arial" w:cs="Arial"/>
                <w:sz w:val="18"/>
                <w:szCs w:val="18"/>
                <w:lang w:eastAsia="en-GB"/>
              </w:rPr>
              <w:t>supported by the NF Service and if available, the corresponding retirement date of the NF Service</w:t>
            </w:r>
            <w:r w:rsidRPr="004B47E6">
              <w:rPr>
                <w:rFonts w:ascii="Arial" w:eastAsia="Times New Roman" w:hAnsi="Arial" w:cs="Arial"/>
                <w:sz w:val="18"/>
                <w:szCs w:val="18"/>
                <w:lang w:eastAsia="zh-CN"/>
              </w:rPr>
              <w:t>.</w:t>
            </w:r>
          </w:p>
          <w:p w14:paraId="6423EA0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0D5F5D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B4631F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0EF8D02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7A55BA0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5CDE32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68F1AF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B0A557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601CF3E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547DD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Courier New" w:eastAsia="Times New Roman" w:hAnsi="Courier New" w:cs="Courier New"/>
                <w:sz w:val="18"/>
                <w:lang w:eastAsia="zh-CN"/>
              </w:rPr>
              <w:t>schema</w:t>
            </w:r>
          </w:p>
        </w:tc>
        <w:tc>
          <w:tcPr>
            <w:tcW w:w="4395" w:type="dxa"/>
            <w:tcBorders>
              <w:top w:val="single" w:sz="4" w:space="0" w:color="auto"/>
              <w:left w:val="single" w:sz="4" w:space="0" w:color="auto"/>
              <w:bottom w:val="single" w:sz="4" w:space="0" w:color="auto"/>
              <w:right w:val="single" w:sz="4" w:space="0" w:color="auto"/>
            </w:tcBorders>
          </w:tcPr>
          <w:p w14:paraId="7D6D997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 xml:space="preserve">It indicates </w:t>
            </w:r>
            <w:r w:rsidRPr="004B47E6">
              <w:rPr>
                <w:rFonts w:ascii="Arial" w:eastAsia="Times New Roman" w:hAnsi="Arial" w:cs="Arial"/>
                <w:sz w:val="18"/>
                <w:szCs w:val="18"/>
                <w:lang w:eastAsia="en-GB"/>
              </w:rPr>
              <w:t>URI scheme (e.g. "http", "https").</w:t>
            </w:r>
          </w:p>
          <w:p w14:paraId="70A5790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17217CE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7AC2798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http", "https"</w:t>
            </w:r>
          </w:p>
        </w:tc>
        <w:tc>
          <w:tcPr>
            <w:tcW w:w="1897" w:type="dxa"/>
            <w:tcBorders>
              <w:top w:val="single" w:sz="4" w:space="0" w:color="auto"/>
              <w:left w:val="single" w:sz="4" w:space="0" w:color="auto"/>
              <w:bottom w:val="single" w:sz="4" w:space="0" w:color="auto"/>
              <w:right w:val="single" w:sz="4" w:space="0" w:color="auto"/>
            </w:tcBorders>
          </w:tcPr>
          <w:p w14:paraId="11BCD2F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String</w:t>
            </w:r>
          </w:p>
          <w:p w14:paraId="13F5F3B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5D93B73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Ordered: </w:t>
            </w:r>
            <w:r w:rsidRPr="004B47E6">
              <w:rPr>
                <w:rFonts w:ascii="Arial" w:eastAsia="Times New Roman" w:hAnsi="Arial"/>
                <w:sz w:val="18"/>
                <w:lang w:eastAsia="zh-CN"/>
              </w:rPr>
              <w:t>N/A</w:t>
            </w:r>
          </w:p>
          <w:p w14:paraId="06E82C2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Unique: </w:t>
            </w:r>
            <w:r w:rsidRPr="004B47E6">
              <w:rPr>
                <w:rFonts w:ascii="Arial" w:eastAsia="Times New Roman" w:hAnsi="Arial"/>
                <w:sz w:val="18"/>
                <w:lang w:eastAsia="zh-CN"/>
              </w:rPr>
              <w:t>N/A</w:t>
            </w:r>
          </w:p>
          <w:p w14:paraId="13F3452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6B02F8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07E25C0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C61AC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Courier New" w:eastAsia="Times New Roman" w:hAnsi="Courier New" w:cs="Courier New"/>
                <w:sz w:val="18"/>
                <w:lang w:eastAsia="zh-CN"/>
              </w:rPr>
              <w:t>ipEndPoints</w:t>
            </w:r>
          </w:p>
        </w:tc>
        <w:tc>
          <w:tcPr>
            <w:tcW w:w="4395" w:type="dxa"/>
            <w:tcBorders>
              <w:top w:val="single" w:sz="4" w:space="0" w:color="auto"/>
              <w:left w:val="single" w:sz="4" w:space="0" w:color="auto"/>
              <w:bottom w:val="single" w:sz="4" w:space="0" w:color="auto"/>
              <w:right w:val="single" w:sz="4" w:space="0" w:color="auto"/>
            </w:tcBorders>
          </w:tcPr>
          <w:p w14:paraId="37FDCB5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It indicates</w:t>
            </w:r>
            <w:r w:rsidRPr="004B47E6">
              <w:rPr>
                <w:rFonts w:ascii="Arial" w:eastAsia="Times New Roman" w:hAnsi="Arial" w:cs="Arial"/>
                <w:sz w:val="18"/>
                <w:szCs w:val="18"/>
                <w:lang w:eastAsia="en-GB"/>
              </w:rPr>
              <w:t xml:space="preserve"> IP address(es) and port information of the Network Function (including IPv4 and/or IPv6 address) where the service is listening for incoming service requests.</w:t>
            </w:r>
          </w:p>
          <w:p w14:paraId="1E6E7EE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0083E6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74E323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pEndPoint</w:t>
            </w:r>
          </w:p>
          <w:p w14:paraId="7DE8F7B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w:t>
            </w:r>
          </w:p>
          <w:p w14:paraId="6D7406D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7382EF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16E9C1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B67CAF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2987C70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1E4A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Courier New" w:eastAsia="Times New Roman" w:hAnsi="Courier New" w:cs="Courier New"/>
                <w:sz w:val="18"/>
                <w:lang w:eastAsia="zh-CN"/>
              </w:rPr>
              <w:t>apiPrefix</w:t>
            </w:r>
          </w:p>
        </w:tc>
        <w:tc>
          <w:tcPr>
            <w:tcW w:w="4395" w:type="dxa"/>
            <w:tcBorders>
              <w:top w:val="single" w:sz="4" w:space="0" w:color="auto"/>
              <w:left w:val="single" w:sz="4" w:space="0" w:color="auto"/>
              <w:bottom w:val="single" w:sz="4" w:space="0" w:color="auto"/>
              <w:right w:val="single" w:sz="4" w:space="0" w:color="auto"/>
            </w:tcBorders>
          </w:tcPr>
          <w:p w14:paraId="07DD4ED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It indicates</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an o</w:t>
            </w:r>
            <w:r w:rsidRPr="004B47E6">
              <w:rPr>
                <w:rFonts w:ascii="Arial" w:eastAsia="Times New Roman" w:hAnsi="Arial" w:cs="Arial"/>
                <w:sz w:val="18"/>
                <w:szCs w:val="18"/>
                <w:lang w:eastAsia="en-GB"/>
              </w:rPr>
              <w:t>ptional path segment(s) used to construct the {apiRoot} variable of the different API URIs</w:t>
            </w:r>
          </w:p>
          <w:p w14:paraId="5026006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CE9F35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6282EF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String</w:t>
            </w:r>
          </w:p>
          <w:p w14:paraId="1E9F5B1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0..1</w:t>
            </w:r>
          </w:p>
          <w:p w14:paraId="6276E15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Ordered: </w:t>
            </w:r>
            <w:r w:rsidRPr="004B47E6">
              <w:rPr>
                <w:rFonts w:ascii="Arial" w:eastAsia="Times New Roman" w:hAnsi="Arial"/>
                <w:sz w:val="18"/>
                <w:lang w:eastAsia="zh-CN"/>
              </w:rPr>
              <w:t>N/A</w:t>
            </w:r>
          </w:p>
          <w:p w14:paraId="05AEB75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Unique: </w:t>
            </w:r>
            <w:r w:rsidRPr="004B47E6">
              <w:rPr>
                <w:rFonts w:ascii="Arial" w:eastAsia="Times New Roman" w:hAnsi="Arial"/>
                <w:sz w:val="18"/>
                <w:lang w:eastAsia="zh-CN"/>
              </w:rPr>
              <w:t>N/A</w:t>
            </w:r>
          </w:p>
          <w:p w14:paraId="1ABC796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B8ADE8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593BC85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EAECD2"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fServiceStatus</w:t>
            </w:r>
          </w:p>
        </w:tc>
        <w:tc>
          <w:tcPr>
            <w:tcW w:w="4395" w:type="dxa"/>
            <w:tcBorders>
              <w:top w:val="single" w:sz="4" w:space="0" w:color="auto"/>
              <w:left w:val="single" w:sz="4" w:space="0" w:color="auto"/>
              <w:bottom w:val="single" w:sz="4" w:space="0" w:color="auto"/>
              <w:right w:val="single" w:sz="4" w:space="0" w:color="auto"/>
            </w:tcBorders>
          </w:tcPr>
          <w:p w14:paraId="478C249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It indicates the status of the NF Service Instance. </w:t>
            </w:r>
            <w:r w:rsidRPr="004B47E6">
              <w:rPr>
                <w:rFonts w:ascii="Arial" w:eastAsia="Times New Roman" w:hAnsi="Arial"/>
                <w:sz w:val="18"/>
                <w:lang w:eastAsia="en-GB"/>
              </w:rPr>
              <w:t>Details can be found in</w:t>
            </w:r>
            <w:r w:rsidRPr="004B47E6">
              <w:rPr>
                <w:rFonts w:ascii="Arial" w:eastAsia="Times New Roman" w:hAnsi="Arial"/>
                <w:sz w:val="18"/>
                <w:lang w:eastAsia="zh-CN"/>
              </w:rPr>
              <w:t xml:space="preserve"> TS 29.510[23] clause</w:t>
            </w:r>
            <w:r w:rsidRPr="004B47E6">
              <w:rPr>
                <w:rFonts w:ascii="Arial" w:eastAsia="Times New Roman" w:hAnsi="Arial"/>
                <w:sz w:val="18"/>
                <w:lang w:eastAsia="en-GB"/>
              </w:rPr>
              <w:t xml:space="preserve"> 6.1.6.3.12.</w:t>
            </w:r>
          </w:p>
          <w:p w14:paraId="666532D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535D18F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REGISTERED", "</w:t>
            </w:r>
            <w:r w:rsidRPr="004B47E6">
              <w:rPr>
                <w:rFonts w:ascii="Arial" w:eastAsia="Times New Roman" w:hAnsi="Arial"/>
                <w:sz w:val="18"/>
                <w:lang w:eastAsia="en-GB"/>
              </w:rPr>
              <w:t xml:space="preserve"> SUSPENDED</w:t>
            </w:r>
            <w:r w:rsidRPr="004B47E6">
              <w:rPr>
                <w:rFonts w:ascii="Arial" w:eastAsia="Times New Roman" w:hAnsi="Arial" w:cs="Arial"/>
                <w:sz w:val="18"/>
                <w:szCs w:val="18"/>
                <w:lang w:eastAsia="en-GB"/>
              </w:rPr>
              <w:t xml:space="preserve"> ", </w:t>
            </w:r>
            <w:r w:rsidRPr="004B47E6">
              <w:rPr>
                <w:rFonts w:ascii="Arial" w:eastAsia="Times New Roman" w:hAnsi="Arial"/>
                <w:sz w:val="18"/>
                <w:lang w:eastAsia="en-GB"/>
              </w:rPr>
              <w:t>"UNDISCOVERABLE", and "CANARY_RELEASE"</w:t>
            </w:r>
            <w:r w:rsidRPr="004B47E6">
              <w:rPr>
                <w:rFonts w:ascii="Arial" w:eastAsia="Times New Roman" w:hAnsi="Arial" w:cs="Arial"/>
                <w:sz w:val="18"/>
                <w:szCs w:val="18"/>
                <w:lang w:eastAsia="en-GB"/>
              </w:rPr>
              <w:t>.</w:t>
            </w:r>
          </w:p>
          <w:p w14:paraId="3594471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477815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When the </w:t>
            </w:r>
            <w:r w:rsidRPr="004B47E6">
              <w:rPr>
                <w:rFonts w:ascii="Courier New" w:eastAsia="Times New Roman" w:hAnsi="Courier New" w:cs="Courier New"/>
                <w:sz w:val="18"/>
                <w:lang w:eastAsia="zh-CN"/>
              </w:rPr>
              <w:t>nfserviceStatus</w:t>
            </w:r>
            <w:r w:rsidRPr="004B47E6">
              <w:rPr>
                <w:rFonts w:ascii="Arial" w:eastAsia="Times New Roman" w:hAnsi="Arial" w:cs="Arial"/>
                <w:sz w:val="18"/>
                <w:szCs w:val="18"/>
                <w:lang w:eastAsia="en-GB"/>
              </w:rPr>
              <w:t xml:space="preserve"> is "REGISTERED", it means that the NF Service Instance is registered in NRF and can be discovered by other NFs; </w:t>
            </w:r>
          </w:p>
          <w:p w14:paraId="47A9AD7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37167C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When the </w:t>
            </w:r>
            <w:r w:rsidRPr="004B47E6">
              <w:rPr>
                <w:rFonts w:ascii="Courier New" w:eastAsia="Times New Roman" w:hAnsi="Courier New" w:cs="Courier New"/>
                <w:sz w:val="18"/>
                <w:lang w:eastAsia="zh-CN"/>
              </w:rPr>
              <w:t>nfserviceStatus</w:t>
            </w:r>
            <w:r w:rsidRPr="004B47E6">
              <w:rPr>
                <w:rFonts w:ascii="Arial" w:eastAsia="Times New Roman" w:hAnsi="Arial" w:cs="Arial"/>
                <w:sz w:val="18"/>
                <w:szCs w:val="18"/>
                <w:lang w:eastAsia="en-GB"/>
              </w:rPr>
              <w:t xml:space="preserve"> is "</w:t>
            </w:r>
            <w:r w:rsidRPr="004B47E6">
              <w:rPr>
                <w:rFonts w:ascii="Arial" w:eastAsia="Times New Roman" w:hAnsi="Arial"/>
                <w:sz w:val="18"/>
                <w:lang w:eastAsia="en-GB"/>
              </w:rPr>
              <w:t>SUSPENDED</w:t>
            </w:r>
            <w:r w:rsidRPr="004B47E6">
              <w:rPr>
                <w:rFonts w:ascii="Arial" w:eastAsia="Times New Roman" w:hAnsi="Arial" w:cs="Arial"/>
                <w:sz w:val="18"/>
                <w:szCs w:val="18"/>
                <w:lang w:eastAsia="en-GB"/>
              </w:rPr>
              <w:t>", it means that the NF Service Instance registered in NRF but it is not operative and cannot be discovered by other NFs.</w:t>
            </w:r>
          </w:p>
          <w:p w14:paraId="40A82A0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E61CA8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When the </w:t>
            </w:r>
            <w:r w:rsidRPr="004B47E6">
              <w:rPr>
                <w:rFonts w:ascii="Courier New" w:eastAsia="Times New Roman" w:hAnsi="Courier New" w:cs="Courier New"/>
                <w:sz w:val="18"/>
                <w:lang w:eastAsia="zh-CN"/>
              </w:rPr>
              <w:t>nfserviceStatus</w:t>
            </w:r>
            <w:r w:rsidRPr="004B47E6">
              <w:rPr>
                <w:rFonts w:ascii="Arial" w:eastAsia="Times New Roman" w:hAnsi="Arial" w:cs="Arial"/>
                <w:sz w:val="18"/>
                <w:szCs w:val="18"/>
                <w:lang w:eastAsia="en-GB"/>
              </w:rPr>
              <w:t xml:space="preserve"> is "</w:t>
            </w:r>
            <w:r w:rsidRPr="004B47E6">
              <w:rPr>
                <w:rFonts w:ascii="Arial" w:eastAsia="Times New Roman" w:hAnsi="Arial"/>
                <w:sz w:val="18"/>
                <w:lang w:eastAsia="en-GB"/>
              </w:rPr>
              <w:t>UNDISCOVERABLE</w:t>
            </w:r>
            <w:r w:rsidRPr="004B47E6">
              <w:rPr>
                <w:rFonts w:ascii="Arial" w:eastAsia="Times New Roman" w:hAnsi="Arial" w:cs="Arial"/>
                <w:sz w:val="18"/>
                <w:szCs w:val="18"/>
                <w:lang w:eastAsia="en-GB"/>
              </w:rPr>
              <w:t xml:space="preserve">", it means that the The NF Service instance is registered in NRF, is operative but cannot be discovered by other NFs.; </w:t>
            </w:r>
          </w:p>
          <w:p w14:paraId="58A3716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142B73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 xml:space="preserve">When the </w:t>
            </w:r>
            <w:r w:rsidRPr="004B47E6">
              <w:rPr>
                <w:rFonts w:ascii="Courier New" w:eastAsia="Times New Roman" w:hAnsi="Courier New" w:cs="Courier New"/>
                <w:sz w:val="18"/>
                <w:lang w:eastAsia="zh-CN"/>
              </w:rPr>
              <w:t>nfserviceStatus</w:t>
            </w:r>
            <w:r w:rsidRPr="004B47E6">
              <w:rPr>
                <w:rFonts w:ascii="Arial" w:eastAsia="Times New Roman" w:hAnsi="Arial" w:cs="Arial"/>
                <w:sz w:val="18"/>
                <w:szCs w:val="18"/>
                <w:lang w:eastAsia="en-GB"/>
              </w:rPr>
              <w:t xml:space="preserve"> is "</w:t>
            </w:r>
            <w:r w:rsidRPr="004B47E6">
              <w:rPr>
                <w:rFonts w:ascii="Arial" w:eastAsia="Times New Roman" w:hAnsi="Arial"/>
                <w:sz w:val="18"/>
                <w:lang w:eastAsia="en-GB"/>
              </w:rPr>
              <w:t>CANARY_RELEASE</w:t>
            </w:r>
            <w:r w:rsidRPr="004B47E6">
              <w:rPr>
                <w:rFonts w:ascii="Arial" w:eastAsia="Times New Roman" w:hAnsi="Arial" w:cs="Arial"/>
                <w:sz w:val="18"/>
                <w:szCs w:val="18"/>
                <w:lang w:eastAsia="en-GB"/>
              </w:rPr>
              <w:t>", it means that the NF Service Instance is registered in NRF, is operative and can be discovered and selected by other NFs under certain conditions.</w:t>
            </w:r>
          </w:p>
        </w:tc>
        <w:tc>
          <w:tcPr>
            <w:tcW w:w="1897" w:type="dxa"/>
            <w:tcBorders>
              <w:top w:val="single" w:sz="4" w:space="0" w:color="auto"/>
              <w:left w:val="single" w:sz="4" w:space="0" w:color="auto"/>
              <w:bottom w:val="single" w:sz="4" w:space="0" w:color="auto"/>
              <w:right w:val="single" w:sz="4" w:space="0" w:color="auto"/>
            </w:tcBorders>
          </w:tcPr>
          <w:p w14:paraId="477B8C4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69C23F3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5BFFE14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271E81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6E0790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w:t>
            </w:r>
            <w:r w:rsidRPr="004B47E6">
              <w:rPr>
                <w:rFonts w:ascii="Arial" w:eastAsia="Times New Roman" w:hAnsi="Arial" w:cs="Arial"/>
                <w:sz w:val="18"/>
                <w:szCs w:val="18"/>
                <w:lang w:eastAsia="en-GB"/>
              </w:rPr>
              <w:t>None</w:t>
            </w:r>
          </w:p>
          <w:p w14:paraId="4C905C8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1B0AA4A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0BA9E"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allowedOperationsPerNfType</w:t>
            </w:r>
          </w:p>
        </w:tc>
        <w:tc>
          <w:tcPr>
            <w:tcW w:w="4395" w:type="dxa"/>
            <w:tcBorders>
              <w:top w:val="single" w:sz="4" w:space="0" w:color="auto"/>
              <w:left w:val="single" w:sz="4" w:space="0" w:color="auto"/>
              <w:bottom w:val="single" w:sz="4" w:space="0" w:color="auto"/>
              <w:right w:val="single" w:sz="4" w:space="0" w:color="auto"/>
            </w:tcBorders>
          </w:tcPr>
          <w:p w14:paraId="16842E8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t indicates the allowed operations on resources for each type of NF; the key of the map is the NF Type, and the value is an array of scopes.</w:t>
            </w:r>
          </w:p>
          <w:p w14:paraId="67F9661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65CEDFB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C695B6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String</w:t>
            </w:r>
          </w:p>
          <w:p w14:paraId="00E3614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2E1857E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6F13B1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F73F41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E67468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4A7C432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5A95AD"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allowedOperationsPerNfInstance</w:t>
            </w:r>
          </w:p>
        </w:tc>
        <w:tc>
          <w:tcPr>
            <w:tcW w:w="4395" w:type="dxa"/>
            <w:tcBorders>
              <w:top w:val="single" w:sz="4" w:space="0" w:color="auto"/>
              <w:left w:val="single" w:sz="4" w:space="0" w:color="auto"/>
              <w:bottom w:val="single" w:sz="4" w:space="0" w:color="auto"/>
              <w:right w:val="single" w:sz="4" w:space="0" w:color="auto"/>
            </w:tcBorders>
          </w:tcPr>
          <w:p w14:paraId="682CB18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t indicates the allowed operations on resources for a given NF Instance; the key of the map is the NF Instance Id, and the value is an array of scopes.</w:t>
            </w:r>
          </w:p>
          <w:p w14:paraId="15A2DA1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23966E1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D0B37B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String</w:t>
            </w:r>
          </w:p>
          <w:p w14:paraId="1266020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r w:rsidRPr="004B47E6">
              <w:rPr>
                <w:rFonts w:ascii="Arial" w:eastAsia="Times New Roman" w:hAnsi="Arial"/>
                <w:sz w:val="18"/>
                <w:lang w:eastAsia="zh-CN"/>
              </w:rPr>
              <w:t>*</w:t>
            </w:r>
          </w:p>
          <w:p w14:paraId="6E68EBD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A2C3F0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E7B5BC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D7D499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6B5DE4E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29E6CC"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allowedOperationsPerNfInstanceOverrides</w:t>
            </w:r>
          </w:p>
        </w:tc>
        <w:tc>
          <w:tcPr>
            <w:tcW w:w="4395" w:type="dxa"/>
            <w:tcBorders>
              <w:top w:val="single" w:sz="4" w:space="0" w:color="auto"/>
              <w:left w:val="single" w:sz="4" w:space="0" w:color="auto"/>
              <w:bottom w:val="single" w:sz="4" w:space="0" w:color="auto"/>
              <w:right w:val="single" w:sz="4" w:space="0" w:color="auto"/>
            </w:tcBorders>
          </w:tcPr>
          <w:p w14:paraId="0E87E49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When it is present and set to true, indicates that the scopes defined in attribute "allowedOperationsPerNfInstance" for a given NF Instance ID take precedence over the scopes defined in attribute "allowedOperationsPerNfType" for the corresponding NF type of the NF Instance associated to such NF Instance ID.</w:t>
            </w:r>
          </w:p>
          <w:p w14:paraId="0E5975C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190950D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f it is not present, or set to false (default), it indicates that the allowed scopes are any of the scopes present either in "allowedOperationsPerNfType" or in "allowedOperationsPerNfInstance" for the NF Type and NF Instance ID of the NF Service Consumer.</w:t>
            </w:r>
          </w:p>
          <w:p w14:paraId="156EAB9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51B85EE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291E52A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Boolean</w:t>
            </w:r>
          </w:p>
          <w:p w14:paraId="0B54F4F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r w:rsidRPr="004B47E6">
              <w:rPr>
                <w:rFonts w:ascii="Arial" w:eastAsia="Times New Roman" w:hAnsi="Arial"/>
                <w:sz w:val="18"/>
                <w:lang w:eastAsia="zh-CN"/>
              </w:rPr>
              <w:t>1</w:t>
            </w:r>
          </w:p>
          <w:p w14:paraId="5546284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F8329D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5EA04D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w:t>
            </w:r>
            <w:r w:rsidRPr="004B47E6">
              <w:rPr>
                <w:rFonts w:ascii="Arial" w:eastAsia="Times New Roman" w:hAnsi="Arial"/>
                <w:sz w:val="18"/>
                <w:lang w:eastAsia="zh-CN"/>
              </w:rPr>
              <w:t>FALSE</w:t>
            </w:r>
          </w:p>
          <w:p w14:paraId="5DC861D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0C51BD1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240296"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NFService.sNssais</w:t>
            </w:r>
          </w:p>
        </w:tc>
        <w:tc>
          <w:tcPr>
            <w:tcW w:w="4395" w:type="dxa"/>
            <w:tcBorders>
              <w:top w:val="single" w:sz="4" w:space="0" w:color="auto"/>
              <w:left w:val="single" w:sz="4" w:space="0" w:color="auto"/>
              <w:bottom w:val="single" w:sz="4" w:space="0" w:color="auto"/>
              <w:right w:val="single" w:sz="4" w:space="0" w:color="auto"/>
            </w:tcBorders>
          </w:tcPr>
          <w:p w14:paraId="5C83E7A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S-NSSAIs of the NF Service. This may be a subset of the S-NSSAIs supported by the NF.</w:t>
            </w:r>
          </w:p>
          <w:p w14:paraId="4B5B674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C961F0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hen present, it shall represent the list of S-NSSAIs supported by the NF Service in all the PLMNs listed in the plmnList and all the SNPNs listed in the snpnList and it shall prevail over the list of S-NSSAIs supported by the NF instance.</w:t>
            </w:r>
          </w:p>
          <w:p w14:paraId="763142A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AD61AB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2CACA0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xtSnssai</w:t>
            </w:r>
          </w:p>
          <w:p w14:paraId="18B60EB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B5F72F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7C9A06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D1B7E3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2C6B67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707B4F" w:rsidRPr="004B47E6" w14:paraId="17C8CA9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CF92AA"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oauth2Required</w:t>
            </w:r>
          </w:p>
        </w:tc>
        <w:tc>
          <w:tcPr>
            <w:tcW w:w="4395" w:type="dxa"/>
            <w:tcBorders>
              <w:top w:val="single" w:sz="4" w:space="0" w:color="auto"/>
              <w:left w:val="single" w:sz="4" w:space="0" w:color="auto"/>
              <w:bottom w:val="single" w:sz="4" w:space="0" w:color="auto"/>
              <w:right w:val="single" w:sz="4" w:space="0" w:color="auto"/>
            </w:tcBorders>
          </w:tcPr>
          <w:p w14:paraId="543A5AE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t indicates whether the NF Service Instance requires Oauth2-based authorization.</w:t>
            </w:r>
          </w:p>
          <w:p w14:paraId="5DBE0CE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5F021AF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6ED0504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Boolean</w:t>
            </w:r>
          </w:p>
          <w:p w14:paraId="48A4FE5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r w:rsidRPr="004B47E6">
              <w:rPr>
                <w:rFonts w:ascii="Arial" w:eastAsia="Times New Roman" w:hAnsi="Arial"/>
                <w:sz w:val="18"/>
                <w:lang w:eastAsia="zh-CN"/>
              </w:rPr>
              <w:t>1</w:t>
            </w:r>
          </w:p>
          <w:p w14:paraId="7CBD8F1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F27568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32E2AC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w:t>
            </w:r>
            <w:r w:rsidRPr="004B47E6">
              <w:rPr>
                <w:rFonts w:ascii="Arial" w:eastAsia="Times New Roman" w:hAnsi="Arial"/>
                <w:sz w:val="18"/>
                <w:lang w:eastAsia="zh-CN"/>
              </w:rPr>
              <w:t>None</w:t>
            </w:r>
          </w:p>
          <w:p w14:paraId="4D2B78D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64C39E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10086D"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haredServiceDataId</w:t>
            </w:r>
          </w:p>
        </w:tc>
        <w:tc>
          <w:tcPr>
            <w:tcW w:w="4395" w:type="dxa"/>
            <w:tcBorders>
              <w:top w:val="single" w:sz="4" w:space="0" w:color="auto"/>
              <w:left w:val="single" w:sz="4" w:space="0" w:color="auto"/>
              <w:bottom w:val="single" w:sz="4" w:space="0" w:color="auto"/>
              <w:right w:val="single" w:sz="4" w:space="0" w:color="auto"/>
            </w:tcBorders>
          </w:tcPr>
          <w:p w14:paraId="3B1FF8B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String uniquely identifying SharedServiceData. The format of the sharedServiceDataId shall be a Universally Unique Identifier (UUID) version 4, as described in IETF RFC 4122 [44]. The hexadecimal letters should be formatted as lower-case characters by the sender, and they shall be handled as case-insensitive by the receiver.</w:t>
            </w:r>
          </w:p>
          <w:p w14:paraId="54956A6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Example: </w:t>
            </w:r>
          </w:p>
          <w:p w14:paraId="031F0CA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4ace9d34-2c69-4f99-92d5-a73a3fe8e23b"</w:t>
            </w:r>
          </w:p>
          <w:p w14:paraId="5934BDA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575C93D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5A0D70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String</w:t>
            </w:r>
          </w:p>
          <w:p w14:paraId="56670B2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0..1</w:t>
            </w:r>
          </w:p>
          <w:p w14:paraId="4A23B38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Ordered: </w:t>
            </w:r>
            <w:r w:rsidRPr="004B47E6">
              <w:rPr>
                <w:rFonts w:ascii="Arial" w:eastAsia="Times New Roman" w:hAnsi="Arial"/>
                <w:sz w:val="18"/>
                <w:lang w:eastAsia="zh-CN"/>
              </w:rPr>
              <w:t>N/A</w:t>
            </w:r>
          </w:p>
          <w:p w14:paraId="56AC270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Unique: </w:t>
            </w:r>
            <w:r w:rsidRPr="004B47E6">
              <w:rPr>
                <w:rFonts w:ascii="Arial" w:eastAsia="Times New Roman" w:hAnsi="Arial"/>
                <w:sz w:val="18"/>
                <w:lang w:eastAsia="zh-CN"/>
              </w:rPr>
              <w:t>N/A</w:t>
            </w:r>
          </w:p>
          <w:p w14:paraId="256111B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7F1E78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797FD0A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552EAD"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interPlmnCallbackUri</w:t>
            </w:r>
          </w:p>
        </w:tc>
        <w:tc>
          <w:tcPr>
            <w:tcW w:w="4395" w:type="dxa"/>
            <w:tcBorders>
              <w:top w:val="single" w:sz="4" w:space="0" w:color="auto"/>
              <w:left w:val="single" w:sz="4" w:space="0" w:color="auto"/>
              <w:bottom w:val="single" w:sz="4" w:space="0" w:color="auto"/>
              <w:right w:val="single" w:sz="4" w:space="0" w:color="auto"/>
            </w:tcBorders>
          </w:tcPr>
          <w:p w14:paraId="4FEC76B1"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indicates the callback URI to be used by NF Service Producers located in PLMNs that are different from the PLMN of the NF consumer.</w:t>
            </w:r>
          </w:p>
          <w:p w14:paraId="3D9247F5"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zh-CN"/>
              </w:rPr>
            </w:pPr>
          </w:p>
          <w:p w14:paraId="2FDF4BC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46C1AD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UriRo</w:t>
            </w:r>
          </w:p>
          <w:p w14:paraId="624D9CD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1</w:t>
            </w:r>
          </w:p>
          <w:p w14:paraId="5687BB6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02E291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5EAADF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721DF4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E2028A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748E67"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acceptedEncoding</w:t>
            </w:r>
          </w:p>
        </w:tc>
        <w:tc>
          <w:tcPr>
            <w:tcW w:w="4395" w:type="dxa"/>
            <w:tcBorders>
              <w:top w:val="single" w:sz="4" w:space="0" w:color="auto"/>
              <w:left w:val="single" w:sz="4" w:space="0" w:color="auto"/>
              <w:bottom w:val="single" w:sz="4" w:space="0" w:color="auto"/>
              <w:right w:val="single" w:sz="4" w:space="0" w:color="auto"/>
            </w:tcBorders>
          </w:tcPr>
          <w:p w14:paraId="0D87E973"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indicates the content encodings that are accepted by a NF Service Consumer when receiving a notification related to a default notification subscription. The value of this attribute shall be formatted as the value of the Accept-Encoding header defined in IETF RFC 9110 clause 12.5.3 (e.g. acceptedEncoding: "gzip;q=1.0, identity;q=0.5, *;q=0")</w:t>
            </w:r>
          </w:p>
          <w:p w14:paraId="3213A710"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zh-CN"/>
              </w:rPr>
            </w:pPr>
          </w:p>
          <w:p w14:paraId="36FCD2D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C30C37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15C78BC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1</w:t>
            </w:r>
          </w:p>
          <w:p w14:paraId="2349A86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BCD8AB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74EB95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229F17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D4990E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3AB9C"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supportedFeatures</w:t>
            </w:r>
          </w:p>
        </w:tc>
        <w:tc>
          <w:tcPr>
            <w:tcW w:w="4395" w:type="dxa"/>
            <w:tcBorders>
              <w:top w:val="single" w:sz="4" w:space="0" w:color="auto"/>
              <w:left w:val="single" w:sz="4" w:space="0" w:color="auto"/>
              <w:bottom w:val="single" w:sz="4" w:space="0" w:color="auto"/>
              <w:right w:val="single" w:sz="4" w:space="0" w:color="auto"/>
            </w:tcBorders>
          </w:tcPr>
          <w:p w14:paraId="579B7AEE"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is a string, which indicates the features of the service corresponding to the subscribed default notification, which are supported by the NF (Service) instance acting as NF service consumer, when it is present of the attribute whose type is</w:t>
            </w:r>
            <w:r w:rsidRPr="004B47E6">
              <w:rPr>
                <w:rFonts w:ascii="Arial" w:eastAsia="Times New Roman" w:hAnsi="Arial"/>
                <w:sz w:val="18"/>
                <w:lang w:eastAsia="en-GB"/>
              </w:rPr>
              <w:t xml:space="preserve"> </w:t>
            </w:r>
            <w:r w:rsidRPr="004B47E6">
              <w:rPr>
                <w:rFonts w:ascii="Arial" w:eastAsia="Times New Roman" w:hAnsi="Arial" w:cs="Arial"/>
                <w:sz w:val="18"/>
                <w:szCs w:val="18"/>
                <w:lang w:eastAsia="en-GB"/>
              </w:rPr>
              <w:t>DefaultNotificationSubscription &lt;&lt;datatype&gt;&gt;.</w:t>
            </w:r>
          </w:p>
          <w:p w14:paraId="02C7CEA9"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p>
          <w:p w14:paraId="464FE6D6" w14:textId="77777777" w:rsidR="00707B4F" w:rsidRPr="004B47E6" w:rsidRDefault="00707B4F" w:rsidP="00707B4F">
            <w:pPr>
              <w:keepLines/>
              <w:overflowPunct w:val="0"/>
              <w:autoSpaceDE w:val="0"/>
              <w:autoSpaceDN w:val="0"/>
              <w:adjustRightInd w:val="0"/>
              <w:spacing w:after="0"/>
              <w:jc w:val="both"/>
              <w:textAlignment w:val="baseline"/>
              <w:rPr>
                <w:rFonts w:ascii="Arial" w:eastAsia="Malgun Gothic" w:hAnsi="Arial" w:cs="Arial"/>
                <w:sz w:val="18"/>
                <w:szCs w:val="18"/>
                <w:lang w:eastAsia="ko-KR"/>
              </w:rPr>
            </w:pPr>
            <w:r w:rsidRPr="004B47E6">
              <w:rPr>
                <w:rFonts w:ascii="Arial" w:eastAsia="Times New Roman" w:hAnsi="Arial" w:cs="Arial"/>
                <w:sz w:val="18"/>
                <w:szCs w:val="18"/>
                <w:lang w:eastAsia="zh-CN"/>
              </w:rPr>
              <w:t>When it is present as the attribute of an NFService instance, it indicates the s</w:t>
            </w:r>
            <w:r w:rsidRPr="004B47E6">
              <w:rPr>
                <w:rFonts w:ascii="Arial" w:eastAsia="Times New Roman" w:hAnsi="Arial" w:cs="Arial"/>
                <w:sz w:val="18"/>
                <w:szCs w:val="18"/>
                <w:lang w:eastAsia="en-GB"/>
              </w:rPr>
              <w:t>upported features of the NF Service &lt;datatype&lt;&gt;&gt;.</w:t>
            </w:r>
          </w:p>
          <w:p w14:paraId="0257777D"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p>
          <w:p w14:paraId="708FB56C"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sz w:val="18"/>
                <w:lang w:eastAsia="zh-CN"/>
              </w:rPr>
            </w:pPr>
            <w:r w:rsidRPr="004B47E6">
              <w:rPr>
                <w:rFonts w:ascii="Arial" w:eastAsia="Times New Roman" w:hAnsi="Arial"/>
                <w:sz w:val="18"/>
                <w:lang w:eastAsia="zh-CN"/>
              </w:rPr>
              <w:t>The string shall contain a bitmask indicating supported features in hexadecimal representation:</w:t>
            </w:r>
          </w:p>
          <w:p w14:paraId="542FE739"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4B47E6">
              <w:rPr>
                <w:rFonts w:ascii="Arial" w:eastAsia="Times New Roman" w:hAnsi="Arial"/>
                <w:sz w:val="18"/>
                <w:lang w:eastAsia="zh-CN"/>
              </w:rPr>
              <w:t>Each character in the string shall take a value of "0" to "9", "a" to "f" or "A" to "F" and shall represent the support of 4 features as described in table </w:t>
            </w:r>
            <w:r w:rsidRPr="004B47E6">
              <w:rPr>
                <w:rFonts w:ascii="Arial" w:eastAsia="Times New Roman" w:hAnsi="Arial"/>
                <w:sz w:val="18"/>
                <w:lang w:eastAsia="en-GB"/>
              </w:rPr>
              <w:t>5.2.2-3 of TS 29.571 [61]</w:t>
            </w:r>
            <w:r w:rsidRPr="004B47E6">
              <w:rPr>
                <w:rFonts w:ascii="Arial" w:eastAsia="Times New Roman" w:hAnsi="Arial"/>
                <w:sz w:val="18"/>
                <w:lang w:eastAsia="zh-CN"/>
              </w:rPr>
              <w:t>.</w:t>
            </w:r>
          </w:p>
          <w:p w14:paraId="4CC65158"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zh-CN"/>
              </w:rPr>
            </w:pPr>
          </w:p>
          <w:p w14:paraId="6F2B7C6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2514B2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33BDAE4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1</w:t>
            </w:r>
          </w:p>
          <w:p w14:paraId="0ED3A4C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865F92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B134AB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E26459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46E6BA4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487A81"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iceInfoList</w:t>
            </w:r>
          </w:p>
        </w:tc>
        <w:tc>
          <w:tcPr>
            <w:tcW w:w="4395" w:type="dxa"/>
            <w:tcBorders>
              <w:top w:val="single" w:sz="4" w:space="0" w:color="auto"/>
              <w:left w:val="single" w:sz="4" w:space="0" w:color="auto"/>
              <w:bottom w:val="single" w:sz="4" w:space="0" w:color="auto"/>
              <w:right w:val="single" w:sz="4" w:space="0" w:color="auto"/>
            </w:tcBorders>
          </w:tcPr>
          <w:p w14:paraId="5990947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a list of service specific information. It may be present when the notification request of the notification type may be generated by multiple services, i.e. notifications from different services may be received by the subscription.</w:t>
            </w:r>
          </w:p>
          <w:p w14:paraId="1A9D28E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A37B15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59B14A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973E71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DefSubServiceInfo</w:t>
            </w:r>
          </w:p>
          <w:p w14:paraId="3E744AF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0E6C029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0AC9BD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8E4904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37EEA1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50655D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856521"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448557F6"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indicates the optional path segment(s) used to construct the prefix of the Callback URIs during the reselection of an NF service consumer, as described in 3GPP TS 29.501 [23], clause 4.4.3</w:t>
            </w:r>
          </w:p>
          <w:p w14:paraId="4A8C625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6A4912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26027F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UriRo</w:t>
            </w:r>
          </w:p>
          <w:p w14:paraId="6DEA9A3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5C2B9F6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08E0CE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491CA6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80E3B5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26E3A0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18C50B"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zh-CN"/>
              </w:rPr>
              <w:t>callbackUriPrefixItem</w:t>
            </w:r>
            <w:r w:rsidRPr="004B47E6">
              <w:rPr>
                <w:rFonts w:ascii="Courier New" w:eastAsia="Times New Roman" w:hAnsi="Courier New" w:cs="Courier New"/>
                <w:sz w:val="18"/>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044C14F6"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indicates the optional path segment(s) used to construct the prefix of the Callback URIs during the reselection of an NF service consumer, as described in 3GPP TS 29.501 [23], clause 4.4.3</w:t>
            </w:r>
          </w:p>
          <w:p w14:paraId="75CCCC4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CC682E2"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697FAE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Uri</w:t>
            </w:r>
          </w:p>
          <w:p w14:paraId="3F826CB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0991132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D97956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B4A938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709EA4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6C6E507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B5F9C3"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zh-CN"/>
              </w:rPr>
              <w:t>callbackUriPrefixItem.</w:t>
            </w:r>
            <w:r w:rsidRPr="004B47E6">
              <w:rPr>
                <w:rFonts w:ascii="Courier New" w:eastAsia="Times New Roman" w:hAnsi="Courier New" w:cs="Courier New"/>
                <w:sz w:val="18"/>
                <w:lang w:eastAsia="zh-CN"/>
              </w:rPr>
              <w:t xml:space="preserve"> callbackUriPrefixList</w:t>
            </w:r>
          </w:p>
        </w:tc>
        <w:tc>
          <w:tcPr>
            <w:tcW w:w="4395" w:type="dxa"/>
            <w:tcBorders>
              <w:top w:val="single" w:sz="4" w:space="0" w:color="auto"/>
              <w:left w:val="single" w:sz="4" w:space="0" w:color="auto"/>
              <w:bottom w:val="single" w:sz="4" w:space="0" w:color="auto"/>
              <w:right w:val="single" w:sz="4" w:space="0" w:color="auto"/>
            </w:tcBorders>
          </w:tcPr>
          <w:p w14:paraId="653B7D09" w14:textId="77777777" w:rsidR="00707B4F" w:rsidRPr="004B47E6" w:rsidRDefault="00707B4F" w:rsidP="00707B4F">
            <w:pPr>
              <w:keepLines/>
              <w:overflowPunct w:val="0"/>
              <w:autoSpaceDE w:val="0"/>
              <w:autoSpaceDN w:val="0"/>
              <w:adjustRightInd w:val="0"/>
              <w:spacing w:after="0"/>
              <w:jc w:val="both"/>
              <w:textAlignment w:val="baseline"/>
              <w:rPr>
                <w:rFonts w:ascii="Arial" w:eastAsia="Arial" w:hAnsi="Arial" w:cs="Arial"/>
                <w:sz w:val="18"/>
                <w:szCs w:val="18"/>
                <w:lang w:eastAsia="en-GB"/>
              </w:rPr>
            </w:pPr>
            <w:r w:rsidRPr="004B47E6">
              <w:rPr>
                <w:rFonts w:ascii="Arial" w:eastAsia="Times New Roman" w:hAnsi="Arial" w:cs="Arial"/>
                <w:sz w:val="18"/>
                <w:szCs w:val="18"/>
                <w:lang w:eastAsia="en-GB"/>
              </w:rPr>
              <w:t>It indicates the o</w:t>
            </w:r>
            <w:r w:rsidRPr="004B47E6">
              <w:rPr>
                <w:rFonts w:ascii="Arial" w:eastAsia="Arial" w:hAnsi="Arial" w:cs="Arial"/>
                <w:sz w:val="18"/>
                <w:szCs w:val="18"/>
                <w:lang w:eastAsia="en-GB"/>
              </w:rPr>
              <w:t>ptional path segment(s) used to construct the prefix of the Callback URIs during the reselection of an NF service consumer, as described in 3GPP TS 29.501 [23], clause 4.4.3.</w:t>
            </w:r>
          </w:p>
          <w:p w14:paraId="3638C23F"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p>
          <w:p w14:paraId="3A80CE04"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A6C553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CallbackUriPrefixItem</w:t>
            </w:r>
          </w:p>
          <w:p w14:paraId="290D9F5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0AA73C7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CC6F22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7457F7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038C1C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2DF67F8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12FF3D"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roaming</w:t>
            </w:r>
            <w:r w:rsidRPr="004B47E6">
              <w:rPr>
                <w:rFonts w:ascii="Courier New" w:eastAsia="Times New Roman" w:hAnsi="Courier New"/>
                <w:sz w:val="18"/>
                <w:lang w:eastAsia="zh-CN"/>
              </w:rPr>
              <w:t>Exchange</w:t>
            </w:r>
          </w:p>
        </w:tc>
        <w:tc>
          <w:tcPr>
            <w:tcW w:w="4395" w:type="dxa"/>
            <w:tcBorders>
              <w:top w:val="single" w:sz="4" w:space="0" w:color="auto"/>
              <w:left w:val="single" w:sz="4" w:space="0" w:color="auto"/>
              <w:bottom w:val="single" w:sz="4" w:space="0" w:color="auto"/>
              <w:right w:val="single" w:sz="4" w:space="0" w:color="auto"/>
            </w:tcBorders>
          </w:tcPr>
          <w:p w14:paraId="76D69E9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 xml:space="preserve">This attribute </w:t>
            </w:r>
            <w:r w:rsidRPr="004B47E6">
              <w:rPr>
                <w:rFonts w:ascii="Arial" w:eastAsia="Times New Roman" w:hAnsi="Arial" w:cs="Arial"/>
                <w:sz w:val="18"/>
                <w:szCs w:val="18"/>
                <w:lang w:eastAsia="en-GB"/>
              </w:rPr>
              <w:t>indicates whether the NWDAF supports roaming exchange capability.</w:t>
            </w:r>
          </w:p>
          <w:p w14:paraId="228F52D0" w14:textId="77777777" w:rsidR="00707B4F" w:rsidRPr="004B47E6" w:rsidRDefault="00707B4F" w:rsidP="00707B4F">
            <w:pPr>
              <w:keepLines/>
              <w:overflowPunct w:val="0"/>
              <w:autoSpaceDE w:val="0"/>
              <w:autoSpaceDN w:val="0"/>
              <w:adjustRightInd w:val="0"/>
              <w:spacing w:after="0"/>
              <w:textAlignment w:val="baseline"/>
              <w:rPr>
                <w:rFonts w:ascii="Arial" w:eastAsia="MS Mincho" w:hAnsi="Arial"/>
                <w:sz w:val="18"/>
                <w:lang w:eastAsia="ja-JP"/>
              </w:rPr>
            </w:pPr>
          </w:p>
          <w:p w14:paraId="6F68B98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w:t>
            </w:r>
          </w:p>
          <w:p w14:paraId="1FA219DB"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4B47E6">
              <w:rPr>
                <w:rFonts w:ascii="Arial" w:eastAsia="Times New Roman" w:hAnsi="Arial"/>
                <w:sz w:val="18"/>
                <w:lang w:eastAsia="ja-JP"/>
              </w:rPr>
              <w:t>TRUE: supported</w:t>
            </w:r>
            <w:r w:rsidRPr="004B47E6">
              <w:rPr>
                <w:rFonts w:ascii="Arial" w:eastAsia="Times New Roman" w:hAnsi="Arial"/>
                <w:sz w:val="18"/>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8C6A7D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6821052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55CF3ED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AA9EB1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3AC7AF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7AF5421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1E1D4B7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87E111"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roamingAnalytics</w:t>
            </w:r>
          </w:p>
        </w:tc>
        <w:tc>
          <w:tcPr>
            <w:tcW w:w="4395" w:type="dxa"/>
            <w:tcBorders>
              <w:top w:val="single" w:sz="4" w:space="0" w:color="auto"/>
              <w:left w:val="single" w:sz="4" w:space="0" w:color="auto"/>
              <w:bottom w:val="single" w:sz="4" w:space="0" w:color="auto"/>
              <w:right w:val="single" w:sz="4" w:space="0" w:color="auto"/>
            </w:tcBorders>
          </w:tcPr>
          <w:p w14:paraId="4BD246C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 xml:space="preserve">This attribute indicates whether the NWDAF </w:t>
            </w:r>
            <w:r w:rsidRPr="004B47E6">
              <w:rPr>
                <w:rFonts w:ascii="Arial" w:eastAsia="Times New Roman" w:hAnsi="Arial"/>
                <w:sz w:val="18"/>
                <w:lang w:eastAsia="zh-CN"/>
              </w:rPr>
              <w:t xml:space="preserve">specifically </w:t>
            </w:r>
            <w:r w:rsidRPr="004B47E6">
              <w:rPr>
                <w:rFonts w:ascii="Arial" w:eastAsia="Times New Roman" w:hAnsi="Arial"/>
                <w:sz w:val="18"/>
                <w:lang w:eastAsia="ja-JP"/>
              </w:rPr>
              <w:t xml:space="preserve">supports </w:t>
            </w:r>
            <w:r w:rsidRPr="004B47E6">
              <w:rPr>
                <w:rFonts w:ascii="Arial" w:eastAsia="Times New Roman" w:hAnsi="Arial"/>
                <w:i/>
                <w:sz w:val="18"/>
                <w:lang w:eastAsia="ko-KR"/>
              </w:rPr>
              <w:t>Nnwdaf_RoamingAnalytics</w:t>
            </w:r>
            <w:r w:rsidRPr="004B47E6">
              <w:rPr>
                <w:rFonts w:ascii="Arial" w:eastAsia="Times New Roman" w:hAnsi="Arial"/>
                <w:sz w:val="18"/>
                <w:lang w:eastAsia="zh-CN"/>
              </w:rPr>
              <w:t xml:space="preserve"> service when </w:t>
            </w:r>
            <w:r w:rsidRPr="004B47E6">
              <w:rPr>
                <w:rFonts w:ascii="Arial" w:eastAsia="Times New Roman" w:hAnsi="Arial" w:cs="Arial"/>
                <w:sz w:val="18"/>
                <w:szCs w:val="18"/>
                <w:lang w:eastAsia="en-GB"/>
              </w:rPr>
              <w:t>the NWDAF supports roaming exchange capability</w:t>
            </w:r>
            <w:r w:rsidRPr="004B47E6">
              <w:rPr>
                <w:rFonts w:ascii="Arial" w:eastAsia="Times New Roman" w:hAnsi="Arial"/>
                <w:sz w:val="18"/>
                <w:lang w:eastAsia="zh-CN"/>
              </w:rPr>
              <w:t>.</w:t>
            </w:r>
          </w:p>
          <w:p w14:paraId="5CF1446F" w14:textId="77777777" w:rsidR="00707B4F" w:rsidRPr="004B47E6" w:rsidRDefault="00707B4F" w:rsidP="00707B4F">
            <w:pPr>
              <w:keepLines/>
              <w:overflowPunct w:val="0"/>
              <w:autoSpaceDE w:val="0"/>
              <w:autoSpaceDN w:val="0"/>
              <w:adjustRightInd w:val="0"/>
              <w:spacing w:after="0"/>
              <w:textAlignment w:val="baseline"/>
              <w:rPr>
                <w:rFonts w:ascii="Arial" w:eastAsia="MS Mincho" w:hAnsi="Arial"/>
                <w:sz w:val="18"/>
                <w:lang w:eastAsia="ja-JP"/>
              </w:rPr>
            </w:pPr>
          </w:p>
          <w:p w14:paraId="2EDB4CD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w:t>
            </w:r>
          </w:p>
          <w:p w14:paraId="2E207B66"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4B47E6">
              <w:rPr>
                <w:rFonts w:ascii="Arial" w:eastAsia="Times New Roman" w:hAnsi="Arial"/>
                <w:sz w:val="18"/>
                <w:lang w:eastAsia="ja-JP"/>
              </w:rPr>
              <w:t>TRUE: supported</w:t>
            </w:r>
            <w:r w:rsidRPr="004B47E6">
              <w:rPr>
                <w:rFonts w:ascii="Arial" w:eastAsia="Times New Roman" w:hAnsi="Arial"/>
                <w:sz w:val="18"/>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F2ACBF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17DFFA1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0689BD5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D307D0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83A578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713BCC6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513A421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E59336"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zh-CN"/>
              </w:rPr>
              <w:lastRenderedPageBreak/>
              <w:t>r</w:t>
            </w:r>
            <w:r w:rsidRPr="004B47E6">
              <w:rPr>
                <w:rFonts w:ascii="Courier New" w:eastAsia="Times New Roman" w:hAnsi="Courier New"/>
                <w:sz w:val="18"/>
                <w:lang w:eastAsia="en-GB"/>
              </w:rPr>
              <w:t>oamingData</w:t>
            </w:r>
          </w:p>
        </w:tc>
        <w:tc>
          <w:tcPr>
            <w:tcW w:w="4395" w:type="dxa"/>
            <w:tcBorders>
              <w:top w:val="single" w:sz="4" w:space="0" w:color="auto"/>
              <w:left w:val="single" w:sz="4" w:space="0" w:color="auto"/>
              <w:bottom w:val="single" w:sz="4" w:space="0" w:color="auto"/>
              <w:right w:val="single" w:sz="4" w:space="0" w:color="auto"/>
            </w:tcBorders>
          </w:tcPr>
          <w:p w14:paraId="564D5D2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is attribute indicates whether the NWDAF specifically supports Nnwdaf_RoamingData service when the NWDAF supports roaming exchange capability.</w:t>
            </w:r>
          </w:p>
          <w:p w14:paraId="70FC6A0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1E7C70D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27021AA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w:t>
            </w:r>
          </w:p>
          <w:p w14:paraId="16C5997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RUE: supported</w:t>
            </w:r>
          </w:p>
          <w:p w14:paraId="359D3C6E"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4B47E6">
              <w:rPr>
                <w:rFonts w:ascii="Arial" w:eastAsia="Times New Roman" w:hAnsi="Arial"/>
                <w:sz w:val="18"/>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6C24056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3CF0182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61DBAB5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3492FA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9B4F31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5DDF0E7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1C04260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067746"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zh-CN"/>
              </w:rPr>
            </w:pPr>
            <w:r w:rsidRPr="004B47E6">
              <w:rPr>
                <w:rFonts w:ascii="Courier New" w:eastAsia="Times New Roman" w:hAnsi="Courier New"/>
                <w:sz w:val="18"/>
                <w:lang w:eastAsia="zh-CN"/>
              </w:rPr>
              <w:t>featureName</w:t>
            </w:r>
          </w:p>
        </w:tc>
        <w:tc>
          <w:tcPr>
            <w:tcW w:w="4395" w:type="dxa"/>
            <w:tcBorders>
              <w:top w:val="single" w:sz="4" w:space="0" w:color="auto"/>
              <w:left w:val="single" w:sz="4" w:space="0" w:color="auto"/>
              <w:bottom w:val="single" w:sz="4" w:space="0" w:color="auto"/>
              <w:right w:val="single" w:sz="4" w:space="0" w:color="auto"/>
            </w:tcBorders>
          </w:tcPr>
          <w:p w14:paraId="6A1A892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t is a string representing a proprietary feature specific to a given vendor.</w:t>
            </w:r>
          </w:p>
          <w:p w14:paraId="170B828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2F9ADF6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t is recommended that the case convention for these strings is the same as for enumerated data types (i.e. UPPER_WITH_UNDERSCORE; see 3GPP TS 29.501 [23], clause 5.1.1).</w:t>
            </w:r>
          </w:p>
          <w:p w14:paraId="6378C63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2B58D90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A8A284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7138CE2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2B490F7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CE276A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6EE061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46D312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4A5BCD0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338121"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zh-CN"/>
              </w:rPr>
            </w:pPr>
            <w:r w:rsidRPr="004B47E6">
              <w:rPr>
                <w:rFonts w:ascii="Courier New" w:eastAsia="Times New Roman" w:hAnsi="Courier New"/>
                <w:sz w:val="18"/>
                <w:lang w:eastAsia="zh-CN"/>
              </w:rPr>
              <w:t>featureVersion</w:t>
            </w:r>
          </w:p>
        </w:tc>
        <w:tc>
          <w:tcPr>
            <w:tcW w:w="4395" w:type="dxa"/>
            <w:tcBorders>
              <w:top w:val="single" w:sz="4" w:space="0" w:color="auto"/>
              <w:left w:val="single" w:sz="4" w:space="0" w:color="auto"/>
              <w:bottom w:val="single" w:sz="4" w:space="0" w:color="auto"/>
              <w:right w:val="single" w:sz="4" w:space="0" w:color="auto"/>
            </w:tcBorders>
          </w:tcPr>
          <w:p w14:paraId="60EDBDB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It is a s</w:t>
            </w:r>
            <w:r w:rsidRPr="004B47E6">
              <w:rPr>
                <w:rFonts w:ascii="Arial" w:eastAsia="Times New Roman" w:hAnsi="Arial"/>
                <w:sz w:val="18"/>
                <w:lang w:eastAsia="en-GB"/>
              </w:rPr>
              <w:t>tring representing the version of the feature</w:t>
            </w:r>
            <w:r w:rsidRPr="004B47E6">
              <w:rPr>
                <w:rFonts w:ascii="Arial" w:eastAsia="Times New Roman" w:hAnsi="Arial" w:cs="Arial"/>
                <w:sz w:val="18"/>
                <w:szCs w:val="18"/>
                <w:lang w:eastAsia="en-GB"/>
              </w:rPr>
              <w:t>.</w:t>
            </w:r>
          </w:p>
          <w:p w14:paraId="1B949A9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2EFC06D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59E905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7F1327B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1CE7DC2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5F6301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0A0C83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32DAD3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7C672D1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D59DDF"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zh-CN"/>
              </w:rPr>
            </w:pPr>
            <w:r w:rsidRPr="004B47E6">
              <w:rPr>
                <w:rFonts w:ascii="Courier New" w:eastAsia="Times New Roman" w:hAnsi="Courier New"/>
                <w:sz w:val="18"/>
                <w:lang w:eastAsia="en-GB"/>
              </w:rPr>
              <w:t>NFService.</w:t>
            </w:r>
            <w:r w:rsidRPr="004B47E6">
              <w:rPr>
                <w:rFonts w:ascii="Courier New" w:eastAsia="Times New Roman" w:hAnsi="Courier New"/>
                <w:sz w:val="18"/>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2416586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084AC3A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373FF19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2B253D7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EB332B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4BACF9A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45F1985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06D147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3B63C0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129672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4CA9C8F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3AAB99"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zh-CN"/>
              </w:rPr>
            </w:pPr>
            <w:r w:rsidRPr="004B47E6">
              <w:rPr>
                <w:rFonts w:ascii="Courier New" w:eastAsia="Times New Roman" w:hAnsi="Courier New" w:cs="Courier New"/>
                <w:sz w:val="18"/>
                <w:szCs w:val="18"/>
                <w:lang w:eastAsia="zh-CN"/>
              </w:rPr>
              <w:t>isOnboardSatellite</w:t>
            </w:r>
          </w:p>
        </w:tc>
        <w:tc>
          <w:tcPr>
            <w:tcW w:w="4395" w:type="dxa"/>
            <w:tcBorders>
              <w:top w:val="single" w:sz="4" w:space="0" w:color="auto"/>
              <w:left w:val="single" w:sz="4" w:space="0" w:color="auto"/>
              <w:bottom w:val="single" w:sz="4" w:space="0" w:color="auto"/>
              <w:right w:val="single" w:sz="4" w:space="0" w:color="auto"/>
            </w:tcBorders>
          </w:tcPr>
          <w:p w14:paraId="6ED5BC0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189A981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 xml:space="preserve">See </w:t>
            </w:r>
            <w:r w:rsidRPr="004B47E6">
              <w:rPr>
                <w:rFonts w:ascii="Arial" w:eastAsia="Times New Roman" w:hAnsi="Arial" w:cs="Arial"/>
                <w:sz w:val="18"/>
                <w:szCs w:val="18"/>
                <w:lang w:eastAsia="en-GB"/>
              </w:rPr>
              <w:t>defin</w:t>
            </w:r>
            <w:r w:rsidRPr="004B47E6">
              <w:rPr>
                <w:rFonts w:ascii="Arial" w:eastAsia="Times New Roman" w:hAnsi="Arial" w:cs="Arial"/>
                <w:sz w:val="18"/>
                <w:szCs w:val="18"/>
                <w:lang w:eastAsia="zh-CN"/>
              </w:rPr>
              <w:t>ition</w:t>
            </w:r>
            <w:r w:rsidRPr="004B47E6">
              <w:rPr>
                <w:rFonts w:ascii="Arial" w:eastAsia="Times New Roman" w:hAnsi="Arial" w:cs="Arial"/>
                <w:sz w:val="18"/>
                <w:szCs w:val="18"/>
                <w:lang w:eastAsia="en-GB"/>
              </w:rPr>
              <w:t xml:space="preserve"> in clause 4.4.1</w:t>
            </w:r>
            <w:r w:rsidRPr="004B47E6">
              <w:rPr>
                <w:rFonts w:ascii="Arial" w:eastAsia="Times New Roman"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7DCA158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cs="Arial"/>
                <w:szCs w:val="18"/>
                <w:lang w:eastAsia="en-GB"/>
              </w:rPr>
              <w:t xml:space="preserve">See </w:t>
            </w:r>
            <w:r w:rsidRPr="004B47E6">
              <w:rPr>
                <w:rFonts w:ascii="Courier New" w:eastAsia="Times New Roman" w:hAnsi="Courier New" w:cs="Courier New"/>
                <w:szCs w:val="18"/>
                <w:lang w:eastAsia="zh-CN"/>
              </w:rPr>
              <w:t>isOnboardSatellite</w:t>
            </w:r>
            <w:r w:rsidRPr="004B47E6">
              <w:rPr>
                <w:rFonts w:eastAsia="Times New Roman" w:cs="Arial"/>
                <w:szCs w:val="18"/>
                <w:lang w:eastAsia="en-GB"/>
              </w:rPr>
              <w:t xml:space="preserve"> in clause  4.4.1</w:t>
            </w:r>
          </w:p>
        </w:tc>
      </w:tr>
      <w:tr w:rsidR="00707B4F" w:rsidRPr="004B47E6" w14:paraId="7C656B8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8EB62B"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zh-CN"/>
              </w:rPr>
            </w:pPr>
            <w:r w:rsidRPr="004B47E6">
              <w:rPr>
                <w:rFonts w:ascii="Courier New" w:eastAsia="Times New Roman" w:hAnsi="Courier New" w:cs="Courier New"/>
                <w:sz w:val="18"/>
                <w:szCs w:val="18"/>
                <w:lang w:eastAsia="zh-CN"/>
              </w:rPr>
              <w:t>onboard</w:t>
            </w:r>
            <w:r w:rsidRPr="004B47E6">
              <w:rPr>
                <w:rFonts w:ascii="Courier New" w:eastAsia="Times New Roman" w:hAnsi="Courier New"/>
                <w:sz w:val="18"/>
                <w:lang w:eastAsia="zh-CN"/>
              </w:rPr>
              <w:t>SatelliteId</w:t>
            </w:r>
          </w:p>
        </w:tc>
        <w:tc>
          <w:tcPr>
            <w:tcW w:w="4395" w:type="dxa"/>
            <w:tcBorders>
              <w:top w:val="single" w:sz="4" w:space="0" w:color="auto"/>
              <w:left w:val="single" w:sz="4" w:space="0" w:color="auto"/>
              <w:bottom w:val="single" w:sz="4" w:space="0" w:color="auto"/>
              <w:right w:val="single" w:sz="4" w:space="0" w:color="auto"/>
            </w:tcBorders>
          </w:tcPr>
          <w:p w14:paraId="05EF69B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4CB6452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 xml:space="preserve">See </w:t>
            </w:r>
            <w:r w:rsidRPr="004B47E6">
              <w:rPr>
                <w:rFonts w:ascii="Arial" w:eastAsia="Times New Roman" w:hAnsi="Arial" w:cs="Arial"/>
                <w:sz w:val="18"/>
                <w:szCs w:val="18"/>
                <w:lang w:eastAsia="en-GB"/>
              </w:rPr>
              <w:t>defin</w:t>
            </w:r>
            <w:r w:rsidRPr="004B47E6">
              <w:rPr>
                <w:rFonts w:ascii="Arial" w:eastAsia="Times New Roman" w:hAnsi="Arial" w:cs="Arial"/>
                <w:sz w:val="18"/>
                <w:szCs w:val="18"/>
                <w:lang w:eastAsia="zh-CN"/>
              </w:rPr>
              <w:t>ition</w:t>
            </w:r>
            <w:r w:rsidRPr="004B47E6">
              <w:rPr>
                <w:rFonts w:ascii="Arial" w:eastAsia="Times New Roman" w:hAnsi="Arial" w:cs="Arial"/>
                <w:sz w:val="18"/>
                <w:szCs w:val="18"/>
                <w:lang w:eastAsia="en-GB"/>
              </w:rPr>
              <w:t xml:space="preserve"> in clause 4.4.1</w:t>
            </w:r>
            <w:r w:rsidRPr="004B47E6">
              <w:rPr>
                <w:rFonts w:ascii="Arial" w:eastAsia="Times New Roman"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0787B63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cs="Arial"/>
                <w:szCs w:val="18"/>
                <w:lang w:eastAsia="en-GB"/>
              </w:rPr>
              <w:t xml:space="preserve">See </w:t>
            </w:r>
            <w:r w:rsidRPr="004B47E6">
              <w:rPr>
                <w:rFonts w:ascii="Courier New" w:eastAsia="Times New Roman" w:hAnsi="Courier New" w:cs="Courier New"/>
                <w:szCs w:val="18"/>
                <w:lang w:eastAsia="zh-CN"/>
              </w:rPr>
              <w:t>onboard</w:t>
            </w:r>
            <w:r w:rsidRPr="004B47E6">
              <w:rPr>
                <w:rFonts w:ascii="Courier New" w:eastAsia="Times New Roman" w:hAnsi="Courier New"/>
                <w:lang w:eastAsia="zh-CN"/>
              </w:rPr>
              <w:t>SatelliteId</w:t>
            </w:r>
            <w:r w:rsidRPr="004B47E6">
              <w:rPr>
                <w:rFonts w:eastAsia="Times New Roman" w:cs="Arial"/>
                <w:szCs w:val="18"/>
                <w:lang w:eastAsia="en-GB"/>
              </w:rPr>
              <w:t xml:space="preserve"> in clause  4.4.1</w:t>
            </w:r>
          </w:p>
        </w:tc>
      </w:tr>
      <w:tr w:rsidR="00707B4F" w:rsidRPr="004B47E6" w14:paraId="2265DC6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DA6824"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lang w:eastAsia="en-GB"/>
              </w:rPr>
              <w:t>collocatedNfInstances</w:t>
            </w:r>
          </w:p>
        </w:tc>
        <w:tc>
          <w:tcPr>
            <w:tcW w:w="4395" w:type="dxa"/>
            <w:tcBorders>
              <w:top w:val="single" w:sz="4" w:space="0" w:color="auto"/>
              <w:left w:val="single" w:sz="4" w:space="0" w:color="auto"/>
              <w:bottom w:val="single" w:sz="4" w:space="0" w:color="auto"/>
              <w:right w:val="single" w:sz="4" w:space="0" w:color="auto"/>
            </w:tcBorders>
          </w:tcPr>
          <w:p w14:paraId="2ADA081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t represents </w:t>
            </w:r>
            <w:r w:rsidRPr="004B47E6">
              <w:rPr>
                <w:rFonts w:ascii="Arial" w:eastAsia="Times New Roman" w:hAnsi="Arial"/>
                <w:sz w:val="18"/>
                <w:lang w:eastAsia="zh-CN"/>
              </w:rPr>
              <w:t>i</w:t>
            </w:r>
            <w:r w:rsidRPr="004B47E6">
              <w:rPr>
                <w:rFonts w:ascii="Arial" w:eastAsia="Times New Roman" w:hAnsi="Arial"/>
                <w:sz w:val="18"/>
                <w:lang w:eastAsia="en-GB"/>
              </w:rPr>
              <w:t>nformation related to collocated NF type(s) and corresponding NF Instances when the NF is collocated with NFs supporting other NF types.</w:t>
            </w:r>
          </w:p>
          <w:p w14:paraId="097634F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6DB18A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E4CF96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en-GB"/>
              </w:rPr>
              <w:t>CollocatedNfInstance</w:t>
            </w:r>
          </w:p>
          <w:p w14:paraId="1A09F77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w:t>
            </w:r>
          </w:p>
          <w:p w14:paraId="0B671F2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Ordered: </w:t>
            </w:r>
            <w:r w:rsidRPr="004B47E6">
              <w:rPr>
                <w:rFonts w:ascii="Arial" w:eastAsia="Times New Roman" w:hAnsi="Arial"/>
                <w:sz w:val="18"/>
                <w:lang w:eastAsia="zh-CN"/>
              </w:rPr>
              <w:t>False</w:t>
            </w:r>
          </w:p>
          <w:p w14:paraId="0E22878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Unique: </w:t>
            </w:r>
            <w:r w:rsidRPr="004B47E6">
              <w:rPr>
                <w:rFonts w:ascii="Arial" w:eastAsia="Times New Roman" w:hAnsi="Arial"/>
                <w:sz w:val="18"/>
                <w:lang w:eastAsia="zh-CN"/>
              </w:rPr>
              <w:t>T</w:t>
            </w:r>
            <w:r w:rsidRPr="004B47E6">
              <w:rPr>
                <w:rFonts w:ascii="Arial" w:eastAsia="Times New Roman" w:hAnsi="Arial"/>
                <w:sz w:val="18"/>
                <w:lang w:eastAsia="en-GB"/>
              </w:rPr>
              <w:t>rue</w:t>
            </w:r>
          </w:p>
          <w:p w14:paraId="5DB67C5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CCD133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7CB1EBF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C5053B"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lang w:eastAsia="en-GB"/>
              </w:rPr>
              <w:t>nfInstanceName</w:t>
            </w:r>
          </w:p>
        </w:tc>
        <w:tc>
          <w:tcPr>
            <w:tcW w:w="4395" w:type="dxa"/>
            <w:tcBorders>
              <w:top w:val="single" w:sz="4" w:space="0" w:color="auto"/>
              <w:left w:val="single" w:sz="4" w:space="0" w:color="auto"/>
              <w:bottom w:val="single" w:sz="4" w:space="0" w:color="auto"/>
              <w:right w:val="single" w:sz="4" w:space="0" w:color="auto"/>
            </w:tcBorders>
          </w:tcPr>
          <w:p w14:paraId="7966698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t represents </w:t>
            </w:r>
            <w:r w:rsidRPr="004B47E6">
              <w:rPr>
                <w:rFonts w:ascii="Arial" w:eastAsia="Times New Roman" w:hAnsi="Arial" w:cs="Arial"/>
                <w:sz w:val="18"/>
                <w:szCs w:val="18"/>
                <w:lang w:eastAsia="zh-CN"/>
              </w:rPr>
              <w:t xml:space="preserve">human readable name of the </w:t>
            </w:r>
            <w:r w:rsidRPr="004B47E6">
              <w:rPr>
                <w:rFonts w:ascii="Arial" w:eastAsia="Times New Roman" w:hAnsi="Arial" w:cs="Arial"/>
                <w:sz w:val="18"/>
                <w:szCs w:val="18"/>
                <w:lang w:eastAsia="en-GB"/>
              </w:rPr>
              <w:t>NF Instance</w:t>
            </w:r>
            <w:r w:rsidRPr="004B47E6">
              <w:rPr>
                <w:rFonts w:ascii="Arial" w:eastAsia="Times New Roman" w:hAnsi="Arial"/>
                <w:sz w:val="18"/>
                <w:lang w:eastAsia="en-GB"/>
              </w:rPr>
              <w:t>.</w:t>
            </w:r>
          </w:p>
          <w:p w14:paraId="68EBF3C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EF403E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247140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en-GB"/>
              </w:rPr>
              <w:t>String</w:t>
            </w:r>
          </w:p>
          <w:p w14:paraId="6BD9341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0..1</w:t>
            </w:r>
          </w:p>
          <w:p w14:paraId="06AFB8B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E4CEE1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8578E8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203892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02509D1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B66F85"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lang w:eastAsia="en-GB"/>
              </w:rPr>
              <w:t>perPlmnSnssaiList</w:t>
            </w:r>
          </w:p>
        </w:tc>
        <w:tc>
          <w:tcPr>
            <w:tcW w:w="4395" w:type="dxa"/>
            <w:tcBorders>
              <w:top w:val="single" w:sz="4" w:space="0" w:color="auto"/>
              <w:left w:val="single" w:sz="4" w:space="0" w:color="auto"/>
              <w:bottom w:val="single" w:sz="4" w:space="0" w:color="auto"/>
              <w:right w:val="single" w:sz="4" w:space="0" w:color="auto"/>
            </w:tcBorders>
          </w:tcPr>
          <w:p w14:paraId="01E126D9" w14:textId="77777777" w:rsidR="00707B4F" w:rsidRPr="004B47E6" w:rsidRDefault="00707B4F" w:rsidP="00707B4F">
            <w:pPr>
              <w:keepLines/>
              <w:tabs>
                <w:tab w:val="left" w:pos="1130"/>
              </w:tab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It </w:t>
            </w:r>
            <w:r w:rsidRPr="004B47E6">
              <w:rPr>
                <w:rFonts w:ascii="Arial" w:eastAsia="Times New Roman" w:hAnsi="Arial" w:cs="Arial"/>
                <w:sz w:val="18"/>
                <w:szCs w:val="18"/>
                <w:lang w:eastAsia="en-GB"/>
              </w:rPr>
              <w:t>include</w:t>
            </w:r>
            <w:r w:rsidRPr="004B47E6">
              <w:rPr>
                <w:rFonts w:ascii="Arial" w:eastAsia="Times New Roman" w:hAnsi="Arial" w:cs="Arial"/>
                <w:sz w:val="18"/>
                <w:szCs w:val="18"/>
                <w:lang w:eastAsia="zh-CN"/>
              </w:rPr>
              <w:t>s</w:t>
            </w:r>
            <w:r w:rsidRPr="004B47E6">
              <w:rPr>
                <w:rFonts w:ascii="Arial" w:eastAsia="Times New Roman" w:hAnsi="Arial" w:cs="Arial"/>
                <w:sz w:val="18"/>
                <w:szCs w:val="18"/>
                <w:lang w:eastAsia="en-GB"/>
              </w:rPr>
              <w:t xml:space="preserve"> the S-NSSAIs supported by the Network Function for each PLMN supported by the Network Function.</w:t>
            </w:r>
          </w:p>
          <w:p w14:paraId="359C0B0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When present, </w:t>
            </w:r>
            <w:r w:rsidRPr="004B47E6">
              <w:rPr>
                <w:rFonts w:ascii="Arial" w:eastAsia="Times New Roman" w:hAnsi="Arial" w:cs="Arial"/>
                <w:sz w:val="18"/>
                <w:szCs w:val="18"/>
                <w:lang w:eastAsia="zh-CN"/>
              </w:rPr>
              <w:t>it</w:t>
            </w:r>
            <w:r w:rsidRPr="004B47E6">
              <w:rPr>
                <w:rFonts w:ascii="Arial" w:eastAsia="Times New Roman" w:hAnsi="Arial" w:cs="Arial"/>
                <w:sz w:val="18"/>
                <w:szCs w:val="18"/>
                <w:lang w:eastAsia="en-GB"/>
              </w:rPr>
              <w:t xml:space="preserve"> shall override sNssais IE. </w:t>
            </w:r>
          </w:p>
          <w:p w14:paraId="3E5FEE3A" w14:textId="77777777" w:rsidR="00707B4F" w:rsidRPr="004B47E6" w:rsidRDefault="00707B4F" w:rsidP="00707B4F">
            <w:pPr>
              <w:keepLines/>
              <w:tabs>
                <w:tab w:val="left" w:pos="1130"/>
              </w:tab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If the </w:t>
            </w:r>
            <w:r w:rsidRPr="004B47E6">
              <w:rPr>
                <w:rFonts w:ascii="Arial" w:eastAsia="Times New Roman" w:hAnsi="Arial"/>
                <w:sz w:val="18"/>
                <w:lang w:eastAsia="en-GB"/>
              </w:rPr>
              <w:t>perPlmnSnssaiList</w:t>
            </w:r>
            <w:r w:rsidRPr="004B47E6">
              <w:rPr>
                <w:rFonts w:ascii="Arial" w:eastAsia="Times New Roman" w:hAnsi="Arial" w:cs="Arial"/>
                <w:sz w:val="18"/>
                <w:szCs w:val="18"/>
                <w:lang w:eastAsia="en-GB"/>
              </w:rPr>
              <w:t xml:space="preserve"> attribute is provided in at least one NF Service, the S-NSSAIs supported per PLMN in the NF Profile shall be the set or a superset of the </w:t>
            </w:r>
            <w:r w:rsidRPr="004B47E6">
              <w:rPr>
                <w:rFonts w:ascii="Arial" w:eastAsia="Times New Roman" w:hAnsi="Arial"/>
                <w:sz w:val="18"/>
                <w:lang w:eastAsia="en-GB"/>
              </w:rPr>
              <w:t>perPlmnSnssaiList</w:t>
            </w:r>
            <w:r w:rsidRPr="004B47E6">
              <w:rPr>
                <w:rFonts w:ascii="Arial" w:eastAsia="Times New Roman" w:hAnsi="Arial" w:cs="Arial"/>
                <w:sz w:val="18"/>
                <w:szCs w:val="18"/>
                <w:lang w:eastAsia="en-GB"/>
              </w:rPr>
              <w:t xml:space="preserve"> of the NFService(s).</w:t>
            </w:r>
          </w:p>
          <w:p w14:paraId="0142FA05" w14:textId="77777777" w:rsidR="00707B4F" w:rsidRPr="004B47E6" w:rsidRDefault="00707B4F" w:rsidP="00707B4F">
            <w:pPr>
              <w:keepLines/>
              <w:tabs>
                <w:tab w:val="left" w:pos="1130"/>
              </w:tabs>
              <w:overflowPunct w:val="0"/>
              <w:autoSpaceDE w:val="0"/>
              <w:autoSpaceDN w:val="0"/>
              <w:adjustRightInd w:val="0"/>
              <w:spacing w:after="0"/>
              <w:textAlignment w:val="baseline"/>
              <w:rPr>
                <w:rFonts w:ascii="Arial" w:eastAsia="Times New Roman" w:hAnsi="Arial" w:cs="Arial"/>
                <w:sz w:val="18"/>
                <w:szCs w:val="18"/>
                <w:lang w:eastAsia="zh-CN"/>
              </w:rPr>
            </w:pPr>
          </w:p>
          <w:p w14:paraId="017E483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4A53AE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en-GB"/>
              </w:rPr>
              <w:t>PlmnSnssai</w:t>
            </w:r>
          </w:p>
          <w:p w14:paraId="31D080F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w:t>
            </w:r>
          </w:p>
          <w:p w14:paraId="26F18B2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Ordered: </w:t>
            </w:r>
            <w:r w:rsidRPr="004B47E6">
              <w:rPr>
                <w:rFonts w:ascii="Arial" w:eastAsia="Times New Roman" w:hAnsi="Arial"/>
                <w:sz w:val="18"/>
                <w:lang w:eastAsia="zh-CN"/>
              </w:rPr>
              <w:t>False</w:t>
            </w:r>
          </w:p>
          <w:p w14:paraId="1B74532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Unique: </w:t>
            </w:r>
            <w:r w:rsidRPr="004B47E6">
              <w:rPr>
                <w:rFonts w:ascii="Arial" w:eastAsia="Times New Roman" w:hAnsi="Arial"/>
                <w:sz w:val="18"/>
                <w:lang w:eastAsia="zh-CN"/>
              </w:rPr>
              <w:t>True</w:t>
            </w:r>
          </w:p>
          <w:p w14:paraId="58A7B06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4281F9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7637456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A7BF97"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lang w:eastAsia="en-GB"/>
              </w:rPr>
              <w:lastRenderedPageBreak/>
              <w:t>allowedRuleSet</w:t>
            </w:r>
          </w:p>
        </w:tc>
        <w:tc>
          <w:tcPr>
            <w:tcW w:w="4395" w:type="dxa"/>
            <w:tcBorders>
              <w:top w:val="single" w:sz="4" w:space="0" w:color="auto"/>
              <w:left w:val="single" w:sz="4" w:space="0" w:color="auto"/>
              <w:bottom w:val="single" w:sz="4" w:space="0" w:color="auto"/>
              <w:right w:val="single" w:sz="4" w:space="0" w:color="auto"/>
            </w:tcBorders>
          </w:tcPr>
          <w:p w14:paraId="636DF93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t represents</w:t>
            </w:r>
            <w:r w:rsidRPr="004B47E6">
              <w:rPr>
                <w:rFonts w:ascii="Arial" w:eastAsia="Times New Roman" w:hAnsi="Arial"/>
                <w:sz w:val="18"/>
                <w:lang w:eastAsia="zh-CN"/>
              </w:rPr>
              <w:t xml:space="preserve"> </w:t>
            </w:r>
            <w:r w:rsidRPr="004B47E6">
              <w:rPr>
                <w:rFonts w:ascii="Arial" w:eastAsia="Times New Roman" w:hAnsi="Arial" w:cs="Arial"/>
                <w:sz w:val="18"/>
                <w:szCs w:val="18"/>
                <w:lang w:eastAsia="zh-CN"/>
              </w:rPr>
              <w:t>m</w:t>
            </w:r>
            <w:r w:rsidRPr="004B47E6">
              <w:rPr>
                <w:rFonts w:ascii="Arial" w:eastAsia="Times New Roman" w:hAnsi="Arial" w:cs="Arial"/>
                <w:sz w:val="18"/>
                <w:szCs w:val="18"/>
                <w:lang w:eastAsia="en-GB"/>
              </w:rPr>
              <w:t>ap of rules specifying NF-Consumers allowed or denied to access the NF-Producer.</w:t>
            </w:r>
          </w:p>
          <w:p w14:paraId="0CFDCEE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noProof/>
                <w:sz w:val="18"/>
                <w:lang w:eastAsia="zh-CN"/>
              </w:rPr>
            </w:pPr>
          </w:p>
          <w:p w14:paraId="7FF64DC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noProof/>
                <w:sz w:val="18"/>
                <w:lang w:eastAsia="zh-CN"/>
              </w:rPr>
              <w:t xml:space="preserve">It may be present when the NF-Producer and the NRF support </w:t>
            </w:r>
            <w:r w:rsidRPr="004B47E6">
              <w:rPr>
                <w:rFonts w:ascii="Arial" w:eastAsia="Times New Roman" w:hAnsi="Arial"/>
                <w:sz w:val="18"/>
                <w:lang w:eastAsia="en-GB"/>
              </w:rPr>
              <w:t>Allowed-ruleset feature as specified in clause 6.1.9. (Ref. TS 2</w:t>
            </w:r>
            <w:r w:rsidRPr="004B47E6">
              <w:rPr>
                <w:rFonts w:ascii="Arial" w:eastAsia="Times New Roman" w:hAnsi="Arial"/>
                <w:sz w:val="18"/>
                <w:lang w:eastAsia="zh-CN"/>
              </w:rPr>
              <w:t>9</w:t>
            </w:r>
            <w:r w:rsidRPr="004B47E6">
              <w:rPr>
                <w:rFonts w:ascii="Arial" w:eastAsia="Times New Roman" w:hAnsi="Arial"/>
                <w:sz w:val="18"/>
                <w:lang w:eastAsia="en-GB"/>
              </w:rPr>
              <w:t>.</w:t>
            </w:r>
            <w:r w:rsidRPr="004B47E6">
              <w:rPr>
                <w:rFonts w:ascii="Arial" w:eastAsia="Times New Roman" w:hAnsi="Arial"/>
                <w:sz w:val="18"/>
                <w:lang w:eastAsia="zh-CN"/>
              </w:rPr>
              <w:t>510</w:t>
            </w:r>
            <w:r w:rsidRPr="004B47E6">
              <w:rPr>
                <w:rFonts w:ascii="Arial" w:eastAsia="Times New Roman" w:hAnsi="Arial"/>
                <w:sz w:val="18"/>
                <w:lang w:eastAsia="en-GB"/>
              </w:rPr>
              <w:t xml:space="preserve"> [</w:t>
            </w:r>
            <w:r w:rsidRPr="004B47E6">
              <w:rPr>
                <w:rFonts w:ascii="Arial" w:eastAsia="Times New Roman" w:hAnsi="Arial"/>
                <w:sz w:val="18"/>
                <w:lang w:eastAsia="zh-CN"/>
              </w:rPr>
              <w:t>2</w:t>
            </w:r>
            <w:r w:rsidRPr="004B47E6">
              <w:rPr>
                <w:rFonts w:ascii="Arial" w:eastAsia="Times New Roman" w:hAnsi="Arial"/>
                <w:sz w:val="18"/>
                <w:lang w:eastAsia="en-GB"/>
              </w:rPr>
              <w:t>3])</w:t>
            </w:r>
          </w:p>
          <w:p w14:paraId="271396E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591D9D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75EDB7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en-GB"/>
              </w:rPr>
              <w:t>RuleSet</w:t>
            </w:r>
          </w:p>
          <w:p w14:paraId="4D16D75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w:t>
            </w:r>
          </w:p>
          <w:p w14:paraId="0051419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Ordered: </w:t>
            </w:r>
            <w:r w:rsidRPr="004B47E6">
              <w:rPr>
                <w:rFonts w:ascii="Arial" w:eastAsia="Times New Roman" w:hAnsi="Arial"/>
                <w:sz w:val="18"/>
                <w:lang w:eastAsia="zh-CN"/>
              </w:rPr>
              <w:t>False</w:t>
            </w:r>
          </w:p>
          <w:p w14:paraId="484EDF4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Unique: </w:t>
            </w:r>
            <w:r w:rsidRPr="004B47E6">
              <w:rPr>
                <w:rFonts w:ascii="Arial" w:eastAsia="Times New Roman" w:hAnsi="Arial"/>
                <w:sz w:val="18"/>
                <w:lang w:eastAsia="zh-CN"/>
              </w:rPr>
              <w:t>True</w:t>
            </w:r>
          </w:p>
          <w:p w14:paraId="14D980D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72F8CBE" w14:textId="77777777" w:rsidR="00707B4F" w:rsidRPr="004B47E6" w:rsidRDefault="00707B4F" w:rsidP="00707B4F">
            <w:pPr>
              <w:keepLines/>
              <w:overflowPunct w:val="0"/>
              <w:autoSpaceDE w:val="0"/>
              <w:autoSpaceDN w:val="0"/>
              <w:adjustRightInd w:val="0"/>
              <w:spacing w:after="0"/>
              <w:textAlignment w:val="baseline"/>
              <w:rPr>
                <w:rFonts w:eastAsia="Times New Roman" w:cs="Arial"/>
                <w:szCs w:val="18"/>
                <w:lang w:eastAsia="en-GB"/>
              </w:rPr>
            </w:pPr>
            <w:r w:rsidRPr="004B47E6">
              <w:rPr>
                <w:rFonts w:ascii="Arial" w:eastAsia="Times New Roman" w:hAnsi="Arial"/>
                <w:sz w:val="18"/>
                <w:lang w:eastAsia="en-GB"/>
              </w:rPr>
              <w:t>isNullable: False</w:t>
            </w:r>
          </w:p>
        </w:tc>
      </w:tr>
      <w:tr w:rsidR="00707B4F" w:rsidRPr="004B47E6" w14:paraId="11427F2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6EDF08"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556F028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It represents the</w:t>
            </w:r>
            <w:r w:rsidRPr="004B47E6">
              <w:rPr>
                <w:rFonts w:ascii="Arial" w:eastAsia="Times New Roman" w:hAnsi="Arial"/>
                <w:sz w:val="18"/>
                <w:lang w:eastAsia="zh-CN"/>
              </w:rPr>
              <w:t xml:space="preserve"> </w:t>
            </w:r>
            <w:r w:rsidRPr="004B47E6">
              <w:rPr>
                <w:rFonts w:ascii="Arial" w:eastAsia="Times New Roman" w:hAnsi="Arial" w:cs="Arial"/>
                <w:sz w:val="18"/>
                <w:szCs w:val="18"/>
                <w:lang w:eastAsia="zh-CN"/>
              </w:rPr>
              <w:t>dynamic load information, within the range 0 to 100, indicates the current load percentage of the NF.</w:t>
            </w:r>
          </w:p>
          <w:p w14:paraId="1EC1FAD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12C0201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6F9B9EA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4021F1B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nteger</w:t>
            </w:r>
          </w:p>
          <w:p w14:paraId="7141CD5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0..1</w:t>
            </w:r>
          </w:p>
          <w:p w14:paraId="0470869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BE7F0A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C07E71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w:t>
            </w:r>
            <w:r w:rsidRPr="004B47E6">
              <w:rPr>
                <w:rFonts w:ascii="Arial" w:eastAsia="Times New Roman" w:hAnsi="Arial"/>
                <w:sz w:val="18"/>
                <w:lang w:eastAsia="zh-CN"/>
              </w:rPr>
              <w:t>None</w:t>
            </w:r>
          </w:p>
          <w:p w14:paraId="1638849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5B43B81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14B1CB"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17F57C2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It </w:t>
            </w:r>
            <w:r w:rsidRPr="004B47E6">
              <w:rPr>
                <w:rFonts w:ascii="Arial" w:eastAsia="Times New Roman" w:hAnsi="Arial" w:cs="Arial"/>
                <w:sz w:val="18"/>
                <w:szCs w:val="18"/>
                <w:lang w:eastAsia="zh-CN"/>
              </w:rPr>
              <w:t>indicates the point in time in which the latest load information (sent by the NF in the "load" attribute of the NF Profile) was generated at the NF Instance.</w:t>
            </w:r>
          </w:p>
          <w:p w14:paraId="3FA9DCD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289B55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If the NF did not provide a timestamp, the NRF should set it to the instant when the NRF received the message where the NF provided the latest load information.</w:t>
            </w:r>
          </w:p>
          <w:p w14:paraId="27FE9BE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6DAFC9E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BE18CB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DateTime</w:t>
            </w:r>
          </w:p>
          <w:p w14:paraId="66E0349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r w:rsidRPr="004B47E6">
              <w:rPr>
                <w:rFonts w:ascii="Arial" w:eastAsia="Times New Roman" w:hAnsi="Arial"/>
                <w:sz w:val="18"/>
                <w:lang w:eastAsia="zh-CN"/>
              </w:rPr>
              <w:t>1</w:t>
            </w:r>
          </w:p>
          <w:p w14:paraId="424ED5E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570F69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9B068A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FAC97A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298B358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A27F1"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extLocality</w:t>
            </w:r>
          </w:p>
        </w:tc>
        <w:tc>
          <w:tcPr>
            <w:tcW w:w="4395" w:type="dxa"/>
            <w:tcBorders>
              <w:top w:val="single" w:sz="4" w:space="0" w:color="auto"/>
              <w:left w:val="single" w:sz="4" w:space="0" w:color="auto"/>
              <w:bottom w:val="single" w:sz="4" w:space="0" w:color="auto"/>
              <w:right w:val="single" w:sz="4" w:space="0" w:color="auto"/>
            </w:tcBorders>
          </w:tcPr>
          <w:p w14:paraId="4ADB1D5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It indicates the o</w:t>
            </w:r>
            <w:r w:rsidRPr="004B47E6">
              <w:rPr>
                <w:rFonts w:ascii="Arial" w:eastAsia="Times New Roman" w:hAnsi="Arial" w:cs="Arial"/>
                <w:sz w:val="18"/>
                <w:szCs w:val="18"/>
                <w:lang w:eastAsia="en-GB"/>
              </w:rPr>
              <w:t xml:space="preserve">perator defined information about the location of the NF instance. </w:t>
            </w:r>
          </w:p>
          <w:p w14:paraId="530290A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noProof/>
                <w:sz w:val="18"/>
                <w:lang w:eastAsia="zh-CN"/>
              </w:rPr>
            </w:pPr>
            <w:r w:rsidRPr="004B47E6">
              <w:rPr>
                <w:rFonts w:ascii="Arial" w:eastAsia="Times New Roman" w:hAnsi="Arial" w:cs="Arial"/>
                <w:sz w:val="18"/>
                <w:szCs w:val="18"/>
                <w:lang w:eastAsia="en-GB"/>
              </w:rPr>
              <w:t xml:space="preserve">The key of the map shall be a (unique) valid JSON </w:t>
            </w:r>
            <w:r w:rsidRPr="004B47E6">
              <w:rPr>
                <w:rFonts w:ascii="Arial" w:eastAsia="Times New Roman" w:hAnsi="Arial"/>
                <w:sz w:val="18"/>
                <w:lang w:eastAsia="en-GB"/>
              </w:rPr>
              <w:t xml:space="preserve">string per clause 7 of </w:t>
            </w:r>
            <w:r w:rsidRPr="004B47E6">
              <w:rPr>
                <w:rFonts w:ascii="Arial" w:eastAsia="Times New Roman" w:hAnsi="Arial"/>
                <w:noProof/>
                <w:sz w:val="18"/>
                <w:lang w:eastAsia="zh-CN"/>
              </w:rPr>
              <w:t>IETF RFC 8259 [92], with a maximum of 32 characters, representing a type of locality as defined in clause </w:t>
            </w:r>
            <w:r w:rsidRPr="004B47E6">
              <w:rPr>
                <w:rFonts w:ascii="Arial" w:eastAsia="Times New Roman" w:hAnsi="Arial"/>
                <w:sz w:val="18"/>
                <w:lang w:eastAsia="en-GB"/>
              </w:rPr>
              <w:t>6.1.6.3.18</w:t>
            </w:r>
            <w:r w:rsidRPr="004B47E6">
              <w:rPr>
                <w:rFonts w:ascii="Arial" w:eastAsia="Times New Roman" w:hAnsi="Arial"/>
                <w:noProof/>
                <w:sz w:val="18"/>
                <w:lang w:eastAsia="zh-CN"/>
              </w:rPr>
              <w:t>.</w:t>
            </w:r>
          </w:p>
          <w:p w14:paraId="2474AAB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noProof/>
                <w:sz w:val="18"/>
                <w:lang w:eastAsia="zh-CN"/>
              </w:rPr>
            </w:pPr>
          </w:p>
          <w:p w14:paraId="2AC609F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noProof/>
                <w:sz w:val="18"/>
                <w:lang w:eastAsia="zh-CN"/>
              </w:rPr>
            </w:pPr>
            <w:r w:rsidRPr="004B47E6">
              <w:rPr>
                <w:rFonts w:ascii="Arial" w:eastAsia="Times New Roman" w:hAnsi="Arial"/>
                <w:noProof/>
                <w:sz w:val="18"/>
                <w:lang w:eastAsia="zh-CN"/>
              </w:rPr>
              <w:t>Example:</w:t>
            </w:r>
          </w:p>
          <w:p w14:paraId="0A79409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t>
            </w:r>
          </w:p>
          <w:p w14:paraId="68B0B8D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  "</w:t>
            </w:r>
            <w:r w:rsidRPr="004B47E6">
              <w:rPr>
                <w:rFonts w:ascii="Arial" w:eastAsia="Times New Roman" w:hAnsi="Arial"/>
                <w:sz w:val="18"/>
                <w:lang w:eastAsia="en-GB"/>
              </w:rPr>
              <w:t>DATA_CENTER</w:t>
            </w:r>
            <w:r w:rsidRPr="004B47E6">
              <w:rPr>
                <w:rFonts w:ascii="Arial" w:eastAsia="Times New Roman" w:hAnsi="Arial" w:cs="Arial"/>
                <w:sz w:val="18"/>
                <w:szCs w:val="18"/>
                <w:lang w:eastAsia="en-GB"/>
              </w:rPr>
              <w:t>": "dc-123",</w:t>
            </w:r>
          </w:p>
          <w:p w14:paraId="5EB059A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  "CITY": "Los Angeles",</w:t>
            </w:r>
          </w:p>
          <w:p w14:paraId="2E6C99C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  "STATE": "California"</w:t>
            </w:r>
          </w:p>
          <w:p w14:paraId="1753A0D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t>
            </w:r>
          </w:p>
          <w:p w14:paraId="7E4EFBA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719067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618EFB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String</w:t>
            </w:r>
          </w:p>
          <w:p w14:paraId="15B066E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w:t>
            </w:r>
          </w:p>
          <w:p w14:paraId="2B69046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Ordered: </w:t>
            </w:r>
            <w:r w:rsidRPr="004B47E6">
              <w:rPr>
                <w:rFonts w:ascii="Arial" w:eastAsia="Times New Roman" w:hAnsi="Arial"/>
                <w:sz w:val="18"/>
                <w:lang w:eastAsia="zh-CN"/>
              </w:rPr>
              <w:t>False</w:t>
            </w:r>
          </w:p>
          <w:p w14:paraId="76DA1A9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Unique: </w:t>
            </w:r>
            <w:r w:rsidRPr="004B47E6">
              <w:rPr>
                <w:rFonts w:ascii="Arial" w:eastAsia="Times New Roman" w:hAnsi="Arial"/>
                <w:sz w:val="18"/>
                <w:lang w:eastAsia="zh-CN"/>
              </w:rPr>
              <w:t>True</w:t>
            </w:r>
          </w:p>
          <w:p w14:paraId="283AD76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466DF2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613BC56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925B88"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lang w:eastAsia="en-GB"/>
              </w:rPr>
              <w:t>nfProfilePartialUpdateChangesSupportInd</w:t>
            </w:r>
          </w:p>
        </w:tc>
        <w:tc>
          <w:tcPr>
            <w:tcW w:w="4395" w:type="dxa"/>
            <w:tcBorders>
              <w:top w:val="single" w:sz="4" w:space="0" w:color="auto"/>
              <w:left w:val="single" w:sz="4" w:space="0" w:color="auto"/>
              <w:bottom w:val="single" w:sz="4" w:space="0" w:color="auto"/>
              <w:right w:val="single" w:sz="4" w:space="0" w:color="auto"/>
            </w:tcBorders>
          </w:tcPr>
          <w:p w14:paraId="75CE4D2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t represents </w:t>
            </w:r>
            <w:r w:rsidRPr="004B47E6">
              <w:rPr>
                <w:rFonts w:ascii="Arial" w:eastAsia="Times New Roman" w:hAnsi="Arial" w:cs="Arial"/>
                <w:sz w:val="18"/>
                <w:szCs w:val="18"/>
                <w:lang w:eastAsia="en-GB"/>
              </w:rPr>
              <w:t>NF Profile Partial Update Changes Support Indicator.</w:t>
            </w:r>
          </w:p>
          <w:p w14:paraId="06733F8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0E587D2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TRUE</w:t>
            </w:r>
            <w:r w:rsidRPr="004B47E6">
              <w:rPr>
                <w:rFonts w:ascii="Arial" w:eastAsia="Times New Roman" w:hAnsi="Arial" w:cs="Arial"/>
                <w:sz w:val="18"/>
                <w:szCs w:val="18"/>
                <w:lang w:eastAsia="en-GB"/>
              </w:rPr>
              <w:t>: the NF Service Consumer supports receiving NF Profile Changes in the response to an NF Profile Partial Update operation.</w:t>
            </w:r>
          </w:p>
          <w:p w14:paraId="73C5FE9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DC57E6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FALSE</w:t>
            </w:r>
            <w:r w:rsidRPr="004B47E6">
              <w:rPr>
                <w:rFonts w:ascii="Arial" w:eastAsia="Times New Roman" w:hAnsi="Arial" w:cs="Arial"/>
                <w:sz w:val="18"/>
                <w:szCs w:val="18"/>
                <w:lang w:eastAsia="en-GB"/>
              </w:rPr>
              <w:t xml:space="preserve"> (default): the NF Service Consumer does not support receiving NF Profile Changes in the response to an NF Profile Partial Update operation.</w:t>
            </w:r>
          </w:p>
          <w:p w14:paraId="6C8F76F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6D375A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0955BA8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Boolean</w:t>
            </w:r>
          </w:p>
          <w:p w14:paraId="38E1704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0..1</w:t>
            </w:r>
          </w:p>
          <w:p w14:paraId="3B9C7C0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D4FE40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CEBAA3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77ED2F4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0508D24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100D8D"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lang w:eastAsia="en-GB"/>
              </w:rPr>
              <w:t>nfProfileChangesInd</w:t>
            </w:r>
          </w:p>
        </w:tc>
        <w:tc>
          <w:tcPr>
            <w:tcW w:w="4395" w:type="dxa"/>
            <w:tcBorders>
              <w:top w:val="single" w:sz="4" w:space="0" w:color="auto"/>
              <w:left w:val="single" w:sz="4" w:space="0" w:color="auto"/>
              <w:bottom w:val="single" w:sz="4" w:space="0" w:color="auto"/>
              <w:right w:val="single" w:sz="4" w:space="0" w:color="auto"/>
            </w:tcBorders>
          </w:tcPr>
          <w:p w14:paraId="7BE4C8F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t represents the</w:t>
            </w:r>
            <w:r w:rsidRPr="004B47E6">
              <w:rPr>
                <w:rFonts w:ascii="Arial" w:eastAsia="Times New Roman" w:hAnsi="Arial"/>
                <w:sz w:val="18"/>
                <w:lang w:eastAsia="zh-CN"/>
              </w:rPr>
              <w:t xml:space="preserve"> </w:t>
            </w:r>
            <w:r w:rsidRPr="004B47E6">
              <w:rPr>
                <w:rFonts w:ascii="Arial" w:eastAsia="Times New Roman" w:hAnsi="Arial" w:cs="Arial"/>
                <w:sz w:val="18"/>
                <w:szCs w:val="18"/>
                <w:lang w:eastAsia="en-GB"/>
              </w:rPr>
              <w:t>NF Profile Changes Indicator.</w:t>
            </w:r>
          </w:p>
          <w:p w14:paraId="12FE976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w:t>
            </w:r>
            <w:r w:rsidRPr="004B47E6">
              <w:rPr>
                <w:rFonts w:ascii="Arial" w:eastAsia="Times New Roman" w:hAnsi="Arial" w:cs="Arial"/>
                <w:sz w:val="18"/>
                <w:szCs w:val="18"/>
                <w:lang w:eastAsia="zh-CN"/>
              </w:rPr>
              <w:t>attribute</w:t>
            </w:r>
            <w:r w:rsidRPr="004B47E6">
              <w:rPr>
                <w:rFonts w:ascii="Arial" w:eastAsia="Times New Roman" w:hAnsi="Arial" w:cs="Arial"/>
                <w:sz w:val="18"/>
                <w:szCs w:val="18"/>
                <w:lang w:eastAsia="en-GB"/>
              </w:rPr>
              <w:t xml:space="preserve"> shall be absent in the request to the NRF and may be included by the NRF in NFRegister or NFUpdate response.</w:t>
            </w:r>
          </w:p>
          <w:p w14:paraId="4C03250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FAF885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TRUE</w:t>
            </w:r>
            <w:r w:rsidRPr="004B47E6">
              <w:rPr>
                <w:rFonts w:ascii="Arial" w:eastAsia="Times New Roman" w:hAnsi="Arial" w:cs="Arial"/>
                <w:sz w:val="18"/>
                <w:szCs w:val="18"/>
                <w:lang w:eastAsia="en-GB"/>
              </w:rPr>
              <w:t>: the NF Profile contains NF Profile changes.</w:t>
            </w:r>
          </w:p>
          <w:p w14:paraId="7C0EE19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FALSE</w:t>
            </w:r>
            <w:r w:rsidRPr="004B47E6">
              <w:rPr>
                <w:rFonts w:ascii="Arial" w:eastAsia="Times New Roman" w:hAnsi="Arial" w:cs="Arial"/>
                <w:sz w:val="18"/>
                <w:szCs w:val="18"/>
                <w:lang w:eastAsia="en-GB"/>
              </w:rPr>
              <w:t xml:space="preserve"> (default): complete NF Profile.</w:t>
            </w:r>
          </w:p>
          <w:p w14:paraId="61F1A2E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E03E06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TRUE, FALSE</w:t>
            </w:r>
          </w:p>
          <w:p w14:paraId="45C55AE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3F3D880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Boolean</w:t>
            </w:r>
          </w:p>
          <w:p w14:paraId="3697E67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0..1</w:t>
            </w:r>
          </w:p>
          <w:p w14:paraId="7C70EAA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2E6BB7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8B2CA6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3E0C9DA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77F25D2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77D9FD"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zh-CN"/>
              </w:rPr>
              <w:t>PlmnSnssai.plmnId</w:t>
            </w:r>
          </w:p>
        </w:tc>
        <w:tc>
          <w:tcPr>
            <w:tcW w:w="4395" w:type="dxa"/>
            <w:tcBorders>
              <w:top w:val="single" w:sz="4" w:space="0" w:color="auto"/>
              <w:left w:val="single" w:sz="4" w:space="0" w:color="auto"/>
              <w:bottom w:val="single" w:sz="4" w:space="0" w:color="auto"/>
              <w:right w:val="single" w:sz="4" w:space="0" w:color="auto"/>
            </w:tcBorders>
          </w:tcPr>
          <w:p w14:paraId="16F2A3D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iCs/>
                <w:sz w:val="18"/>
                <w:szCs w:val="18"/>
                <w:lang w:eastAsia="en-GB"/>
              </w:rPr>
            </w:pPr>
            <w:r w:rsidRPr="004B47E6">
              <w:rPr>
                <w:rFonts w:ascii="Arial" w:eastAsia="Times New Roman" w:hAnsi="Arial" w:cs="Arial"/>
                <w:iCs/>
                <w:sz w:val="18"/>
                <w:szCs w:val="18"/>
                <w:lang w:eastAsia="en-GB"/>
              </w:rPr>
              <w:t xml:space="preserve">It </w:t>
            </w:r>
            <w:r w:rsidRPr="004B47E6">
              <w:rPr>
                <w:rFonts w:ascii="Arial" w:eastAsia="Times New Roman" w:hAnsi="Arial"/>
                <w:sz w:val="18"/>
                <w:lang w:eastAsia="zh-CN"/>
              </w:rPr>
              <w:t xml:space="preserve">indicates </w:t>
            </w:r>
            <w:r w:rsidRPr="004B47E6">
              <w:rPr>
                <w:rFonts w:ascii="Arial" w:eastAsia="Times New Roman" w:hAnsi="Arial" w:cs="Arial"/>
                <w:iCs/>
                <w:sz w:val="18"/>
                <w:szCs w:val="18"/>
                <w:lang w:eastAsia="en-GB"/>
              </w:rPr>
              <w:t xml:space="preserve">the </w:t>
            </w:r>
            <w:r w:rsidRPr="004B47E6">
              <w:rPr>
                <w:rFonts w:ascii="Arial" w:eastAsia="Times New Roman" w:hAnsi="Arial" w:cs="Arial"/>
                <w:sz w:val="18"/>
                <w:szCs w:val="18"/>
                <w:lang w:eastAsia="en-GB"/>
              </w:rPr>
              <w:t>PLMN ID for which list of supported S-NSSAI(s) is provided</w:t>
            </w:r>
            <w:r w:rsidRPr="004B47E6">
              <w:rPr>
                <w:rFonts w:ascii="Arial" w:eastAsia="Times New Roman" w:hAnsi="Arial" w:cs="Arial"/>
                <w:iCs/>
                <w:sz w:val="18"/>
                <w:szCs w:val="18"/>
                <w:lang w:eastAsia="en-GB"/>
              </w:rPr>
              <w:t>.</w:t>
            </w:r>
          </w:p>
          <w:p w14:paraId="75843C4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iCs/>
                <w:sz w:val="18"/>
                <w:szCs w:val="18"/>
                <w:lang w:eastAsia="en-GB"/>
              </w:rPr>
            </w:pPr>
          </w:p>
          <w:p w14:paraId="6D09737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sz w:val="18"/>
                <w:szCs w:val="18"/>
                <w:lang w:eastAsia="zh-CN"/>
              </w:rPr>
              <w:t>allowedValues: Not applicable.</w:t>
            </w:r>
          </w:p>
          <w:p w14:paraId="1E9E957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4D7A60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zh-CN"/>
              </w:rPr>
              <w:t>t</w:t>
            </w:r>
            <w:r w:rsidRPr="004B47E6">
              <w:rPr>
                <w:rFonts w:ascii="Arial" w:eastAsia="Times New Roman" w:hAnsi="Arial"/>
                <w:sz w:val="18"/>
                <w:szCs w:val="18"/>
                <w:lang w:eastAsia="en-GB"/>
              </w:rPr>
              <w:t xml:space="preserve">ype: </w:t>
            </w:r>
            <w:r w:rsidRPr="004B47E6">
              <w:rPr>
                <w:rFonts w:ascii="Courier New" w:eastAsia="Times New Roman" w:hAnsi="Courier New" w:cs="Courier New"/>
                <w:sz w:val="18"/>
                <w:lang w:eastAsia="zh-CN"/>
              </w:rPr>
              <w:t>PLMNId</w:t>
            </w:r>
          </w:p>
          <w:p w14:paraId="200856A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sz w:val="18"/>
                <w:szCs w:val="18"/>
                <w:lang w:eastAsia="en-GB"/>
              </w:rPr>
              <w:t>multiplicity: 1</w:t>
            </w:r>
          </w:p>
          <w:p w14:paraId="7AF1C3F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isOrdered: N/A</w:t>
            </w:r>
          </w:p>
          <w:p w14:paraId="27F7155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isUnique: N/A</w:t>
            </w:r>
          </w:p>
          <w:p w14:paraId="4CFAC9A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defaultValue: None</w:t>
            </w:r>
          </w:p>
          <w:p w14:paraId="4C17E39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isNullable: False</w:t>
            </w:r>
          </w:p>
          <w:p w14:paraId="4B82E75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tc>
      </w:tr>
      <w:tr w:rsidR="00707B4F" w:rsidRPr="004B47E6" w14:paraId="52BF29B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EDA6B9"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lastRenderedPageBreak/>
              <w:t>PlmnSnssai.nid</w:t>
            </w:r>
          </w:p>
        </w:tc>
        <w:tc>
          <w:tcPr>
            <w:tcW w:w="4395" w:type="dxa"/>
            <w:tcBorders>
              <w:top w:val="single" w:sz="4" w:space="0" w:color="auto"/>
              <w:left w:val="single" w:sz="4" w:space="0" w:color="auto"/>
              <w:bottom w:val="single" w:sz="4" w:space="0" w:color="auto"/>
              <w:right w:val="single" w:sz="4" w:space="0" w:color="auto"/>
            </w:tcBorders>
          </w:tcPr>
          <w:p w14:paraId="6321C82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t </w:t>
            </w:r>
            <w:r w:rsidRPr="004B47E6">
              <w:rPr>
                <w:rFonts w:ascii="Arial" w:eastAsia="Times New Roman" w:hAnsi="Arial"/>
                <w:sz w:val="18"/>
                <w:lang w:eastAsia="zh-CN"/>
              </w:rPr>
              <w:t xml:space="preserve">indicates </w:t>
            </w:r>
            <w:r w:rsidRPr="004B47E6">
              <w:rPr>
                <w:rFonts w:ascii="Arial" w:eastAsia="Times New Roman" w:hAnsi="Arial" w:cs="Arial"/>
                <w:sz w:val="18"/>
                <w:szCs w:val="18"/>
                <w:lang w:eastAsia="en-GB"/>
              </w:rPr>
              <w:t>NID for which list of supported S-NSSAI(s) is provided.</w:t>
            </w:r>
          </w:p>
          <w:p w14:paraId="220905F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4F36C79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 BIT STRING (SIZE (44)).</w:t>
            </w:r>
          </w:p>
        </w:tc>
        <w:tc>
          <w:tcPr>
            <w:tcW w:w="1897" w:type="dxa"/>
            <w:tcBorders>
              <w:top w:val="single" w:sz="4" w:space="0" w:color="auto"/>
              <w:left w:val="single" w:sz="4" w:space="0" w:color="auto"/>
              <w:bottom w:val="single" w:sz="4" w:space="0" w:color="auto"/>
              <w:right w:val="single" w:sz="4" w:space="0" w:color="auto"/>
            </w:tcBorders>
          </w:tcPr>
          <w:p w14:paraId="0393FD8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String</w:t>
            </w:r>
          </w:p>
          <w:p w14:paraId="5F718EF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0..1</w:t>
            </w:r>
          </w:p>
          <w:p w14:paraId="2287582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D4E8F2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9D614E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4ED681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081A539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AF8EDF"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PlmnSnssai.sNssaiList</w:t>
            </w:r>
          </w:p>
        </w:tc>
        <w:tc>
          <w:tcPr>
            <w:tcW w:w="4395" w:type="dxa"/>
            <w:tcBorders>
              <w:top w:val="single" w:sz="4" w:space="0" w:color="auto"/>
              <w:left w:val="single" w:sz="4" w:space="0" w:color="auto"/>
              <w:bottom w:val="single" w:sz="4" w:space="0" w:color="auto"/>
              <w:right w:val="single" w:sz="4" w:space="0" w:color="auto"/>
            </w:tcBorders>
          </w:tcPr>
          <w:p w14:paraId="0C08C87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the list of S-NSSAI the managed object is supporting..</w:t>
            </w:r>
          </w:p>
          <w:p w14:paraId="48006E8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539DFCD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EF9102D" w14:textId="77777777" w:rsidR="00707B4F" w:rsidRPr="004B47E6" w:rsidRDefault="00707B4F" w:rsidP="00707B4F">
            <w:pPr>
              <w:keepLines/>
              <w:overflowPunct w:val="0"/>
              <w:autoSpaceDE w:val="0"/>
              <w:autoSpaceDN w:val="0"/>
              <w:adjustRightInd w:val="0"/>
              <w:spacing w:after="0"/>
              <w:textAlignment w:val="baseline"/>
              <w:rPr>
                <w:rFonts w:eastAsia="Times New Roman"/>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S-NSSAI</w:t>
            </w:r>
          </w:p>
          <w:p w14:paraId="63EE934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5294A0E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AED617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FBFBCE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9BF0B7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p w14:paraId="21279F63" w14:textId="77777777" w:rsidR="00707B4F" w:rsidRPr="004B47E6" w:rsidRDefault="00707B4F" w:rsidP="00707B4F">
            <w:pPr>
              <w:keepLines/>
              <w:overflowPunct w:val="0"/>
              <w:autoSpaceDE w:val="0"/>
              <w:autoSpaceDN w:val="0"/>
              <w:adjustRightInd w:val="0"/>
              <w:spacing w:after="0"/>
              <w:textAlignment w:val="baseline"/>
              <w:rPr>
                <w:rFonts w:eastAsia="Times New Roman" w:cs="Arial"/>
                <w:szCs w:val="18"/>
                <w:lang w:eastAsia="en-GB"/>
              </w:rPr>
            </w:pPr>
          </w:p>
        </w:tc>
      </w:tr>
      <w:tr w:rsidR="00707B4F" w:rsidRPr="004B47E6" w14:paraId="75E9B18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04706F"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RuleSet.priority</w:t>
            </w:r>
          </w:p>
        </w:tc>
        <w:tc>
          <w:tcPr>
            <w:tcW w:w="4395" w:type="dxa"/>
            <w:tcBorders>
              <w:top w:val="single" w:sz="4" w:space="0" w:color="auto"/>
              <w:left w:val="single" w:sz="4" w:space="0" w:color="auto"/>
              <w:bottom w:val="single" w:sz="4" w:space="0" w:color="auto"/>
              <w:right w:val="single" w:sz="4" w:space="0" w:color="auto"/>
            </w:tcBorders>
          </w:tcPr>
          <w:p w14:paraId="465A4A3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It indicates the u</w:t>
            </w:r>
            <w:r w:rsidRPr="004B47E6">
              <w:rPr>
                <w:rFonts w:ascii="Arial" w:eastAsia="Times New Roman" w:hAnsi="Arial" w:cs="Arial"/>
                <w:sz w:val="18"/>
                <w:szCs w:val="18"/>
                <w:lang w:eastAsia="en-GB"/>
              </w:rPr>
              <w:t>nique Priority of the rule. Lower value means higher priority.</w:t>
            </w:r>
          </w:p>
          <w:p w14:paraId="10DDC51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6DE1A0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19889B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one negative integer.</w:t>
            </w:r>
          </w:p>
        </w:tc>
        <w:tc>
          <w:tcPr>
            <w:tcW w:w="1897" w:type="dxa"/>
            <w:tcBorders>
              <w:top w:val="single" w:sz="4" w:space="0" w:color="auto"/>
              <w:left w:val="single" w:sz="4" w:space="0" w:color="auto"/>
              <w:bottom w:val="single" w:sz="4" w:space="0" w:color="auto"/>
              <w:right w:val="single" w:sz="4" w:space="0" w:color="auto"/>
            </w:tcBorders>
          </w:tcPr>
          <w:p w14:paraId="43E89DF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nteger</w:t>
            </w:r>
          </w:p>
          <w:p w14:paraId="4E007D5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03D6764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584A10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C21EFC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CF81FD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5D58405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4C53A6"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RuleSet.plmns</w:t>
            </w:r>
          </w:p>
        </w:tc>
        <w:tc>
          <w:tcPr>
            <w:tcW w:w="4395" w:type="dxa"/>
            <w:tcBorders>
              <w:top w:val="single" w:sz="4" w:space="0" w:color="auto"/>
              <w:left w:val="single" w:sz="4" w:space="0" w:color="auto"/>
              <w:bottom w:val="single" w:sz="4" w:space="0" w:color="auto"/>
              <w:right w:val="single" w:sz="4" w:space="0" w:color="auto"/>
            </w:tcBorders>
          </w:tcPr>
          <w:p w14:paraId="0831C56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 xml:space="preserve">It indicates </w:t>
            </w:r>
            <w:r w:rsidRPr="004B47E6">
              <w:rPr>
                <w:rFonts w:ascii="Arial" w:eastAsia="Times New Roman" w:hAnsi="Arial" w:cs="Arial"/>
                <w:sz w:val="18"/>
                <w:szCs w:val="18"/>
                <w:lang w:eastAsia="en-GB"/>
              </w:rPr>
              <w:t>PLMNs allowed/dis-allowed to access the service instance.</w:t>
            </w:r>
          </w:p>
          <w:p w14:paraId="786F89F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A0C986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hen absent, NF-Consumers of all PLMNs are assumed to match this criteria.</w:t>
            </w:r>
          </w:p>
          <w:p w14:paraId="003E9E6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D4E9A3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B8046C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 xml:space="preserve">type: </w:t>
            </w:r>
            <w:r w:rsidRPr="004B47E6">
              <w:rPr>
                <w:rFonts w:ascii="Courier New" w:eastAsia="Times New Roman" w:hAnsi="Courier New" w:cs="Courier New"/>
                <w:sz w:val="18"/>
                <w:lang w:eastAsia="zh-CN"/>
              </w:rPr>
              <w:t>PLMNId</w:t>
            </w:r>
          </w:p>
          <w:p w14:paraId="1327BA6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sz w:val="18"/>
                <w:szCs w:val="18"/>
                <w:lang w:eastAsia="en-GB"/>
              </w:rPr>
              <w:t xml:space="preserve">multiplicity: </w:t>
            </w:r>
            <w:r w:rsidRPr="004B47E6">
              <w:rPr>
                <w:rFonts w:ascii="Arial" w:eastAsia="Times New Roman" w:hAnsi="Arial"/>
                <w:sz w:val="18"/>
                <w:szCs w:val="18"/>
                <w:lang w:eastAsia="zh-CN"/>
              </w:rPr>
              <w:t>*</w:t>
            </w:r>
          </w:p>
          <w:p w14:paraId="7625C14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isOrdered: False</w:t>
            </w:r>
          </w:p>
          <w:p w14:paraId="21758B4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szCs w:val="18"/>
                <w:lang w:eastAsia="en-GB"/>
              </w:rPr>
              <w:t>isUnique:</w:t>
            </w:r>
            <w:r w:rsidRPr="004B47E6">
              <w:rPr>
                <w:rFonts w:ascii="Arial" w:eastAsia="Times New Roman" w:hAnsi="Arial"/>
                <w:sz w:val="18"/>
                <w:lang w:eastAsia="en-GB"/>
              </w:rPr>
              <w:t xml:space="preserve"> True</w:t>
            </w:r>
          </w:p>
          <w:p w14:paraId="356DEB3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4E508C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p w14:paraId="718D85F0" w14:textId="77777777" w:rsidR="00707B4F" w:rsidRPr="004B47E6" w:rsidRDefault="00707B4F" w:rsidP="00707B4F">
            <w:pPr>
              <w:keepLines/>
              <w:overflowPunct w:val="0"/>
              <w:autoSpaceDE w:val="0"/>
              <w:autoSpaceDN w:val="0"/>
              <w:adjustRightInd w:val="0"/>
              <w:spacing w:after="0"/>
              <w:textAlignment w:val="baseline"/>
              <w:rPr>
                <w:rFonts w:eastAsia="Times New Roman" w:cs="Arial"/>
                <w:szCs w:val="18"/>
                <w:lang w:eastAsia="en-GB"/>
              </w:rPr>
            </w:pPr>
          </w:p>
        </w:tc>
      </w:tr>
      <w:tr w:rsidR="00707B4F" w:rsidRPr="004B47E6" w14:paraId="402207B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AA63D7"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RuleSet.snpns</w:t>
            </w:r>
          </w:p>
        </w:tc>
        <w:tc>
          <w:tcPr>
            <w:tcW w:w="4395" w:type="dxa"/>
            <w:tcBorders>
              <w:top w:val="single" w:sz="4" w:space="0" w:color="auto"/>
              <w:left w:val="single" w:sz="4" w:space="0" w:color="auto"/>
              <w:bottom w:val="single" w:sz="4" w:space="0" w:color="auto"/>
              <w:right w:val="single" w:sz="4" w:space="0" w:color="auto"/>
            </w:tcBorders>
          </w:tcPr>
          <w:p w14:paraId="2CC4F51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 xml:space="preserve">It indicates </w:t>
            </w:r>
            <w:r w:rsidRPr="004B47E6">
              <w:rPr>
                <w:rFonts w:ascii="Arial" w:eastAsia="Times New Roman" w:hAnsi="Arial" w:cs="Arial"/>
                <w:sz w:val="18"/>
                <w:szCs w:val="18"/>
                <w:lang w:eastAsia="en-GB"/>
              </w:rPr>
              <w:t>SNPNs allowed/dis-allowed to access the service instance.</w:t>
            </w:r>
          </w:p>
          <w:p w14:paraId="1AFB3FD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3CD9FD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hen absent, NF-Consumers of all SNPNs are assumed to match this criteria.</w:t>
            </w:r>
          </w:p>
          <w:p w14:paraId="727A729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E8B097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6F7B2F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PlmnIdNid</w:t>
            </w:r>
          </w:p>
          <w:p w14:paraId="379A5EB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382F6A6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E12549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044679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B470F4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5A897CE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8EA0B0"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RuleSet.nfTypes</w:t>
            </w:r>
          </w:p>
        </w:tc>
        <w:tc>
          <w:tcPr>
            <w:tcW w:w="4395" w:type="dxa"/>
            <w:tcBorders>
              <w:top w:val="single" w:sz="4" w:space="0" w:color="auto"/>
              <w:left w:val="single" w:sz="4" w:space="0" w:color="auto"/>
              <w:bottom w:val="single" w:sz="4" w:space="0" w:color="auto"/>
              <w:right w:val="single" w:sz="4" w:space="0" w:color="auto"/>
            </w:tcBorders>
          </w:tcPr>
          <w:p w14:paraId="1EB77C6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It indicates t</w:t>
            </w:r>
            <w:r w:rsidRPr="004B47E6">
              <w:rPr>
                <w:rFonts w:ascii="Arial" w:eastAsia="Times New Roman" w:hAnsi="Arial" w:cs="Arial"/>
                <w:sz w:val="18"/>
                <w:szCs w:val="18"/>
                <w:lang w:eastAsia="en-GB"/>
              </w:rPr>
              <w:t>ype of the NFs allowed/dis-allowed to access the service instance.</w:t>
            </w:r>
          </w:p>
          <w:p w14:paraId="002BFD4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2A0EE7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hen absent, NF-Consumers of all nfTypes are assumed to match this criteria.</w:t>
            </w:r>
          </w:p>
          <w:p w14:paraId="62E99C0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714B63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09FB38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lang w:eastAsia="zh-CN"/>
              </w:rPr>
              <w:t>NFType</w:t>
            </w:r>
          </w:p>
          <w:p w14:paraId="79B7F1F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20C9ED4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7DA10D0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67D4A3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defaultValue:</w:t>
            </w:r>
            <w:r w:rsidRPr="004B47E6">
              <w:rPr>
                <w:rFonts w:ascii="Arial" w:eastAsia="Times New Roman" w:hAnsi="Arial"/>
                <w:sz w:val="18"/>
                <w:lang w:eastAsia="en-GB"/>
              </w:rPr>
              <w:t xml:space="preserve"> None</w:t>
            </w:r>
          </w:p>
          <w:p w14:paraId="2F93F77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3F44518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8885BF"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RuleSet.nfDomains</w:t>
            </w:r>
          </w:p>
        </w:tc>
        <w:tc>
          <w:tcPr>
            <w:tcW w:w="4395" w:type="dxa"/>
            <w:tcBorders>
              <w:top w:val="single" w:sz="4" w:space="0" w:color="auto"/>
              <w:left w:val="single" w:sz="4" w:space="0" w:color="auto"/>
              <w:bottom w:val="single" w:sz="4" w:space="0" w:color="auto"/>
              <w:right w:val="single" w:sz="4" w:space="0" w:color="auto"/>
            </w:tcBorders>
          </w:tcPr>
          <w:p w14:paraId="7B7FF18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It represents p</w:t>
            </w:r>
            <w:r w:rsidRPr="004B47E6">
              <w:rPr>
                <w:rFonts w:ascii="Arial" w:eastAsia="Times New Roman" w:hAnsi="Arial" w:cs="Arial"/>
                <w:sz w:val="18"/>
                <w:szCs w:val="18"/>
                <w:lang w:eastAsia="en-GB"/>
              </w:rPr>
              <w:t>attern (regular expression according to the ECMA-262 dialect [</w:t>
            </w:r>
            <w:r w:rsidRPr="004B47E6">
              <w:rPr>
                <w:rFonts w:ascii="Arial" w:eastAsia="Times New Roman" w:hAnsi="Arial" w:cs="Arial"/>
                <w:sz w:val="18"/>
                <w:szCs w:val="18"/>
                <w:lang w:eastAsia="zh-CN"/>
              </w:rPr>
              <w:t>75</w:t>
            </w:r>
            <w:r w:rsidRPr="004B47E6">
              <w:rPr>
                <w:rFonts w:ascii="Arial" w:eastAsia="Times New Roman" w:hAnsi="Arial" w:cs="Arial"/>
                <w:sz w:val="18"/>
                <w:szCs w:val="18"/>
                <w:lang w:eastAsia="en-GB"/>
              </w:rPr>
              <w:t>]) representing the NF domain names within the PLMN of the NRF allowed/dis-allowed to access the service instance.</w:t>
            </w:r>
          </w:p>
          <w:p w14:paraId="766300D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F244F1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hen absent, NF-Consumers of all nfDomains are assumed to match this criteria.</w:t>
            </w:r>
          </w:p>
          <w:p w14:paraId="3EFAD92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868B48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3E2B4A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String</w:t>
            </w:r>
          </w:p>
          <w:p w14:paraId="4B3A209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1000651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A3229D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17B45A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12C65A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0A41249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F82858"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RuleSet.nssais</w:t>
            </w:r>
          </w:p>
        </w:tc>
        <w:tc>
          <w:tcPr>
            <w:tcW w:w="4395" w:type="dxa"/>
            <w:tcBorders>
              <w:top w:val="single" w:sz="4" w:space="0" w:color="auto"/>
              <w:left w:val="single" w:sz="4" w:space="0" w:color="auto"/>
              <w:bottom w:val="single" w:sz="4" w:space="0" w:color="auto"/>
              <w:right w:val="single" w:sz="4" w:space="0" w:color="auto"/>
            </w:tcBorders>
          </w:tcPr>
          <w:p w14:paraId="5D30875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It represents</w:t>
            </w:r>
            <w:r w:rsidRPr="004B47E6">
              <w:rPr>
                <w:rFonts w:ascii="Arial" w:eastAsia="Times New Roman" w:hAnsi="Arial" w:cs="Arial"/>
                <w:sz w:val="18"/>
                <w:szCs w:val="18"/>
                <w:lang w:eastAsia="en-GB"/>
              </w:rPr>
              <w:t xml:space="preserve"> S-NSSAIs of the NF-Consumers allowed/dis-allowed to access the service instance.</w:t>
            </w:r>
          </w:p>
          <w:p w14:paraId="29C415F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28BF2B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hen absent, NF-Consumers of all slices are assumed to match this criteria.</w:t>
            </w:r>
          </w:p>
          <w:p w14:paraId="2DEAF04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90FDA0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02C5EB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lang w:eastAsia="zh-CN"/>
              </w:rPr>
              <w:t>ExtSnssai</w:t>
            </w:r>
          </w:p>
          <w:p w14:paraId="213B5FD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7DD8732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3C673E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F599C4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BCCC8D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5087F11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266C56"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RuleSet.nfInstances</w:t>
            </w:r>
          </w:p>
        </w:tc>
        <w:tc>
          <w:tcPr>
            <w:tcW w:w="4395" w:type="dxa"/>
            <w:tcBorders>
              <w:top w:val="single" w:sz="4" w:space="0" w:color="auto"/>
              <w:left w:val="single" w:sz="4" w:space="0" w:color="auto"/>
              <w:bottom w:val="single" w:sz="4" w:space="0" w:color="auto"/>
              <w:right w:val="single" w:sz="4" w:space="0" w:color="auto"/>
            </w:tcBorders>
          </w:tcPr>
          <w:p w14:paraId="5D16D5C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It represents</w:t>
            </w:r>
            <w:r w:rsidRPr="004B47E6">
              <w:rPr>
                <w:rFonts w:ascii="Arial" w:eastAsia="Times New Roman" w:hAnsi="Arial" w:cs="Arial"/>
                <w:sz w:val="18"/>
                <w:szCs w:val="18"/>
                <w:lang w:eastAsia="en-GB"/>
              </w:rPr>
              <w:t xml:space="preserve"> NF-Instance IDs of the NF-Consumers allowed/dis-allowed to access the NF/NF-Service instance.</w:t>
            </w:r>
          </w:p>
          <w:p w14:paraId="5014893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EE0DB3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hen absent, all the NF-Consumers are assumed to match this criteria.</w:t>
            </w:r>
          </w:p>
          <w:p w14:paraId="5347D8A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650480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0E9077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lang w:eastAsia="zh-CN"/>
              </w:rPr>
              <w:t>String</w:t>
            </w:r>
          </w:p>
          <w:p w14:paraId="16CF696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2E0B1E6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B99758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93DE93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729FAD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62BD9CF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394FBC"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lastRenderedPageBreak/>
              <w:t>RuleSet.scopes</w:t>
            </w:r>
          </w:p>
        </w:tc>
        <w:tc>
          <w:tcPr>
            <w:tcW w:w="4395" w:type="dxa"/>
            <w:tcBorders>
              <w:top w:val="single" w:sz="4" w:space="0" w:color="auto"/>
              <w:left w:val="single" w:sz="4" w:space="0" w:color="auto"/>
              <w:bottom w:val="single" w:sz="4" w:space="0" w:color="auto"/>
              <w:right w:val="single" w:sz="4" w:space="0" w:color="auto"/>
            </w:tcBorders>
          </w:tcPr>
          <w:p w14:paraId="53B4983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It represents</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l</w:t>
            </w:r>
            <w:r w:rsidRPr="004B47E6">
              <w:rPr>
                <w:rFonts w:ascii="Arial" w:eastAsia="Times New Roman" w:hAnsi="Arial" w:cs="Arial"/>
                <w:sz w:val="18"/>
                <w:szCs w:val="18"/>
                <w:lang w:eastAsia="en-GB"/>
              </w:rPr>
              <w:t>ist of scopes allowed or denied to the NF-Consumers matching the rule.</w:t>
            </w:r>
          </w:p>
          <w:p w14:paraId="52415E2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0C62A5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e scopes shall be any of those defined in the API that defines the current service (identified by the "serviceName" attribute), including the service-level scopes.</w:t>
            </w:r>
          </w:p>
          <w:p w14:paraId="3D53A84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D6B364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hen absent, the NF-Consumer is allowed or denied full access to all the resources/operations of service instance.</w:t>
            </w:r>
          </w:p>
          <w:p w14:paraId="250E527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17F08D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183A10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lang w:eastAsia="zh-CN"/>
              </w:rPr>
              <w:t>String</w:t>
            </w:r>
          </w:p>
          <w:p w14:paraId="61C5AA3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771EDE0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639D17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326CC4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277A33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0FEE9B9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3BB914"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RuleSet.action</w:t>
            </w:r>
          </w:p>
        </w:tc>
        <w:tc>
          <w:tcPr>
            <w:tcW w:w="4395" w:type="dxa"/>
            <w:tcBorders>
              <w:top w:val="single" w:sz="4" w:space="0" w:color="auto"/>
              <w:left w:val="single" w:sz="4" w:space="0" w:color="auto"/>
              <w:bottom w:val="single" w:sz="4" w:space="0" w:color="auto"/>
              <w:right w:val="single" w:sz="4" w:space="0" w:color="auto"/>
            </w:tcBorders>
          </w:tcPr>
          <w:p w14:paraId="5137E5B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It s</w:t>
            </w:r>
            <w:r w:rsidRPr="004B47E6">
              <w:rPr>
                <w:rFonts w:ascii="Arial" w:eastAsia="Times New Roman" w:hAnsi="Arial" w:cs="Arial"/>
                <w:sz w:val="18"/>
                <w:szCs w:val="18"/>
                <w:lang w:eastAsia="en-GB"/>
              </w:rPr>
              <w:t>pecifies whether the scopes/access mentioned are allowed or denied for a specific NF-Consumer.</w:t>
            </w:r>
          </w:p>
          <w:p w14:paraId="6874992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C259C0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 The NF consumer is allowed to access NF producer</w:t>
            </w:r>
          </w:p>
          <w:p w14:paraId="29DEBCD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DENY": The NF consumer is not allowed to access NF Producer</w:t>
            </w:r>
          </w:p>
          <w:p w14:paraId="60FF3BD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AA7F96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w:t>
            </w:r>
            <w:r w:rsidRPr="004B47E6">
              <w:rPr>
                <w:rFonts w:ascii="Arial" w:eastAsia="Times New Roman" w:hAnsi="Arial" w:cs="Arial"/>
                <w:sz w:val="18"/>
                <w:szCs w:val="18"/>
                <w:lang w:eastAsia="zh-CN"/>
              </w:rPr>
              <w:t>ALLOW, DENY</w:t>
            </w:r>
          </w:p>
        </w:tc>
        <w:tc>
          <w:tcPr>
            <w:tcW w:w="1897" w:type="dxa"/>
            <w:tcBorders>
              <w:top w:val="single" w:sz="4" w:space="0" w:color="auto"/>
              <w:left w:val="single" w:sz="4" w:space="0" w:color="auto"/>
              <w:bottom w:val="single" w:sz="4" w:space="0" w:color="auto"/>
              <w:right w:val="single" w:sz="4" w:space="0" w:color="auto"/>
            </w:tcBorders>
          </w:tcPr>
          <w:p w14:paraId="5918C5A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lang w:eastAsia="zh-CN"/>
              </w:rPr>
              <w:t>ENUM</w:t>
            </w:r>
          </w:p>
          <w:p w14:paraId="2662951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2EFD966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17EBB9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5F04E9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F04383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658085D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D47787"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easRedisIndRequired</w:t>
            </w:r>
          </w:p>
        </w:tc>
        <w:tc>
          <w:tcPr>
            <w:tcW w:w="4395" w:type="dxa"/>
            <w:tcBorders>
              <w:top w:val="single" w:sz="4" w:space="0" w:color="auto"/>
              <w:left w:val="single" w:sz="4" w:space="0" w:color="auto"/>
              <w:bottom w:val="single" w:sz="4" w:space="0" w:color="auto"/>
              <w:right w:val="single" w:sz="4" w:space="0" w:color="auto"/>
            </w:tcBorders>
          </w:tcPr>
          <w:p w14:paraId="24FA574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Indicates whether the EAS rediscovery is required for the application, </w:t>
            </w:r>
            <w:r w:rsidRPr="004B47E6">
              <w:rPr>
                <w:rFonts w:ascii="Arial" w:eastAsia="Times New Roman" w:hAnsi="Arial"/>
                <w:sz w:val="18"/>
                <w:lang w:eastAsia="en-GB"/>
              </w:rPr>
              <w:t>see easRedisInd in 3GPP TS 29.512 [60]</w:t>
            </w:r>
            <w:r w:rsidRPr="004B47E6">
              <w:rPr>
                <w:rFonts w:ascii="Arial" w:eastAsia="Times New Roman" w:hAnsi="Arial"/>
                <w:sz w:val="18"/>
                <w:lang w:eastAsia="zh-CN"/>
              </w:rPr>
              <w:t>.</w:t>
            </w:r>
          </w:p>
          <w:p w14:paraId="32F3F5F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5430127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w:t>
            </w:r>
          </w:p>
          <w:p w14:paraId="53425F1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RUE: the EAS rediscovery is required for the application.</w:t>
            </w:r>
          </w:p>
          <w:p w14:paraId="3446BDB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FALSE: the EAS rediscovery is not required for the application.</w:t>
            </w:r>
          </w:p>
          <w:p w14:paraId="18E9C0F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A9CC49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4B2F585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725C8F8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3FB991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62D003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76E174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0ECC45A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9C6586"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tscaiTimeDom</w:t>
            </w:r>
          </w:p>
        </w:tc>
        <w:tc>
          <w:tcPr>
            <w:tcW w:w="4395" w:type="dxa"/>
            <w:tcBorders>
              <w:top w:val="single" w:sz="4" w:space="0" w:color="auto"/>
              <w:left w:val="single" w:sz="4" w:space="0" w:color="auto"/>
              <w:bottom w:val="single" w:sz="4" w:space="0" w:color="auto"/>
              <w:right w:val="single" w:sz="4" w:space="0" w:color="auto"/>
            </w:tcBorders>
          </w:tcPr>
          <w:p w14:paraId="20EF914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ndicates the (g)PTP domain that the (TSN)AF is located in.</w:t>
            </w:r>
          </w:p>
          <w:p w14:paraId="21A55B9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5FB6661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zh-CN"/>
              </w:rPr>
              <w:t>AllowedValues: non-negative values.</w:t>
            </w:r>
          </w:p>
        </w:tc>
        <w:tc>
          <w:tcPr>
            <w:tcW w:w="1897" w:type="dxa"/>
            <w:tcBorders>
              <w:top w:val="single" w:sz="4" w:space="0" w:color="auto"/>
              <w:left w:val="single" w:sz="4" w:space="0" w:color="auto"/>
              <w:bottom w:val="single" w:sz="4" w:space="0" w:color="auto"/>
              <w:right w:val="single" w:sz="4" w:space="0" w:color="auto"/>
            </w:tcBorders>
          </w:tcPr>
          <w:p w14:paraId="7376BAA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2CE4352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49D8A6F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78AEEC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7F660D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1ED11A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27C0B17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992B20"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batNotificationCapable</w:t>
            </w:r>
          </w:p>
        </w:tc>
        <w:tc>
          <w:tcPr>
            <w:tcW w:w="4395" w:type="dxa"/>
            <w:tcBorders>
              <w:top w:val="single" w:sz="4" w:space="0" w:color="auto"/>
              <w:left w:val="single" w:sz="4" w:space="0" w:color="auto"/>
              <w:bottom w:val="single" w:sz="4" w:space="0" w:color="auto"/>
              <w:right w:val="single" w:sz="4" w:space="0" w:color="auto"/>
            </w:tcBorders>
          </w:tcPr>
          <w:p w14:paraId="0818567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Indicates if the AF is capable to adjust the burst sending time</w:t>
            </w:r>
            <w:r w:rsidRPr="004B47E6">
              <w:rPr>
                <w:rFonts w:ascii="Arial" w:eastAsia="Times New Roman" w:hAnsi="Arial"/>
                <w:sz w:val="18"/>
                <w:lang w:eastAsia="zh-CN"/>
              </w:rPr>
              <w:t xml:space="preserve">, </w:t>
            </w:r>
            <w:r w:rsidRPr="004B47E6">
              <w:rPr>
                <w:rFonts w:ascii="Arial" w:eastAsia="Times New Roman" w:hAnsi="Arial"/>
                <w:sz w:val="18"/>
                <w:lang w:eastAsia="en-GB"/>
              </w:rPr>
              <w:t>see capBatAdaptation in 3GPP TS 29.512 [60]</w:t>
            </w:r>
            <w:r w:rsidRPr="004B47E6">
              <w:rPr>
                <w:rFonts w:ascii="Arial" w:eastAsia="Times New Roman" w:hAnsi="Arial"/>
                <w:sz w:val="18"/>
                <w:lang w:eastAsia="zh-CN"/>
              </w:rPr>
              <w:t>.</w:t>
            </w:r>
          </w:p>
          <w:p w14:paraId="28B93BD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653A6F1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w:t>
            </w:r>
          </w:p>
          <w:p w14:paraId="0DC3BA97" w14:textId="77777777" w:rsidR="00707B4F" w:rsidRPr="004B47E6" w:rsidRDefault="00707B4F" w:rsidP="00707B4F">
            <w:pPr>
              <w:keepLines/>
              <w:overflowPunct w:val="0"/>
              <w:autoSpaceDE w:val="0"/>
              <w:autoSpaceDN w:val="0"/>
              <w:adjustRightInd w:val="0"/>
              <w:spacing w:after="0"/>
              <w:ind w:leftChars="17" w:left="317" w:hangingChars="157" w:hanging="283"/>
              <w:textAlignment w:val="baseline"/>
              <w:rPr>
                <w:rFonts w:ascii="Arial" w:eastAsia="Times New Roman" w:hAnsi="Arial"/>
                <w:sz w:val="18"/>
                <w:lang w:eastAsia="zh-CN"/>
              </w:rPr>
            </w:pPr>
            <w:r w:rsidRPr="004B47E6">
              <w:rPr>
                <w:rFonts w:ascii="Arial" w:eastAsia="Times New Roman" w:hAnsi="Arial"/>
                <w:sz w:val="18"/>
                <w:lang w:eastAsia="zh-CN"/>
              </w:rPr>
              <w:t>TRUE:  the AF is capable.</w:t>
            </w:r>
          </w:p>
          <w:p w14:paraId="28D9FD69" w14:textId="77777777" w:rsidR="00707B4F" w:rsidRPr="004B47E6" w:rsidRDefault="00707B4F" w:rsidP="00707B4F">
            <w:pPr>
              <w:keepLines/>
              <w:overflowPunct w:val="0"/>
              <w:autoSpaceDE w:val="0"/>
              <w:autoSpaceDN w:val="0"/>
              <w:adjustRightInd w:val="0"/>
              <w:spacing w:after="0"/>
              <w:ind w:leftChars="17" w:left="317" w:hangingChars="157" w:hanging="283"/>
              <w:textAlignment w:val="baseline"/>
              <w:rPr>
                <w:rFonts w:ascii="Arial" w:eastAsia="Times New Roman" w:hAnsi="Arial"/>
                <w:sz w:val="18"/>
                <w:lang w:eastAsia="zh-CN"/>
              </w:rPr>
            </w:pPr>
            <w:r w:rsidRPr="004B47E6">
              <w:rPr>
                <w:rFonts w:ascii="Arial" w:eastAsia="Times New Roman" w:hAnsi="Arial"/>
                <w:sz w:val="18"/>
                <w:lang w:eastAsia="zh-CN"/>
              </w:rPr>
              <w:t>FALSE: the AF is not capable.</w:t>
            </w:r>
          </w:p>
          <w:p w14:paraId="4DDB74B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77198CE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2A40A1B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0C88AAB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20B1CE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F5FC61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084059C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61FA50A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65B080"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uENotifEnabled</w:t>
            </w:r>
          </w:p>
        </w:tc>
        <w:tc>
          <w:tcPr>
            <w:tcW w:w="4395" w:type="dxa"/>
            <w:tcBorders>
              <w:top w:val="single" w:sz="4" w:space="0" w:color="auto"/>
              <w:left w:val="single" w:sz="4" w:space="0" w:color="auto"/>
              <w:bottom w:val="single" w:sz="4" w:space="0" w:color="auto"/>
              <w:right w:val="single" w:sz="4" w:space="0" w:color="auto"/>
            </w:tcBorders>
          </w:tcPr>
          <w:p w14:paraId="2630D8C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Indicates whether QoS flow parameter signalling to the UE is enabled (TRUE), when the SMF is notified by the NG-RAN of changes in the fulfilled QoS situation, i.e. either the QoS profile or an Alternative QoS Profile, </w:t>
            </w:r>
            <w:r w:rsidRPr="004B47E6">
              <w:rPr>
                <w:rFonts w:ascii="Arial" w:eastAsia="Times New Roman" w:hAnsi="Arial"/>
                <w:sz w:val="18"/>
                <w:lang w:eastAsia="en-GB"/>
              </w:rPr>
              <w:t>see disUeNotif in 3GPP TS 29.512 [60]</w:t>
            </w:r>
            <w:r w:rsidRPr="004B47E6">
              <w:rPr>
                <w:rFonts w:ascii="Arial" w:eastAsia="Times New Roman" w:hAnsi="Arial"/>
                <w:sz w:val="18"/>
                <w:lang w:eastAsia="zh-CN"/>
              </w:rPr>
              <w:t>.</w:t>
            </w:r>
          </w:p>
          <w:p w14:paraId="3AF9C9B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1BBCA03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w:t>
            </w:r>
          </w:p>
          <w:p w14:paraId="2E5B27F0" w14:textId="77777777" w:rsidR="00707B4F" w:rsidRPr="004B47E6" w:rsidRDefault="00707B4F" w:rsidP="00707B4F">
            <w:pPr>
              <w:keepLines/>
              <w:overflowPunct w:val="0"/>
              <w:autoSpaceDE w:val="0"/>
              <w:autoSpaceDN w:val="0"/>
              <w:adjustRightInd w:val="0"/>
              <w:spacing w:after="0"/>
              <w:ind w:leftChars="17" w:left="317" w:hangingChars="157" w:hanging="283"/>
              <w:textAlignment w:val="baseline"/>
              <w:rPr>
                <w:rFonts w:ascii="Arial" w:eastAsia="Times New Roman" w:hAnsi="Arial"/>
                <w:sz w:val="18"/>
                <w:lang w:eastAsia="zh-CN"/>
              </w:rPr>
            </w:pPr>
            <w:r w:rsidRPr="004B47E6">
              <w:rPr>
                <w:rFonts w:ascii="Arial" w:eastAsia="Times New Roman" w:hAnsi="Arial"/>
                <w:sz w:val="18"/>
                <w:lang w:eastAsia="zh-CN"/>
              </w:rPr>
              <w:t>TRUE:  QoS flow parameter signalling to the UE is enabled.</w:t>
            </w:r>
          </w:p>
          <w:p w14:paraId="7A17E060" w14:textId="77777777" w:rsidR="00707B4F" w:rsidRPr="004B47E6" w:rsidRDefault="00707B4F" w:rsidP="00707B4F">
            <w:pPr>
              <w:keepLines/>
              <w:overflowPunct w:val="0"/>
              <w:autoSpaceDE w:val="0"/>
              <w:autoSpaceDN w:val="0"/>
              <w:adjustRightInd w:val="0"/>
              <w:spacing w:after="0"/>
              <w:ind w:leftChars="17" w:left="317" w:hangingChars="157" w:hanging="283"/>
              <w:textAlignment w:val="baseline"/>
              <w:rPr>
                <w:rFonts w:ascii="Arial" w:eastAsia="Times New Roman" w:hAnsi="Arial"/>
                <w:sz w:val="18"/>
                <w:lang w:eastAsia="zh-CN"/>
              </w:rPr>
            </w:pPr>
            <w:r w:rsidRPr="004B47E6">
              <w:rPr>
                <w:rFonts w:ascii="Arial" w:eastAsia="Times New Roman" w:hAnsi="Arial"/>
                <w:sz w:val="18"/>
                <w:lang w:eastAsia="zh-CN"/>
              </w:rPr>
              <w:t>FALSE: QoS flow parameter signalling to the UE is disabled.</w:t>
            </w:r>
          </w:p>
          <w:p w14:paraId="0107B9F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2074F7C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252E4C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011FE7A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4006876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585217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F615CC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531C90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4F73F94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F6316C"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packFiltAllPrec</w:t>
            </w:r>
          </w:p>
        </w:tc>
        <w:tc>
          <w:tcPr>
            <w:tcW w:w="4395" w:type="dxa"/>
            <w:tcBorders>
              <w:top w:val="single" w:sz="4" w:space="0" w:color="auto"/>
              <w:left w:val="single" w:sz="4" w:space="0" w:color="auto"/>
              <w:bottom w:val="single" w:sz="4" w:space="0" w:color="auto"/>
              <w:right w:val="single" w:sz="4" w:space="0" w:color="auto"/>
            </w:tcBorders>
          </w:tcPr>
          <w:p w14:paraId="31D2F2F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termines the order of TFT packet filter allocation for PCC rules.</w:t>
            </w:r>
          </w:p>
          <w:p w14:paraId="04C0F6A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79C3529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zh-CN"/>
              </w:rPr>
              <w:t>allowedValues: non-negative values.</w:t>
            </w:r>
          </w:p>
        </w:tc>
        <w:tc>
          <w:tcPr>
            <w:tcW w:w="1897" w:type="dxa"/>
            <w:tcBorders>
              <w:top w:val="single" w:sz="4" w:space="0" w:color="auto"/>
              <w:left w:val="single" w:sz="4" w:space="0" w:color="auto"/>
              <w:bottom w:val="single" w:sz="4" w:space="0" w:color="auto"/>
              <w:right w:val="single" w:sz="4" w:space="0" w:color="auto"/>
            </w:tcBorders>
          </w:tcPr>
          <w:p w14:paraId="5544303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33FB75C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50E2BA3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50EEF8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906F6B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B329B1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1E05121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2ED64F"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lastRenderedPageBreak/>
              <w:t>featureList</w:t>
            </w:r>
          </w:p>
        </w:tc>
        <w:tc>
          <w:tcPr>
            <w:tcW w:w="4395" w:type="dxa"/>
            <w:tcBorders>
              <w:top w:val="single" w:sz="4" w:space="0" w:color="auto"/>
              <w:left w:val="single" w:sz="4" w:space="0" w:color="auto"/>
              <w:bottom w:val="single" w:sz="4" w:space="0" w:color="auto"/>
              <w:right w:val="single" w:sz="4" w:space="0" w:color="auto"/>
            </w:tcBorders>
          </w:tcPr>
          <w:p w14:paraId="32E0736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noProof/>
                <w:sz w:val="18"/>
                <w:lang w:eastAsia="en-GB"/>
              </w:rPr>
            </w:pPr>
            <w:r w:rsidRPr="004B47E6">
              <w:rPr>
                <w:rFonts w:ascii="Arial" w:eastAsia="Times New Roman" w:hAnsi="Arial"/>
                <w:noProof/>
                <w:sz w:val="18"/>
                <w:lang w:eastAsia="en-GB"/>
              </w:rPr>
              <w:t>Indicates the supported features that are related to a specific serviceName</w:t>
            </w:r>
          </w:p>
          <w:p w14:paraId="67B84D6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247E1C1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1509917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N</w:t>
            </w:r>
          </w:p>
          <w:p w14:paraId="2B1EC25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6129FA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384BDC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670BCB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5FD1FA3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9328F6"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serviceName</w:t>
            </w:r>
          </w:p>
        </w:tc>
        <w:tc>
          <w:tcPr>
            <w:tcW w:w="4395" w:type="dxa"/>
            <w:tcBorders>
              <w:top w:val="single" w:sz="4" w:space="0" w:color="auto"/>
              <w:left w:val="single" w:sz="4" w:space="0" w:color="auto"/>
              <w:bottom w:val="single" w:sz="4" w:space="0" w:color="auto"/>
              <w:right w:val="single" w:sz="4" w:space="0" w:color="auto"/>
            </w:tcBorders>
          </w:tcPr>
          <w:p w14:paraId="7F9738D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Indicates the serviceName value as defined in 3GPP TS 29.510 [23] (e.g. for Nsmf_EventExposure API, it shall be set to nsmf-event-exposure).</w:t>
            </w:r>
          </w:p>
        </w:tc>
        <w:tc>
          <w:tcPr>
            <w:tcW w:w="1897" w:type="dxa"/>
            <w:tcBorders>
              <w:top w:val="single" w:sz="4" w:space="0" w:color="auto"/>
              <w:left w:val="single" w:sz="4" w:space="0" w:color="auto"/>
              <w:bottom w:val="single" w:sz="4" w:space="0" w:color="auto"/>
              <w:right w:val="single" w:sz="4" w:space="0" w:color="auto"/>
            </w:tcBorders>
          </w:tcPr>
          <w:p w14:paraId="676C50E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16925D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9DE1E4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93C237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32A7E4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03C2E8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41DB617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79C00B"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nscSupportedFeats</w:t>
            </w:r>
          </w:p>
        </w:tc>
        <w:tc>
          <w:tcPr>
            <w:tcW w:w="4395" w:type="dxa"/>
            <w:tcBorders>
              <w:top w:val="single" w:sz="4" w:space="0" w:color="auto"/>
              <w:left w:val="single" w:sz="4" w:space="0" w:color="auto"/>
              <w:bottom w:val="single" w:sz="4" w:space="0" w:color="auto"/>
              <w:right w:val="single" w:sz="4" w:space="0" w:color="auto"/>
            </w:tcBorders>
          </w:tcPr>
          <w:p w14:paraId="7AC91D3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noProof/>
                <w:sz w:val="18"/>
                <w:lang w:eastAsia="en-GB"/>
              </w:rPr>
              <w:t>Indicates the Network Function Service Consumer features supported per service.</w:t>
            </w:r>
          </w:p>
        </w:tc>
        <w:tc>
          <w:tcPr>
            <w:tcW w:w="1897" w:type="dxa"/>
            <w:tcBorders>
              <w:top w:val="single" w:sz="4" w:space="0" w:color="auto"/>
              <w:left w:val="single" w:sz="4" w:space="0" w:color="auto"/>
              <w:bottom w:val="single" w:sz="4" w:space="0" w:color="auto"/>
              <w:right w:val="single" w:sz="4" w:space="0" w:color="auto"/>
            </w:tcBorders>
          </w:tcPr>
          <w:p w14:paraId="1072C22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erviceFeatureMap</w:t>
            </w:r>
          </w:p>
          <w:p w14:paraId="1D8F906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N</w:t>
            </w:r>
          </w:p>
          <w:p w14:paraId="27A3ED1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6CBD9E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574775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0135CC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0E11B95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37C36B"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sz w:val="18"/>
                <w:lang w:eastAsia="en-GB"/>
              </w:rPr>
              <w:t>IPv4AddressRange</w:t>
            </w:r>
            <w:r w:rsidRPr="004B47E6">
              <w:rPr>
                <w:rFonts w:ascii="Courier New" w:eastAsia="Times New Roman" w:hAnsi="Courier New"/>
                <w:sz w:val="18"/>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2E508C8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zh-CN"/>
              </w:rPr>
              <w:t>It indicates the</w:t>
            </w:r>
            <w:r w:rsidRPr="004B47E6">
              <w:rPr>
                <w:rFonts w:ascii="Arial" w:eastAsia="Times New Roman" w:hAnsi="Arial" w:cs="Arial"/>
                <w:sz w:val="18"/>
                <w:szCs w:val="18"/>
                <w:lang w:eastAsia="zh-CN"/>
              </w:rPr>
              <w:t xml:space="preserve"> f</w:t>
            </w:r>
            <w:r w:rsidRPr="004B47E6">
              <w:rPr>
                <w:rFonts w:ascii="Arial" w:eastAsia="Times New Roman" w:hAnsi="Arial" w:cs="Arial"/>
                <w:sz w:val="18"/>
                <w:szCs w:val="18"/>
                <w:lang w:eastAsia="en-GB"/>
              </w:rPr>
              <w:t>irst value identifying the start of an IPv4 address range</w:t>
            </w:r>
            <w:r w:rsidRPr="004B47E6">
              <w:rPr>
                <w:rFonts w:ascii="Arial" w:eastAsia="Times New Roman" w:hAnsi="Arial" w:cs="Arial"/>
                <w:sz w:val="18"/>
                <w:szCs w:val="18"/>
                <w:lang w:eastAsia="zh-CN"/>
              </w:rPr>
              <w:t>.</w:t>
            </w:r>
          </w:p>
          <w:p w14:paraId="632BFAC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9404EB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31821E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FD8DAC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Cs w:val="18"/>
                <w:lang w:eastAsia="zh-CN"/>
              </w:rPr>
              <w:t>Ipv4Addr</w:t>
            </w:r>
          </w:p>
          <w:p w14:paraId="6D4DF1E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62466DF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2F522A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13F218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DF729F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3F958B4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009C9E"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sz w:val="18"/>
                <w:lang w:eastAsia="en-GB"/>
              </w:rPr>
              <w:t>IPv4AddressRange</w:t>
            </w:r>
            <w:r w:rsidRPr="004B47E6">
              <w:rPr>
                <w:rFonts w:ascii="Courier New" w:eastAsia="Times New Roman" w:hAnsi="Courier New"/>
                <w:sz w:val="18"/>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07853AF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zh-CN"/>
              </w:rPr>
              <w:t>It indicates</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the l</w:t>
            </w:r>
            <w:r w:rsidRPr="004B47E6">
              <w:rPr>
                <w:rFonts w:ascii="Arial" w:eastAsia="Times New Roman" w:hAnsi="Arial" w:cs="Arial"/>
                <w:sz w:val="18"/>
                <w:szCs w:val="18"/>
                <w:lang w:eastAsia="en-GB"/>
              </w:rPr>
              <w:t>ast value identifying the end of an IPv4 address range</w:t>
            </w:r>
            <w:r w:rsidRPr="004B47E6">
              <w:rPr>
                <w:rFonts w:ascii="Arial" w:eastAsia="Times New Roman" w:hAnsi="Arial" w:cs="Arial"/>
                <w:sz w:val="18"/>
                <w:szCs w:val="18"/>
                <w:lang w:eastAsia="zh-CN"/>
              </w:rPr>
              <w:t>.</w:t>
            </w:r>
          </w:p>
          <w:p w14:paraId="1D338F8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E156B8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6CA28A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487558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Cs w:val="18"/>
                <w:lang w:eastAsia="zh-CN"/>
              </w:rPr>
              <w:t>Ipv4Addr</w:t>
            </w:r>
          </w:p>
          <w:p w14:paraId="16E81BF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6186A8D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6089B4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13398B5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1A4852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797B02C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0DEA27"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sz w:val="18"/>
                <w:lang w:eastAsia="en-GB"/>
              </w:rPr>
              <w:t>IPv6PrefixRange</w:t>
            </w:r>
            <w:r w:rsidRPr="004B47E6">
              <w:rPr>
                <w:rFonts w:ascii="Courier New" w:eastAsia="Times New Roman" w:hAnsi="Courier New"/>
                <w:sz w:val="18"/>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1BDCCA9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zh-CN"/>
              </w:rPr>
              <w:t>It indicates the</w:t>
            </w:r>
            <w:r w:rsidRPr="004B47E6">
              <w:rPr>
                <w:rFonts w:ascii="Arial" w:eastAsia="Times New Roman" w:hAnsi="Arial" w:cs="Arial"/>
                <w:sz w:val="18"/>
                <w:szCs w:val="18"/>
                <w:lang w:eastAsia="zh-CN"/>
              </w:rPr>
              <w:t xml:space="preserve"> f</w:t>
            </w:r>
            <w:r w:rsidRPr="004B47E6">
              <w:rPr>
                <w:rFonts w:ascii="Arial" w:eastAsia="Times New Roman" w:hAnsi="Arial" w:cs="Arial"/>
                <w:sz w:val="18"/>
                <w:szCs w:val="18"/>
                <w:lang w:eastAsia="en-GB"/>
              </w:rPr>
              <w:t>irst value identifying the start of an IPv6 prefix range</w:t>
            </w:r>
            <w:r w:rsidRPr="004B47E6">
              <w:rPr>
                <w:rFonts w:ascii="Arial" w:eastAsia="Times New Roman" w:hAnsi="Arial" w:cs="Arial"/>
                <w:sz w:val="18"/>
                <w:szCs w:val="18"/>
                <w:lang w:eastAsia="zh-CN"/>
              </w:rPr>
              <w:t>.</w:t>
            </w:r>
          </w:p>
          <w:p w14:paraId="0053BB7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74BDD8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47E9CA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Cs w:val="18"/>
                <w:lang w:eastAsia="zh-CN"/>
              </w:rPr>
              <w:t>Ipv6Prefix</w:t>
            </w:r>
          </w:p>
          <w:p w14:paraId="284D5AC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3AA0A4D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FE195F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C42085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C4761A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6A4611E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26CA28"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sz w:val="18"/>
                <w:lang w:eastAsia="en-GB"/>
              </w:rPr>
              <w:t>IPv6PrefixRange</w:t>
            </w:r>
            <w:r w:rsidRPr="004B47E6">
              <w:rPr>
                <w:rFonts w:ascii="Courier New" w:eastAsia="Times New Roman" w:hAnsi="Courier New"/>
                <w:sz w:val="18"/>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0E266B8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zh-CN"/>
              </w:rPr>
              <w:t>It indicates</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the l</w:t>
            </w:r>
            <w:r w:rsidRPr="004B47E6">
              <w:rPr>
                <w:rFonts w:ascii="Arial" w:eastAsia="Times New Roman" w:hAnsi="Arial" w:cs="Arial"/>
                <w:sz w:val="18"/>
                <w:szCs w:val="18"/>
                <w:lang w:eastAsia="en-GB"/>
              </w:rPr>
              <w:t>ast value identifying the end of an IPv6 prefix range</w:t>
            </w:r>
            <w:r w:rsidRPr="004B47E6">
              <w:rPr>
                <w:rFonts w:ascii="Arial" w:eastAsia="Times New Roman" w:hAnsi="Arial" w:cs="Arial"/>
                <w:sz w:val="18"/>
                <w:szCs w:val="18"/>
                <w:lang w:eastAsia="zh-CN"/>
              </w:rPr>
              <w:t>.</w:t>
            </w:r>
          </w:p>
          <w:p w14:paraId="72F7CB6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743BC9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CA7868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1E0214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E68E0E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Cs w:val="18"/>
                <w:lang w:eastAsia="zh-CN"/>
              </w:rPr>
              <w:t>Ipv6Prefix</w:t>
            </w:r>
          </w:p>
          <w:p w14:paraId="5887F3F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72A7884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024BA9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C169A0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A20E03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22AC7E8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2A34D9"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anagedNFProfile.</w:t>
            </w:r>
            <w:r w:rsidRPr="004B47E6">
              <w:rPr>
                <w:rFonts w:ascii="Courier New" w:eastAsia="Times New Roman" w:hAnsi="Courier New"/>
                <w:sz w:val="18"/>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773A1F7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0BD58EF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1AD9795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240FA9A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7EC89B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186B283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61F2827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F833FA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92DED9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2019B3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63EA0BC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7DAF18"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anagedNFProfile.selectionConditions</w:t>
            </w:r>
          </w:p>
        </w:tc>
        <w:tc>
          <w:tcPr>
            <w:tcW w:w="4395" w:type="dxa"/>
            <w:tcBorders>
              <w:top w:val="single" w:sz="4" w:space="0" w:color="auto"/>
              <w:left w:val="single" w:sz="4" w:space="0" w:color="auto"/>
              <w:bottom w:val="single" w:sz="4" w:space="0" w:color="auto"/>
              <w:right w:val="single" w:sz="4" w:space="0" w:color="auto"/>
            </w:tcBorders>
          </w:tcPr>
          <w:p w14:paraId="46B3073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includes the conditions under which an NF Instance with an NFStatus value set to "CANARY_RELEASE", or with a "canaryRelease" attribute set to true, shall be selected by an NF Service Consumer. </w:t>
            </w:r>
          </w:p>
          <w:p w14:paraId="5D284DC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6E3C96B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56FF3D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sz w:val="18"/>
                <w:lang w:eastAsia="en-GB"/>
              </w:rPr>
              <w:t>SelectionConditions</w:t>
            </w:r>
          </w:p>
          <w:p w14:paraId="52EAE3B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182E9E1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F731A6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DC83FD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564659A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lang w:eastAsia="en-GB"/>
              </w:rPr>
              <w:t>isNullable: False</w:t>
            </w:r>
          </w:p>
        </w:tc>
      </w:tr>
      <w:tr w:rsidR="00707B4F" w:rsidRPr="004B47E6" w14:paraId="6704B5A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D275EF"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ManagedNFProfile.canaryRelease</w:t>
            </w:r>
          </w:p>
        </w:tc>
        <w:tc>
          <w:tcPr>
            <w:tcW w:w="4395" w:type="dxa"/>
            <w:tcBorders>
              <w:top w:val="single" w:sz="4" w:space="0" w:color="auto"/>
              <w:left w:val="single" w:sz="4" w:space="0" w:color="auto"/>
              <w:bottom w:val="single" w:sz="4" w:space="0" w:color="auto"/>
              <w:right w:val="single" w:sz="4" w:space="0" w:color="auto"/>
            </w:tcBorders>
          </w:tcPr>
          <w:p w14:paraId="390324D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indicates whether an NF instance whose nfStatus is set to "REGISTERED" is in Canary Release condition, i.e. it should only be selected by NF Service Consumers under the conditions indicated by the "selectionConditions" attribute.</w:t>
            </w:r>
          </w:p>
          <w:p w14:paraId="48A9563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235CB34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w:t>
            </w:r>
          </w:p>
          <w:p w14:paraId="3657637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True: the NF is under Canary Release condition, even if the "nfStatus" is set to "REGISTERED"</w:t>
            </w:r>
          </w:p>
          <w:p w14:paraId="518FCBE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148E70E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378E1DC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6219C05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10F4FAB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143E76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511EE0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5BE4790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461319A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B9778C"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anagedNFProfil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782C125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indicates whether an NF Service Consumer should only select an NF Service Producer in Canary Release condition.</w:t>
            </w:r>
          </w:p>
          <w:p w14:paraId="4DC7B32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013181A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p>
          <w:p w14:paraId="6348391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True: the consumer shall only select producers in Canary Release condition</w:t>
            </w:r>
          </w:p>
          <w:p w14:paraId="64C200A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019F731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5D0FE9B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4685E49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199ED19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CDA6C4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279FB3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7CA7A28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063FA5C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CC7C14"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anagedNFProfile.sharedProfileDataId</w:t>
            </w:r>
          </w:p>
        </w:tc>
        <w:tc>
          <w:tcPr>
            <w:tcW w:w="4395" w:type="dxa"/>
            <w:tcBorders>
              <w:top w:val="single" w:sz="4" w:space="0" w:color="auto"/>
              <w:left w:val="single" w:sz="4" w:space="0" w:color="auto"/>
              <w:bottom w:val="single" w:sz="4" w:space="0" w:color="auto"/>
              <w:right w:val="single" w:sz="4" w:space="0" w:color="auto"/>
            </w:tcBorders>
          </w:tcPr>
          <w:p w14:paraId="70C0E5A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 xml:space="preserve">This attribute indicates a string uniquely identifying Shared Profile Data. </w:t>
            </w:r>
            <w:r w:rsidRPr="004B47E6">
              <w:rPr>
                <w:rFonts w:ascii="Arial" w:eastAsia="Times New Roman" w:hAnsi="Arial"/>
                <w:sz w:val="18"/>
                <w:lang w:eastAsia="en-GB"/>
              </w:rPr>
              <w:t>The format of the sharedProfileDataId shall be a Universally Unique Identifier (UUID) version 4, as described in IETF RFC 4122 [44]. The hexadecimal letters should be formatted as lower-case characters by the sender, and they shall be handled as case-insensitive by the receiver.</w:t>
            </w:r>
          </w:p>
          <w:p w14:paraId="33362D9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Example:</w:t>
            </w:r>
          </w:p>
          <w:p w14:paraId="407F436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4ace9d34-2c69-4f99-92d5-a73a3fe8e23b"</w:t>
            </w:r>
          </w:p>
          <w:p w14:paraId="6D48DE6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1F89843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p w14:paraId="79A2079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80B503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4510B50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0..1</w:t>
            </w:r>
          </w:p>
          <w:p w14:paraId="2CFDBB1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CFF2A4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4051C1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31275D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2443928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C69F20"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anagedNFProfile.shutdownTime</w:t>
            </w:r>
          </w:p>
        </w:tc>
        <w:tc>
          <w:tcPr>
            <w:tcW w:w="4395" w:type="dxa"/>
            <w:tcBorders>
              <w:top w:val="single" w:sz="4" w:space="0" w:color="auto"/>
              <w:left w:val="single" w:sz="4" w:space="0" w:color="auto"/>
              <w:bottom w:val="single" w:sz="4" w:space="0" w:color="auto"/>
              <w:right w:val="single" w:sz="4" w:space="0" w:color="auto"/>
            </w:tcBorders>
          </w:tcPr>
          <w:p w14:paraId="28D3697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indicates the timestamp when the NF Instance is planned to be shut down. This attribute may be present if the nfStatus is set to "UNDISCOVERABLE" due to scheduled shutdown.</w:t>
            </w:r>
          </w:p>
          <w:p w14:paraId="5180CD3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554DCDE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24E0509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p w14:paraId="4C7F68A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EDE74F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DateTime</w:t>
            </w:r>
          </w:p>
          <w:p w14:paraId="4739ADE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r w:rsidRPr="004B47E6">
              <w:rPr>
                <w:rFonts w:ascii="Arial" w:eastAsia="Times New Roman" w:hAnsi="Arial"/>
                <w:sz w:val="18"/>
                <w:lang w:eastAsia="zh-CN"/>
              </w:rPr>
              <w:t>1</w:t>
            </w:r>
          </w:p>
          <w:p w14:paraId="0AD0402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23A8AA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AE560F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CC59DC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5CBD905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59CCDD"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anagedNFProfile.supportedRcfs</w:t>
            </w:r>
          </w:p>
        </w:tc>
        <w:tc>
          <w:tcPr>
            <w:tcW w:w="4395" w:type="dxa"/>
            <w:tcBorders>
              <w:top w:val="single" w:sz="4" w:space="0" w:color="auto"/>
              <w:left w:val="single" w:sz="4" w:space="0" w:color="auto"/>
              <w:bottom w:val="single" w:sz="4" w:space="0" w:color="auto"/>
              <w:right w:val="single" w:sz="4" w:space="0" w:color="auto"/>
            </w:tcBorders>
          </w:tcPr>
          <w:p w14:paraId="4315297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t represents a list of Resource Content Filter IDs.</w:t>
            </w:r>
          </w:p>
          <w:p w14:paraId="1DE51C7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7980DCD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5FA4EA0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p w14:paraId="54B2611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A4272D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String</w:t>
            </w:r>
          </w:p>
          <w:p w14:paraId="423C554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1FA0875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C74184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CD50EB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4A1C2D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2429216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56732D"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ManagedNFProfil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628D79E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indicates whether the NRF shall prioritize the NF Service Producer in Canary Release condition over the preferences (preferred-xxx, ext-preferred-xxx) present in NF discovery requests.</w:t>
            </w:r>
          </w:p>
          <w:p w14:paraId="688BB7F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531C648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p>
          <w:p w14:paraId="03496FE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True: NRF shall prioritize NF Service Producers in Canary Release condition at NF discovery requests, i.e. NF Service Producers determined according to</w:t>
            </w:r>
            <w:r w:rsidRPr="004B47E6">
              <w:rPr>
                <w:rFonts w:ascii="Arial" w:eastAsia="Times New Roman" w:hAnsi="Arial"/>
                <w:color w:val="FF0000"/>
                <w:sz w:val="18"/>
                <w:highlight w:val="cyan"/>
                <w:lang w:eastAsia="en-GB"/>
              </w:rPr>
              <w:t xml:space="preserve"> </w:t>
            </w:r>
            <w:r w:rsidRPr="004B47E6">
              <w:rPr>
                <w:rFonts w:ascii="Arial" w:eastAsia="Times New Roman" w:hAnsi="Arial"/>
                <w:sz w:val="18"/>
                <w:lang w:eastAsia="en-GB"/>
              </w:rPr>
              <w:t>preferred-xxx and/or ext-preferred-xxx shall be prioritized after the NF Service Producers in Canary Release condition. The associated NF (service) priorities for Service Producers in Canary Release condition shall not be modified by NRF.</w:t>
            </w:r>
          </w:p>
          <w:p w14:paraId="3357AB9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455FA20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00D8621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08376A3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50F193D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EC2AE9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DB0871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283C161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78ECD3A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F2BE69"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electionConditions.conditionItem</w:t>
            </w:r>
          </w:p>
        </w:tc>
        <w:tc>
          <w:tcPr>
            <w:tcW w:w="4395" w:type="dxa"/>
            <w:tcBorders>
              <w:top w:val="single" w:sz="4" w:space="0" w:color="auto"/>
              <w:left w:val="single" w:sz="4" w:space="0" w:color="auto"/>
              <w:bottom w:val="single" w:sz="4" w:space="0" w:color="auto"/>
              <w:right w:val="single" w:sz="4" w:space="0" w:color="auto"/>
            </w:tcBorders>
          </w:tcPr>
          <w:p w14:paraId="737FAE1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 a single condition item that shall be evaluated Instance shall be selected.</w:t>
            </w:r>
          </w:p>
          <w:p w14:paraId="044784E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46C32B4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85FF89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ConditionItem</w:t>
            </w:r>
          </w:p>
          <w:p w14:paraId="24D0A2B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72FFACA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58FA93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35C348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035898D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538CAE8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80ECE3"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lectionConditions.conditionGroup</w:t>
            </w:r>
          </w:p>
        </w:tc>
        <w:tc>
          <w:tcPr>
            <w:tcW w:w="4395" w:type="dxa"/>
            <w:tcBorders>
              <w:top w:val="single" w:sz="4" w:space="0" w:color="auto"/>
              <w:left w:val="single" w:sz="4" w:space="0" w:color="auto"/>
              <w:bottom w:val="single" w:sz="4" w:space="0" w:color="auto"/>
              <w:right w:val="single" w:sz="4" w:space="0" w:color="auto"/>
            </w:tcBorders>
          </w:tcPr>
          <w:p w14:paraId="5D0C88E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a group of conditions that shall be evaluated.</w:t>
            </w:r>
          </w:p>
          <w:p w14:paraId="44ED920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6907537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91A801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ConditionGroup</w:t>
            </w:r>
          </w:p>
          <w:p w14:paraId="68B07CC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55AF74E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725560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E6231A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18175E6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4499B6B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10D546"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ConditionItem.consumerNfTypes</w:t>
            </w:r>
          </w:p>
        </w:tc>
        <w:tc>
          <w:tcPr>
            <w:tcW w:w="4395" w:type="dxa"/>
            <w:tcBorders>
              <w:top w:val="single" w:sz="4" w:space="0" w:color="auto"/>
              <w:left w:val="single" w:sz="4" w:space="0" w:color="auto"/>
              <w:bottom w:val="single" w:sz="4" w:space="0" w:color="auto"/>
              <w:right w:val="single" w:sz="4" w:space="0" w:color="auto"/>
            </w:tcBorders>
          </w:tcPr>
          <w:p w14:paraId="3BD2C2E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the NF types of the consumers for which the conditions included in this ConditionItem apply.</w:t>
            </w:r>
          </w:p>
          <w:p w14:paraId="1F8C2E6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5FDBE88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f this attribute is absent, the conditions are applicable to all NF consumer types.</w:t>
            </w:r>
          </w:p>
          <w:p w14:paraId="127439B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0FD7F86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B62559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NFType</w:t>
            </w:r>
          </w:p>
          <w:p w14:paraId="367AACE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B48813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79236F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F541BC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defaultValue: None</w:t>
            </w:r>
          </w:p>
          <w:p w14:paraId="68BA0D36" w14:textId="77777777" w:rsidR="00707B4F" w:rsidRPr="004B47E6" w:rsidRDefault="00707B4F" w:rsidP="00707B4F">
            <w:pPr>
              <w:keepLines/>
              <w:overflowPunct w:val="0"/>
              <w:autoSpaceDE w:val="0"/>
              <w:autoSpaceDN w:val="0"/>
              <w:adjustRightInd w:val="0"/>
              <w:spacing w:after="0"/>
              <w:textAlignment w:val="baseline"/>
              <w:rPr>
                <w:rFonts w:eastAsia="Times New Roman"/>
                <w:lang w:eastAsia="en-GB"/>
              </w:rPr>
            </w:pPr>
            <w:r w:rsidRPr="004B47E6">
              <w:rPr>
                <w:rFonts w:eastAsia="Times New Roman"/>
                <w:lang w:eastAsia="en-GB"/>
              </w:rPr>
              <w:t>isNullable: False</w:t>
            </w:r>
          </w:p>
        </w:tc>
      </w:tr>
      <w:tr w:rsidR="00707B4F" w:rsidRPr="004B47E6" w14:paraId="1E64A1A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0486F7"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ConditionItem.serviceFeature</w:t>
            </w:r>
          </w:p>
        </w:tc>
        <w:tc>
          <w:tcPr>
            <w:tcW w:w="4395" w:type="dxa"/>
            <w:tcBorders>
              <w:top w:val="single" w:sz="4" w:space="0" w:color="auto"/>
              <w:left w:val="single" w:sz="4" w:space="0" w:color="auto"/>
              <w:bottom w:val="single" w:sz="4" w:space="0" w:color="auto"/>
              <w:right w:val="single" w:sz="4" w:space="0" w:color="auto"/>
            </w:tcBorders>
          </w:tcPr>
          <w:p w14:paraId="40BA99C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a feature number of that NF Service Instance, under CANARY_RELEASE status. This attribute only applies when the selectionConditions, where this ConditionItem is included, is included in a NF Service Instance.</w:t>
            </w:r>
          </w:p>
          <w:p w14:paraId="51AB592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358783B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2AD58BF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condition is evaluated to &lt;true&gt; when the service requests from a consumer of this NF Service Instance require the support of the indicated feature on the NF Service Instance.</w:t>
            </w:r>
          </w:p>
          <w:p w14:paraId="5D67D70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73B00B6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EXAMPLE: If "serviceFeature" is set to 2, for a service instance of "nsmf-pdusession", such instance will only be selected for consumers supporting, and requiring the support from the NF Service producer, of the "MAPDU" (ATSSS) feature (see 3GPP TS 29.502, clause 6.1.8),.</w:t>
            </w:r>
          </w:p>
          <w:p w14:paraId="43B1E6D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1AF205D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Positive integer</w:t>
            </w:r>
          </w:p>
        </w:tc>
        <w:tc>
          <w:tcPr>
            <w:tcW w:w="1897" w:type="dxa"/>
            <w:tcBorders>
              <w:top w:val="single" w:sz="4" w:space="0" w:color="auto"/>
              <w:left w:val="single" w:sz="4" w:space="0" w:color="auto"/>
              <w:bottom w:val="single" w:sz="4" w:space="0" w:color="auto"/>
              <w:right w:val="single" w:sz="4" w:space="0" w:color="auto"/>
            </w:tcBorders>
          </w:tcPr>
          <w:p w14:paraId="51D728B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4641572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r w:rsidRPr="004B47E6">
              <w:rPr>
                <w:rFonts w:ascii="Arial" w:eastAsia="Times New Roman" w:hAnsi="Arial"/>
                <w:sz w:val="18"/>
                <w:lang w:eastAsia="zh-CN"/>
              </w:rPr>
              <w:t>1</w:t>
            </w:r>
          </w:p>
          <w:p w14:paraId="53BA7F1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4AA671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84230C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E5718F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707B4F" w:rsidRPr="004B47E6" w14:paraId="1FB87D0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9B58AB"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ConditionItem.vsServiceFeature</w:t>
            </w:r>
          </w:p>
        </w:tc>
        <w:tc>
          <w:tcPr>
            <w:tcW w:w="4395" w:type="dxa"/>
            <w:tcBorders>
              <w:top w:val="single" w:sz="4" w:space="0" w:color="auto"/>
              <w:left w:val="single" w:sz="4" w:space="0" w:color="auto"/>
              <w:bottom w:val="single" w:sz="4" w:space="0" w:color="auto"/>
              <w:right w:val="single" w:sz="4" w:space="0" w:color="auto"/>
            </w:tcBorders>
          </w:tcPr>
          <w:p w14:paraId="03A5646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a Vendor-Specific feature number of that NF Service Instance, under CANARY_RELEASE status. This attribute only applies when the selectionConditions, where this ConditionItem is included, is included in a NF Service Instance.</w:t>
            </w:r>
          </w:p>
          <w:p w14:paraId="7B09737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349EC6D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4A3DF0B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condition is evaluated to “true” when the service requests from a consumer of this NF Service Instance require the support of the indicated Vendor-Specific feature on the NF Service Instance.</w:t>
            </w:r>
          </w:p>
          <w:p w14:paraId="45480CB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781DCFA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AB52D5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03982D8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r w:rsidRPr="004B47E6">
              <w:rPr>
                <w:rFonts w:ascii="Arial" w:eastAsia="Times New Roman" w:hAnsi="Arial"/>
                <w:sz w:val="18"/>
                <w:lang w:eastAsia="zh-CN"/>
              </w:rPr>
              <w:t>1</w:t>
            </w:r>
          </w:p>
          <w:p w14:paraId="001686B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B3B77B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36D9CA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F1E7D4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707B4F" w:rsidRPr="004B47E6" w14:paraId="117FFA3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A27CBF"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ConditionItem.supiRangeList</w:t>
            </w:r>
          </w:p>
        </w:tc>
        <w:tc>
          <w:tcPr>
            <w:tcW w:w="4395" w:type="dxa"/>
            <w:tcBorders>
              <w:top w:val="single" w:sz="4" w:space="0" w:color="auto"/>
              <w:left w:val="single" w:sz="4" w:space="0" w:color="auto"/>
              <w:bottom w:val="single" w:sz="4" w:space="0" w:color="auto"/>
              <w:right w:val="single" w:sz="4" w:space="0" w:color="auto"/>
            </w:tcBorders>
          </w:tcPr>
          <w:p w14:paraId="0B986C2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a set of SUPIs for which the NF (Service) instance under CANARY_RELEASE status shall be selected.</w:t>
            </w:r>
          </w:p>
          <w:p w14:paraId="7178DF1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4512680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E2E31F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SupiRange</w:t>
            </w:r>
          </w:p>
          <w:p w14:paraId="7D3F542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018D29F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F90176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5DE1A5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4A4633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707B4F" w:rsidRPr="004B47E6" w14:paraId="23EF4B7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B0099E"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ConditionItem.gpsiRangeList</w:t>
            </w:r>
          </w:p>
        </w:tc>
        <w:tc>
          <w:tcPr>
            <w:tcW w:w="4395" w:type="dxa"/>
            <w:tcBorders>
              <w:top w:val="single" w:sz="4" w:space="0" w:color="auto"/>
              <w:left w:val="single" w:sz="4" w:space="0" w:color="auto"/>
              <w:bottom w:val="single" w:sz="4" w:space="0" w:color="auto"/>
              <w:right w:val="single" w:sz="4" w:space="0" w:color="auto"/>
            </w:tcBorders>
          </w:tcPr>
          <w:p w14:paraId="7D6DDE3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a set of GPSIs for which the NF (Service) instance under CANARY_RELEASE status shall be selected.</w:t>
            </w:r>
          </w:p>
          <w:p w14:paraId="7AF2F2D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555C177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8FD5B4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dentityRange</w:t>
            </w:r>
          </w:p>
          <w:p w14:paraId="3AA41A0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4487207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EF619C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246B96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E42CE4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707B4F" w:rsidRPr="004B47E6" w14:paraId="21164B1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2DC787"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ConditionItem.impuRangeList</w:t>
            </w:r>
          </w:p>
        </w:tc>
        <w:tc>
          <w:tcPr>
            <w:tcW w:w="4395" w:type="dxa"/>
            <w:tcBorders>
              <w:top w:val="single" w:sz="4" w:space="0" w:color="auto"/>
              <w:left w:val="single" w:sz="4" w:space="0" w:color="auto"/>
              <w:bottom w:val="single" w:sz="4" w:space="0" w:color="auto"/>
              <w:right w:val="single" w:sz="4" w:space="0" w:color="auto"/>
            </w:tcBorders>
          </w:tcPr>
          <w:p w14:paraId="2D4C569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a set of IMS Public Identities for which the NF (Service) instance under CANARY_RELEASE status shall be selected.</w:t>
            </w:r>
          </w:p>
          <w:p w14:paraId="64A2C2C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531864E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9E2D1D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dentityRange</w:t>
            </w:r>
          </w:p>
          <w:p w14:paraId="3D9A327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5F8E48D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08CF22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A33067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28C72A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707B4F" w:rsidRPr="004B47E6" w14:paraId="47EDF1C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4B07C5"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ConditionItem.impiRangeList</w:t>
            </w:r>
          </w:p>
        </w:tc>
        <w:tc>
          <w:tcPr>
            <w:tcW w:w="4395" w:type="dxa"/>
            <w:tcBorders>
              <w:top w:val="single" w:sz="4" w:space="0" w:color="auto"/>
              <w:left w:val="single" w:sz="4" w:space="0" w:color="auto"/>
              <w:bottom w:val="single" w:sz="4" w:space="0" w:color="auto"/>
              <w:right w:val="single" w:sz="4" w:space="0" w:color="auto"/>
            </w:tcBorders>
          </w:tcPr>
          <w:p w14:paraId="2C75F1A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a set of IMS Private Identities for which the NF (Service) instance under CANARY_RELEASE status shall be selected.</w:t>
            </w:r>
          </w:p>
          <w:p w14:paraId="43C53CE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00BE7FE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73E734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w:t>
            </w:r>
            <w:r w:rsidRPr="004B47E6">
              <w:rPr>
                <w:rFonts w:ascii="Courier New" w:eastAsia="Times New Roman" w:hAnsi="Courier New" w:cs="Courier New"/>
                <w:sz w:val="18"/>
                <w:lang w:eastAsia="zh-CN"/>
              </w:rPr>
              <w:t xml:space="preserve"> IdentityRange</w:t>
            </w:r>
          </w:p>
          <w:p w14:paraId="21DA206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4819BCB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E69778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F1B83A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D96A96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707B4F" w:rsidRPr="004B47E6" w14:paraId="5E5ED3E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60D721"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ConditionItem.peiList</w:t>
            </w:r>
          </w:p>
        </w:tc>
        <w:tc>
          <w:tcPr>
            <w:tcW w:w="4395" w:type="dxa"/>
            <w:tcBorders>
              <w:top w:val="single" w:sz="4" w:space="0" w:color="auto"/>
              <w:left w:val="single" w:sz="4" w:space="0" w:color="auto"/>
              <w:bottom w:val="single" w:sz="4" w:space="0" w:color="auto"/>
              <w:right w:val="single" w:sz="4" w:space="0" w:color="auto"/>
            </w:tcBorders>
          </w:tcPr>
          <w:p w14:paraId="3429C82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a set of PEIs of the UEs for which the NF (Service) instance under CANARY_RELEASE status shall be selected.</w:t>
            </w:r>
          </w:p>
          <w:p w14:paraId="41F1799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67D2200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3243AD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1FF0F7D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A61728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773EAC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502BB9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4E488B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707B4F" w:rsidRPr="004B47E6" w14:paraId="58531CD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F396C2"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ConditionItem.taiRangeList</w:t>
            </w:r>
          </w:p>
        </w:tc>
        <w:tc>
          <w:tcPr>
            <w:tcW w:w="4395" w:type="dxa"/>
            <w:tcBorders>
              <w:top w:val="single" w:sz="4" w:space="0" w:color="auto"/>
              <w:left w:val="single" w:sz="4" w:space="0" w:color="auto"/>
              <w:bottom w:val="single" w:sz="4" w:space="0" w:color="auto"/>
              <w:right w:val="single" w:sz="4" w:space="0" w:color="auto"/>
            </w:tcBorders>
          </w:tcPr>
          <w:p w14:paraId="79EB94D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a set of TAIs where the NF (Service) instance under CANARY_RELEASE status shall be selected for a certain UE.</w:t>
            </w:r>
          </w:p>
          <w:p w14:paraId="5DBB2DB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70D5A55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F33D41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TAIRange</w:t>
            </w:r>
          </w:p>
          <w:p w14:paraId="125D45A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1F46382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3E57FF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66A34D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379F25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707B4F" w:rsidRPr="004B47E6" w14:paraId="74D5D8E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875701"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ConditionItem.dnnList</w:t>
            </w:r>
          </w:p>
        </w:tc>
        <w:tc>
          <w:tcPr>
            <w:tcW w:w="4395" w:type="dxa"/>
            <w:tcBorders>
              <w:top w:val="single" w:sz="4" w:space="0" w:color="auto"/>
              <w:left w:val="single" w:sz="4" w:space="0" w:color="auto"/>
              <w:bottom w:val="single" w:sz="4" w:space="0" w:color="auto"/>
              <w:right w:val="single" w:sz="4" w:space="0" w:color="auto"/>
            </w:tcBorders>
          </w:tcPr>
          <w:p w14:paraId="6E21797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a set of DNNs where the NF (Service) instance under CANARY_RELEASE status shall be selected.</w:t>
            </w:r>
          </w:p>
          <w:p w14:paraId="153E65C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15D2A9E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DCCE85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8FB5C1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6E09383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2BFAAD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E08FD5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9EC2F0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707B4F" w:rsidRPr="004B47E6" w14:paraId="143E1B8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EE94A5"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ConditionGroup.and</w:t>
            </w:r>
          </w:p>
        </w:tc>
        <w:tc>
          <w:tcPr>
            <w:tcW w:w="4395" w:type="dxa"/>
            <w:tcBorders>
              <w:top w:val="single" w:sz="4" w:space="0" w:color="auto"/>
              <w:left w:val="single" w:sz="4" w:space="0" w:color="auto"/>
              <w:bottom w:val="single" w:sz="4" w:space="0" w:color="auto"/>
              <w:right w:val="single" w:sz="4" w:space="0" w:color="auto"/>
            </w:tcBorders>
          </w:tcPr>
          <w:p w14:paraId="3DC9547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a list of conditions where the overall evaluation is “true” only if all the conditions in the list are evaluated as “true”.</w:t>
            </w:r>
          </w:p>
          <w:p w14:paraId="6FBAEB0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70D6EDB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06A69A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SelectionConditions</w:t>
            </w:r>
          </w:p>
          <w:p w14:paraId="0D644CB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5BDEE30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0B8D99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E7FC3F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68D428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707B4F" w:rsidRPr="004B47E6" w14:paraId="290FA8E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B38FEB"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ConditionGroup.or</w:t>
            </w:r>
          </w:p>
        </w:tc>
        <w:tc>
          <w:tcPr>
            <w:tcW w:w="4395" w:type="dxa"/>
            <w:tcBorders>
              <w:top w:val="single" w:sz="4" w:space="0" w:color="auto"/>
              <w:left w:val="single" w:sz="4" w:space="0" w:color="auto"/>
              <w:bottom w:val="single" w:sz="4" w:space="0" w:color="auto"/>
              <w:right w:val="single" w:sz="4" w:space="0" w:color="auto"/>
            </w:tcBorders>
          </w:tcPr>
          <w:p w14:paraId="5CA4FDD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a list of conditions where the overall evaluation is “true” if at least one of the conditions in the list is evaluated as “true”.</w:t>
            </w:r>
          </w:p>
          <w:p w14:paraId="40AB084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7C69909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8DBDF6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SelectionConditions</w:t>
            </w:r>
          </w:p>
          <w:p w14:paraId="2616F67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59FB2BE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3CFCE2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6247F7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13AD52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707B4F" w:rsidRPr="004B47E6" w14:paraId="56B9A35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CFBC86"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NFService.</w:t>
            </w:r>
            <w:r w:rsidRPr="004B47E6">
              <w:rPr>
                <w:rFonts w:ascii="Courier New" w:eastAsia="Times New Roman" w:hAnsi="Courier New" w:cs="Courier New"/>
                <w:sz w:val="18"/>
                <w:lang w:eastAsia="en-GB"/>
              </w:rPr>
              <w:t>allowedScopesRuleSet</w:t>
            </w:r>
          </w:p>
        </w:tc>
        <w:tc>
          <w:tcPr>
            <w:tcW w:w="4395" w:type="dxa"/>
            <w:tcBorders>
              <w:top w:val="single" w:sz="4" w:space="0" w:color="auto"/>
              <w:left w:val="single" w:sz="4" w:space="0" w:color="auto"/>
              <w:bottom w:val="single" w:sz="4" w:space="0" w:color="auto"/>
              <w:right w:val="single" w:sz="4" w:space="0" w:color="auto"/>
            </w:tcBorders>
          </w:tcPr>
          <w:p w14:paraId="34803E4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noProof/>
                <w:sz w:val="18"/>
                <w:lang w:eastAsia="zh-CN"/>
              </w:rPr>
            </w:pPr>
            <w:r w:rsidRPr="004B47E6">
              <w:rPr>
                <w:rFonts w:ascii="Arial" w:eastAsia="Times New Roman" w:hAnsi="Arial"/>
                <w:sz w:val="18"/>
                <w:lang w:eastAsia="en-GB"/>
              </w:rPr>
              <w:t xml:space="preserve">It represents map of rules specifying scopes allowed or denied for NF-Consumers. </w:t>
            </w:r>
          </w:p>
          <w:p w14:paraId="36E18B8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noProof/>
                <w:sz w:val="18"/>
                <w:lang w:eastAsia="zh-CN"/>
              </w:rPr>
            </w:pPr>
          </w:p>
          <w:p w14:paraId="05B25ED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noProof/>
                <w:sz w:val="18"/>
                <w:lang w:eastAsia="zh-CN"/>
              </w:rPr>
              <w:t xml:space="preserve">This attribute may be present when the NF-Producer and the NRF support </w:t>
            </w:r>
            <w:r w:rsidRPr="004B47E6">
              <w:rPr>
                <w:rFonts w:ascii="Arial" w:eastAsia="Times New Roman" w:hAnsi="Arial"/>
                <w:sz w:val="18"/>
                <w:lang w:eastAsia="en-GB"/>
              </w:rPr>
              <w:t>Allowed-ruleset feature as specified in clause 6.1.9 in TS 2</w:t>
            </w:r>
            <w:r w:rsidRPr="004B47E6">
              <w:rPr>
                <w:rFonts w:ascii="Arial" w:eastAsia="Times New Roman" w:hAnsi="Arial"/>
                <w:sz w:val="18"/>
                <w:lang w:eastAsia="zh-CN"/>
              </w:rPr>
              <w:t>9</w:t>
            </w:r>
            <w:r w:rsidRPr="004B47E6">
              <w:rPr>
                <w:rFonts w:ascii="Arial" w:eastAsia="Times New Roman" w:hAnsi="Arial"/>
                <w:sz w:val="18"/>
                <w:lang w:eastAsia="en-GB"/>
              </w:rPr>
              <w:t>.</w:t>
            </w:r>
            <w:r w:rsidRPr="004B47E6">
              <w:rPr>
                <w:rFonts w:ascii="Arial" w:eastAsia="Times New Roman" w:hAnsi="Arial"/>
                <w:sz w:val="18"/>
                <w:lang w:eastAsia="zh-CN"/>
              </w:rPr>
              <w:t>510</w:t>
            </w:r>
            <w:r w:rsidRPr="004B47E6">
              <w:rPr>
                <w:rFonts w:ascii="Arial" w:eastAsia="Times New Roman" w:hAnsi="Arial"/>
                <w:sz w:val="18"/>
                <w:lang w:eastAsia="en-GB"/>
              </w:rPr>
              <w:t xml:space="preserve"> [</w:t>
            </w:r>
            <w:r w:rsidRPr="004B47E6">
              <w:rPr>
                <w:rFonts w:ascii="Arial" w:eastAsia="Times New Roman" w:hAnsi="Arial"/>
                <w:sz w:val="18"/>
                <w:lang w:eastAsia="zh-CN"/>
              </w:rPr>
              <w:t>2</w:t>
            </w:r>
            <w:r w:rsidRPr="004B47E6">
              <w:rPr>
                <w:rFonts w:ascii="Arial" w:eastAsia="Times New Roman" w:hAnsi="Arial"/>
                <w:sz w:val="18"/>
                <w:lang w:eastAsia="en-GB"/>
              </w:rPr>
              <w:t>3].</w:t>
            </w:r>
          </w:p>
          <w:p w14:paraId="26ECF25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6B19A8B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26ADF7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en-GB"/>
              </w:rPr>
              <w:t>RuleSet</w:t>
            </w:r>
          </w:p>
          <w:p w14:paraId="690B56F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w:t>
            </w:r>
          </w:p>
          <w:p w14:paraId="7313CB7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Ordered: </w:t>
            </w:r>
            <w:r w:rsidRPr="004B47E6">
              <w:rPr>
                <w:rFonts w:ascii="Arial" w:eastAsia="Times New Roman" w:hAnsi="Arial"/>
                <w:sz w:val="18"/>
                <w:lang w:eastAsia="zh-CN"/>
              </w:rPr>
              <w:t>False</w:t>
            </w:r>
          </w:p>
          <w:p w14:paraId="5971ABF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Unique: </w:t>
            </w:r>
            <w:r w:rsidRPr="004B47E6">
              <w:rPr>
                <w:rFonts w:ascii="Arial" w:eastAsia="Times New Roman" w:hAnsi="Arial"/>
                <w:sz w:val="18"/>
                <w:lang w:eastAsia="zh-CN"/>
              </w:rPr>
              <w:t>True</w:t>
            </w:r>
          </w:p>
          <w:p w14:paraId="78DECF7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6C9CC9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4A84032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BBA063"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FService.</w:t>
            </w:r>
            <w:r w:rsidRPr="004B47E6">
              <w:rPr>
                <w:rFonts w:ascii="Courier New" w:eastAsia="Times New Roman" w:hAnsi="Courier New" w:cs="Courier New"/>
                <w:sz w:val="18"/>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7B04CBC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It represents the</w:t>
            </w:r>
            <w:r w:rsidRPr="004B47E6">
              <w:rPr>
                <w:rFonts w:ascii="Arial" w:eastAsia="Times New Roman" w:hAnsi="Arial"/>
                <w:sz w:val="18"/>
                <w:lang w:eastAsia="zh-CN"/>
              </w:rPr>
              <w:t xml:space="preserve"> dynamic load information, within the range 0 to 100, indicates the current load percentage of the NF service.</w:t>
            </w:r>
          </w:p>
          <w:p w14:paraId="0209AA7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47DE758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3C4F4FA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49B080F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w:t>
            </w:r>
            <w:r w:rsidRPr="004B47E6">
              <w:rPr>
                <w:rFonts w:ascii="Arial" w:eastAsia="Times New Roman" w:hAnsi="Arial" w:cs="Arial"/>
                <w:sz w:val="18"/>
                <w:szCs w:val="18"/>
                <w:lang w:eastAsia="zh-CN"/>
              </w:rPr>
              <w:t>ype: Integer</w:t>
            </w:r>
          </w:p>
          <w:p w14:paraId="134FFA1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multiplicity: 0..1</w:t>
            </w:r>
          </w:p>
          <w:p w14:paraId="7E39277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1AB7FB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B4F124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w:t>
            </w:r>
            <w:r w:rsidRPr="004B47E6">
              <w:rPr>
                <w:rFonts w:ascii="Arial" w:eastAsia="Times New Roman" w:hAnsi="Arial"/>
                <w:sz w:val="18"/>
                <w:lang w:eastAsia="zh-CN"/>
              </w:rPr>
              <w:t>None</w:t>
            </w:r>
          </w:p>
          <w:p w14:paraId="037C16D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501E979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7AB87A"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FService.</w:t>
            </w:r>
            <w:r w:rsidRPr="004B47E6">
              <w:rPr>
                <w:rFonts w:ascii="Courier New" w:eastAsia="Times New Roman" w:hAnsi="Courier New" w:cs="Courier New"/>
                <w:sz w:val="18"/>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1004061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t </w:t>
            </w:r>
            <w:r w:rsidRPr="004B47E6">
              <w:rPr>
                <w:rFonts w:ascii="Arial" w:eastAsia="Times New Roman" w:hAnsi="Arial"/>
                <w:sz w:val="18"/>
                <w:lang w:eastAsia="zh-CN"/>
              </w:rPr>
              <w:t>indicates the point in time in which the latest load information (sent by the NF in the "load" attribute of the NF Profile) was generated at the NF service Instance.</w:t>
            </w:r>
          </w:p>
          <w:p w14:paraId="0569D40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47F700A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f the NF did not provide a timestamp, the NRF should set it to the instant when the NRF received the message where the NF provided the latest load information.</w:t>
            </w:r>
          </w:p>
          <w:p w14:paraId="69E1F6A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1CBFCCD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522371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ype: DateTime</w:t>
            </w:r>
          </w:p>
          <w:p w14:paraId="0CA81ED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multiplicity: 0..1</w:t>
            </w:r>
          </w:p>
          <w:p w14:paraId="28B2C08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sOrdered: N/A</w:t>
            </w:r>
          </w:p>
          <w:p w14:paraId="6C916A1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sUnique: N/A</w:t>
            </w:r>
          </w:p>
          <w:p w14:paraId="219ED24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4F618B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1F4F628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AA72C4"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FService.</w:t>
            </w:r>
            <w:r w:rsidRPr="004B47E6">
              <w:rPr>
                <w:rFonts w:ascii="Courier New" w:eastAsia="Times New Roman" w:hAnsi="Courier New" w:cs="Courier New"/>
                <w:sz w:val="18"/>
                <w:lang w:eastAsia="zh-CN"/>
              </w:rPr>
              <w:t>nfServiceSetIdList</w:t>
            </w:r>
          </w:p>
        </w:tc>
        <w:tc>
          <w:tcPr>
            <w:tcW w:w="4395" w:type="dxa"/>
            <w:tcBorders>
              <w:top w:val="single" w:sz="4" w:space="0" w:color="auto"/>
              <w:left w:val="single" w:sz="4" w:space="0" w:color="auto"/>
              <w:bottom w:val="single" w:sz="4" w:space="0" w:color="auto"/>
              <w:right w:val="single" w:sz="4" w:space="0" w:color="auto"/>
            </w:tcBorders>
          </w:tcPr>
          <w:p w14:paraId="6601AD2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represents a list of NF Service Set ID.</w:t>
            </w:r>
          </w:p>
          <w:p w14:paraId="695CBD3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t most one NF Service Set ID shall be indicated per PLMN-ID or SNPN of the NF.</w:t>
            </w:r>
          </w:p>
          <w:p w14:paraId="25D386C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3EE54E3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DF56A7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String</w:t>
            </w:r>
          </w:p>
          <w:p w14:paraId="4B03428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r w:rsidRPr="004B47E6">
              <w:rPr>
                <w:rFonts w:ascii="Arial" w:eastAsia="Times New Roman" w:hAnsi="Arial"/>
                <w:sz w:val="18"/>
                <w:lang w:eastAsia="zh-CN"/>
              </w:rPr>
              <w:t>*</w:t>
            </w:r>
          </w:p>
          <w:p w14:paraId="571D393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72A02C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1BA2EF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EA79D6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isNullable: False</w:t>
            </w:r>
          </w:p>
        </w:tc>
      </w:tr>
      <w:tr w:rsidR="00707B4F" w:rsidRPr="004B47E6" w14:paraId="522D540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8469AE"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FService.</w:t>
            </w:r>
            <w:r w:rsidRPr="004B47E6">
              <w:rPr>
                <w:rFonts w:ascii="Courier New" w:eastAsia="Times New Roman" w:hAnsi="Courier New" w:cs="Courier New"/>
                <w:sz w:val="18"/>
                <w:lang w:eastAsia="en-GB"/>
              </w:rPr>
              <w:t>perPlmnSnssaiList</w:t>
            </w:r>
          </w:p>
        </w:tc>
        <w:tc>
          <w:tcPr>
            <w:tcW w:w="4395" w:type="dxa"/>
            <w:tcBorders>
              <w:top w:val="single" w:sz="4" w:space="0" w:color="auto"/>
              <w:left w:val="single" w:sz="4" w:space="0" w:color="auto"/>
              <w:bottom w:val="single" w:sz="4" w:space="0" w:color="auto"/>
              <w:right w:val="single" w:sz="4" w:space="0" w:color="auto"/>
            </w:tcBorders>
          </w:tcPr>
          <w:p w14:paraId="49D7035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It </w:t>
            </w:r>
            <w:r w:rsidRPr="004B47E6">
              <w:rPr>
                <w:rFonts w:ascii="Arial" w:eastAsia="Times New Roman" w:hAnsi="Arial"/>
                <w:sz w:val="18"/>
                <w:lang w:eastAsia="en-GB"/>
              </w:rPr>
              <w:t>include</w:t>
            </w:r>
            <w:r w:rsidRPr="004B47E6">
              <w:rPr>
                <w:rFonts w:ascii="Arial" w:eastAsia="Times New Roman" w:hAnsi="Arial"/>
                <w:sz w:val="18"/>
                <w:lang w:eastAsia="zh-CN"/>
              </w:rPr>
              <w:t>s</w:t>
            </w:r>
            <w:r w:rsidRPr="004B47E6">
              <w:rPr>
                <w:rFonts w:ascii="Arial" w:eastAsia="Times New Roman" w:hAnsi="Arial"/>
                <w:sz w:val="18"/>
                <w:lang w:eastAsia="en-GB"/>
              </w:rPr>
              <w:t xml:space="preserve"> the S-NSSAIs supported by the Network Function for each PLMN supported by the Network Function.</w:t>
            </w:r>
          </w:p>
          <w:p w14:paraId="58A8E7B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When present, </w:t>
            </w:r>
            <w:r w:rsidRPr="004B47E6">
              <w:rPr>
                <w:rFonts w:ascii="Arial" w:eastAsia="Times New Roman" w:hAnsi="Arial"/>
                <w:sz w:val="18"/>
                <w:lang w:eastAsia="zh-CN"/>
              </w:rPr>
              <w:t>it</w:t>
            </w:r>
            <w:r w:rsidRPr="004B47E6">
              <w:rPr>
                <w:rFonts w:ascii="Arial" w:eastAsia="Times New Roman" w:hAnsi="Arial"/>
                <w:sz w:val="18"/>
                <w:lang w:eastAsia="en-GB"/>
              </w:rPr>
              <w:t xml:space="preserve"> shall override sNssais. </w:t>
            </w:r>
          </w:p>
          <w:p w14:paraId="62CF3F8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f the perPlmnSnssaiList attribute is provided in at least one NF Service, the S-NSSAIs supported per PLMN in the NF Profile shall be the set or a superset of the perPlmnSnssaiList of the NFService(s).</w:t>
            </w:r>
          </w:p>
          <w:p w14:paraId="43C4561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5E2861F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E43FD6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en-GB"/>
              </w:rPr>
              <w:t>PlmnSnssai</w:t>
            </w:r>
          </w:p>
          <w:p w14:paraId="215C3D3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w:t>
            </w:r>
          </w:p>
          <w:p w14:paraId="6AA6468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Ordered: </w:t>
            </w:r>
            <w:r w:rsidRPr="004B47E6">
              <w:rPr>
                <w:rFonts w:ascii="Arial" w:eastAsia="Times New Roman" w:hAnsi="Arial"/>
                <w:sz w:val="18"/>
                <w:lang w:eastAsia="zh-CN"/>
              </w:rPr>
              <w:t>False</w:t>
            </w:r>
          </w:p>
          <w:p w14:paraId="07ED263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Unique: </w:t>
            </w:r>
            <w:r w:rsidRPr="004B47E6">
              <w:rPr>
                <w:rFonts w:ascii="Arial" w:eastAsia="Times New Roman" w:hAnsi="Arial"/>
                <w:sz w:val="18"/>
                <w:lang w:eastAsia="zh-CN"/>
              </w:rPr>
              <w:t>True</w:t>
            </w:r>
          </w:p>
          <w:p w14:paraId="2FE04FD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B63E3F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6DA87D3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FE179E"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FService.canaryRelease</w:t>
            </w:r>
          </w:p>
        </w:tc>
        <w:tc>
          <w:tcPr>
            <w:tcW w:w="4395" w:type="dxa"/>
            <w:tcBorders>
              <w:top w:val="single" w:sz="4" w:space="0" w:color="auto"/>
              <w:left w:val="single" w:sz="4" w:space="0" w:color="auto"/>
              <w:bottom w:val="single" w:sz="4" w:space="0" w:color="auto"/>
              <w:right w:val="single" w:sz="4" w:space="0" w:color="auto"/>
            </w:tcBorders>
          </w:tcPr>
          <w:p w14:paraId="41DCD84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indicates whether an NF instance whose nfStatus is set to "REGISTERED" is in Canary Release condition, i.e. it should only be selected by NF Service Consumers under the conditions indicated by the "selectionConditions" attribute.</w:t>
            </w:r>
          </w:p>
          <w:p w14:paraId="5061C10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5137344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w:t>
            </w:r>
          </w:p>
          <w:p w14:paraId="4DDEA3D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True: the NF is under Canary Release condition, even if the "nfStatus" is set to "REGISTERED"</w:t>
            </w:r>
          </w:p>
          <w:p w14:paraId="713FA96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325370E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461FDBB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4F3D988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09108B9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AC7196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327966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40C200E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7A310C7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D7CF9C"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NFServic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39449BF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indicates whether an NF Service Consumer should only select an NF Service Producer in Canary Release condition.</w:t>
            </w:r>
          </w:p>
          <w:p w14:paraId="18203C2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27B093D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p>
          <w:p w14:paraId="3C235EC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True: the consumer shall only select producers in Canary Release condition</w:t>
            </w:r>
          </w:p>
          <w:p w14:paraId="33F754A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32766CA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0432CCB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2BE422A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6A11636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81EB23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CA6EAD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7A8C79F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43403F5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B73EF7"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FService.shutdownTime</w:t>
            </w:r>
          </w:p>
        </w:tc>
        <w:tc>
          <w:tcPr>
            <w:tcW w:w="4395" w:type="dxa"/>
            <w:tcBorders>
              <w:top w:val="single" w:sz="4" w:space="0" w:color="auto"/>
              <w:left w:val="single" w:sz="4" w:space="0" w:color="auto"/>
              <w:bottom w:val="single" w:sz="4" w:space="0" w:color="auto"/>
              <w:right w:val="single" w:sz="4" w:space="0" w:color="auto"/>
            </w:tcBorders>
          </w:tcPr>
          <w:p w14:paraId="7EF7639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may be present if the nfStatus is set to "UNDISCOVERABLE" due to scheduled shutdown.</w:t>
            </w:r>
          </w:p>
          <w:p w14:paraId="73B3A9B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When present, it shall indicate the timestamp when the NF Instance is planned to be shut down.</w:t>
            </w:r>
          </w:p>
          <w:p w14:paraId="4E8284A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0027FD4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p w14:paraId="192C0A8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99D657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DateTime</w:t>
            </w:r>
          </w:p>
          <w:p w14:paraId="364A6ED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r w:rsidRPr="004B47E6">
              <w:rPr>
                <w:rFonts w:ascii="Arial" w:eastAsia="Times New Roman" w:hAnsi="Arial"/>
                <w:sz w:val="18"/>
                <w:lang w:eastAsia="zh-CN"/>
              </w:rPr>
              <w:t>1</w:t>
            </w:r>
          </w:p>
          <w:p w14:paraId="6089F2C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733DEF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BFD6A5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3E4954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4A088DC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CB491F"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FServic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1BC0F38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indicates whether the NRF shall prioritize the NF Service Producer in Canary Release condition over the preferences (preferred-xxx, ext-preferred-xxx) present in NF discovery requests.</w:t>
            </w:r>
          </w:p>
          <w:p w14:paraId="544BE7B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7F048D7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p>
          <w:p w14:paraId="6CB3634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True: NRF shall prioritize NF Service Producers in Canary Release condition at NF discovery requests, i.e. NF Service Producers determined according to</w:t>
            </w:r>
            <w:r w:rsidRPr="004B47E6">
              <w:rPr>
                <w:rFonts w:ascii="Arial" w:eastAsia="Times New Roman" w:hAnsi="Arial"/>
                <w:color w:val="FF0000"/>
                <w:sz w:val="18"/>
                <w:highlight w:val="cyan"/>
                <w:lang w:eastAsia="en-GB"/>
              </w:rPr>
              <w:t xml:space="preserve"> </w:t>
            </w:r>
            <w:r w:rsidRPr="004B47E6">
              <w:rPr>
                <w:rFonts w:ascii="Arial" w:eastAsia="Times New Roman" w:hAnsi="Arial"/>
                <w:sz w:val="18"/>
                <w:lang w:eastAsia="en-GB"/>
              </w:rPr>
              <w:t>preferred-xxx and/or ext-preferred-xxx shall be prioritized after the NF Service Producers in Canary Release condition. The associated NF (service) priorities for Service Producers in Canary Release condition shall not be modified by NRF.</w:t>
            </w:r>
          </w:p>
          <w:p w14:paraId="38F5317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3176F6B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3BE2F66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0D13FBA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52A90F0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AB25A9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749D43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165EB31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430DA9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332B9C"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FService.perPlmnOauth2ReqList</w:t>
            </w:r>
          </w:p>
        </w:tc>
        <w:tc>
          <w:tcPr>
            <w:tcW w:w="4395" w:type="dxa"/>
            <w:tcBorders>
              <w:top w:val="single" w:sz="4" w:space="0" w:color="auto"/>
              <w:left w:val="single" w:sz="4" w:space="0" w:color="auto"/>
              <w:bottom w:val="single" w:sz="4" w:space="0" w:color="auto"/>
              <w:right w:val="single" w:sz="4" w:space="0" w:color="auto"/>
            </w:tcBorders>
          </w:tcPr>
          <w:p w14:paraId="571CDB3C"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includes the Oauth2-based authorization requirement supported by the NF Service Instance per PLMN of the NF Service Consumer.</w:t>
            </w:r>
          </w:p>
          <w:p w14:paraId="0913654A"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his attribute may be included when the </w:t>
            </w:r>
            <w:r w:rsidRPr="004B47E6">
              <w:rPr>
                <w:rFonts w:ascii="Arial" w:eastAsia="Times New Roman" w:hAnsi="Arial"/>
                <w:sz w:val="18"/>
                <w:lang w:eastAsia="zh-CN"/>
              </w:rPr>
              <w:t>Oauth2.0</w:t>
            </w:r>
            <w:r w:rsidRPr="004B47E6">
              <w:rPr>
                <w:rFonts w:ascii="Arial" w:eastAsia="Times New Roman" w:hAnsi="Arial"/>
                <w:sz w:val="18"/>
                <w:lang w:eastAsia="en-GB"/>
              </w:rPr>
              <w:t xml:space="preserve"> authorization requirement supported by the NF Service Instance for different PLMN is different. When the requester PLMN Id is available in perPlmn</w:t>
            </w:r>
            <w:r w:rsidRPr="004B47E6">
              <w:rPr>
                <w:rFonts w:ascii="Arial" w:eastAsia="Times New Roman" w:hAnsi="Arial"/>
                <w:sz w:val="18"/>
                <w:lang w:eastAsia="zh-CN"/>
              </w:rPr>
              <w:t>Oauth2Req</w:t>
            </w:r>
            <w:r w:rsidRPr="004B47E6">
              <w:rPr>
                <w:rFonts w:ascii="Arial" w:eastAsia="Times New Roman" w:hAnsi="Arial"/>
                <w:sz w:val="18"/>
                <w:lang w:eastAsia="en-GB"/>
              </w:rPr>
              <w:t xml:space="preserve">List IE, this IE shall override the </w:t>
            </w:r>
            <w:r w:rsidRPr="004B47E6">
              <w:rPr>
                <w:rFonts w:ascii="Arial" w:eastAsia="Times New Roman" w:hAnsi="Arial"/>
                <w:sz w:val="18"/>
                <w:lang w:eastAsia="zh-CN"/>
              </w:rPr>
              <w:t>oauth2Required</w:t>
            </w:r>
            <w:r w:rsidRPr="004B47E6">
              <w:rPr>
                <w:rFonts w:ascii="Arial" w:eastAsia="Times New Roman" w:hAnsi="Arial"/>
                <w:sz w:val="18"/>
                <w:lang w:eastAsia="en-GB"/>
              </w:rPr>
              <w:t xml:space="preserve"> IE. If the requester PLMN ID is not present in perPlmn</w:t>
            </w:r>
            <w:r w:rsidRPr="004B47E6">
              <w:rPr>
                <w:rFonts w:ascii="Arial" w:eastAsia="Times New Roman" w:hAnsi="Arial"/>
                <w:sz w:val="18"/>
                <w:lang w:eastAsia="zh-CN"/>
              </w:rPr>
              <w:t>Oauth2Req</w:t>
            </w:r>
            <w:r w:rsidRPr="004B47E6">
              <w:rPr>
                <w:rFonts w:ascii="Arial" w:eastAsia="Times New Roman" w:hAnsi="Arial"/>
                <w:sz w:val="18"/>
                <w:lang w:eastAsia="en-GB"/>
              </w:rPr>
              <w:t xml:space="preserve">List IE, then the value of </w:t>
            </w:r>
            <w:r w:rsidRPr="004B47E6">
              <w:rPr>
                <w:rFonts w:ascii="Arial" w:eastAsia="Times New Roman" w:hAnsi="Arial"/>
                <w:sz w:val="18"/>
                <w:lang w:eastAsia="zh-CN"/>
              </w:rPr>
              <w:t>oauth2Required IE shall be applicable if available.</w:t>
            </w:r>
          </w:p>
          <w:p w14:paraId="48218F37"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p>
          <w:p w14:paraId="4A8007D2"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p w14:paraId="2CB8F123"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E078A21"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en-GB"/>
              </w:rPr>
              <w:t>PlmnOauth2</w:t>
            </w:r>
          </w:p>
          <w:p w14:paraId="124AF998"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6155FB62"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A99BD29"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6FAB093"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4A54D9B5"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380331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3E5A33"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lmnOauth2.oauth2RequiredPlmnIdList</w:t>
            </w:r>
          </w:p>
        </w:tc>
        <w:tc>
          <w:tcPr>
            <w:tcW w:w="4395" w:type="dxa"/>
            <w:tcBorders>
              <w:top w:val="single" w:sz="4" w:space="0" w:color="auto"/>
              <w:left w:val="single" w:sz="4" w:space="0" w:color="auto"/>
              <w:bottom w:val="single" w:sz="4" w:space="0" w:color="auto"/>
              <w:right w:val="single" w:sz="4" w:space="0" w:color="auto"/>
            </w:tcBorders>
          </w:tcPr>
          <w:p w14:paraId="601728B9"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is attribute indicates the consumer PLMN ID list for which NF Service Instance requires Oauth2-based authorization.</w:t>
            </w:r>
          </w:p>
          <w:p w14:paraId="73822502"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2D2BBD4"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sz w:val="18"/>
                <w:szCs w:val="18"/>
                <w:lang w:eastAsia="en-GB"/>
              </w:rPr>
              <w:t>PLMNId</w:t>
            </w:r>
          </w:p>
          <w:p w14:paraId="497CA8D4"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4E65ADAC"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DC48577"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740E1DF"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F261854"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698491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340A3C"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lmnOauth2.oauth2NotRequiredPlmnIdList</w:t>
            </w:r>
          </w:p>
        </w:tc>
        <w:tc>
          <w:tcPr>
            <w:tcW w:w="4395" w:type="dxa"/>
            <w:tcBorders>
              <w:top w:val="single" w:sz="4" w:space="0" w:color="auto"/>
              <w:left w:val="single" w:sz="4" w:space="0" w:color="auto"/>
              <w:bottom w:val="single" w:sz="4" w:space="0" w:color="auto"/>
              <w:right w:val="single" w:sz="4" w:space="0" w:color="auto"/>
            </w:tcBorders>
          </w:tcPr>
          <w:p w14:paraId="5F7991B0"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is attribute indicates the consumer PLMN ID list for which NF Service Instance does not require Oauth2-based authorization.</w:t>
            </w:r>
          </w:p>
        </w:tc>
        <w:tc>
          <w:tcPr>
            <w:tcW w:w="1897" w:type="dxa"/>
            <w:tcBorders>
              <w:top w:val="single" w:sz="4" w:space="0" w:color="auto"/>
              <w:left w:val="single" w:sz="4" w:space="0" w:color="auto"/>
              <w:bottom w:val="single" w:sz="4" w:space="0" w:color="auto"/>
              <w:right w:val="single" w:sz="4" w:space="0" w:color="auto"/>
            </w:tcBorders>
          </w:tcPr>
          <w:p w14:paraId="55D6EA5F"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sz w:val="18"/>
                <w:szCs w:val="18"/>
                <w:lang w:eastAsia="en-GB"/>
              </w:rPr>
              <w:t>PLMNId</w:t>
            </w:r>
          </w:p>
          <w:p w14:paraId="30EA2BC2"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29D84E0"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FFF3F39"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E2929E0"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C384ABF"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6D7251F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38F10B"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szCs w:val="18"/>
                <w:lang w:eastAsia="zh-CN"/>
              </w:rPr>
              <w:lastRenderedPageBreak/>
              <w:t>uPFCapabilities</w:t>
            </w:r>
          </w:p>
        </w:tc>
        <w:tc>
          <w:tcPr>
            <w:tcW w:w="4395" w:type="dxa"/>
            <w:tcBorders>
              <w:top w:val="single" w:sz="4" w:space="0" w:color="auto"/>
              <w:left w:val="single" w:sz="4" w:space="0" w:color="auto"/>
              <w:bottom w:val="single" w:sz="4" w:space="0" w:color="auto"/>
              <w:right w:val="single" w:sz="4" w:space="0" w:color="auto"/>
            </w:tcBorders>
          </w:tcPr>
          <w:p w14:paraId="2283E5E0"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 xml:space="preserve">It indicates </w:t>
            </w:r>
            <w:r w:rsidRPr="004B47E6">
              <w:rPr>
                <w:rFonts w:ascii="Arial" w:eastAsia="Times New Roman" w:hAnsi="Arial"/>
                <w:sz w:val="18"/>
                <w:lang w:eastAsia="en-GB"/>
              </w:rPr>
              <w:t>t</w:t>
            </w:r>
            <w:r w:rsidRPr="004B47E6">
              <w:rPr>
                <w:rFonts w:ascii="Arial" w:eastAsia="Times New Roman" w:hAnsi="Arial" w:cs="Arial"/>
                <w:sz w:val="18"/>
                <w:szCs w:val="18"/>
                <w:lang w:eastAsia="zh-CN"/>
              </w:rPr>
              <w:t>he</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operator configurable capability supported by the UPF</w:t>
            </w:r>
            <w:r w:rsidRPr="004B47E6">
              <w:rPr>
                <w:rFonts w:ascii="Arial" w:eastAsia="Times New Roman" w:hAnsi="Arial"/>
                <w:sz w:val="18"/>
                <w:lang w:eastAsia="en-GB"/>
              </w:rPr>
              <w:t>.  (see clause 5.8.2.21 in TS 23.501 [2], clause 5.4.2 in TS 29.571 [61])</w:t>
            </w:r>
          </w:p>
          <w:p w14:paraId="391682AA"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color w:val="000000"/>
                <w:sz w:val="18"/>
                <w:lang w:eastAsia="en-GB"/>
              </w:rPr>
            </w:pPr>
          </w:p>
          <w:p w14:paraId="2F9F87C1"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627C258"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E576B89"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4AC517C6"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62DD8D5"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7E404F3"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19EA023"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53F1D903" w14:textId="77777777" w:rsidTr="00D30522">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55BEE591" w14:textId="77777777" w:rsidR="00707B4F" w:rsidRPr="004B47E6" w:rsidRDefault="00707B4F" w:rsidP="00707B4F">
            <w:pPr>
              <w:keepNext/>
              <w:keepLines/>
              <w:overflowPunct w:val="0"/>
              <w:autoSpaceDE w:val="0"/>
              <w:autoSpaceDN w:val="0"/>
              <w:adjustRightInd w:val="0"/>
              <w:spacing w:after="0"/>
              <w:ind w:left="851" w:hanging="851"/>
              <w:textAlignment w:val="baseline"/>
              <w:rPr>
                <w:rFonts w:ascii="Arial" w:eastAsia="Times New Roman" w:hAnsi="Arial"/>
                <w:sz w:val="18"/>
                <w:lang w:eastAsia="en-GB"/>
              </w:rPr>
            </w:pPr>
            <w:r w:rsidRPr="004B47E6">
              <w:rPr>
                <w:rFonts w:ascii="Arial" w:eastAsia="Times New Roman" w:hAnsi="Arial"/>
                <w:sz w:val="18"/>
                <w:lang w:eastAsia="en-GB"/>
              </w:rPr>
              <w:t>NOTE 1:</w:t>
            </w:r>
            <w:r w:rsidRPr="004B47E6">
              <w:rPr>
                <w:rFonts w:ascii="Arial" w:eastAsia="Times New Roman" w:hAnsi="Arial"/>
                <w:sz w:val="18"/>
                <w:lang w:eastAsia="en-GB"/>
              </w:rPr>
              <w:tab/>
            </w:r>
            <w:r w:rsidRPr="004B47E6">
              <w:rPr>
                <w:rFonts w:ascii="Arial" w:eastAsia="Times New Roman" w:hAnsi="Arial" w:cs="Arial"/>
                <w:sz w:val="18"/>
                <w:szCs w:val="18"/>
                <w:lang w:eastAsia="en-GB"/>
              </w:rPr>
              <w:t>I</w:t>
            </w:r>
            <w:r w:rsidRPr="004B47E6">
              <w:rPr>
                <w:rFonts w:ascii="Arial" w:eastAsia="Times New Roman" w:hAnsi="Arial"/>
                <w:sz w:val="18"/>
                <w:lang w:eastAsia="en-GB"/>
              </w:rPr>
              <w:t>f none of these parameters are provided, the AUSF can serve any SUPI managed by the PLMN of the AUSF instance. If "supiRanges" attribute is absent, and "groupId" is present, the SUPIs served by this AUSF instance is determined by the NRF (see TS 23.501 [2], clause 6.2.6.2).</w:t>
            </w:r>
          </w:p>
          <w:p w14:paraId="1779C31F" w14:textId="77777777" w:rsidR="00707B4F" w:rsidRPr="004B47E6" w:rsidRDefault="00707B4F" w:rsidP="00707B4F">
            <w:pPr>
              <w:keepNext/>
              <w:keepLines/>
              <w:overflowPunct w:val="0"/>
              <w:autoSpaceDE w:val="0"/>
              <w:autoSpaceDN w:val="0"/>
              <w:adjustRightInd w:val="0"/>
              <w:spacing w:after="0"/>
              <w:ind w:left="851" w:hanging="851"/>
              <w:textAlignment w:val="baseline"/>
              <w:rPr>
                <w:rFonts w:ascii="Arial" w:eastAsia="Times New Roman" w:hAnsi="Arial"/>
                <w:sz w:val="18"/>
                <w:lang w:eastAsia="zh-CN"/>
              </w:rPr>
            </w:pPr>
            <w:r w:rsidRPr="004B47E6">
              <w:rPr>
                <w:rFonts w:ascii="Arial" w:eastAsia="Times New Roman" w:hAnsi="Arial"/>
                <w:sz w:val="18"/>
                <w:lang w:eastAsia="zh-CN"/>
              </w:rPr>
              <w:t>NOTE 2:</w:t>
            </w:r>
            <w:r w:rsidRPr="004B47E6">
              <w:rPr>
                <w:rFonts w:ascii="Arial" w:eastAsia="Times New Roman" w:hAnsi="Arial"/>
                <w:sz w:val="18"/>
                <w:lang w:eastAsia="zh-CN"/>
              </w:rPr>
              <w:tab/>
              <w:t>The combination of SUCI information, e.g. Routing Indicator and Home Network Public Key Id, can be used as criteria for AUSF discovery. This may only be used by the HPLMN in roaming scenarios in this release of the specification, i.e. an AMF in a visited network does not use the Home Network Public Key ID for AUSF selection.</w:t>
            </w:r>
          </w:p>
          <w:p w14:paraId="353F2EC4" w14:textId="77777777" w:rsidR="00707B4F" w:rsidRPr="004B47E6" w:rsidRDefault="00707B4F" w:rsidP="00707B4F">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en-GB"/>
              </w:rPr>
            </w:pPr>
            <w:r w:rsidRPr="004B47E6">
              <w:rPr>
                <w:rFonts w:ascii="Arial" w:eastAsia="Times New Roman" w:hAnsi="Arial"/>
                <w:sz w:val="18"/>
                <w:lang w:eastAsia="zh-CN"/>
              </w:rPr>
              <w:t>NOTE 3:</w:t>
            </w:r>
            <w:r w:rsidRPr="004B47E6">
              <w:rPr>
                <w:rFonts w:ascii="Arial" w:eastAsia="Times New Roman" w:hAnsi="Arial"/>
                <w:sz w:val="18"/>
                <w:lang w:eastAsia="zh-CN"/>
              </w:rPr>
              <w:tab/>
              <w:t>If the suciInfos attribute is present and contains the routingInds sub-attribute, then the routingIndicators attribute shall also be present.</w:t>
            </w:r>
          </w:p>
        </w:tc>
      </w:tr>
    </w:tbl>
    <w:p w14:paraId="001F30B2" w14:textId="77777777" w:rsidR="004B47E6" w:rsidRPr="004B47E6" w:rsidRDefault="004B47E6" w:rsidP="004B47E6">
      <w:pPr>
        <w:overflowPunct w:val="0"/>
        <w:autoSpaceDE w:val="0"/>
        <w:autoSpaceDN w:val="0"/>
        <w:adjustRightInd w:val="0"/>
        <w:textAlignment w:val="baseline"/>
        <w:rPr>
          <w:rFonts w:eastAsia="Times New Roman"/>
          <w:lang w:eastAsia="en-GB"/>
        </w:rPr>
      </w:pPr>
    </w:p>
    <w:p w14:paraId="6C5A2641" w14:textId="77777777" w:rsidR="00887E02" w:rsidRPr="00887E02" w:rsidRDefault="00887E02" w:rsidP="00887E02">
      <w:pPr>
        <w:overflowPunct w:val="0"/>
        <w:autoSpaceDE w:val="0"/>
        <w:autoSpaceDN w:val="0"/>
        <w:adjustRightInd w:val="0"/>
        <w:textAlignment w:val="baseline"/>
        <w:rPr>
          <w:rFonts w:eastAsia="Times New Roman"/>
          <w:lang w:eastAsia="en-GB"/>
        </w:rPr>
      </w:pPr>
    </w:p>
    <w:p w14:paraId="3459F740" w14:textId="77777777" w:rsidR="00887E02" w:rsidRDefault="00887E02">
      <w:pPr>
        <w:rPr>
          <w:noProof/>
        </w:rPr>
      </w:pPr>
    </w:p>
    <w:p w14:paraId="23A39704" w14:textId="55E53DBB" w:rsidR="002C62CF" w:rsidRDefault="002C62CF">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C62CF" w:rsidRPr="00C16CAC" w14:paraId="5BC21E41" w14:textId="77777777" w:rsidTr="00D30522">
        <w:tc>
          <w:tcPr>
            <w:tcW w:w="9521" w:type="dxa"/>
            <w:shd w:val="clear" w:color="auto" w:fill="FFFFCC"/>
            <w:vAlign w:val="center"/>
          </w:tcPr>
          <w:p w14:paraId="3FD7FAED" w14:textId="360139A2" w:rsidR="002C62CF" w:rsidRPr="00C16CAC" w:rsidRDefault="005B6ECF" w:rsidP="00D30522">
            <w:pPr>
              <w:jc w:val="center"/>
              <w:rPr>
                <w:rFonts w:ascii="Arial" w:hAnsi="Arial" w:cs="Arial"/>
                <w:b/>
                <w:bCs/>
                <w:sz w:val="28"/>
                <w:szCs w:val="28"/>
              </w:rPr>
            </w:pPr>
            <w:r>
              <w:rPr>
                <w:rFonts w:ascii="Arial" w:hAnsi="Arial" w:cs="Arial"/>
                <w:b/>
                <w:bCs/>
                <w:sz w:val="28"/>
                <w:szCs w:val="28"/>
                <w:lang w:eastAsia="zh-CN"/>
              </w:rPr>
              <w:t>3</w:t>
            </w:r>
            <w:r w:rsidR="002C62CF">
              <w:rPr>
                <w:rFonts w:ascii="Arial" w:hAnsi="Arial" w:cs="Arial"/>
                <w:b/>
                <w:bCs/>
                <w:sz w:val="28"/>
                <w:szCs w:val="28"/>
                <w:lang w:eastAsia="zh-CN"/>
              </w:rPr>
              <w:t>nd</w:t>
            </w:r>
            <w:r w:rsidR="002C62CF" w:rsidRPr="00C16CAC">
              <w:rPr>
                <w:rFonts w:ascii="Arial" w:hAnsi="Arial" w:cs="Arial" w:hint="eastAsia"/>
                <w:b/>
                <w:bCs/>
                <w:sz w:val="28"/>
                <w:szCs w:val="28"/>
                <w:lang w:eastAsia="zh-CN"/>
              </w:rPr>
              <w:t xml:space="preserve"> </w:t>
            </w:r>
            <w:r w:rsidR="002C62CF" w:rsidRPr="00C16CAC">
              <w:rPr>
                <w:rFonts w:ascii="Arial" w:hAnsi="Arial" w:cs="Arial"/>
                <w:b/>
                <w:bCs/>
                <w:sz w:val="28"/>
                <w:szCs w:val="28"/>
                <w:lang w:eastAsia="zh-CN"/>
              </w:rPr>
              <w:t>change</w:t>
            </w:r>
          </w:p>
        </w:tc>
      </w:tr>
    </w:tbl>
    <w:p w14:paraId="063D7074" w14:textId="77777777" w:rsidR="00CD34AF" w:rsidRPr="00CD34AF" w:rsidRDefault="00CD34AF" w:rsidP="00CD34AF">
      <w:pPr>
        <w:tabs>
          <w:tab w:val="left" w:pos="0"/>
          <w:tab w:val="center" w:pos="4820"/>
          <w:tab w:val="right" w:pos="9638"/>
        </w:tabs>
        <w:spacing w:before="240" w:after="240"/>
        <w:jc w:val="center"/>
        <w:rPr>
          <w:rFonts w:ascii="Arial" w:eastAsiaTheme="minorEastAsia" w:hAnsi="Arial" w:cs="Arial"/>
          <w:color w:val="548DD4" w:themeColor="text2" w:themeTint="99"/>
          <w:sz w:val="28"/>
          <w:szCs w:val="32"/>
        </w:rPr>
      </w:pPr>
      <w:r w:rsidRPr="00CD34AF">
        <w:rPr>
          <w:rFonts w:ascii="Arial" w:eastAsiaTheme="minorEastAsia" w:hAnsi="Arial" w:cs="Arial"/>
          <w:color w:val="548DD4" w:themeColor="text2" w:themeTint="99"/>
          <w:sz w:val="28"/>
          <w:szCs w:val="32"/>
        </w:rPr>
        <w:t>*** START OF CHANGE 1 ***</w:t>
      </w:r>
    </w:p>
    <w:p w14:paraId="7E0FD101" w14:textId="77777777" w:rsidR="00CD34AF" w:rsidRPr="00CD34AF" w:rsidRDefault="00CD34AF" w:rsidP="00CD34AF">
      <w:pPr>
        <w:tabs>
          <w:tab w:val="left" w:pos="0"/>
          <w:tab w:val="center" w:pos="4820"/>
          <w:tab w:val="right" w:pos="9638"/>
        </w:tabs>
        <w:spacing w:before="240" w:after="240"/>
        <w:jc w:val="center"/>
        <w:rPr>
          <w:rFonts w:ascii="Arial" w:eastAsiaTheme="minorEastAsia" w:hAnsi="Arial" w:cs="Arial"/>
          <w:color w:val="548DD4" w:themeColor="text2" w:themeTint="99"/>
          <w:sz w:val="28"/>
          <w:szCs w:val="32"/>
        </w:rPr>
      </w:pPr>
      <w:r w:rsidRPr="00CD34AF">
        <w:rPr>
          <w:rFonts w:ascii="Arial" w:eastAsiaTheme="minorEastAsia" w:hAnsi="Arial" w:cs="Arial"/>
          <w:color w:val="548DD4" w:themeColor="text2" w:themeTint="99"/>
          <w:sz w:val="28"/>
          <w:szCs w:val="32"/>
        </w:rPr>
        <w:t>*** OpenAPI/TS28541_5GcNrm.yaml ***</w:t>
      </w:r>
    </w:p>
    <w:p w14:paraId="3FD1FC6A" w14:textId="77777777" w:rsidR="00CD34AF" w:rsidRPr="00CD34AF" w:rsidRDefault="00CD34AF" w:rsidP="00CD34AF">
      <w:pPr>
        <w:tabs>
          <w:tab w:val="left" w:pos="0"/>
          <w:tab w:val="center" w:pos="4820"/>
          <w:tab w:val="right" w:pos="9638"/>
        </w:tabs>
        <w:spacing w:after="0"/>
        <w:rPr>
          <w:rFonts w:ascii="Courier New" w:eastAsiaTheme="minorEastAsia" w:hAnsi="Courier New" w:cstheme="minorBidi"/>
          <w:sz w:val="16"/>
          <w:szCs w:val="22"/>
          <w:lang w:val="en-US"/>
        </w:rPr>
      </w:pPr>
      <w:r w:rsidRPr="00CD34AF">
        <w:rPr>
          <w:rFonts w:ascii="Courier New" w:eastAsiaTheme="minorEastAsia" w:hAnsi="Courier New" w:cstheme="minorBidi"/>
          <w:sz w:val="16"/>
          <w:szCs w:val="22"/>
          <w:lang w:val="en-US"/>
        </w:rPr>
        <w:t>&lt;CODE BEGINS&gt;</w:t>
      </w:r>
    </w:p>
    <w:p w14:paraId="75CD3B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openapi: 3.0.1</w:t>
      </w:r>
    </w:p>
    <w:p w14:paraId="5D6EE63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info:</w:t>
      </w:r>
    </w:p>
    <w:p w14:paraId="0283EAB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itle: 3GPP 5GC NRM</w:t>
      </w:r>
    </w:p>
    <w:p w14:paraId="19D00A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version: 20.0.0</w:t>
      </w:r>
    </w:p>
    <w:p w14:paraId="5D244E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gt;-</w:t>
      </w:r>
    </w:p>
    <w:p w14:paraId="54EB0EE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OAS 3.0.1 specification of the 5GC NRM</w:t>
      </w:r>
    </w:p>
    <w:p w14:paraId="58A7756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2025, 3GPP Organizational Partners (ARIB, ATIS, CCSA, ETSI, TSDSI, TTA, TTC).</w:t>
      </w:r>
    </w:p>
    <w:p w14:paraId="2B4FE7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 rights reserved.</w:t>
      </w:r>
    </w:p>
    <w:p w14:paraId="3364A5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externalDocs:</w:t>
      </w:r>
    </w:p>
    <w:p w14:paraId="3736BE7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3GPP TS 28.541; 5G NRM, 5GC NRM</w:t>
      </w:r>
    </w:p>
    <w:p w14:paraId="4A36AD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rl: http://www.3gpp.org/ftp/Specs/archive/28_series/28.541/</w:t>
      </w:r>
    </w:p>
    <w:p w14:paraId="2E9DB90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paths: {}</w:t>
      </w:r>
    </w:p>
    <w:p w14:paraId="73CF8D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components:</w:t>
      </w:r>
    </w:p>
    <w:p w14:paraId="7C8724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chemas:</w:t>
      </w:r>
    </w:p>
    <w:p w14:paraId="6788DF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8E805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Definition of types-----------------------------------------------------</w:t>
      </w:r>
    </w:p>
    <w:p w14:paraId="4834E0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F88D4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Identifier:</w:t>
      </w:r>
    </w:p>
    <w:p w14:paraId="2F4818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BF122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mfIdentifier comprise of amfRegionId, amfSetId and amfPointer'</w:t>
      </w:r>
    </w:p>
    <w:p w14:paraId="6CD1D3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8B01BA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RegionId:</w:t>
      </w:r>
    </w:p>
    <w:p w14:paraId="2721CB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mfRegionId'</w:t>
      </w:r>
    </w:p>
    <w:p w14:paraId="569B2E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SetId:</w:t>
      </w:r>
    </w:p>
    <w:p w14:paraId="1A5D826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mfSetId'</w:t>
      </w:r>
    </w:p>
    <w:p w14:paraId="106046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Pointer:</w:t>
      </w:r>
    </w:p>
    <w:p w14:paraId="587196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mfPointer'</w:t>
      </w:r>
    </w:p>
    <w:p w14:paraId="189638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RegionId:</w:t>
      </w:r>
    </w:p>
    <w:p w14:paraId="560E06A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73215F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mfRegionId is defined in TS 23.003</w:t>
      </w:r>
    </w:p>
    <w:p w14:paraId="6266F0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imum: 255</w:t>
      </w:r>
    </w:p>
    <w:p w14:paraId="221FBB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SetId:</w:t>
      </w:r>
    </w:p>
    <w:p w14:paraId="3677AB5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7F5D59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mfSetId is defined in TS 23.003</w:t>
      </w:r>
    </w:p>
    <w:p w14:paraId="1D0FF4A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imum: 1023</w:t>
      </w:r>
    </w:p>
    <w:p w14:paraId="082942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Pointer:</w:t>
      </w:r>
    </w:p>
    <w:p w14:paraId="31E0333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0119E9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mfPointer is defined in TS 23.003</w:t>
      </w:r>
    </w:p>
    <w:p w14:paraId="5A236EE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imum: 63</w:t>
      </w:r>
    </w:p>
    <w:p w14:paraId="1C6218A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EndPoint:</w:t>
      </w:r>
    </w:p>
    <w:p w14:paraId="7A581B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type: object</w:t>
      </w:r>
    </w:p>
    <w:p w14:paraId="2124DC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E3053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v4Address:</w:t>
      </w:r>
    </w:p>
    <w:p w14:paraId="3EFEF3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Ipv4Addr'</w:t>
      </w:r>
    </w:p>
    <w:p w14:paraId="55D6AF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v6Address:</w:t>
      </w:r>
    </w:p>
    <w:p w14:paraId="28094D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Ipv6Addr'</w:t>
      </w:r>
    </w:p>
    <w:p w14:paraId="07FB3A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v6Prefix:</w:t>
      </w:r>
    </w:p>
    <w:p w14:paraId="4BEEA0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Ipv6Prefix'</w:t>
      </w:r>
    </w:p>
    <w:p w14:paraId="1C8297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ransport:</w:t>
      </w:r>
    </w:p>
    <w:p w14:paraId="59030D0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GenericNrm.yaml#/components/schemas/TransportProtocol'</w:t>
      </w:r>
    </w:p>
    <w:p w14:paraId="65171B8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ort:</w:t>
      </w:r>
    </w:p>
    <w:p w14:paraId="428727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56120B4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ProfileList:</w:t>
      </w:r>
    </w:p>
    <w:p w14:paraId="0D4683A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53532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4D67F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List of NF profile</w:t>
      </w:r>
    </w:p>
    <w:p w14:paraId="73E228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64AA5C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38C6D4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Service:</w:t>
      </w:r>
    </w:p>
    <w:p w14:paraId="3EE192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6EC9C5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NF Service is defined in TS 29.510</w:t>
      </w:r>
    </w:p>
    <w:p w14:paraId="4D9FF4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C652F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iceInstanceId:</w:t>
      </w:r>
    </w:p>
    <w:p w14:paraId="20EED7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5DC73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iceName:</w:t>
      </w:r>
    </w:p>
    <w:p w14:paraId="75471D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445620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versions:</w:t>
      </w:r>
    </w:p>
    <w:p w14:paraId="372580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4AE903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7DFAD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B047D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64421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7EC66E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chema:</w:t>
      </w:r>
    </w:p>
    <w:p w14:paraId="1D8896D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1C0F4D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ServiceStatus:</w:t>
      </w:r>
    </w:p>
    <w:p w14:paraId="122ABAA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C4768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2A79C87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GISTERED</w:t>
      </w:r>
    </w:p>
    <w:p w14:paraId="1D0D2D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USPENDED</w:t>
      </w:r>
    </w:p>
    <w:p w14:paraId="1DA36C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UNDISCOVERABLE</w:t>
      </w:r>
    </w:p>
    <w:p w14:paraId="2188AEA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CANARY_RELEASE</w:t>
      </w:r>
    </w:p>
    <w:p w14:paraId="13A0E4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qdn:</w:t>
      </w:r>
    </w:p>
    <w:p w14:paraId="1E5AC1F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Fqdn'</w:t>
      </w:r>
    </w:p>
    <w:p w14:paraId="1ACED28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nterPlmnFqdn:</w:t>
      </w:r>
    </w:p>
    <w:p w14:paraId="0B6F63A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Fqdn'</w:t>
      </w:r>
    </w:p>
    <w:p w14:paraId="4B4FCD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EndPoints:</w:t>
      </w:r>
    </w:p>
    <w:p w14:paraId="4F8B5F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0D4B2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AE38A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6517E3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pEndPoint'</w:t>
      </w:r>
    </w:p>
    <w:p w14:paraId="6F64F6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piPrefix:</w:t>
      </w:r>
    </w:p>
    <w:p w14:paraId="0F4BAE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657C67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wedPLMNs:</w:t>
      </w:r>
    </w:p>
    <w:p w14:paraId="709D57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F367E7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89DAA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3A722A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PlmnId'</w:t>
      </w:r>
    </w:p>
    <w:p w14:paraId="1DE91D7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wedSnpns:</w:t>
      </w:r>
    </w:p>
    <w:p w14:paraId="131B11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06AF9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2ED617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7C0F5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npnId'</w:t>
      </w:r>
    </w:p>
    <w:p w14:paraId="609D2F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wedNfTypes:</w:t>
      </w:r>
    </w:p>
    <w:p w14:paraId="093D02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4A46B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2C846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85205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FType'</w:t>
      </w:r>
    </w:p>
    <w:p w14:paraId="0D990C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wedNfDomains:</w:t>
      </w:r>
    </w:p>
    <w:p w14:paraId="43884F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F52FE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0E056C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 </w:t>
      </w:r>
    </w:p>
    <w:p w14:paraId="011181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17A129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wedNSSAIs:</w:t>
      </w:r>
    </w:p>
    <w:p w14:paraId="1CC490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BE352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AE7CE5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9E2C7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Snssai'</w:t>
      </w:r>
    </w:p>
    <w:p w14:paraId="1C00DE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iority:</w:t>
      </w:r>
    </w:p>
    <w:p w14:paraId="685908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type: integer</w:t>
      </w:r>
    </w:p>
    <w:p w14:paraId="3AB60B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mum: 0</w:t>
      </w:r>
    </w:p>
    <w:p w14:paraId="74DBB2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imum: 65535</w:t>
      </w:r>
    </w:p>
    <w:p w14:paraId="2B67670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apacity:</w:t>
      </w:r>
    </w:p>
    <w:p w14:paraId="38E8111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39E49D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coveryTime:</w:t>
      </w:r>
    </w:p>
    <w:p w14:paraId="1270E6A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DateTime'</w:t>
      </w:r>
    </w:p>
    <w:p w14:paraId="104C94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vendorId:</w:t>
      </w:r>
    </w:p>
    <w:p w14:paraId="64EB5B1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VendorId'</w:t>
      </w:r>
    </w:p>
    <w:p w14:paraId="341307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wedOperationsPerNfType:</w:t>
      </w:r>
    </w:p>
    <w:p w14:paraId="5900964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69288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wedOperationsPerNfInstance:</w:t>
      </w:r>
    </w:p>
    <w:p w14:paraId="3E8874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13EAF1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wedOperationsPerNfInstanceOverrides:</w:t>
      </w:r>
    </w:p>
    <w:p w14:paraId="374462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558DB2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s:</w:t>
      </w:r>
    </w:p>
    <w:p w14:paraId="37FDF72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ExtSnssai'</w:t>
      </w:r>
    </w:p>
    <w:p w14:paraId="25009D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oauth2Required:</w:t>
      </w:r>
    </w:p>
    <w:p w14:paraId="239F0A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2757636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haredServiceDataId:</w:t>
      </w:r>
    </w:p>
    <w:p w14:paraId="5E8E341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107090D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NotificationSubscriptions:</w:t>
      </w:r>
    </w:p>
    <w:p w14:paraId="4970B2E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38C80B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031DD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4035B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DefaultNotificationSubscription'</w:t>
      </w:r>
    </w:p>
    <w:p w14:paraId="1FE065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allbackUriPrefixList:</w:t>
      </w:r>
    </w:p>
    <w:p w14:paraId="7E9AD49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4DAD01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96CF7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allbackUriPrefixItem'</w:t>
      </w:r>
    </w:p>
    <w:p w14:paraId="547185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portedFeatures:</w:t>
      </w:r>
    </w:p>
    <w:p w14:paraId="22256B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108D4E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portedVendorSpecificFeatures:</w:t>
      </w:r>
    </w:p>
    <w:p w14:paraId="181AA3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IANA-assigned "SMI Network Management Private Enterprise Codes" serves as key</w:t>
      </w:r>
    </w:p>
    <w:p w14:paraId="510172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3F89D2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256327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7F833A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7E398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VendorSpecificFeature'</w:t>
      </w:r>
    </w:p>
    <w:p w14:paraId="317108A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586530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3CF61B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wedScopesRuleSet:</w:t>
      </w:r>
    </w:p>
    <w:p w14:paraId="489609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a valid JSON pointer Id serves as key</w:t>
      </w:r>
    </w:p>
    <w:p w14:paraId="3EECC9E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D0AF9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4918B8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RuleSet'</w:t>
      </w:r>
    </w:p>
    <w:p w14:paraId="546D42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7EAD7D6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ServiceSetIdList:</w:t>
      </w:r>
    </w:p>
    <w:p w14:paraId="60B0A3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This attribute represents a list of NF Service Set ID.</w:t>
      </w:r>
    </w:p>
    <w:p w14:paraId="737199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825D8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 </w:t>
      </w:r>
    </w:p>
    <w:p w14:paraId="0EEC22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13E3AB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erPlmnSnssaiList:</w:t>
      </w:r>
    </w:p>
    <w:p w14:paraId="20396E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64E57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68D94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08002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PlmnSnssai'</w:t>
      </w:r>
    </w:p>
    <w:p w14:paraId="59E24F4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ad:</w:t>
      </w:r>
    </w:p>
    <w:p w14:paraId="5A071E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5E28C1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mum: 0</w:t>
      </w:r>
    </w:p>
    <w:p w14:paraId="5C9CD82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imum: 100</w:t>
      </w:r>
    </w:p>
    <w:p w14:paraId="081C68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adTimeStamp:</w:t>
      </w:r>
    </w:p>
    <w:p w14:paraId="44EEED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DateTime' </w:t>
      </w:r>
    </w:p>
    <w:p w14:paraId="1D25A85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anaryRelease:</w:t>
      </w:r>
    </w:p>
    <w:p w14:paraId="48B6F2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2D9193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44C38C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xclusiveCanaryReleaseSelection:</w:t>
      </w:r>
    </w:p>
    <w:p w14:paraId="1CE0B4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736FD9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2503BC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hutdownTime:</w:t>
      </w:r>
    </w:p>
    <w:p w14:paraId="1B71E6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DateTime'</w:t>
      </w:r>
    </w:p>
    <w:p w14:paraId="7B95F9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anaryPrecedenceOverPreferred:</w:t>
      </w:r>
    </w:p>
    <w:p w14:paraId="4398F1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5D79E6A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2893887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erPlmnOauth2ReqList:</w:t>
      </w:r>
    </w:p>
    <w:p w14:paraId="3EE6FC3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PlmnOauth2'</w:t>
      </w:r>
    </w:p>
    <w:p w14:paraId="3E67CD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lectionConditions:</w:t>
      </w:r>
    </w:p>
    <w:p w14:paraId="2F43DF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ref: '#/components/schemas/SelectionConditions'</w:t>
      </w:r>
    </w:p>
    <w:p w14:paraId="59D4965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Oauth2:</w:t>
      </w:r>
    </w:p>
    <w:p w14:paraId="4B9934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Oauth2.0 required indication for a given PLMN ID</w:t>
      </w:r>
    </w:p>
    <w:p w14:paraId="4F77F8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87831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617CD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oauth2RequiredPlmnIdList:</w:t>
      </w:r>
    </w:p>
    <w:p w14:paraId="1A301B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28D56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3335F0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PlmnId'</w:t>
      </w:r>
    </w:p>
    <w:p w14:paraId="24D127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06E0383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oauth2NotRequiredPlmnIdList:</w:t>
      </w:r>
    </w:p>
    <w:p w14:paraId="62D93B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2BED7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E6C99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PlmnId'</w:t>
      </w:r>
    </w:p>
    <w:p w14:paraId="174E3C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F66AA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VendorSpecificFeature:</w:t>
      </w:r>
    </w:p>
    <w:p w14:paraId="10B0F7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007E7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A3C4A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eatureName:</w:t>
      </w:r>
    </w:p>
    <w:p w14:paraId="760A3B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1A0FB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17EE5C7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eatureVersion:</w:t>
      </w:r>
    </w:p>
    <w:p w14:paraId="2E5EFE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D5B35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7F318A1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Status:</w:t>
      </w:r>
    </w:p>
    <w:p w14:paraId="2A8BC8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4FA9B9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ny of enumerated value</w:t>
      </w:r>
    </w:p>
    <w:p w14:paraId="3D356A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45429F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GISTERED</w:t>
      </w:r>
    </w:p>
    <w:p w14:paraId="27DD135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USPENDED</w:t>
      </w:r>
    </w:p>
    <w:p w14:paraId="673C95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NSIIdList:</w:t>
      </w:r>
    </w:p>
    <w:p w14:paraId="1A402A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AAF9E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E5045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88055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NSIId'     </w:t>
      </w:r>
    </w:p>
    <w:p w14:paraId="4E665C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NSIId:</w:t>
      </w:r>
    </w:p>
    <w:p w14:paraId="480A8FF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84184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CNSI Id is defined in TS 29.531, only for Core Network.    </w:t>
      </w:r>
    </w:p>
    <w:p w14:paraId="647FE6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ergySavingControl:</w:t>
      </w:r>
    </w:p>
    <w:p w14:paraId="19B06E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093C0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ny of enumerated value</w:t>
      </w:r>
    </w:p>
    <w:p w14:paraId="5F42BD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1E7178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O_BE_ENERGYSAVING</w:t>
      </w:r>
    </w:p>
    <w:p w14:paraId="0221A9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O_BE_NOT_ENERGYSAVING</w:t>
      </w:r>
    </w:p>
    <w:p w14:paraId="606D60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ergySavingState:</w:t>
      </w:r>
    </w:p>
    <w:p w14:paraId="5F1F37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4BAEA3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05C24D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ny of enumerated value</w:t>
      </w:r>
    </w:p>
    <w:p w14:paraId="0A2E5F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3007F3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IS_NOT_ENERGYSAVING</w:t>
      </w:r>
    </w:p>
    <w:p w14:paraId="3C1C629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IS_ENERGYSAVING</w:t>
      </w:r>
    </w:p>
    <w:p w14:paraId="27FEB8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CList:</w:t>
      </w:r>
    </w:p>
    <w:p w14:paraId="71E8E2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E39F5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096788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79ADDD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GenericNrm.yaml#/components/schemas/Tac'</w:t>
      </w:r>
    </w:p>
    <w:p w14:paraId="5B3C37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VendorId:</w:t>
      </w:r>
    </w:p>
    <w:p w14:paraId="30233E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331C0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Vendor ID of the NF Service instance (Private Enterprise Number assigned by IANA)</w:t>
      </w:r>
    </w:p>
    <w:p w14:paraId="36AFBD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0-9]{6}$'</w:t>
      </w:r>
    </w:p>
    <w:p w14:paraId="0EF8A4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usfInfo:</w:t>
      </w:r>
    </w:p>
    <w:p w14:paraId="73BDAF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EF630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5B858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SrvGroupId:</w:t>
      </w:r>
    </w:p>
    <w:p w14:paraId="1C2C61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6D9F2C6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0E78726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iRanges:</w:t>
      </w:r>
    </w:p>
    <w:p w14:paraId="3DC95F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14FCE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D9F189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B7F28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upiRange'</w:t>
      </w:r>
    </w:p>
    <w:p w14:paraId="58307A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56E008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outingIndicators:</w:t>
      </w:r>
    </w:p>
    <w:p w14:paraId="6BA5CC4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29AD9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99B7F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D69E5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6298C2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0-9]{1,4}$'</w:t>
      </w:r>
    </w:p>
    <w:p w14:paraId="1976AF5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minItems: 1</w:t>
      </w:r>
    </w:p>
    <w:p w14:paraId="7932115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ciInfos:</w:t>
      </w:r>
    </w:p>
    <w:p w14:paraId="10CF59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DB3B27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1D20ED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28F39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uciInfo'</w:t>
      </w:r>
    </w:p>
    <w:p w14:paraId="6B98DC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624D6F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portedDataSet:</w:t>
      </w:r>
    </w:p>
    <w:p w14:paraId="4FC9F7C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1232B2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ny of enumerated value</w:t>
      </w:r>
    </w:p>
    <w:p w14:paraId="3DF02D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41FE866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UBSCRIPTION</w:t>
      </w:r>
    </w:p>
    <w:p w14:paraId="5C76D5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OLICY</w:t>
      </w:r>
    </w:p>
    <w:p w14:paraId="55FC2A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EXPOSURE</w:t>
      </w:r>
    </w:p>
    <w:p w14:paraId="45E6C2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APPLICATION</w:t>
      </w:r>
    </w:p>
    <w:p w14:paraId="40B685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A_PFD</w:t>
      </w:r>
    </w:p>
    <w:p w14:paraId="353A31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A_AFTI</w:t>
      </w:r>
    </w:p>
    <w:p w14:paraId="14934AA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A_IPTV</w:t>
      </w:r>
    </w:p>
    <w:p w14:paraId="71A389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A_BDT</w:t>
      </w:r>
    </w:p>
    <w:p w14:paraId="29CFE9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A_SPD</w:t>
      </w:r>
    </w:p>
    <w:p w14:paraId="284F66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A_EASD</w:t>
      </w:r>
    </w:p>
    <w:p w14:paraId="09239CD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A_AMI</w:t>
      </w:r>
    </w:p>
    <w:p w14:paraId="3643FC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_UE</w:t>
      </w:r>
    </w:p>
    <w:p w14:paraId="692E4D0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_SCD</w:t>
      </w:r>
    </w:p>
    <w:p w14:paraId="304DB0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_BDT</w:t>
      </w:r>
    </w:p>
    <w:p w14:paraId="2F7DD4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_PLMNUE</w:t>
      </w:r>
    </w:p>
    <w:p w14:paraId="09602F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_NSSCD</w:t>
      </w:r>
    </w:p>
    <w:p w14:paraId="49F9A9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_PDTQ</w:t>
      </w:r>
    </w:p>
    <w:p w14:paraId="09FB25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_MBSCD</w:t>
      </w:r>
    </w:p>
    <w:p w14:paraId="02D8A5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_GROUP</w:t>
      </w:r>
    </w:p>
    <w:p w14:paraId="4C4318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otificationType:      </w:t>
      </w:r>
    </w:p>
    <w:p w14:paraId="450D3E6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820E63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112CA7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7915F8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1_MESSAGES </w:t>
      </w:r>
    </w:p>
    <w:p w14:paraId="5AF03A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2_INFORMATION</w:t>
      </w:r>
    </w:p>
    <w:p w14:paraId="4D0C2C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LOCATION_NOTIFICATION</w:t>
      </w:r>
    </w:p>
    <w:p w14:paraId="671131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ATA_REMOVAL_NOTIFICATION</w:t>
      </w:r>
    </w:p>
    <w:p w14:paraId="19AACE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ATA_CHANGE_NOTIFICATION</w:t>
      </w:r>
    </w:p>
    <w:p w14:paraId="48C5AC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LOCATION_UPDATE_NOTIFICATION</w:t>
      </w:r>
    </w:p>
    <w:p w14:paraId="628095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SSAA_REAUTH_NOTIFICATION</w:t>
      </w:r>
    </w:p>
    <w:p w14:paraId="79F8A8C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SSAA_REVOC_NOTIFICATION</w:t>
      </w:r>
    </w:p>
    <w:p w14:paraId="536F1C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MATCH_INFO_NOTIFICATION</w:t>
      </w:r>
    </w:p>
    <w:p w14:paraId="68B593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ATA_RESTORATION_NOTIFICATION</w:t>
      </w:r>
    </w:p>
    <w:p w14:paraId="18D83E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SCTS_NOTIFICATION</w:t>
      </w:r>
    </w:p>
    <w:p w14:paraId="3AD280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LCS_KEY_DELIVERY_NOTIFICATION</w:t>
      </w:r>
    </w:p>
    <w:p w14:paraId="38AAA6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UUAA_MM_AUTH_NOTIFICATION</w:t>
      </w:r>
    </w:p>
    <w:p w14:paraId="05B01EA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C_SESSION_EVENT_NOTIFICATION</w:t>
      </w:r>
    </w:p>
    <w:p w14:paraId="5094CA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NotificationSubscription:</w:t>
      </w:r>
    </w:p>
    <w:p w14:paraId="773413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23DDF6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54E87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otificationType:</w:t>
      </w:r>
    </w:p>
    <w:p w14:paraId="00BE60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otificationType'</w:t>
      </w:r>
    </w:p>
    <w:p w14:paraId="228CEC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allbackURI:</w:t>
      </w:r>
    </w:p>
    <w:p w14:paraId="136574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3625CE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638038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nterPlmnCallbackUri:  </w:t>
      </w:r>
    </w:p>
    <w:p w14:paraId="4908F7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UriRo'</w:t>
      </w:r>
    </w:p>
    <w:p w14:paraId="7814EE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1MessageClass:  </w:t>
      </w:r>
    </w:p>
    <w:p w14:paraId="56101F0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4382B2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07F734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2InformationClass:</w:t>
      </w:r>
    </w:p>
    <w:p w14:paraId="3198E2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5144D7B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591432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versions:</w:t>
      </w:r>
    </w:p>
    <w:p w14:paraId="76D929A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420BC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76FC72F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binding:</w:t>
      </w:r>
    </w:p>
    <w:p w14:paraId="4DD24C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17D88E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69E2187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cceptedEncoding:</w:t>
      </w:r>
    </w:p>
    <w:p w14:paraId="21D11A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6DFDB2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38C3AF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portedFeatures:</w:t>
      </w:r>
    </w:p>
    <w:p w14:paraId="462960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3C6C24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1BC5F3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iceInfoList:</w:t>
      </w:r>
    </w:p>
    <w:p w14:paraId="1426EB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437638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uniqueItems: true</w:t>
      </w:r>
    </w:p>
    <w:p w14:paraId="4BF23B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 </w:t>
      </w:r>
    </w:p>
    <w:p w14:paraId="26DFFC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DefSubServiceInfo'</w:t>
      </w:r>
    </w:p>
    <w:p w14:paraId="79EC63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7CC0F7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allbackUriPrefix:</w:t>
      </w:r>
    </w:p>
    <w:p w14:paraId="11EE27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UriRo'</w:t>
      </w:r>
    </w:p>
    <w:p w14:paraId="7871C2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allbackUriPrefixItem:</w:t>
      </w:r>
    </w:p>
    <w:p w14:paraId="3F49BD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0AEA8D5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33DD67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otificationTypes:</w:t>
      </w:r>
    </w:p>
    <w:p w14:paraId="565A71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6D31AE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 </w:t>
      </w:r>
    </w:p>
    <w:p w14:paraId="4BBBC1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otificationType'</w:t>
      </w:r>
    </w:p>
    <w:p w14:paraId="7CF34E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allbackUriPrefix:</w:t>
      </w:r>
    </w:p>
    <w:p w14:paraId="1D29F3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UriRo'</w:t>
      </w:r>
    </w:p>
    <w:p w14:paraId="6D652E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SubServiceInfo:</w:t>
      </w:r>
    </w:p>
    <w:p w14:paraId="5DC7C8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546B1E0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C6B78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versions:</w:t>
      </w:r>
    </w:p>
    <w:p w14:paraId="320D4D3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357FF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1F217D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F893F0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F4340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421C31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4EB360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portedFeatures:</w:t>
      </w:r>
    </w:p>
    <w:p w14:paraId="5277E9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D3553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61CD2D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174BB96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F14368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57D976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hniList:</w:t>
      </w:r>
    </w:p>
    <w:p w14:paraId="4E268F5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85570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0D6D47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 </w:t>
      </w:r>
    </w:p>
    <w:p w14:paraId="0CA132A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Fqdn'</w:t>
      </w:r>
    </w:p>
    <w:p w14:paraId="1F20A8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42FB77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nterPlmnFqdn:</w:t>
      </w:r>
    </w:p>
    <w:p w14:paraId="4420CF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Fqdn'</w:t>
      </w:r>
    </w:p>
    <w:p w14:paraId="39C1C7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InstanceID:</w:t>
      </w:r>
    </w:p>
    <w:p w14:paraId="5A1FFF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18879C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2582A5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Type:</w:t>
      </w:r>
    </w:p>
    <w:p w14:paraId="201B01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FType'</w:t>
      </w:r>
    </w:p>
    <w:p w14:paraId="470C6D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llocatedNfInstances:</w:t>
      </w:r>
    </w:p>
    <w:p w14:paraId="42D5E6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2FFF9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10639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6E1E9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llocatedNfInstance'</w:t>
      </w:r>
    </w:p>
    <w:p w14:paraId="53B710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InstanceName:</w:t>
      </w:r>
    </w:p>
    <w:p w14:paraId="30F1E1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4A6127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Status:</w:t>
      </w:r>
    </w:p>
    <w:p w14:paraId="0C334A5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FStatus'</w:t>
      </w:r>
    </w:p>
    <w:p w14:paraId="26B86E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List:</w:t>
      </w:r>
    </w:p>
    <w:p w14:paraId="0C6AB4B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4A3A90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598FFA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994C93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PlmnId'</w:t>
      </w:r>
    </w:p>
    <w:p w14:paraId="7BF72B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s:</w:t>
      </w:r>
    </w:p>
    <w:p w14:paraId="545176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432B9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90E3E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28EA5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Snssai'</w:t>
      </w:r>
    </w:p>
    <w:p w14:paraId="6565DF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qdn:</w:t>
      </w:r>
    </w:p>
    <w:p w14:paraId="10471E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Fqdn'</w:t>
      </w:r>
    </w:p>
    <w:p w14:paraId="137A3C1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heartbeatTimer:</w:t>
      </w:r>
    </w:p>
    <w:p w14:paraId="535F4D7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0A2AA5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uthzInfo:</w:t>
      </w:r>
    </w:p>
    <w:p w14:paraId="21272A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7682FF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hostAddr:</w:t>
      </w:r>
    </w:p>
    <w:p w14:paraId="1A9FA90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A23DA8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C83C3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5DE27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Host'</w:t>
      </w:r>
    </w:p>
    <w:p w14:paraId="669D73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wedPLMNs:</w:t>
      </w:r>
    </w:p>
    <w:p w14:paraId="41574E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D5DDD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5026F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98EF4A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ref: 'TS28623_ComDefs.yaml#/components/schemas/PlmnId'</w:t>
      </w:r>
    </w:p>
    <w:p w14:paraId="2C4CB0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PNList:</w:t>
      </w:r>
    </w:p>
    <w:p w14:paraId="1512F5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35C211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06E58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4481A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npnId'</w:t>
      </w:r>
    </w:p>
    <w:p w14:paraId="4D26BAB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erPlmnSnssaiList:</w:t>
      </w:r>
    </w:p>
    <w:p w14:paraId="61D5F3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7DDA5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D1604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0A8AD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PlmnSnssai'</w:t>
      </w:r>
    </w:p>
    <w:p w14:paraId="322015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iority:</w:t>
      </w:r>
    </w:p>
    <w:p w14:paraId="13EF01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53167F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mum: 0</w:t>
      </w:r>
    </w:p>
    <w:p w14:paraId="21280C9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imum: 65535</w:t>
      </w:r>
    </w:p>
    <w:p w14:paraId="18785B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wedSNPNs:</w:t>
      </w:r>
    </w:p>
    <w:p w14:paraId="5C5F96E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A2D52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7C944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F60A4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npnId'</w:t>
      </w:r>
    </w:p>
    <w:p w14:paraId="599813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wedNfTypes:</w:t>
      </w:r>
    </w:p>
    <w:p w14:paraId="3A3D31A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8A6059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43167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664CC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FType'</w:t>
      </w:r>
    </w:p>
    <w:p w14:paraId="041818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wedNfDomains:</w:t>
      </w:r>
    </w:p>
    <w:p w14:paraId="2B79F1E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0425D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0CF77F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 </w:t>
      </w:r>
    </w:p>
    <w:p w14:paraId="0DEEC66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1C3E00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wedNSSAIs:</w:t>
      </w:r>
    </w:p>
    <w:p w14:paraId="11AAD2F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16BAE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B04BF4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02B1C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Snssai'</w:t>
      </w:r>
    </w:p>
    <w:p w14:paraId="10F6F0F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wedRuleSet:</w:t>
      </w:r>
    </w:p>
    <w:p w14:paraId="6C85D87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gt;</w:t>
      </w:r>
    </w:p>
    <w:p w14:paraId="65CF2F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 map (list of key-value pairs) where a valid JSON pointer Id serves as key</w:t>
      </w:r>
    </w:p>
    <w:p w14:paraId="585FEE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356C3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629881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RuleSet'</w:t>
      </w:r>
    </w:p>
    <w:p w14:paraId="0F9F0D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63CB71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ity:</w:t>
      </w:r>
    </w:p>
    <w:p w14:paraId="0EC9E4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725BF77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xtLocality:</w:t>
      </w:r>
    </w:p>
    <w:p w14:paraId="4D30C2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gt;</w:t>
      </w:r>
    </w:p>
    <w:p w14:paraId="629827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 map (list of key-value pairs) where a (unique) valid JSON string serves</w:t>
      </w:r>
    </w:p>
    <w:p w14:paraId="024273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s key representing a type of locality</w:t>
      </w:r>
    </w:p>
    <w:p w14:paraId="4A6101A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0688FB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5013DF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57665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4A1617B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apacity:</w:t>
      </w:r>
    </w:p>
    <w:p w14:paraId="4C98C9C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1C81D2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ad:</w:t>
      </w:r>
    </w:p>
    <w:p w14:paraId="3B7A1D3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56BF9FB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mum: 0</w:t>
      </w:r>
    </w:p>
    <w:p w14:paraId="105E4B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imum: 100</w:t>
      </w:r>
    </w:p>
    <w:p w14:paraId="0C92A76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adTimeStamp:</w:t>
      </w:r>
    </w:p>
    <w:p w14:paraId="712CBCA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DateTime'</w:t>
      </w:r>
    </w:p>
    <w:p w14:paraId="5C4E799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SetIdList:</w:t>
      </w:r>
    </w:p>
    <w:p w14:paraId="499C23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6171A7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F5E0A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5D0A18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7FD190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5915F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ingScope:</w:t>
      </w:r>
    </w:p>
    <w:p w14:paraId="5518041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561DFE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6D6F9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02055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38B92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C7A329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cHSupportInd:</w:t>
      </w:r>
    </w:p>
    <w:p w14:paraId="66F428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3FCAEE7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672B19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olcHSupportInd:</w:t>
      </w:r>
    </w:p>
    <w:p w14:paraId="7B9088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72CBBA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0CB2A70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nfSetRecoveryTimeList:</w:t>
      </w:r>
    </w:p>
    <w:p w14:paraId="3CBE2D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6ED1A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115EA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0C7F4D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DateTimeRo'</w:t>
      </w:r>
    </w:p>
    <w:p w14:paraId="020884F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1BE0EB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cpDomains:</w:t>
      </w:r>
    </w:p>
    <w:p w14:paraId="1EAA8D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FFF0B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6717C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AB82D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6BCB6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0A34A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coveryTime:</w:t>
      </w:r>
    </w:p>
    <w:p w14:paraId="337A8E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DateTimeRo'</w:t>
      </w:r>
    </w:p>
    <w:p w14:paraId="7FAAEC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ServicePersistence:</w:t>
      </w:r>
    </w:p>
    <w:p w14:paraId="5B399E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4C814BE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174A46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ProfileChangesSupportInd:</w:t>
      </w:r>
    </w:p>
    <w:p w14:paraId="178129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513409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ProfilePartialUpdateChangesSupportInd:</w:t>
      </w:r>
    </w:p>
    <w:p w14:paraId="545892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64F8FE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3F3C28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writeOnly: true</w:t>
      </w:r>
    </w:p>
    <w:p w14:paraId="01D9E9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ProfileChangesInd:</w:t>
      </w:r>
    </w:p>
    <w:p w14:paraId="1FE348C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6D6AFA7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3C179CB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70E4117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NotificationSubscriptions:</w:t>
      </w:r>
    </w:p>
    <w:p w14:paraId="787FCFA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A4E6B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0D8F1B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619CE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DefaultNotificationSubscription'</w:t>
      </w:r>
    </w:p>
    <w:p w14:paraId="671F46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35D891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iceSetRecoveryTimeList:</w:t>
      </w:r>
    </w:p>
    <w:p w14:paraId="5050B9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3E2891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4B2B6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70F9F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DateTimeRo'</w:t>
      </w:r>
    </w:p>
    <w:p w14:paraId="6D6871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5AE7C0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vendorId:</w:t>
      </w:r>
    </w:p>
    <w:p w14:paraId="07DF56A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VendorId'</w:t>
      </w:r>
    </w:p>
    <w:p w14:paraId="1E0CE3A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ServiceList:</w:t>
      </w:r>
    </w:p>
    <w:p w14:paraId="6F85FEA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gt;</w:t>
      </w:r>
    </w:p>
    <w:p w14:paraId="0286C14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 map (list of key-value pairs) where serviceInstanceId serves as key of NFService</w:t>
      </w:r>
    </w:p>
    <w:p w14:paraId="06B1A9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68C4F0A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665161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FService'</w:t>
      </w:r>
    </w:p>
    <w:p w14:paraId="5B0A95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401A18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portedVendorSpecificFeatures:</w:t>
      </w:r>
    </w:p>
    <w:p w14:paraId="441796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gt;</w:t>
      </w:r>
    </w:p>
    <w:p w14:paraId="58006E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 map (list of key-value pairs) where IANA-assigned "SMI Network Management Private Enterprise Codes" serves as key</w:t>
      </w:r>
    </w:p>
    <w:p w14:paraId="239216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3674BA2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371766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7C71C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CAB80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VendorSpecificFeature'</w:t>
      </w:r>
    </w:p>
    <w:p w14:paraId="6A6B11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89D23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2F5FEA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anaryRelease:</w:t>
      </w:r>
    </w:p>
    <w:p w14:paraId="0DA2236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2035E3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4E604DA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xclusiveCanaryReleaseSelection:</w:t>
      </w:r>
    </w:p>
    <w:p w14:paraId="5F9035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3A5963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124A02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haredProfileDataId:</w:t>
      </w:r>
    </w:p>
    <w:p w14:paraId="3C3BD3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E2EC2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hutdownTime:</w:t>
      </w:r>
    </w:p>
    <w:p w14:paraId="42F5F2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DateTime'</w:t>
      </w:r>
    </w:p>
    <w:p w14:paraId="706E63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portedRcfs:</w:t>
      </w:r>
    </w:p>
    <w:p w14:paraId="55DE99D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7C1DD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35F0B6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04539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6ABE76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7E7F0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anaryPrecedenceOverPreferred:</w:t>
      </w:r>
    </w:p>
    <w:p w14:paraId="07F3CD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2F11F6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5F21187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selectionConditions:</w:t>
      </w:r>
    </w:p>
    <w:p w14:paraId="13B3986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electionConditions'</w:t>
      </w:r>
    </w:p>
    <w:p w14:paraId="6BEB13E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466F5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2G3GLocationArea:</w:t>
      </w:r>
    </w:p>
    <w:p w14:paraId="6CE73F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2G/3G Location Area.</w:t>
      </w:r>
    </w:p>
    <w:p w14:paraId="7E874E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27DE32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24D9F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ai:</w:t>
      </w:r>
    </w:p>
    <w:p w14:paraId="46DAC0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LocationAreaId'</w:t>
      </w:r>
    </w:p>
    <w:p w14:paraId="512A5D8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ai:</w:t>
      </w:r>
    </w:p>
    <w:p w14:paraId="615330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RoutingAreaId'</w:t>
      </w:r>
    </w:p>
    <w:p w14:paraId="4F73CA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2G3GLocationAreaRange:</w:t>
      </w:r>
    </w:p>
    <w:p w14:paraId="282806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2G/3G Location Area Range.</w:t>
      </w:r>
    </w:p>
    <w:p w14:paraId="229F10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B3FA3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36F17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aiRange:</w:t>
      </w:r>
    </w:p>
    <w:p w14:paraId="37DABD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LocationAreaIdRange'</w:t>
      </w:r>
    </w:p>
    <w:p w14:paraId="5D9FD34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aiRange:</w:t>
      </w:r>
    </w:p>
    <w:p w14:paraId="57794E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RoutingAreaIdRange'</w:t>
      </w:r>
    </w:p>
    <w:p w14:paraId="63D7437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tionAreaIdRange:</w:t>
      </w:r>
    </w:p>
    <w:p w14:paraId="54439E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Location Area ID Range.</w:t>
      </w:r>
    </w:p>
    <w:p w14:paraId="411C855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E33B8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213781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lmnId</w:t>
      </w:r>
    </w:p>
    <w:p w14:paraId="696153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tartLac</w:t>
      </w:r>
    </w:p>
    <w:p w14:paraId="55C9B2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endLac</w:t>
      </w:r>
    </w:p>
    <w:p w14:paraId="35C313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7E2009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w:t>
      </w:r>
    </w:p>
    <w:p w14:paraId="543D5F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PlmnId'</w:t>
      </w:r>
    </w:p>
    <w:p w14:paraId="5176FF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tartLac:</w:t>
      </w:r>
    </w:p>
    <w:p w14:paraId="5D4514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3E3E66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A-Fa-f0-9]{4}$'</w:t>
      </w:r>
    </w:p>
    <w:p w14:paraId="7AED803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dLac:</w:t>
      </w:r>
    </w:p>
    <w:p w14:paraId="045D16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22A6A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A-Fa-f0-9]{4}$'</w:t>
      </w:r>
    </w:p>
    <w:p w14:paraId="305558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outingAreaIdRange:</w:t>
      </w:r>
    </w:p>
    <w:p w14:paraId="551F9C8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Routing Area ID Range.</w:t>
      </w:r>
    </w:p>
    <w:p w14:paraId="38C5B6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3E5C8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714E42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lmnId</w:t>
      </w:r>
    </w:p>
    <w:p w14:paraId="625CA77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tartLac</w:t>
      </w:r>
    </w:p>
    <w:p w14:paraId="179164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endLac</w:t>
      </w:r>
    </w:p>
    <w:p w14:paraId="3FCBA41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tartRac</w:t>
      </w:r>
    </w:p>
    <w:p w14:paraId="026377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endRac</w:t>
      </w:r>
    </w:p>
    <w:p w14:paraId="3CF3EA5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471DD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w:t>
      </w:r>
    </w:p>
    <w:p w14:paraId="4F3A3D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PlmnId'</w:t>
      </w:r>
    </w:p>
    <w:p w14:paraId="085902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tartLac:</w:t>
      </w:r>
    </w:p>
    <w:p w14:paraId="59AE8C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184DDD9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A-Fa-f0-9]{4}$'</w:t>
      </w:r>
    </w:p>
    <w:p w14:paraId="7E3A688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dLac:</w:t>
      </w:r>
    </w:p>
    <w:p w14:paraId="21C812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138338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A-Fa-f0-9]{4}$'</w:t>
      </w:r>
    </w:p>
    <w:p w14:paraId="2C25B72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tartRac:</w:t>
      </w:r>
    </w:p>
    <w:p w14:paraId="3DF142D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6B9E17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A-Fa-f0-9]{2}$'</w:t>
      </w:r>
    </w:p>
    <w:p w14:paraId="2B06200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dRac:</w:t>
      </w:r>
    </w:p>
    <w:p w14:paraId="25075C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677377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A-Fa-f0-9]{2}$'</w:t>
      </w:r>
    </w:p>
    <w:p w14:paraId="46969A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lectionConditions:</w:t>
      </w:r>
    </w:p>
    <w:p w14:paraId="1ABE9A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gt;</w:t>
      </w:r>
    </w:p>
    <w:p w14:paraId="1D3502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 contains the set of conditions that shall be evaluated to determine whether a consumer</w:t>
      </w:r>
    </w:p>
    <w:p w14:paraId="15B97F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hall select a given producer. The producer shall only be selected if the evaluation of</w:t>
      </w:r>
    </w:p>
    <w:p w14:paraId="086DF1A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he conditions is &lt;true&gt;. The set of conditions can be represented by a single </w:t>
      </w:r>
    </w:p>
    <w:p w14:paraId="7CDB86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nditionItem or by a ConditionGroup, where the latter contains a (recursive) list of</w:t>
      </w:r>
    </w:p>
    <w:p w14:paraId="0CBE14D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nditions joined by the "and" or "or" logical relationships.</w:t>
      </w:r>
    </w:p>
    <w:p w14:paraId="733371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oneOf:</w:t>
      </w:r>
    </w:p>
    <w:p w14:paraId="178F4D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ConditionItem'</w:t>
      </w:r>
    </w:p>
    <w:p w14:paraId="6F9C10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ConditionGroup'</w:t>
      </w:r>
    </w:p>
    <w:p w14:paraId="512CD8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nditionGroup:</w:t>
      </w:r>
    </w:p>
    <w:p w14:paraId="406E94F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gt;</w:t>
      </w:r>
    </w:p>
    <w:p w14:paraId="6D556D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ist (array) of conditions (joined by the "and" or "or" logical relationship),</w:t>
      </w:r>
    </w:p>
    <w:p w14:paraId="0167A8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der which an NF Instance with an NFStatus or NFServiceStatus value set to,</w:t>
      </w:r>
    </w:p>
    <w:p w14:paraId="00C433E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ANARY_RELEASE", or with a "canaryRelease" attribute set to true,</w:t>
      </w:r>
    </w:p>
    <w:p w14:paraId="020877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hall be selected by an NF Service Consumer.</w:t>
      </w:r>
    </w:p>
    <w:p w14:paraId="19E1C5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055123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oneOf:</w:t>
      </w:r>
    </w:p>
    <w:p w14:paraId="14DE7E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quired: [ and ]</w:t>
      </w:r>
    </w:p>
    <w:p w14:paraId="36A1E33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 required: [ or ]</w:t>
      </w:r>
    </w:p>
    <w:p w14:paraId="7B9688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8FAAB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d:</w:t>
      </w:r>
    </w:p>
    <w:p w14:paraId="238227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32524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2ED0C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electionConditions'</w:t>
      </w:r>
    </w:p>
    <w:p w14:paraId="6B01EB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43B30D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or:</w:t>
      </w:r>
    </w:p>
    <w:p w14:paraId="47189B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60B73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0647A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electionConditions'</w:t>
      </w:r>
    </w:p>
    <w:p w14:paraId="39B19EA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6E1FF3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nditionItem:</w:t>
      </w:r>
    </w:p>
    <w:p w14:paraId="5AD849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gt;</w:t>
      </w:r>
    </w:p>
    <w:p w14:paraId="368F3B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 ConditionItem consists of a number of attributes representing individual conditions</w:t>
      </w:r>
    </w:p>
    <w:p w14:paraId="2FF60C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g. a SUPI range, or a TAI list). If several attributes/conditions are present,</w:t>
      </w:r>
    </w:p>
    <w:p w14:paraId="0D38393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he evaluation of the ConditionItem is &lt;true&gt; if all attributes/conditions are evaluated</w:t>
      </w:r>
    </w:p>
    <w:p w14:paraId="40F8CB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s &lt;true&gt; (i.e., it follows the AND logical relationship).</w:t>
      </w:r>
    </w:p>
    <w:p w14:paraId="23928F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88ADE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2914B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ot:</w:t>
      </w:r>
    </w:p>
    <w:p w14:paraId="6B117F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 [ and ]</w:t>
      </w:r>
    </w:p>
    <w:p w14:paraId="194790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ot:</w:t>
      </w:r>
    </w:p>
    <w:p w14:paraId="699174E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 [ or ]</w:t>
      </w:r>
    </w:p>
    <w:p w14:paraId="0C3E90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73DE6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nsumerNfTypes:</w:t>
      </w:r>
    </w:p>
    <w:p w14:paraId="7CBD70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A9128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DBF2C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FType'</w:t>
      </w:r>
    </w:p>
    <w:p w14:paraId="2A0E8E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0B7A713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iceFeature:</w:t>
      </w:r>
    </w:p>
    <w:p w14:paraId="73563CB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4E6454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mum: 1</w:t>
      </w:r>
    </w:p>
    <w:p w14:paraId="7A1272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vsServiceFeature:</w:t>
      </w:r>
    </w:p>
    <w:p w14:paraId="30D0D4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566BA4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mum: 1</w:t>
      </w:r>
    </w:p>
    <w:p w14:paraId="7A9BF2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iRangeList:</w:t>
      </w:r>
    </w:p>
    <w:p w14:paraId="4BBD89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14CBE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82516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upiRange'</w:t>
      </w:r>
    </w:p>
    <w:p w14:paraId="01CAE1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5F40D9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psiRangeList:</w:t>
      </w:r>
    </w:p>
    <w:p w14:paraId="55F553C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F9B11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AF05FB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dentityRange'</w:t>
      </w:r>
    </w:p>
    <w:p w14:paraId="3294EF8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16B61E8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mpuRangeList:</w:t>
      </w:r>
    </w:p>
    <w:p w14:paraId="63BD1C7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8FB01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079B6D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dentityRange'</w:t>
      </w:r>
    </w:p>
    <w:p w14:paraId="5867D8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2DE20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mpiRangeList:</w:t>
      </w:r>
    </w:p>
    <w:p w14:paraId="3E7F896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DC62A1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649F57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dentityRange'</w:t>
      </w:r>
    </w:p>
    <w:p w14:paraId="0E59F3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BE419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eiList:</w:t>
      </w:r>
    </w:p>
    <w:p w14:paraId="68B1C9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79ECD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25176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Pei'</w:t>
      </w:r>
    </w:p>
    <w:p w14:paraId="3A36DF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663B15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RangeList:</w:t>
      </w:r>
    </w:p>
    <w:p w14:paraId="03B937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385841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4297E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iRange'</w:t>
      </w:r>
    </w:p>
    <w:p w14:paraId="26D405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ED61D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nList:</w:t>
      </w:r>
    </w:p>
    <w:p w14:paraId="674703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A6BE4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83AB9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Dnn'</w:t>
      </w:r>
    </w:p>
    <w:p w14:paraId="4FDC2C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4CA625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PPType:</w:t>
      </w:r>
    </w:p>
    <w:p w14:paraId="1CE8E3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D5C514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49A7EB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ny of enumerated value</w:t>
      </w:r>
    </w:p>
    <w:p w14:paraId="49FEFF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5695E7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CSEPP</w:t>
      </w:r>
    </w:p>
    <w:p w14:paraId="4FDA07A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SEPP</w:t>
      </w:r>
    </w:p>
    <w:p w14:paraId="7A6420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SupportedFunc:</w:t>
      </w:r>
    </w:p>
    <w:p w14:paraId="6E3FCD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20B5E3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CE42A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unction:</w:t>
      </w:r>
    </w:p>
    <w:p w14:paraId="58308B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95A111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olicy:</w:t>
      </w:r>
    </w:p>
    <w:p w14:paraId="6F4EF4E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43160F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portedFuncList:</w:t>
      </w:r>
    </w:p>
    <w:p w14:paraId="405688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2C6C83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EFBBE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upportedFunc'</w:t>
      </w:r>
    </w:p>
    <w:p w14:paraId="0ACCAF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6963948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Type:</w:t>
      </w:r>
    </w:p>
    <w:p w14:paraId="2C4507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6F3BF1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ny of enumerated value</w:t>
      </w:r>
    </w:p>
    <w:p w14:paraId="69A293E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1D1161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IRECT_COMMUNICATION_WO_NRF</w:t>
      </w:r>
    </w:p>
    <w:p w14:paraId="3ED3A89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IRECT_COMMUNICATION_WITH_NRF</w:t>
      </w:r>
    </w:p>
    <w:p w14:paraId="58F80E8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INDIRECT_COMMUNICATION_WO_DEDICATED_DISCOVERY</w:t>
      </w:r>
    </w:p>
    <w:p w14:paraId="3F51870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INDIRECT_COMMUNICATION_WITH_DEDICATED_DISCOVERY</w:t>
      </w:r>
    </w:p>
    <w:p w14:paraId="35B56C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w:t>
      </w:r>
    </w:p>
    <w:p w14:paraId="0C14737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079D76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EDA5B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roupId:</w:t>
      </w:r>
    </w:p>
    <w:p w14:paraId="59EA0B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02D546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Type:</w:t>
      </w:r>
    </w:p>
    <w:p w14:paraId="4AFF29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mmModelType'</w:t>
      </w:r>
    </w:p>
    <w:p w14:paraId="39D944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rgetNFServiceList:</w:t>
      </w:r>
    </w:p>
    <w:p w14:paraId="5F2DB84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DnList'</w:t>
      </w:r>
    </w:p>
    <w:p w14:paraId="78047F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Configuration:</w:t>
      </w:r>
    </w:p>
    <w:p w14:paraId="5F98379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6D992C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List:</w:t>
      </w:r>
    </w:p>
    <w:p w14:paraId="284F7D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C90AA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4E991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F8FBEA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mmModel'</w:t>
      </w:r>
    </w:p>
    <w:p w14:paraId="38922E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5B0F3E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apabilityList:</w:t>
      </w:r>
    </w:p>
    <w:p w14:paraId="72E203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3BB5E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63846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7F5DC5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0E11E9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iveQiDscpMapping:</w:t>
      </w:r>
    </w:p>
    <w:p w14:paraId="602EA7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8D7E7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DCFE9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iveQIValues:</w:t>
      </w:r>
    </w:p>
    <w:p w14:paraId="7C4E1B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B76D8F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96E10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E6A0B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1550AC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scp:</w:t>
      </w:r>
    </w:p>
    <w:p w14:paraId="52E7FB0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2896064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etworkSliceInfo:</w:t>
      </w:r>
    </w:p>
    <w:p w14:paraId="1E7A7C6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5C0322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F5EED8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w:t>
      </w:r>
    </w:p>
    <w:p w14:paraId="77CC41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Snssai'</w:t>
      </w:r>
    </w:p>
    <w:p w14:paraId="71ECED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NSIId:</w:t>
      </w:r>
    </w:p>
    <w:p w14:paraId="2967FF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NSIId'</w:t>
      </w:r>
    </w:p>
    <w:p w14:paraId="15C403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etworkSliceRef:</w:t>
      </w:r>
    </w:p>
    <w:p w14:paraId="1BD32D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DnList'</w:t>
      </w:r>
    </w:p>
    <w:p w14:paraId="0F932EF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etworkSliceInfoList:</w:t>
      </w:r>
    </w:p>
    <w:p w14:paraId="1C7D45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CD740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8DFF4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2BDC9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etworkSliceInfo'</w:t>
      </w:r>
    </w:p>
    <w:p w14:paraId="45EA62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4BC9AD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cketErrorRate:</w:t>
      </w:r>
    </w:p>
    <w:p w14:paraId="1322C71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383CEE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484B4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calar:</w:t>
      </w:r>
    </w:p>
    <w:p w14:paraId="421E94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2A305A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xponent:</w:t>
      </w:r>
    </w:p>
    <w:p w14:paraId="1C0FE9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29718E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4825F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tpUPathDelayThresholdsType:</w:t>
      </w:r>
    </w:p>
    <w:p w14:paraId="1888E4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56AE6A8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C3A93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n3AveragePacketDelayThreshold:</w:t>
      </w:r>
    </w:p>
    <w:p w14:paraId="6E29BA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51E32A4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3MinPacketDelayThreshold:</w:t>
      </w:r>
    </w:p>
    <w:p w14:paraId="12DA489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5B200F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3MaxPacketDelayThreshold:</w:t>
      </w:r>
    </w:p>
    <w:p w14:paraId="77F0BD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69973C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9AveragePacketDelayThreshold:</w:t>
      </w:r>
    </w:p>
    <w:p w14:paraId="69F5CE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15FF16F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9MinPacketDelayThreshold:</w:t>
      </w:r>
    </w:p>
    <w:p w14:paraId="762079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56DEAB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9MaxPacketDelayThreshold:</w:t>
      </w:r>
    </w:p>
    <w:p w14:paraId="3757DF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412F2B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QFPacketDelayThresholdsType:</w:t>
      </w:r>
    </w:p>
    <w:p w14:paraId="49B1398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2EF813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E19CF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hresholdDl:</w:t>
      </w:r>
    </w:p>
    <w:p w14:paraId="3F2D5D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4A5A20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hresholdUl:</w:t>
      </w:r>
    </w:p>
    <w:p w14:paraId="7E93A3E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01044D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hresholdRtt:</w:t>
      </w:r>
    </w:p>
    <w:p w14:paraId="1D1C48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610EF17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5338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QosData:</w:t>
      </w:r>
    </w:p>
    <w:p w14:paraId="34A16D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2FDF87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D700F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qosId:</w:t>
      </w:r>
    </w:p>
    <w:p w14:paraId="3F0817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3487CA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iveQIValue:</w:t>
      </w:r>
    </w:p>
    <w:p w14:paraId="5882CF4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2D56DD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brUl:</w:t>
      </w:r>
    </w:p>
    <w:p w14:paraId="78829A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BitRateRm'</w:t>
      </w:r>
    </w:p>
    <w:p w14:paraId="45796E5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brDl:</w:t>
      </w:r>
    </w:p>
    <w:p w14:paraId="5E8B88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BitRateRm'</w:t>
      </w:r>
    </w:p>
    <w:p w14:paraId="2A0B0D7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brUl:</w:t>
      </w:r>
    </w:p>
    <w:p w14:paraId="051059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BitRateRm'</w:t>
      </w:r>
    </w:p>
    <w:p w14:paraId="5F47A5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brDl:</w:t>
      </w:r>
    </w:p>
    <w:p w14:paraId="5A9D4E3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BitRateRm'</w:t>
      </w:r>
    </w:p>
    <w:p w14:paraId="5FCE8C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rp:</w:t>
      </w:r>
    </w:p>
    <w:p w14:paraId="11F54DD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Arp'</w:t>
      </w:r>
    </w:p>
    <w:p w14:paraId="0AB6D1D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qosNotificationControl:</w:t>
      </w:r>
    </w:p>
    <w:p w14:paraId="229C34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5D8539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5B0742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lectiveQos:</w:t>
      </w:r>
    </w:p>
    <w:p w14:paraId="40A0E1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76ED9D0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14ADF4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haringKeyDl:</w:t>
      </w:r>
    </w:p>
    <w:p w14:paraId="7085EB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CB251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haringKeyUl:</w:t>
      </w:r>
    </w:p>
    <w:p w14:paraId="3FE34A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D9BE9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PacketLossRateDl:</w:t>
      </w:r>
    </w:p>
    <w:p w14:paraId="315C8F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PacketLossRateRm'</w:t>
      </w:r>
    </w:p>
    <w:p w14:paraId="470C79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PacketLossRateUl:</w:t>
      </w:r>
    </w:p>
    <w:p w14:paraId="44997F5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PacketLossRateRm'</w:t>
      </w:r>
    </w:p>
    <w:p w14:paraId="4FB705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xtMaxDataBurstVol:</w:t>
      </w:r>
    </w:p>
    <w:p w14:paraId="3B4E37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ExtMaxDataBurstVolRm'</w:t>
      </w:r>
    </w:p>
    <w:p w14:paraId="42ABBE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duSetQosDl:</w:t>
      </w:r>
    </w:p>
    <w:p w14:paraId="51AE186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PduSetQosPara'</w:t>
      </w:r>
    </w:p>
    <w:p w14:paraId="1EEA22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duSetQosUl:</w:t>
      </w:r>
    </w:p>
    <w:p w14:paraId="173A33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PduSetQosPara'</w:t>
      </w:r>
    </w:p>
    <w:p w14:paraId="2EC886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DE667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duSetQosPara:</w:t>
      </w:r>
    </w:p>
    <w:p w14:paraId="6B0CBF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Represents the PDU Set level QoS parameters.</w:t>
      </w:r>
    </w:p>
    <w:p w14:paraId="631D96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011A3C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69251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duSetDelayBudget:</w:t>
      </w:r>
    </w:p>
    <w:p w14:paraId="1645F3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ExtPacketDelBudget'</w:t>
      </w:r>
    </w:p>
    <w:p w14:paraId="14A9DC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duSetErrRate:</w:t>
      </w:r>
    </w:p>
    <w:p w14:paraId="537071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PacketErrRate'</w:t>
      </w:r>
    </w:p>
    <w:p w14:paraId="1BB4B7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duSetHandlingInfo:</w:t>
      </w:r>
    </w:p>
    <w:p w14:paraId="7EFD20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4FCA0D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156AB19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392C55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ALL_PDUS_NEEDED</w:t>
      </w:r>
    </w:p>
    <w:p w14:paraId="74EB73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ALL_PDUS_NOT_NEEDED</w:t>
      </w:r>
    </w:p>
    <w:p w14:paraId="07C440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0ED8232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14C88E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quired: [ pduSetDelayBudget, pduSetErrRate ]</w:t>
      </w:r>
    </w:p>
    <w:p w14:paraId="6D18DC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quired: [ pduSetHandlingInfo ]</w:t>
      </w:r>
    </w:p>
    <w:p w14:paraId="6DC18D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56F39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QosDataList:</w:t>
      </w:r>
    </w:p>
    <w:p w14:paraId="07102D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2AF31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601D1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ECB0B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QosData'</w:t>
      </w:r>
    </w:p>
    <w:p w14:paraId="7E8F7C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1BA58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teeringMode:</w:t>
      </w:r>
    </w:p>
    <w:p w14:paraId="44EC17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305C70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546323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teerModeValue:</w:t>
      </w:r>
    </w:p>
    <w:p w14:paraId="510284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12_Npcf_SMPolicyControl.yaml#/components/schemas/SteerModeValue'</w:t>
      </w:r>
    </w:p>
    <w:p w14:paraId="68A919B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ctive:</w:t>
      </w:r>
    </w:p>
    <w:p w14:paraId="3A4B9F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AccessType'</w:t>
      </w:r>
    </w:p>
    <w:p w14:paraId="02378E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tandby:</w:t>
      </w:r>
    </w:p>
    <w:p w14:paraId="285FA2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AccessTypeRm'</w:t>
      </w:r>
    </w:p>
    <w:p w14:paraId="77DC48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hreeGLoad:</w:t>
      </w:r>
    </w:p>
    <w:p w14:paraId="58CD86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Uinteger'</w:t>
      </w:r>
    </w:p>
    <w:p w14:paraId="5FA67FA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ioAcc:</w:t>
      </w:r>
    </w:p>
    <w:p w14:paraId="117C2CA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AccessType'</w:t>
      </w:r>
    </w:p>
    <w:p w14:paraId="63C97CE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3C95DE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rafficControlData:</w:t>
      </w:r>
    </w:p>
    <w:p w14:paraId="1F24DC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642A57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76827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cId:</w:t>
      </w:r>
    </w:p>
    <w:p w14:paraId="01D314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19CF6B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lowStatus:</w:t>
      </w:r>
    </w:p>
    <w:p w14:paraId="4569783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14_Npcf_PolicyAuthorization.yaml#/components/schemas/FlowStatus'</w:t>
      </w:r>
    </w:p>
    <w:p w14:paraId="7A34D3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directInfo:</w:t>
      </w:r>
    </w:p>
    <w:p w14:paraId="579579D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12_Npcf_SMPolicyControl.yaml#/components/schemas/RedirectInformation'</w:t>
      </w:r>
    </w:p>
    <w:p w14:paraId="1C6F7A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RedirectInfo:</w:t>
      </w:r>
    </w:p>
    <w:p w14:paraId="7BC7F56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11F2B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3CE93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6F304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12_Npcf_SMPolicyControl.yaml#/components/schemas/RedirectInformation'</w:t>
      </w:r>
    </w:p>
    <w:p w14:paraId="33F1C9E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5DDB053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uteNotif:</w:t>
      </w:r>
    </w:p>
    <w:p w14:paraId="36651E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604CFB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045C87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rafficSteeringPolIdDl:</w:t>
      </w:r>
    </w:p>
    <w:p w14:paraId="6CD95D8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69E610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ullable: true</w:t>
      </w:r>
    </w:p>
    <w:p w14:paraId="3A20A0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rafficSteeringPolIdUl:</w:t>
      </w:r>
    </w:p>
    <w:p w14:paraId="10C9C2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74494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ullable: true</w:t>
      </w:r>
    </w:p>
    <w:p w14:paraId="0D0CC55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outeToLocs:</w:t>
      </w:r>
    </w:p>
    <w:p w14:paraId="3DFAE6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D7BFF4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8FC32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E3613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RouteToLocation'</w:t>
      </w:r>
    </w:p>
    <w:p w14:paraId="7B83E51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0DF90B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raffCorreInd:</w:t>
      </w:r>
    </w:p>
    <w:p w14:paraId="2631C3B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5E2DE3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218527E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pPathChgEvent:</w:t>
      </w:r>
    </w:p>
    <w:p w14:paraId="0C59065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12_Npcf_SMPolicyControl.yaml#/components/schemas/UpPathChgEvent'</w:t>
      </w:r>
    </w:p>
    <w:p w14:paraId="4E54F2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teerFun:</w:t>
      </w:r>
    </w:p>
    <w:p w14:paraId="2BDF49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12_Npcf_SMPolicyControl.yaml#/components/schemas/SteeringFunctionality'</w:t>
      </w:r>
    </w:p>
    <w:p w14:paraId="302256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teerModeDl:</w:t>
      </w:r>
    </w:p>
    <w:p w14:paraId="306B4E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teeringMode'</w:t>
      </w:r>
    </w:p>
    <w:p w14:paraId="1FAE71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teerModeUl:</w:t>
      </w:r>
    </w:p>
    <w:p w14:paraId="023C1A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teeringMode'</w:t>
      </w:r>
    </w:p>
    <w:p w14:paraId="56D01C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ulAccCtrl:</w:t>
      </w:r>
    </w:p>
    <w:p w14:paraId="08D3C9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12_Npcf_SMPolicyControl.yaml#/components/schemas/MulticastAccessControl'</w:t>
      </w:r>
    </w:p>
    <w:p w14:paraId="3FEF98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List:</w:t>
      </w:r>
    </w:p>
    <w:p w14:paraId="65AFBB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nssaiList'</w:t>
      </w:r>
    </w:p>
    <w:p w14:paraId="21C702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4sInd:</w:t>
      </w:r>
    </w:p>
    <w:p w14:paraId="6AB6B9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7EE79F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16CF19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2207F19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UL</w:t>
      </w:r>
    </w:p>
    <w:p w14:paraId="25CBB2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L</w:t>
      </w:r>
    </w:p>
    <w:p w14:paraId="1285FCA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UL_DL</w:t>
      </w:r>
    </w:p>
    <w:p w14:paraId="3939E0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7C599B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4A0FB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EE61E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rafficControlDataList:</w:t>
      </w:r>
    </w:p>
    <w:p w14:paraId="5D2778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E4E5D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uniqueItems: true</w:t>
      </w:r>
    </w:p>
    <w:p w14:paraId="2F6F1F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513D8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rafficControlData'</w:t>
      </w:r>
    </w:p>
    <w:p w14:paraId="7574074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w:t>
      </w:r>
    </w:p>
    <w:p w14:paraId="7F47287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QosMonitoringData:</w:t>
      </w:r>
    </w:p>
    <w:p w14:paraId="67E783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Contains QoS monitoring related control information.</w:t>
      </w:r>
    </w:p>
    <w:p w14:paraId="37AE35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3139E1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49A230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qmId:</w:t>
      </w:r>
    </w:p>
    <w:p w14:paraId="783E1A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18ACC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Univocally identifies the QoS monitoring policy data within a PDU session.</w:t>
      </w:r>
    </w:p>
    <w:p w14:paraId="44C8D9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qosMonParamType:</w:t>
      </w:r>
    </w:p>
    <w:p w14:paraId="685C6C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QosMonitoringParamType'</w:t>
      </w:r>
    </w:p>
    <w:p w14:paraId="3CADF5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QosMonParams:</w:t>
      </w:r>
    </w:p>
    <w:p w14:paraId="78AD279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5D4D9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1AD75B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RequestedQosMonitoringParameter'</w:t>
      </w:r>
    </w:p>
    <w:p w14:paraId="2689B5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0C12A4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gt;</w:t>
      </w:r>
    </w:p>
    <w:p w14:paraId="4246F5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ndicates the QoS information to be monitored when the QoS Monitoring is enabled for</w:t>
      </w:r>
    </w:p>
    <w:p w14:paraId="374404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he service data flow.</w:t>
      </w:r>
    </w:p>
    <w:p w14:paraId="4776A2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pFreqs:</w:t>
      </w:r>
    </w:p>
    <w:p w14:paraId="2D347D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1BDC1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7A4F2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ReportingFrequency'</w:t>
      </w:r>
    </w:p>
    <w:p w14:paraId="0DF281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B7008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gt;</w:t>
      </w:r>
    </w:p>
    <w:p w14:paraId="040477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ndicates the frequency for the reporting, such as event triggered and/or periodic.</w:t>
      </w:r>
    </w:p>
    <w:p w14:paraId="3A7C07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pPeriod:</w:t>
      </w:r>
    </w:p>
    <w:p w14:paraId="43308EA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38DE79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9DAEC7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QosMonitoringParamType:</w:t>
      </w:r>
    </w:p>
    <w:p w14:paraId="6EAE71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354598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49E87A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76B454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ACKET_DELAY</w:t>
      </w:r>
    </w:p>
    <w:p w14:paraId="7F1650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CONGESTION</w:t>
      </w:r>
    </w:p>
    <w:p w14:paraId="160CC6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ATA_RATE</w:t>
      </w:r>
    </w:p>
    <w:p w14:paraId="032F8A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AVAILABLE_BITRATE</w:t>
      </w:r>
    </w:p>
    <w:p w14:paraId="51D6E5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3C1D377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w:t>
      </w:r>
    </w:p>
    <w:p w14:paraId="47E53B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ndicates the QoS monitoring parameter type.  </w:t>
      </w:r>
    </w:p>
    <w:p w14:paraId="4038C4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ossible values are:</w:t>
      </w:r>
    </w:p>
    <w:p w14:paraId="5CD053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ACKET_DELAY: Indicates that the QoS monitoring parameter to be measured is packet delay.</w:t>
      </w:r>
    </w:p>
    <w:p w14:paraId="3F2913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CONGESTION: Indicates that the QoS monitoring parameter to be measured is congestion.</w:t>
      </w:r>
    </w:p>
    <w:p w14:paraId="25ECB4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ATA_RATE: Indicates that the QoS monitoring parameter to be measured is data rate.</w:t>
      </w:r>
    </w:p>
    <w:p w14:paraId="04E76F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AVAILABLE_BITRATE: Indicates that the QoS monitoring parameter to be measured is available</w:t>
      </w:r>
    </w:p>
    <w:p w14:paraId="3DA1E0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bitrate.</w:t>
      </w:r>
    </w:p>
    <w:p w14:paraId="063FB9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5CC5E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estedQosMonitoringParameter:</w:t>
      </w:r>
    </w:p>
    <w:p w14:paraId="1C62EC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dicates the requested QoS monitoring parameters to be measured.</w:t>
      </w:r>
    </w:p>
    <w:p w14:paraId="1A1C0B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40E62D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596EFA8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118EDC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OWNLINK</w:t>
      </w:r>
    </w:p>
    <w:p w14:paraId="309F767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UPLINK</w:t>
      </w:r>
    </w:p>
    <w:p w14:paraId="709182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OUND_TRIP</w:t>
      </w:r>
    </w:p>
    <w:p w14:paraId="1946B5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OWNLINK_DATA_RATE</w:t>
      </w:r>
    </w:p>
    <w:p w14:paraId="48B442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UPLINK_DATA_RATE</w:t>
      </w:r>
    </w:p>
    <w:p w14:paraId="4654F4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OWNLINK_CONGESTION</w:t>
      </w:r>
    </w:p>
    <w:p w14:paraId="444357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UPLINK_CONGESTION</w:t>
      </w:r>
    </w:p>
    <w:p w14:paraId="668A05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OWNLINK_AVAILABLE_BITRATE</w:t>
      </w:r>
    </w:p>
    <w:p w14:paraId="580080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UPLINK_AVAILABLE_BITRATE</w:t>
      </w:r>
    </w:p>
    <w:p w14:paraId="2643C3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10C138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FAC6C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portingFrequency:</w:t>
      </w:r>
    </w:p>
    <w:p w14:paraId="74C5CA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dicates the frequency for the reporting.</w:t>
      </w:r>
    </w:p>
    <w:p w14:paraId="62E843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0371AA5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3A9F96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17664B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EVENT_TRIGGERED</w:t>
      </w:r>
    </w:p>
    <w:p w14:paraId="4A65266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ERIODIC</w:t>
      </w:r>
    </w:p>
    <w:p w14:paraId="257F9A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2B4CAE9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7D292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iceFeatureMap:</w:t>
      </w:r>
    </w:p>
    <w:p w14:paraId="244DE25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5AF06A9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435CD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eatureList:</w:t>
      </w:r>
    </w:p>
    <w:p w14:paraId="2F1BFB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type: string</w:t>
      </w:r>
    </w:p>
    <w:p w14:paraId="5F93316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iceName:</w:t>
      </w:r>
    </w:p>
    <w:p w14:paraId="2CDB2B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6F220EE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8A339A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ccRule:</w:t>
      </w:r>
    </w:p>
    <w:p w14:paraId="78E734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58D7D53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B1CAB6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ccRuleId:</w:t>
      </w:r>
    </w:p>
    <w:p w14:paraId="45E950C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2CC0C8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Univocally identifies the PCC rule within a PDU session.</w:t>
      </w:r>
    </w:p>
    <w:p w14:paraId="090865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lowInfoList:</w:t>
      </w:r>
    </w:p>
    <w:p w14:paraId="221DCD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C6F1C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DB79B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7D67B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12_Npcf_SMPolicyControl.yaml#/components/schemas/FlowInformation'</w:t>
      </w:r>
    </w:p>
    <w:p w14:paraId="4A5A7D7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pplicationId:</w:t>
      </w:r>
    </w:p>
    <w:p w14:paraId="0C8C10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745669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ppDescriptor:</w:t>
      </w:r>
    </w:p>
    <w:p w14:paraId="32254E7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12_Npcf_SMPolicyControl.yaml#/components/schemas/ApplicationDescriptor'</w:t>
      </w:r>
    </w:p>
    <w:p w14:paraId="5C40DEA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ntentVersion:</w:t>
      </w:r>
    </w:p>
    <w:p w14:paraId="3FAADDA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14_Npcf_PolicyAuthorization.yaml#/components/schemas/ContentVersion'</w:t>
      </w:r>
    </w:p>
    <w:p w14:paraId="190604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ecedence:</w:t>
      </w:r>
    </w:p>
    <w:p w14:paraId="16E731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Uinteger'</w:t>
      </w:r>
    </w:p>
    <w:p w14:paraId="3E6DC7F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fSigProtocol:</w:t>
      </w:r>
    </w:p>
    <w:p w14:paraId="149CD6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12_Npcf_SMPolicyControl.yaml#/components/schemas/AfSigProtocol'</w:t>
      </w:r>
    </w:p>
    <w:p w14:paraId="5FEFE7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sAppRelocatable:</w:t>
      </w:r>
    </w:p>
    <w:p w14:paraId="1192BE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45A5E9A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090103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sUeAddrPreserved:</w:t>
      </w:r>
    </w:p>
    <w:p w14:paraId="06DF1F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38B736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67AAF6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qosData:</w:t>
      </w:r>
    </w:p>
    <w:p w14:paraId="24B0EE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2B702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1DDE5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8A83B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QosDataList'</w:t>
      </w:r>
    </w:p>
    <w:p w14:paraId="59109D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tQosParams:</w:t>
      </w:r>
    </w:p>
    <w:p w14:paraId="6D6A1D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AF923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2D25F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BB11D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QosDataList'</w:t>
      </w:r>
    </w:p>
    <w:p w14:paraId="14B53C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rafficControlData:</w:t>
      </w:r>
    </w:p>
    <w:p w14:paraId="07D2F8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3A4366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0DC7B78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1D893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rafficControlDataList'</w:t>
      </w:r>
    </w:p>
    <w:p w14:paraId="2C8D5D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nditionData:</w:t>
      </w:r>
    </w:p>
    <w:p w14:paraId="4642BE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12_Npcf_SMPolicyControl.yaml#/components/schemas/ConditionData'</w:t>
      </w:r>
    </w:p>
    <w:p w14:paraId="099BC38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scaiInputDl:</w:t>
      </w:r>
    </w:p>
    <w:p w14:paraId="37A909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14_Npcf_PolicyAuthorization.yaml#/components/schemas/TscaiInputContainer'</w:t>
      </w:r>
    </w:p>
    <w:p w14:paraId="6AE61B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scaiInputUl:</w:t>
      </w:r>
    </w:p>
    <w:p w14:paraId="18B23B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14_Npcf_PolicyAuthorization.yaml#/components/schemas/TscaiInputContainer'</w:t>
      </w:r>
    </w:p>
    <w:p w14:paraId="08AD17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asRedisIndRequired:</w:t>
      </w:r>
    </w:p>
    <w:p w14:paraId="737684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24D6BB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5CF2BF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scaiTimeDom:</w:t>
      </w:r>
    </w:p>
    <w:p w14:paraId="6798D3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6CF9BD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batNotificationCapable:</w:t>
      </w:r>
    </w:p>
    <w:p w14:paraId="43F6A7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688875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560D65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ENotifEnabled:</w:t>
      </w:r>
    </w:p>
    <w:p w14:paraId="5B04AB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5D2C5F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0A64D3A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ckFiltAllPrec:</w:t>
      </w:r>
    </w:p>
    <w:p w14:paraId="5917A73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7B77FA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scSupportedFeats:</w:t>
      </w:r>
    </w:p>
    <w:p w14:paraId="44E3E9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675C2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EAA466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55CA58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erviceFeatureMap'</w:t>
      </w:r>
    </w:p>
    <w:p w14:paraId="4E4715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qosMonitoringData:</w:t>
      </w:r>
    </w:p>
    <w:p w14:paraId="180C86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37DA4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623C2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4FC2F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QosMonitoringData'</w:t>
      </w:r>
    </w:p>
    <w:p w14:paraId="69BA790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toDescDl:</w:t>
      </w:r>
    </w:p>
    <w:p w14:paraId="31C15B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ProtocolDescription'</w:t>
      </w:r>
    </w:p>
    <w:p w14:paraId="61CE0D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toDescUl:</w:t>
      </w:r>
    </w:p>
    <w:p w14:paraId="38F498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ref: '#/components/schemas/ProtocolDescription'   </w:t>
      </w:r>
    </w:p>
    <w:p w14:paraId="1A7C69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tocolDescription:</w:t>
      </w:r>
    </w:p>
    <w:p w14:paraId="31DBB8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554653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6114C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ransportProto:</w:t>
      </w:r>
    </w:p>
    <w:p w14:paraId="60A651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6784C1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6AFB69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49FDB8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TP</w:t>
      </w:r>
    </w:p>
    <w:p w14:paraId="259C4E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RTP</w:t>
      </w:r>
    </w:p>
    <w:p w14:paraId="786A7D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MOQT</w:t>
      </w:r>
    </w:p>
    <w:p w14:paraId="286E7C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319C3E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tpHeaderExtInfo:</w:t>
      </w:r>
    </w:p>
    <w:p w14:paraId="520BFA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RtpHeaderExtInfo'</w:t>
      </w:r>
    </w:p>
    <w:p w14:paraId="30A192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RtpHeaderExtInfo:</w:t>
      </w:r>
    </w:p>
    <w:p w14:paraId="417CD31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CBA2C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D43AE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8799F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RtpHeaderExtInfo'</w:t>
      </w:r>
    </w:p>
    <w:p w14:paraId="1CE1917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tpPayloadInfoList:</w:t>
      </w:r>
    </w:p>
    <w:p w14:paraId="149533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ADA30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F874E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4CFD49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RtpPayloadInfo'</w:t>
      </w:r>
    </w:p>
    <w:p w14:paraId="141B8B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riTransferInfo:</w:t>
      </w:r>
    </w:p>
    <w:p w14:paraId="7FC0EE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784C2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tpHeaderExtInfo:</w:t>
      </w:r>
    </w:p>
    <w:p w14:paraId="2B1507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RTP Header Extension information</w:t>
      </w:r>
    </w:p>
    <w:p w14:paraId="60D240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D05CF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300F2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tpHeaderExtType:</w:t>
      </w:r>
    </w:p>
    <w:p w14:paraId="36542C4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56347E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36F56A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0005FF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DU_SET_MARKING</w:t>
      </w:r>
    </w:p>
    <w:p w14:paraId="01339E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YN_CHANGING_TRAFFIC_CHAR</w:t>
      </w:r>
    </w:p>
    <w:p w14:paraId="346059A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6F5BEC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tpHeaderExtId:</w:t>
      </w:r>
    </w:p>
    <w:p w14:paraId="3488B89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7C1EEAF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mum: 1</w:t>
      </w:r>
    </w:p>
    <w:p w14:paraId="492841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imum: 255</w:t>
      </w:r>
    </w:p>
    <w:p w14:paraId="286766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ngFormat:</w:t>
      </w:r>
    </w:p>
    <w:p w14:paraId="21D844D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00D5C1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duSetSizeActive:</w:t>
      </w:r>
    </w:p>
    <w:p w14:paraId="2370EE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3E6AA4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duSetPduCountActive:</w:t>
      </w:r>
    </w:p>
    <w:p w14:paraId="1C2B091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3A07B7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tpPayloadInfo:</w:t>
      </w:r>
    </w:p>
    <w:p w14:paraId="5529D3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RtpPayloadInfo contains Rtp payload type and format.</w:t>
      </w:r>
    </w:p>
    <w:p w14:paraId="40AD56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54CCE5C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39713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tpPayloadTypeList:</w:t>
      </w:r>
    </w:p>
    <w:p w14:paraId="65DF6E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79FD6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9EF4C6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4C53FC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mum: 0</w:t>
      </w:r>
    </w:p>
    <w:p w14:paraId="4D1C63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imum: 127</w:t>
      </w:r>
    </w:p>
    <w:p w14:paraId="553061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3C1ACA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tpPayloadFormat:</w:t>
      </w:r>
    </w:p>
    <w:p w14:paraId="6AE38C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36804C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73110C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7013CBA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H264</w:t>
      </w:r>
    </w:p>
    <w:p w14:paraId="4277F8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H265</w:t>
      </w:r>
    </w:p>
    <w:p w14:paraId="0F7C30A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2A6267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C370E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Info:</w:t>
      </w:r>
    </w:p>
    <w:p w14:paraId="0732667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3390988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D3926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nfo:</w:t>
      </w:r>
    </w:p>
    <w:p w14:paraId="247774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nfo'</w:t>
      </w:r>
    </w:p>
    <w:p w14:paraId="15CAE5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ministrativeState:</w:t>
      </w:r>
    </w:p>
    <w:p w14:paraId="23CD87D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AdministrativeState'</w:t>
      </w:r>
    </w:p>
    <w:p w14:paraId="1EE0E3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494C4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sacfInfoSnssai:</w:t>
      </w:r>
    </w:p>
    <w:p w14:paraId="4A302A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34CB720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BE216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Info:</w:t>
      </w:r>
    </w:p>
    <w:p w14:paraId="2B8495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ref: '#/components/schemas/SnssaiInfo'</w:t>
      </w:r>
    </w:p>
    <w:p w14:paraId="185E466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sSubjectToNsac:</w:t>
      </w:r>
    </w:p>
    <w:p w14:paraId="73C010A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2A4B765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2C08A1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NumberofUEs:</w:t>
      </w:r>
    </w:p>
    <w:p w14:paraId="622201A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4DA68A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ACMode:</w:t>
      </w:r>
    </w:p>
    <w:p w14:paraId="092330B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60FDD5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49AAAF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342E59E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INACTIVE</w:t>
      </w:r>
    </w:p>
    <w:p w14:paraId="713B8F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ACTIVE</w:t>
      </w:r>
    </w:p>
    <w:p w14:paraId="150FC9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INACTIVE</w:t>
      </w:r>
    </w:p>
    <w:p w14:paraId="19A015F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ctiveEacThreshold:</w:t>
      </w:r>
    </w:p>
    <w:p w14:paraId="2D7696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3984A8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0</w:t>
      </w:r>
    </w:p>
    <w:p w14:paraId="314957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activeEacThreshold:</w:t>
      </w:r>
    </w:p>
    <w:p w14:paraId="65B5C1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08C5499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100</w:t>
      </w:r>
    </w:p>
    <w:p w14:paraId="13A4FC8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umberofUEs:</w:t>
      </w:r>
    </w:p>
    <w:p w14:paraId="3B7966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3B685A3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2D5A21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EIdList:</w:t>
      </w:r>
    </w:p>
    <w:p w14:paraId="75C657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5186A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4C31A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BCEB6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74320F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  </w:t>
      </w:r>
    </w:p>
    <w:p w14:paraId="3F9752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NumberofPDUSessions:</w:t>
      </w:r>
    </w:p>
    <w:p w14:paraId="2B4C668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2D0650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w:t>
      </w:r>
    </w:p>
    <w:p w14:paraId="664B9B0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RTACRange:</w:t>
      </w:r>
    </w:p>
    <w:p w14:paraId="7D86B1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335D45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C400F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RTACstart:</w:t>
      </w:r>
    </w:p>
    <w:p w14:paraId="608C42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7FD198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RTACend:</w:t>
      </w:r>
    </w:p>
    <w:p w14:paraId="26CB76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6686E6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RTACpattern:</w:t>
      </w:r>
    </w:p>
    <w:p w14:paraId="6056FD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43C70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w:t>
      </w:r>
    </w:p>
    <w:p w14:paraId="1DA983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Range:</w:t>
      </w:r>
    </w:p>
    <w:p w14:paraId="0B28EAC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3BC3A85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C1EC9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w:t>
      </w:r>
    </w:p>
    <w:p w14:paraId="243785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PlmnId'</w:t>
      </w:r>
    </w:p>
    <w:p w14:paraId="011C12A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RTACRangelist:</w:t>
      </w:r>
    </w:p>
    <w:p w14:paraId="2D045F0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BBF02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09D6E9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4BC2D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RTACRange'</w:t>
      </w:r>
    </w:p>
    <w:p w14:paraId="1221579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42A21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F5F5A7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UAMInfo:</w:t>
      </w:r>
    </w:p>
    <w:p w14:paraId="081DCC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A4D50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326D0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 </w:t>
      </w:r>
    </w:p>
    <w:p w14:paraId="0329970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PlmnId'</w:t>
      </w:r>
    </w:p>
    <w:p w14:paraId="6D9377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Identifier:</w:t>
      </w:r>
    </w:p>
    <w:p w14:paraId="4D6AD4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   </w:t>
      </w:r>
    </w:p>
    <w:p w14:paraId="165940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w:t>
      </w:r>
    </w:p>
    <w:p w14:paraId="790D07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portedBMOList:</w:t>
      </w:r>
    </w:p>
    <w:p w14:paraId="03D959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45A1B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FE871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35B89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9B4CC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w:t>
      </w:r>
    </w:p>
    <w:p w14:paraId="781469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CSAddrConfigInfo:</w:t>
      </w:r>
    </w:p>
    <w:p w14:paraId="4220AB9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A63BA5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EF15A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C3AFC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DE6A4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043707D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nSmfInfoItem:</w:t>
      </w:r>
    </w:p>
    <w:p w14:paraId="4E344A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70D707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9A15FB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n:</w:t>
      </w:r>
    </w:p>
    <w:p w14:paraId="6EE12C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4F6C2F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dnaiList:</w:t>
      </w:r>
    </w:p>
    <w:p w14:paraId="04682D9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BA950F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993270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D4C62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Dnai'</w:t>
      </w:r>
    </w:p>
    <w:p w14:paraId="3668BC4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6B0AB6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4F999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atelliteId:</w:t>
      </w:r>
    </w:p>
    <w:p w14:paraId="467187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C5BA2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0-9]{5}$'</w:t>
      </w:r>
    </w:p>
    <w:p w14:paraId="32651C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BF1E9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aiSatelliteMapping:</w:t>
      </w:r>
    </w:p>
    <w:p w14:paraId="3A8C38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30603A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6AE3C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aiList:</w:t>
      </w:r>
    </w:p>
    <w:p w14:paraId="155C1F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A318E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A3F25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39D34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Dnai'</w:t>
      </w:r>
    </w:p>
    <w:p w14:paraId="50FEA2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53B7F9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eoSatelliteId:</w:t>
      </w:r>
    </w:p>
    <w:p w14:paraId="53F7D0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atelliteId'</w:t>
      </w:r>
    </w:p>
    <w:p w14:paraId="65009E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3D723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SmfInfoItem:</w:t>
      </w:r>
    </w:p>
    <w:p w14:paraId="4F73702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AA3A2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28BB0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w:t>
      </w:r>
    </w:p>
    <w:p w14:paraId="13ED9D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Snssai'</w:t>
      </w:r>
    </w:p>
    <w:p w14:paraId="1DBEC7A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nSmfInfoList:</w:t>
      </w:r>
    </w:p>
    <w:p w14:paraId="3AFE41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71C66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78C0E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306D0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DnnSmfInfoItem'</w:t>
      </w:r>
    </w:p>
    <w:p w14:paraId="776BF2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0337C22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D1F54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5GCNfConnEcmInfoList:</w:t>
      </w:r>
    </w:p>
    <w:p w14:paraId="060B4D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AAB89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1BC9E0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C06BC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5GCNfConnEcmInfo'</w:t>
      </w:r>
    </w:p>
    <w:p w14:paraId="097B159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51F7B1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5GCNfConnEcmInfo:</w:t>
      </w:r>
    </w:p>
    <w:p w14:paraId="266AC4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68F5D4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Store the 5GC NF connection information'</w:t>
      </w:r>
    </w:p>
    <w:p w14:paraId="39DBD7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1E1F5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5GCNFType:</w:t>
      </w:r>
    </w:p>
    <w:p w14:paraId="148AC3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A6B02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66413F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703719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CF</w:t>
      </w:r>
    </w:p>
    <w:p w14:paraId="0CD0225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EF</w:t>
      </w:r>
    </w:p>
    <w:p w14:paraId="27C2FE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CEF</w:t>
      </w:r>
    </w:p>
    <w:p w14:paraId="7E9D43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5GCNFIpAddress:</w:t>
      </w:r>
    </w:p>
    <w:p w14:paraId="7231D4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7CA5486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6BD7FF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5GCNFRef:</w:t>
      </w:r>
    </w:p>
    <w:p w14:paraId="587C0C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DnRo'</w:t>
      </w:r>
    </w:p>
    <w:p w14:paraId="2A01CF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2892D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PFConnectionInfo:</w:t>
      </w:r>
    </w:p>
    <w:p w14:paraId="039C2D8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98A86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25F77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PFIpAddress:</w:t>
      </w:r>
    </w:p>
    <w:p w14:paraId="53819C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HostRo'</w:t>
      </w:r>
    </w:p>
    <w:p w14:paraId="2E626F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PFRef:</w:t>
      </w:r>
    </w:p>
    <w:p w14:paraId="115B94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DnRo'</w:t>
      </w:r>
    </w:p>
    <w:p w14:paraId="016A60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912C6D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List:</w:t>
      </w:r>
    </w:p>
    <w:p w14:paraId="106213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D865C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69FE1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E9E93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Snssai'</w:t>
      </w:r>
    </w:p>
    <w:p w14:paraId="249B1A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pnId:</w:t>
      </w:r>
    </w:p>
    <w:p w14:paraId="6D4B77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0326BB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FF32D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cc:</w:t>
      </w:r>
    </w:p>
    <w:p w14:paraId="2F1373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Mcc'</w:t>
      </w:r>
    </w:p>
    <w:p w14:paraId="184141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nc:</w:t>
      </w:r>
    </w:p>
    <w:p w14:paraId="1A797D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Mnc'</w:t>
      </w:r>
    </w:p>
    <w:p w14:paraId="41BD2B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nid:</w:t>
      </w:r>
    </w:p>
    <w:p w14:paraId="1144AB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12785C5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List:</w:t>
      </w:r>
    </w:p>
    <w:p w14:paraId="2E7C03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69943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0C23A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6590F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GenericNrm.yaml#/components/schemas/Tai'        </w:t>
      </w:r>
    </w:p>
    <w:p w14:paraId="31BAF5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iRange:</w:t>
      </w:r>
    </w:p>
    <w:p w14:paraId="6C71BB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62429D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096B44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tart:</w:t>
      </w:r>
    </w:p>
    <w:p w14:paraId="208EEB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5EB649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d:</w:t>
      </w:r>
    </w:p>
    <w:p w14:paraId="527E7E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9D13E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w:t>
      </w:r>
    </w:p>
    <w:p w14:paraId="4B50E7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79C60C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dentityRange:</w:t>
      </w:r>
    </w:p>
    <w:p w14:paraId="3DE305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94F2A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D22F2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tart:</w:t>
      </w:r>
    </w:p>
    <w:p w14:paraId="40CA530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CE128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d:</w:t>
      </w:r>
    </w:p>
    <w:p w14:paraId="54CE92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13CB782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w:t>
      </w:r>
    </w:p>
    <w:p w14:paraId="7FCE6B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D08AC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seCapability:</w:t>
      </w:r>
    </w:p>
    <w:p w14:paraId="40C6A9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20699D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ED0322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seDirectDiscovery:</w:t>
      </w:r>
    </w:p>
    <w:p w14:paraId="641FE8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371E4F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20CD36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seDirectCommunication:</w:t>
      </w:r>
    </w:p>
    <w:p w14:paraId="7BA1F4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0F1C06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4144EC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seL2UetoNetworkRelay:</w:t>
      </w:r>
    </w:p>
    <w:p w14:paraId="0C2C2D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15E354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4D2D65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seL3UetoNetworkRelay:</w:t>
      </w:r>
    </w:p>
    <w:p w14:paraId="61A559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1F75F27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0AE498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seL2RemoteUe:</w:t>
      </w:r>
    </w:p>
    <w:p w14:paraId="7EC99F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18002C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59C0DD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seL3RemoteUe:</w:t>
      </w:r>
    </w:p>
    <w:p w14:paraId="56F58A0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24BC8F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70CC7A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seL2UetoUeRelay:</w:t>
      </w:r>
    </w:p>
    <w:p w14:paraId="6F8538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64DE0D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35B941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seL3UetoUeRelay:</w:t>
      </w:r>
    </w:p>
    <w:p w14:paraId="1F171A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546EB9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36E2557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seL2EndUe:</w:t>
      </w:r>
    </w:p>
    <w:p w14:paraId="23F46F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736446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68ECA2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seL3EndUe:</w:t>
      </w:r>
    </w:p>
    <w:p w14:paraId="59164E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47E069E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074B3B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seL3IntermRelay:</w:t>
      </w:r>
    </w:p>
    <w:p w14:paraId="6C47B7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164D70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33E0157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seL3MultihopRemote:</w:t>
      </w:r>
    </w:p>
    <w:p w14:paraId="36A546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7D834B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30EF7FD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seL3NetMultihopRelay:</w:t>
      </w:r>
    </w:p>
    <w:p w14:paraId="6F0806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21E24A4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0148AD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seL3UeMultihopRelay:</w:t>
      </w:r>
    </w:p>
    <w:p w14:paraId="5C2B95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0F14C3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2AA847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seL3EndUeMultihop:</w:t>
      </w:r>
    </w:p>
    <w:p w14:paraId="14C3EE7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3B9F82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71578E1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V2xCapability:</w:t>
      </w:r>
    </w:p>
    <w:p w14:paraId="46F387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07A18C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B9C6A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teV2x:</w:t>
      </w:r>
    </w:p>
    <w:p w14:paraId="1ABA3F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762D47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default: false</w:t>
      </w:r>
    </w:p>
    <w:p w14:paraId="422578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rV2x:</w:t>
      </w:r>
    </w:p>
    <w:p w14:paraId="3283D6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06D5E5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56E182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nternalGroupIdRange:</w:t>
      </w:r>
    </w:p>
    <w:p w14:paraId="245FAD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059D26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8E3F06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tart:</w:t>
      </w:r>
    </w:p>
    <w:p w14:paraId="5B89C3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4F22E4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d:</w:t>
      </w:r>
    </w:p>
    <w:p w14:paraId="0899B4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BB228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w:t>
      </w:r>
    </w:p>
    <w:p w14:paraId="4CBFE5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78CE01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ciInfo:</w:t>
      </w:r>
    </w:p>
    <w:p w14:paraId="12134C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095EE0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7D83D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outingInds: </w:t>
      </w:r>
    </w:p>
    <w:p w14:paraId="5DC253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2FA52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84B2E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746A2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4BCB9B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5D0D58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hNwPubKeyIds:</w:t>
      </w:r>
    </w:p>
    <w:p w14:paraId="6413AA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16F93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08632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75CC0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0C4972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78BE86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ciInfoList:</w:t>
      </w:r>
    </w:p>
    <w:p w14:paraId="402AFB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C097F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35E97D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EF3C2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uciInfo' </w:t>
      </w:r>
    </w:p>
    <w:p w14:paraId="68865A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haredDataIdRange:</w:t>
      </w:r>
    </w:p>
    <w:p w14:paraId="0541CA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7FBDA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3F550E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w:t>
      </w:r>
    </w:p>
    <w:p w14:paraId="152D27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055F5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iRangeList:</w:t>
      </w:r>
    </w:p>
    <w:p w14:paraId="7CA7AC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7907E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0D47E2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9BA91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upiRange'</w:t>
      </w:r>
    </w:p>
    <w:p w14:paraId="2573B8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dentityRangeList:</w:t>
      </w:r>
    </w:p>
    <w:p w14:paraId="638A01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05985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55179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1AAEA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dentityRange'</w:t>
      </w:r>
    </w:p>
    <w:p w14:paraId="74ECCC7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3B6DE3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nternalGroupIdRangeList:</w:t>
      </w:r>
    </w:p>
    <w:p w14:paraId="01B01FD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CC353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C5AC2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0EF76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nternalGroupIdRange'</w:t>
      </w:r>
    </w:p>
    <w:p w14:paraId="0DB16C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portedDataSetList:</w:t>
      </w:r>
    </w:p>
    <w:p w14:paraId="6AA07D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A0344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A7506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upportedDataSet'</w:t>
      </w:r>
    </w:p>
    <w:p w14:paraId="567CF7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133488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haredDataIdRangeList:</w:t>
      </w:r>
    </w:p>
    <w:p w14:paraId="6154F7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3A019D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000D2B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45501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haredDataIdRange'</w:t>
      </w:r>
    </w:p>
    <w:p w14:paraId="1C23A8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1EFBAD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nterfaceUpfInfoItem:</w:t>
      </w:r>
    </w:p>
    <w:p w14:paraId="3847DC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37D5AA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B0CCE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nterfaceType:</w:t>
      </w:r>
    </w:p>
    <w:p w14:paraId="5548A5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F0314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143EA7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3</w:t>
      </w:r>
    </w:p>
    <w:p w14:paraId="429FEB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6</w:t>
      </w:r>
    </w:p>
    <w:p w14:paraId="0C20F1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9</w:t>
      </w:r>
    </w:p>
    <w:p w14:paraId="66D09D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ATA_FORWARDING</w:t>
      </w:r>
    </w:p>
    <w:p w14:paraId="6C2E1E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3MB</w:t>
      </w:r>
    </w:p>
    <w:p w14:paraId="405CD9E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6MB</w:t>
      </w:r>
    </w:p>
    <w:p w14:paraId="452025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19MB</w:t>
      </w:r>
    </w:p>
    <w:p w14:paraId="7D56C3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 NMB9</w:t>
      </w:r>
    </w:p>
    <w:p w14:paraId="0492F40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1U</w:t>
      </w:r>
    </w:p>
    <w:p w14:paraId="14A962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5U</w:t>
      </w:r>
    </w:p>
    <w:p w14:paraId="41226F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8U</w:t>
      </w:r>
    </w:p>
    <w:p w14:paraId="610BFF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11U</w:t>
      </w:r>
    </w:p>
    <w:p w14:paraId="244827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12</w:t>
      </w:r>
    </w:p>
    <w:p w14:paraId="7F0FEE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2AU</w:t>
      </w:r>
    </w:p>
    <w:p w14:paraId="214436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2BU</w:t>
      </w:r>
    </w:p>
    <w:p w14:paraId="50EA68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3TRUSTEDN3GPP</w:t>
      </w:r>
    </w:p>
    <w:p w14:paraId="4BB1CE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3UNTRUSTEDN3GPP</w:t>
      </w:r>
    </w:p>
    <w:p w14:paraId="7F3DEA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9ROAMING</w:t>
      </w:r>
    </w:p>
    <w:p w14:paraId="054ED6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GI</w:t>
      </w:r>
    </w:p>
    <w:p w14:paraId="3C91B2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19</w:t>
      </w:r>
    </w:p>
    <w:p w14:paraId="3C81A8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XAU</w:t>
      </w:r>
    </w:p>
    <w:p w14:paraId="552E67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XBU</w:t>
      </w:r>
    </w:p>
    <w:p w14:paraId="703AEDE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4U</w:t>
      </w:r>
    </w:p>
    <w:p w14:paraId="1FC52B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v4EndpointAddresses:</w:t>
      </w:r>
    </w:p>
    <w:p w14:paraId="6A1563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19A6B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C1436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E7512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Ipv4Addr'</w:t>
      </w:r>
    </w:p>
    <w:p w14:paraId="0C63E2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v6EndpointAddresses:</w:t>
      </w:r>
    </w:p>
    <w:p w14:paraId="6F023C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3DDB7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BDEF5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37FE4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Ipv6Addr'</w:t>
      </w:r>
    </w:p>
    <w:p w14:paraId="7C6A927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qdn:</w:t>
      </w:r>
    </w:p>
    <w:p w14:paraId="1F80F4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Fqdn'</w:t>
      </w:r>
    </w:p>
    <w:p w14:paraId="312C2C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etworkInstance:</w:t>
      </w:r>
    </w:p>
    <w:p w14:paraId="06C11A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392C58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54AE52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sssCapability:</w:t>
      </w:r>
    </w:p>
    <w:p w14:paraId="554724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253CEB7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D2126E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sssLL:</w:t>
      </w:r>
    </w:p>
    <w:p w14:paraId="6BDEC9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5CD8D2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ptcp:</w:t>
      </w:r>
    </w:p>
    <w:p w14:paraId="0509106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47C7AC0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ttWithoutPmf:</w:t>
      </w:r>
    </w:p>
    <w:p w14:paraId="521FED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2DDF6B8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F2C071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Interface:</w:t>
      </w:r>
    </w:p>
    <w:p w14:paraId="07198F7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AA0CC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5E44E0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v4EndpointAddresses:</w:t>
      </w:r>
    </w:p>
    <w:p w14:paraId="2291B6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B04350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B7313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8C98E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Ipv4Addr'</w:t>
      </w:r>
    </w:p>
    <w:p w14:paraId="375F737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v6EndpointAddresses:</w:t>
      </w:r>
    </w:p>
    <w:p w14:paraId="63DD7B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2D379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5D6E9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0BED8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Ipv6Addr'</w:t>
      </w:r>
    </w:p>
    <w:p w14:paraId="147EAC9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qdn:</w:t>
      </w:r>
    </w:p>
    <w:p w14:paraId="5AB00A0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Fqdn'</w:t>
      </w:r>
    </w:p>
    <w:p w14:paraId="2E7D7A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EE360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v4AddressRange:</w:t>
      </w:r>
    </w:p>
    <w:p w14:paraId="13F6F1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Range of IPv4 addresses</w:t>
      </w:r>
    </w:p>
    <w:p w14:paraId="0397613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61797D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CD667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tart:</w:t>
      </w:r>
    </w:p>
    <w:p w14:paraId="184C9E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Ipv4Addr'</w:t>
      </w:r>
    </w:p>
    <w:p w14:paraId="4E5CB2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d:</w:t>
      </w:r>
    </w:p>
    <w:p w14:paraId="552D8C3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Ipv4Addr'</w:t>
      </w:r>
    </w:p>
    <w:p w14:paraId="4F6A236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v6PrefixRange:</w:t>
      </w:r>
    </w:p>
    <w:p w14:paraId="35DE04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Range of IPv6 prefixes</w:t>
      </w:r>
    </w:p>
    <w:p w14:paraId="217013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63B184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C2DBE5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tart:</w:t>
      </w:r>
    </w:p>
    <w:p w14:paraId="71EAE7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Ipv6Prefix'</w:t>
      </w:r>
    </w:p>
    <w:p w14:paraId="5BB8E9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d:</w:t>
      </w:r>
    </w:p>
    <w:p w14:paraId="5FE708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Ipv6Prefix'</w:t>
      </w:r>
    </w:p>
    <w:p w14:paraId="3D2F70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id:</w:t>
      </w:r>
    </w:p>
    <w:p w14:paraId="5FEEF2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6CD8BF0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A-Fa-f0-9]{11}$'</w:t>
      </w:r>
    </w:p>
    <w:p w14:paraId="522677A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Nid:</w:t>
      </w:r>
    </w:p>
    <w:p w14:paraId="28C8BCA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37F9FF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properties:</w:t>
      </w:r>
    </w:p>
    <w:p w14:paraId="0CD076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cc:</w:t>
      </w:r>
    </w:p>
    <w:p w14:paraId="3459B47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Mcc'</w:t>
      </w:r>
    </w:p>
    <w:p w14:paraId="706C00A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nc:</w:t>
      </w:r>
    </w:p>
    <w:p w14:paraId="7A6304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Mnc'</w:t>
      </w:r>
    </w:p>
    <w:p w14:paraId="43BC146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id:</w:t>
      </w:r>
    </w:p>
    <w:p w14:paraId="216764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id'</w:t>
      </w:r>
    </w:p>
    <w:p w14:paraId="168735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cpCapability:</w:t>
      </w:r>
    </w:p>
    <w:p w14:paraId="5C092B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66CA1F9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 </w:t>
      </w:r>
    </w:p>
    <w:p w14:paraId="732A86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INDIRECT_COM_WITH_DELEG_DISC</w:t>
      </w:r>
    </w:p>
    <w:p w14:paraId="418406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Reachability:</w:t>
      </w:r>
    </w:p>
    <w:p w14:paraId="00E71F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dicates the type(s) of IP addresses reachable via an SCP</w:t>
      </w:r>
    </w:p>
    <w:p w14:paraId="3DBC6B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0070CC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0269A7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2A3E38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IPV4</w:t>
      </w:r>
    </w:p>
    <w:p w14:paraId="300B11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IPV6</w:t>
      </w:r>
    </w:p>
    <w:p w14:paraId="33B9C1D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IPV4V6</w:t>
      </w:r>
    </w:p>
    <w:p w14:paraId="784E0F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65C171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925356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cpDomainInfo:</w:t>
      </w:r>
    </w:p>
    <w:p w14:paraId="337F59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SCP Domain specific information</w:t>
      </w:r>
    </w:p>
    <w:p w14:paraId="37A8114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5AC03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317A0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cpFqdn:</w:t>
      </w:r>
    </w:p>
    <w:p w14:paraId="6C7EF0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Fqdn'</w:t>
      </w:r>
    </w:p>
    <w:p w14:paraId="5CCCA2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cpIpEndPoints:</w:t>
      </w:r>
    </w:p>
    <w:p w14:paraId="316FD48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A3858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EA3D40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E094F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5GcNrm.yaml#/components/schemas/IpEndPoint'</w:t>
      </w:r>
    </w:p>
    <w:p w14:paraId="46306F1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4B234A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cpPrefix:</w:t>
      </w:r>
    </w:p>
    <w:p w14:paraId="23E76B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01233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cpPorts:</w:t>
      </w:r>
    </w:p>
    <w:p w14:paraId="554AF6B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gt;</w:t>
      </w:r>
    </w:p>
    <w:p w14:paraId="37E6E34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ort numbers for HTTP and HTTPS. The key of the map shall be "http" or "https".</w:t>
      </w:r>
    </w:p>
    <w:p w14:paraId="2FAB0A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FB4BD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63D1BE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0098520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mum: 0</w:t>
      </w:r>
    </w:p>
    <w:p w14:paraId="6E8F2B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imum: 65535</w:t>
      </w:r>
    </w:p>
    <w:p w14:paraId="0574B7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69AA93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FFA70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ppInfo:</w:t>
      </w:r>
    </w:p>
    <w:p w14:paraId="55C434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 SEPP Instance</w:t>
      </w:r>
    </w:p>
    <w:p w14:paraId="6317D4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2443F5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E23B7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ppPrefix:</w:t>
      </w:r>
    </w:p>
    <w:p w14:paraId="1B4CCF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6CC765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ppPorts:</w:t>
      </w:r>
    </w:p>
    <w:p w14:paraId="389B45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gt;</w:t>
      </w:r>
    </w:p>
    <w:p w14:paraId="37D06D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ort numbers for HTTP and HTTPS. The key of the map shall be "http" or "https".</w:t>
      </w:r>
    </w:p>
    <w:p w14:paraId="52135B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BB7863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5AA606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2E5D51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mum: 0</w:t>
      </w:r>
    </w:p>
    <w:p w14:paraId="4CFB827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imum: 65535</w:t>
      </w:r>
    </w:p>
    <w:p w14:paraId="67C8FD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24A486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PlmnList:</w:t>
      </w:r>
    </w:p>
    <w:p w14:paraId="56CAB0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8E9CF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CC24B4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4CEFD9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PlmnId'</w:t>
      </w:r>
    </w:p>
    <w:p w14:paraId="53E394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5CC6A10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SnpnList:</w:t>
      </w:r>
    </w:p>
    <w:p w14:paraId="4B1BEE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99382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AF9D5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D845F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PlmnIdNid'</w:t>
      </w:r>
    </w:p>
    <w:p w14:paraId="3A5BC9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6E4D72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C32BF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dsfInfo:</w:t>
      </w:r>
    </w:p>
    <w:p w14:paraId="31E319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related to UDSF</w:t>
      </w:r>
    </w:p>
    <w:p w14:paraId="7044637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0AA85CA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7F6D10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roupId:</w:t>
      </w:r>
    </w:p>
    <w:p w14:paraId="52BDBE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ref: 'TS29571_CommonData.yaml#/components/schemas/NfGroupId'</w:t>
      </w:r>
    </w:p>
    <w:p w14:paraId="542FED4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iRanges:</w:t>
      </w:r>
    </w:p>
    <w:p w14:paraId="4DAEBB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364768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00232B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059D12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upiRange'</w:t>
      </w:r>
    </w:p>
    <w:p w14:paraId="70B8E69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0073CE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torageIdRanges:</w:t>
      </w:r>
    </w:p>
    <w:p w14:paraId="75B4D1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gt;</w:t>
      </w:r>
    </w:p>
    <w:p w14:paraId="34E02E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 map (list of key-value pairs) where realmId serves as key and each value in the map</w:t>
      </w:r>
    </w:p>
    <w:p w14:paraId="176522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s an array of IdentityRanges. Each IdentityRange is a range of storageIds.</w:t>
      </w:r>
    </w:p>
    <w:p w14:paraId="1DECF4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2662ABE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32691A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52E587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E03C05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0F79D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dentityRange'</w:t>
      </w:r>
    </w:p>
    <w:p w14:paraId="465E6EA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FC7EEA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241AA1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CA923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sacfCapability:</w:t>
      </w:r>
    </w:p>
    <w:p w14:paraId="6FCCDD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gt;</w:t>
      </w:r>
    </w:p>
    <w:p w14:paraId="2157A1A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SACF service capabilities (e.g. to monitor and control the number of registered UEs</w:t>
      </w:r>
    </w:p>
    <w:p w14:paraId="39E12B4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or established PDU sessions per network slice)</w:t>
      </w:r>
    </w:p>
    <w:p w14:paraId="0E472C8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5B84CF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10DB74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portUeSAC:</w:t>
      </w:r>
    </w:p>
    <w:p w14:paraId="563D4A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w:t>
      </w:r>
    </w:p>
    <w:p w14:paraId="0863E30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ndicates the service capability of the NSACF to monitor and control the number of</w:t>
      </w:r>
    </w:p>
    <w:p w14:paraId="7B09E27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gistered UEs per network slice for the network slice that is subject to NSAC</w:t>
      </w:r>
    </w:p>
    <w:p w14:paraId="4541649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rue: Supported</w:t>
      </w:r>
    </w:p>
    <w:p w14:paraId="78BCD6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alse (default): Not Supported</w:t>
      </w:r>
    </w:p>
    <w:p w14:paraId="7F88C65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3D2EEC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4C45EA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portPduSAC:</w:t>
      </w:r>
    </w:p>
    <w:p w14:paraId="314D3B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w:t>
      </w:r>
    </w:p>
    <w:p w14:paraId="7AF14B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ndicates the service capability of the NSACF to monitor and control the number of</w:t>
      </w:r>
    </w:p>
    <w:p w14:paraId="15FCE7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stablished PDU sessions per network slice for the network slice that is subject to NSAC</w:t>
      </w:r>
    </w:p>
    <w:p w14:paraId="224060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rue: Supported</w:t>
      </w:r>
    </w:p>
    <w:p w14:paraId="1AD1A7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alse (default): Not Supported</w:t>
      </w:r>
    </w:p>
    <w:p w14:paraId="781D4E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176A0D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5A8296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EC4D4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sacfInfo:</w:t>
      </w:r>
    </w:p>
    <w:p w14:paraId="4011C06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 NSACF NF Instance</w:t>
      </w:r>
    </w:p>
    <w:p w14:paraId="040E0F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2A7089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3A6912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sacfCapability</w:t>
      </w:r>
    </w:p>
    <w:p w14:paraId="6BF125A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D3EBB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sacfCapability:</w:t>
      </w:r>
    </w:p>
    <w:p w14:paraId="0ABE62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sacfCapability'</w:t>
      </w:r>
    </w:p>
    <w:p w14:paraId="44C74C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List:</w:t>
      </w:r>
    </w:p>
    <w:p w14:paraId="2CD193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iList'</w:t>
      </w:r>
    </w:p>
    <w:p w14:paraId="7F0B9F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RangeList:</w:t>
      </w:r>
    </w:p>
    <w:p w14:paraId="7BE644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BDB39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439B6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5248FA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iRange'</w:t>
      </w:r>
    </w:p>
    <w:p w14:paraId="06A80A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77B3547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5BBDB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wdafCapability:</w:t>
      </w:r>
    </w:p>
    <w:p w14:paraId="02D722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dicates the capability supported by the NWDAF</w:t>
      </w:r>
    </w:p>
    <w:p w14:paraId="1261080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2F7D87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DB8A92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alyticsAggregation:</w:t>
      </w:r>
    </w:p>
    <w:p w14:paraId="303D75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40E42F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0CFDF0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alyticsMetadataProvisioning:</w:t>
      </w:r>
    </w:p>
    <w:p w14:paraId="04F2CEA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71EF99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0FEAC2A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oamingExchange:</w:t>
      </w:r>
    </w:p>
    <w:p w14:paraId="3C3A616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26B773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66C3A4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A9962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lAnalyticsInfo:</w:t>
      </w:r>
    </w:p>
    <w:p w14:paraId="696FE6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ML Analytics Filter information supported by the Nnwdaf_MLModelProvision service</w:t>
      </w:r>
    </w:p>
    <w:p w14:paraId="04F542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50116D0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79046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mlAnalyticsIds:</w:t>
      </w:r>
    </w:p>
    <w:p w14:paraId="04FC45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D0E09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E860F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81267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20_Nnwdaf_EventsSubscription.yaml#/components/schemas/NwdafEvent'</w:t>
      </w:r>
    </w:p>
    <w:p w14:paraId="7518CB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533E04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List:</w:t>
      </w:r>
    </w:p>
    <w:p w14:paraId="0D37D8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nssaiList'</w:t>
      </w:r>
    </w:p>
    <w:p w14:paraId="327057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rackingAreaList:</w:t>
      </w:r>
    </w:p>
    <w:p w14:paraId="1AD80A8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iList'          </w:t>
      </w:r>
    </w:p>
    <w:p w14:paraId="6D18D3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lModelInterInfo:</w:t>
      </w:r>
    </w:p>
    <w:p w14:paraId="6C853B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E5112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72F7C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3C568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VendorId' </w:t>
      </w:r>
    </w:p>
    <w:p w14:paraId="17511B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0</w:t>
      </w:r>
    </w:p>
    <w:p w14:paraId="1D8A27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lCapabilityType:</w:t>
      </w:r>
    </w:p>
    <w:p w14:paraId="58206F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6F60DF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72665A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FL_SERVER</w:t>
      </w:r>
    </w:p>
    <w:p w14:paraId="5B9AF3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FL_CLIENT</w:t>
      </w:r>
    </w:p>
    <w:p w14:paraId="6284280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FL_SERVER_AND_CLIENT</w:t>
      </w:r>
    </w:p>
    <w:p w14:paraId="030003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lTimeInterval:</w:t>
      </w:r>
    </w:p>
    <w:p w14:paraId="328BD0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8BA7C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53658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0F820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TimeWindow'</w:t>
      </w:r>
    </w:p>
    <w:p w14:paraId="7A0BA0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B2701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vflCapabilityType:</w:t>
      </w:r>
    </w:p>
    <w:p w14:paraId="126B7C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409B3F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1ED0E0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VFL_SERVER</w:t>
      </w:r>
    </w:p>
    <w:p w14:paraId="4E4070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VFL_CLIENT</w:t>
      </w:r>
    </w:p>
    <w:p w14:paraId="19362E7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VFL_SERVER_AND_CLIENT</w:t>
      </w:r>
    </w:p>
    <w:p w14:paraId="4EA077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vflTimeInterval:</w:t>
      </w:r>
    </w:p>
    <w:p w14:paraId="7D0E6F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DDABA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B4231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574AA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TimeWindow'</w:t>
      </w:r>
    </w:p>
    <w:p w14:paraId="17C0788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          </w:t>
      </w:r>
    </w:p>
    <w:p w14:paraId="4DDCDC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wdafInfo:</w:t>
      </w:r>
    </w:p>
    <w:p w14:paraId="2D1698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 NWDAF NF Instance</w:t>
      </w:r>
    </w:p>
    <w:p w14:paraId="56EEB2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E344E3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7A87C1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ventIds:</w:t>
      </w:r>
    </w:p>
    <w:p w14:paraId="75ADC4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64B6D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6B3C2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93F58A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20_Nnwdaf_AnalyticsInfo.yaml#/components/schemas/EventId'</w:t>
      </w:r>
    </w:p>
    <w:p w14:paraId="7E3822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          </w:t>
      </w:r>
    </w:p>
    <w:p w14:paraId="4A823FA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wdafEvents:</w:t>
      </w:r>
    </w:p>
    <w:p w14:paraId="01D1BB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602789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07D9AE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50FD2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20_Nnwdaf_EventsSubscription.yaml#/components/schemas/NwdafEvent'</w:t>
      </w:r>
    </w:p>
    <w:p w14:paraId="0AFB4D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65D0EB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List:</w:t>
      </w:r>
    </w:p>
    <w:p w14:paraId="1AEDEC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iList'</w:t>
      </w:r>
    </w:p>
    <w:p w14:paraId="349765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RangeList:</w:t>
      </w:r>
    </w:p>
    <w:p w14:paraId="2F15797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5E26D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A88FC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458AF5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iRange'</w:t>
      </w:r>
    </w:p>
    <w:p w14:paraId="494B009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5D6230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wdafCapability:</w:t>
      </w:r>
    </w:p>
    <w:p w14:paraId="1AEC10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wdafCapability'</w:t>
      </w:r>
    </w:p>
    <w:p w14:paraId="6D3CCCD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alyticsDelay:</w:t>
      </w:r>
    </w:p>
    <w:p w14:paraId="508C88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DurationSec'</w:t>
      </w:r>
    </w:p>
    <w:p w14:paraId="3A5738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ingNfSetIdList:</w:t>
      </w:r>
    </w:p>
    <w:p w14:paraId="3F2D46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6E95E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01DB12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C6321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NfSetId'</w:t>
      </w:r>
    </w:p>
    <w:p w14:paraId="11FFB4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19C5F7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ingNfTypeList:</w:t>
      </w:r>
    </w:p>
    <w:p w14:paraId="5AA47F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3ADC5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C85F3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9E27F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ref: '#/components/schemas/NFType'</w:t>
      </w:r>
    </w:p>
    <w:p w14:paraId="313F66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684701F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lAnalyticsList:</w:t>
      </w:r>
    </w:p>
    <w:p w14:paraId="0722FD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46CAD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851744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7E70B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lAnalyticsInfo'</w:t>
      </w:r>
    </w:p>
    <w:p w14:paraId="65BCBE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14DC2E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DE2E3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cpInfo:</w:t>
      </w:r>
    </w:p>
    <w:p w14:paraId="642E8B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n SCP Instance</w:t>
      </w:r>
    </w:p>
    <w:p w14:paraId="68B6E6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BB20B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88095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cpDomainInfoList:</w:t>
      </w:r>
    </w:p>
    <w:p w14:paraId="47FD12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gt;</w:t>
      </w:r>
    </w:p>
    <w:p w14:paraId="52C83E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 map (list of key-value pairs) where the key of the map shall be the string</w:t>
      </w:r>
    </w:p>
    <w:p w14:paraId="671005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dentifying an SCP domain</w:t>
      </w:r>
    </w:p>
    <w:p w14:paraId="6CC270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A5C5A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440010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cpDomainInfo'</w:t>
      </w:r>
    </w:p>
    <w:p w14:paraId="518FE0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17B301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cpPrefix:</w:t>
      </w:r>
    </w:p>
    <w:p w14:paraId="496010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55714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cpPorts:</w:t>
      </w:r>
    </w:p>
    <w:p w14:paraId="78AC2FE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gt;</w:t>
      </w:r>
    </w:p>
    <w:p w14:paraId="00B6525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ort numbers for HTTP and HTTPS. The key of the map shall be "http" or "https".</w:t>
      </w:r>
    </w:p>
    <w:p w14:paraId="6D8187A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D3F01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152078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19A974B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mum: 0</w:t>
      </w:r>
    </w:p>
    <w:p w14:paraId="14EF77F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imum: 65535</w:t>
      </w:r>
    </w:p>
    <w:p w14:paraId="41D9C5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5A8AD9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ressDomains:</w:t>
      </w:r>
    </w:p>
    <w:p w14:paraId="1BC164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52A36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F852BE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2F1A65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1B8824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50DF31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v4Addresses:</w:t>
      </w:r>
    </w:p>
    <w:p w14:paraId="1D6F4D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1F303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2DD76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528F98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Ipv4Addr'</w:t>
      </w:r>
    </w:p>
    <w:p w14:paraId="7FF8B0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02A12B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v6Prefixes:</w:t>
      </w:r>
    </w:p>
    <w:p w14:paraId="7C10F2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127916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601D9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012848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Ipv6Prefix'</w:t>
      </w:r>
    </w:p>
    <w:p w14:paraId="017346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3E522E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v4AddrRanges:</w:t>
      </w:r>
    </w:p>
    <w:p w14:paraId="71C4E7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9E2A8F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777C69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90A93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pv4AddressRange'</w:t>
      </w:r>
    </w:p>
    <w:p w14:paraId="35B75D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5681DE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v6PrefixRanges:</w:t>
      </w:r>
    </w:p>
    <w:p w14:paraId="4F4F59A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22EB9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58F43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42DF8E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pv6PrefixRange'</w:t>
      </w:r>
    </w:p>
    <w:p w14:paraId="12B257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5ED5F8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NfSetIdList:</w:t>
      </w:r>
    </w:p>
    <w:p w14:paraId="519D6C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F4CA25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9FBC3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A817F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NfSetId'</w:t>
      </w:r>
    </w:p>
    <w:p w14:paraId="450FBE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080639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PlmnList:</w:t>
      </w:r>
    </w:p>
    <w:p w14:paraId="71EBA1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78EA9D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716A4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ABD24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PlmnId'</w:t>
      </w:r>
    </w:p>
    <w:p w14:paraId="452E9FD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8B6C4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SnpnList:</w:t>
      </w:r>
    </w:p>
    <w:p w14:paraId="069BB60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EA368F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DFD87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24C711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ref: '#/components/schemas/PlmnIdNid'</w:t>
      </w:r>
    </w:p>
    <w:p w14:paraId="499B51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669A31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Reachability:</w:t>
      </w:r>
    </w:p>
    <w:p w14:paraId="4474391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pReachability'</w:t>
      </w:r>
    </w:p>
    <w:p w14:paraId="39BE2D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cpCapabilities:</w:t>
      </w:r>
    </w:p>
    <w:p w14:paraId="4FE81A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63C4B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23894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FB79C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cpCapability'</w:t>
      </w:r>
    </w:p>
    <w:p w14:paraId="71FAB88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A85121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fdData:</w:t>
      </w:r>
    </w:p>
    <w:p w14:paraId="1E13E5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List of Application IDs and/or AF IDs managed by a given NEF Instance</w:t>
      </w:r>
    </w:p>
    <w:p w14:paraId="7C5773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1F505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FED640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ppIds:</w:t>
      </w:r>
    </w:p>
    <w:p w14:paraId="0122CA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EC5B41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19B02D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2C8DC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4EC747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4E1A1A4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5A6DEB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fIds:</w:t>
      </w:r>
    </w:p>
    <w:p w14:paraId="45EFAC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6BB28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514B9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7272E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53B5A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7117F6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3F638EA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fEvent:</w:t>
      </w:r>
    </w:p>
    <w:p w14:paraId="696587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Represents Application Events.</w:t>
      </w:r>
    </w:p>
    <w:p w14:paraId="770254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2F6334F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0BF37E4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174083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VC_EXPERIENCE</w:t>
      </w:r>
    </w:p>
    <w:p w14:paraId="210EE0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UE_MOBILITY</w:t>
      </w:r>
    </w:p>
    <w:p w14:paraId="52CEBD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UE_COMM</w:t>
      </w:r>
    </w:p>
    <w:p w14:paraId="60439B8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EXCEPTIONS</w:t>
      </w:r>
    </w:p>
    <w:p w14:paraId="1CB2AF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USER_DATA_CONGESTION</w:t>
      </w:r>
    </w:p>
    <w:p w14:paraId="0DF784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ERF_DATA</w:t>
      </w:r>
    </w:p>
    <w:p w14:paraId="6BAE87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ISPERSION</w:t>
      </w:r>
    </w:p>
    <w:p w14:paraId="218E9A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COLLECTIVE_BEHAVIOUR</w:t>
      </w:r>
    </w:p>
    <w:p w14:paraId="76D546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MS_QOE_METRICS</w:t>
      </w:r>
    </w:p>
    <w:p w14:paraId="6EEFEE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MS_CONSUMPTION</w:t>
      </w:r>
    </w:p>
    <w:p w14:paraId="058D2E7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MS_NET_ASSIST_INVOCATION</w:t>
      </w:r>
    </w:p>
    <w:p w14:paraId="143B48F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MS_DYN_POLICY_INVOCATION</w:t>
      </w:r>
    </w:p>
    <w:p w14:paraId="416A1F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MS_ACCESS_ACTIVITY</w:t>
      </w:r>
    </w:p>
    <w:p w14:paraId="1F4BB0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35C344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gt;</w:t>
      </w:r>
    </w:p>
    <w:p w14:paraId="1F16E9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his string provides forward-compatibility with future extensions to the enumeration but</w:t>
      </w:r>
    </w:p>
    <w:p w14:paraId="4CFBB17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s not used to encode content defined in the present version of this API.       </w:t>
      </w:r>
    </w:p>
    <w:p w14:paraId="6ED33D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fEventExposureData:</w:t>
      </w:r>
    </w:p>
    <w:p w14:paraId="38E399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F Event Exposure data managed by a given NEF Instance</w:t>
      </w:r>
    </w:p>
    <w:p w14:paraId="0E83A3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6B1F93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35726D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afEvents</w:t>
      </w:r>
    </w:p>
    <w:p w14:paraId="01F021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4531C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fEvents:</w:t>
      </w:r>
    </w:p>
    <w:p w14:paraId="337E0C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5B479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7ACD6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CB6D1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fEvent'</w:t>
      </w:r>
    </w:p>
    <w:p w14:paraId="4CA02C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37DE5F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fIds:</w:t>
      </w:r>
    </w:p>
    <w:p w14:paraId="68F377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F3BA0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0D842B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287FE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64E1B4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0D797E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08E9BF0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ppIds:</w:t>
      </w:r>
    </w:p>
    <w:p w14:paraId="0A52BB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2FB60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0BD23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315A0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3FAD4A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7602F2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6A2BFE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List:</w:t>
      </w:r>
    </w:p>
    <w:p w14:paraId="34D5E60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iList'</w:t>
      </w:r>
    </w:p>
    <w:p w14:paraId="0CE650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taiRangeList:</w:t>
      </w:r>
    </w:p>
    <w:p w14:paraId="7AA503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78352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3FD5F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A5818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iRange'</w:t>
      </w:r>
    </w:p>
    <w:p w14:paraId="00A5F5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79D6BB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TrustAfInfo:</w:t>
      </w:r>
    </w:p>
    <w:p w14:paraId="3DDAE33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 untrusted AF Instance</w:t>
      </w:r>
    </w:p>
    <w:p w14:paraId="114B8D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A79628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3DC673F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afId</w:t>
      </w:r>
    </w:p>
    <w:p w14:paraId="015AD1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42992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fId:</w:t>
      </w:r>
    </w:p>
    <w:p w14:paraId="19F02B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DB9A3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InfoList:</w:t>
      </w:r>
    </w:p>
    <w:p w14:paraId="45B56C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C0950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C6BDE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nssaiInfoItem'</w:t>
      </w:r>
    </w:p>
    <w:p w14:paraId="0151D3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3B3BE6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ppingInd:</w:t>
      </w:r>
    </w:p>
    <w:p w14:paraId="040731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22FDB9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7AB56E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D50A0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List:</w:t>
      </w:r>
    </w:p>
    <w:p w14:paraId="391A9A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CA03C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A3136C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D0F65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Tai'</w:t>
      </w:r>
    </w:p>
    <w:p w14:paraId="22B4FC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1453D5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RangeList:</w:t>
      </w:r>
    </w:p>
    <w:p w14:paraId="6F3898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93694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DDDF35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6CCDD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iRange'</w:t>
      </w:r>
    </w:p>
    <w:p w14:paraId="2C6B4D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          </w:t>
      </w:r>
    </w:p>
    <w:p w14:paraId="2B8077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vflInfo:</w:t>
      </w:r>
    </w:p>
    <w:p w14:paraId="7A81F4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VflInfo'</w:t>
      </w:r>
    </w:p>
    <w:p w14:paraId="668BEA5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InfoItem:</w:t>
      </w:r>
    </w:p>
    <w:p w14:paraId="20A920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gt;</w:t>
      </w:r>
    </w:p>
    <w:p w14:paraId="1340AC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rameters supported by an NF for a given S-NSSAI Set of parameters supported by NF</w:t>
      </w:r>
    </w:p>
    <w:p w14:paraId="332F59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or a given S-NSSAI</w:t>
      </w:r>
    </w:p>
    <w:p w14:paraId="3A8490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0AB18CD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5874AF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Nssai</w:t>
      </w:r>
    </w:p>
    <w:p w14:paraId="0F8FF9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nnInfoList</w:t>
      </w:r>
    </w:p>
    <w:p w14:paraId="2164F64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949D9A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w:t>
      </w:r>
    </w:p>
    <w:p w14:paraId="612F311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ExtSnssai'</w:t>
      </w:r>
    </w:p>
    <w:p w14:paraId="6A7BD26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nInfoList:</w:t>
      </w:r>
    </w:p>
    <w:p w14:paraId="2B4425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051C0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B603E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DnnInfoItem'</w:t>
      </w:r>
    </w:p>
    <w:p w14:paraId="0656A6A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4545110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nInfoItem:</w:t>
      </w:r>
    </w:p>
    <w:p w14:paraId="05AA9B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Set of parameters supported by NF for a given DNN</w:t>
      </w:r>
    </w:p>
    <w:p w14:paraId="7D2D766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5424C91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2243C9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nn</w:t>
      </w:r>
    </w:p>
    <w:p w14:paraId="1D916D6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F1EAF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n:</w:t>
      </w:r>
    </w:p>
    <w:p w14:paraId="074966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25FA22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Dnn'</w:t>
      </w:r>
    </w:p>
    <w:p w14:paraId="08060E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WildcardDnn'</w:t>
      </w:r>
    </w:p>
    <w:p w14:paraId="6B5C8D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asdfInfo:</w:t>
      </w:r>
    </w:p>
    <w:p w14:paraId="58BBBD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n EASDF NF Instance</w:t>
      </w:r>
    </w:p>
    <w:p w14:paraId="3554D8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305D4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1BBBC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EasdfInfoList:</w:t>
      </w:r>
    </w:p>
    <w:p w14:paraId="7A2FA6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11267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0A23B5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6E86E2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nssaiEasdfInfoItem'</w:t>
      </w:r>
    </w:p>
    <w:p w14:paraId="6DD7C7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0A1076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asdfN6IpAddressList:</w:t>
      </w:r>
    </w:p>
    <w:p w14:paraId="348D78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2607D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AC9208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0F209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IpAddr'</w:t>
      </w:r>
    </w:p>
    <w:p w14:paraId="706DE13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minItems: 1</w:t>
      </w:r>
    </w:p>
    <w:p w14:paraId="4267127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pfN6IpAddressList:</w:t>
      </w:r>
    </w:p>
    <w:p w14:paraId="073B49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88ED60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AB553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93E61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IpAddr'</w:t>
      </w:r>
    </w:p>
    <w:p w14:paraId="7937C2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6B2FC5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2B14E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EasdfInfoItem:</w:t>
      </w:r>
    </w:p>
    <w:p w14:paraId="070F07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Set of parameters supported by EASDF for a given S-NSSAI</w:t>
      </w:r>
    </w:p>
    <w:p w14:paraId="669241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3F05F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0782FC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Nssai</w:t>
      </w:r>
    </w:p>
    <w:p w14:paraId="471FB96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nnEasdfInfoList</w:t>
      </w:r>
    </w:p>
    <w:p w14:paraId="2718EB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2125E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w:t>
      </w:r>
    </w:p>
    <w:p w14:paraId="15D1E7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ExtSnssai'</w:t>
      </w:r>
    </w:p>
    <w:p w14:paraId="309E5A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nEasdfInfoList:</w:t>
      </w:r>
    </w:p>
    <w:p w14:paraId="460B76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0DF18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9CB1A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FC39B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DnnEasdfInfoItem'</w:t>
      </w:r>
    </w:p>
    <w:p w14:paraId="5E3FCD3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50B1C0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w:t>
      </w:r>
    </w:p>
    <w:p w14:paraId="4E3E6D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nEasdfInfoItem:</w:t>
      </w:r>
    </w:p>
    <w:p w14:paraId="4BF36A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Set of parameters supported by EASDF for a given DNN</w:t>
      </w:r>
    </w:p>
    <w:p w14:paraId="543D26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8F420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58828E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nn</w:t>
      </w:r>
    </w:p>
    <w:p w14:paraId="23AEFF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B8849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n:</w:t>
      </w:r>
    </w:p>
    <w:p w14:paraId="067ECA4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49232F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Dnn'</w:t>
      </w:r>
    </w:p>
    <w:p w14:paraId="65F390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WildcardDnn'</w:t>
      </w:r>
    </w:p>
    <w:p w14:paraId="4C0A27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aiList:</w:t>
      </w:r>
    </w:p>
    <w:p w14:paraId="3CA803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48CEB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D3421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3FD24A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Dnai'</w:t>
      </w:r>
    </w:p>
    <w:p w14:paraId="3173A1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3C0140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ssaafInfo:</w:t>
      </w:r>
    </w:p>
    <w:p w14:paraId="17125E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 NSSAAF Instance</w:t>
      </w:r>
    </w:p>
    <w:p w14:paraId="36B8D11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6B3967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43AAF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iRanges:</w:t>
      </w:r>
    </w:p>
    <w:p w14:paraId="2A605D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DEF91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AAAD69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6F750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upiRange'</w:t>
      </w:r>
    </w:p>
    <w:p w14:paraId="58D60D5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6CA99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nternalGroupIdentifiersRanges:</w:t>
      </w:r>
    </w:p>
    <w:p w14:paraId="4581B7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C63E5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F7B03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D34229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nternalGroupIdRange'</w:t>
      </w:r>
    </w:p>
    <w:p w14:paraId="041FE2A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56462A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rustAfInfo:</w:t>
      </w:r>
    </w:p>
    <w:p w14:paraId="5CD3C6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 trusted AF Instance</w:t>
      </w:r>
    </w:p>
    <w:p w14:paraId="436622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04D5C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2F009C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InfoList:</w:t>
      </w:r>
    </w:p>
    <w:p w14:paraId="7DB34D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2A7F1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FF65B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92B35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nssaiInfoItem'</w:t>
      </w:r>
    </w:p>
    <w:p w14:paraId="59B75F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6AD1E5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fEvents:</w:t>
      </w:r>
    </w:p>
    <w:p w14:paraId="11567A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D986F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BF492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0B785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fEvent'</w:t>
      </w:r>
    </w:p>
    <w:p w14:paraId="6B844D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4D9846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ppIds:</w:t>
      </w:r>
    </w:p>
    <w:p w14:paraId="65CB9C8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F41B9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784620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CB15A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AFCA1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8D84C6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internalGroupId:</w:t>
      </w:r>
    </w:p>
    <w:p w14:paraId="0CF6F8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9A1BF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D3F5D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2EFA4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GroupId'</w:t>
      </w:r>
    </w:p>
    <w:p w14:paraId="0E92C2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F43AE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ppingInd:</w:t>
      </w:r>
    </w:p>
    <w:p w14:paraId="5296F3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0408525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4E4B891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List:</w:t>
      </w:r>
    </w:p>
    <w:p w14:paraId="42D79E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iList'</w:t>
      </w:r>
    </w:p>
    <w:p w14:paraId="64F448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RangeList:</w:t>
      </w:r>
    </w:p>
    <w:p w14:paraId="0A8ABC7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76DC0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88A7D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40D8D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iRange'</w:t>
      </w:r>
    </w:p>
    <w:p w14:paraId="66F8FA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789DAD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xternalClientType:</w:t>
      </w:r>
    </w:p>
    <w:p w14:paraId="540952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dicates types of External Clients.</w:t>
      </w:r>
    </w:p>
    <w:p w14:paraId="04B904B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48F5CBD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189929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46CAC7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EMERGENCY_SERVICES</w:t>
      </w:r>
    </w:p>
    <w:p w14:paraId="6C4BB9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VALUE_ADDED_SERVICES</w:t>
      </w:r>
    </w:p>
    <w:p w14:paraId="30239A2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LMN_OPERATOR_SERVICES</w:t>
      </w:r>
    </w:p>
    <w:p w14:paraId="60DCC7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LAWFUL_INTERCEPT_SERVICES</w:t>
      </w:r>
    </w:p>
    <w:p w14:paraId="10E6AE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LMN_OPERATOR_BROADCAST_SERVICES</w:t>
      </w:r>
    </w:p>
    <w:p w14:paraId="7CC5B5E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LMN_OPERATOR_OM</w:t>
      </w:r>
    </w:p>
    <w:p w14:paraId="47DFEB8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LMN_OPERATOR_ANONYMOUS_STATISTICS</w:t>
      </w:r>
    </w:p>
    <w:p w14:paraId="745AA1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LMN_OPERATOR_TARGET_MS_SERVICE_SUPPORT</w:t>
      </w:r>
    </w:p>
    <w:p w14:paraId="53F1E1E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0174E67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portedGADShapes:</w:t>
      </w:r>
    </w:p>
    <w:p w14:paraId="7CBB15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dicates supported GAD shapes.</w:t>
      </w:r>
    </w:p>
    <w:p w14:paraId="303057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49A6FF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26B682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42B14F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OINT</w:t>
      </w:r>
    </w:p>
    <w:p w14:paraId="274CCC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OINT_UNCERTAINTY_CIRCLE</w:t>
      </w:r>
    </w:p>
    <w:p w14:paraId="486103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OINT_UNCERTAINTY_ELLIPSE</w:t>
      </w:r>
    </w:p>
    <w:p w14:paraId="4CC15D6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OLYGON</w:t>
      </w:r>
    </w:p>
    <w:p w14:paraId="3128370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OINT_ALTITUDE</w:t>
      </w:r>
    </w:p>
    <w:p w14:paraId="6ED37A0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OINT_ALTITUDE_UNCERTAINTY</w:t>
      </w:r>
    </w:p>
    <w:p w14:paraId="41FE50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ELLIPSOID_ARC</w:t>
      </w:r>
    </w:p>
    <w:p w14:paraId="546775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LOCAL_2D_POINT_UNCERTAINTY_ELLIPSE</w:t>
      </w:r>
    </w:p>
    <w:p w14:paraId="201A0A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LOCAL_3D_POINT_UNCERTAINTY_ELLIPSOID</w:t>
      </w:r>
    </w:p>
    <w:p w14:paraId="221C05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28157C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NodeType:</w:t>
      </w:r>
    </w:p>
    <w:p w14:paraId="5B676D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ccess Network Node Type (gNB, ng-eNB...)</w:t>
      </w:r>
    </w:p>
    <w:p w14:paraId="29D4AE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5F3318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462CCA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3F6F345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GNB</w:t>
      </w:r>
    </w:p>
    <w:p w14:paraId="283890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G_ENB</w:t>
      </w:r>
    </w:p>
    <w:p w14:paraId="1D0B771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5BE518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ED7C0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rpMappingInfo:</w:t>
      </w:r>
    </w:p>
    <w:p w14:paraId="360E2B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58B287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40BC0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atelliteId:</w:t>
      </w:r>
    </w:p>
    <w:p w14:paraId="61E5DC3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4A3E67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0-9]{5}$'</w:t>
      </w:r>
    </w:p>
    <w:p w14:paraId="570615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rpIds:</w:t>
      </w:r>
    </w:p>
    <w:p w14:paraId="1F77A7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C707B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2399F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798017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2D7C94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mum: 1</w:t>
      </w:r>
    </w:p>
    <w:p w14:paraId="1F564E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imum: 65535</w:t>
      </w:r>
    </w:p>
    <w:p w14:paraId="4D17BD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2D234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rpInfo:</w:t>
      </w:r>
    </w:p>
    <w:p w14:paraId="7526DF1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The mapping relationship between TRP IDs, gNB ID and Satellite ID.</w:t>
      </w:r>
    </w:p>
    <w:p w14:paraId="6F49F8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03BF1F6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624DAA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NBId:</w:t>
      </w:r>
    </w:p>
    <w:p w14:paraId="5EE44A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770610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mum: 0</w:t>
      </w:r>
    </w:p>
    <w:p w14:paraId="3EAD3C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imum: 4294967295</w:t>
      </w:r>
    </w:p>
    <w:p w14:paraId="17095A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rpMappingInfoList:</w:t>
      </w:r>
    </w:p>
    <w:p w14:paraId="5CE965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type: array</w:t>
      </w:r>
    </w:p>
    <w:p w14:paraId="00FA50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DDD3A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B2549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rpMappingInfo'</w:t>
      </w:r>
    </w:p>
    <w:p w14:paraId="70760B7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7BA3E0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8F208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rpInfoList:</w:t>
      </w:r>
    </w:p>
    <w:p w14:paraId="584B85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44FDF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747749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B505B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rpInfo'</w:t>
      </w:r>
    </w:p>
    <w:p w14:paraId="14E3B7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7F0604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4D6406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mfInfo:</w:t>
      </w:r>
    </w:p>
    <w:p w14:paraId="4A71E65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n LMF NF Instance</w:t>
      </w:r>
    </w:p>
    <w:p w14:paraId="0E9D9A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F2AC7E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74395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ingClientTypes:</w:t>
      </w:r>
    </w:p>
    <w:p w14:paraId="36D3CB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64118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A654F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BA8C0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xternalClientType'</w:t>
      </w:r>
    </w:p>
    <w:p w14:paraId="73E987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6107FA4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mfId:</w:t>
      </w:r>
    </w:p>
    <w:p w14:paraId="0A185E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63FA2B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ingAccessTypes:</w:t>
      </w:r>
    </w:p>
    <w:p w14:paraId="0F5740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1516E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BF89C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B85A8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AccessType'</w:t>
      </w:r>
    </w:p>
    <w:p w14:paraId="71A4FEA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61C9B4D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ingAnNodeTypes:</w:t>
      </w:r>
    </w:p>
    <w:p w14:paraId="122B7F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9BD068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3B11C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C9872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nNodeType'</w:t>
      </w:r>
    </w:p>
    <w:p w14:paraId="0F6C49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483A467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ingRatTypes:</w:t>
      </w:r>
    </w:p>
    <w:p w14:paraId="7EAD40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77E4A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305708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2BBA6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RatType'</w:t>
      </w:r>
    </w:p>
    <w:p w14:paraId="13FA7D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0BBB18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List:</w:t>
      </w:r>
    </w:p>
    <w:p w14:paraId="23AE37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D8E72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0CD42D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2D4F4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Tai'</w:t>
      </w:r>
    </w:p>
    <w:p w14:paraId="7EA484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088E18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RangeList:</w:t>
      </w:r>
    </w:p>
    <w:p w14:paraId="4E5E24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CB18A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2130E6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01B5C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iRange'</w:t>
      </w:r>
    </w:p>
    <w:p w14:paraId="34B3D7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725DF57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portedGADShapes:</w:t>
      </w:r>
    </w:p>
    <w:p w14:paraId="199E49B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87EE4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721EE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BBD30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upportedGADShapes'</w:t>
      </w:r>
    </w:p>
    <w:p w14:paraId="440869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11C602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drInfo:</w:t>
      </w:r>
    </w:p>
    <w:p w14:paraId="7467C9E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n UDR NF Instance</w:t>
      </w:r>
    </w:p>
    <w:p w14:paraId="4CBA38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F062CE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AF5B1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roupId:</w:t>
      </w:r>
    </w:p>
    <w:p w14:paraId="4EAFE0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NfGroupId'</w:t>
      </w:r>
    </w:p>
    <w:p w14:paraId="4C38BD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iRanges:</w:t>
      </w:r>
    </w:p>
    <w:p w14:paraId="37D526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7229C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5D0BB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3ABB5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upiRange'</w:t>
      </w:r>
    </w:p>
    <w:p w14:paraId="2D6F29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1CA09C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psiRanges:</w:t>
      </w:r>
    </w:p>
    <w:p w14:paraId="589697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441737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DF845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8997BB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dentityRange'</w:t>
      </w:r>
    </w:p>
    <w:p w14:paraId="732C241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minItems: 1</w:t>
      </w:r>
    </w:p>
    <w:p w14:paraId="7F70CBC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xternalGroupIdentifiersRanges:</w:t>
      </w:r>
    </w:p>
    <w:p w14:paraId="2545D02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dentityRangeList'</w:t>
      </w:r>
    </w:p>
    <w:p w14:paraId="025054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portedDataSets:</w:t>
      </w:r>
    </w:p>
    <w:p w14:paraId="5EC83E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upportedDataSetList'</w:t>
      </w:r>
    </w:p>
    <w:p w14:paraId="431469D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haredDataIdRanges:</w:t>
      </w:r>
    </w:p>
    <w:p w14:paraId="012D139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haredDataIdRangeList'</w:t>
      </w:r>
    </w:p>
    <w:p w14:paraId="3954F0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dmInfo:</w:t>
      </w:r>
    </w:p>
    <w:p w14:paraId="0AA01E7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n UDM NF Instance</w:t>
      </w:r>
    </w:p>
    <w:p w14:paraId="3BBE8A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7C43E5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E9778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roupId:</w:t>
      </w:r>
    </w:p>
    <w:p w14:paraId="73F5AB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NfGroupId'</w:t>
      </w:r>
    </w:p>
    <w:p w14:paraId="32D4410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iRanges:</w:t>
      </w:r>
    </w:p>
    <w:p w14:paraId="13CECE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FE08FF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4FF32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D3A53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upiRange'</w:t>
      </w:r>
    </w:p>
    <w:p w14:paraId="31B260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3251C1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psiRanges:</w:t>
      </w:r>
    </w:p>
    <w:p w14:paraId="61B3D8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B90212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35403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90B79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dentityRange'</w:t>
      </w:r>
    </w:p>
    <w:p w14:paraId="4851F8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0BACB5A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xternalGroupIdentifiersRanges:</w:t>
      </w:r>
    </w:p>
    <w:p w14:paraId="7BC135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E40E3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A63C4E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08640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dentityRange'</w:t>
      </w:r>
    </w:p>
    <w:p w14:paraId="7953A3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18A937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outingIndicators:</w:t>
      </w:r>
    </w:p>
    <w:p w14:paraId="2ECF27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C317D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1A1A7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1A1DF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1A15E9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0-9]{1,4}$'</w:t>
      </w:r>
    </w:p>
    <w:p w14:paraId="559DEB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65A13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nternalGroupIdentifiersRanges:</w:t>
      </w:r>
    </w:p>
    <w:p w14:paraId="68A0F2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1864B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80238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82E694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nternalGroupIdRange'</w:t>
      </w:r>
    </w:p>
    <w:p w14:paraId="178A94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3A8280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ciInfos:</w:t>
      </w:r>
    </w:p>
    <w:p w14:paraId="3B7DBF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22550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C90F6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03BA0E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uciInfo'</w:t>
      </w:r>
    </w:p>
    <w:p w14:paraId="3A9935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2A86E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Range:</w:t>
      </w:r>
    </w:p>
    <w:p w14:paraId="32B1EB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Range of PLMN IDs</w:t>
      </w:r>
    </w:p>
    <w:p w14:paraId="6EAFF74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6FAF51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oneOf:</w:t>
      </w:r>
    </w:p>
    <w:p w14:paraId="33D22C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quired: [ start, end ]</w:t>
      </w:r>
    </w:p>
    <w:p w14:paraId="20F242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quired: [ pattern ]</w:t>
      </w:r>
    </w:p>
    <w:p w14:paraId="08E282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4A90E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tart:</w:t>
      </w:r>
    </w:p>
    <w:p w14:paraId="14ACA45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3E2A10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0-9]{3}[0-9]{2,3}$'</w:t>
      </w:r>
    </w:p>
    <w:p w14:paraId="6EB49A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d:</w:t>
      </w:r>
    </w:p>
    <w:p w14:paraId="21A2A8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78317D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0-9]{3}[0-9]{2,3}$'</w:t>
      </w:r>
    </w:p>
    <w:p w14:paraId="1DB16BE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w:t>
      </w:r>
    </w:p>
    <w:p w14:paraId="3A85C8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397ADD0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97F46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msfInfo:</w:t>
      </w:r>
    </w:p>
    <w:p w14:paraId="62C2F26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Specific Data for SMSF</w:t>
      </w:r>
    </w:p>
    <w:p w14:paraId="6BDA4F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31260C0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BA80C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oamingUeInd:</w:t>
      </w:r>
    </w:p>
    <w:p w14:paraId="18FD57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4A20DC1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PlmnRangeList:</w:t>
      </w:r>
    </w:p>
    <w:p w14:paraId="69A8C6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ACD928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0B7A40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C11B53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PlmnRange'</w:t>
      </w:r>
    </w:p>
    <w:p w14:paraId="7E6238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191E7C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1A70A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ccfInfo:</w:t>
      </w:r>
    </w:p>
    <w:p w14:paraId="403F7A8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Specific Data for DCCF</w:t>
      </w:r>
    </w:p>
    <w:p w14:paraId="5E4B8C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34FF7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DC9315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ingNfTypeList:</w:t>
      </w:r>
    </w:p>
    <w:p w14:paraId="2A779E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A025C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7A84A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E5145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FType'</w:t>
      </w:r>
    </w:p>
    <w:p w14:paraId="3EDFEE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FD681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ingNfSetIdList:</w:t>
      </w:r>
    </w:p>
    <w:p w14:paraId="5328939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6B2FBE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B774E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AFAF1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NfSetId'</w:t>
      </w:r>
    </w:p>
    <w:p w14:paraId="280A5B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3053A2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List:</w:t>
      </w:r>
    </w:p>
    <w:p w14:paraId="138118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iList'</w:t>
      </w:r>
    </w:p>
    <w:p w14:paraId="5A8468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RangeList:</w:t>
      </w:r>
    </w:p>
    <w:p w14:paraId="24B10A1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6DD12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A1FC6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02182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iRange'</w:t>
      </w:r>
    </w:p>
    <w:p w14:paraId="70AB35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7321C0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0F035E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fafInfo:</w:t>
      </w:r>
    </w:p>
    <w:p w14:paraId="4A5096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 MFAF NF Instance</w:t>
      </w:r>
    </w:p>
    <w:p w14:paraId="109CB7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674A9D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48C13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ingNfTypeList:</w:t>
      </w:r>
    </w:p>
    <w:p w14:paraId="7CD8D6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5B591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1902ED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360C0D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FType'</w:t>
      </w:r>
    </w:p>
    <w:p w14:paraId="41D406A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ingNfSetIdList:</w:t>
      </w:r>
    </w:p>
    <w:p w14:paraId="7E0FED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4213B6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9F128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3B70B6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NfSetId'</w:t>
      </w:r>
    </w:p>
    <w:p w14:paraId="603D3A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List:</w:t>
      </w:r>
    </w:p>
    <w:p w14:paraId="27F8F57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iList'</w:t>
      </w:r>
    </w:p>
    <w:p w14:paraId="14ECE6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RangeList:</w:t>
      </w:r>
    </w:p>
    <w:p w14:paraId="5F5F8F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0140E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C843B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7E49A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iRange'</w:t>
      </w:r>
    </w:p>
    <w:p w14:paraId="6804EE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0468EE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hfInfo:</w:t>
      </w:r>
    </w:p>
    <w:p w14:paraId="4DE575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 CHF NF Instance</w:t>
      </w:r>
    </w:p>
    <w:p w14:paraId="76E649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B9F1E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ot:</w:t>
      </w:r>
    </w:p>
    <w:p w14:paraId="225B3A2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 [ primaryChfInstance, secondaryChfInstance ]</w:t>
      </w:r>
    </w:p>
    <w:p w14:paraId="20D3E3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BC8E2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iRangeList:</w:t>
      </w:r>
    </w:p>
    <w:p w14:paraId="649EA1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49469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CA12D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E61D9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upiRange'</w:t>
      </w:r>
    </w:p>
    <w:p w14:paraId="5AEF6D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0</w:t>
      </w:r>
    </w:p>
    <w:p w14:paraId="2E3ADB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psiRangeList:</w:t>
      </w:r>
    </w:p>
    <w:p w14:paraId="23155D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59FE9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2CCF6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C0B90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dentityRange'</w:t>
      </w:r>
    </w:p>
    <w:p w14:paraId="12B28A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0</w:t>
      </w:r>
    </w:p>
    <w:p w14:paraId="6678968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RangeList:</w:t>
      </w:r>
    </w:p>
    <w:p w14:paraId="3B33E28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08650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BC36C1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316B1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PlmnRange'</w:t>
      </w:r>
    </w:p>
    <w:p w14:paraId="38A670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0</w:t>
      </w:r>
    </w:p>
    <w:p w14:paraId="6434B9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roupId:</w:t>
      </w:r>
    </w:p>
    <w:p w14:paraId="55C7E48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NfGroupId'</w:t>
      </w:r>
    </w:p>
    <w:p w14:paraId="709601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imaryChfInstance:</w:t>
      </w:r>
    </w:p>
    <w:p w14:paraId="45B907A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NfInstanceId'</w:t>
      </w:r>
    </w:p>
    <w:p w14:paraId="66674A8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condaryChfInstance:</w:t>
      </w:r>
    </w:p>
    <w:p w14:paraId="23A364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NfInstanceId'</w:t>
      </w:r>
    </w:p>
    <w:p w14:paraId="4E5EF0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B2C0B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2InterfaceAmfInfo:</w:t>
      </w:r>
    </w:p>
    <w:p w14:paraId="53D237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MF N2 interface information</w:t>
      </w:r>
    </w:p>
    <w:p w14:paraId="42A6F5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A25E3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3AA7E6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quired: [ ipv4EndpointAddress ]</w:t>
      </w:r>
    </w:p>
    <w:p w14:paraId="56521A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quired: [ ipv6EndpointAddress ]</w:t>
      </w:r>
    </w:p>
    <w:p w14:paraId="26C191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B09CE7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v4EndpointAddress:</w:t>
      </w:r>
    </w:p>
    <w:p w14:paraId="72421F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DC0E47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C08D8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A5C42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Ipv4Addr'</w:t>
      </w:r>
    </w:p>
    <w:p w14:paraId="606289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3F34F68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v6EndpointAddress:</w:t>
      </w:r>
    </w:p>
    <w:p w14:paraId="6DE2BD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E8479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B3057D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8A603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Ipv6Addr'</w:t>
      </w:r>
    </w:p>
    <w:p w14:paraId="13D6D6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33F01E9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Name:</w:t>
      </w:r>
    </w:p>
    <w:p w14:paraId="1DD2F0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Fqdn'</w:t>
      </w:r>
    </w:p>
    <w:p w14:paraId="4071C5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7AE22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Info:</w:t>
      </w:r>
    </w:p>
    <w:p w14:paraId="1E6145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n AMF NF Instance</w:t>
      </w:r>
    </w:p>
    <w:p w14:paraId="14B057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C134C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1B7202F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amfSetId</w:t>
      </w:r>
    </w:p>
    <w:p w14:paraId="7FE856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amfRegionId</w:t>
      </w:r>
    </w:p>
    <w:p w14:paraId="0F5DBD3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guamiList</w:t>
      </w:r>
    </w:p>
    <w:p w14:paraId="1A2FCAC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68232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SetId:</w:t>
      </w:r>
    </w:p>
    <w:p w14:paraId="3BDE9A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AmfSetId'</w:t>
      </w:r>
    </w:p>
    <w:p w14:paraId="65E635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RegionId:</w:t>
      </w:r>
    </w:p>
    <w:p w14:paraId="4BAB705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AmfRegionId'</w:t>
      </w:r>
    </w:p>
    <w:p w14:paraId="0B0266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uamiList:</w:t>
      </w:r>
    </w:p>
    <w:p w14:paraId="762981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15A85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8B3586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35421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Guami'</w:t>
      </w:r>
    </w:p>
    <w:p w14:paraId="1DA7EE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4E86C18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List:</w:t>
      </w:r>
    </w:p>
    <w:p w14:paraId="22BB75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CA1C7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57352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4279C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Tai'</w:t>
      </w:r>
    </w:p>
    <w:p w14:paraId="1EB42A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00CFE4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RangeList:</w:t>
      </w:r>
    </w:p>
    <w:p w14:paraId="427C93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029FF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63323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2F352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iRange'</w:t>
      </w:r>
    </w:p>
    <w:p w14:paraId="1BC28F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1202E7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backupInfoAmfFailure:</w:t>
      </w:r>
    </w:p>
    <w:p w14:paraId="14774DD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FF15FF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9FB1EB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1D5E4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Guami'</w:t>
      </w:r>
    </w:p>
    <w:p w14:paraId="25A793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8D6CC3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backupInfoAmfRemoval:</w:t>
      </w:r>
    </w:p>
    <w:p w14:paraId="536566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41BD9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B704E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E8968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Guami'</w:t>
      </w:r>
    </w:p>
    <w:p w14:paraId="086C67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41D5C9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2InterfaceAmfInfo:</w:t>
      </w:r>
    </w:p>
    <w:p w14:paraId="41A8EA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2InterfaceAmfInfo'</w:t>
      </w:r>
    </w:p>
    <w:p w14:paraId="083D87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OnboardingCapability:</w:t>
      </w:r>
    </w:p>
    <w:p w14:paraId="3B849D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69A6D34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40045D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highLatencyCom:</w:t>
      </w:r>
    </w:p>
    <w:p w14:paraId="02758B0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7262CB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Events:</w:t>
      </w:r>
    </w:p>
    <w:p w14:paraId="532ABB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96DD0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4DB3E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19FD96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3090FB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aIdList:</w:t>
      </w:r>
    </w:p>
    <w:p w14:paraId="45034F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type: array</w:t>
      </w:r>
    </w:p>
    <w:p w14:paraId="2B098F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8CBBD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B38E9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416932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BB294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CE6F4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mfInfo:</w:t>
      </w:r>
    </w:p>
    <w:p w14:paraId="1330EA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n SMF NF Instance</w:t>
      </w:r>
    </w:p>
    <w:p w14:paraId="569216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3D7AEBE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2FB855A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NssaiSmfInfoList</w:t>
      </w:r>
    </w:p>
    <w:p w14:paraId="4DBAE0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555B3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SmfInfoList:</w:t>
      </w:r>
    </w:p>
    <w:p w14:paraId="13D730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15A28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AC8EE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97E57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nssaiSmfInfoItem'</w:t>
      </w:r>
    </w:p>
    <w:p w14:paraId="0EDECE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14B0DE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List:</w:t>
      </w:r>
    </w:p>
    <w:p w14:paraId="605F2A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DE578D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75915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FA3BA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Tai'</w:t>
      </w:r>
    </w:p>
    <w:p w14:paraId="67327A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1684EC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RangeList:</w:t>
      </w:r>
    </w:p>
    <w:p w14:paraId="04685B6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2870D1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020E8F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39EB25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iRange'</w:t>
      </w:r>
    </w:p>
    <w:p w14:paraId="7A2D49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366A32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gwFqdn:</w:t>
      </w:r>
    </w:p>
    <w:p w14:paraId="231F1B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Fqdn'</w:t>
      </w:r>
    </w:p>
    <w:p w14:paraId="7B6766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gwIpAddrList:</w:t>
      </w:r>
    </w:p>
    <w:p w14:paraId="48E2ED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4B87C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484567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3F595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IpAddr'</w:t>
      </w:r>
    </w:p>
    <w:p w14:paraId="4F82B3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643961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ccessType:</w:t>
      </w:r>
    </w:p>
    <w:p w14:paraId="0850AAD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9B627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C0646F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7DC5E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AccessType'</w:t>
      </w:r>
    </w:p>
    <w:p w14:paraId="7C13AB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19AE9C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iority:</w:t>
      </w:r>
    </w:p>
    <w:p w14:paraId="5ABFC6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0A3B16B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mum: 0</w:t>
      </w:r>
    </w:p>
    <w:p w14:paraId="17E26B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imum: 65535</w:t>
      </w:r>
    </w:p>
    <w:p w14:paraId="6436863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vsmfSupportInd:</w:t>
      </w:r>
    </w:p>
    <w:p w14:paraId="1AC904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2CAFB5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gwFqdnList:</w:t>
      </w:r>
    </w:p>
    <w:p w14:paraId="6BD608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D0906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E3A14A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5368A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Fqdn'</w:t>
      </w:r>
    </w:p>
    <w:p w14:paraId="187E89E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497CA6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mfOnboardingCapability:</w:t>
      </w:r>
    </w:p>
    <w:p w14:paraId="4E1E92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05ED9F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0816B6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precated: true</w:t>
      </w:r>
    </w:p>
    <w:p w14:paraId="6A533C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smfSupportInd:</w:t>
      </w:r>
    </w:p>
    <w:p w14:paraId="16433AA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2C2D22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mfUPRPCapability:</w:t>
      </w:r>
    </w:p>
    <w:p w14:paraId="5A8EBE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311D44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4ADC850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8E9592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pfInfo:</w:t>
      </w:r>
    </w:p>
    <w:p w14:paraId="7B0D28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n UPF NF Instance</w:t>
      </w:r>
    </w:p>
    <w:p w14:paraId="42CAEA0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D8060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410733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NssaiUpfInfoList</w:t>
      </w:r>
    </w:p>
    <w:p w14:paraId="4C53DA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7E265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UpfInfoList:</w:t>
      </w:r>
    </w:p>
    <w:p w14:paraId="5369DF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FBE1D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B84F0A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61208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nssaiUpfInfoItem'</w:t>
      </w:r>
    </w:p>
    <w:p w14:paraId="4CE090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5E1C08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smfServingArea:</w:t>
      </w:r>
    </w:p>
    <w:p w14:paraId="748F6D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D6895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03F0C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DD844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CB8FE6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500452F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nterfaceUpfInfoList:</w:t>
      </w:r>
    </w:p>
    <w:p w14:paraId="50EEB0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FFFC7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29D64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B2B95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nterfaceUpfInfoItem'</w:t>
      </w:r>
    </w:p>
    <w:p w14:paraId="421789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1BFAD33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wkEpsInd:</w:t>
      </w:r>
    </w:p>
    <w:p w14:paraId="0086D8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503CC9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46F9C01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764B9C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xaInd:</w:t>
      </w:r>
    </w:p>
    <w:p w14:paraId="4DC2D2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46171D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7FD41F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duSessionTypes:</w:t>
      </w:r>
    </w:p>
    <w:p w14:paraId="07BCF3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6D4E84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0DFFA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B86EF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PduSessionType'</w:t>
      </w:r>
    </w:p>
    <w:p w14:paraId="529634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676479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sssCapability:</w:t>
      </w:r>
    </w:p>
    <w:p w14:paraId="148D85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AtsssCapability'</w:t>
      </w:r>
    </w:p>
    <w:p w14:paraId="143F42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eIpAddrInd:</w:t>
      </w:r>
    </w:p>
    <w:p w14:paraId="59E026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073F0B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189F8DD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3C1120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List:</w:t>
      </w:r>
    </w:p>
    <w:p w14:paraId="781FC0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529C4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E6610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C82401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Tai'</w:t>
      </w:r>
    </w:p>
    <w:p w14:paraId="7BE1F1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5FD5C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RangeList:</w:t>
      </w:r>
    </w:p>
    <w:p w14:paraId="03E030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AA8CA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8788DA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3DF63E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iRange'</w:t>
      </w:r>
    </w:p>
    <w:p w14:paraId="3C08C1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36F34B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wAgfInfo:</w:t>
      </w:r>
    </w:p>
    <w:p w14:paraId="2E9F647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WAgfInfo'</w:t>
      </w:r>
    </w:p>
    <w:p w14:paraId="33DED53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pInterface'</w:t>
      </w:r>
    </w:p>
    <w:p w14:paraId="06A790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ngfInfo:</w:t>
      </w:r>
    </w:p>
    <w:p w14:paraId="655D7F5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TngfInfo'</w:t>
      </w:r>
    </w:p>
    <w:p w14:paraId="4EEA23B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pInterface'</w:t>
      </w:r>
    </w:p>
    <w:p w14:paraId="0768DC6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wifInfo:</w:t>
      </w:r>
    </w:p>
    <w:p w14:paraId="5CDD1D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TwifInfo'</w:t>
      </w:r>
    </w:p>
    <w:p w14:paraId="29B766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pInterface'</w:t>
      </w:r>
    </w:p>
    <w:p w14:paraId="7BDAB52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iority:</w:t>
      </w:r>
    </w:p>
    <w:p w14:paraId="1065C9A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2BF5F5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mum: 0</w:t>
      </w:r>
    </w:p>
    <w:p w14:paraId="15EAE1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imum: 65535</w:t>
      </w:r>
    </w:p>
    <w:p w14:paraId="6ED7B9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dundantGtpu:</w:t>
      </w:r>
    </w:p>
    <w:p w14:paraId="650333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46E511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5CCA65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5BAF33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ups:</w:t>
      </w:r>
    </w:p>
    <w:p w14:paraId="6B67BA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055D46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666E4D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ataForwarding:</w:t>
      </w:r>
    </w:p>
    <w:p w14:paraId="30AC306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58C8D0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2B003B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portedPfcpFeatures:</w:t>
      </w:r>
    </w:p>
    <w:p w14:paraId="4303A2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7D8B94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6EDC70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9E637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pfEvents:</w:t>
      </w:r>
    </w:p>
    <w:p w14:paraId="2FE840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BFFB0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B1430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08876D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3E4366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3AACF6D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2g3gLocationAreaList:</w:t>
      </w:r>
    </w:p>
    <w:p w14:paraId="1885DAE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22C09D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items:</w:t>
      </w:r>
    </w:p>
    <w:p w14:paraId="4E8163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2G3GLocationArea'</w:t>
      </w:r>
    </w:p>
    <w:p w14:paraId="54CD580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64B6C0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2g3gLocationAreaRangeList:</w:t>
      </w:r>
    </w:p>
    <w:p w14:paraId="51FD7B2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469A3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3B882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2G3GLocationAreaRange'</w:t>
      </w:r>
    </w:p>
    <w:p w14:paraId="3867EF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066500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eferredEpdgInfoList:</w:t>
      </w:r>
    </w:p>
    <w:p w14:paraId="6BC761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B02CB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53D5B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pInterface'</w:t>
      </w:r>
    </w:p>
    <w:p w14:paraId="6DE0AFC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5FC385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eferredWAgfInfoList:</w:t>
      </w:r>
    </w:p>
    <w:p w14:paraId="6AE3CD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0521B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8F11A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pInterface'</w:t>
      </w:r>
    </w:p>
    <w:p w14:paraId="449A234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684894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eferredTngfInfoList:</w:t>
      </w:r>
    </w:p>
    <w:p w14:paraId="437D16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0DDC1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66476B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pInterface'</w:t>
      </w:r>
    </w:p>
    <w:p w14:paraId="172AFC0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6712B5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eferredTwifInfoList:</w:t>
      </w:r>
    </w:p>
    <w:p w14:paraId="53B812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79A74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B6557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pInterface'</w:t>
      </w:r>
    </w:p>
    <w:p w14:paraId="59CC31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098A61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CBE0D8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cfInfo:</w:t>
      </w:r>
    </w:p>
    <w:p w14:paraId="4218DC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 PCF NF Instance</w:t>
      </w:r>
    </w:p>
    <w:p w14:paraId="4EDA08F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D95F9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D84A4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roupId:</w:t>
      </w:r>
    </w:p>
    <w:p w14:paraId="04A810C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NfGroupId'</w:t>
      </w:r>
    </w:p>
    <w:p w14:paraId="3E987E4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nList:</w:t>
      </w:r>
    </w:p>
    <w:p w14:paraId="7B3252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48B1C6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7CD4E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A4179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Dnn'</w:t>
      </w:r>
    </w:p>
    <w:p w14:paraId="5CEE40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3B34EC3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iRanges:</w:t>
      </w:r>
    </w:p>
    <w:p w14:paraId="7855F3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46AB4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C8E7A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0EF6F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upiRange'</w:t>
      </w:r>
    </w:p>
    <w:p w14:paraId="5C99EC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180DC8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psiRanges:</w:t>
      </w:r>
    </w:p>
    <w:p w14:paraId="63D309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218F7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02E99C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7310AD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dentityRange'</w:t>
      </w:r>
    </w:p>
    <w:p w14:paraId="0F798D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453975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xDiamHost:</w:t>
      </w:r>
    </w:p>
    <w:p w14:paraId="486930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DiameterIdentity'</w:t>
      </w:r>
    </w:p>
    <w:p w14:paraId="066963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xDiamRealm:</w:t>
      </w:r>
    </w:p>
    <w:p w14:paraId="142C069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DiameterIdentity'</w:t>
      </w:r>
    </w:p>
    <w:p w14:paraId="7805BA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v2xSupportInd:</w:t>
      </w:r>
    </w:p>
    <w:p w14:paraId="0EC628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62FC35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008BE6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121782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seSupportInd:</w:t>
      </w:r>
    </w:p>
    <w:p w14:paraId="2AF101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7AE2D1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6A833E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47F4975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seCapability:</w:t>
      </w:r>
    </w:p>
    <w:p w14:paraId="0D5DD1E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ProseCapability'</w:t>
      </w:r>
    </w:p>
    <w:p w14:paraId="634A25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v2xCapability:</w:t>
      </w:r>
    </w:p>
    <w:p w14:paraId="2E8865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V2xCapability'</w:t>
      </w:r>
    </w:p>
    <w:p w14:paraId="41ACF3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2xSupportInd:</w:t>
      </w:r>
    </w:p>
    <w:p w14:paraId="230DB7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6052E4E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672499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022B7C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2xCapability:</w:t>
      </w:r>
    </w:p>
    <w:p w14:paraId="5954DA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2xCapability'          </w:t>
      </w:r>
    </w:p>
    <w:p w14:paraId="274A69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angingSlPosSupportInd:</w:t>
      </w:r>
    </w:p>
    <w:p w14:paraId="6CBD14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2CBD198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6D886B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readOnly: true                    </w:t>
      </w:r>
    </w:p>
    <w:p w14:paraId="25935D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 w:author="lizhanwu"/>
          <w:rFonts w:ascii="Courier New" w:eastAsiaTheme="minorEastAsia" w:hAnsi="Courier New"/>
          <w:noProof/>
          <w:sz w:val="16"/>
        </w:rPr>
      </w:pPr>
      <w:ins w:id="53" w:author="lizhanwu">
        <w:r w:rsidRPr="00CD34AF">
          <w:rPr>
            <w:rFonts w:ascii="Courier New" w:eastAsiaTheme="minorEastAsia" w:hAnsi="Courier New"/>
            <w:noProof/>
            <w:sz w:val="16"/>
          </w:rPr>
          <w:t xml:space="preserve">        urspEpsSupport:</w:t>
        </w:r>
      </w:ins>
    </w:p>
    <w:p w14:paraId="216DA7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 w:author="lizhanwu"/>
          <w:rFonts w:ascii="Courier New" w:eastAsiaTheme="minorEastAsia" w:hAnsi="Courier New"/>
          <w:noProof/>
          <w:sz w:val="16"/>
        </w:rPr>
      </w:pPr>
      <w:ins w:id="55" w:author="lizhanwu">
        <w:r w:rsidRPr="00CD34AF">
          <w:rPr>
            <w:rFonts w:ascii="Courier New" w:eastAsiaTheme="minorEastAsia" w:hAnsi="Courier New"/>
            <w:noProof/>
            <w:sz w:val="16"/>
          </w:rPr>
          <w:t xml:space="preserve">          type: boolean</w:t>
        </w:r>
      </w:ins>
    </w:p>
    <w:p w14:paraId="06B399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 w:author="lizhanwu"/>
          <w:rFonts w:ascii="Courier New" w:eastAsiaTheme="minorEastAsia" w:hAnsi="Courier New"/>
          <w:noProof/>
          <w:sz w:val="16"/>
        </w:rPr>
      </w:pPr>
      <w:ins w:id="57" w:author="lizhanwu">
        <w:r w:rsidRPr="00CD34AF">
          <w:rPr>
            <w:rFonts w:ascii="Courier New" w:eastAsiaTheme="minorEastAsia" w:hAnsi="Courier New"/>
            <w:noProof/>
            <w:sz w:val="16"/>
          </w:rPr>
          <w:t xml:space="preserve">          default: false</w:t>
        </w:r>
      </w:ins>
    </w:p>
    <w:p w14:paraId="331D64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 w:author="lizhanwu"/>
          <w:rFonts w:ascii="Courier New" w:eastAsiaTheme="minorEastAsia" w:hAnsi="Courier New"/>
          <w:noProof/>
          <w:sz w:val="16"/>
        </w:rPr>
      </w:pPr>
      <w:ins w:id="59" w:author="lizhanwu">
        <w:r w:rsidRPr="00CD34AF">
          <w:rPr>
            <w:rFonts w:ascii="Courier New" w:eastAsiaTheme="minorEastAsia" w:hAnsi="Courier New"/>
            <w:noProof/>
            <w:sz w:val="16"/>
          </w:rPr>
          <w:t xml:space="preserve">          readOnly: true</w:t>
        </w:r>
      </w:ins>
    </w:p>
    <w:p w14:paraId="09AE7D4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608E5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2xCapability:</w:t>
      </w:r>
    </w:p>
    <w:p w14:paraId="1E6228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the supported A2X Capability by the PCF</w:t>
      </w:r>
    </w:p>
    <w:p w14:paraId="36A845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07A8A5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819AE8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teA2x:</w:t>
      </w:r>
    </w:p>
    <w:p w14:paraId="7C494E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23490C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446165A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rA2x:</w:t>
      </w:r>
    </w:p>
    <w:p w14:paraId="6785CAA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12BD37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7FFC60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00FAD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efInfo:</w:t>
      </w:r>
    </w:p>
    <w:p w14:paraId="448D4E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n NEF NF Instance</w:t>
      </w:r>
    </w:p>
    <w:p w14:paraId="7C076BD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3C0FD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DD0EFA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efId:</w:t>
      </w:r>
    </w:p>
    <w:p w14:paraId="338796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NefId'</w:t>
      </w:r>
    </w:p>
    <w:p w14:paraId="7398AC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4325B7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fdData:</w:t>
      </w:r>
    </w:p>
    <w:p w14:paraId="18F202A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PfdData'</w:t>
      </w:r>
    </w:p>
    <w:p w14:paraId="175CCC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fEeData:</w:t>
      </w:r>
    </w:p>
    <w:p w14:paraId="5E2908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fEventExposureData'</w:t>
      </w:r>
    </w:p>
    <w:p w14:paraId="672963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psiRanges:</w:t>
      </w:r>
    </w:p>
    <w:p w14:paraId="39DE08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5ED416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9F3D5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A55669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dentityRange'</w:t>
      </w:r>
    </w:p>
    <w:p w14:paraId="294D37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1255F2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xternalGroupIdentifiersRanges:</w:t>
      </w:r>
    </w:p>
    <w:p w14:paraId="0645E9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30E5B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8D092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47EEB3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dentityRange'</w:t>
      </w:r>
    </w:p>
    <w:p w14:paraId="64125A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F1B195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FqdnList:</w:t>
      </w:r>
    </w:p>
    <w:p w14:paraId="3DA8DF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293F03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0746F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DDA57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C4E87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4BBAB2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List:</w:t>
      </w:r>
    </w:p>
    <w:p w14:paraId="544BC7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iList'</w:t>
      </w:r>
    </w:p>
    <w:p w14:paraId="7A39EB9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RangeList:</w:t>
      </w:r>
    </w:p>
    <w:p w14:paraId="1B108C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4EF9E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7A386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7681A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iRange'</w:t>
      </w:r>
    </w:p>
    <w:p w14:paraId="2FC0F4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186C2A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aiList:</w:t>
      </w:r>
    </w:p>
    <w:p w14:paraId="08B09E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AB8C38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D321F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6EF95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Dnai'</w:t>
      </w:r>
    </w:p>
    <w:p w14:paraId="504D99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4C1942B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TrustAfInfoList:</w:t>
      </w:r>
    </w:p>
    <w:p w14:paraId="002175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EA35F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C9DDB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F03BB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UnTrustAfInfo'</w:t>
      </w:r>
    </w:p>
    <w:p w14:paraId="5D372F8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926507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asNfFunctionalityInd:</w:t>
      </w:r>
    </w:p>
    <w:p w14:paraId="3DE9AE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48DB83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2856DC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ultiMemAfSessQosInd:</w:t>
      </w:r>
    </w:p>
    <w:p w14:paraId="27451A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2110753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0F6D91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emberUESelAssistInd:</w:t>
      </w:r>
    </w:p>
    <w:p w14:paraId="796A2F0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799ACC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          </w:t>
      </w:r>
    </w:p>
    <w:p w14:paraId="42AFA33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71597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rfInfo:</w:t>
      </w:r>
    </w:p>
    <w:p w14:paraId="427321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n NRF NF Instance, used in hierarchical NRF deployments</w:t>
      </w:r>
    </w:p>
    <w:p w14:paraId="55E22F0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type: object</w:t>
      </w:r>
    </w:p>
    <w:p w14:paraId="61339B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3E53E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UdrInfo:</w:t>
      </w:r>
    </w:p>
    <w:p w14:paraId="5C933A1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1728F18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8C5B79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7420A1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22D411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UdrInfo'</w:t>
      </w:r>
    </w:p>
    <w:p w14:paraId="3CA54B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2C3F73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192F5E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UdrInfoList:</w:t>
      </w:r>
    </w:p>
    <w:p w14:paraId="494BF4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01F8A7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3B30D7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5BCA6D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a valid JSON string serves as key</w:t>
      </w:r>
    </w:p>
    <w:p w14:paraId="7FE075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60FC1B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42C3B3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68D2FD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UdrInfo'</w:t>
      </w:r>
    </w:p>
    <w:p w14:paraId="0153046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68DD41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0B1B5AE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337B54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UdmInfo:</w:t>
      </w:r>
    </w:p>
    <w:p w14:paraId="1D69FF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066F29A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19DD0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4E4FAB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616594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UdmInfo'</w:t>
      </w:r>
    </w:p>
    <w:p w14:paraId="10F1F46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2D3A42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2F0B7B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UdmInfoList:</w:t>
      </w:r>
    </w:p>
    <w:p w14:paraId="66A09F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3B1BB3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30CE940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0011730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a valid JSON string serves as key</w:t>
      </w:r>
    </w:p>
    <w:p w14:paraId="387602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225800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251CA7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574B49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UdmInfo'</w:t>
      </w:r>
    </w:p>
    <w:p w14:paraId="7E4ECD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30409E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3A10546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1F83D07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AusfInfo:</w:t>
      </w:r>
    </w:p>
    <w:p w14:paraId="1EE00F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14B833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99C7B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033170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1AC678A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AusfInfo'</w:t>
      </w:r>
    </w:p>
    <w:p w14:paraId="4B0EC9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115CC9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2FAF9A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AusfInfoList:</w:t>
      </w:r>
    </w:p>
    <w:p w14:paraId="7EC039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2F6B753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87C86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6C5360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a valid JSON string serves as key</w:t>
      </w:r>
    </w:p>
    <w:p w14:paraId="55B321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5423B7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7944363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48DFDD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AusfInfo'</w:t>
      </w:r>
    </w:p>
    <w:p w14:paraId="4F4440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086278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44A919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26409A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AmfInfo:</w:t>
      </w:r>
    </w:p>
    <w:p w14:paraId="177113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68116EE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FD835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24915D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77CB8E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AmfInfo'</w:t>
      </w:r>
    </w:p>
    <w:p w14:paraId="571858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5C0684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0102EB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AmfInfoList:</w:t>
      </w:r>
    </w:p>
    <w:p w14:paraId="681A6F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5927F0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6C3145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393754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a valid JSON string serves as key</w:t>
      </w:r>
    </w:p>
    <w:p w14:paraId="1AB7FA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F011E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09060EB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486F16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 $ref: '#/components/schemas/AmfInfo'</w:t>
      </w:r>
    </w:p>
    <w:p w14:paraId="68CCDF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16A122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3EB9AD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7437CC9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SmfInfo:</w:t>
      </w:r>
    </w:p>
    <w:p w14:paraId="1BB05E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582BDD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25CFC24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2E5D4F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4CB7FC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SmfInfo'</w:t>
      </w:r>
    </w:p>
    <w:p w14:paraId="495389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24C12F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2234F5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SmfInfoList:</w:t>
      </w:r>
    </w:p>
    <w:p w14:paraId="64C1F6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001B0B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289FCB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155770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a valid JSON string serves as key</w:t>
      </w:r>
    </w:p>
    <w:p w14:paraId="568E01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20D852A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25E713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2CF632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SmfInfo'</w:t>
      </w:r>
    </w:p>
    <w:p w14:paraId="7C0468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502DB8C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0516AC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51E818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UpfInfo:</w:t>
      </w:r>
    </w:p>
    <w:p w14:paraId="4FF4C2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7BD78D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76627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450E62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53D3C2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UpfInfo'</w:t>
      </w:r>
    </w:p>
    <w:p w14:paraId="7DE6AE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15C398D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0BCB31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UpfInfoList:</w:t>
      </w:r>
    </w:p>
    <w:p w14:paraId="0D31C5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495F99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399FA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75381A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a valid JSON string serves as key</w:t>
      </w:r>
    </w:p>
    <w:p w14:paraId="045368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0EE88E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0AA2A73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1CF6C2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UpfInfo'</w:t>
      </w:r>
    </w:p>
    <w:p w14:paraId="417E4B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252265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33972C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498C44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PcfInfo:</w:t>
      </w:r>
    </w:p>
    <w:p w14:paraId="253DB4C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4B4C3C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6C6A6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4DF6DDE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12ABA07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PcfInfo'</w:t>
      </w:r>
    </w:p>
    <w:p w14:paraId="5D37BB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3E2FD8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4C8A87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PcfInfoList:</w:t>
      </w:r>
    </w:p>
    <w:p w14:paraId="799023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299D3B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010F8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7621995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a valid JSON string serves as key</w:t>
      </w:r>
    </w:p>
    <w:p w14:paraId="020435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683B2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356E5E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661911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PcfInfo'</w:t>
      </w:r>
    </w:p>
    <w:p w14:paraId="6AC20E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31A9C5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591922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345339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BsfInfo:</w:t>
      </w:r>
    </w:p>
    <w:p w14:paraId="77CA60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29F6D8B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DE3EC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2C06CA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1B9ED2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BsfInfo'</w:t>
      </w:r>
    </w:p>
    <w:p w14:paraId="3707AC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3C7820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678A26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BsfInfoList:</w:t>
      </w:r>
    </w:p>
    <w:p w14:paraId="39ED0E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5659CC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E199E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47F04A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a valid JSON string serves as key</w:t>
      </w:r>
    </w:p>
    <w:p w14:paraId="6863C5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56954A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additionalProperties:</w:t>
      </w:r>
    </w:p>
    <w:p w14:paraId="3861ACE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1632C4C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BsfInfo'</w:t>
      </w:r>
    </w:p>
    <w:p w14:paraId="34B3DC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7314D0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00991F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0D50E1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ChfInfo:</w:t>
      </w:r>
    </w:p>
    <w:p w14:paraId="72F319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73184A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05F810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188A93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174F95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ChfInfo'</w:t>
      </w:r>
    </w:p>
    <w:p w14:paraId="6316320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658AC8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184573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ChfInfoList:</w:t>
      </w:r>
    </w:p>
    <w:p w14:paraId="3B59B8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7C1120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381983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45E248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a valid JSON string serves as key</w:t>
      </w:r>
    </w:p>
    <w:p w14:paraId="15037DF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2031F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0CD0DE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43F532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ChfInfo'</w:t>
      </w:r>
    </w:p>
    <w:p w14:paraId="309FAD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78C251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51B640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57E7ABA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NefInfo:</w:t>
      </w:r>
    </w:p>
    <w:p w14:paraId="6DB0468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1E8DCF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152DF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236724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46EB7D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NefInfo'</w:t>
      </w:r>
    </w:p>
    <w:p w14:paraId="534100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7FBF35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6585C0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NwdafInfo:</w:t>
      </w:r>
    </w:p>
    <w:p w14:paraId="57439A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578AE2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0617F6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60638F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667C86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NwdafInfo'</w:t>
      </w:r>
    </w:p>
    <w:p w14:paraId="5235A3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6EC5B6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31FA39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NwdafInfoList:</w:t>
      </w:r>
    </w:p>
    <w:p w14:paraId="676FBB3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46E78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 Instance Id serves as key</w:t>
      </w:r>
    </w:p>
    <w:p w14:paraId="5CFFD4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5D89F2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02AD0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a valid JSON string serves as key</w:t>
      </w:r>
    </w:p>
    <w:p w14:paraId="557D8CB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4C8B65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wdafInfo'</w:t>
      </w:r>
    </w:p>
    <w:p w14:paraId="1AB07C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7F97317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6650970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PcscfInfoList:</w:t>
      </w:r>
    </w:p>
    <w:p w14:paraId="3CBE3BB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690584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3CBCF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0CF2A8C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a valid JSON string serves as key</w:t>
      </w:r>
    </w:p>
    <w:p w14:paraId="5441C3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9F2B3A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6EE277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010639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PcscfInfo'</w:t>
      </w:r>
    </w:p>
    <w:p w14:paraId="66E08BA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4F5B4B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7C5F24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690D324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GmlcInfo:</w:t>
      </w:r>
    </w:p>
    <w:p w14:paraId="3A4F40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0D5E3C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338EE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6A20EE9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0C6E33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GmlcInfo'</w:t>
      </w:r>
    </w:p>
    <w:p w14:paraId="7AB03B7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55E741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23CA33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LmfInfo:</w:t>
      </w:r>
    </w:p>
    <w:p w14:paraId="1F1B5D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77E100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0DE102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0C3C853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08D0737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LmfInfo'</w:t>
      </w:r>
    </w:p>
    <w:p w14:paraId="3FEB65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 $ref: 'TS29571_CommonData.yaml#/components/schemas/EmptyObject'</w:t>
      </w:r>
    </w:p>
    <w:p w14:paraId="44A904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232359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NfInfo:</w:t>
      </w:r>
    </w:p>
    <w:p w14:paraId="1E27826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6CC25F7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7D44A7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26399DF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fInfo'</w:t>
      </w:r>
    </w:p>
    <w:p w14:paraId="0B6D9B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06E1C3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HssInfoList:</w:t>
      </w:r>
    </w:p>
    <w:p w14:paraId="1E056DB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514F00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5EC245F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5E0230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a valid JSON string serves as key</w:t>
      </w:r>
    </w:p>
    <w:p w14:paraId="150A90D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516242E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41AD22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29FF7A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HssInfo'</w:t>
      </w:r>
    </w:p>
    <w:p w14:paraId="4914FC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4528ACA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44741B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354EA9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UdsfInfo:</w:t>
      </w:r>
    </w:p>
    <w:p w14:paraId="25BC1F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3D1EAA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5C71E6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18A636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3B882AD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UdsfInfo'</w:t>
      </w:r>
    </w:p>
    <w:p w14:paraId="71E190D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757D79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69B163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UdsfInfoList:</w:t>
      </w:r>
    </w:p>
    <w:p w14:paraId="5545B8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6ECE4A8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B0D61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4B614F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a valid JSON string serves as key</w:t>
      </w:r>
    </w:p>
    <w:p w14:paraId="6F3C544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87A33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0314FF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579B80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UdsfInfo'</w:t>
      </w:r>
    </w:p>
    <w:p w14:paraId="039B0A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6DEDC7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560105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0033CBA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ScpInfoList:</w:t>
      </w:r>
    </w:p>
    <w:p w14:paraId="5E18D09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7906DB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713C0B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6BD505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66324B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ScpInfo'</w:t>
      </w:r>
    </w:p>
    <w:p w14:paraId="32886F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371D27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7488D3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SeppInfoList:</w:t>
      </w:r>
    </w:p>
    <w:p w14:paraId="402778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4552F2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A2EB7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0D3611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6E4BAC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SeppInfo'</w:t>
      </w:r>
    </w:p>
    <w:p w14:paraId="6836F3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1F3A37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1762A6A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AanfInfoList:</w:t>
      </w:r>
    </w:p>
    <w:p w14:paraId="3E9FA2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 Instance Id serves as key</w:t>
      </w:r>
    </w:p>
    <w:p w14:paraId="0D25B4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A938B6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0957D8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a valid JSON string serves as key</w:t>
      </w:r>
    </w:p>
    <w:p w14:paraId="0A2B60F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3D33800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7BC465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388596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AanfInfo'</w:t>
      </w:r>
    </w:p>
    <w:p w14:paraId="77E2C8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52451EF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40C11B2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5gDdnmfInfo:</w:t>
      </w:r>
    </w:p>
    <w:p w14:paraId="4B3AAC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24F60A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0DF5D5A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5GDdnmfInfo'</w:t>
      </w:r>
    </w:p>
    <w:p w14:paraId="2B1181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599DB57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MfafInfoList:</w:t>
      </w:r>
    </w:p>
    <w:p w14:paraId="124866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E88CB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 Instance Id serves as key</w:t>
      </w:r>
    </w:p>
    <w:p w14:paraId="60EA09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0D83F6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fafInfo'</w:t>
      </w:r>
    </w:p>
    <w:p w14:paraId="1A8D61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3CED26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servedEasdfInfoList:</w:t>
      </w:r>
    </w:p>
    <w:p w14:paraId="70DC65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523865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 Instance Id serves as key</w:t>
      </w:r>
    </w:p>
    <w:p w14:paraId="589D5E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283AFF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A6FE9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a valid JSON string serves as key</w:t>
      </w:r>
    </w:p>
    <w:p w14:paraId="3252BA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2AC979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asdfInfo'</w:t>
      </w:r>
    </w:p>
    <w:p w14:paraId="0E5905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082745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DccfInfoList:</w:t>
      </w:r>
    </w:p>
    <w:p w14:paraId="659EDF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AF8E1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 Instance Id serves as key</w:t>
      </w:r>
    </w:p>
    <w:p w14:paraId="58E8D3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7718880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DccfInfo'</w:t>
      </w:r>
    </w:p>
    <w:p w14:paraId="0326E0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058974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MbSmfInfoList:</w:t>
      </w:r>
    </w:p>
    <w:p w14:paraId="05464B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InstanceId serves as key</w:t>
      </w:r>
    </w:p>
    <w:p w14:paraId="74D611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53780A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3F2B50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a valid JSON string serves as key</w:t>
      </w:r>
    </w:p>
    <w:p w14:paraId="7BC82E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99B97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71117B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46C9113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bSmfInfo'</w:t>
      </w:r>
    </w:p>
    <w:p w14:paraId="2AA56B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EmptyObject'</w:t>
      </w:r>
    </w:p>
    <w:p w14:paraId="270F75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171C6D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3898D6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TsctsfInfoList:</w:t>
      </w:r>
    </w:p>
    <w:p w14:paraId="5A77E4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488EB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 Instance Id serves as key</w:t>
      </w:r>
    </w:p>
    <w:p w14:paraId="53B0A0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39FF07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07E0779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a valid JSON string serves as key</w:t>
      </w:r>
    </w:p>
    <w:p w14:paraId="49591A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7A5F31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sctsfInfo'</w:t>
      </w:r>
    </w:p>
    <w:p w14:paraId="30ECCA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071BD9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5268790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MbUpfInfoList:</w:t>
      </w:r>
    </w:p>
    <w:p w14:paraId="0CF8ED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4C676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 Instance Id serves as key</w:t>
      </w:r>
    </w:p>
    <w:p w14:paraId="0CC3E26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51D25B0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0DFBA0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a valid JSON string serves as key</w:t>
      </w:r>
    </w:p>
    <w:p w14:paraId="095B1A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0705CA7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bUpfInfo'</w:t>
      </w:r>
    </w:p>
    <w:p w14:paraId="043406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5AF79C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684398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TrustAfInfo:</w:t>
      </w:r>
    </w:p>
    <w:p w14:paraId="043D80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67866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 Instance Id serves as key</w:t>
      </w:r>
    </w:p>
    <w:p w14:paraId="13FB64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2E3B6E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rustAfInfo'</w:t>
      </w:r>
    </w:p>
    <w:p w14:paraId="390026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55C259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NssaafInfo:</w:t>
      </w:r>
    </w:p>
    <w:p w14:paraId="1BDF75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66A512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NF Instance Id serves as key</w:t>
      </w:r>
    </w:p>
    <w:p w14:paraId="65BFA8B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04B7A6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ssaafInfo'</w:t>
      </w:r>
    </w:p>
    <w:p w14:paraId="146C33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160BF8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atelliteBackhaulInfo:</w:t>
      </w:r>
    </w:p>
    <w:p w14:paraId="64517B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defines the list of satellite backhaul information</w:t>
      </w:r>
    </w:p>
    <w:p w14:paraId="250E8E4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3A73F1F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D1633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TNGlobalRanNodeID:</w:t>
      </w:r>
    </w:p>
    <w:p w14:paraId="27C273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TNGlobalRanNodeID'</w:t>
      </w:r>
    </w:p>
    <w:p w14:paraId="69DFFD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atelliteBackhaulCategory:</w:t>
      </w:r>
    </w:p>
    <w:p w14:paraId="511B1B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17F7B5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1501BDF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7EE05E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GEO</w:t>
      </w:r>
    </w:p>
    <w:p w14:paraId="00A87E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MEO</w:t>
      </w:r>
    </w:p>
    <w:p w14:paraId="5B1934E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LEO</w:t>
      </w:r>
    </w:p>
    <w:p w14:paraId="710FDC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OTHER_SAT</w:t>
      </w:r>
    </w:p>
    <w:p w14:paraId="088780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YNAMIC_GEO</w:t>
      </w:r>
    </w:p>
    <w:p w14:paraId="515BD4A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YNAMIC_MEO</w:t>
      </w:r>
    </w:p>
    <w:p w14:paraId="4AFACB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YNAMIC_LEO</w:t>
      </w:r>
    </w:p>
    <w:p w14:paraId="1269B1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YNAMIC_OTHER_SAT</w:t>
      </w:r>
    </w:p>
    <w:p w14:paraId="7BD1D5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ON_SATELLITE</w:t>
      </w:r>
    </w:p>
    <w:p w14:paraId="3BF564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 type: string</w:t>
      </w:r>
    </w:p>
    <w:p w14:paraId="500D36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eoSatelliteId:</w:t>
      </w:r>
    </w:p>
    <w:p w14:paraId="2603A5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74ED7FA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0-9]{5}$'</w:t>
      </w:r>
    </w:p>
    <w:p w14:paraId="56468FE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TNGlobalRanNodeID:</w:t>
      </w:r>
    </w:p>
    <w:p w14:paraId="6C0B0B7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globally identification of an NG-RAN node</w:t>
      </w:r>
    </w:p>
    <w:p w14:paraId="7EC30AA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B7C746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oneOf:</w:t>
      </w:r>
    </w:p>
    <w:p w14:paraId="108B1F4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quired: [ pLMNId, n3IwfId]</w:t>
      </w:r>
    </w:p>
    <w:p w14:paraId="443C1B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quired: [ plMNId, gNbId]</w:t>
      </w:r>
    </w:p>
    <w:p w14:paraId="50F2DBE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quired: [ pLMNId, ngeNbId]</w:t>
      </w:r>
    </w:p>
    <w:p w14:paraId="0FEB4F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quired: [ plMNId, wagfId]</w:t>
      </w:r>
    </w:p>
    <w:p w14:paraId="515BF4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quired: [ pLMNId, tngfId]</w:t>
      </w:r>
    </w:p>
    <w:p w14:paraId="4FB88C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quired: [ plMNId, twifId]</w:t>
      </w:r>
    </w:p>
    <w:p w14:paraId="75FEC2A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97F73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w:t>
      </w:r>
    </w:p>
    <w:p w14:paraId="396FFA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PlmnId'</w:t>
      </w:r>
    </w:p>
    <w:p w14:paraId="17ECA7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3IwfId:</w:t>
      </w:r>
    </w:p>
    <w:p w14:paraId="6CE1D7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F151D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A-Fa-f0-9]+$'</w:t>
      </w:r>
    </w:p>
    <w:p w14:paraId="5821FB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NbId:</w:t>
      </w:r>
    </w:p>
    <w:p w14:paraId="2ACC81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028C65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mum: 0</w:t>
      </w:r>
    </w:p>
    <w:p w14:paraId="5F0F11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imum: 4294967295</w:t>
      </w:r>
    </w:p>
    <w:p w14:paraId="600DF6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geNbId:</w:t>
      </w:r>
    </w:p>
    <w:p w14:paraId="12B8F7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CEEBB9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MacroNGeNB-[A-Fa-f0-9]{5}|LMacroNGeNB-[A-Fa-f0-9]{6}|SMacroNGeNB-[A-Fa-f0-9]{5})$'</w:t>
      </w:r>
    </w:p>
    <w:p w14:paraId="4DA00F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wagfId:</w:t>
      </w:r>
    </w:p>
    <w:p w14:paraId="108884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6059915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A-Fa-f0-9]+$'</w:t>
      </w:r>
    </w:p>
    <w:p w14:paraId="67299D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ngfId:</w:t>
      </w:r>
    </w:p>
    <w:p w14:paraId="428880B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9BEAF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A-Fa-f0-9]+$'</w:t>
      </w:r>
    </w:p>
    <w:p w14:paraId="735E50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wifId:</w:t>
      </w:r>
    </w:p>
    <w:p w14:paraId="0452A4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71819D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TNPLMNRestrictionsList:</w:t>
      </w:r>
    </w:p>
    <w:p w14:paraId="147E9E1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NTNPLMNRestrictionsInfoList that relates to non-terrestrial network access</w:t>
      </w:r>
    </w:p>
    <w:p w14:paraId="588410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D7DD6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FA98E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6C786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TNPLMNRestrictionsInfo'</w:t>
      </w:r>
    </w:p>
    <w:p w14:paraId="0F6EEC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TNPLMNRestrictionsInfo:</w:t>
      </w:r>
    </w:p>
    <w:p w14:paraId="2D71F3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restrictions per PLMN that relates to non-terrestrial network access</w:t>
      </w:r>
    </w:p>
    <w:p w14:paraId="0793D1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CE254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1D50F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w:t>
      </w:r>
    </w:p>
    <w:p w14:paraId="05B26E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PlmnId'</w:t>
      </w:r>
    </w:p>
    <w:p w14:paraId="2936EB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blockedLocationInfoList:</w:t>
      </w:r>
    </w:p>
    <w:p w14:paraId="3AE566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D93C5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913BF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5AAB9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BlockedLocationInfo'</w:t>
      </w:r>
    </w:p>
    <w:p w14:paraId="01910C7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BlockedLocationInfo:</w:t>
      </w:r>
    </w:p>
    <w:p w14:paraId="3498DB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location for which the PLMN access restrictions are to be applied in case of NTN</w:t>
      </w:r>
    </w:p>
    <w:p w14:paraId="671BFC1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37A23D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62CC2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blockedLocation:</w:t>
      </w:r>
    </w:p>
    <w:p w14:paraId="5E20E4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PlmnId'</w:t>
      </w:r>
    </w:p>
    <w:p w14:paraId="2EE616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blockedDurWindow:</w:t>
      </w:r>
    </w:p>
    <w:p w14:paraId="4BE824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3DF25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2B9C5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TimeWindow'</w:t>
      </w:r>
    </w:p>
    <w:p w14:paraId="6BDD50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blockedSlice:</w:t>
      </w:r>
    </w:p>
    <w:p w14:paraId="245E60C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Snssai'</w:t>
      </w:r>
    </w:p>
    <w:p w14:paraId="53B3A5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atelliteCoverageInfoList:</w:t>
      </w:r>
    </w:p>
    <w:p w14:paraId="2DD3DA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SatelliteCoverageInfoList that relates to NR Satellite RAT type and corresponding information of satellite coverage</w:t>
      </w:r>
    </w:p>
    <w:p w14:paraId="337ED5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3C02B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E6461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atelliteCoverageInfo'</w:t>
      </w:r>
    </w:p>
    <w:p w14:paraId="0C04F3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atelliteCoverageInfo:</w:t>
      </w:r>
    </w:p>
    <w:p w14:paraId="34F40B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This datatype defines information related to NR Satellite RAT type and corresponding information of satellite coverage</w:t>
      </w:r>
    </w:p>
    <w:p w14:paraId="115CC6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2F3866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1B8B8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RSatelliteRATtype:</w:t>
      </w:r>
    </w:p>
    <w:p w14:paraId="467A2A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57CA12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 type: string</w:t>
      </w:r>
    </w:p>
    <w:p w14:paraId="7E2A4E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37FF5D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RLEO</w:t>
      </w:r>
    </w:p>
    <w:p w14:paraId="5ABD2D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RMEO</w:t>
      </w:r>
    </w:p>
    <w:p w14:paraId="268766A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RGEO</w:t>
      </w:r>
    </w:p>
    <w:p w14:paraId="337A2F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ROTHERSAT</w:t>
      </w:r>
    </w:p>
    <w:p w14:paraId="716D93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13BD58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tionInfo:</w:t>
      </w:r>
    </w:p>
    <w:p w14:paraId="620082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8AE64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55CEE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tnLocationInfo'</w:t>
      </w:r>
    </w:p>
    <w:p w14:paraId="393A48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tnLocationInfo:</w:t>
      </w:r>
    </w:p>
    <w:p w14:paraId="0BF3F7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This datatype defines the information about locations and corresponding time windows</w:t>
      </w:r>
    </w:p>
    <w:p w14:paraId="295D7C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028A3C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C30E46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tion:</w:t>
      </w:r>
    </w:p>
    <w:p w14:paraId="4AB607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GeoArea'</w:t>
      </w:r>
    </w:p>
    <w:p w14:paraId="4447B52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vailabilityWindows:</w:t>
      </w:r>
    </w:p>
    <w:p w14:paraId="0DFE996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B4FC9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EE97F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TimeWindow'</w:t>
      </w:r>
    </w:p>
    <w:p w14:paraId="1EDAF7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onAvailabilityWindows:</w:t>
      </w:r>
    </w:p>
    <w:p w14:paraId="515429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4D695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720A2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TimeWindow'          </w:t>
      </w:r>
    </w:p>
    <w:p w14:paraId="1A0EE02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5GDdnmfInfo:</w:t>
      </w:r>
    </w:p>
    <w:p w14:paraId="47BB2A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n 5G DDNMF NF Instance</w:t>
      </w:r>
    </w:p>
    <w:p w14:paraId="724D64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E22BFA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361E8B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lMNId</w:t>
      </w:r>
    </w:p>
    <w:p w14:paraId="4CE561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6C74C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w:t>
      </w:r>
    </w:p>
    <w:p w14:paraId="76BCEB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PlmnId'</w:t>
      </w:r>
    </w:p>
    <w:p w14:paraId="48B4E50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msiRange:</w:t>
      </w:r>
    </w:p>
    <w:p w14:paraId="5EC415D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gt;</w:t>
      </w:r>
    </w:p>
    <w:p w14:paraId="2386A5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 range of IMSIs (subscriber identities), either based on a numeric range,</w:t>
      </w:r>
    </w:p>
    <w:p w14:paraId="7F77F78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or based on regular-expression matching</w:t>
      </w:r>
    </w:p>
    <w:p w14:paraId="385F31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36EBD4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oneOf:</w:t>
      </w:r>
    </w:p>
    <w:p w14:paraId="105021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quired: [ start, end ]</w:t>
      </w:r>
    </w:p>
    <w:p w14:paraId="6D0EFD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quired: [ pattern ]</w:t>
      </w:r>
    </w:p>
    <w:p w14:paraId="731A45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1E192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tart:</w:t>
      </w:r>
    </w:p>
    <w:p w14:paraId="55BD6E1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F3580C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0-9]+$'</w:t>
      </w:r>
    </w:p>
    <w:p w14:paraId="22997D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d:</w:t>
      </w:r>
    </w:p>
    <w:p w14:paraId="757DD2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770E2F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0-9]+$'</w:t>
      </w:r>
    </w:p>
    <w:p w14:paraId="764FF0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w:t>
      </w:r>
    </w:p>
    <w:p w14:paraId="73D210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CC129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etworkNodeDiameterAddress:</w:t>
      </w:r>
    </w:p>
    <w:p w14:paraId="7972AA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gt;</w:t>
      </w:r>
    </w:p>
    <w:p w14:paraId="3EFD90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his data type is a part of smsfDiameterAddress and it should be present</w:t>
      </w:r>
    </w:p>
    <w:p w14:paraId="20991C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whenever smsf supports Diameter protocol.</w:t>
      </w:r>
    </w:p>
    <w:p w14:paraId="2CEA21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2D2151A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724578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ame</w:t>
      </w:r>
    </w:p>
    <w:p w14:paraId="6E2C15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alm</w:t>
      </w:r>
    </w:p>
    <w:p w14:paraId="2C446A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7C47E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ame:</w:t>
      </w:r>
    </w:p>
    <w:p w14:paraId="283A67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DiameterIdentity'</w:t>
      </w:r>
    </w:p>
    <w:p w14:paraId="63A2E17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lm:</w:t>
      </w:r>
    </w:p>
    <w:p w14:paraId="7AAF6A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DiameterIdentity'</w:t>
      </w:r>
    </w:p>
    <w:p w14:paraId="36915C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HssInfo:</w:t>
      </w:r>
    </w:p>
    <w:p w14:paraId="01A8331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n HSS NF Instance</w:t>
      </w:r>
    </w:p>
    <w:p w14:paraId="2CBCDE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64B103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5D8CA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roupId:</w:t>
      </w:r>
    </w:p>
    <w:p w14:paraId="18CEF6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NfGroupId'</w:t>
      </w:r>
    </w:p>
    <w:p w14:paraId="56CBEF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msiRanges:</w:t>
      </w:r>
    </w:p>
    <w:p w14:paraId="68B64B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46B6E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87240C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22B17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msiRange'</w:t>
      </w:r>
    </w:p>
    <w:p w14:paraId="7A2B154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61DD54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msPrivateIdentityRanges:</w:t>
      </w:r>
    </w:p>
    <w:p w14:paraId="02F568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BAC38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uniqueItems: true</w:t>
      </w:r>
    </w:p>
    <w:p w14:paraId="38F3547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9FD16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dentityRange'</w:t>
      </w:r>
    </w:p>
    <w:p w14:paraId="2D6282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372463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msPublicIdentityRanges:</w:t>
      </w:r>
    </w:p>
    <w:p w14:paraId="0A0EB35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103C0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7EEF84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5B67A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dentityRange'</w:t>
      </w:r>
    </w:p>
    <w:p w14:paraId="248E21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7BB5BF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sisdnRanges:</w:t>
      </w:r>
    </w:p>
    <w:p w14:paraId="0690BA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940F4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BF595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76BFD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dentityRange'</w:t>
      </w:r>
    </w:p>
    <w:p w14:paraId="74FB93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7261DE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xternalGroupIdentifiersRanges:</w:t>
      </w:r>
    </w:p>
    <w:p w14:paraId="2FA132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60C27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B5EBB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C4595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dentityRange'</w:t>
      </w:r>
    </w:p>
    <w:p w14:paraId="44721B2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6887C4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hssDiameterAddress:</w:t>
      </w:r>
    </w:p>
    <w:p w14:paraId="3B7E41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etworkNodeDiameterAddress'</w:t>
      </w:r>
    </w:p>
    <w:p w14:paraId="759BF4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DiamAddresses:</w:t>
      </w:r>
    </w:p>
    <w:p w14:paraId="7B11D1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5A565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5323F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3C29C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etworkNodeDiameterAddress'</w:t>
      </w:r>
    </w:p>
    <w:p w14:paraId="6BED74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0F8C3E4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mlcInfo:</w:t>
      </w:r>
    </w:p>
    <w:p w14:paraId="123CDC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 GMLC NF Instance</w:t>
      </w:r>
    </w:p>
    <w:p w14:paraId="43DAED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0CF74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1A4DE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ingClientTypes:</w:t>
      </w:r>
    </w:p>
    <w:p w14:paraId="5CF71B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EE208D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07B021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A0B22B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xternalClientType'</w:t>
      </w:r>
    </w:p>
    <w:p w14:paraId="783F867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mlcNumbers:</w:t>
      </w:r>
    </w:p>
    <w:p w14:paraId="381688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36F43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E6C37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88B5B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537BE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0-9]{5,15}$'</w:t>
      </w:r>
    </w:p>
    <w:p w14:paraId="669312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32E44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TsctsfInfoItem:</w:t>
      </w:r>
    </w:p>
    <w:p w14:paraId="1105281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Set of parameters supported by TSCTSF for a given S-NSSAI</w:t>
      </w:r>
    </w:p>
    <w:p w14:paraId="0DE040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6F2A18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3CE9AB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Nssai</w:t>
      </w:r>
    </w:p>
    <w:p w14:paraId="6B6057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69F915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quired: [ dnnUpfInfoList ]</w:t>
      </w:r>
    </w:p>
    <w:p w14:paraId="13AE055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quired: [ dnnUpfInfoListId ]</w:t>
      </w:r>
    </w:p>
    <w:p w14:paraId="160F919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E51A7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w:t>
      </w:r>
    </w:p>
    <w:p w14:paraId="4D890D3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ExtSnssai'</w:t>
      </w:r>
    </w:p>
    <w:p w14:paraId="1DCD23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nInfoList:</w:t>
      </w:r>
    </w:p>
    <w:p w14:paraId="61D94B2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82633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C813F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5700F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DnnTsctsfInfoItem'</w:t>
      </w:r>
    </w:p>
    <w:p w14:paraId="571008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1D14B7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nTsctsfInfoItem:</w:t>
      </w:r>
    </w:p>
    <w:p w14:paraId="3EC7D7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Parameters supported by an TSCTSF for a given DNN</w:t>
      </w:r>
    </w:p>
    <w:p w14:paraId="13AC49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5384C8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27FC1D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nn</w:t>
      </w:r>
    </w:p>
    <w:p w14:paraId="0E0E25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FD35F0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n:</w:t>
      </w:r>
    </w:p>
    <w:p w14:paraId="7AF26C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4130077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Dnn'</w:t>
      </w:r>
    </w:p>
    <w:p w14:paraId="6A9AC12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WildcardDnn'</w:t>
      </w:r>
    </w:p>
    <w:p w14:paraId="4DF026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sctsfInfo:</w:t>
      </w:r>
    </w:p>
    <w:p w14:paraId="1112D3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 TSCTSF NF Instance</w:t>
      </w:r>
    </w:p>
    <w:p w14:paraId="1A47C6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E9E1F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3381CA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InfoList:</w:t>
      </w:r>
    </w:p>
    <w:p w14:paraId="3AB0DAB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description: A map (list of key-value pairs) where a valid JSON string serves as key</w:t>
      </w:r>
    </w:p>
    <w:p w14:paraId="2DC344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373AAC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nssaiTsctsfInfoItem'</w:t>
      </w:r>
    </w:p>
    <w:p w14:paraId="60E738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0</w:t>
      </w:r>
    </w:p>
    <w:p w14:paraId="21620A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xternalGroupIdentifiersRanges:</w:t>
      </w:r>
    </w:p>
    <w:p w14:paraId="49323F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7C98A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9C03E7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F28A5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dentityRange'</w:t>
      </w:r>
    </w:p>
    <w:p w14:paraId="356DBC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iRanges:</w:t>
      </w:r>
    </w:p>
    <w:p w14:paraId="4DE782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596BB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296A7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89470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upiRange'</w:t>
      </w:r>
    </w:p>
    <w:p w14:paraId="61BCF2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psiRanges:</w:t>
      </w:r>
    </w:p>
    <w:p w14:paraId="28B351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239B43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AC3A7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EF52D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dentityRange'</w:t>
      </w:r>
    </w:p>
    <w:p w14:paraId="5EF0CE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nternalGroupIdentifiersRanges:</w:t>
      </w:r>
    </w:p>
    <w:p w14:paraId="572BC4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51D3B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0D7FE2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E2536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nternalGroupIdRange'</w:t>
      </w:r>
    </w:p>
    <w:p w14:paraId="74BB6A3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4E6A5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BsfInfo:</w:t>
      </w:r>
    </w:p>
    <w:p w14:paraId="2F73CA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 BSF NF Instance</w:t>
      </w:r>
    </w:p>
    <w:p w14:paraId="08266B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4E8D7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38E4C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nList:</w:t>
      </w:r>
    </w:p>
    <w:p w14:paraId="75153C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ACB09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A336DA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201BDD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Dnn'</w:t>
      </w:r>
    </w:p>
    <w:p w14:paraId="27DBA5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0</w:t>
      </w:r>
    </w:p>
    <w:p w14:paraId="3076C5D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DomainList:</w:t>
      </w:r>
    </w:p>
    <w:p w14:paraId="57905F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8A164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29939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B4843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6E402EB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0</w:t>
      </w:r>
    </w:p>
    <w:p w14:paraId="2F4C43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v4AddressRanges:</w:t>
      </w:r>
    </w:p>
    <w:p w14:paraId="1BCB066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6C156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220C9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ED227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pv4AddressRange'</w:t>
      </w:r>
    </w:p>
    <w:p w14:paraId="6F4137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0</w:t>
      </w:r>
    </w:p>
    <w:p w14:paraId="33F295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v6PrefixRanges:</w:t>
      </w:r>
    </w:p>
    <w:p w14:paraId="7C579F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88109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966F85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E528F6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pv6PrefixRange'</w:t>
      </w:r>
    </w:p>
    <w:p w14:paraId="605536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0</w:t>
      </w:r>
    </w:p>
    <w:p w14:paraId="401F117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xDiamHost:</w:t>
      </w:r>
    </w:p>
    <w:p w14:paraId="02ECF5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DiameterIdentity'</w:t>
      </w:r>
    </w:p>
    <w:p w14:paraId="578AFE8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xDiamRealm:</w:t>
      </w:r>
    </w:p>
    <w:p w14:paraId="0A53A1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DiameterIdentity'</w:t>
      </w:r>
    </w:p>
    <w:p w14:paraId="4571BE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roupId:</w:t>
      </w:r>
    </w:p>
    <w:p w14:paraId="37A3872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NfGroupId'</w:t>
      </w:r>
    </w:p>
    <w:p w14:paraId="1785EE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iRanges:</w:t>
      </w:r>
    </w:p>
    <w:p w14:paraId="081278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7A694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C88D6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8A1D0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upiRange'</w:t>
      </w:r>
    </w:p>
    <w:p w14:paraId="42CD28B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0</w:t>
      </w:r>
    </w:p>
    <w:p w14:paraId="539F12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psiRanges:</w:t>
      </w:r>
    </w:p>
    <w:p w14:paraId="189D35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21257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4A1D7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FD429A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dentityRange'</w:t>
      </w:r>
    </w:p>
    <w:p w14:paraId="094FC1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0            </w:t>
      </w:r>
    </w:p>
    <w:p w14:paraId="53B62B7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EAD4A7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bSmfInfo:</w:t>
      </w:r>
    </w:p>
    <w:p w14:paraId="290DBA5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n MB-SMF NF Instance</w:t>
      </w:r>
    </w:p>
    <w:p w14:paraId="0EB1E3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597F435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2483B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InfoList:</w:t>
      </w:r>
    </w:p>
    <w:p w14:paraId="282BDC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a valid JSON string serves as key</w:t>
      </w:r>
    </w:p>
    <w:p w14:paraId="35C470D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additionalProperties:</w:t>
      </w:r>
    </w:p>
    <w:p w14:paraId="4C28AF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nssaiMbSmfInfoItem'</w:t>
      </w:r>
    </w:p>
    <w:p w14:paraId="4FDB2C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264984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mgiRangeList:</w:t>
      </w:r>
    </w:p>
    <w:p w14:paraId="6D70DE2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a valid JSON string serves as key</w:t>
      </w:r>
    </w:p>
    <w:p w14:paraId="1E08B3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4EEA5E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mgiRange'</w:t>
      </w:r>
    </w:p>
    <w:p w14:paraId="102862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7858F4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List:</w:t>
      </w:r>
    </w:p>
    <w:p w14:paraId="07B6AC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6170C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D3BD36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B29C5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Tai'</w:t>
      </w:r>
    </w:p>
    <w:p w14:paraId="4C97EE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7BB2CC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RangeList:</w:t>
      </w:r>
    </w:p>
    <w:p w14:paraId="155F2A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EDFD7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C69AC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D171B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iRange'</w:t>
      </w:r>
    </w:p>
    <w:p w14:paraId="6A7B4E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1781DE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bsSessionList:</w:t>
      </w:r>
    </w:p>
    <w:p w14:paraId="6C4B4F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a valid JSON string serves as key</w:t>
      </w:r>
    </w:p>
    <w:p w14:paraId="204631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3FECC0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bsSession'</w:t>
      </w:r>
    </w:p>
    <w:p w14:paraId="789BCB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0BDBF8E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0E856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mgiRange:</w:t>
      </w:r>
    </w:p>
    <w:p w14:paraId="3C5CF9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Range of TMGIs</w:t>
      </w:r>
    </w:p>
    <w:p w14:paraId="55D01D1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2BF820B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690B086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mbsServiceIdStart</w:t>
      </w:r>
    </w:p>
    <w:p w14:paraId="674D68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mbsServiceIdEnd</w:t>
      </w:r>
    </w:p>
    <w:p w14:paraId="1FAFBD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lMNId</w:t>
      </w:r>
    </w:p>
    <w:p w14:paraId="33F6D2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EFA72A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bsServiceIdStart:</w:t>
      </w:r>
    </w:p>
    <w:p w14:paraId="090E460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3A1DC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A-Fa-f0-9]{6}$'</w:t>
      </w:r>
    </w:p>
    <w:p w14:paraId="739E99E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bsServiceIdEnd:</w:t>
      </w:r>
    </w:p>
    <w:p w14:paraId="2682F8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990A2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A-Fa-f0-9]{6}$'</w:t>
      </w:r>
    </w:p>
    <w:p w14:paraId="0CBBA4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w:t>
      </w:r>
    </w:p>
    <w:p w14:paraId="15951F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PlmnId'</w:t>
      </w:r>
    </w:p>
    <w:p w14:paraId="14E04F2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id:</w:t>
      </w:r>
    </w:p>
    <w:p w14:paraId="7C488E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Nid'</w:t>
      </w:r>
    </w:p>
    <w:p w14:paraId="069D810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36B29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bsSession:</w:t>
      </w:r>
    </w:p>
    <w:p w14:paraId="213461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MBS Session currently served by an MB-SMF</w:t>
      </w:r>
    </w:p>
    <w:p w14:paraId="717F2E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3730FD4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6D704C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mbsSessionId</w:t>
      </w:r>
    </w:p>
    <w:p w14:paraId="08208E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40180A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bsSessionId:</w:t>
      </w:r>
    </w:p>
    <w:p w14:paraId="28B0CF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bsSessionId'</w:t>
      </w:r>
    </w:p>
    <w:p w14:paraId="221BC6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bsAreaSessions:</w:t>
      </w:r>
    </w:p>
    <w:p w14:paraId="1EA9BE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A map (list of key-value pairs) where the key identifies an areaSessionId</w:t>
      </w:r>
    </w:p>
    <w:p w14:paraId="70F616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2BBE32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bsServiceAreaInfo'</w:t>
      </w:r>
    </w:p>
    <w:p w14:paraId="3AA693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236FEA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w:t>
      </w:r>
    </w:p>
    <w:p w14:paraId="177555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bsServiceAreaInfo:</w:t>
      </w:r>
    </w:p>
    <w:p w14:paraId="0B5D9F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MBS Service Area Information for location dependent MBS session</w:t>
      </w:r>
    </w:p>
    <w:p w14:paraId="21B85F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3944BB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CCA8A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reaSessionId:</w:t>
      </w:r>
    </w:p>
    <w:p w14:paraId="212376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6886E9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mum: 0</w:t>
      </w:r>
    </w:p>
    <w:p w14:paraId="1AC7A9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imum: 65535</w:t>
      </w:r>
    </w:p>
    <w:p w14:paraId="78B6777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bsServiceArea:</w:t>
      </w:r>
    </w:p>
    <w:p w14:paraId="0B10F1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bsServiceArea'</w:t>
      </w:r>
    </w:p>
    <w:p w14:paraId="241492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44556B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areaSessionId</w:t>
      </w:r>
    </w:p>
    <w:p w14:paraId="1C084D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mbsServiceArea</w:t>
      </w:r>
    </w:p>
    <w:p w14:paraId="059CC9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w:t>
      </w:r>
    </w:p>
    <w:p w14:paraId="6ADE7C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bsSessionId:</w:t>
      </w:r>
    </w:p>
    <w:p w14:paraId="746743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MBS Session Identifier</w:t>
      </w:r>
    </w:p>
    <w:p w14:paraId="38A7B6F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52235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C7537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mgi:</w:t>
      </w:r>
    </w:p>
    <w:p w14:paraId="17D0DD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ref: '#/components/schemas/Tmgi'</w:t>
      </w:r>
    </w:p>
    <w:p w14:paraId="42C11E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sm:</w:t>
      </w:r>
    </w:p>
    <w:p w14:paraId="05AE70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sm'</w:t>
      </w:r>
    </w:p>
    <w:p w14:paraId="10281A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id:</w:t>
      </w:r>
    </w:p>
    <w:p w14:paraId="6D80A1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id'</w:t>
      </w:r>
    </w:p>
    <w:p w14:paraId="7AC999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230E60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quired: [ tmgi ]</w:t>
      </w:r>
    </w:p>
    <w:p w14:paraId="79AB33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quired: [ ssm ]</w:t>
      </w:r>
    </w:p>
    <w:p w14:paraId="37F50F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F5BB9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mgi:</w:t>
      </w:r>
    </w:p>
    <w:p w14:paraId="0CF7BF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Temporary Mobile Group Identity</w:t>
      </w:r>
    </w:p>
    <w:p w14:paraId="177CDF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2C9E3D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DB3CE4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bsServiceId:</w:t>
      </w:r>
    </w:p>
    <w:p w14:paraId="05FD90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6BA4F6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A-Fa-f0-9]{6}$'</w:t>
      </w:r>
    </w:p>
    <w:p w14:paraId="3282EDF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MBS Service ID</w:t>
      </w:r>
    </w:p>
    <w:p w14:paraId="63EFC30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w:t>
      </w:r>
    </w:p>
    <w:p w14:paraId="001969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PlmnId'</w:t>
      </w:r>
    </w:p>
    <w:p w14:paraId="69F85A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77BD90F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mbsServiceId</w:t>
      </w:r>
    </w:p>
    <w:p w14:paraId="3E6E99A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lMNId</w:t>
      </w:r>
    </w:p>
    <w:p w14:paraId="3409CB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6C07A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sm:</w:t>
      </w:r>
    </w:p>
    <w:p w14:paraId="511D29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Source specific IP multicast address</w:t>
      </w:r>
    </w:p>
    <w:p w14:paraId="66BDDE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D182B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33A176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ourceIpAddr:</w:t>
      </w:r>
    </w:p>
    <w:p w14:paraId="26A0A28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IpAddr'</w:t>
      </w:r>
    </w:p>
    <w:p w14:paraId="7B882C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tIpAddr:</w:t>
      </w:r>
    </w:p>
    <w:p w14:paraId="3224BB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IpAddr'</w:t>
      </w:r>
    </w:p>
    <w:p w14:paraId="462ECC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0C635CD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ourceIpAddr</w:t>
      </w:r>
    </w:p>
    <w:p w14:paraId="5AED4F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estIpAddr</w:t>
      </w:r>
    </w:p>
    <w:p w14:paraId="5CFE0F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9A72A5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bsServiceArea:</w:t>
      </w:r>
    </w:p>
    <w:p w14:paraId="3D0FA2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MBS Service Area</w:t>
      </w:r>
    </w:p>
    <w:p w14:paraId="1BD5DA4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623AA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15514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cgiList:</w:t>
      </w:r>
    </w:p>
    <w:p w14:paraId="47F456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3A61C0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68EEC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40553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cgiTai'</w:t>
      </w:r>
    </w:p>
    <w:p w14:paraId="5B5F5C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745C94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List of NR cell Ids</w:t>
      </w:r>
    </w:p>
    <w:p w14:paraId="1EC385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List:</w:t>
      </w:r>
    </w:p>
    <w:p w14:paraId="4DD26F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D1C94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C7B49D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0CDE4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Tai'</w:t>
      </w:r>
    </w:p>
    <w:p w14:paraId="05CD739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35D839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List of tracking area Ids</w:t>
      </w:r>
    </w:p>
    <w:p w14:paraId="4323C9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4EF375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quired: [ ncgiList ]</w:t>
      </w:r>
    </w:p>
    <w:p w14:paraId="6CF16D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quired: [ taiList ]</w:t>
      </w:r>
    </w:p>
    <w:p w14:paraId="0514DB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C4102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cgiTai:</w:t>
      </w:r>
    </w:p>
    <w:p w14:paraId="34FC018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List of NR cell ids, with their pertaining TAIs</w:t>
      </w:r>
    </w:p>
    <w:p w14:paraId="42D3B2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E670DD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289B78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w:t>
      </w:r>
    </w:p>
    <w:p w14:paraId="5851D2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Tai'</w:t>
      </w:r>
    </w:p>
    <w:p w14:paraId="561808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ellList:</w:t>
      </w:r>
    </w:p>
    <w:p w14:paraId="731698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4F6CBD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AF6D30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A0B21F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cgi'</w:t>
      </w:r>
    </w:p>
    <w:p w14:paraId="1822D9D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0C0B26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List of List of NR cell ids</w:t>
      </w:r>
    </w:p>
    <w:p w14:paraId="22C0B0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553ED8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ai</w:t>
      </w:r>
    </w:p>
    <w:p w14:paraId="66FD646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cellList</w:t>
      </w:r>
    </w:p>
    <w:p w14:paraId="2201C0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841C1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cgi:</w:t>
      </w:r>
    </w:p>
    <w:p w14:paraId="4DB7284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Contains the NCGI (NR Cell Global Identity), as described in 3GPP 23.003</w:t>
      </w:r>
    </w:p>
    <w:p w14:paraId="06921D3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2E76A70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8F1D9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plMNId:</w:t>
      </w:r>
    </w:p>
    <w:p w14:paraId="1123CC4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PlmnId'</w:t>
      </w:r>
    </w:p>
    <w:p w14:paraId="2560EBA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rCellId:</w:t>
      </w:r>
    </w:p>
    <w:p w14:paraId="123E3FE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7926B5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A-Fa-f0-9]{9}$'</w:t>
      </w:r>
    </w:p>
    <w:p w14:paraId="5D07D9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NrCellId'</w:t>
      </w:r>
    </w:p>
    <w:p w14:paraId="113B1F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id:</w:t>
      </w:r>
    </w:p>
    <w:p w14:paraId="242436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id'</w:t>
      </w:r>
    </w:p>
    <w:p w14:paraId="1C47FC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109EBC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lmnId</w:t>
      </w:r>
    </w:p>
    <w:p w14:paraId="34B9D7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rCellId</w:t>
      </w:r>
    </w:p>
    <w:p w14:paraId="588568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w:t>
      </w:r>
    </w:p>
    <w:p w14:paraId="10FD8A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MbSmfInfoItem:</w:t>
      </w:r>
    </w:p>
    <w:p w14:paraId="69AA2D1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Parameters supported by an MB-SMF for a given S-NSSAI</w:t>
      </w:r>
    </w:p>
    <w:p w14:paraId="4090E8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2394C7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3B3670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Nssai</w:t>
      </w:r>
    </w:p>
    <w:p w14:paraId="328F7C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nnInfoList</w:t>
      </w:r>
    </w:p>
    <w:p w14:paraId="459772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E14D4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w:t>
      </w:r>
    </w:p>
    <w:p w14:paraId="601955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ExtSnssai'</w:t>
      </w:r>
    </w:p>
    <w:p w14:paraId="46E417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nInfoList:</w:t>
      </w:r>
    </w:p>
    <w:p w14:paraId="375EBAE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83589F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8FA6BD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A092B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DnnMbSmfInfoItem'</w:t>
      </w:r>
    </w:p>
    <w:p w14:paraId="5CC807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00CDC47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0F5A2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nMbSmfInfoItem:</w:t>
      </w:r>
    </w:p>
    <w:p w14:paraId="1A68E4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Parameters supported by an MB-SMF for a given DNN</w:t>
      </w:r>
    </w:p>
    <w:p w14:paraId="4511A34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50B223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5D0C9C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nn</w:t>
      </w:r>
    </w:p>
    <w:p w14:paraId="47EF92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CC64F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n:</w:t>
      </w:r>
    </w:p>
    <w:p w14:paraId="6ED3E67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523C37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Dnn'</w:t>
      </w:r>
    </w:p>
    <w:p w14:paraId="6B26F0E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9571_CommonData.yaml#/components/schemas/WildcardDnn'</w:t>
      </w:r>
    </w:p>
    <w:p w14:paraId="4FF43FA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83BE2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anfInfo:</w:t>
      </w:r>
    </w:p>
    <w:p w14:paraId="5C7DB3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Represents the information relative to an AAnF NF Instance.</w:t>
      </w:r>
    </w:p>
    <w:p w14:paraId="5D67BC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6FB866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05265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outingIndicators:</w:t>
      </w:r>
    </w:p>
    <w:p w14:paraId="4404F9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DE5F0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940E3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97719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4927C2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ttern: '^[0-9]{1,4}$'</w:t>
      </w:r>
    </w:p>
    <w:p w14:paraId="1551D7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FC9D8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bUpfInfo:</w:t>
      </w:r>
    </w:p>
    <w:p w14:paraId="7D7D32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n MB-UPF NF Instance</w:t>
      </w:r>
    </w:p>
    <w:p w14:paraId="47059C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3D5E41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63FA95C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NssaiMbUpfInfoList</w:t>
      </w:r>
    </w:p>
    <w:p w14:paraId="1F510F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3D8AF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MbUpfInfoList:</w:t>
      </w:r>
    </w:p>
    <w:p w14:paraId="2AE1D9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558A1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44133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46F70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nssaiUpfInfoItem'</w:t>
      </w:r>
    </w:p>
    <w:p w14:paraId="7230BA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525DAC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bSmfServingArea:</w:t>
      </w:r>
    </w:p>
    <w:p w14:paraId="6EBC3E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6C2D7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BC4DD7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A71FA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1B4FD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769B94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nterfaceMbUpfInfoList:</w:t>
      </w:r>
    </w:p>
    <w:p w14:paraId="1DF490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A58B7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87BCF6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0D137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nterfaceUpfInfoItem'</w:t>
      </w:r>
    </w:p>
    <w:p w14:paraId="0550DE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0A69573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List:</w:t>
      </w:r>
    </w:p>
    <w:p w14:paraId="0644C40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7205C7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F871B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D280C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ref: 'TS29571_CommonData.yaml#/components/schemas/Tai'</w:t>
      </w:r>
    </w:p>
    <w:p w14:paraId="54871D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5E839E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aiRangeList:</w:t>
      </w:r>
    </w:p>
    <w:p w14:paraId="7A5CD1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5ED74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1923D8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24F424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iRange'</w:t>
      </w:r>
    </w:p>
    <w:p w14:paraId="25AF71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569464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iority:</w:t>
      </w:r>
    </w:p>
    <w:p w14:paraId="15EE7C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793D64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mum: 0</w:t>
      </w:r>
    </w:p>
    <w:p w14:paraId="4357A2B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imum: 65535</w:t>
      </w:r>
    </w:p>
    <w:p w14:paraId="1409FC8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portedPfcpFeatures:</w:t>
      </w:r>
    </w:p>
    <w:p w14:paraId="5E28B9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B58BF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UpfInfoItem:</w:t>
      </w:r>
    </w:p>
    <w:p w14:paraId="76B82C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Set of parameters supported by UPF for a given S-NSSAI</w:t>
      </w:r>
    </w:p>
    <w:p w14:paraId="12878D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5432BB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2CF0E6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Nssai</w:t>
      </w:r>
    </w:p>
    <w:p w14:paraId="30BFAAC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nnUpfInfoList</w:t>
      </w:r>
    </w:p>
    <w:p w14:paraId="440784D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F7FD8D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w:t>
      </w:r>
    </w:p>
    <w:p w14:paraId="16AE747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ExtSnssai'</w:t>
      </w:r>
    </w:p>
    <w:p w14:paraId="3DB5DF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nUpfInfoList:</w:t>
      </w:r>
    </w:p>
    <w:p w14:paraId="0553CF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B4313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741D8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4165FE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DnnUpfInfoItem'</w:t>
      </w:r>
    </w:p>
    <w:p w14:paraId="3969B48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7404F5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dundantTransport:</w:t>
      </w:r>
    </w:p>
    <w:p w14:paraId="693015A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74BB23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4A49CC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nterfaceUpfInfoList:</w:t>
      </w:r>
    </w:p>
    <w:p w14:paraId="0C30AF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2C694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73084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nterfaceUpfInfoItem'</w:t>
      </w:r>
    </w:p>
    <w:p w14:paraId="7B4AB0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7B593AA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nUpfInfoListId:</w:t>
      </w:r>
    </w:p>
    <w:p w14:paraId="292D09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3FD3D55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Index:</w:t>
      </w:r>
    </w:p>
    <w:p w14:paraId="3CAD2FA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Represents the IP Index to be sent from UDM to the SMF (its value can be either an integer or a string)</w:t>
      </w:r>
    </w:p>
    <w:p w14:paraId="5B09A5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yOf:</w:t>
      </w:r>
    </w:p>
    <w:p w14:paraId="1C10DB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integer</w:t>
      </w:r>
    </w:p>
    <w:p w14:paraId="4DB50E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string</w:t>
      </w:r>
    </w:p>
    <w:p w14:paraId="35F2D9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nUpfInfoItem:</w:t>
      </w:r>
    </w:p>
    <w:p w14:paraId="407D6D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Set of parameters supported by UPF for a given DNN</w:t>
      </w:r>
    </w:p>
    <w:p w14:paraId="26EC7C3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59664E6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44D9B78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nn</w:t>
      </w:r>
    </w:p>
    <w:p w14:paraId="6F61A8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08FF1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n:</w:t>
      </w:r>
    </w:p>
    <w:p w14:paraId="7D3EE4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Dnn'</w:t>
      </w:r>
    </w:p>
    <w:p w14:paraId="70D9C9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aiList:</w:t>
      </w:r>
    </w:p>
    <w:p w14:paraId="6E0B7FA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A2C57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2300C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8581A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Dnai'</w:t>
      </w:r>
    </w:p>
    <w:p w14:paraId="56FA364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duSessionTypes:</w:t>
      </w:r>
    </w:p>
    <w:p w14:paraId="580190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F097E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A39E0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97321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PduSessionType'</w:t>
      </w:r>
    </w:p>
    <w:p w14:paraId="30D7ED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v4AddressRanges:</w:t>
      </w:r>
    </w:p>
    <w:p w14:paraId="66BE6F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2C10B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2E528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C6178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pv4AddressRange'</w:t>
      </w:r>
    </w:p>
    <w:p w14:paraId="6259A2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v6PrefixRanges:</w:t>
      </w:r>
    </w:p>
    <w:p w14:paraId="23CEBC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D2F8A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3EAD14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26A54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pv6PrefixRange'</w:t>
      </w:r>
    </w:p>
    <w:p w14:paraId="54387A9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atedIpv4AddressRanges:</w:t>
      </w:r>
    </w:p>
    <w:p w14:paraId="15C375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68FF0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AFAB1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E6E80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pv4AddressRange'</w:t>
      </w:r>
    </w:p>
    <w:p w14:paraId="503BD4B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natedIpv6PrefixRanges:</w:t>
      </w:r>
    </w:p>
    <w:p w14:paraId="225C88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2DF72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142B1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68F36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pv6PrefixRange'</w:t>
      </w:r>
    </w:p>
    <w:p w14:paraId="4F2A09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v4IndexList:</w:t>
      </w:r>
    </w:p>
    <w:p w14:paraId="1AAA98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DB229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6F5D9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0AD41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pIndex'</w:t>
      </w:r>
    </w:p>
    <w:p w14:paraId="01AB42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pv6IndexList:</w:t>
      </w:r>
    </w:p>
    <w:p w14:paraId="223372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ABDD5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4FC5B6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EF723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pIndex'</w:t>
      </w:r>
    </w:p>
    <w:p w14:paraId="1A1C4E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etworkInstance:</w:t>
      </w:r>
    </w:p>
    <w:p w14:paraId="4AEB94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gt;</w:t>
      </w:r>
    </w:p>
    <w:p w14:paraId="4AA53B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he N6 Network Instance associated with the S-NSSAI and DNN.</w:t>
      </w:r>
    </w:p>
    <w:p w14:paraId="3FEEE5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4AF8FC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aiNwInstanceList:</w:t>
      </w:r>
    </w:p>
    <w:p w14:paraId="4CF088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gt;</w:t>
      </w:r>
    </w:p>
    <w:p w14:paraId="42AD70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p of network instance per DNAI for the DNN, where the key of the map is the DNAI.</w:t>
      </w:r>
    </w:p>
    <w:p w14:paraId="12B9D2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When present, the value of each entry of the map shall contain a N6 network instance</w:t>
      </w:r>
    </w:p>
    <w:p w14:paraId="7DD7D4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hat is configured for the DNAI indicated by the key.</w:t>
      </w:r>
    </w:p>
    <w:p w14:paraId="5BFFA2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8FA2E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30DFCF1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15189B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6C18C1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nterfaceUpfInfoList:</w:t>
      </w:r>
    </w:p>
    <w:p w14:paraId="0CCB83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683D4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A83D4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nterfaceUpfInfoItem'</w:t>
      </w:r>
    </w:p>
    <w:p w14:paraId="6E8028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45A39F0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ivateIpv4AddressRangesPerIpDomain:</w:t>
      </w:r>
    </w:p>
    <w:p w14:paraId="311890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gt;</w:t>
      </w:r>
    </w:p>
    <w:p w14:paraId="167810B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p of private IPv4 Address Ranges Per Ip Domain, where the key of the map is the IP.</w:t>
      </w:r>
    </w:p>
    <w:p w14:paraId="172538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omain. When present, the value of each entry of the map shall contain a IPv4 private</w:t>
      </w:r>
    </w:p>
    <w:p w14:paraId="09FC580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ress ranges configured for that IP domain.</w:t>
      </w:r>
    </w:p>
    <w:p w14:paraId="30C914A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2D2B036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itionalProperties:</w:t>
      </w:r>
    </w:p>
    <w:p w14:paraId="662F00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425C1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7838D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pv4AddressRange'</w:t>
      </w:r>
    </w:p>
    <w:p w14:paraId="7CD33D9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4EEEC00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Properties: 1</w:t>
      </w:r>
    </w:p>
    <w:p w14:paraId="384944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ot:</w:t>
      </w:r>
    </w:p>
    <w:p w14:paraId="6DD6B8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 [ networkInstance, dnaiNwInstanceList ]</w:t>
      </w:r>
    </w:p>
    <w:p w14:paraId="616454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npfInfo:</w:t>
      </w:r>
    </w:p>
    <w:p w14:paraId="610EE2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n MNPF Instance</w:t>
      </w:r>
    </w:p>
    <w:p w14:paraId="131EBA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CEC0BD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68DEE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sisdnRanges:</w:t>
      </w:r>
    </w:p>
    <w:p w14:paraId="2DFBBB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D4B07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2585D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31329F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dentityRange'</w:t>
      </w:r>
    </w:p>
    <w:p w14:paraId="113C92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5BDEB8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0A6225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msisdnRanges</w:t>
      </w:r>
    </w:p>
    <w:p w14:paraId="72471B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liceExpiryInfo :</w:t>
      </w:r>
    </w:p>
    <w:p w14:paraId="2CE8FF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Slice validity</w:t>
      </w:r>
    </w:p>
    <w:p w14:paraId="01917BA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45423C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91E35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nfo:</w:t>
      </w:r>
    </w:p>
    <w:p w14:paraId="36E528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nfo'</w:t>
      </w:r>
    </w:p>
    <w:p w14:paraId="105869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xpiryTime:</w:t>
      </w:r>
    </w:p>
    <w:p w14:paraId="2AE544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DateTimeRo'        </w:t>
      </w:r>
    </w:p>
    <w:p w14:paraId="388F34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cscfInfo:</w:t>
      </w:r>
    </w:p>
    <w:p w14:paraId="68D108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 P-CSCF NF Instance</w:t>
      </w:r>
    </w:p>
    <w:p w14:paraId="363A17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6D93039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BFDCF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ccessType:</w:t>
      </w:r>
    </w:p>
    <w:p w14:paraId="12FD61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D94DF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35B8D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A6082A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AccessType'</w:t>
      </w:r>
    </w:p>
    <w:p w14:paraId="038049E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6BA026F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nList:</w:t>
      </w:r>
    </w:p>
    <w:p w14:paraId="7A02C7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type: array</w:t>
      </w:r>
    </w:p>
    <w:p w14:paraId="57A61BB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A81FD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7E6A59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Dnn'</w:t>
      </w:r>
    </w:p>
    <w:p w14:paraId="366B4B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4D2A15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mFqdn:</w:t>
      </w:r>
    </w:p>
    <w:p w14:paraId="62902D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Fqdn'</w:t>
      </w:r>
    </w:p>
    <w:p w14:paraId="5026CD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mIpv4Addresses:</w:t>
      </w:r>
    </w:p>
    <w:p w14:paraId="7BAD0C2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8B76D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FF3E9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B4F2E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Ipv4Addr'</w:t>
      </w:r>
    </w:p>
    <w:p w14:paraId="27AF23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04EFBB8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mIpv6Addresses:</w:t>
      </w:r>
    </w:p>
    <w:p w14:paraId="7BFA38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9588B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4FA3C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EF0FD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Ipv6Addr'</w:t>
      </w:r>
    </w:p>
    <w:p w14:paraId="2E373E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186590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wFqdn:</w:t>
      </w:r>
    </w:p>
    <w:p w14:paraId="0B6E6D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Fqdn'</w:t>
      </w:r>
    </w:p>
    <w:p w14:paraId="265DC6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wIpv4Addresses:</w:t>
      </w:r>
    </w:p>
    <w:p w14:paraId="769C01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9FD708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AD2FC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B3283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Ipv4Addr'</w:t>
      </w:r>
    </w:p>
    <w:p w14:paraId="1BEDBB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0A307A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wIpv6Addresses:</w:t>
      </w:r>
    </w:p>
    <w:p w14:paraId="00DCB7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E7945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D5A03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15732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Ipv6Addr'</w:t>
      </w:r>
    </w:p>
    <w:p w14:paraId="0927DCA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594830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Ipv4AddressRanges:</w:t>
      </w:r>
    </w:p>
    <w:p w14:paraId="418261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1DA627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1FF62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D7BD6C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pv4AddressRange'</w:t>
      </w:r>
    </w:p>
    <w:p w14:paraId="42EAB2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40BFA9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Ipv6PrefixRanges:</w:t>
      </w:r>
    </w:p>
    <w:p w14:paraId="13DEF7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BDBD6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BB3C06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9E923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Ipv6PrefixRange'</w:t>
      </w:r>
    </w:p>
    <w:p w14:paraId="3008CD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5CB505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Info:</w:t>
      </w:r>
    </w:p>
    <w:p w14:paraId="2790AB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 generic NF Instance</w:t>
      </w:r>
    </w:p>
    <w:p w14:paraId="7402DD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2CFED5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753090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Type:</w:t>
      </w:r>
    </w:p>
    <w:p w14:paraId="578EB2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FType'</w:t>
      </w:r>
    </w:p>
    <w:p w14:paraId="186D56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AP:</w:t>
      </w:r>
    </w:p>
    <w:p w14:paraId="359F674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3F48C2E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56A5B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host:</w:t>
      </w:r>
    </w:p>
    <w:p w14:paraId="3C445A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Host'</w:t>
      </w:r>
    </w:p>
    <w:p w14:paraId="25573B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ort:</w:t>
      </w:r>
    </w:p>
    <w:p w14:paraId="1EA292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5DDAC9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ServiceType:</w:t>
      </w:r>
    </w:p>
    <w:p w14:paraId="2D7A029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3CC25E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07A1FAD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AMF_COMMUNICATION</w:t>
      </w:r>
    </w:p>
    <w:p w14:paraId="6C2014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AMF_EVENTEXPOSURE</w:t>
      </w:r>
    </w:p>
    <w:p w14:paraId="25B293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AMF_MT</w:t>
      </w:r>
    </w:p>
    <w:p w14:paraId="4EC62D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AMF_LOCATION</w:t>
      </w:r>
    </w:p>
    <w:p w14:paraId="23BEDC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SMF_PDUSESSION</w:t>
      </w:r>
    </w:p>
    <w:p w14:paraId="6C2E4C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SMF_EVENTEXPOSURE</w:t>
      </w:r>
    </w:p>
    <w:p w14:paraId="474A48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OTHERS</w:t>
      </w:r>
    </w:p>
    <w:p w14:paraId="07D356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      </w:t>
      </w:r>
    </w:p>
    <w:p w14:paraId="519A75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Operation:</w:t>
      </w:r>
    </w:p>
    <w:p w14:paraId="2D8CB6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0A35BC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A9AF5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ame:</w:t>
      </w:r>
    </w:p>
    <w:p w14:paraId="35CCD8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EA72C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3E663B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wedNFTypes:</w:t>
      </w:r>
    </w:p>
    <w:p w14:paraId="730E22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FType'</w:t>
      </w:r>
    </w:p>
    <w:p w14:paraId="003FA0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operationSemantics:</w:t>
      </w:r>
    </w:p>
    <w:p w14:paraId="24040D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ref: '#/components/schemas/OperationSemantics'</w:t>
      </w:r>
    </w:p>
    <w:p w14:paraId="4A8C7C5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Type:</w:t>
      </w:r>
    </w:p>
    <w:p w14:paraId="0A8BC2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NF name defined in TS 23.501 or TS 29.510'.This datatype is used for writable attribute</w:t>
      </w:r>
    </w:p>
    <w:p w14:paraId="2EB50DA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72D957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16F5D4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RF</w:t>
      </w:r>
    </w:p>
    <w:p w14:paraId="6FDB66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UDM</w:t>
      </w:r>
    </w:p>
    <w:p w14:paraId="4F0197A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AMF</w:t>
      </w:r>
    </w:p>
    <w:p w14:paraId="0B2311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MF</w:t>
      </w:r>
    </w:p>
    <w:p w14:paraId="5B65E1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AUSF</w:t>
      </w:r>
    </w:p>
    <w:p w14:paraId="6E7D9FE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EF</w:t>
      </w:r>
    </w:p>
    <w:p w14:paraId="646CE9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CF</w:t>
      </w:r>
    </w:p>
    <w:p w14:paraId="413DA8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MSF</w:t>
      </w:r>
    </w:p>
    <w:p w14:paraId="758744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SSF</w:t>
      </w:r>
    </w:p>
    <w:p w14:paraId="615D99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UDR</w:t>
      </w:r>
    </w:p>
    <w:p w14:paraId="5EDBAF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LMF</w:t>
      </w:r>
    </w:p>
    <w:p w14:paraId="2CEA63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GMLC</w:t>
      </w:r>
    </w:p>
    <w:p w14:paraId="36FAF6D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5G_EIR</w:t>
      </w:r>
    </w:p>
    <w:p w14:paraId="54DB5F6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EPP</w:t>
      </w:r>
    </w:p>
    <w:p w14:paraId="7EE8DE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UPF</w:t>
      </w:r>
    </w:p>
    <w:p w14:paraId="46BDB7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3IWF</w:t>
      </w:r>
    </w:p>
    <w:p w14:paraId="773709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AF</w:t>
      </w:r>
    </w:p>
    <w:p w14:paraId="158250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UDSF</w:t>
      </w:r>
    </w:p>
    <w:p w14:paraId="434CC5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N</w:t>
      </w:r>
    </w:p>
    <w:p w14:paraId="734064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BSF</w:t>
      </w:r>
    </w:p>
    <w:p w14:paraId="086A24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CHF</w:t>
      </w:r>
    </w:p>
    <w:p w14:paraId="6B0F3D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WDAF</w:t>
      </w:r>
    </w:p>
    <w:p w14:paraId="42B33F6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CSCF</w:t>
      </w:r>
    </w:p>
    <w:p w14:paraId="719357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CBCF</w:t>
      </w:r>
    </w:p>
    <w:p w14:paraId="3C8F20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HSS</w:t>
      </w:r>
    </w:p>
    <w:p w14:paraId="59EF4D5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UCMF</w:t>
      </w:r>
    </w:p>
    <w:p w14:paraId="4C77A8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OR_AF</w:t>
      </w:r>
    </w:p>
    <w:p w14:paraId="259292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PAF</w:t>
      </w:r>
    </w:p>
    <w:p w14:paraId="0307C83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MME</w:t>
      </w:r>
    </w:p>
    <w:p w14:paraId="5C98F2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CSAS</w:t>
      </w:r>
    </w:p>
    <w:p w14:paraId="72A6550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CEF</w:t>
      </w:r>
    </w:p>
    <w:p w14:paraId="72188F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CP</w:t>
      </w:r>
    </w:p>
    <w:p w14:paraId="33428C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SSAAF</w:t>
      </w:r>
    </w:p>
    <w:p w14:paraId="1B2376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ICSCF</w:t>
      </w:r>
    </w:p>
    <w:p w14:paraId="3A8888E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CSCF</w:t>
      </w:r>
    </w:p>
    <w:p w14:paraId="22F97CF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RA</w:t>
      </w:r>
    </w:p>
    <w:p w14:paraId="583B97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IMS_AS</w:t>
      </w:r>
    </w:p>
    <w:p w14:paraId="013C44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AANF</w:t>
      </w:r>
    </w:p>
    <w:p w14:paraId="002873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5G_DDNMF</w:t>
      </w:r>
    </w:p>
    <w:p w14:paraId="2AEF0E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SACF</w:t>
      </w:r>
    </w:p>
    <w:p w14:paraId="3001F0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MFAF</w:t>
      </w:r>
    </w:p>
    <w:p w14:paraId="55806E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EASDF</w:t>
      </w:r>
    </w:p>
    <w:p w14:paraId="3B133F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CCF</w:t>
      </w:r>
    </w:p>
    <w:p w14:paraId="6C8878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MB_SMF</w:t>
      </w:r>
    </w:p>
    <w:p w14:paraId="4A8D88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SCTSF</w:t>
      </w:r>
    </w:p>
    <w:p w14:paraId="32BAE1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ADRF</w:t>
      </w:r>
    </w:p>
    <w:p w14:paraId="467A47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GBA_BSF</w:t>
      </w:r>
    </w:p>
    <w:p w14:paraId="5C0B0E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CEF</w:t>
      </w:r>
    </w:p>
    <w:p w14:paraId="2F3558B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MB_UPF</w:t>
      </w:r>
    </w:p>
    <w:p w14:paraId="2C986A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SWOF</w:t>
      </w:r>
    </w:p>
    <w:p w14:paraId="6E2C0FB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KMF</w:t>
      </w:r>
    </w:p>
    <w:p w14:paraId="2B639AE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MNPF</w:t>
      </w:r>
    </w:p>
    <w:p w14:paraId="273A450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MS_GMSC</w:t>
      </w:r>
    </w:p>
    <w:p w14:paraId="017788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MS_IWMSC</w:t>
      </w:r>
    </w:p>
    <w:p w14:paraId="61BD21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MBSF</w:t>
      </w:r>
    </w:p>
    <w:p w14:paraId="2FC559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MBSTF</w:t>
      </w:r>
    </w:p>
    <w:p w14:paraId="40F584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ANF</w:t>
      </w:r>
    </w:p>
    <w:p w14:paraId="25F211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NGF</w:t>
      </w:r>
    </w:p>
    <w:p w14:paraId="529C79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W_AGF</w:t>
      </w:r>
    </w:p>
    <w:p w14:paraId="57F8AB0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WIF</w:t>
      </w:r>
    </w:p>
    <w:p w14:paraId="79C5D5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SN_AF</w:t>
      </w:r>
    </w:p>
    <w:p w14:paraId="35ADC4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64A4C1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OperationSemantics:</w:t>
      </w:r>
    </w:p>
    <w:p w14:paraId="4B5676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4EFB030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0EAFC9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08C4E4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QUEST_RESPONSE</w:t>
      </w:r>
    </w:p>
    <w:p w14:paraId="047B8B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UBSCRIBE_NOTIFY</w:t>
      </w:r>
    </w:p>
    <w:p w14:paraId="129161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gistrationState:</w:t>
      </w:r>
    </w:p>
    <w:p w14:paraId="6E4A39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308D56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394D3B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62E644E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 REGISTERED</w:t>
      </w:r>
    </w:p>
    <w:p w14:paraId="36EE8F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EREGISTERED</w:t>
      </w:r>
    </w:p>
    <w:p w14:paraId="7911D6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llocatedNfInstance:</w:t>
      </w:r>
    </w:p>
    <w:p w14:paraId="3C59C0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formation of an collocated NF Instance registered in the NRF</w:t>
      </w:r>
    </w:p>
    <w:p w14:paraId="5A2C355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6D07EA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63CC84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fInstanceId</w:t>
      </w:r>
    </w:p>
    <w:p w14:paraId="38040CD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fType</w:t>
      </w:r>
    </w:p>
    <w:p w14:paraId="0E6CCA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EADE8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InstanceId:</w:t>
      </w:r>
    </w:p>
    <w:p w14:paraId="70AF0D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NfInstanceId'</w:t>
      </w:r>
    </w:p>
    <w:p w14:paraId="06B567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Type:</w:t>
      </w:r>
    </w:p>
    <w:p w14:paraId="785FF5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FType'</w:t>
      </w:r>
    </w:p>
    <w:p w14:paraId="14485E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Snssai:</w:t>
      </w:r>
    </w:p>
    <w:p w14:paraId="3761BE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List of network slices (S-NSSAIs) for a given PLMN ID</w:t>
      </w:r>
    </w:p>
    <w:p w14:paraId="3BDC6A9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1F296E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2293C02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lmnId</w:t>
      </w:r>
    </w:p>
    <w:p w14:paraId="1940A1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NssaiList</w:t>
      </w:r>
    </w:p>
    <w:p w14:paraId="5F84FC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BD2976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w:t>
      </w:r>
    </w:p>
    <w:p w14:paraId="29077B4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PlmnId'</w:t>
      </w:r>
    </w:p>
    <w:p w14:paraId="1F10138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List:</w:t>
      </w:r>
    </w:p>
    <w:p w14:paraId="46C8F9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7223C4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77031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63A6C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ExtSnssai'</w:t>
      </w:r>
    </w:p>
    <w:p w14:paraId="1A60A60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08CDC0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id:</w:t>
      </w:r>
    </w:p>
    <w:p w14:paraId="58606D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Nid'</w:t>
      </w:r>
    </w:p>
    <w:p w14:paraId="064A8C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uleSet:</w:t>
      </w:r>
    </w:p>
    <w:p w14:paraId="750A78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2DABE0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35C65E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priority</w:t>
      </w:r>
    </w:p>
    <w:p w14:paraId="162236E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action</w:t>
      </w:r>
    </w:p>
    <w:p w14:paraId="39A0D6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A46F2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iority:</w:t>
      </w:r>
    </w:p>
    <w:p w14:paraId="3EDE18E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696E8C7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mum: 0</w:t>
      </w:r>
    </w:p>
    <w:p w14:paraId="510EB7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imum: 65535</w:t>
      </w:r>
    </w:p>
    <w:p w14:paraId="3C95F0F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s:</w:t>
      </w:r>
    </w:p>
    <w:p w14:paraId="5F4945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8F1058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16DEED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171D1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PlmnId'</w:t>
      </w:r>
    </w:p>
    <w:p w14:paraId="267588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pns:</w:t>
      </w:r>
    </w:p>
    <w:p w14:paraId="05FCA1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7BCB2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D0FBC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FBBDC9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PlmnIdNid'</w:t>
      </w:r>
    </w:p>
    <w:p w14:paraId="750A5B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Types:</w:t>
      </w:r>
    </w:p>
    <w:p w14:paraId="29663F9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2A2F6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0EA7E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F0CD3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FType'</w:t>
      </w:r>
    </w:p>
    <w:p w14:paraId="3A2B1EF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Domains:</w:t>
      </w:r>
    </w:p>
    <w:p w14:paraId="234EAF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CC225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F208AA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E73D3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3C8C77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ssais:</w:t>
      </w:r>
    </w:p>
    <w:p w14:paraId="73D9F9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C3FE9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0AE5451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898B7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ExtSnssai'</w:t>
      </w:r>
    </w:p>
    <w:p w14:paraId="35B29D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Instances:</w:t>
      </w:r>
    </w:p>
    <w:p w14:paraId="205B96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497C0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7CC835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7CA51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71_CommonData.yaml#/components/schemas/NfInstanceId'</w:t>
      </w:r>
    </w:p>
    <w:p w14:paraId="179C7B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copes:</w:t>
      </w:r>
    </w:p>
    <w:p w14:paraId="692CDAF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8D8E2C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38033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83335E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3FA740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ction:</w:t>
      </w:r>
    </w:p>
    <w:p w14:paraId="0E56AC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E1A4D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420D51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 ALLOW</w:t>
      </w:r>
    </w:p>
    <w:p w14:paraId="13EE92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ENY</w:t>
      </w:r>
    </w:p>
    <w:p w14:paraId="4271F4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IoTgNBInfo:</w:t>
      </w:r>
    </w:p>
    <w:p w14:paraId="28AFFA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02305A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13FB55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gNBId</w:t>
      </w:r>
    </w:p>
    <w:p w14:paraId="2C1492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ervedReaderInfoList</w:t>
      </w:r>
    </w:p>
    <w:p w14:paraId="2C43E48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3A2EE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NBId:</w:t>
      </w:r>
    </w:p>
    <w:p w14:paraId="5C990E9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GnbId'</w:t>
      </w:r>
    </w:p>
    <w:p w14:paraId="76D19E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ReaderInfoList:</w:t>
      </w:r>
    </w:p>
    <w:p w14:paraId="62BC96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7E318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E2EF4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A651B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ervedReaderInfo'</w:t>
      </w:r>
    </w:p>
    <w:p w14:paraId="23D60B6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ReaderInfo:</w:t>
      </w:r>
    </w:p>
    <w:p w14:paraId="658151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2D1AD41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quired:</w:t>
      </w:r>
    </w:p>
    <w:p w14:paraId="794773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aderId</w:t>
      </w:r>
    </w:p>
    <w:p w14:paraId="4534A2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servedAIOTAreas</w:t>
      </w:r>
    </w:p>
    <w:p w14:paraId="0F4252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E59BC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erId:</w:t>
      </w:r>
    </w:p>
    <w:p w14:paraId="53AE2C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5BFEF3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dAIOTAreas:</w:t>
      </w:r>
    </w:p>
    <w:p w14:paraId="5EC655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9C1A69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5217C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0A490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451F2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ServedAIOTAreaID'</w:t>
      </w:r>
    </w:p>
    <w:p w14:paraId="56D160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erLocation:</w:t>
      </w:r>
    </w:p>
    <w:p w14:paraId="396F47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7D0A197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VflInfo:</w:t>
      </w:r>
    </w:p>
    <w:p w14:paraId="077F79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scription: Indicates the Vfl capability supported by the NWDAF/TrustAF/unTrustAF</w:t>
      </w:r>
    </w:p>
    <w:p w14:paraId="405FD9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382023C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40899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vflAnalyticsIds:</w:t>
      </w:r>
    </w:p>
    <w:p w14:paraId="18F87CE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FDCCE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4F1F9D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209DC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9520_Nnwdaf_EventsSubscription.yaml#/components/schemas/NwdafEvent'</w:t>
      </w:r>
    </w:p>
    <w:p w14:paraId="7F6AA9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39E837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vflCapabilityType:</w:t>
      </w:r>
    </w:p>
    <w:p w14:paraId="1C95C2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384500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4A31BF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VFL_SERVER</w:t>
      </w:r>
    </w:p>
    <w:p w14:paraId="718547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VFL_CLIENT</w:t>
      </w:r>
    </w:p>
    <w:p w14:paraId="21136D2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VFL_SERVER_AND_CLIENT</w:t>
      </w:r>
    </w:p>
    <w:p w14:paraId="01506C8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vflClientAggrCap:</w:t>
      </w:r>
    </w:p>
    <w:p w14:paraId="056069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5EC334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false</w:t>
      </w:r>
    </w:p>
    <w:p w14:paraId="01D3DD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vflTimeInterval:</w:t>
      </w:r>
    </w:p>
    <w:p w14:paraId="37EA21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TimeWindow'</w:t>
      </w:r>
    </w:p>
    <w:p w14:paraId="2C0CB9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vflInterInfo:</w:t>
      </w:r>
    </w:p>
    <w:p w14:paraId="7F44BA7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VendorId' </w:t>
      </w:r>
    </w:p>
    <w:p w14:paraId="0AB268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eatureId:</w:t>
      </w:r>
    </w:p>
    <w:p w14:paraId="795F1D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0F260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D67C57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Definition of types for name-containments ------</w:t>
      </w:r>
    </w:p>
    <w:p w14:paraId="111080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bNetwork-ncO-5GcNrm:</w:t>
      </w:r>
    </w:p>
    <w:p w14:paraId="4125BA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5F82D6E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97AF3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xternalAmfFunction:</w:t>
      </w:r>
    </w:p>
    <w:p w14:paraId="3CD757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xternalAmfFunction-Multiple'</w:t>
      </w:r>
    </w:p>
    <w:p w14:paraId="2C4D81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xternalNrfFunction:</w:t>
      </w:r>
    </w:p>
    <w:p w14:paraId="345D44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xternalNrfFunction-Multiple'</w:t>
      </w:r>
    </w:p>
    <w:p w14:paraId="7922DF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xternalNssfFunction:</w:t>
      </w:r>
    </w:p>
    <w:p w14:paraId="49D7A2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xternalNssfFunction-Multiple'</w:t>
      </w:r>
    </w:p>
    <w:p w14:paraId="7081DF5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Set:</w:t>
      </w:r>
    </w:p>
    <w:p w14:paraId="4161FA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mfSet-Multiple'</w:t>
      </w:r>
    </w:p>
    <w:p w14:paraId="66D1F2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Region:</w:t>
      </w:r>
    </w:p>
    <w:p w14:paraId="1F58D6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mfRegion-Multiple'</w:t>
      </w:r>
    </w:p>
    <w:p w14:paraId="2E3A45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nfigurable5QISet:</w:t>
      </w:r>
    </w:p>
    <w:p w14:paraId="0C928F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nfigurable5QISet-Multiple'</w:t>
      </w:r>
    </w:p>
    <w:p w14:paraId="6D9F7B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ynamic5QISet:</w:t>
      </w:r>
    </w:p>
    <w:p w14:paraId="1A4A18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Dynamic5QISet-Multiple'</w:t>
      </w:r>
    </w:p>
    <w:p w14:paraId="27981D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cmConnectionInfo:</w:t>
      </w:r>
    </w:p>
    <w:p w14:paraId="11B7A7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cmConnectionInfo-Multiple'</w:t>
      </w:r>
    </w:p>
    <w:p w14:paraId="4DAA6C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E17139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ManagedElement-ncO-5GcNrm:</w:t>
      </w:r>
    </w:p>
    <w:p w14:paraId="765768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1248AFF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99312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Function:</w:t>
      </w:r>
    </w:p>
    <w:p w14:paraId="6A2C85A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mfFunction-Multiple'</w:t>
      </w:r>
    </w:p>
    <w:p w14:paraId="49108B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mfFunction:</w:t>
      </w:r>
    </w:p>
    <w:p w14:paraId="1ABBBE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mfFunction-Multiple'</w:t>
      </w:r>
    </w:p>
    <w:p w14:paraId="2F99EEF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pfFunction:</w:t>
      </w:r>
    </w:p>
    <w:p w14:paraId="3F71160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UpfFunction-Multiple'</w:t>
      </w:r>
    </w:p>
    <w:p w14:paraId="7067E3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3iwfFunction:   </w:t>
      </w:r>
    </w:p>
    <w:p w14:paraId="5C9E5C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3iwfFunction-Multiple'</w:t>
      </w:r>
    </w:p>
    <w:p w14:paraId="4246B6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cfFunction:</w:t>
      </w:r>
    </w:p>
    <w:p w14:paraId="2DE694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PcfFunction-Multiple'</w:t>
      </w:r>
    </w:p>
    <w:p w14:paraId="01ECF8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usfFunction:</w:t>
      </w:r>
    </w:p>
    <w:p w14:paraId="7B1892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usfFunction-Multiple'</w:t>
      </w:r>
    </w:p>
    <w:p w14:paraId="78C084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dmFunction:</w:t>
      </w:r>
    </w:p>
    <w:p w14:paraId="0CA8A2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UdmFunction-Multiple'</w:t>
      </w:r>
    </w:p>
    <w:p w14:paraId="3C64890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drFunction:</w:t>
      </w:r>
    </w:p>
    <w:p w14:paraId="77E991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UdrFunction-Multiple'</w:t>
      </w:r>
    </w:p>
    <w:p w14:paraId="56922C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dsfFunction:</w:t>
      </w:r>
    </w:p>
    <w:p w14:paraId="40B33DF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UdsfFunction-Multiple'</w:t>
      </w:r>
    </w:p>
    <w:p w14:paraId="375CCFA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rfFunction:</w:t>
      </w:r>
    </w:p>
    <w:p w14:paraId="7E96DF8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rfFunction-Multiple'</w:t>
      </w:r>
    </w:p>
    <w:p w14:paraId="7D094DA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ssfFunction:</w:t>
      </w:r>
    </w:p>
    <w:p w14:paraId="68F4C7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ssfFunction-Multiple'</w:t>
      </w:r>
    </w:p>
    <w:p w14:paraId="11A2C0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msfFunction:</w:t>
      </w:r>
    </w:p>
    <w:p w14:paraId="2BBF8F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msfFunction-Multiple'</w:t>
      </w:r>
    </w:p>
    <w:p w14:paraId="6EF585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mfFunction:</w:t>
      </w:r>
    </w:p>
    <w:p w14:paraId="5C02F4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LmfFunction-Multiple'</w:t>
      </w:r>
    </w:p>
    <w:p w14:paraId="787BF3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geirFunction:</w:t>
      </w:r>
    </w:p>
    <w:p w14:paraId="464504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geirFunction-Multiple'</w:t>
      </w:r>
    </w:p>
    <w:p w14:paraId="60C679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ppFunction:</w:t>
      </w:r>
    </w:p>
    <w:p w14:paraId="3930D3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eppFunction-Multiple'</w:t>
      </w:r>
    </w:p>
    <w:p w14:paraId="2130F28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wdafFunction:</w:t>
      </w:r>
    </w:p>
    <w:p w14:paraId="6DD546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wdafFunction-Multiple'</w:t>
      </w:r>
    </w:p>
    <w:p w14:paraId="2A01DA0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cpFunction:</w:t>
      </w:r>
    </w:p>
    <w:p w14:paraId="24155F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cpFunction-Multiple'</w:t>
      </w:r>
    </w:p>
    <w:p w14:paraId="630777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efFunction:</w:t>
      </w:r>
    </w:p>
    <w:p w14:paraId="3090D9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efFunction-Multiple'</w:t>
      </w:r>
    </w:p>
    <w:p w14:paraId="3FEA51E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nfigurable5QISet:</w:t>
      </w:r>
    </w:p>
    <w:p w14:paraId="1B54B78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nfigurable5QISet-Multiple'</w:t>
      </w:r>
    </w:p>
    <w:p w14:paraId="1C1086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ynamic5QISet:</w:t>
      </w:r>
    </w:p>
    <w:p w14:paraId="40FB8D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Dynamic5QISet-Multiple'</w:t>
      </w:r>
    </w:p>
    <w:p w14:paraId="0D6608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cmConnectionInfo:</w:t>
      </w:r>
    </w:p>
    <w:p w14:paraId="1E70FC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cmConnectionInfo-Multiple'</w:t>
      </w:r>
    </w:p>
    <w:p w14:paraId="6F8859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ASDFFunction:</w:t>
      </w:r>
    </w:p>
    <w:p w14:paraId="5CCFA1E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ASDFFunction-Multiple'</w:t>
      </w:r>
    </w:p>
    <w:p w14:paraId="2482D1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SSAAFFunction:</w:t>
      </w:r>
    </w:p>
    <w:p w14:paraId="49B9046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ssaafFunction-Multiple'</w:t>
      </w:r>
    </w:p>
    <w:p w14:paraId="59EB32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FFunction:</w:t>
      </w:r>
    </w:p>
    <w:p w14:paraId="2EEF94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fFunction-Multiple'</w:t>
      </w:r>
    </w:p>
    <w:p w14:paraId="383025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CCFFunction:</w:t>
      </w:r>
    </w:p>
    <w:p w14:paraId="2A0D3A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DccfFunction-Multiple'</w:t>
      </w:r>
    </w:p>
    <w:p w14:paraId="587EC7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hfFunction:</w:t>
      </w:r>
    </w:p>
    <w:p w14:paraId="12AD59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hfFunction-Multiple'</w:t>
      </w:r>
    </w:p>
    <w:p w14:paraId="1F4214A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FAFFunction:</w:t>
      </w:r>
    </w:p>
    <w:p w14:paraId="451ED1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fafFunction-Multiple'</w:t>
      </w:r>
    </w:p>
    <w:p w14:paraId="4A65CF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MLCFunction:</w:t>
      </w:r>
    </w:p>
    <w:p w14:paraId="3ED7F3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GmlcFunction-Multiple'</w:t>
      </w:r>
    </w:p>
    <w:p w14:paraId="7DA6F2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SCTSFFunction:</w:t>
      </w:r>
    </w:p>
    <w:p w14:paraId="08B17A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sctsfFunction-Multiple'</w:t>
      </w:r>
    </w:p>
    <w:p w14:paraId="1BC1F3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ANFFunction:</w:t>
      </w:r>
    </w:p>
    <w:p w14:paraId="7AA94E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anfFunction-Multiple'</w:t>
      </w:r>
    </w:p>
    <w:p w14:paraId="4C383B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BSFFunction:</w:t>
      </w:r>
    </w:p>
    <w:p w14:paraId="245E4F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BsfFunction-Multiple'</w:t>
      </w:r>
    </w:p>
    <w:p w14:paraId="511337A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BSMFFunction:</w:t>
      </w:r>
    </w:p>
    <w:p w14:paraId="694A96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bSmfFunction-Multiple'</w:t>
      </w:r>
    </w:p>
    <w:p w14:paraId="6D73D3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BUPFFunction:</w:t>
      </w:r>
    </w:p>
    <w:p w14:paraId="0F81AC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bUpfFunction-Multiple'</w:t>
      </w:r>
    </w:p>
    <w:p w14:paraId="7CD599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NPFFunction:</w:t>
      </w:r>
    </w:p>
    <w:p w14:paraId="297C58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npfFunction-Multiple'</w:t>
      </w:r>
    </w:p>
    <w:p w14:paraId="226590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iotfFunction:</w:t>
      </w:r>
    </w:p>
    <w:p w14:paraId="2D6CD9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iotfFunction-Multiple'</w:t>
      </w:r>
    </w:p>
    <w:p w14:paraId="43DDFF7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mFunction:</w:t>
      </w:r>
    </w:p>
    <w:p w14:paraId="369F56E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dmFunction-Multiple'</w:t>
      </w:r>
    </w:p>
    <w:p w14:paraId="19D56C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B9E24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Definition of concrete IOCs --------------------------------------------</w:t>
      </w:r>
    </w:p>
    <w:p w14:paraId="6CE777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Function-Single:</w:t>
      </w:r>
    </w:p>
    <w:p w14:paraId="06EB10D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allOf:</w:t>
      </w:r>
    </w:p>
    <w:p w14:paraId="02F2EC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3C7A85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366D0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A4E5E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0B9EF2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BD04D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31280D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89F14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9E1815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nfoList:</w:t>
      </w:r>
    </w:p>
    <w:p w14:paraId="1B2C75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nfoList'</w:t>
      </w:r>
    </w:p>
    <w:p w14:paraId="13A92E6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Identifier:</w:t>
      </w:r>
    </w:p>
    <w:p w14:paraId="5C64FC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mfIdentifier'</w:t>
      </w:r>
    </w:p>
    <w:p w14:paraId="292498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BIFqdn:</w:t>
      </w:r>
    </w:p>
    <w:p w14:paraId="7BEC83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3B90CA5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NSIIdList:</w:t>
      </w:r>
    </w:p>
    <w:p w14:paraId="3CAE68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NSIIdList'</w:t>
      </w:r>
    </w:p>
    <w:p w14:paraId="09F974D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SetRef:</w:t>
      </w:r>
    </w:p>
    <w:p w14:paraId="42037F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Dn'</w:t>
      </w:r>
    </w:p>
    <w:p w14:paraId="1B3651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0DF020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50198A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List:</w:t>
      </w:r>
    </w:p>
    <w:p w14:paraId="7EF5A9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mmModelList'</w:t>
      </w:r>
    </w:p>
    <w:p w14:paraId="317A70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TNPLMNRestrictionsList:</w:t>
      </w:r>
    </w:p>
    <w:p w14:paraId="412CF4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TNPLMNRestrictionsList'</w:t>
      </w:r>
    </w:p>
    <w:p w14:paraId="74A575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atelliteCoverageInfoList:</w:t>
      </w:r>
    </w:p>
    <w:p w14:paraId="0AA26A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atelliteCoverageInfoList'</w:t>
      </w:r>
    </w:p>
    <w:p w14:paraId="13DD0C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Info:</w:t>
      </w:r>
    </w:p>
    <w:p w14:paraId="22435B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mfInfo'</w:t>
      </w:r>
    </w:p>
    <w:p w14:paraId="0D2CF3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liceExpiryInfo:</w:t>
      </w:r>
    </w:p>
    <w:p w14:paraId="108EA8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liceExpiryInfo'</w:t>
      </w:r>
    </w:p>
    <w:p w14:paraId="4BE3C5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atelliteBackhaulInfoList:</w:t>
      </w:r>
    </w:p>
    <w:p w14:paraId="7C1D32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729C7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8E30FA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9DCC0D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atelliteBackhaulInfo'</w:t>
      </w:r>
    </w:p>
    <w:p w14:paraId="54DE57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70C496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ppedCellIdInfoList:</w:t>
      </w:r>
    </w:p>
    <w:p w14:paraId="40CB84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MappedCellIdInfoList'</w:t>
      </w:r>
    </w:p>
    <w:p w14:paraId="5AB939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dtUserConsentReqList:</w:t>
      </w:r>
    </w:p>
    <w:p w14:paraId="0ED6EC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MdtUserConsentReqList'</w:t>
      </w:r>
    </w:p>
    <w:p w14:paraId="66445B2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76AFC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0E557B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0072E7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32EF5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B8449F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2:</w:t>
      </w:r>
    </w:p>
    <w:p w14:paraId="2D1624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2-Multiple'</w:t>
      </w:r>
    </w:p>
    <w:p w14:paraId="459297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w:t>
      </w:r>
    </w:p>
    <w:p w14:paraId="23BD4F7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8-Multiple'</w:t>
      </w:r>
    </w:p>
    <w:p w14:paraId="309F61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1:</w:t>
      </w:r>
    </w:p>
    <w:p w14:paraId="6D6F25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1-Multiple'</w:t>
      </w:r>
    </w:p>
    <w:p w14:paraId="5BF356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2:</w:t>
      </w:r>
    </w:p>
    <w:p w14:paraId="213D89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2-Multiple'</w:t>
      </w:r>
    </w:p>
    <w:p w14:paraId="50CF45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4:</w:t>
      </w:r>
    </w:p>
    <w:p w14:paraId="3AAB98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4-Multiple'</w:t>
      </w:r>
    </w:p>
    <w:p w14:paraId="64071A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5:</w:t>
      </w:r>
    </w:p>
    <w:p w14:paraId="7FA002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5-Multiple'</w:t>
      </w:r>
    </w:p>
    <w:p w14:paraId="387ADF3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7:</w:t>
      </w:r>
    </w:p>
    <w:p w14:paraId="5CD354E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7-Multiple'</w:t>
      </w:r>
    </w:p>
    <w:p w14:paraId="326D9D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20:</w:t>
      </w:r>
    </w:p>
    <w:p w14:paraId="324C9B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20-Multiple'</w:t>
      </w:r>
    </w:p>
    <w:p w14:paraId="3FF323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22:</w:t>
      </w:r>
    </w:p>
    <w:p w14:paraId="6DAD5C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22-Multiple'</w:t>
      </w:r>
    </w:p>
    <w:p w14:paraId="2ED499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26:</w:t>
      </w:r>
    </w:p>
    <w:p w14:paraId="2D06CE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26-Multiple'</w:t>
      </w:r>
    </w:p>
    <w:p w14:paraId="79288C0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1:</w:t>
      </w:r>
    </w:p>
    <w:p w14:paraId="239096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L1-Multiple'</w:t>
      </w:r>
    </w:p>
    <w:p w14:paraId="7CF506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2:</w:t>
      </w:r>
    </w:p>
    <w:p w14:paraId="5F0BA9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L2-Multiple'</w:t>
      </w:r>
    </w:p>
    <w:p w14:paraId="5D6BAB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58:</w:t>
      </w:r>
    </w:p>
    <w:p w14:paraId="069B1E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58-Multiple'</w:t>
      </w:r>
    </w:p>
    <w:p w14:paraId="07E09D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41:</w:t>
      </w:r>
    </w:p>
    <w:p w14:paraId="4F090C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41-Multiple'</w:t>
      </w:r>
    </w:p>
    <w:p w14:paraId="293DFC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42:</w:t>
      </w:r>
    </w:p>
    <w:p w14:paraId="4A06F2A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42-Multiple'</w:t>
      </w:r>
    </w:p>
    <w:p w14:paraId="079777A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9:</w:t>
      </w:r>
    </w:p>
    <w:p w14:paraId="58D57D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89-Multiple'</w:t>
      </w:r>
    </w:p>
    <w:p w14:paraId="114D0B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EP_N11mb:</w:t>
      </w:r>
    </w:p>
    <w:p w14:paraId="53CD3F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1mb-Multiple'</w:t>
      </w:r>
    </w:p>
    <w:p w14:paraId="04187A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AIOT3:</w:t>
      </w:r>
    </w:p>
    <w:p w14:paraId="3A28D8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AIOT3-Multiple'</w:t>
      </w:r>
    </w:p>
    <w:p w14:paraId="4C1344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Set-Single:</w:t>
      </w:r>
    </w:p>
    <w:p w14:paraId="1A28D3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2B3803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1EF600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E78375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4F0CD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64FE90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50A9F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53A61A0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641F4C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B578B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List:</w:t>
      </w:r>
    </w:p>
    <w:p w14:paraId="788A8D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dList'</w:t>
      </w:r>
    </w:p>
    <w:p w14:paraId="76685C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RTACList:</w:t>
      </w:r>
    </w:p>
    <w:p w14:paraId="1CB8A7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CList'</w:t>
      </w:r>
    </w:p>
    <w:p w14:paraId="730D116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SetId:</w:t>
      </w:r>
    </w:p>
    <w:p w14:paraId="576215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mfSetId'</w:t>
      </w:r>
    </w:p>
    <w:p w14:paraId="68F020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List:</w:t>
      </w:r>
    </w:p>
    <w:p w14:paraId="5F10557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nssaiList'</w:t>
      </w:r>
    </w:p>
    <w:p w14:paraId="10AA8E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RegionRef:</w:t>
      </w:r>
    </w:p>
    <w:p w14:paraId="7A33D0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Dn'</w:t>
      </w:r>
    </w:p>
    <w:p w14:paraId="30CB88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SetMemberList:</w:t>
      </w:r>
    </w:p>
    <w:p w14:paraId="0B3F43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DnList'</w:t>
      </w:r>
    </w:p>
    <w:p w14:paraId="151612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0AC27A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Region-Single:</w:t>
      </w:r>
    </w:p>
    <w:p w14:paraId="61EF77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AD3CA5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6A054C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86445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9BA36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27B876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A9D53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30A50E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738B00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4C67B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List:</w:t>
      </w:r>
    </w:p>
    <w:p w14:paraId="2D8921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dList'</w:t>
      </w:r>
    </w:p>
    <w:p w14:paraId="00DF88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RTACList:</w:t>
      </w:r>
    </w:p>
    <w:p w14:paraId="1A80BB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CList'</w:t>
      </w:r>
    </w:p>
    <w:p w14:paraId="579B51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RegionId:</w:t>
      </w:r>
    </w:p>
    <w:p w14:paraId="7C9082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mfRegionId'</w:t>
      </w:r>
    </w:p>
    <w:p w14:paraId="4EF128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List:</w:t>
      </w:r>
    </w:p>
    <w:p w14:paraId="14BD85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nssaiList'</w:t>
      </w:r>
    </w:p>
    <w:p w14:paraId="45C82B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SetListRef:</w:t>
      </w:r>
    </w:p>
    <w:p w14:paraId="2B46C7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DnList'</w:t>
      </w:r>
    </w:p>
    <w:p w14:paraId="55579F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1D7D68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mfFunction-Single:</w:t>
      </w:r>
    </w:p>
    <w:p w14:paraId="6F171C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4B6D6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55455F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1637D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0DD14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7C5E0C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F1547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2E7372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1E0C04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E24C47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nfoList:</w:t>
      </w:r>
    </w:p>
    <w:p w14:paraId="739306E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nfoList'</w:t>
      </w:r>
    </w:p>
    <w:p w14:paraId="6A7D23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RTACList:</w:t>
      </w:r>
    </w:p>
    <w:p w14:paraId="5DC73C3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CList'</w:t>
      </w:r>
    </w:p>
    <w:p w14:paraId="3F5DE0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BIFqdn:</w:t>
      </w:r>
    </w:p>
    <w:p w14:paraId="0F7E26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7598AD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NSIIdList:</w:t>
      </w:r>
    </w:p>
    <w:p w14:paraId="7D4345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NSIIdList'</w:t>
      </w:r>
    </w:p>
    <w:p w14:paraId="18E09E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7C27B9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1AFFEA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List:</w:t>
      </w:r>
    </w:p>
    <w:p w14:paraId="66E25A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mmModelList'</w:t>
      </w:r>
    </w:p>
    <w:p w14:paraId="14A4C9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mfInfo:</w:t>
      </w:r>
    </w:p>
    <w:p w14:paraId="10DD04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9F121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02A93B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14E8C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mfInfo'    </w:t>
      </w:r>
    </w:p>
    <w:p w14:paraId="2D7F3B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nfigurable5QISetRef:</w:t>
      </w:r>
    </w:p>
    <w:p w14:paraId="050A46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Dn'</w:t>
      </w:r>
    </w:p>
    <w:p w14:paraId="764388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ynamic5QISetRef:</w:t>
      </w:r>
    </w:p>
    <w:p w14:paraId="17C7D3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ref: 'TS28623_ComDefs.yaml#/components/schemas/DnRo'</w:t>
      </w:r>
    </w:p>
    <w:p w14:paraId="680078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naiSatelliteMappingList:</w:t>
      </w:r>
    </w:p>
    <w:p w14:paraId="750E16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877B9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41E501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9F2A1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dnaiSatelliteMapping'</w:t>
      </w:r>
    </w:p>
    <w:p w14:paraId="6C269E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2091A8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0F04EF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4B52A8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D1233A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E538FA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4:</w:t>
      </w:r>
    </w:p>
    <w:p w14:paraId="66BA4C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4-Multiple'</w:t>
      </w:r>
    </w:p>
    <w:p w14:paraId="14151D0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7:</w:t>
      </w:r>
    </w:p>
    <w:p w14:paraId="090718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7-Multiple'</w:t>
      </w:r>
    </w:p>
    <w:p w14:paraId="7050C9A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0:</w:t>
      </w:r>
    </w:p>
    <w:p w14:paraId="66549B1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0-Multiple'</w:t>
      </w:r>
    </w:p>
    <w:p w14:paraId="56CF1E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1:</w:t>
      </w:r>
    </w:p>
    <w:p w14:paraId="62D0BC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1-Multiple'</w:t>
      </w:r>
    </w:p>
    <w:p w14:paraId="7CD301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6:</w:t>
      </w:r>
    </w:p>
    <w:p w14:paraId="45F036D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6-Multiple'</w:t>
      </w:r>
    </w:p>
    <w:p w14:paraId="2B740F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S5C:</w:t>
      </w:r>
    </w:p>
    <w:p w14:paraId="1E703E6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S5C-Multiple'</w:t>
      </w:r>
    </w:p>
    <w:p w14:paraId="5315DE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40:</w:t>
      </w:r>
    </w:p>
    <w:p w14:paraId="090EC7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40-Multiple'</w:t>
      </w:r>
    </w:p>
    <w:p w14:paraId="17133C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8:</w:t>
      </w:r>
    </w:p>
    <w:p w14:paraId="580B2D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88-Multiple'</w:t>
      </w:r>
    </w:p>
    <w:p w14:paraId="3FCA8B1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6mb:</w:t>
      </w:r>
    </w:p>
    <w:p w14:paraId="58475B6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6mb-Multiple'</w:t>
      </w:r>
    </w:p>
    <w:p w14:paraId="448B75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iveQiDscpMappingSet:</w:t>
      </w:r>
    </w:p>
    <w:p w14:paraId="353640A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FiveQiDscpMappingSet-Single'</w:t>
      </w:r>
    </w:p>
    <w:p w14:paraId="7D5B59E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tpUPathQoSMonitoringControl:</w:t>
      </w:r>
    </w:p>
    <w:p w14:paraId="3494C9D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GtpUPathQoSMonitoringControl-Single'</w:t>
      </w:r>
    </w:p>
    <w:p w14:paraId="4B0FE53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QFQoSMonitoringControl:</w:t>
      </w:r>
    </w:p>
    <w:p w14:paraId="3BD869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QFQoSMonitoringControl-Single'</w:t>
      </w:r>
    </w:p>
    <w:p w14:paraId="785293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edefinedPccRuleSet:</w:t>
      </w:r>
    </w:p>
    <w:p w14:paraId="12F0B7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PredefinedPccRuleSet-Single'</w:t>
      </w:r>
    </w:p>
    <w:p w14:paraId="37C3CB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D5961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pfFunction-Single:</w:t>
      </w:r>
    </w:p>
    <w:p w14:paraId="18F17F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3AE38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4DB638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2AB470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FD1DE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1146E7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819EB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457920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2E5503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2437A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nfoList:</w:t>
      </w:r>
    </w:p>
    <w:p w14:paraId="31AFA6F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nfoList'</w:t>
      </w:r>
    </w:p>
    <w:p w14:paraId="3AA506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RTACList:</w:t>
      </w:r>
    </w:p>
    <w:p w14:paraId="67FF11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ACList'</w:t>
      </w:r>
    </w:p>
    <w:p w14:paraId="3F490A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NSIIdList:</w:t>
      </w:r>
    </w:p>
    <w:p w14:paraId="701D01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NSIIdList'</w:t>
      </w:r>
    </w:p>
    <w:p w14:paraId="23D6B5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ergySavingControl:</w:t>
      </w:r>
    </w:p>
    <w:p w14:paraId="7EF7ED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nergySavingControl'</w:t>
      </w:r>
    </w:p>
    <w:p w14:paraId="08567D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ergySavingState:</w:t>
      </w:r>
    </w:p>
    <w:p w14:paraId="7914E2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nergySavingState'</w:t>
      </w:r>
    </w:p>
    <w:p w14:paraId="3138C6A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6A29FC5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67C353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portedBMOList:</w:t>
      </w:r>
    </w:p>
    <w:p w14:paraId="4B70D0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upportedBMOList'</w:t>
      </w:r>
    </w:p>
    <w:p w14:paraId="41E990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pfInfo:</w:t>
      </w:r>
    </w:p>
    <w:p w14:paraId="384F12A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C8B8E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0D731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A91A1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UpfInfo'</w:t>
      </w:r>
    </w:p>
    <w:p w14:paraId="3FDAB07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sOnboardSatellite:</w:t>
      </w:r>
    </w:p>
    <w:p w14:paraId="43B02D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58C20B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onboardSatelliteId:</w:t>
      </w:r>
    </w:p>
    <w:p w14:paraId="274B02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atelliteId'</w:t>
      </w:r>
    </w:p>
    <w:p w14:paraId="03A032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PFCapabilities:</w:t>
      </w:r>
    </w:p>
    <w:p w14:paraId="33C7A9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DBF2E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7A7646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26710C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A03920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6069DD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3:</w:t>
      </w:r>
    </w:p>
    <w:p w14:paraId="56E225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ref: '#/components/schemas/EP_N3-Multiple'</w:t>
      </w:r>
    </w:p>
    <w:p w14:paraId="3CD434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4:</w:t>
      </w:r>
    </w:p>
    <w:p w14:paraId="33F6C2E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4-Multiple'</w:t>
      </w:r>
    </w:p>
    <w:p w14:paraId="1CA08F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6:</w:t>
      </w:r>
    </w:p>
    <w:p w14:paraId="56BE80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6-Multiple'</w:t>
      </w:r>
    </w:p>
    <w:p w14:paraId="6546C7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9:</w:t>
      </w:r>
    </w:p>
    <w:p w14:paraId="675BE0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9-Multiple'</w:t>
      </w:r>
    </w:p>
    <w:p w14:paraId="4ABDB0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S5U:</w:t>
      </w:r>
    </w:p>
    <w:p w14:paraId="6A16F51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S5U-Multiple'</w:t>
      </w:r>
    </w:p>
    <w:p w14:paraId="0DC5CA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3iwfFunction-Single:</w:t>
      </w:r>
    </w:p>
    <w:p w14:paraId="77ECD0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31A6EA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3813B0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6594D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AF02A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3AAB94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365FF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5B1733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4164B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6690B7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List:</w:t>
      </w:r>
    </w:p>
    <w:p w14:paraId="06E8C3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dList'</w:t>
      </w:r>
    </w:p>
    <w:p w14:paraId="2AA84E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List:</w:t>
      </w:r>
    </w:p>
    <w:p w14:paraId="15E1A90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mmModelList'</w:t>
      </w:r>
    </w:p>
    <w:p w14:paraId="0D1DB7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481D1F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2041D0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17E1C4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B4A1B6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3:</w:t>
      </w:r>
    </w:p>
    <w:p w14:paraId="750A962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3-Multiple'</w:t>
      </w:r>
    </w:p>
    <w:p w14:paraId="322E94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4:</w:t>
      </w:r>
    </w:p>
    <w:p w14:paraId="3FFF3B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4-Multiple'</w:t>
      </w:r>
    </w:p>
    <w:p w14:paraId="3D8D59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cfFunction-Single:</w:t>
      </w:r>
    </w:p>
    <w:p w14:paraId="72A6DA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61095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453DB8E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BEBDD7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29B429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295695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9B2A9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5624C2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B4FCBF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F508D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nfoList:</w:t>
      </w:r>
    </w:p>
    <w:p w14:paraId="705198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nfoList'</w:t>
      </w:r>
    </w:p>
    <w:p w14:paraId="055C217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BIFqdn:</w:t>
      </w:r>
    </w:p>
    <w:p w14:paraId="3A7D61B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7719C6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32E997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4678138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List:</w:t>
      </w:r>
    </w:p>
    <w:p w14:paraId="07922D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mmModelList'</w:t>
      </w:r>
    </w:p>
    <w:p w14:paraId="0DF068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portedBMOList:</w:t>
      </w:r>
    </w:p>
    <w:p w14:paraId="5AF03C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upportedBMOList'</w:t>
      </w:r>
    </w:p>
    <w:p w14:paraId="4D520D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cfInfo:</w:t>
      </w:r>
    </w:p>
    <w:p w14:paraId="5FEA54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BBBEA0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30D68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45CC6D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PcfInfo'</w:t>
      </w:r>
    </w:p>
    <w:p w14:paraId="1643CD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nfigurable5QISetRef:</w:t>
      </w:r>
    </w:p>
    <w:p w14:paraId="4220AA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Dn'</w:t>
      </w:r>
    </w:p>
    <w:p w14:paraId="7A2D55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ynamic5QISetRef:</w:t>
      </w:r>
    </w:p>
    <w:p w14:paraId="383A5D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DnRo'</w:t>
      </w:r>
    </w:p>
    <w:p w14:paraId="320E91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edefinedPccRuleSetRefs:</w:t>
      </w:r>
    </w:p>
    <w:p w14:paraId="73E942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DnList'  </w:t>
      </w:r>
    </w:p>
    <w:p w14:paraId="569758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0722126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4129C4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A6DDB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3974B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5:</w:t>
      </w:r>
    </w:p>
    <w:p w14:paraId="3E30A9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5-Multiple'</w:t>
      </w:r>
    </w:p>
    <w:p w14:paraId="6BDFCB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7:</w:t>
      </w:r>
    </w:p>
    <w:p w14:paraId="039C58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7-Multiple'</w:t>
      </w:r>
    </w:p>
    <w:p w14:paraId="1FFE7B9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5:</w:t>
      </w:r>
    </w:p>
    <w:p w14:paraId="00D7D2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5-Multiple'</w:t>
      </w:r>
    </w:p>
    <w:p w14:paraId="72C0D93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6:</w:t>
      </w:r>
    </w:p>
    <w:p w14:paraId="6B5A4C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6-Multiple'</w:t>
      </w:r>
    </w:p>
    <w:p w14:paraId="02300C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28:</w:t>
      </w:r>
    </w:p>
    <w:p w14:paraId="086096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28-Multiple'</w:t>
      </w:r>
    </w:p>
    <w:p w14:paraId="7C7AF1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Rx:</w:t>
      </w:r>
    </w:p>
    <w:p w14:paraId="138687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Rx-Multiple'</w:t>
      </w:r>
    </w:p>
    <w:p w14:paraId="2B11A09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EP_N84:</w:t>
      </w:r>
    </w:p>
    <w:p w14:paraId="5E4ABFA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84-Multiple'</w:t>
      </w:r>
    </w:p>
    <w:p w14:paraId="74A690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50558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usfFunction-Single:</w:t>
      </w:r>
    </w:p>
    <w:p w14:paraId="2929C53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27EB8A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127F907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2D570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13D7DD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7F114E8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5FDD4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05C575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344C9F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10494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nfoList:</w:t>
      </w:r>
    </w:p>
    <w:p w14:paraId="27BBD3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nfoList'</w:t>
      </w:r>
    </w:p>
    <w:p w14:paraId="6BB67CA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BIFqdn:</w:t>
      </w:r>
    </w:p>
    <w:p w14:paraId="52D8E38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659E88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0DE33A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61592E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List:</w:t>
      </w:r>
    </w:p>
    <w:p w14:paraId="3567525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mmModelList'</w:t>
      </w:r>
    </w:p>
    <w:p w14:paraId="57CE91B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usfInfo:</w:t>
      </w:r>
    </w:p>
    <w:p w14:paraId="2AB92FF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usfInfo'</w:t>
      </w:r>
    </w:p>
    <w:p w14:paraId="1D70D9D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0D61C3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7AA180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0C18C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C2ADF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2:</w:t>
      </w:r>
    </w:p>
    <w:p w14:paraId="53C2A8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2-Multiple'</w:t>
      </w:r>
    </w:p>
    <w:p w14:paraId="6DBBE7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3:</w:t>
      </w:r>
    </w:p>
    <w:p w14:paraId="5CBD2D7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3-Multiple'</w:t>
      </w:r>
    </w:p>
    <w:p w14:paraId="608500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61:</w:t>
      </w:r>
    </w:p>
    <w:p w14:paraId="696A337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61-Multiple'</w:t>
      </w:r>
    </w:p>
    <w:p w14:paraId="2A442D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dmFunction-Single:</w:t>
      </w:r>
    </w:p>
    <w:p w14:paraId="14A0AA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2AED0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3782AF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B80527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4E873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149C23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4FE0C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613269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5FB06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A4373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nfoList:</w:t>
      </w:r>
    </w:p>
    <w:p w14:paraId="38A286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nfoList'</w:t>
      </w:r>
    </w:p>
    <w:p w14:paraId="4E0DE9B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BIFqdn:</w:t>
      </w:r>
    </w:p>
    <w:p w14:paraId="06CBBA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0BD4EC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098429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2E3AA0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List:</w:t>
      </w:r>
    </w:p>
    <w:p w14:paraId="1A18E6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mmModelList'</w:t>
      </w:r>
    </w:p>
    <w:p w14:paraId="483EA0E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CSAddrConfigInfo:</w:t>
      </w:r>
    </w:p>
    <w:p w14:paraId="25B03E8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CSAddrConfigInfo'</w:t>
      </w:r>
    </w:p>
    <w:p w14:paraId="755C5F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dmInfo:</w:t>
      </w:r>
    </w:p>
    <w:p w14:paraId="73BFAE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UdmInfo'</w:t>
      </w:r>
    </w:p>
    <w:p w14:paraId="1BA225D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3691D5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13B4FB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1120C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C6744B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w:t>
      </w:r>
    </w:p>
    <w:p w14:paraId="30C429A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8-Multiple'</w:t>
      </w:r>
    </w:p>
    <w:p w14:paraId="707F9B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0:</w:t>
      </w:r>
    </w:p>
    <w:p w14:paraId="6A860C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0-Multiple'</w:t>
      </w:r>
    </w:p>
    <w:p w14:paraId="338D2F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3:</w:t>
      </w:r>
    </w:p>
    <w:p w14:paraId="4A613AB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3-Multiple'</w:t>
      </w:r>
    </w:p>
    <w:p w14:paraId="0F1681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59:</w:t>
      </w:r>
    </w:p>
    <w:p w14:paraId="6D79CC1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3-Multiple'</w:t>
      </w:r>
    </w:p>
    <w:p w14:paraId="7496C2E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6:</w:t>
      </w:r>
    </w:p>
    <w:p w14:paraId="56BFF5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L6-Multiple'</w:t>
      </w:r>
    </w:p>
    <w:p w14:paraId="1D2EAB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7:</w:t>
      </w:r>
    </w:p>
    <w:p w14:paraId="226D7F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87-Multiple'</w:t>
      </w:r>
    </w:p>
    <w:p w14:paraId="5DAF579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drFunction-Single:</w:t>
      </w:r>
    </w:p>
    <w:p w14:paraId="2AC0BF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F761A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30EA0E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1E2FB2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6F077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721434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C1E64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 $ref: 'TS28623_GenericNrm.yaml#/components/schemas/ManagedFunction-Attr'</w:t>
      </w:r>
    </w:p>
    <w:p w14:paraId="04F57F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93BF9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CED247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nfoList:</w:t>
      </w:r>
    </w:p>
    <w:p w14:paraId="609BF3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nfoList'</w:t>
      </w:r>
    </w:p>
    <w:p w14:paraId="59E2A10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BIFqdn:</w:t>
      </w:r>
    </w:p>
    <w:p w14:paraId="664978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BA239E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0993F8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0CAC9A8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drInfo:</w:t>
      </w:r>
    </w:p>
    <w:p w14:paraId="54B1C9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UdrInfo'</w:t>
      </w:r>
    </w:p>
    <w:p w14:paraId="4390ADA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2062D8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w:t>
      </w:r>
    </w:p>
    <w:p w14:paraId="0B0B2D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6CA5B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C1A8E1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AIOT7:</w:t>
      </w:r>
    </w:p>
    <w:p w14:paraId="01C925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AIOT7-Multiple'                   </w:t>
      </w:r>
    </w:p>
    <w:p w14:paraId="1CBA0F1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dsfFunction-Single:</w:t>
      </w:r>
    </w:p>
    <w:p w14:paraId="28E1C5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853DF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44B6BA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128C41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3F808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5D7604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3872CD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43CEEE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495BF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FD4CD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nfoList:</w:t>
      </w:r>
    </w:p>
    <w:p w14:paraId="11E586C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nfoList'</w:t>
      </w:r>
    </w:p>
    <w:p w14:paraId="2D7066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BIFqdn:</w:t>
      </w:r>
    </w:p>
    <w:p w14:paraId="4C0D67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393D03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74CDFE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1DB904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dsfInfo:</w:t>
      </w:r>
    </w:p>
    <w:p w14:paraId="5DFC72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UdsfInfo'</w:t>
      </w:r>
    </w:p>
    <w:p w14:paraId="38BE4E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77D3D0D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13FEA9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rfFunction-Single:</w:t>
      </w:r>
    </w:p>
    <w:p w14:paraId="2BB01F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EC182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00C2A4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627A9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AA12B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141143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55F04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5946AB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738730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BA141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nfoList:</w:t>
      </w:r>
    </w:p>
    <w:p w14:paraId="144BB5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nfoList'</w:t>
      </w:r>
    </w:p>
    <w:p w14:paraId="377154D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BIFqdn:</w:t>
      </w:r>
    </w:p>
    <w:p w14:paraId="11CF79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F75A18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NSIIdList:</w:t>
      </w:r>
    </w:p>
    <w:p w14:paraId="3EC1C8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NSIIdList'</w:t>
      </w:r>
    </w:p>
    <w:p w14:paraId="2B45F7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ProfileList:</w:t>
      </w:r>
    </w:p>
    <w:p w14:paraId="363992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FProfileList'</w:t>
      </w:r>
    </w:p>
    <w:p w14:paraId="59B865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rfInfo:</w:t>
      </w:r>
    </w:p>
    <w:p w14:paraId="120F02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rfInfo'</w:t>
      </w:r>
    </w:p>
    <w:p w14:paraId="64E208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4E5FC9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 </w:t>
      </w:r>
    </w:p>
    <w:p w14:paraId="4BB13F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69D1B5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2D378C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7282C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B2F22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27:</w:t>
      </w:r>
    </w:p>
    <w:p w14:paraId="0A3C137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27-Multiple'</w:t>
      </w:r>
    </w:p>
    <w:p w14:paraId="3DC2A1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96:</w:t>
      </w:r>
    </w:p>
    <w:p w14:paraId="6EB4E8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96-Multiple'</w:t>
      </w:r>
    </w:p>
    <w:p w14:paraId="2D4BBC1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SM14:</w:t>
      </w:r>
    </w:p>
    <w:p w14:paraId="4D7C03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SM14-Multiple'</w:t>
      </w:r>
    </w:p>
    <w:p w14:paraId="29AA4E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AIOT5:</w:t>
      </w:r>
    </w:p>
    <w:p w14:paraId="0583F1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AIOT5-Multiple'</w:t>
      </w:r>
    </w:p>
    <w:p w14:paraId="31C627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ssfFunction-Single:</w:t>
      </w:r>
    </w:p>
    <w:p w14:paraId="19EFC36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E27E0F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7AED62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FF915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1AAB1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5C6A4F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58652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 $ref: 'TS28623_GenericNrm.yaml#/components/schemas/ManagedFunction-Attr'</w:t>
      </w:r>
    </w:p>
    <w:p w14:paraId="3D05F6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8BDB9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171F2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nfoList:</w:t>
      </w:r>
    </w:p>
    <w:p w14:paraId="5B5E03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nfoList'</w:t>
      </w:r>
    </w:p>
    <w:p w14:paraId="40CB72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BIFqdn:</w:t>
      </w:r>
    </w:p>
    <w:p w14:paraId="57E41E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656334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NSIIdList:</w:t>
      </w:r>
    </w:p>
    <w:p w14:paraId="29DCD6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NSIIdList'</w:t>
      </w:r>
    </w:p>
    <w:p w14:paraId="180DDE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672F5C7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1EFACD3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List:</w:t>
      </w:r>
    </w:p>
    <w:p w14:paraId="169FB99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mmModelList'</w:t>
      </w:r>
    </w:p>
    <w:p w14:paraId="089F53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635750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27AF8E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14E7B0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7796C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22:</w:t>
      </w:r>
    </w:p>
    <w:p w14:paraId="284520C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22-Multiple'</w:t>
      </w:r>
    </w:p>
    <w:p w14:paraId="7F0752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31:</w:t>
      </w:r>
    </w:p>
    <w:p w14:paraId="57005A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31-Multiple'</w:t>
      </w:r>
    </w:p>
    <w:p w14:paraId="439D3DE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34:</w:t>
      </w:r>
    </w:p>
    <w:p w14:paraId="025D0A2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34-Multiple'</w:t>
      </w:r>
    </w:p>
    <w:p w14:paraId="465C6E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msfFunction-Single:</w:t>
      </w:r>
    </w:p>
    <w:p w14:paraId="62FBFB5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7E6D3A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6D53C38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181F6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1D982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007832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E2982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397A6B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87315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201D5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List:</w:t>
      </w:r>
    </w:p>
    <w:p w14:paraId="7B7A4FA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dList'</w:t>
      </w:r>
    </w:p>
    <w:p w14:paraId="1E4E9B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BIFqdn:</w:t>
      </w:r>
    </w:p>
    <w:p w14:paraId="48A5C6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1AC5B2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2D5AC5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0E63513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List:</w:t>
      </w:r>
    </w:p>
    <w:p w14:paraId="133096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mmModelList'</w:t>
      </w:r>
    </w:p>
    <w:p w14:paraId="4A08E5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msfInfo:</w:t>
      </w:r>
    </w:p>
    <w:p w14:paraId="525F78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msfInfo'</w:t>
      </w:r>
    </w:p>
    <w:p w14:paraId="339D08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2A509BB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717299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480D4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D71BB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20:</w:t>
      </w:r>
    </w:p>
    <w:p w14:paraId="3F4192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20-Multiple'</w:t>
      </w:r>
    </w:p>
    <w:p w14:paraId="518C414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21:</w:t>
      </w:r>
    </w:p>
    <w:p w14:paraId="0CB2259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21-Multiple'</w:t>
      </w:r>
    </w:p>
    <w:p w14:paraId="29595D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MAP_SMSC:</w:t>
      </w:r>
    </w:p>
    <w:p w14:paraId="646DD8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MAP_SMSC-Multiple'</w:t>
      </w:r>
    </w:p>
    <w:p w14:paraId="651793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mfFunction-Single:</w:t>
      </w:r>
    </w:p>
    <w:p w14:paraId="5477BA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041C8A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46BAA8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1DB17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D2985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4D0567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366DD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7C3F90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D96EB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1D14F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List:</w:t>
      </w:r>
    </w:p>
    <w:p w14:paraId="25DF97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dList'</w:t>
      </w:r>
    </w:p>
    <w:p w14:paraId="0DB1D0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799384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2B4B76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List:</w:t>
      </w:r>
    </w:p>
    <w:p w14:paraId="091F3B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mmModelList'</w:t>
      </w:r>
    </w:p>
    <w:p w14:paraId="0E2CBF6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mfInfo:</w:t>
      </w:r>
    </w:p>
    <w:p w14:paraId="65B6A3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LmfInfo'</w:t>
      </w:r>
    </w:p>
    <w:p w14:paraId="2ABAF9E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hemerisInfos:</w:t>
      </w:r>
    </w:p>
    <w:p w14:paraId="621238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EphemerisInfos'</w:t>
      </w:r>
    </w:p>
    <w:p w14:paraId="700BDD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rpInfoList:</w:t>
      </w:r>
    </w:p>
    <w:p w14:paraId="123E70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rpInfoList'</w:t>
      </w:r>
    </w:p>
    <w:p w14:paraId="0078D8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ppedCellIdInfoList:</w:t>
      </w:r>
    </w:p>
    <w:p w14:paraId="370D39A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MappedCellIdInfoList'</w:t>
      </w:r>
    </w:p>
    <w:p w14:paraId="1168FE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LModelRefList:</w:t>
      </w:r>
    </w:p>
    <w:p w14:paraId="03E53E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ref: 'TS28623_ComDefs.yaml#/components/schemas/DnListRo'</w:t>
      </w:r>
    </w:p>
    <w:p w14:paraId="0CA957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IMLInferenceFunctionRef:</w:t>
      </w:r>
    </w:p>
    <w:p w14:paraId="5784866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DnRo'                        </w:t>
      </w:r>
    </w:p>
    <w:p w14:paraId="122586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44AF18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0C5E865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15394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E68C9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1:</w:t>
      </w:r>
    </w:p>
    <w:p w14:paraId="34FBD2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L1-Multiple'</w:t>
      </w:r>
    </w:p>
    <w:p w14:paraId="3BD835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8:</w:t>
      </w:r>
    </w:p>
    <w:p w14:paraId="70885F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L8-Multiple'</w:t>
      </w:r>
    </w:p>
    <w:p w14:paraId="3AC6F3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7:</w:t>
      </w:r>
    </w:p>
    <w:p w14:paraId="7D82D2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L7-Multiple' </w:t>
      </w:r>
    </w:p>
    <w:p w14:paraId="1ED0E9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10:</w:t>
      </w:r>
    </w:p>
    <w:p w14:paraId="4F9734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L10-Multiple'                           </w:t>
      </w:r>
    </w:p>
    <w:p w14:paraId="76C1B2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geirFunction-Single:</w:t>
      </w:r>
    </w:p>
    <w:p w14:paraId="7FED82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5AEB0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29BFB1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A18EA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8E137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23157E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A9F98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27BC7A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4C584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881EC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List:</w:t>
      </w:r>
    </w:p>
    <w:p w14:paraId="1B5D99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dList'</w:t>
      </w:r>
    </w:p>
    <w:p w14:paraId="70E1EB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BIFqdn:</w:t>
      </w:r>
    </w:p>
    <w:p w14:paraId="2606C1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6C3D54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List:</w:t>
      </w:r>
    </w:p>
    <w:p w14:paraId="07E1CD3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nssaiList'</w:t>
      </w:r>
    </w:p>
    <w:p w14:paraId="7C8A73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66874C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6F80CE5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List:</w:t>
      </w:r>
    </w:p>
    <w:p w14:paraId="3B7850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mmModelList'</w:t>
      </w:r>
    </w:p>
    <w:p w14:paraId="11BF70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785B37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5E7B13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2A1EC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904CD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7:</w:t>
      </w:r>
    </w:p>
    <w:p w14:paraId="185A1C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7-Multiple'</w:t>
      </w:r>
    </w:p>
    <w:p w14:paraId="53FCBC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ppFunction-Single:</w:t>
      </w:r>
    </w:p>
    <w:p w14:paraId="21DFC2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203FCBB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4A7634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3BA55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E7065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08F3B0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7B6C6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09E667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70F7E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861F9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w:t>
      </w:r>
    </w:p>
    <w:p w14:paraId="41BA11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PlmnIdRo'</w:t>
      </w:r>
    </w:p>
    <w:p w14:paraId="1A3C8E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PPType:</w:t>
      </w:r>
    </w:p>
    <w:p w14:paraId="202E96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EPPType'</w:t>
      </w:r>
    </w:p>
    <w:p w14:paraId="3649B0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PPId:</w:t>
      </w:r>
    </w:p>
    <w:p w14:paraId="4400B5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6A46CD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394FE3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qdn:</w:t>
      </w:r>
    </w:p>
    <w:p w14:paraId="48DEC5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Fqdn'</w:t>
      </w:r>
    </w:p>
    <w:p w14:paraId="25584F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ppInfo:</w:t>
      </w:r>
    </w:p>
    <w:p w14:paraId="47F37F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eppInfo'</w:t>
      </w:r>
    </w:p>
    <w:p w14:paraId="636B30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222F18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03D931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E5DE7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376E6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32:</w:t>
      </w:r>
    </w:p>
    <w:p w14:paraId="736716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32-Multiple'</w:t>
      </w:r>
    </w:p>
    <w:p w14:paraId="54E13F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wdafFunction-Single:</w:t>
      </w:r>
    </w:p>
    <w:p w14:paraId="604B64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75217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334E67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1E235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E201B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70BBAC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AD67D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41A6E0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A06F8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86656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plmnIdList:</w:t>
      </w:r>
    </w:p>
    <w:p w14:paraId="49088F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dList'</w:t>
      </w:r>
    </w:p>
    <w:p w14:paraId="6878D3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BIFqdn:</w:t>
      </w:r>
    </w:p>
    <w:p w14:paraId="7E5941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412D3E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List:</w:t>
      </w:r>
    </w:p>
    <w:p w14:paraId="7FC4FE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nssaiList'</w:t>
      </w:r>
    </w:p>
    <w:p w14:paraId="4376F4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45A1A0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649320A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List:</w:t>
      </w:r>
    </w:p>
    <w:p w14:paraId="7B5877F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mmModelList'</w:t>
      </w:r>
    </w:p>
    <w:p w14:paraId="0BFF1BA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etworkSliceInfoList:</w:t>
      </w:r>
    </w:p>
    <w:p w14:paraId="54D445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etworkSliceInfoList'</w:t>
      </w:r>
    </w:p>
    <w:p w14:paraId="6E77970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ministrativeState:</w:t>
      </w:r>
    </w:p>
    <w:p w14:paraId="7CE99E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AdministrativeState'</w:t>
      </w:r>
    </w:p>
    <w:p w14:paraId="297C9A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wdafInfo:</w:t>
      </w:r>
    </w:p>
    <w:p w14:paraId="2C30834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wdafInfo'</w:t>
      </w:r>
    </w:p>
    <w:p w14:paraId="5C291E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wdafLogicalFuncSupported:</w:t>
      </w:r>
    </w:p>
    <w:p w14:paraId="3087AB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FC45D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0B44DD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6BFB39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WDAF_WITH_ANLF</w:t>
      </w:r>
    </w:p>
    <w:p w14:paraId="1FC7C9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WDAF_WITH_MTLF</w:t>
      </w:r>
    </w:p>
    <w:p w14:paraId="4E8B80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WDAF_WITH_ANLF_MTLF</w:t>
      </w:r>
    </w:p>
    <w:p w14:paraId="58D493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oamingAnalytics:</w:t>
      </w:r>
    </w:p>
    <w:p w14:paraId="6E253B4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256123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oamingData:</w:t>
      </w:r>
    </w:p>
    <w:p w14:paraId="1A909C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38CF76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A1003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358CD7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0CE4E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3:</w:t>
      </w:r>
    </w:p>
    <w:p w14:paraId="259A04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L3-Multiple'</w:t>
      </w:r>
    </w:p>
    <w:p w14:paraId="20A372F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34:</w:t>
      </w:r>
    </w:p>
    <w:p w14:paraId="397E06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34-Multiple'</w:t>
      </w:r>
    </w:p>
    <w:p w14:paraId="32C4CE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LFFunction:</w:t>
      </w:r>
    </w:p>
    <w:p w14:paraId="432D41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nLFFunction-Single'</w:t>
      </w:r>
    </w:p>
    <w:p w14:paraId="3A3FD0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3D3BB8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3721CBA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cpFunction-Single:</w:t>
      </w:r>
    </w:p>
    <w:p w14:paraId="268EDE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20CC25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4E891D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D3744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C5A67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433C76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191BE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4F4656B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879B4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008A8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upportedFuncList:</w:t>
      </w:r>
    </w:p>
    <w:p w14:paraId="7722EB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upportedFuncList'</w:t>
      </w:r>
    </w:p>
    <w:p w14:paraId="11ACFC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dress:</w:t>
      </w:r>
    </w:p>
    <w:p w14:paraId="345D86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Host'</w:t>
      </w:r>
    </w:p>
    <w:p w14:paraId="02F7AB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cpInfo:</w:t>
      </w:r>
    </w:p>
    <w:p w14:paraId="726D87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cpInfo'</w:t>
      </w:r>
    </w:p>
    <w:p w14:paraId="6EFCC9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72D9AF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242CD2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6973EB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34E19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SM13:</w:t>
      </w:r>
    </w:p>
    <w:p w14:paraId="7637D2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SM13-Multiple'</w:t>
      </w:r>
    </w:p>
    <w:p w14:paraId="5684F8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efFunction-Single:</w:t>
      </w:r>
    </w:p>
    <w:p w14:paraId="463F4A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51079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6401C9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39A7B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880A9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0B00ED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DA646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2EF963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0768F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F6489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BIFqdn:</w:t>
      </w:r>
    </w:p>
    <w:p w14:paraId="5EF783F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88D7A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nssaiList:</w:t>
      </w:r>
    </w:p>
    <w:p w14:paraId="469CE68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nssaiList'</w:t>
      </w:r>
    </w:p>
    <w:p w14:paraId="0C44BC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44037D6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54EF2A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apabilityList:</w:t>
      </w:r>
    </w:p>
    <w:p w14:paraId="764A6F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apabilityList'</w:t>
      </w:r>
    </w:p>
    <w:p w14:paraId="20A6C6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isCAPIFSup:</w:t>
      </w:r>
    </w:p>
    <w:p w14:paraId="39245D4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431BC5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1B62CC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efInfo:</w:t>
      </w:r>
    </w:p>
    <w:p w14:paraId="384669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efInfo' </w:t>
      </w:r>
    </w:p>
    <w:p w14:paraId="004EB2D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662F66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437A38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2C8E10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F6D67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33:</w:t>
      </w:r>
    </w:p>
    <w:p w14:paraId="131AA0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33-Multiple'</w:t>
      </w:r>
    </w:p>
    <w:p w14:paraId="7F829E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5:</w:t>
      </w:r>
    </w:p>
    <w:p w14:paraId="5110197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L5-Multiple'</w:t>
      </w:r>
    </w:p>
    <w:p w14:paraId="71AEBB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5:</w:t>
      </w:r>
    </w:p>
    <w:p w14:paraId="574A0D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85-Multiple'</w:t>
      </w:r>
    </w:p>
    <w:p w14:paraId="4F0620C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62:</w:t>
      </w:r>
    </w:p>
    <w:p w14:paraId="39247C0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62-Multiple'</w:t>
      </w:r>
    </w:p>
    <w:p w14:paraId="47B653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63:</w:t>
      </w:r>
    </w:p>
    <w:p w14:paraId="38A9BD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63-Multiple'</w:t>
      </w:r>
    </w:p>
    <w:p w14:paraId="62DF79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AIOT4:</w:t>
      </w:r>
    </w:p>
    <w:p w14:paraId="3251B93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AIOT4-Multiple'</w:t>
      </w:r>
    </w:p>
    <w:p w14:paraId="043C69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AIOT8:</w:t>
      </w:r>
    </w:p>
    <w:p w14:paraId="1CAFBA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AIOT8-Multiple'</w:t>
      </w:r>
    </w:p>
    <w:p w14:paraId="1C898C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3CEEE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sacfFunction-Single:</w:t>
      </w:r>
    </w:p>
    <w:p w14:paraId="14A515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C25F5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774FF3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15076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6D61F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2F960E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2AB5D81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1D30345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D55A2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93DB8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0FDA20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3E0F00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sacfInfoSnssai:</w:t>
      </w:r>
    </w:p>
    <w:p w14:paraId="60A28E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73778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0610E56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13D1F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sacfInfoSnssai'</w:t>
      </w:r>
    </w:p>
    <w:p w14:paraId="30E384C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sacfInfo:</w:t>
      </w:r>
    </w:p>
    <w:p w14:paraId="2369B3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sacfInfo'</w:t>
      </w:r>
    </w:p>
    <w:p w14:paraId="2919888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5397834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769310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2F79D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04FDD6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60:</w:t>
      </w:r>
    </w:p>
    <w:p w14:paraId="42ED73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60-Multiple'</w:t>
      </w:r>
    </w:p>
    <w:p w14:paraId="2A6DAC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C71A00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DNMFFunction-Single:</w:t>
      </w:r>
    </w:p>
    <w:p w14:paraId="3E14A9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9B64FA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221A016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AB470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73CC1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50CAC1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D7788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3DB458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ABF62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B3C350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w:t>
      </w:r>
    </w:p>
    <w:p w14:paraId="3FCACF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PlmnId'</w:t>
      </w:r>
    </w:p>
    <w:p w14:paraId="6284041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BIFqdn:</w:t>
      </w:r>
    </w:p>
    <w:p w14:paraId="7D9E37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39B7C2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59AC38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3F064E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List:</w:t>
      </w:r>
    </w:p>
    <w:p w14:paraId="6FF71F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mmModelList'</w:t>
      </w:r>
    </w:p>
    <w:p w14:paraId="767743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585711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1F398F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E3AAA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BBF03C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pc4:</w:t>
      </w:r>
    </w:p>
    <w:p w14:paraId="5A00CE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pc4-Multiple'</w:t>
      </w:r>
    </w:p>
    <w:p w14:paraId="6C10EC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pc6:</w:t>
      </w:r>
    </w:p>
    <w:p w14:paraId="605137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pc6-Multiple'</w:t>
      </w:r>
    </w:p>
    <w:p w14:paraId="26C31B6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pc7:</w:t>
      </w:r>
    </w:p>
    <w:p w14:paraId="25FE17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pc7-Multiple'</w:t>
      </w:r>
    </w:p>
    <w:p w14:paraId="1FDD489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EP_Npc8:</w:t>
      </w:r>
    </w:p>
    <w:p w14:paraId="07369F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pc8-Multiple'</w:t>
      </w:r>
    </w:p>
    <w:p w14:paraId="55853E6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3B843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ASDFFunction-Single:</w:t>
      </w:r>
    </w:p>
    <w:p w14:paraId="7F0CBF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271D35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26A3E3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84D8E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2526E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3F6E3D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33AE5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057F11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6CF7C7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0E618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w:t>
      </w:r>
    </w:p>
    <w:p w14:paraId="66484F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PlmnId'</w:t>
      </w:r>
    </w:p>
    <w:p w14:paraId="7F2C69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BIFqdn:</w:t>
      </w:r>
    </w:p>
    <w:p w14:paraId="65E04D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68FE6E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03E2F2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346DDC9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rverAddr:</w:t>
      </w:r>
    </w:p>
    <w:p w14:paraId="75B4088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16B74E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asdfInfo:</w:t>
      </w:r>
    </w:p>
    <w:p w14:paraId="115AA8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asdfInfo'</w:t>
      </w:r>
    </w:p>
    <w:p w14:paraId="5DF15E1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sOnboardSatellite:</w:t>
      </w:r>
    </w:p>
    <w:p w14:paraId="0FB2AF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54F38A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onboardSatelliteId:</w:t>
      </w:r>
    </w:p>
    <w:p w14:paraId="1E1904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atelliteId'</w:t>
      </w:r>
    </w:p>
    <w:p w14:paraId="40DBB6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47F7F2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0E24D4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6093C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B7305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8:</w:t>
      </w:r>
    </w:p>
    <w:p w14:paraId="26B04C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88-Multiple'</w:t>
      </w:r>
    </w:p>
    <w:p w14:paraId="546CE1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0053B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cmConnectionInfo-Single:</w:t>
      </w:r>
    </w:p>
    <w:p w14:paraId="13C2C46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1F5CC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3DAE96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DC06C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A05140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7FDD85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04D604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37486F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869E07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ASServiceArea:</w:t>
      </w:r>
    </w:p>
    <w:p w14:paraId="60D3D9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38_EdgeNrm.yaml#/components/schemas/ServingLocation'</w:t>
      </w:r>
    </w:p>
    <w:p w14:paraId="3A3C2E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ESServiceArea:</w:t>
      </w:r>
    </w:p>
    <w:p w14:paraId="31C676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38_EdgeNrm.yaml#/components/schemas/ServingLocation'</w:t>
      </w:r>
    </w:p>
    <w:p w14:paraId="25B680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DNServiceArea:</w:t>
      </w:r>
    </w:p>
    <w:p w14:paraId="655D74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38_EdgeNrm.yaml#/components/schemas/ServingLocation'</w:t>
      </w:r>
    </w:p>
    <w:p w14:paraId="4D58E8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ASIpAddress:</w:t>
      </w:r>
    </w:p>
    <w:p w14:paraId="66E4E20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IpAddr'</w:t>
      </w:r>
    </w:p>
    <w:p w14:paraId="75BF81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ESIpAddress:</w:t>
      </w:r>
    </w:p>
    <w:p w14:paraId="4EC4DD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IpAddr'</w:t>
      </w:r>
    </w:p>
    <w:p w14:paraId="716405D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CSIpAddress:</w:t>
      </w:r>
    </w:p>
    <w:p w14:paraId="2540F4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IpAddr'</w:t>
      </w:r>
    </w:p>
    <w:p w14:paraId="47F2B1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dnIdentifier:</w:t>
      </w:r>
    </w:p>
    <w:p w14:paraId="448A5A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ACF2D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cmConnectionType:</w:t>
      </w:r>
    </w:p>
    <w:p w14:paraId="491B48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36B4E0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5420BB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USERPLANE</w:t>
      </w:r>
    </w:p>
    <w:p w14:paraId="06D8B6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CONTROLPLANE</w:t>
      </w:r>
    </w:p>
    <w:p w14:paraId="42DDFAF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BOTH</w:t>
      </w:r>
    </w:p>
    <w:p w14:paraId="58F154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5GCNfConnEcmInfoList:</w:t>
      </w:r>
    </w:p>
    <w:p w14:paraId="3D36637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5GCNfConnEcmInfoList'</w:t>
      </w:r>
    </w:p>
    <w:p w14:paraId="6A938DE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PFConnectionInfo:</w:t>
      </w:r>
    </w:p>
    <w:p w14:paraId="39B782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UPFConnectionInfo'</w:t>
      </w:r>
    </w:p>
    <w:p w14:paraId="500604B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1EFDD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A0A11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xternalAmfFunction-Single:</w:t>
      </w:r>
    </w:p>
    <w:p w14:paraId="2F3D8C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7383DE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73AB4AF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D67B8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F1362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05B517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F43BF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351550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DCEC1B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properties:</w:t>
      </w:r>
    </w:p>
    <w:p w14:paraId="4FEA11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List:</w:t>
      </w:r>
    </w:p>
    <w:p w14:paraId="61A5801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dList'</w:t>
      </w:r>
    </w:p>
    <w:p w14:paraId="252F23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Identifier:</w:t>
      </w:r>
    </w:p>
    <w:p w14:paraId="1C842E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mfIdentifier'</w:t>
      </w:r>
    </w:p>
    <w:p w14:paraId="15EC2D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209DF1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664172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xternalNrfFunction-Single:</w:t>
      </w:r>
    </w:p>
    <w:p w14:paraId="77C3FA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4677E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0167E7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A1B27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ED091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327602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439CB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683DBD2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38DA58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C1426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List:</w:t>
      </w:r>
    </w:p>
    <w:p w14:paraId="7C1AA8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dList'</w:t>
      </w:r>
    </w:p>
    <w:p w14:paraId="25B5C7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49B4D1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38E06E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xternalNssfFunction-Single:</w:t>
      </w:r>
    </w:p>
    <w:p w14:paraId="14F069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5FDDF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576945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C8BF30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FF6F01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5F6584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48B0E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75A9D2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EFEEE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4FFFEC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List:</w:t>
      </w:r>
    </w:p>
    <w:p w14:paraId="4BDE1B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dList'</w:t>
      </w:r>
    </w:p>
    <w:p w14:paraId="22C32D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34AD05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6CC2E5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xternalSeppFunction-Single:</w:t>
      </w:r>
    </w:p>
    <w:p w14:paraId="0BDED9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F430C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4A41A1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2E8D9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9DC1F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1CAC29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3CE355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68E1E7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D88A9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EE717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w:t>
      </w:r>
    </w:p>
    <w:p w14:paraId="427312A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PlmnIdRo'</w:t>
      </w:r>
    </w:p>
    <w:p w14:paraId="539F00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PPId:</w:t>
      </w:r>
    </w:p>
    <w:p w14:paraId="15D406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020BCA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1959003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qdn:</w:t>
      </w:r>
    </w:p>
    <w:p w14:paraId="0669F0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FqdnRo'</w:t>
      </w:r>
    </w:p>
    <w:p w14:paraId="2949FF3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16D0ABE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5E5FD5B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iotfFunction-Single:</w:t>
      </w:r>
    </w:p>
    <w:p w14:paraId="1D95F5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CF899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081FE7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B091F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7F8880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5486E2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5BCD0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47A04A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B5B10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F9E53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w:t>
      </w:r>
    </w:p>
    <w:p w14:paraId="17F8B5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PlmnId'</w:t>
      </w:r>
    </w:p>
    <w:p w14:paraId="3B69D2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BIFqdn:</w:t>
      </w:r>
    </w:p>
    <w:p w14:paraId="65B19F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6A44D6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6DD940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427F272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IOTgNBInfo:</w:t>
      </w:r>
    </w:p>
    <w:p w14:paraId="230D0C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IoTgNBInfo'</w:t>
      </w:r>
    </w:p>
    <w:p w14:paraId="46AD4E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01B9A5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4A0B28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92EC5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25C8EF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AIOT2:</w:t>
      </w:r>
    </w:p>
    <w:p w14:paraId="33E508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AIOT2-Multiple'</w:t>
      </w:r>
    </w:p>
    <w:p w14:paraId="747E12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EP_AIOT3:</w:t>
      </w:r>
    </w:p>
    <w:p w14:paraId="23A341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AIOT3-Multiple'</w:t>
      </w:r>
    </w:p>
    <w:p w14:paraId="4926B3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AIOT4:</w:t>
      </w:r>
    </w:p>
    <w:p w14:paraId="6CC762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AIOT4-Multiple'</w:t>
      </w:r>
    </w:p>
    <w:p w14:paraId="380DC43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AIOT5:</w:t>
      </w:r>
    </w:p>
    <w:p w14:paraId="032C6B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AIOT5-Multiple'</w:t>
      </w:r>
    </w:p>
    <w:p w14:paraId="5A130CF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AIOT6:</w:t>
      </w:r>
    </w:p>
    <w:p w14:paraId="27E436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AIOT6-Multiple'</w:t>
      </w:r>
    </w:p>
    <w:p w14:paraId="7915FD6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BA7507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mFunction-Single:</w:t>
      </w:r>
    </w:p>
    <w:p w14:paraId="3CC64BA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E522E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51C9DC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8188E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126F6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7EBD94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A00634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0BEDEA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13B71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0874EA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w:t>
      </w:r>
    </w:p>
    <w:p w14:paraId="01E050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PlmnId'</w:t>
      </w:r>
    </w:p>
    <w:p w14:paraId="1584D7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BIFqdn:</w:t>
      </w:r>
    </w:p>
    <w:p w14:paraId="244DB4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40A15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21DE5C6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6A8C4D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238F0F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425157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58AE2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C20DB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AIOT6:</w:t>
      </w:r>
    </w:p>
    <w:p w14:paraId="139115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AIOT6-Multiple'</w:t>
      </w:r>
    </w:p>
    <w:p w14:paraId="3FFAD6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AIOT7:</w:t>
      </w:r>
    </w:p>
    <w:p w14:paraId="14F3E4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AIOT7-Multiple'</w:t>
      </w:r>
    </w:p>
    <w:p w14:paraId="6B86936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AIOT8:</w:t>
      </w:r>
    </w:p>
    <w:p w14:paraId="24D1C1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AIOT8-Multiple'</w:t>
      </w:r>
    </w:p>
    <w:p w14:paraId="1DFBA7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w:t>
      </w:r>
    </w:p>
    <w:p w14:paraId="5A65F7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2-Single:</w:t>
      </w:r>
    </w:p>
    <w:p w14:paraId="14C86F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86AB93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6150A8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E52C8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8D68A5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598703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2B90C2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6B796F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CA59F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8DC867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6F1F5F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21B268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54530B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10F934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3-Single:</w:t>
      </w:r>
    </w:p>
    <w:p w14:paraId="4368C1A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24DAD8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7AA5DC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804F8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1C93F0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208349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7B802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193B83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1B3C49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2EC1B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66E6FB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463CD2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265F2E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2C88A4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TransportRefs:</w:t>
      </w:r>
    </w:p>
    <w:p w14:paraId="1116944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DnListRo'</w:t>
      </w:r>
    </w:p>
    <w:p w14:paraId="2A4216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4-Single:</w:t>
      </w:r>
    </w:p>
    <w:p w14:paraId="4466B9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3F273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77476A5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9C6A8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54B5D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575088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78B72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4BB6A2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887DE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F684E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6F9EEB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3EB8F2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remoteAddress:</w:t>
      </w:r>
    </w:p>
    <w:p w14:paraId="5843D7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3D9C25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5-Single:</w:t>
      </w:r>
    </w:p>
    <w:p w14:paraId="2A5BF9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2582CB8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25C5EF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58D607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BB9A8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6C7445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3A658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5FB086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1215630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9848C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4D1E95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294D7A4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1C57A4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6957EF6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6-Single:</w:t>
      </w:r>
    </w:p>
    <w:p w14:paraId="6D882F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C8820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2D641D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4BD7C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44D30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405705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58309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6EFD6F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B9E65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69AE9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100166E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20D5AC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404A32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79730F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7-Single:</w:t>
      </w:r>
    </w:p>
    <w:p w14:paraId="4E28B16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A2B59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3C1062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BAE5B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B0B8AE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14DC3D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02E18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636DE6E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A3FD2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D7E6D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063AC8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1838ED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5B0B770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61E3408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Single:</w:t>
      </w:r>
    </w:p>
    <w:p w14:paraId="662E8EB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232529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63C2FB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A37CBB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98E56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448E3AB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F6E99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710E3C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A2D8F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0DF51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224EC4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42C325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53871F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01DEA96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9-Single:</w:t>
      </w:r>
    </w:p>
    <w:p w14:paraId="56164D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0B878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2FE2A4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4D54B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5B5E4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4E05DF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26E7C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739C86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6D65E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8F5137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6CF8C5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1EC90F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2271277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6A02AA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0-Single:</w:t>
      </w:r>
    </w:p>
    <w:p w14:paraId="0366615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9B0E7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62A549C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A0B95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97EE3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03DBC34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allOf:</w:t>
      </w:r>
    </w:p>
    <w:p w14:paraId="20E02C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532387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150EF0A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9324B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1990B0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5ED048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776969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2207DF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1-Single:</w:t>
      </w:r>
    </w:p>
    <w:p w14:paraId="232365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FEB0F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17B33FE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2A6ED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8E9F3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721FB6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5B9D9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05CC57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B347C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78C4D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5C82EC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25C5E9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348F25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72A774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2-Single:</w:t>
      </w:r>
    </w:p>
    <w:p w14:paraId="1D308F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B08DE1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4E3C40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87F0CD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D1DD15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3BF469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2A7A29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2B8536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09546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9CABE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21E907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03C92E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5816FE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0530E2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3-Single:</w:t>
      </w:r>
    </w:p>
    <w:p w14:paraId="3F66BE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39A97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3CA535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8F94ED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F525F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1625AF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EBF16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43C7CC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2F4E2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7A0AF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1A85D4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1B4150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33C7A4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0D0331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4-Single:</w:t>
      </w:r>
    </w:p>
    <w:p w14:paraId="4E7D3F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5EE56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138A96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6C7E6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DF1064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2289AE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6EACD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48C894F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20747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C5A8AA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3885A97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7AC420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5123F8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6C09114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5-Single:</w:t>
      </w:r>
    </w:p>
    <w:p w14:paraId="32E946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A3EED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1B35D2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AD94A1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CFC73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7BE7EE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BAA59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2127DE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117F9D9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7CDEB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61DDA1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0E8C51A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382557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0BAAD3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EP_N16-Single:</w:t>
      </w:r>
    </w:p>
    <w:p w14:paraId="3390E0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80ADB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338CD4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CB282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73F8F6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4C6D8B6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2188F9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1EC863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893CF0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97974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336D33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7F562D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2827CB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19BB447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7-Single:</w:t>
      </w:r>
    </w:p>
    <w:p w14:paraId="403D66F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EA2CE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16D4BD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A8700A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83081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67ED70A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B074D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0221B1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1A04D7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DC857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69CFAE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5F6132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2EEC76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407FB8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ED9D4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20-Single:</w:t>
      </w:r>
    </w:p>
    <w:p w14:paraId="05BEA8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E4323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70A428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4B93A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0F32B6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7BD3FB1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E5536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762A7A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6B6A3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79839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65E6936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59B285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30ACF61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766A37F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3F19D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21-Single:</w:t>
      </w:r>
    </w:p>
    <w:p w14:paraId="4726B1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2711D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3896E97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108658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D051A1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17C719D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C36D7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6EFCAC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E6F2A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9C097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2C8F43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0F2981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46650C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2D9F8C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22-Single:</w:t>
      </w:r>
    </w:p>
    <w:p w14:paraId="5CD1D6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929FCE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5AD88E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0E64B7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DE97B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612E20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1967C6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452F4B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270E7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06C71E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5B5ABB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42D919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1DB86C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473033D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F4103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26-Single:</w:t>
      </w:r>
    </w:p>
    <w:p w14:paraId="1C2050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EB307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5535B2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818F84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0F990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attributes:</w:t>
      </w:r>
    </w:p>
    <w:p w14:paraId="411C62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90D71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13B6D8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8AE3C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F443FA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784BE3A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126A729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18BABF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4F4CD2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27-Single:</w:t>
      </w:r>
    </w:p>
    <w:p w14:paraId="513D89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0C0BE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3D49AC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E623E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A0030B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64597A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7B5C1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72BBEA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E2CE8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BEB47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5C157E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3FABA4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36CFB0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58C371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CDE84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F9A2A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31-Single:</w:t>
      </w:r>
    </w:p>
    <w:p w14:paraId="386520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AAF95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5D12B8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22AED9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3E975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1E58F8F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652E3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44E52D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702D4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2AA21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43C597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0E3EB4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16A6AE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136F70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32-Single:</w:t>
      </w:r>
    </w:p>
    <w:p w14:paraId="354B1B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D66C47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0A8CBE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46AE0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34402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03151C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BE1B0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7C44DA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86C6F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3099C5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PlmnId:</w:t>
      </w:r>
    </w:p>
    <w:p w14:paraId="52BF3D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PlmnId'</w:t>
      </w:r>
    </w:p>
    <w:p w14:paraId="0DB1A7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SeppAddress:</w:t>
      </w:r>
    </w:p>
    <w:p w14:paraId="73655A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Host'</w:t>
      </w:r>
    </w:p>
    <w:p w14:paraId="124B05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SeppId:</w:t>
      </w:r>
    </w:p>
    <w:p w14:paraId="632698D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5AC250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32cParas:</w:t>
      </w:r>
    </w:p>
    <w:p w14:paraId="6BA12E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18DE9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32fPolicy:</w:t>
      </w:r>
    </w:p>
    <w:p w14:paraId="5C543F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71F99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withIPX:</w:t>
      </w:r>
    </w:p>
    <w:p w14:paraId="025DEA8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67FB2E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33-Single:</w:t>
      </w:r>
    </w:p>
    <w:p w14:paraId="2A4464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CC73C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225E476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15E5F5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1F82F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19411C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1E2DC8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27336D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AEC75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C55424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4DDD9E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4A23D5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5BD4CE4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0DFA80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34-Single:</w:t>
      </w:r>
    </w:p>
    <w:p w14:paraId="5E26D1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24B695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7215B7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 type: object</w:t>
      </w:r>
    </w:p>
    <w:p w14:paraId="463260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5B56C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6C19EFE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A14FE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527389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57D44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1B4BC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2DBE47A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77CF6B3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6B511A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218049C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S5C-Single:</w:t>
      </w:r>
    </w:p>
    <w:p w14:paraId="519A57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2911AF1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267760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CBEB3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AFDA46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7F9965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AD9B3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4CC466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5ABDE9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D8735A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5722FA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73E2740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5189A7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28F92D5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S5U-Single:</w:t>
      </w:r>
    </w:p>
    <w:p w14:paraId="7A4D1F9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BC204D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5D41EC8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51CBB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A59EA7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6684BDA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D6CBB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1F643B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34BCC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E00C2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2E35DA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63054F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5DD85C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5074359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Rx-Single:</w:t>
      </w:r>
    </w:p>
    <w:p w14:paraId="1538E0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2030E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0A409A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B6729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FA58C7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3D0A3E0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CFB08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5577B0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BB25C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48F8F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027818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5445E1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17DA7F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344A668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MAP_SMSC-Single:</w:t>
      </w:r>
    </w:p>
    <w:p w14:paraId="254B31D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0C3C9D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022220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2349DB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7934D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190389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7B6B7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77AE28A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F5A27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0A6256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30F6E1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0A4049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5F56C55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1EDD787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1-Single:</w:t>
      </w:r>
    </w:p>
    <w:p w14:paraId="3164441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E957A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77887C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A27AB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EF8574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483A43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E376D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2F5F67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A2133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6B32D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02DD41A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ref: 'TS28541_NrNrm.yaml#/components/schemas/LocalAddress'</w:t>
      </w:r>
    </w:p>
    <w:p w14:paraId="7D2B9D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0D5357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5161755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2-Single:</w:t>
      </w:r>
    </w:p>
    <w:p w14:paraId="22DE8A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E67D3D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0035A8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59CA3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52C83E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17CC66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783DC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38B356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3146D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1CBE25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15B616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05933E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7CC920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4ADE9E8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3-Single:</w:t>
      </w:r>
    </w:p>
    <w:p w14:paraId="5973C5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9747A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148BB6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EECA7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7EB54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4A27BC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175B2D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4B5AAF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11A39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61EEF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3BCC5A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29BD0B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545C1A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6C7650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5-Single:</w:t>
      </w:r>
    </w:p>
    <w:p w14:paraId="11F0B4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A5081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5D945D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1FC379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9243D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6E4739E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D84F1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301FE7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2FC00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89BCD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7C2A06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73443E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1C2E51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380BBB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6-Single:</w:t>
      </w:r>
    </w:p>
    <w:p w14:paraId="3532D1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98F4E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09B773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DC4F3D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7CA60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59ECDA0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E75AD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337F18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DDE1C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D0607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2B69020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7680993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3E82D3C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3C0382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7-Single:</w:t>
      </w:r>
    </w:p>
    <w:p w14:paraId="6DBD3E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01DFF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69CDAC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1257CA0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CED85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4F3579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16FEFA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4E49E72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434DA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ABA76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5E6528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69DCCF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57038E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    </w:t>
      </w:r>
    </w:p>
    <w:p w14:paraId="3E88C4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8-Single:</w:t>
      </w:r>
    </w:p>
    <w:p w14:paraId="1FDDBD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8B3AB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3FBDC1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DB99E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50413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attributes:</w:t>
      </w:r>
    </w:p>
    <w:p w14:paraId="08731A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2C209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28E4D3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D8890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B2F45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4F7EA9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492BAE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2BCBCE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                                        </w:t>
      </w:r>
    </w:p>
    <w:p w14:paraId="44AD3E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9-Single:</w:t>
      </w:r>
    </w:p>
    <w:p w14:paraId="453793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01D9E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0B639D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7A04F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C1D17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731674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F788A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0E5DE3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2FF65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AE8B9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2D1BA2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183D10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79AE10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25C1CB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10-Single:</w:t>
      </w:r>
    </w:p>
    <w:p w14:paraId="16B94DA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DE460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1D62523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FF9F0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27C54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46C1E06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6C9C0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54DAAD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42FEF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E1522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2BE7F7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7D05CA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622D4F0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7F3D55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60-Single:</w:t>
      </w:r>
    </w:p>
    <w:p w14:paraId="6EFA4BF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340EC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3CB6B21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7DA43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B6781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6CE9E6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43B27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4C72520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8C130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67EED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4E60CB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7277549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66F5B60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7B55A80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pc4-Single:</w:t>
      </w:r>
    </w:p>
    <w:p w14:paraId="201BDA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7A6B9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021ADC1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B7A82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5E867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3FE32CE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93E05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2B6A29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2BD9E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F8684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468F2DA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7DD767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4B9C93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50C595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pc6-Single:</w:t>
      </w:r>
    </w:p>
    <w:p w14:paraId="470296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954517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42C5249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0193B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307A4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57310A3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F61B39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323400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100BA02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90AE8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227EDB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77C1C9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605ABD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ref: 'TS28541_NrNrm.yaml#/components/schemas/RemoteAddress' </w:t>
      </w:r>
    </w:p>
    <w:p w14:paraId="141998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pc7-Single:</w:t>
      </w:r>
    </w:p>
    <w:p w14:paraId="34FC8F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81B72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300782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B2A9B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CA113C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6A7FA9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E9C64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10B549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15C8737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601A9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48D6C30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720425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2416F0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1F20EA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pc8-Single:</w:t>
      </w:r>
    </w:p>
    <w:p w14:paraId="4CDB82E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C398AA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6688B4A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5876D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777BA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273C557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0A7907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475D33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D9006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954ACF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407C60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7E84DC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4A007A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0F72ED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w:t>
      </w:r>
    </w:p>
    <w:p w14:paraId="4713CC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8-Single:</w:t>
      </w:r>
    </w:p>
    <w:p w14:paraId="5D982F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267D5A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547C61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2ACB3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65E579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1C52E9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3C5CC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463AE2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C174F6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54F12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458441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7DD02A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3603F9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51917F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w:t>
      </w:r>
    </w:p>
    <w:p w14:paraId="55DE3D9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AIOT2-Single:</w:t>
      </w:r>
    </w:p>
    <w:p w14:paraId="49EDB2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ED59C8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23E1E8A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CA6A5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01517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144166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2C12C2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66B43A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B2B40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5584DD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17B026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5BAF8E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790D85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16D320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C8DFC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AIOT3-Single:</w:t>
      </w:r>
    </w:p>
    <w:p w14:paraId="2E1BF3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15255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4E9B59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8B7D5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F888A3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342B53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D3B72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6C9A44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544F6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1C44E6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1300C76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1FEF33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3693E6F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63103E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1391F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AIOT4-Single:</w:t>
      </w:r>
    </w:p>
    <w:p w14:paraId="077CCA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96ACB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710976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 type: object</w:t>
      </w:r>
    </w:p>
    <w:p w14:paraId="130AA9A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B1C3AA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2503B6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A8684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358A3E9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13900B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809EC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4FB86B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70FA2B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486245A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7D17E8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949AF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AIOT5-Single:</w:t>
      </w:r>
    </w:p>
    <w:p w14:paraId="3AD0254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E3320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6A5FD9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A201A0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C92EA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6B36B7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2D1EF4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178B05E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B6DF2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40EC0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54F14A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47BF7F3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18807D9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145E88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9B0525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AIOT6-Single:</w:t>
      </w:r>
    </w:p>
    <w:p w14:paraId="4C5396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DBC67E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7FEB7F0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876306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92AA9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34A6C05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C2E68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1B77897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3E08F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8E9B2E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68818E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4D4C65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06CFB53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6967FB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51D26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AIOT7-Single:</w:t>
      </w:r>
    </w:p>
    <w:p w14:paraId="5A5EAF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D8254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0BFAF6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5CFDD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2761B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0805A4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B75F61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576F47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309C6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91FC7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234405A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039924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251CAD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582BD99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547F5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AIOT8-Single:</w:t>
      </w:r>
    </w:p>
    <w:p w14:paraId="54AB12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1FB275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5B211B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02546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1169D7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6BA3C6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51282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3229435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409EC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BB3667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6C6E553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5FC8207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1B91FD8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4AB8C3E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D40E2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iveQiDscpMappingSet-Single:</w:t>
      </w:r>
    </w:p>
    <w:p w14:paraId="2D4FFA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043C8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738006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1184B91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BBE0B5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34C6BE5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allOf:</w:t>
      </w:r>
    </w:p>
    <w:p w14:paraId="4781A5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3B787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2D53AF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iveQiDscpMappingList:</w:t>
      </w:r>
    </w:p>
    <w:p w14:paraId="094337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2BF62F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343CAB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AC478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FiveQiDscpMapping'</w:t>
      </w:r>
    </w:p>
    <w:p w14:paraId="6E3EF6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08CDD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iveQICharacteristics-Single:</w:t>
      </w:r>
    </w:p>
    <w:p w14:paraId="3720D2B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13FCD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07CA268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134D1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24A73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iveQIValue:</w:t>
      </w:r>
    </w:p>
    <w:p w14:paraId="4D4928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0A9C385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sourceType:</w:t>
      </w:r>
    </w:p>
    <w:p w14:paraId="262938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165D95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1F3F35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GBR</w:t>
      </w:r>
    </w:p>
    <w:p w14:paraId="56FB77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NON_GBR</w:t>
      </w:r>
    </w:p>
    <w:p w14:paraId="081ADC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ELAY_CRITICAL_GBR</w:t>
      </w:r>
    </w:p>
    <w:p w14:paraId="09786D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iorityLevel:</w:t>
      </w:r>
    </w:p>
    <w:p w14:paraId="6C045F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7EE211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cketDelayBudget:</w:t>
      </w:r>
    </w:p>
    <w:p w14:paraId="41D27AA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42B76E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acketErrorRate:</w:t>
      </w:r>
    </w:p>
    <w:p w14:paraId="1216C9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PacketErrorRate'</w:t>
      </w:r>
    </w:p>
    <w:p w14:paraId="0F321C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veragingWindow:</w:t>
      </w:r>
    </w:p>
    <w:p w14:paraId="108E35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3AAF0B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imumDataBurstVolume:</w:t>
      </w:r>
    </w:p>
    <w:p w14:paraId="685A7C1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725802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FiveQICharacteristics-Multiple:</w:t>
      </w:r>
    </w:p>
    <w:p w14:paraId="357361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665F9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110B2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FiveQICharacteristics-Single' </w:t>
      </w:r>
    </w:p>
    <w:p w14:paraId="689BE0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nfigurable5QISet-Single:</w:t>
      </w:r>
    </w:p>
    <w:p w14:paraId="3EF0B0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2A324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37CE96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B6A435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6A598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19C7F1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2682415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E10886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B4ED3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nfigurable5QIs:</w:t>
      </w:r>
    </w:p>
    <w:p w14:paraId="6A076E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FiveQICharacteristics-Multiple'  </w:t>
      </w:r>
    </w:p>
    <w:p w14:paraId="3A1ECE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w:t>
      </w:r>
    </w:p>
    <w:p w14:paraId="4AEB62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ynamic5QISet-Single:</w:t>
      </w:r>
    </w:p>
    <w:p w14:paraId="432A82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0D2B4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3E550D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FEB854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965EE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06845D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EFAD1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174A706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DC6EC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ynamic5QIs:</w:t>
      </w:r>
    </w:p>
    <w:p w14:paraId="737520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FiveQICharacteristics-Multiple'                           </w:t>
      </w:r>
    </w:p>
    <w:p w14:paraId="6F62E7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w:t>
      </w:r>
    </w:p>
    <w:p w14:paraId="406958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tpUPathQoSMonitoringControl-Single:</w:t>
      </w:r>
    </w:p>
    <w:p w14:paraId="24689C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C533D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0066B0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E822E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342AB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0FC8A8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FE8FD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86221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7A537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tpUPathQoSMonitoringState:</w:t>
      </w:r>
    </w:p>
    <w:p w14:paraId="1859CA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47AED8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19B755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ENABLED</w:t>
      </w:r>
    </w:p>
    <w:p w14:paraId="294F18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ISABLED</w:t>
      </w:r>
    </w:p>
    <w:p w14:paraId="5A5A78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tpUPathMonitoredSNSSAIs:</w:t>
      </w:r>
    </w:p>
    <w:p w14:paraId="5BC7CF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B5F85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A9B415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12757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ref: 'TS28541_NrNrm.yaml#/components/schemas/Snssai'</w:t>
      </w:r>
    </w:p>
    <w:p w14:paraId="0D45D4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onitoredDSCPs:</w:t>
      </w:r>
    </w:p>
    <w:p w14:paraId="4AF8A1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F4D42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1201BBD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78FADB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0E0785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mum: 0</w:t>
      </w:r>
    </w:p>
    <w:p w14:paraId="519068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imum: 255</w:t>
      </w:r>
    </w:p>
    <w:p w14:paraId="2C003F0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sEventTriggeredGtpUPathMonitoringSupported:</w:t>
      </w:r>
    </w:p>
    <w:p w14:paraId="207FC75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610E2F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7853D4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true</w:t>
      </w:r>
    </w:p>
    <w:p w14:paraId="430379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sPeriodicGtpUMonitoringSupported:</w:t>
      </w:r>
    </w:p>
    <w:p w14:paraId="7760434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4302F68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63B888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true</w:t>
      </w:r>
    </w:p>
    <w:p w14:paraId="394C75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sImmediateGtpUMonitoringSupported:</w:t>
      </w:r>
    </w:p>
    <w:p w14:paraId="453313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537703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17D1F4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true</w:t>
      </w:r>
    </w:p>
    <w:p w14:paraId="6C8A81A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tpUPathDelayThresholds:</w:t>
      </w:r>
    </w:p>
    <w:p w14:paraId="189D0C2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GtpUPathDelayThresholdsType'</w:t>
      </w:r>
    </w:p>
    <w:p w14:paraId="5BE92E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tpUPathMinimumWaitTime:</w:t>
      </w:r>
    </w:p>
    <w:p w14:paraId="1B9D830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04B7DDF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tpUPathMeasurementPeriod:</w:t>
      </w:r>
    </w:p>
    <w:p w14:paraId="1CC9FD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0C0E217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278F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QFQoSMonitoringControl-Single:</w:t>
      </w:r>
    </w:p>
    <w:p w14:paraId="29A6D8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0CBD7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27239E2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1C7648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0B828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340146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2FE75F2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A3B47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F45C4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qFQoSMonitoringState:</w:t>
      </w:r>
    </w:p>
    <w:p w14:paraId="229AB0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23659C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0C3CE7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ENABLED</w:t>
      </w:r>
    </w:p>
    <w:p w14:paraId="178BAA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ISABLED</w:t>
      </w:r>
    </w:p>
    <w:p w14:paraId="64188C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qFMonitoredSNSSAIs:</w:t>
      </w:r>
    </w:p>
    <w:p w14:paraId="1CCB285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8D828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579EBF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021EB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Snssai'</w:t>
      </w:r>
    </w:p>
    <w:p w14:paraId="3048C50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qFMonitored5QIs:</w:t>
      </w:r>
    </w:p>
    <w:p w14:paraId="72BAFA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A3661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34B13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23FDA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76AF235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mum: 0</w:t>
      </w:r>
    </w:p>
    <w:p w14:paraId="37EC9B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ximum: 255</w:t>
      </w:r>
    </w:p>
    <w:p w14:paraId="0B05FE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sEventTriggeredQFMonitoringSupported:</w:t>
      </w:r>
    </w:p>
    <w:p w14:paraId="7FF3ADE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426356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77F2AAA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true</w:t>
      </w:r>
    </w:p>
    <w:p w14:paraId="3389AA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sPeriodicQFMonitoringSupported:</w:t>
      </w:r>
    </w:p>
    <w:p w14:paraId="4370F8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5FF1DC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5CA85F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true</w:t>
      </w:r>
    </w:p>
    <w:p w14:paraId="425359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sSessionReleasedQFMonitoringSupported:</w:t>
      </w:r>
    </w:p>
    <w:p w14:paraId="129E67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boolean</w:t>
      </w:r>
    </w:p>
    <w:p w14:paraId="620058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424BF46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efault: true</w:t>
      </w:r>
    </w:p>
    <w:p w14:paraId="76EB17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qFPacketDelayThresholds:</w:t>
      </w:r>
    </w:p>
    <w:p w14:paraId="33EB1F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QFPacketDelayThresholdsType'</w:t>
      </w:r>
    </w:p>
    <w:p w14:paraId="5E32A1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qFMinimumWaitTime:</w:t>
      </w:r>
    </w:p>
    <w:p w14:paraId="577ADA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1F2B1A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qFMeasurementPeriod:</w:t>
      </w:r>
    </w:p>
    <w:p w14:paraId="53B739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integer</w:t>
      </w:r>
    </w:p>
    <w:p w14:paraId="3722B2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916C5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edefinedPccRuleSet-Single:</w:t>
      </w:r>
    </w:p>
    <w:p w14:paraId="099AA24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C50A98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0D8486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01C0F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F8DEF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43258E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allOf:</w:t>
      </w:r>
    </w:p>
    <w:p w14:paraId="12CFB6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5A19F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47FA8A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edefinedPccRules:</w:t>
      </w:r>
    </w:p>
    <w:p w14:paraId="1075B2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E4752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613105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0BFD3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PccRule'</w:t>
      </w:r>
    </w:p>
    <w:p w14:paraId="4A232F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                           </w:t>
      </w:r>
    </w:p>
    <w:p w14:paraId="42D0B8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w:t>
      </w:r>
    </w:p>
    <w:p w14:paraId="5C2FAD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fFunction-Single:</w:t>
      </w:r>
    </w:p>
    <w:p w14:paraId="2C16FE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934AE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4511906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DDEAE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2E18B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51BB4C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97EE8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34B342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C1D19A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36E1BA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List:</w:t>
      </w:r>
    </w:p>
    <w:p w14:paraId="12276C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dList'</w:t>
      </w:r>
    </w:p>
    <w:p w14:paraId="0D69D4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30020E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59ED42A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List:</w:t>
      </w:r>
    </w:p>
    <w:p w14:paraId="7E22BD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mmModelList'</w:t>
      </w:r>
    </w:p>
    <w:p w14:paraId="15D5B0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rustAfInfo:</w:t>
      </w:r>
    </w:p>
    <w:p w14:paraId="41E341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rustAfInfo'</w:t>
      </w:r>
    </w:p>
    <w:p w14:paraId="4644820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4D3CC6E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2FA7FB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A6F72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0835B6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5:</w:t>
      </w:r>
    </w:p>
    <w:p w14:paraId="4A56AE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5-Multiple'</w:t>
      </w:r>
    </w:p>
    <w:p w14:paraId="7A62D97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6:</w:t>
      </w:r>
    </w:p>
    <w:p w14:paraId="3D3CA4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86-Multiple'</w:t>
      </w:r>
    </w:p>
    <w:p w14:paraId="5A8D59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63:</w:t>
      </w:r>
    </w:p>
    <w:p w14:paraId="7BAE50B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63-Multiple'</w:t>
      </w:r>
    </w:p>
    <w:p w14:paraId="695B93E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62:</w:t>
      </w:r>
    </w:p>
    <w:p w14:paraId="79462F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62-Multiple'</w:t>
      </w:r>
    </w:p>
    <w:p w14:paraId="148EBF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34BEB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ssaafFunction-Single:</w:t>
      </w:r>
    </w:p>
    <w:p w14:paraId="52A09F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706C36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598258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87B8F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72CC8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4C1D9F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277ADF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2FE60A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73892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05AA9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nfoList:</w:t>
      </w:r>
    </w:p>
    <w:p w14:paraId="7136A5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nfoList'</w:t>
      </w:r>
    </w:p>
    <w:p w14:paraId="58815B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BIFqdn:</w:t>
      </w:r>
    </w:p>
    <w:p w14:paraId="759BDE6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77B0BF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NSIIdList:</w:t>
      </w:r>
    </w:p>
    <w:p w14:paraId="52C000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NSIIdList'</w:t>
      </w:r>
    </w:p>
    <w:p w14:paraId="2ADF1B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4C25DC7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638796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List:</w:t>
      </w:r>
    </w:p>
    <w:p w14:paraId="63971B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mmModelList'</w:t>
      </w:r>
    </w:p>
    <w:p w14:paraId="37104B3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ssafInfo:</w:t>
      </w:r>
    </w:p>
    <w:p w14:paraId="0722A5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ssaafInfo'</w:t>
      </w:r>
    </w:p>
    <w:p w14:paraId="5736A0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65A67CD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3F1042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58-Single:</w:t>
      </w:r>
    </w:p>
    <w:p w14:paraId="6DDFDEF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0793C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060305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CE9E8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49065E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62A2311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3417DF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028970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DB931A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4B3BC7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2E51245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79EB65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56B25D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ref: 'TS28541_NrNrm.yaml#/components/schemas/RemoteAddress'</w:t>
      </w:r>
    </w:p>
    <w:p w14:paraId="13AFB7B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727B70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59-Single:</w:t>
      </w:r>
    </w:p>
    <w:p w14:paraId="29A66A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04435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03BB26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DBDDF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82737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538D1D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7C41C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699466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D1C3F7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FBC89C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3EFEA2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49B5E1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61954E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37E567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6C047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ccfFunction-Single:</w:t>
      </w:r>
    </w:p>
    <w:p w14:paraId="498CAD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4EA9A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27421E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E90D8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5E085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115B21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02E5B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3D7147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DDC71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CFCB4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nfoList:</w:t>
      </w:r>
    </w:p>
    <w:p w14:paraId="15B18F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nfoList'</w:t>
      </w:r>
    </w:p>
    <w:p w14:paraId="57CE24E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BIFqdn:</w:t>
      </w:r>
    </w:p>
    <w:p w14:paraId="1A6AD2A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F1FA8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4C9BCE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1057E6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List:</w:t>
      </w:r>
    </w:p>
    <w:p w14:paraId="172751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mmModelList'</w:t>
      </w:r>
    </w:p>
    <w:p w14:paraId="5A610D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ccfInfo:</w:t>
      </w:r>
    </w:p>
    <w:p w14:paraId="5840604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DccfInfo'</w:t>
      </w:r>
    </w:p>
    <w:p w14:paraId="38BB83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0CB386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5E2F5C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9EEAB3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fafFunction-Single:</w:t>
      </w:r>
    </w:p>
    <w:p w14:paraId="342B4A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BD6E5F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7E406A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855C3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D27D0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5B6D89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447D5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22CD71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E8C5A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9801D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nfoList:</w:t>
      </w:r>
    </w:p>
    <w:p w14:paraId="32EB4D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nfoList'</w:t>
      </w:r>
    </w:p>
    <w:p w14:paraId="08122D1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BIFqdn:</w:t>
      </w:r>
    </w:p>
    <w:p w14:paraId="3C57C4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E0B45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616F9B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11B0647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List:</w:t>
      </w:r>
    </w:p>
    <w:p w14:paraId="370B120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mmModelList'</w:t>
      </w:r>
    </w:p>
    <w:p w14:paraId="3EC081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fafInfo:</w:t>
      </w:r>
    </w:p>
    <w:p w14:paraId="7A2EFA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fafInfo'</w:t>
      </w:r>
    </w:p>
    <w:p w14:paraId="773F03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4776503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20EF4A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6F7F3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hfFunction-Single:</w:t>
      </w:r>
    </w:p>
    <w:p w14:paraId="414F7E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21B0BA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13F01AE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D456F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BCDC2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4FADD3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A90D5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016980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77D8D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6B8F7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nfoList:</w:t>
      </w:r>
    </w:p>
    <w:p w14:paraId="70EEBF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nfoList'</w:t>
      </w:r>
    </w:p>
    <w:p w14:paraId="1246C8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BIFqdn:</w:t>
      </w:r>
    </w:p>
    <w:p w14:paraId="407C82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03A69C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29E0D2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ref: '#/components/schemas/ManagedNFProfile'</w:t>
      </w:r>
    </w:p>
    <w:p w14:paraId="30FFF97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List:</w:t>
      </w:r>
    </w:p>
    <w:p w14:paraId="67130F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mmModelList'</w:t>
      </w:r>
    </w:p>
    <w:p w14:paraId="6151C1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hfInfo:</w:t>
      </w:r>
    </w:p>
    <w:p w14:paraId="187375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hfInfo'</w:t>
      </w:r>
    </w:p>
    <w:p w14:paraId="205D9D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427DAE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6A92C95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1C4293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131C0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28:</w:t>
      </w:r>
    </w:p>
    <w:p w14:paraId="2CC4A3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28-Multiple'</w:t>
      </w:r>
    </w:p>
    <w:p w14:paraId="0EC971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40:</w:t>
      </w:r>
    </w:p>
    <w:p w14:paraId="6104F9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40-Multiple'</w:t>
      </w:r>
    </w:p>
    <w:p w14:paraId="16E610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41:</w:t>
      </w:r>
    </w:p>
    <w:p w14:paraId="1303AD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41-Multiple'</w:t>
      </w:r>
    </w:p>
    <w:p w14:paraId="0F167B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42:</w:t>
      </w:r>
    </w:p>
    <w:p w14:paraId="6C8C98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42-Multiple'</w:t>
      </w:r>
    </w:p>
    <w:p w14:paraId="68B68C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E28A8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28-Single:</w:t>
      </w:r>
    </w:p>
    <w:p w14:paraId="38E133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288D8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46D37B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A440E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FE296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12AE8E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D9F96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7E533B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A20CCE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7612F0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2656F8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7199DD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36C59DD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56464E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40-Single:</w:t>
      </w:r>
    </w:p>
    <w:p w14:paraId="6230F5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B41469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623E51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BCFF1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3632B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4E86C3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22F989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5A2F41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1F8FA0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79C8B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3B97E7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4D8AA9A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5B9ACB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5C7BD0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41-Single:</w:t>
      </w:r>
    </w:p>
    <w:p w14:paraId="14FD4A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40ECC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56D4E7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0CB07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7F5B6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3860A3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E66E6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7CA652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13BFD4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13D93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72470AD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2A76C4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295C39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5229653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42-Single:</w:t>
      </w:r>
    </w:p>
    <w:p w14:paraId="191BF1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00026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00C4D2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19C990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4AB88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2393F6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E5844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1B427A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057B4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FB82DE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77C57BA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6E2507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1D8CCB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3D69B8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BE5CB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anfFunction-Single:</w:t>
      </w:r>
    </w:p>
    <w:p w14:paraId="59BED52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9055A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2D742F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 type: object</w:t>
      </w:r>
    </w:p>
    <w:p w14:paraId="5D5CC7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B5731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6B0C91F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C47EBB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4E2AE6F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EEB1B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C7E3C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nfoList:</w:t>
      </w:r>
    </w:p>
    <w:p w14:paraId="11E2F7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nfoList'</w:t>
      </w:r>
    </w:p>
    <w:p w14:paraId="4B4A3B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BIFqdn:</w:t>
      </w:r>
    </w:p>
    <w:p w14:paraId="79E82BF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AEB54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1117C3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57C123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List:</w:t>
      </w:r>
    </w:p>
    <w:p w14:paraId="2785D8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mmModelList'</w:t>
      </w:r>
    </w:p>
    <w:p w14:paraId="54BED1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anfInfo:</w:t>
      </w:r>
    </w:p>
    <w:p w14:paraId="3766C7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anfInfo'</w:t>
      </w:r>
    </w:p>
    <w:p w14:paraId="7D0042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0E147E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349A1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ABA17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61:</w:t>
      </w:r>
    </w:p>
    <w:p w14:paraId="502E85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61-Multiple'</w:t>
      </w:r>
    </w:p>
    <w:p w14:paraId="23D0145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62:</w:t>
      </w:r>
    </w:p>
    <w:p w14:paraId="00A831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62-Multiple'</w:t>
      </w:r>
    </w:p>
    <w:p w14:paraId="4F729B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63:</w:t>
      </w:r>
    </w:p>
    <w:p w14:paraId="7AB810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63-Multiple'</w:t>
      </w:r>
    </w:p>
    <w:p w14:paraId="026851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61-Single:</w:t>
      </w:r>
    </w:p>
    <w:p w14:paraId="7716DF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37F29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005820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FE5F9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4A343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465DC2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60CB9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013F9E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09FFA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464366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6388D7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13B7FB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143276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6EEC64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62-Single:</w:t>
      </w:r>
    </w:p>
    <w:p w14:paraId="7DE9BE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B4BA5B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7020FB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C6F7C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C16ED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368EFF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26E6FE2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06B206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6AD43A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0098F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39E04F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6D5988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1EE3F3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2A0ED8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63-Single:</w:t>
      </w:r>
    </w:p>
    <w:p w14:paraId="168DB1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4E83B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6C2CA1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72A79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386521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53073E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7EEE26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027135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C1022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204CD7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2D4A5A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188BCE7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467B5A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054AF8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82EFB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D7B6C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mlcFunction-Single:</w:t>
      </w:r>
    </w:p>
    <w:p w14:paraId="730EAA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4C0E08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46717F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B37BB3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414EE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62065C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290A4B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0AF6364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 type: object</w:t>
      </w:r>
    </w:p>
    <w:p w14:paraId="228D6C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6849C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nfoList:</w:t>
      </w:r>
    </w:p>
    <w:p w14:paraId="4865BF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nfoList'</w:t>
      </w:r>
    </w:p>
    <w:p w14:paraId="026510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BIFqdn:</w:t>
      </w:r>
    </w:p>
    <w:p w14:paraId="7A30F3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43033F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6E9998A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1581F2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List:</w:t>
      </w:r>
    </w:p>
    <w:p w14:paraId="3552E5D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mmModelList'</w:t>
      </w:r>
    </w:p>
    <w:p w14:paraId="4848497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mlcInfo:</w:t>
      </w:r>
    </w:p>
    <w:p w14:paraId="183724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GmlcInfo'</w:t>
      </w:r>
    </w:p>
    <w:p w14:paraId="1679C3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5848DB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7E2B85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6A863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50D7F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2:</w:t>
      </w:r>
    </w:p>
    <w:p w14:paraId="51DCFD7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L2-Multiple'</w:t>
      </w:r>
    </w:p>
    <w:p w14:paraId="25F390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3:</w:t>
      </w:r>
    </w:p>
    <w:p w14:paraId="0C0B82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L3-Multiple'</w:t>
      </w:r>
    </w:p>
    <w:p w14:paraId="30968D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5:</w:t>
      </w:r>
    </w:p>
    <w:p w14:paraId="1AABFBD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L5-Multiple'</w:t>
      </w:r>
    </w:p>
    <w:p w14:paraId="52E91B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6:</w:t>
      </w:r>
    </w:p>
    <w:p w14:paraId="53D0163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L6-Multiple'</w:t>
      </w:r>
    </w:p>
    <w:p w14:paraId="70F263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9:</w:t>
      </w:r>
    </w:p>
    <w:p w14:paraId="1DE1EAF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L9-Multiple'</w:t>
      </w:r>
    </w:p>
    <w:p w14:paraId="7EFF0D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10:</w:t>
      </w:r>
    </w:p>
    <w:p w14:paraId="19C01FD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L10-Multiple'              </w:t>
      </w:r>
    </w:p>
    <w:p w14:paraId="7A91B2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sctsfFunction-Single:</w:t>
      </w:r>
    </w:p>
    <w:p w14:paraId="4285317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AC6CDA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07CBBD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E294F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1DD5FE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24B554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B729B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56C3756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37CDC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8183ED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nfoList:</w:t>
      </w:r>
    </w:p>
    <w:p w14:paraId="252F54F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nfoList'</w:t>
      </w:r>
    </w:p>
    <w:p w14:paraId="23DB24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BIFqdn:</w:t>
      </w:r>
    </w:p>
    <w:p w14:paraId="2908B9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4EC62E0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23E19D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215FB1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List:</w:t>
      </w:r>
    </w:p>
    <w:p w14:paraId="6F3074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mmModelList'</w:t>
      </w:r>
    </w:p>
    <w:p w14:paraId="30FD71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sctsfInfo:</w:t>
      </w:r>
    </w:p>
    <w:p w14:paraId="05E504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sctsfInfo'</w:t>
      </w:r>
    </w:p>
    <w:p w14:paraId="3DEAE4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774F53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393EC61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8426B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71D0C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4:</w:t>
      </w:r>
    </w:p>
    <w:p w14:paraId="608880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84-Multiple'</w:t>
      </w:r>
    </w:p>
    <w:p w14:paraId="6FB2F39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5:</w:t>
      </w:r>
    </w:p>
    <w:p w14:paraId="3F37D1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85-Multiple'</w:t>
      </w:r>
    </w:p>
    <w:p w14:paraId="5B6FFF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6:</w:t>
      </w:r>
    </w:p>
    <w:p w14:paraId="72BC9C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86-Multiple'</w:t>
      </w:r>
    </w:p>
    <w:p w14:paraId="48C5E8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7:</w:t>
      </w:r>
    </w:p>
    <w:p w14:paraId="6B86B9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87-Multiple'</w:t>
      </w:r>
    </w:p>
    <w:p w14:paraId="2A881E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9:</w:t>
      </w:r>
    </w:p>
    <w:p w14:paraId="42FB60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89-Multiple'</w:t>
      </w:r>
    </w:p>
    <w:p w14:paraId="40A543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96:</w:t>
      </w:r>
    </w:p>
    <w:p w14:paraId="1F0A96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96-Multiple'</w:t>
      </w:r>
    </w:p>
    <w:p w14:paraId="744816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C83F4C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4-Single:</w:t>
      </w:r>
    </w:p>
    <w:p w14:paraId="3D5245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83B0CA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2C61015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07C3F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98C43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74FF79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7F6655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1299F9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7FF76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E7D0A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7E10AE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60F3E7F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08161A4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ref: 'TS28541_NrNrm.yaml#/components/schemas/RemoteAddress'    </w:t>
      </w:r>
    </w:p>
    <w:p w14:paraId="52FB47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5-Single:</w:t>
      </w:r>
    </w:p>
    <w:p w14:paraId="0CF3B3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C467ED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377BF7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9D6F3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65637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248CEE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D987A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6DA7F18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EE9B35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691EEA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677CE1D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3CF0F4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02D76B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1D37B0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6-Single:</w:t>
      </w:r>
    </w:p>
    <w:p w14:paraId="7C785B4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053AD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1521E2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004A7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D9067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07D4683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AAF11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294D76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1BCAA1D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7B0B1E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60A555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41CA985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144299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5A0E16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7-Single:</w:t>
      </w:r>
    </w:p>
    <w:p w14:paraId="6971D8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F9535A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2A3779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D436B9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E834A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5DDBAC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F867D4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758103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18093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CB8F7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0EF7AB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4E8E021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38F23B5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3FDC3B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9-Single:</w:t>
      </w:r>
    </w:p>
    <w:p w14:paraId="7EF39E1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30555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5EB51FB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58ECD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26BCA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6C53E6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9CCC2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6F4F232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A03BF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CDFC78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7FF712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448B1E9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282160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238D1E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96-Single:</w:t>
      </w:r>
    </w:p>
    <w:p w14:paraId="77C7B6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3ADCF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7DFD8C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31377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CD66DD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6941C4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B09297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4989730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90FC7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D5F13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33808B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657019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18900B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690BE9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9101C0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BsfFunction-Single:</w:t>
      </w:r>
    </w:p>
    <w:p w14:paraId="4A107A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52858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27CFCE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A31C03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1A7F54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7379122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allOf:</w:t>
      </w:r>
    </w:p>
    <w:p w14:paraId="06B999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194DA2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2615EE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C82846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nfoList:</w:t>
      </w:r>
    </w:p>
    <w:p w14:paraId="361F58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nfoList'</w:t>
      </w:r>
    </w:p>
    <w:p w14:paraId="6BA0D5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BIFqdn:</w:t>
      </w:r>
    </w:p>
    <w:p w14:paraId="141DFB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D53CD8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NSIIdList:</w:t>
      </w:r>
    </w:p>
    <w:p w14:paraId="72FFE2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NSIIdList'</w:t>
      </w:r>
    </w:p>
    <w:p w14:paraId="5DB32F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3E3C4C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2A5AD2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List:</w:t>
      </w:r>
    </w:p>
    <w:p w14:paraId="7945836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mmModelList'</w:t>
      </w:r>
    </w:p>
    <w:p w14:paraId="7ACF71D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bsfInfo:</w:t>
      </w:r>
    </w:p>
    <w:p w14:paraId="034F3A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184CC1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2E959A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C55B1D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BsfInfo'</w:t>
      </w:r>
    </w:p>
    <w:p w14:paraId="3E9450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5AE3546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5E2A57D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979FF6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bSmfFunction-Single:</w:t>
      </w:r>
    </w:p>
    <w:p w14:paraId="7847A9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03B65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319ED0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4ACB3D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07C05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10DC0F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5592F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298DC29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E6F19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73182D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List:</w:t>
      </w:r>
    </w:p>
    <w:p w14:paraId="51752EF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dList'</w:t>
      </w:r>
    </w:p>
    <w:p w14:paraId="1796E6A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131AC4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04E588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List:</w:t>
      </w:r>
    </w:p>
    <w:p w14:paraId="74C0197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mmModelList'</w:t>
      </w:r>
    </w:p>
    <w:p w14:paraId="089DD7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bSmfInfo:</w:t>
      </w:r>
    </w:p>
    <w:p w14:paraId="2A5797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bSmfInfo'</w:t>
      </w:r>
    </w:p>
    <w:p w14:paraId="7D4F8C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6FDCBDB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02684E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68A51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353823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1mb:</w:t>
      </w:r>
    </w:p>
    <w:p w14:paraId="25B74E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1mb-Multiple'</w:t>
      </w:r>
    </w:p>
    <w:p w14:paraId="044C3CA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6mb:</w:t>
      </w:r>
    </w:p>
    <w:p w14:paraId="7BBFA1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6mb-Multiple'</w:t>
      </w:r>
    </w:p>
    <w:p w14:paraId="01A61B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mb1:</w:t>
      </w:r>
    </w:p>
    <w:p w14:paraId="5C8494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mb1-Multiple'</w:t>
      </w:r>
    </w:p>
    <w:p w14:paraId="65516C8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4mb:</w:t>
      </w:r>
    </w:p>
    <w:p w14:paraId="7FBDAA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4mb-Multiple'</w:t>
      </w:r>
    </w:p>
    <w:p w14:paraId="2A3FC5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w:t>
      </w:r>
    </w:p>
    <w:p w14:paraId="6B7E33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1mb-Single:</w:t>
      </w:r>
    </w:p>
    <w:p w14:paraId="6393A2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1C205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7B486F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4EF5E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E0004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31A7A2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72495F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2199AD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1FB023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361BB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1759DA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6D0FD1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12E45F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5E411E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6mb-Single:</w:t>
      </w:r>
    </w:p>
    <w:p w14:paraId="03317F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CE4B3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0CD566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1BCC5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1F0B4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3A5AFA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F4A4A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701492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032FD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F255B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772ED5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ref: 'TS28541_NrNrm.yaml#/components/schemas/LocalAddress'</w:t>
      </w:r>
    </w:p>
    <w:p w14:paraId="5AB229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7FFD51B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34349D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mb1-Single:</w:t>
      </w:r>
    </w:p>
    <w:p w14:paraId="617A690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01BC8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34E693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CBF76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8303F7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5DFEC33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193134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52577A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11226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04D03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158FCE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49048D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4EA3F2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0294E8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59C91E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bUpfFunction-Single:</w:t>
      </w:r>
    </w:p>
    <w:p w14:paraId="0296B0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9F83E3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7377B5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28640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368562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54BD7DE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49373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27BD80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C0956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D54C7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dList:</w:t>
      </w:r>
    </w:p>
    <w:p w14:paraId="387094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dList'</w:t>
      </w:r>
    </w:p>
    <w:p w14:paraId="51F7ED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2F5699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284DB1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List:</w:t>
      </w:r>
    </w:p>
    <w:p w14:paraId="479E8D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mmModelList'</w:t>
      </w:r>
    </w:p>
    <w:p w14:paraId="28B2F4A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bUpfInfo:</w:t>
      </w:r>
    </w:p>
    <w:p w14:paraId="746146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bUpfInfo'</w:t>
      </w:r>
    </w:p>
    <w:p w14:paraId="52D492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3FFEA4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26ECBE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3579C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31488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3mb:</w:t>
      </w:r>
    </w:p>
    <w:p w14:paraId="35C63FE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3mb-Multiple'</w:t>
      </w:r>
    </w:p>
    <w:p w14:paraId="118DE5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4mb:</w:t>
      </w:r>
    </w:p>
    <w:p w14:paraId="0B98C1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4mb-Multiple'</w:t>
      </w:r>
    </w:p>
    <w:p w14:paraId="7E3D36F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9mb:</w:t>
      </w:r>
    </w:p>
    <w:p w14:paraId="0D7262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9mb-Multiple'</w:t>
      </w:r>
    </w:p>
    <w:p w14:paraId="7846CC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mb9:</w:t>
      </w:r>
    </w:p>
    <w:p w14:paraId="4F1EBC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mb9-Multiple'</w:t>
      </w:r>
    </w:p>
    <w:p w14:paraId="6930BC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DB99F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npfFunction-Single:</w:t>
      </w:r>
    </w:p>
    <w:p w14:paraId="25222B6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2AE8497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2C5635E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25F1E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630AB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643EA0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19382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Attr'</w:t>
      </w:r>
    </w:p>
    <w:p w14:paraId="230C57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B7EAE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5F9F3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LMNInfoList:</w:t>
      </w:r>
    </w:p>
    <w:p w14:paraId="511127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PlmnInfoList'</w:t>
      </w:r>
    </w:p>
    <w:p w14:paraId="1A3061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Profile:</w:t>
      </w:r>
    </w:p>
    <w:p w14:paraId="4D0BD6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Profile'</w:t>
      </w:r>
    </w:p>
    <w:p w14:paraId="5A3C7B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mmModelList:</w:t>
      </w:r>
    </w:p>
    <w:p w14:paraId="5D4E14C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mmModelList'</w:t>
      </w:r>
    </w:p>
    <w:p w14:paraId="177F45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npfInfo:</w:t>
      </w:r>
    </w:p>
    <w:p w14:paraId="088C81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npfInfo'</w:t>
      </w:r>
    </w:p>
    <w:p w14:paraId="114347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ManagedFunction-ncO'</w:t>
      </w:r>
    </w:p>
    <w:p w14:paraId="5D0A8D8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Function5GC-nc0'           </w:t>
      </w:r>
    </w:p>
    <w:p w14:paraId="78E538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CB1D3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1D1E3B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SM12:</w:t>
      </w:r>
    </w:p>
    <w:p w14:paraId="2BCDEBA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SM12-Multiple'</w:t>
      </w:r>
    </w:p>
    <w:p w14:paraId="15D70B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SM13:</w:t>
      </w:r>
    </w:p>
    <w:p w14:paraId="75D4106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SM13-Multiple'</w:t>
      </w:r>
    </w:p>
    <w:p w14:paraId="6385A6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SM14:</w:t>
      </w:r>
    </w:p>
    <w:p w14:paraId="195B90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SM14-Multiple'</w:t>
      </w:r>
    </w:p>
    <w:p w14:paraId="68BCF2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w:t>
      </w:r>
    </w:p>
    <w:p w14:paraId="33B4FD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EP_N3mb-Single:</w:t>
      </w:r>
    </w:p>
    <w:p w14:paraId="417F4FF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C2B4D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3446769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0E403B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13668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2F5E49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F2DD7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2CC43C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F42DC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30995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61B4F21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75B787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1CC63C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7BFB59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4mb-Single:</w:t>
      </w:r>
    </w:p>
    <w:p w14:paraId="74AE10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4BF00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3E7261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508816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25921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60544C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1D0F5C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71569C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22C634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8E28C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163DB9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590BD01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353AFE4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333A20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9mb-Single:</w:t>
      </w:r>
    </w:p>
    <w:p w14:paraId="58108E6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E3324D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5B18FA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84B71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156AF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659403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A57DD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17E7F5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38BE433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62563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1372B2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3248CB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2DC347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37A504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mb9-Single:</w:t>
      </w:r>
    </w:p>
    <w:p w14:paraId="50B5AA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455FB6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519B09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43D572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E91644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5ABFDE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DD5A8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58B2713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0AD3C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0FE2E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524F0E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3DEB6F8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0C228E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24D497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nLFFunction-Single:</w:t>
      </w:r>
    </w:p>
    <w:p w14:paraId="0ABBE24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64E35C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016E32D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BA086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58509D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27C8166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210E7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1DA04B3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97379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ctivationStatus:</w:t>
      </w:r>
    </w:p>
    <w:p w14:paraId="4DFC32D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5F36981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num:</w:t>
      </w:r>
    </w:p>
    <w:p w14:paraId="4C74FF6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ACTIVATED</w:t>
      </w:r>
    </w:p>
    <w:p w14:paraId="3F77A9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DEACTIVATED</w:t>
      </w:r>
    </w:p>
    <w:p w14:paraId="6C9B4B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adOnly: true</w:t>
      </w:r>
    </w:p>
    <w:p w14:paraId="1CBAB9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LModelRefList:</w:t>
      </w:r>
    </w:p>
    <w:p w14:paraId="426297A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DnListRo'</w:t>
      </w:r>
    </w:p>
    <w:p w14:paraId="5B60F1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IMLInferenceFunctionRefList:</w:t>
      </w:r>
    </w:p>
    <w:p w14:paraId="310D7F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DnListRo'  </w:t>
      </w:r>
    </w:p>
    <w:p w14:paraId="6DDE7F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SM12-Single:</w:t>
      </w:r>
    </w:p>
    <w:p w14:paraId="0BD876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0A3836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2998C2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 type: object</w:t>
      </w:r>
    </w:p>
    <w:p w14:paraId="646410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DD0F54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045F0A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D0F6E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63FDD0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1B3767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3795F97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0F911E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4D4568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7ABDB3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5AA8653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SM13-Single:</w:t>
      </w:r>
    </w:p>
    <w:p w14:paraId="093EE3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CB77D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364A31E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5768CC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6A68C87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50E065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4B9C6C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4B042F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AA40A5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22D265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19257C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4E2055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498B40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7E2EA03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SM14-Single:</w:t>
      </w:r>
    </w:p>
    <w:p w14:paraId="5DC53A7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725FE09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6337A4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68B52D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09A831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147482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54C587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EP_RP-Attr'</w:t>
      </w:r>
    </w:p>
    <w:p w14:paraId="38E762F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1FCD5A1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40586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ocalAddress:</w:t>
      </w:r>
    </w:p>
    <w:p w14:paraId="030FA3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LocalAddress'</w:t>
      </w:r>
    </w:p>
    <w:p w14:paraId="0A12B6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moteAddress:</w:t>
      </w:r>
    </w:p>
    <w:p w14:paraId="0AECDF5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541_NrNrm.yaml#/components/schemas/RemoteAddress'</w:t>
      </w:r>
    </w:p>
    <w:p w14:paraId="3C4208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Definition of abstract IOCs --------------------------------------------</w:t>
      </w:r>
    </w:p>
    <w:p w14:paraId="4C4684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Function5GC-nc0:</w:t>
      </w:r>
    </w:p>
    <w:p w14:paraId="485F34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075FBE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7F13F0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Service:</w:t>
      </w:r>
    </w:p>
    <w:p w14:paraId="3B06F3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Service-Multiple'</w:t>
      </w:r>
    </w:p>
    <w:p w14:paraId="14ADC2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Definition of abstract IOCs --------------------------------------------</w:t>
      </w:r>
    </w:p>
    <w:p w14:paraId="68F944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DCEB0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D68F2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Definition of 5GC common IOCs --------------------------------------------</w:t>
      </w:r>
    </w:p>
    <w:p w14:paraId="7E1F12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Service-Single:</w:t>
      </w:r>
    </w:p>
    <w:p w14:paraId="091CFD8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llOf:</w:t>
      </w:r>
    </w:p>
    <w:p w14:paraId="3837B7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TS28623_GenericNrm.yaml#/components/schemas/Top'</w:t>
      </w:r>
    </w:p>
    <w:p w14:paraId="4C83D8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type: object</w:t>
      </w:r>
    </w:p>
    <w:p w14:paraId="7917E6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24F677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ttributes:</w:t>
      </w:r>
    </w:p>
    <w:p w14:paraId="1E4287D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object</w:t>
      </w:r>
    </w:p>
    <w:p w14:paraId="796213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roperties:</w:t>
      </w:r>
    </w:p>
    <w:p w14:paraId="4295F1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serLabel:</w:t>
      </w:r>
    </w:p>
    <w:p w14:paraId="0D683C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string</w:t>
      </w:r>
    </w:p>
    <w:p w14:paraId="72EA92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FServiceType:</w:t>
      </w:r>
    </w:p>
    <w:p w14:paraId="2C108F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FServiceType'</w:t>
      </w:r>
    </w:p>
    <w:p w14:paraId="124C1E0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AP:</w:t>
      </w:r>
    </w:p>
    <w:p w14:paraId="0D285FD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AP'</w:t>
      </w:r>
    </w:p>
    <w:p w14:paraId="60F078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operations:</w:t>
      </w:r>
    </w:p>
    <w:p w14:paraId="045204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979D3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niqueItems: true</w:t>
      </w:r>
    </w:p>
    <w:p w14:paraId="31BB930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40470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Operation'</w:t>
      </w:r>
    </w:p>
    <w:p w14:paraId="3954FE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inItems: 1</w:t>
      </w:r>
    </w:p>
    <w:p w14:paraId="0CA169D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ministrativeState:</w:t>
      </w:r>
    </w:p>
    <w:p w14:paraId="27674D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AdministrativeState'</w:t>
      </w:r>
    </w:p>
    <w:p w14:paraId="4101F3A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operationalState:</w:t>
      </w:r>
    </w:p>
    <w:p w14:paraId="02ED5B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OperationalState'</w:t>
      </w:r>
    </w:p>
    <w:p w14:paraId="66CDFE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sageState:</w:t>
      </w:r>
    </w:p>
    <w:p w14:paraId="07B48A9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TS28623_ComDefs.yaml#/components/schemas/UsageState'</w:t>
      </w:r>
    </w:p>
    <w:p w14:paraId="343683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gistrationState:</w:t>
      </w:r>
    </w:p>
    <w:p w14:paraId="2A6CFB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RegistrationState'</w:t>
      </w:r>
    </w:p>
    <w:p w14:paraId="31F40F5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AFCDC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Definition of 5GC common IOCs --------------------------------------------</w:t>
      </w:r>
    </w:p>
    <w:p w14:paraId="51A837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D6104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Definition of JSON arrays for name-contained IOCs ----------------------</w:t>
      </w:r>
    </w:p>
    <w:p w14:paraId="4DE992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Function-Multiple:</w:t>
      </w:r>
    </w:p>
    <w:p w14:paraId="1497D1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F57BE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43A9E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mfFunction-Single'</w:t>
      </w:r>
    </w:p>
    <w:p w14:paraId="57D51D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mfFunction-Multiple:</w:t>
      </w:r>
    </w:p>
    <w:p w14:paraId="25E4BE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37A7D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D26A19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mfFunction-Single'</w:t>
      </w:r>
    </w:p>
    <w:p w14:paraId="6E12A9F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pfFunction-Multiple:</w:t>
      </w:r>
    </w:p>
    <w:p w14:paraId="5D0EA5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5F67B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BF054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UpfFunction-Single'</w:t>
      </w:r>
    </w:p>
    <w:p w14:paraId="3DDFF9C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3iwfFunction-Multiple:</w:t>
      </w:r>
    </w:p>
    <w:p w14:paraId="547D0F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CC55F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AEBA7F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3iwfFunction-Single'</w:t>
      </w:r>
    </w:p>
    <w:p w14:paraId="5D97FC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PcfFunction-Multiple:</w:t>
      </w:r>
    </w:p>
    <w:p w14:paraId="2AC0D2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258E0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69FF0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PcfFunction-Single'</w:t>
      </w:r>
    </w:p>
    <w:p w14:paraId="20D3DB1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usfFunction-Multiple:</w:t>
      </w:r>
    </w:p>
    <w:p w14:paraId="7A892F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BE9ED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84D146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usfFunction-Single'</w:t>
      </w:r>
    </w:p>
    <w:p w14:paraId="201547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dmFunction-Multiple:</w:t>
      </w:r>
    </w:p>
    <w:p w14:paraId="6B5A6DA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72DD4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43725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UdmFunction-Single'</w:t>
      </w:r>
    </w:p>
    <w:p w14:paraId="529C21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drFunction-Multiple:</w:t>
      </w:r>
    </w:p>
    <w:p w14:paraId="4AB64AC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E5FC3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AD284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UdrFunction-Single'</w:t>
      </w:r>
    </w:p>
    <w:p w14:paraId="092B840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UdsfFunction-Multiple:</w:t>
      </w:r>
    </w:p>
    <w:p w14:paraId="6575B20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F3B7F1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886CF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UdsfFunction-Single'</w:t>
      </w:r>
    </w:p>
    <w:p w14:paraId="46C5B7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rfFunction-Multiple:</w:t>
      </w:r>
    </w:p>
    <w:p w14:paraId="2A101E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770B05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92A88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rfFunction-Single'</w:t>
      </w:r>
    </w:p>
    <w:p w14:paraId="7FC535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ssfFunction-Multiple:</w:t>
      </w:r>
    </w:p>
    <w:p w14:paraId="4BA27D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3A6A7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B63EF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ssfFunction-Single'</w:t>
      </w:r>
    </w:p>
    <w:p w14:paraId="63E2F23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msfFunction-Multiple:</w:t>
      </w:r>
    </w:p>
    <w:p w14:paraId="147224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9E005A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24512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msfFunction-Single'</w:t>
      </w:r>
    </w:p>
    <w:p w14:paraId="4EDB4C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LmfFunction-Multiple:</w:t>
      </w:r>
    </w:p>
    <w:p w14:paraId="4E20AC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67458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8626D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LmfFunction-Single'</w:t>
      </w:r>
    </w:p>
    <w:p w14:paraId="030110E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geirFunction-Multiple:</w:t>
      </w:r>
    </w:p>
    <w:p w14:paraId="5AF27B8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379F5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8D707A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geirFunction-Single'</w:t>
      </w:r>
    </w:p>
    <w:p w14:paraId="0C4D26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eppFunction-Multiple:</w:t>
      </w:r>
    </w:p>
    <w:p w14:paraId="06D6427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4C1A2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3789B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eppFunction-Single'</w:t>
      </w:r>
    </w:p>
    <w:p w14:paraId="74E6EC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wdafFunction-Multiple:</w:t>
      </w:r>
    </w:p>
    <w:p w14:paraId="5A0A4B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7F79A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0E066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wdafFunction-Single'</w:t>
      </w:r>
    </w:p>
    <w:p w14:paraId="4BBEF6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ScpFunction-Multiple:</w:t>
      </w:r>
    </w:p>
    <w:p w14:paraId="781192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52053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4381E7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ScpFunction-Single'</w:t>
      </w:r>
    </w:p>
    <w:p w14:paraId="07F6BC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efFunction-Multiple:</w:t>
      </w:r>
    </w:p>
    <w:p w14:paraId="1FAAC74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5ABD8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CAC84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efFunction-Single'</w:t>
      </w:r>
    </w:p>
    <w:p w14:paraId="616270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87F92A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sacfFunction-Multiple:</w:t>
      </w:r>
    </w:p>
    <w:p w14:paraId="712941E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6D2B1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items:</w:t>
      </w:r>
    </w:p>
    <w:p w14:paraId="6BFEF8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sacfFunction-Single'</w:t>
      </w:r>
    </w:p>
    <w:p w14:paraId="2FA177E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0822C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xternalAmfFunction-Multiple:</w:t>
      </w:r>
    </w:p>
    <w:p w14:paraId="7CFB3B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D2A873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39153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xternalAmfFunction-Single'</w:t>
      </w:r>
    </w:p>
    <w:p w14:paraId="293FC9A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xternalNrfFunction-Multiple:</w:t>
      </w:r>
    </w:p>
    <w:p w14:paraId="0F28D0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BC768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C0E3B8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xternalNrfFunction-Single'</w:t>
      </w:r>
    </w:p>
    <w:p w14:paraId="690D82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xternalNssfFunction-Multiple:</w:t>
      </w:r>
    </w:p>
    <w:p w14:paraId="4648E3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54D75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79AF5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xternalNssfFunction-Single'</w:t>
      </w:r>
    </w:p>
    <w:p w14:paraId="4ED0BA4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xternalSeppFunction-Nultiple:</w:t>
      </w:r>
    </w:p>
    <w:p w14:paraId="388819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854A0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18C129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xternalSeppFunction-Single'</w:t>
      </w:r>
    </w:p>
    <w:p w14:paraId="35B23A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16F56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Set-Multiple:</w:t>
      </w:r>
    </w:p>
    <w:p w14:paraId="7742FC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FE013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2666FA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mfSet-Single'</w:t>
      </w:r>
    </w:p>
    <w:p w14:paraId="1ED560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mfRegion-Multiple:</w:t>
      </w:r>
    </w:p>
    <w:p w14:paraId="7AECDF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C4E698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73282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mfRegion-Single'</w:t>
      </w:r>
    </w:p>
    <w:p w14:paraId="07CF20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02ECC6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ASDFFunction-Multiple:</w:t>
      </w:r>
    </w:p>
    <w:p w14:paraId="0E64A7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674B49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6409B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ASDFFunction-Single'</w:t>
      </w:r>
    </w:p>
    <w:p w14:paraId="779118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iotfFunction-Multiple:</w:t>
      </w:r>
    </w:p>
    <w:p w14:paraId="146E8B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FD8AEA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6B173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iotfFunction-Single'</w:t>
      </w:r>
    </w:p>
    <w:p w14:paraId="40B409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dmFunction-Multiple:</w:t>
      </w:r>
    </w:p>
    <w:p w14:paraId="55EC2C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080489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46D63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dmFunction-Single'</w:t>
      </w:r>
    </w:p>
    <w:p w14:paraId="6384A5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2DC5B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2-Multiple:</w:t>
      </w:r>
    </w:p>
    <w:p w14:paraId="0AA51D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B632E8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6FDCDE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2-Single'</w:t>
      </w:r>
    </w:p>
    <w:p w14:paraId="71D132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3-Multiple:</w:t>
      </w:r>
    </w:p>
    <w:p w14:paraId="0192A2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16ACF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998F1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3-Single'</w:t>
      </w:r>
    </w:p>
    <w:p w14:paraId="6B781F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4-Multiple:</w:t>
      </w:r>
    </w:p>
    <w:p w14:paraId="7A4E9A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49415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FFCBC8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4-Single'</w:t>
      </w:r>
    </w:p>
    <w:p w14:paraId="0DD88F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5-Multiple:</w:t>
      </w:r>
    </w:p>
    <w:p w14:paraId="47FE99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D5388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89A68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5-Single'</w:t>
      </w:r>
    </w:p>
    <w:p w14:paraId="36B642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6-Multiple:</w:t>
      </w:r>
    </w:p>
    <w:p w14:paraId="09139C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077AE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A668C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6-Single'</w:t>
      </w:r>
    </w:p>
    <w:p w14:paraId="6B16AA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7-Multiple:</w:t>
      </w:r>
    </w:p>
    <w:p w14:paraId="5F85C5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9EF176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462A57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7-Single'</w:t>
      </w:r>
    </w:p>
    <w:p w14:paraId="67736D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Multiple:</w:t>
      </w:r>
    </w:p>
    <w:p w14:paraId="5243415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92E88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94A18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8-Single'</w:t>
      </w:r>
    </w:p>
    <w:p w14:paraId="7A94B7E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9-Multiple:</w:t>
      </w:r>
    </w:p>
    <w:p w14:paraId="366084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FD8F1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0C821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9-Single'</w:t>
      </w:r>
    </w:p>
    <w:p w14:paraId="08BE98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0-Multiple:</w:t>
      </w:r>
    </w:p>
    <w:p w14:paraId="12F7866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CEBBFD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B2A50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0-Single'</w:t>
      </w:r>
    </w:p>
    <w:p w14:paraId="615952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EP_N11-Multiple:</w:t>
      </w:r>
    </w:p>
    <w:p w14:paraId="3AC2C9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DC62C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6A6EE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1-Single'</w:t>
      </w:r>
    </w:p>
    <w:p w14:paraId="1D125B6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2-Multiple:</w:t>
      </w:r>
    </w:p>
    <w:p w14:paraId="6448F8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E7AB2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420301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2-Single'</w:t>
      </w:r>
    </w:p>
    <w:p w14:paraId="01E2125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3-Multiple:</w:t>
      </w:r>
    </w:p>
    <w:p w14:paraId="58E747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B9FE86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0A358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3-Single'</w:t>
      </w:r>
    </w:p>
    <w:p w14:paraId="1591042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4-Multiple:</w:t>
      </w:r>
    </w:p>
    <w:p w14:paraId="7759722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D7C748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A8E5B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4-Single'</w:t>
      </w:r>
    </w:p>
    <w:p w14:paraId="725AC5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5-Multiple:</w:t>
      </w:r>
    </w:p>
    <w:p w14:paraId="1F632F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B1A71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072651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5-Single'</w:t>
      </w:r>
    </w:p>
    <w:p w14:paraId="3F9BF6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6-Multiple:</w:t>
      </w:r>
    </w:p>
    <w:p w14:paraId="5D4C3E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0FD19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8D8A2E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6-Single'</w:t>
      </w:r>
    </w:p>
    <w:p w14:paraId="49EDE0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7-Multiple:</w:t>
      </w:r>
    </w:p>
    <w:p w14:paraId="45BAB55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6CB7C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76320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7-Single'</w:t>
      </w:r>
    </w:p>
    <w:p w14:paraId="60EDE1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0E9A4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20-Multiple:</w:t>
      </w:r>
    </w:p>
    <w:p w14:paraId="3E59F9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CD40B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DDC24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20-Single'</w:t>
      </w:r>
    </w:p>
    <w:p w14:paraId="5162C3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21-Multiple:</w:t>
      </w:r>
    </w:p>
    <w:p w14:paraId="54E78B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1CFCC1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BD58D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21-Single'</w:t>
      </w:r>
    </w:p>
    <w:p w14:paraId="3A99F7D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22-Multiple:</w:t>
      </w:r>
    </w:p>
    <w:p w14:paraId="3FC5060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48468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6BAED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22-Single'</w:t>
      </w:r>
    </w:p>
    <w:p w14:paraId="2C2981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F6C619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26-Multiple:</w:t>
      </w:r>
    </w:p>
    <w:p w14:paraId="0BE8847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22DD1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2D644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26-Single'</w:t>
      </w:r>
    </w:p>
    <w:p w14:paraId="510B977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27-Multiple:</w:t>
      </w:r>
    </w:p>
    <w:p w14:paraId="44BE54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4BC62A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A227F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27-Single'</w:t>
      </w:r>
    </w:p>
    <w:p w14:paraId="7875FC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28-Multiple:</w:t>
      </w:r>
    </w:p>
    <w:p w14:paraId="6176C0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3C621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30275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28-Single'</w:t>
      </w:r>
    </w:p>
    <w:p w14:paraId="106516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12AF8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31-Multiple:</w:t>
      </w:r>
    </w:p>
    <w:p w14:paraId="38846E8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B91E32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6C31C8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31-Single'</w:t>
      </w:r>
    </w:p>
    <w:p w14:paraId="762AB2C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32-Multiple:</w:t>
      </w:r>
    </w:p>
    <w:p w14:paraId="5F192B3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39B12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F1903F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32-Single'</w:t>
      </w:r>
    </w:p>
    <w:p w14:paraId="0DB9C9D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33-Multiple:</w:t>
      </w:r>
    </w:p>
    <w:p w14:paraId="2B81E06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08B97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64C7ED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33-Single'</w:t>
      </w:r>
    </w:p>
    <w:p w14:paraId="6FAC2F9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34-Multiple:</w:t>
      </w:r>
    </w:p>
    <w:p w14:paraId="3BA99F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55B92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50C8E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34-Single'</w:t>
      </w:r>
    </w:p>
    <w:p w14:paraId="5DD5D5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40-Multiple:</w:t>
      </w:r>
    </w:p>
    <w:p w14:paraId="6F6F508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C721D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0E256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40-Single'</w:t>
      </w:r>
    </w:p>
    <w:p w14:paraId="6626AD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41-Multiple:</w:t>
      </w:r>
    </w:p>
    <w:p w14:paraId="74D76EA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7BE0B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0D515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ref: '#/components/schemas/EP_N41-Single'</w:t>
      </w:r>
    </w:p>
    <w:p w14:paraId="299FC57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42-Multiple:</w:t>
      </w:r>
    </w:p>
    <w:p w14:paraId="7166C4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E9659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8E44C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42-Single'</w:t>
      </w:r>
    </w:p>
    <w:p w14:paraId="2969DE3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D7E1A0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S5C-Multiple:</w:t>
      </w:r>
    </w:p>
    <w:p w14:paraId="49B94D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4E56B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064257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S5C-Single'</w:t>
      </w:r>
    </w:p>
    <w:p w14:paraId="2CFDB8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S5U-Multiple:</w:t>
      </w:r>
    </w:p>
    <w:p w14:paraId="1C9C96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E5760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90EF3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S5U-Single'</w:t>
      </w:r>
    </w:p>
    <w:p w14:paraId="0DA9137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Rx-Multiple:</w:t>
      </w:r>
    </w:p>
    <w:p w14:paraId="2A5BAC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A0774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B0ED92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Rx-Single'</w:t>
      </w:r>
    </w:p>
    <w:p w14:paraId="73AD932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MAP_SMSC-Multiple:</w:t>
      </w:r>
    </w:p>
    <w:p w14:paraId="64F2D47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2CD09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EFB2F7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MAP_SMSC-Single'</w:t>
      </w:r>
    </w:p>
    <w:p w14:paraId="25599F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1-Multiple:</w:t>
      </w:r>
    </w:p>
    <w:p w14:paraId="7A39C0B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4A2707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6C14C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L1-Single'</w:t>
      </w:r>
    </w:p>
    <w:p w14:paraId="3094A7C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2-Multiple:</w:t>
      </w:r>
    </w:p>
    <w:p w14:paraId="51F63F8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EF133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65F296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L2-Single'</w:t>
      </w:r>
    </w:p>
    <w:p w14:paraId="7BC4545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3-Multiple:</w:t>
      </w:r>
    </w:p>
    <w:p w14:paraId="35E3A9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9FBB9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90099A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L3-Single'</w:t>
      </w:r>
    </w:p>
    <w:p w14:paraId="3712D3F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5-Multiple:</w:t>
      </w:r>
    </w:p>
    <w:p w14:paraId="685A64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ED6FDA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8CEA1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L5-Single'</w:t>
      </w:r>
    </w:p>
    <w:p w14:paraId="3A28BC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6-Multiple:</w:t>
      </w:r>
    </w:p>
    <w:p w14:paraId="47CBBC1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DFAD4E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AC798D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L6-Single'</w:t>
      </w:r>
    </w:p>
    <w:p w14:paraId="664007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7-Multiple:</w:t>
      </w:r>
    </w:p>
    <w:p w14:paraId="415BD4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AE749E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60B7D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L7-Single'</w:t>
      </w:r>
    </w:p>
    <w:p w14:paraId="51CB72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8-Multiple:</w:t>
      </w:r>
    </w:p>
    <w:p w14:paraId="04F8C9E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76666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E7FD6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L8-Single'               </w:t>
      </w:r>
    </w:p>
    <w:p w14:paraId="59481F5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9-Multiple:</w:t>
      </w:r>
    </w:p>
    <w:p w14:paraId="3EE71F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3BAE0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34716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L9-Single'</w:t>
      </w:r>
    </w:p>
    <w:p w14:paraId="092829C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L10-Multiple:</w:t>
      </w:r>
    </w:p>
    <w:p w14:paraId="64D7B0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187E1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4EC05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L10-Single'        </w:t>
      </w:r>
    </w:p>
    <w:p w14:paraId="3D9CB4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60-Multiple:</w:t>
      </w:r>
    </w:p>
    <w:p w14:paraId="3FD1157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331F6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EDB14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60-Single'</w:t>
      </w:r>
    </w:p>
    <w:p w14:paraId="75A2DF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61-Multiple:</w:t>
      </w:r>
    </w:p>
    <w:p w14:paraId="04658F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73F763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8A736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61-Single'</w:t>
      </w:r>
    </w:p>
    <w:p w14:paraId="71D67B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62-Multiple:</w:t>
      </w:r>
    </w:p>
    <w:p w14:paraId="4C5AE8D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6A336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E7D27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62-Single'</w:t>
      </w:r>
    </w:p>
    <w:p w14:paraId="325241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63-Multiple:</w:t>
      </w:r>
    </w:p>
    <w:p w14:paraId="18966E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E1762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22DA1D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63-Single' </w:t>
      </w:r>
    </w:p>
    <w:p w14:paraId="6BA6289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pc4-Multiple:</w:t>
      </w:r>
    </w:p>
    <w:p w14:paraId="60701C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7F86C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05D21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pc4-Single'</w:t>
      </w:r>
    </w:p>
    <w:p w14:paraId="2FD52E3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EP_Npc6-Multiple:</w:t>
      </w:r>
    </w:p>
    <w:p w14:paraId="205B00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E3C4AE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A11E04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pc6-Single'</w:t>
      </w:r>
    </w:p>
    <w:p w14:paraId="2AD6AAC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pc7-Multiple:</w:t>
      </w:r>
    </w:p>
    <w:p w14:paraId="0862BF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F56B3B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C38EAF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pc7-Single'</w:t>
      </w:r>
    </w:p>
    <w:p w14:paraId="3E99DE4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pc8-Multiple:</w:t>
      </w:r>
    </w:p>
    <w:p w14:paraId="2FF0B1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FE273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D87D1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pc8-Single'</w:t>
      </w:r>
    </w:p>
    <w:p w14:paraId="0E6F99C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4-Multiple:</w:t>
      </w:r>
    </w:p>
    <w:p w14:paraId="6A6AAA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91CCA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0A3625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84-Single'</w:t>
      </w:r>
    </w:p>
    <w:p w14:paraId="170059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5-Multiple:</w:t>
      </w:r>
    </w:p>
    <w:p w14:paraId="037E2DC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AAEF3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4AE8A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85-Single'</w:t>
      </w:r>
    </w:p>
    <w:p w14:paraId="76FAC9F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6-Multiple:</w:t>
      </w:r>
    </w:p>
    <w:p w14:paraId="0E233C4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8CB91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4A95AA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86-Single'</w:t>
      </w:r>
    </w:p>
    <w:p w14:paraId="6006BB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7-Multiple:</w:t>
      </w:r>
    </w:p>
    <w:p w14:paraId="7D4CCA5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5FA98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9CAE1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87-Single'</w:t>
      </w:r>
    </w:p>
    <w:p w14:paraId="7747EC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8-Multiple:</w:t>
      </w:r>
    </w:p>
    <w:p w14:paraId="1D59DD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BA48B9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28D0C2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88-Single'</w:t>
      </w:r>
    </w:p>
    <w:p w14:paraId="4818399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89-Multiple:</w:t>
      </w:r>
    </w:p>
    <w:p w14:paraId="646729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4A1C2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CBB67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89-Single'</w:t>
      </w:r>
    </w:p>
    <w:p w14:paraId="2C842D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96-Multiple:</w:t>
      </w:r>
    </w:p>
    <w:p w14:paraId="65C2806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1C4E05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8DF12D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96-Single'</w:t>
      </w:r>
    </w:p>
    <w:p w14:paraId="10E1B2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1mb-Multiple:</w:t>
      </w:r>
    </w:p>
    <w:p w14:paraId="3D7CF8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E461D0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2D3DEB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1mb-Single'</w:t>
      </w:r>
    </w:p>
    <w:p w14:paraId="75132E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6mb-Multiple:</w:t>
      </w:r>
    </w:p>
    <w:p w14:paraId="7BD89FF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07D01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6A0E5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6mb-Single'</w:t>
      </w:r>
    </w:p>
    <w:p w14:paraId="35A4120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mb1-Multiple:</w:t>
      </w:r>
    </w:p>
    <w:p w14:paraId="725528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80D32D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D6582A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mb1-Single'</w:t>
      </w:r>
    </w:p>
    <w:p w14:paraId="7A5150B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3mb-Multiple:</w:t>
      </w:r>
    </w:p>
    <w:p w14:paraId="1C92BB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4236B7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DDE7DF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3mb-Single'</w:t>
      </w:r>
    </w:p>
    <w:p w14:paraId="7B93160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4mb-Multiple:</w:t>
      </w:r>
    </w:p>
    <w:p w14:paraId="54C0748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642B68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86068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4mb-Single'</w:t>
      </w:r>
    </w:p>
    <w:p w14:paraId="25A156B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19mb-Multiple:</w:t>
      </w:r>
    </w:p>
    <w:p w14:paraId="3988870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5B08A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0C9DF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19mb-Single'</w:t>
      </w:r>
    </w:p>
    <w:p w14:paraId="7B8928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mb9-Multiple:</w:t>
      </w:r>
    </w:p>
    <w:p w14:paraId="57E39C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20815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B3279B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mb9-Single'</w:t>
      </w:r>
    </w:p>
    <w:p w14:paraId="7A73114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SM12-Multiple:</w:t>
      </w:r>
    </w:p>
    <w:p w14:paraId="2B69CC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4E739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58A2D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SM12-Single'</w:t>
      </w:r>
    </w:p>
    <w:p w14:paraId="210418C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SM13-Multiple:</w:t>
      </w:r>
    </w:p>
    <w:p w14:paraId="35376E1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A878CD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2D32490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SM13-Single'</w:t>
      </w:r>
    </w:p>
    <w:p w14:paraId="7D286B3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SM14-Multiple:</w:t>
      </w:r>
    </w:p>
    <w:p w14:paraId="12A6A08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D6963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items:</w:t>
      </w:r>
    </w:p>
    <w:p w14:paraId="6F09441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SM14-Single'</w:t>
      </w:r>
    </w:p>
    <w:p w14:paraId="5186B8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AIOT2-Multiple:</w:t>
      </w:r>
    </w:p>
    <w:p w14:paraId="3872D0F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7C8846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28B4A7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AIOT2-Single'</w:t>
      </w:r>
    </w:p>
    <w:p w14:paraId="44B581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AIOT3-Multiple:</w:t>
      </w:r>
    </w:p>
    <w:p w14:paraId="023C31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A54EC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7121C0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AIOT3-Single'</w:t>
      </w:r>
    </w:p>
    <w:p w14:paraId="5CCA713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AIOT4-Multiple:</w:t>
      </w:r>
    </w:p>
    <w:p w14:paraId="5D6727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964FF6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2A6C8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AIOT4-Single'</w:t>
      </w:r>
    </w:p>
    <w:p w14:paraId="235BCF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AIOT5-Multiple:</w:t>
      </w:r>
    </w:p>
    <w:p w14:paraId="1441D14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C06B75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8B5161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AIOT5-Single'</w:t>
      </w:r>
    </w:p>
    <w:p w14:paraId="061D70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AIOT6-Multiple:</w:t>
      </w:r>
    </w:p>
    <w:p w14:paraId="3262B06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F1604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AC345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AIOT6-Single'</w:t>
      </w:r>
    </w:p>
    <w:p w14:paraId="1041B03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AIOT7-Multiple:</w:t>
      </w:r>
    </w:p>
    <w:p w14:paraId="43129B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BF5B5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C387C9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AIOT7-Single'</w:t>
      </w:r>
    </w:p>
    <w:p w14:paraId="7E10D39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AIOT8-Multiple:</w:t>
      </w:r>
    </w:p>
    <w:p w14:paraId="669167A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73421C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A4A5D1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AIOT8-Single'</w:t>
      </w:r>
    </w:p>
    <w:p w14:paraId="21E30CC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onfigurable5QISet-Multiple:</w:t>
      </w:r>
    </w:p>
    <w:p w14:paraId="1E6D458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111C1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147D3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onfigurable5QISet-Single'</w:t>
      </w:r>
    </w:p>
    <w:p w14:paraId="3B8A55A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ynamic5QISet-Multiple:</w:t>
      </w:r>
    </w:p>
    <w:p w14:paraId="4505CF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0AE9C3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50DEE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Dynamic5QISet-Single'</w:t>
      </w:r>
    </w:p>
    <w:p w14:paraId="4289662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cmConnectionInfo-Multiple:</w:t>
      </w:r>
    </w:p>
    <w:p w14:paraId="2C214FD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1501E61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4E4F6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cmConnectionInfo-Single'</w:t>
      </w:r>
    </w:p>
    <w:p w14:paraId="5ED210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NssaafFunction-Multiple:</w:t>
      </w:r>
    </w:p>
    <w:p w14:paraId="3BE122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700FB3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BB291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NssaafFunction-Single'</w:t>
      </w:r>
    </w:p>
    <w:p w14:paraId="5C7177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58-Multiple:</w:t>
      </w:r>
    </w:p>
    <w:p w14:paraId="0812B1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030D67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C9F7D7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58-Single'</w:t>
      </w:r>
    </w:p>
    <w:p w14:paraId="0D9C7A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EP_N59-Multiple:</w:t>
      </w:r>
    </w:p>
    <w:p w14:paraId="471FAB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509848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92D2A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EP_N59-Single'</w:t>
      </w:r>
    </w:p>
    <w:p w14:paraId="54BE57D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AfFunction-Multiple:</w:t>
      </w:r>
    </w:p>
    <w:p w14:paraId="253DE1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1EF7D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BB9DF4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fFunction-Single'</w:t>
      </w:r>
    </w:p>
    <w:p w14:paraId="54B7EE1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DccfFunction-Multiple:</w:t>
      </w:r>
    </w:p>
    <w:p w14:paraId="2F363B9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E98785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A4D07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DccfFunction-Single'</w:t>
      </w:r>
    </w:p>
    <w:p w14:paraId="08129F1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ChfFunction-Multiple:</w:t>
      </w:r>
    </w:p>
    <w:p w14:paraId="4D6CD94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3D8D9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112599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ChfFunction-Single'</w:t>
      </w:r>
    </w:p>
    <w:p w14:paraId="6A78D0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fafFunction-Multiple:</w:t>
      </w:r>
    </w:p>
    <w:p w14:paraId="37F4465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13BC94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DA4A54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fafFunction-Single'</w:t>
      </w:r>
    </w:p>
    <w:p w14:paraId="106610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GmlcFunction-Multiple:</w:t>
      </w:r>
    </w:p>
    <w:p w14:paraId="3695D7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D67E1C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054DFAF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GmlcFunction-Single'</w:t>
      </w:r>
    </w:p>
    <w:p w14:paraId="1BA0D35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sctsfFunction-Multiple:</w:t>
      </w:r>
    </w:p>
    <w:p w14:paraId="03D921C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BF283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61B8F58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TsctsfFunction-Single'</w:t>
      </w:r>
    </w:p>
    <w:p w14:paraId="0FAFD9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AanfFunction-Multiple:</w:t>
      </w:r>
    </w:p>
    <w:p w14:paraId="6834992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44E3C78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16B656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AanfFunction-Single'</w:t>
      </w:r>
    </w:p>
    <w:p w14:paraId="401D2F6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BsfFunction-Multiple:</w:t>
      </w:r>
    </w:p>
    <w:p w14:paraId="3AB145B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DCD0E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EB899F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BsfFunction-Single'</w:t>
      </w:r>
    </w:p>
    <w:p w14:paraId="0AF8D0B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bSmfFunction-Multiple:</w:t>
      </w:r>
    </w:p>
    <w:p w14:paraId="066BA06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69F4369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58DE8BF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bSmfFunction-Single'</w:t>
      </w:r>
    </w:p>
    <w:p w14:paraId="6CACE9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bUpfFunction-Multiple:</w:t>
      </w:r>
    </w:p>
    <w:p w14:paraId="407B8BF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5EB56A5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70BE06E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bUpfFunction-Single'</w:t>
      </w:r>
    </w:p>
    <w:p w14:paraId="451C21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npfFunction-Multiple:</w:t>
      </w:r>
    </w:p>
    <w:p w14:paraId="6339BFD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39814BA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304060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npfFunction-Single'</w:t>
      </w:r>
    </w:p>
    <w:p w14:paraId="30D01F2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ManagedNFService-Multiple:</w:t>
      </w:r>
    </w:p>
    <w:p w14:paraId="3B46F49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type: array</w:t>
      </w:r>
    </w:p>
    <w:p w14:paraId="2C2299F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items:</w:t>
      </w:r>
    </w:p>
    <w:p w14:paraId="4678EF9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f: '#/components/schemas/ManagedNFService-Single'</w:t>
      </w:r>
    </w:p>
    <w:p w14:paraId="288C7E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Definitions in TS 28.541 for TS 28.532 -----------------------------</w:t>
      </w:r>
    </w:p>
    <w:p w14:paraId="30E842A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950E60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resources-5gcNrm:</w:t>
      </w:r>
    </w:p>
    <w:p w14:paraId="0F9504E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oneOf:</w:t>
      </w:r>
    </w:p>
    <w:p w14:paraId="62E965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AmfFunction-Single'</w:t>
      </w:r>
    </w:p>
    <w:p w14:paraId="2EEFCA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SmfFunction-Single'</w:t>
      </w:r>
    </w:p>
    <w:p w14:paraId="4038E3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UpfFunction-Single'</w:t>
      </w:r>
    </w:p>
    <w:p w14:paraId="6187EBA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N3iwfFunction-Single'</w:t>
      </w:r>
    </w:p>
    <w:p w14:paraId="3667C6F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PcfFunction-Single'</w:t>
      </w:r>
    </w:p>
    <w:p w14:paraId="46481F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AusfFunction-Single'</w:t>
      </w:r>
    </w:p>
    <w:p w14:paraId="57FFD9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UdmFunction-Single'</w:t>
      </w:r>
    </w:p>
    <w:p w14:paraId="0D55F2E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UdrFunction-Single'</w:t>
      </w:r>
    </w:p>
    <w:p w14:paraId="3553D5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UdsfFunction-Single'</w:t>
      </w:r>
    </w:p>
    <w:p w14:paraId="6C23B3E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NrfFunction-Single'</w:t>
      </w:r>
    </w:p>
    <w:p w14:paraId="30B9236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NssfFunction-Single'</w:t>
      </w:r>
    </w:p>
    <w:p w14:paraId="4990A7C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SmsfFunction-Single'</w:t>
      </w:r>
    </w:p>
    <w:p w14:paraId="4D82147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LmfFunction-Single'</w:t>
      </w:r>
    </w:p>
    <w:p w14:paraId="12585E3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NgeirFunction-Single'</w:t>
      </w:r>
    </w:p>
    <w:p w14:paraId="6323524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SeppFunction-Single'</w:t>
      </w:r>
    </w:p>
    <w:p w14:paraId="5D182F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NwdafFunction-Single'</w:t>
      </w:r>
    </w:p>
    <w:p w14:paraId="03E90CE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ScpFunction-Single'</w:t>
      </w:r>
    </w:p>
    <w:p w14:paraId="1EA108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NefFunction-Single'</w:t>
      </w:r>
    </w:p>
    <w:p w14:paraId="22BEF0E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NsacfFunction-Single'</w:t>
      </w:r>
    </w:p>
    <w:p w14:paraId="122BC1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DDNMFFunction-Single'</w:t>
      </w:r>
    </w:p>
    <w:p w14:paraId="33B99BE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anagedNFService-Single'       </w:t>
      </w:r>
    </w:p>
    <w:p w14:paraId="729F75A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A70E4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xternalAmfFunction-Single'</w:t>
      </w:r>
    </w:p>
    <w:p w14:paraId="07F3420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xternalNrfFunction-Single'</w:t>
      </w:r>
    </w:p>
    <w:p w14:paraId="1A37E6A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xternalNssfFunction-Single'</w:t>
      </w:r>
    </w:p>
    <w:p w14:paraId="6D98305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xternalSeppFunction-Single'</w:t>
      </w:r>
    </w:p>
    <w:p w14:paraId="02826E3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0CBF9B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AmfSet-Single'</w:t>
      </w:r>
    </w:p>
    <w:p w14:paraId="0C36EBD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AmfRegion-Single'</w:t>
      </w:r>
    </w:p>
    <w:p w14:paraId="3202A7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QFQoSMonitoringControl-Single'</w:t>
      </w:r>
    </w:p>
    <w:p w14:paraId="2AE347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GtpUPathQoSMonitoringControl-Single'</w:t>
      </w:r>
    </w:p>
    <w:p w14:paraId="6C336F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C3CE4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2-Single'</w:t>
      </w:r>
    </w:p>
    <w:p w14:paraId="17092E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3-Single'</w:t>
      </w:r>
    </w:p>
    <w:p w14:paraId="5643A3B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4-Single'</w:t>
      </w:r>
    </w:p>
    <w:p w14:paraId="7BEC4A5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5-Single'</w:t>
      </w:r>
    </w:p>
    <w:p w14:paraId="32EDDC6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6-Single'</w:t>
      </w:r>
    </w:p>
    <w:p w14:paraId="6A2D36C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7-Single'</w:t>
      </w:r>
    </w:p>
    <w:p w14:paraId="639A740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8-Single'</w:t>
      </w:r>
    </w:p>
    <w:p w14:paraId="37635D8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9-Single'</w:t>
      </w:r>
    </w:p>
    <w:p w14:paraId="7A0719F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10-Single'</w:t>
      </w:r>
    </w:p>
    <w:p w14:paraId="7D7B2AF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11-Single'</w:t>
      </w:r>
    </w:p>
    <w:p w14:paraId="792BF54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12-Single'</w:t>
      </w:r>
    </w:p>
    <w:p w14:paraId="266EBEB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13-Single'</w:t>
      </w:r>
    </w:p>
    <w:p w14:paraId="0197B61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14-Single'</w:t>
      </w:r>
    </w:p>
    <w:p w14:paraId="343280D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15-Single'</w:t>
      </w:r>
    </w:p>
    <w:p w14:paraId="108610E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16-Single'</w:t>
      </w:r>
    </w:p>
    <w:p w14:paraId="0242330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17-Single'</w:t>
      </w:r>
    </w:p>
    <w:p w14:paraId="40ABBCD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7775B0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20-Single'</w:t>
      </w:r>
    </w:p>
    <w:p w14:paraId="58EC247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 $ref: '#/components/schemas/EP_N21-Single'</w:t>
      </w:r>
    </w:p>
    <w:p w14:paraId="763EB10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22-Single'</w:t>
      </w:r>
    </w:p>
    <w:p w14:paraId="5E1B542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97855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26-Single'</w:t>
      </w:r>
    </w:p>
    <w:p w14:paraId="7885454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27-Single'</w:t>
      </w:r>
    </w:p>
    <w:p w14:paraId="2BC0A3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28-Single'</w:t>
      </w:r>
    </w:p>
    <w:p w14:paraId="185B501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21C776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31-Single'</w:t>
      </w:r>
    </w:p>
    <w:p w14:paraId="191D2CE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32-Single'</w:t>
      </w:r>
    </w:p>
    <w:p w14:paraId="0F5000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33-Single'</w:t>
      </w:r>
    </w:p>
    <w:p w14:paraId="0B2DE93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34-Single'</w:t>
      </w:r>
    </w:p>
    <w:p w14:paraId="7B578CC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40-Single'</w:t>
      </w:r>
    </w:p>
    <w:p w14:paraId="68BFE2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41-Single'</w:t>
      </w:r>
    </w:p>
    <w:p w14:paraId="246B4F7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42-Single'</w:t>
      </w:r>
    </w:p>
    <w:p w14:paraId="43D3A4E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96904C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58-Single'</w:t>
      </w:r>
    </w:p>
    <w:p w14:paraId="3CE869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59-Single'              </w:t>
      </w:r>
    </w:p>
    <w:p w14:paraId="3B1425F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60-Single'</w:t>
      </w:r>
    </w:p>
    <w:p w14:paraId="0F015EA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61-Single'</w:t>
      </w:r>
    </w:p>
    <w:p w14:paraId="429A0CE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62-Single'</w:t>
      </w:r>
    </w:p>
    <w:p w14:paraId="2AEDF60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63-Single'</w:t>
      </w:r>
    </w:p>
    <w:p w14:paraId="060330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84-Single'</w:t>
      </w:r>
    </w:p>
    <w:p w14:paraId="4357123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85-Single'</w:t>
      </w:r>
    </w:p>
    <w:p w14:paraId="7E631B0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86-Single'</w:t>
      </w:r>
    </w:p>
    <w:p w14:paraId="3B11B5B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87-Single'</w:t>
      </w:r>
    </w:p>
    <w:p w14:paraId="3174E7D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88-Single'</w:t>
      </w:r>
    </w:p>
    <w:p w14:paraId="6CEF5CC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89-Single'</w:t>
      </w:r>
    </w:p>
    <w:p w14:paraId="35C71C2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96-Single'</w:t>
      </w:r>
    </w:p>
    <w:p w14:paraId="3290DB1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A32CF8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pc4-Single'</w:t>
      </w:r>
    </w:p>
    <w:p w14:paraId="0A5099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pc6-Single'</w:t>
      </w:r>
    </w:p>
    <w:p w14:paraId="510E6EA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pc7-Single'</w:t>
      </w:r>
    </w:p>
    <w:p w14:paraId="31B818A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pc8-Single'</w:t>
      </w:r>
    </w:p>
    <w:p w14:paraId="7E9738B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A67306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3mb-Single'</w:t>
      </w:r>
    </w:p>
    <w:p w14:paraId="33B89F2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4mb-Single'</w:t>
      </w:r>
    </w:p>
    <w:p w14:paraId="4CBF97A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19mb-Single'</w:t>
      </w:r>
    </w:p>
    <w:p w14:paraId="6D29C9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mb9-Single'</w:t>
      </w:r>
    </w:p>
    <w:p w14:paraId="772D635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348572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S5C-Single'</w:t>
      </w:r>
    </w:p>
    <w:p w14:paraId="2944FBB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S5U-Single'</w:t>
      </w:r>
    </w:p>
    <w:p w14:paraId="567A69C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Rx-Single'</w:t>
      </w:r>
    </w:p>
    <w:p w14:paraId="313A167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MAP_SMSC-Single'</w:t>
      </w:r>
    </w:p>
    <w:p w14:paraId="1C7CE57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L1-Single'</w:t>
      </w:r>
    </w:p>
    <w:p w14:paraId="7E7CDBD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L2-Single'</w:t>
      </w:r>
    </w:p>
    <w:p w14:paraId="170A31A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L3-Single'</w:t>
      </w:r>
    </w:p>
    <w:p w14:paraId="7D2095C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L5-Single'</w:t>
      </w:r>
    </w:p>
    <w:p w14:paraId="661F14F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L6-Single'</w:t>
      </w:r>
    </w:p>
    <w:p w14:paraId="5175072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L7-Single'</w:t>
      </w:r>
    </w:p>
    <w:p w14:paraId="11A0237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L8-Single'       </w:t>
      </w:r>
    </w:p>
    <w:p w14:paraId="477D13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L9-Single'</w:t>
      </w:r>
    </w:p>
    <w:p w14:paraId="2461E0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L10-Single'       </w:t>
      </w:r>
    </w:p>
    <w:p w14:paraId="59F7277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11mb-Single'</w:t>
      </w:r>
    </w:p>
    <w:p w14:paraId="79B30A8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16mb-Single'</w:t>
      </w:r>
    </w:p>
    <w:p w14:paraId="64A6C8C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Nmb1-Single'       </w:t>
      </w:r>
    </w:p>
    <w:p w14:paraId="6D70A8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60A55A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SM12-Single'</w:t>
      </w:r>
    </w:p>
    <w:p w14:paraId="2585238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SM13-Single'</w:t>
      </w:r>
    </w:p>
    <w:p w14:paraId="7FB040B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SM14-Single'</w:t>
      </w:r>
    </w:p>
    <w:p w14:paraId="27B07EE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w:t>
      </w:r>
    </w:p>
    <w:p w14:paraId="39025C6F"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AIOT2-Single'</w:t>
      </w:r>
    </w:p>
    <w:p w14:paraId="2AA0DE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AIOT3-Single'</w:t>
      </w:r>
    </w:p>
    <w:p w14:paraId="787ED5DE"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AIOT4-Single'</w:t>
      </w:r>
    </w:p>
    <w:p w14:paraId="34DFA82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AIOT5-Single'</w:t>
      </w:r>
    </w:p>
    <w:p w14:paraId="03438A03"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AIOT6-Single'</w:t>
      </w:r>
    </w:p>
    <w:p w14:paraId="5112496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AIOT7-Single'</w:t>
      </w:r>
    </w:p>
    <w:p w14:paraId="459652ED"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P_AIOT8-Single'</w:t>
      </w:r>
    </w:p>
    <w:p w14:paraId="32F8378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776D8F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Configurable5QISet-Single'</w:t>
      </w:r>
    </w:p>
    <w:p w14:paraId="256E2192"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FiveQiDscpMappingSet-Single'</w:t>
      </w:r>
    </w:p>
    <w:p w14:paraId="0D0AAD8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PredefinedPccRuleSet-Single'</w:t>
      </w:r>
    </w:p>
    <w:p w14:paraId="6DB05641"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Dynamic5QISet-Single'</w:t>
      </w:r>
    </w:p>
    <w:p w14:paraId="20E9F4A0"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ASDFFunction-Single'</w:t>
      </w:r>
    </w:p>
    <w:p w14:paraId="4A5A5F1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EcmConnectionInfo-Single'</w:t>
      </w:r>
    </w:p>
    <w:p w14:paraId="07FEBB5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NssaafFunction-Single'</w:t>
      </w:r>
    </w:p>
    <w:p w14:paraId="5265C51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AfFunction-Single'</w:t>
      </w:r>
    </w:p>
    <w:p w14:paraId="2547881C"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DccfFunction-Single'</w:t>
      </w:r>
    </w:p>
    <w:p w14:paraId="443D51D8"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ChfFunction-Single'</w:t>
      </w:r>
    </w:p>
    <w:p w14:paraId="7F79A3B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lastRenderedPageBreak/>
        <w:t xml:space="preserve">       - $ref: '#/components/schemas/MfafFunction-Single'</w:t>
      </w:r>
    </w:p>
    <w:p w14:paraId="788B3C1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GmlcFunction-Single'</w:t>
      </w:r>
    </w:p>
    <w:p w14:paraId="108CFB4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TsctsfFunction-Single'</w:t>
      </w:r>
    </w:p>
    <w:p w14:paraId="0B9079D6"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AanfFunction-Single'</w:t>
      </w:r>
    </w:p>
    <w:p w14:paraId="409EAC35"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BsfFunction-Single'</w:t>
      </w:r>
    </w:p>
    <w:p w14:paraId="22414034"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bSmfFunction-Single'</w:t>
      </w:r>
    </w:p>
    <w:p w14:paraId="3C48C14A"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bUpfFunction-Single'</w:t>
      </w:r>
    </w:p>
    <w:p w14:paraId="4E2C08C7"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MnpfFunction-Single'</w:t>
      </w:r>
    </w:p>
    <w:p w14:paraId="0A598C6B"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AiotfFunction-Single'</w:t>
      </w:r>
    </w:p>
    <w:p w14:paraId="286C9B59" w14:textId="77777777" w:rsidR="00CD34AF" w:rsidRPr="00CD34AF" w:rsidRDefault="00CD34AF" w:rsidP="00CD34A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CD34AF">
        <w:rPr>
          <w:rFonts w:ascii="Courier New" w:eastAsiaTheme="minorEastAsia" w:hAnsi="Courier New"/>
          <w:noProof/>
          <w:sz w:val="16"/>
        </w:rPr>
        <w:t xml:space="preserve">       - $ref: '#/components/schemas/AdmFunction-Single'</w:t>
      </w:r>
    </w:p>
    <w:p w14:paraId="69905AD4" w14:textId="77777777" w:rsidR="00CD34AF" w:rsidRPr="00CD34AF" w:rsidRDefault="00CD34AF" w:rsidP="00CD34AF">
      <w:pPr>
        <w:tabs>
          <w:tab w:val="left" w:pos="0"/>
          <w:tab w:val="center" w:pos="4820"/>
          <w:tab w:val="right" w:pos="9638"/>
        </w:tabs>
        <w:spacing w:after="0"/>
        <w:rPr>
          <w:rFonts w:ascii="Courier New" w:eastAsiaTheme="minorEastAsia" w:hAnsi="Courier New" w:cstheme="minorBidi"/>
          <w:sz w:val="16"/>
          <w:szCs w:val="22"/>
          <w:lang w:val="en-US"/>
        </w:rPr>
      </w:pPr>
      <w:r w:rsidRPr="00CD34AF">
        <w:rPr>
          <w:rFonts w:ascii="Courier New" w:eastAsiaTheme="minorEastAsia" w:hAnsi="Courier New" w:cstheme="minorBidi"/>
          <w:sz w:val="16"/>
          <w:szCs w:val="22"/>
          <w:lang w:val="en-US"/>
        </w:rPr>
        <w:t>&lt;CODE ENDS&gt;</w:t>
      </w:r>
    </w:p>
    <w:p w14:paraId="072E258D" w14:textId="77777777" w:rsidR="00D653B9" w:rsidRDefault="00D653B9" w:rsidP="00D653B9">
      <w:pPr>
        <w:tabs>
          <w:tab w:val="left" w:pos="0"/>
          <w:tab w:val="center" w:pos="4820"/>
          <w:tab w:val="right" w:pos="9638"/>
        </w:tabs>
        <w:spacing w:before="240" w:after="240"/>
        <w:jc w:val="center"/>
        <w:rPr>
          <w:rFonts w:ascii="Arial" w:hAnsi="Arial" w:cs="Arial"/>
          <w:smallCaps/>
          <w:color w:val="548DD4" w:themeColor="text2" w:themeTint="99"/>
          <w:sz w:val="28"/>
          <w:szCs w:val="32"/>
        </w:rPr>
      </w:pPr>
      <w:r>
        <w:rPr>
          <w:rFonts w:ascii="Arial" w:hAnsi="Arial" w:cs="Arial"/>
          <w:smallCaps/>
          <w:color w:val="548DD4" w:themeColor="text2" w:themeTint="99"/>
          <w:sz w:val="28"/>
          <w:szCs w:val="32"/>
        </w:rPr>
        <w:t>*** END OF CHANGE 1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35CD9" w:rsidRPr="00B07E8B" w14:paraId="5E927DE3" w14:textId="77777777" w:rsidTr="00D30522">
        <w:tc>
          <w:tcPr>
            <w:tcW w:w="9521" w:type="dxa"/>
            <w:shd w:val="clear" w:color="auto" w:fill="FFFFCC"/>
            <w:vAlign w:val="center"/>
          </w:tcPr>
          <w:p w14:paraId="2ABAE290" w14:textId="77777777" w:rsidR="00135CD9" w:rsidRPr="00B07E8B" w:rsidRDefault="00135CD9" w:rsidP="00D30522">
            <w:pPr>
              <w:jc w:val="center"/>
              <w:rPr>
                <w:rFonts w:ascii="Arial" w:hAnsi="Arial" w:cs="Arial"/>
                <w:b/>
                <w:bCs/>
                <w:sz w:val="28"/>
                <w:szCs w:val="28"/>
              </w:rPr>
            </w:pPr>
            <w:r w:rsidRPr="00B07E8B">
              <w:rPr>
                <w:rFonts w:ascii="Arial" w:hAnsi="Arial" w:cs="Arial"/>
                <w:b/>
                <w:bCs/>
                <w:sz w:val="28"/>
                <w:szCs w:val="28"/>
                <w:lang w:val="en-US"/>
              </w:rPr>
              <w:t>End of changes</w:t>
            </w:r>
          </w:p>
        </w:tc>
      </w:tr>
    </w:tbl>
    <w:p w14:paraId="7BE7B1B9" w14:textId="0299FA46" w:rsidR="00135CD9" w:rsidRDefault="00135CD9">
      <w:pPr>
        <w:rPr>
          <w:noProof/>
        </w:rPr>
      </w:pPr>
    </w:p>
    <w:p w14:paraId="682310D7" w14:textId="2449F7E7" w:rsidR="00135CD9" w:rsidRDefault="00135CD9">
      <w:pPr>
        <w:rPr>
          <w:noProof/>
        </w:rPr>
      </w:pPr>
    </w:p>
    <w:p w14:paraId="44B823B2" w14:textId="673E4824" w:rsidR="00135CD9" w:rsidRDefault="00135CD9">
      <w:pPr>
        <w:rPr>
          <w:noProof/>
        </w:rPr>
      </w:pPr>
    </w:p>
    <w:p w14:paraId="5B627D2B" w14:textId="77777777" w:rsidR="00135CD9" w:rsidRDefault="00135CD9">
      <w:pPr>
        <w:rPr>
          <w:noProof/>
        </w:rPr>
      </w:pPr>
    </w:p>
    <w:sectPr w:rsidR="00135CD9"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4C6E2B" w14:textId="77777777" w:rsidR="003E1649" w:rsidRDefault="003E1649">
      <w:r>
        <w:separator/>
      </w:r>
    </w:p>
  </w:endnote>
  <w:endnote w:type="continuationSeparator" w:id="0">
    <w:p w14:paraId="49FEA98D" w14:textId="77777777" w:rsidR="003E1649" w:rsidRDefault="003E16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844B8E" w14:textId="77777777" w:rsidR="003E1649" w:rsidRDefault="003E1649">
      <w:r>
        <w:separator/>
      </w:r>
    </w:p>
  </w:footnote>
  <w:footnote w:type="continuationSeparator" w:id="0">
    <w:p w14:paraId="51936AB4" w14:textId="77777777" w:rsidR="003E1649" w:rsidRDefault="003E164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C92D89" w:rsidRDefault="00C92D8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C92D89" w:rsidRDefault="00C92D89">
    <w:pPr>
      <w:pStyle w:val="a4"/>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C92D89" w:rsidRDefault="00C92D89">
    <w:pPr>
      <w:pStyle w:val="a4"/>
      <w:tabs>
        <w:tab w:val="right" w:pos="9639"/>
      </w:tabs>
    </w:pPr>
    <w:r>
      <w:tab/>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C92D89" w:rsidRDefault="00C92D89">
    <w:pPr>
      <w:pStyle w:val="a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34A0D1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7146BA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D0FABA3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09C45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659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4ED4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E476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FC897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489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9680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1"/>
  </w:num>
  <w:num w:numId="12">
    <w:abstractNumId w:val="15"/>
  </w:num>
  <w:num w:numId="13">
    <w:abstractNumId w:val="10"/>
  </w:num>
  <w:num w:numId="14">
    <w:abstractNumId w:val="12"/>
  </w:num>
  <w:num w:numId="15">
    <w:abstractNumId w:val="13"/>
  </w:num>
  <w:num w:numId="16">
    <w:abstractNumId w:val="1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anwu Li - AsiaInfo">
    <w15:presenceInfo w15:providerId="None" w15:userId="Zhanwu Li - AsiaInf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2E4A"/>
    <w:rsid w:val="00032161"/>
    <w:rsid w:val="000335C7"/>
    <w:rsid w:val="000379B0"/>
    <w:rsid w:val="00042319"/>
    <w:rsid w:val="000476F1"/>
    <w:rsid w:val="00060FB6"/>
    <w:rsid w:val="00070E09"/>
    <w:rsid w:val="0009036E"/>
    <w:rsid w:val="000A6394"/>
    <w:rsid w:val="000A791E"/>
    <w:rsid w:val="000B7FED"/>
    <w:rsid w:val="000C038A"/>
    <w:rsid w:val="000C6598"/>
    <w:rsid w:val="000D44B3"/>
    <w:rsid w:val="000D685E"/>
    <w:rsid w:val="000E6491"/>
    <w:rsid w:val="000F1FAC"/>
    <w:rsid w:val="000F2E79"/>
    <w:rsid w:val="000F4A14"/>
    <w:rsid w:val="00103C3D"/>
    <w:rsid w:val="001152C8"/>
    <w:rsid w:val="001301E1"/>
    <w:rsid w:val="00132A55"/>
    <w:rsid w:val="00135CD9"/>
    <w:rsid w:val="00145D43"/>
    <w:rsid w:val="00177140"/>
    <w:rsid w:val="00192C46"/>
    <w:rsid w:val="001A08B3"/>
    <w:rsid w:val="001A7B60"/>
    <w:rsid w:val="001B09D9"/>
    <w:rsid w:val="001B3C6D"/>
    <w:rsid w:val="001B52F0"/>
    <w:rsid w:val="001B7A65"/>
    <w:rsid w:val="001C1632"/>
    <w:rsid w:val="001E41F3"/>
    <w:rsid w:val="001E55F8"/>
    <w:rsid w:val="00211EDC"/>
    <w:rsid w:val="002357B3"/>
    <w:rsid w:val="00246FE1"/>
    <w:rsid w:val="0025695C"/>
    <w:rsid w:val="0026004D"/>
    <w:rsid w:val="00260F02"/>
    <w:rsid w:val="002640DD"/>
    <w:rsid w:val="00275D12"/>
    <w:rsid w:val="00284FEB"/>
    <w:rsid w:val="002860C4"/>
    <w:rsid w:val="00286141"/>
    <w:rsid w:val="002A17E4"/>
    <w:rsid w:val="002B5741"/>
    <w:rsid w:val="002C62CF"/>
    <w:rsid w:val="002C6C19"/>
    <w:rsid w:val="002E472E"/>
    <w:rsid w:val="002F7B9A"/>
    <w:rsid w:val="00304BB7"/>
    <w:rsid w:val="00305409"/>
    <w:rsid w:val="00320A7B"/>
    <w:rsid w:val="003408EB"/>
    <w:rsid w:val="00351B04"/>
    <w:rsid w:val="003609EF"/>
    <w:rsid w:val="0036231A"/>
    <w:rsid w:val="00373DBE"/>
    <w:rsid w:val="00374DD4"/>
    <w:rsid w:val="00377499"/>
    <w:rsid w:val="00387F59"/>
    <w:rsid w:val="003A5BA3"/>
    <w:rsid w:val="003E1649"/>
    <w:rsid w:val="003E1A36"/>
    <w:rsid w:val="003F242C"/>
    <w:rsid w:val="00410371"/>
    <w:rsid w:val="004242F1"/>
    <w:rsid w:val="00443394"/>
    <w:rsid w:val="004B47E6"/>
    <w:rsid w:val="004B75B7"/>
    <w:rsid w:val="004C26B7"/>
    <w:rsid w:val="004E0AD2"/>
    <w:rsid w:val="004E4327"/>
    <w:rsid w:val="004E76B7"/>
    <w:rsid w:val="004F393A"/>
    <w:rsid w:val="005018E4"/>
    <w:rsid w:val="00507C43"/>
    <w:rsid w:val="005141D9"/>
    <w:rsid w:val="0051580D"/>
    <w:rsid w:val="00542BA4"/>
    <w:rsid w:val="00547111"/>
    <w:rsid w:val="0055111B"/>
    <w:rsid w:val="00592D74"/>
    <w:rsid w:val="005A04C3"/>
    <w:rsid w:val="005B6ECF"/>
    <w:rsid w:val="005D7C2F"/>
    <w:rsid w:val="005E2C44"/>
    <w:rsid w:val="00621188"/>
    <w:rsid w:val="006257ED"/>
    <w:rsid w:val="0062756D"/>
    <w:rsid w:val="00630609"/>
    <w:rsid w:val="00653DE4"/>
    <w:rsid w:val="00654EF7"/>
    <w:rsid w:val="00665C47"/>
    <w:rsid w:val="00693FD7"/>
    <w:rsid w:val="00695808"/>
    <w:rsid w:val="006A0706"/>
    <w:rsid w:val="006A45BB"/>
    <w:rsid w:val="006B46FB"/>
    <w:rsid w:val="006B7B80"/>
    <w:rsid w:val="006E21FB"/>
    <w:rsid w:val="006F727E"/>
    <w:rsid w:val="00707B4F"/>
    <w:rsid w:val="00753C3C"/>
    <w:rsid w:val="007661E0"/>
    <w:rsid w:val="00792342"/>
    <w:rsid w:val="007977A8"/>
    <w:rsid w:val="007B512A"/>
    <w:rsid w:val="007C2097"/>
    <w:rsid w:val="007D32AB"/>
    <w:rsid w:val="007D6A07"/>
    <w:rsid w:val="007E5B56"/>
    <w:rsid w:val="007F157E"/>
    <w:rsid w:val="007F4A3B"/>
    <w:rsid w:val="007F7259"/>
    <w:rsid w:val="008040A8"/>
    <w:rsid w:val="00804E33"/>
    <w:rsid w:val="0080754F"/>
    <w:rsid w:val="00813B3E"/>
    <w:rsid w:val="008232ED"/>
    <w:rsid w:val="00823CA1"/>
    <w:rsid w:val="008279FA"/>
    <w:rsid w:val="00827E8D"/>
    <w:rsid w:val="0083691E"/>
    <w:rsid w:val="00845CDB"/>
    <w:rsid w:val="0084751C"/>
    <w:rsid w:val="008530C6"/>
    <w:rsid w:val="00857BC8"/>
    <w:rsid w:val="008626E7"/>
    <w:rsid w:val="00870EE7"/>
    <w:rsid w:val="008863B9"/>
    <w:rsid w:val="00887E02"/>
    <w:rsid w:val="00887F84"/>
    <w:rsid w:val="008A45A6"/>
    <w:rsid w:val="008D37CE"/>
    <w:rsid w:val="008D3CCC"/>
    <w:rsid w:val="008F08DD"/>
    <w:rsid w:val="008F3789"/>
    <w:rsid w:val="008F686C"/>
    <w:rsid w:val="00910D3D"/>
    <w:rsid w:val="009148DE"/>
    <w:rsid w:val="00915201"/>
    <w:rsid w:val="00915615"/>
    <w:rsid w:val="00920E9B"/>
    <w:rsid w:val="00941E30"/>
    <w:rsid w:val="009531B0"/>
    <w:rsid w:val="00956CBD"/>
    <w:rsid w:val="009741B3"/>
    <w:rsid w:val="009777D9"/>
    <w:rsid w:val="00981FF4"/>
    <w:rsid w:val="009838BA"/>
    <w:rsid w:val="00986819"/>
    <w:rsid w:val="00990B25"/>
    <w:rsid w:val="00991B88"/>
    <w:rsid w:val="009A5753"/>
    <w:rsid w:val="009A579D"/>
    <w:rsid w:val="009B5DBE"/>
    <w:rsid w:val="009C211B"/>
    <w:rsid w:val="009D5120"/>
    <w:rsid w:val="009E3297"/>
    <w:rsid w:val="009F01EF"/>
    <w:rsid w:val="009F734F"/>
    <w:rsid w:val="00A04A42"/>
    <w:rsid w:val="00A117D5"/>
    <w:rsid w:val="00A12C77"/>
    <w:rsid w:val="00A246B6"/>
    <w:rsid w:val="00A33AE1"/>
    <w:rsid w:val="00A456F6"/>
    <w:rsid w:val="00A47E70"/>
    <w:rsid w:val="00A50CF0"/>
    <w:rsid w:val="00A72FAA"/>
    <w:rsid w:val="00A75246"/>
    <w:rsid w:val="00A760FF"/>
    <w:rsid w:val="00A7671C"/>
    <w:rsid w:val="00A77D6B"/>
    <w:rsid w:val="00AA17EE"/>
    <w:rsid w:val="00AA2CBC"/>
    <w:rsid w:val="00AC5820"/>
    <w:rsid w:val="00AC704E"/>
    <w:rsid w:val="00AD1CD8"/>
    <w:rsid w:val="00AD3A35"/>
    <w:rsid w:val="00AE2D24"/>
    <w:rsid w:val="00B25412"/>
    <w:rsid w:val="00B258BB"/>
    <w:rsid w:val="00B25D6B"/>
    <w:rsid w:val="00B311D0"/>
    <w:rsid w:val="00B35E98"/>
    <w:rsid w:val="00B4332C"/>
    <w:rsid w:val="00B51743"/>
    <w:rsid w:val="00B54AB7"/>
    <w:rsid w:val="00B60A90"/>
    <w:rsid w:val="00B67B97"/>
    <w:rsid w:val="00B75D65"/>
    <w:rsid w:val="00B905F9"/>
    <w:rsid w:val="00B90DBA"/>
    <w:rsid w:val="00B9676A"/>
    <w:rsid w:val="00B968C8"/>
    <w:rsid w:val="00B978AE"/>
    <w:rsid w:val="00BA3EC5"/>
    <w:rsid w:val="00BA51D9"/>
    <w:rsid w:val="00BB5DFC"/>
    <w:rsid w:val="00BB6DBE"/>
    <w:rsid w:val="00BD279D"/>
    <w:rsid w:val="00BD5958"/>
    <w:rsid w:val="00BD5AD9"/>
    <w:rsid w:val="00BD6BB8"/>
    <w:rsid w:val="00BF6946"/>
    <w:rsid w:val="00C14F8B"/>
    <w:rsid w:val="00C24314"/>
    <w:rsid w:val="00C3215B"/>
    <w:rsid w:val="00C35BE5"/>
    <w:rsid w:val="00C66BA2"/>
    <w:rsid w:val="00C72AEC"/>
    <w:rsid w:val="00C83F38"/>
    <w:rsid w:val="00C870F6"/>
    <w:rsid w:val="00C92848"/>
    <w:rsid w:val="00C92D89"/>
    <w:rsid w:val="00C930AB"/>
    <w:rsid w:val="00C95985"/>
    <w:rsid w:val="00CC5026"/>
    <w:rsid w:val="00CC5353"/>
    <w:rsid w:val="00CC68D0"/>
    <w:rsid w:val="00CD34AF"/>
    <w:rsid w:val="00CD465F"/>
    <w:rsid w:val="00D03F9A"/>
    <w:rsid w:val="00D06637"/>
    <w:rsid w:val="00D06D51"/>
    <w:rsid w:val="00D07B87"/>
    <w:rsid w:val="00D24991"/>
    <w:rsid w:val="00D30522"/>
    <w:rsid w:val="00D364C3"/>
    <w:rsid w:val="00D50255"/>
    <w:rsid w:val="00D61AAF"/>
    <w:rsid w:val="00D653B9"/>
    <w:rsid w:val="00D66520"/>
    <w:rsid w:val="00D7120E"/>
    <w:rsid w:val="00D8478F"/>
    <w:rsid w:val="00D84AE9"/>
    <w:rsid w:val="00D9124E"/>
    <w:rsid w:val="00D96DC5"/>
    <w:rsid w:val="00DA31FE"/>
    <w:rsid w:val="00DD4660"/>
    <w:rsid w:val="00DE34CF"/>
    <w:rsid w:val="00E018F1"/>
    <w:rsid w:val="00E13F3D"/>
    <w:rsid w:val="00E30227"/>
    <w:rsid w:val="00E34898"/>
    <w:rsid w:val="00E54A02"/>
    <w:rsid w:val="00E708DF"/>
    <w:rsid w:val="00EB09B7"/>
    <w:rsid w:val="00EE59C7"/>
    <w:rsid w:val="00EE7D7C"/>
    <w:rsid w:val="00EE7EB7"/>
    <w:rsid w:val="00EF1428"/>
    <w:rsid w:val="00F02DE3"/>
    <w:rsid w:val="00F07DD9"/>
    <w:rsid w:val="00F25D98"/>
    <w:rsid w:val="00F300FB"/>
    <w:rsid w:val="00F40EAD"/>
    <w:rsid w:val="00F608DE"/>
    <w:rsid w:val="00F62C57"/>
    <w:rsid w:val="00F84D28"/>
    <w:rsid w:val="00FB3EDB"/>
    <w:rsid w:val="00FB6386"/>
    <w:rsid w:val="00FB6552"/>
    <w:rsid w:val="00FD5D7C"/>
    <w:rsid w:val="00FF238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rsid w:val="000B7FED"/>
    <w:pPr>
      <w:spacing w:before="180"/>
      <w:ind w:left="2693" w:hanging="2693"/>
    </w:pPr>
    <w:rPr>
      <w:b/>
    </w:rPr>
  </w:style>
  <w:style w:type="paragraph" w:styleId="1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2"/>
    <w:rsid w:val="000B7FED"/>
    <w:pPr>
      <w:ind w:left="1701" w:hanging="1701"/>
    </w:pPr>
  </w:style>
  <w:style w:type="paragraph" w:styleId="42">
    <w:name w:val="toc 4"/>
    <w:basedOn w:val="32"/>
    <w:rsid w:val="000B7FED"/>
    <w:pPr>
      <w:ind w:left="1418" w:hanging="1418"/>
    </w:pPr>
  </w:style>
  <w:style w:type="paragraph" w:styleId="32">
    <w:name w:val="toc 3"/>
    <w:basedOn w:val="21"/>
    <w:rsid w:val="000B7FED"/>
    <w:pPr>
      <w:ind w:left="1134" w:hanging="1134"/>
    </w:pPr>
  </w:style>
  <w:style w:type="paragraph" w:styleId="21">
    <w:name w:val="toc 2"/>
    <w:basedOn w:val="11"/>
    <w:rsid w:val="000B7FED"/>
    <w:pPr>
      <w:keepNext w:val="0"/>
      <w:spacing w:before="0"/>
      <w:ind w:left="851" w:hanging="851"/>
    </w:pPr>
    <w:rPr>
      <w:sz w:val="20"/>
    </w:rPr>
  </w:style>
  <w:style w:type="paragraph" w:styleId="22">
    <w:name w:val="index 2"/>
    <w:basedOn w:val="12"/>
    <w:rsid w:val="000B7FED"/>
    <w:pPr>
      <w:ind w:left="284"/>
    </w:pPr>
  </w:style>
  <w:style w:type="paragraph" w:styleId="12">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1"/>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rsid w:val="000B7FED"/>
    <w:pPr>
      <w:ind w:left="1985" w:hanging="1985"/>
    </w:pPr>
  </w:style>
  <w:style w:type="paragraph" w:styleId="70">
    <w:name w:val="toc 7"/>
    <w:basedOn w:val="60"/>
    <w:next w:val="a"/>
    <w:rsid w:val="000B7FED"/>
    <w:pPr>
      <w:ind w:left="2268" w:hanging="2268"/>
    </w:pPr>
  </w:style>
  <w:style w:type="paragraph" w:styleId="24">
    <w:name w:val="List Bullet 2"/>
    <w:basedOn w:val="a9"/>
    <w:qFormat/>
    <w:rsid w:val="000B7FED"/>
    <w:pPr>
      <w:ind w:left="851"/>
    </w:pPr>
  </w:style>
  <w:style w:type="paragraph" w:styleId="33">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rsid w:val="000B7FED"/>
    <w:pPr>
      <w:ind w:left="1135"/>
    </w:pPr>
  </w:style>
  <w:style w:type="paragraph" w:styleId="43">
    <w:name w:val="List 4"/>
    <w:basedOn w:val="34"/>
    <w:rsid w:val="000B7FED"/>
    <w:pPr>
      <w:ind w:left="1418"/>
    </w:pPr>
  </w:style>
  <w:style w:type="paragraph" w:styleId="52">
    <w:name w:val="List 5"/>
    <w:basedOn w:val="43"/>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4">
    <w:name w:val="List Bullet 4"/>
    <w:basedOn w:val="33"/>
    <w:rsid w:val="000B7FED"/>
    <w:pPr>
      <w:ind w:left="1418"/>
    </w:pPr>
  </w:style>
  <w:style w:type="paragraph" w:styleId="53">
    <w:name w:val="List Bullet 5"/>
    <w:basedOn w:val="44"/>
    <w:rsid w:val="000B7FED"/>
    <w:pPr>
      <w:ind w:left="1702"/>
    </w:pPr>
  </w:style>
  <w:style w:type="paragraph" w:customStyle="1" w:styleId="B1">
    <w:name w:val="B1"/>
    <w:basedOn w:val="aa"/>
    <w:link w:val="B1Char"/>
    <w:qFormat/>
    <w:rsid w:val="000B7FED"/>
  </w:style>
  <w:style w:type="paragraph" w:customStyle="1" w:styleId="B2">
    <w:name w:val="B2"/>
    <w:basedOn w:val="25"/>
    <w:link w:val="B2Char"/>
    <w:uiPriority w:val="99"/>
    <w:qFormat/>
    <w:rsid w:val="000B7FED"/>
  </w:style>
  <w:style w:type="paragraph" w:customStyle="1" w:styleId="B3">
    <w:name w:val="B3"/>
    <w:basedOn w:val="34"/>
    <w:rsid w:val="000B7FED"/>
  </w:style>
  <w:style w:type="paragraph" w:customStyle="1" w:styleId="B4">
    <w:name w:val="B4"/>
    <w:basedOn w:val="43"/>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3408EB"/>
    <w:rPr>
      <w:rFonts w:ascii="Arial" w:hAnsi="Arial"/>
      <w:b/>
      <w:noProof/>
      <w:sz w:val="18"/>
      <w:lang w:val="en-GB" w:eastAsia="en-US"/>
    </w:rPr>
  </w:style>
  <w:style w:type="character" w:customStyle="1" w:styleId="PLChar">
    <w:name w:val="PL Char"/>
    <w:link w:val="PL"/>
    <w:qFormat/>
    <w:locked/>
    <w:rsid w:val="00B60A90"/>
    <w:rPr>
      <w:rFonts w:ascii="Courier New" w:hAnsi="Courier New"/>
      <w:noProof/>
      <w:sz w:val="16"/>
      <w:lang w:val="en-GB" w:eastAsia="en-US"/>
    </w:rPr>
  </w:style>
  <w:style w:type="numbering" w:customStyle="1" w:styleId="13">
    <w:name w:val="无列表1"/>
    <w:next w:val="a2"/>
    <w:uiPriority w:val="99"/>
    <w:semiHidden/>
    <w:unhideWhenUsed/>
    <w:rsid w:val="00887E02"/>
  </w:style>
  <w:style w:type="paragraph" w:customStyle="1" w:styleId="Guidance">
    <w:name w:val="Guidance"/>
    <w:basedOn w:val="a"/>
    <w:rsid w:val="00887E02"/>
    <w:pPr>
      <w:overflowPunct w:val="0"/>
      <w:autoSpaceDE w:val="0"/>
      <w:autoSpaceDN w:val="0"/>
      <w:adjustRightInd w:val="0"/>
      <w:textAlignment w:val="baseline"/>
    </w:pPr>
    <w:rPr>
      <w:rFonts w:eastAsia="Times New Roman"/>
      <w:i/>
      <w:color w:val="0000FF"/>
      <w:lang w:eastAsia="en-GB"/>
    </w:rPr>
  </w:style>
  <w:style w:type="character" w:customStyle="1" w:styleId="af3">
    <w:name w:val="批注框文本 字符"/>
    <w:link w:val="af2"/>
    <w:rsid w:val="00887E02"/>
    <w:rPr>
      <w:rFonts w:ascii="Tahoma" w:hAnsi="Tahoma" w:cs="Tahoma"/>
      <w:sz w:val="16"/>
      <w:szCs w:val="16"/>
      <w:lang w:val="en-GB" w:eastAsia="en-US"/>
    </w:rPr>
  </w:style>
  <w:style w:type="paragraph" w:styleId="af8">
    <w:name w:val="Revision"/>
    <w:hidden/>
    <w:uiPriority w:val="99"/>
    <w:semiHidden/>
    <w:rsid w:val="00887E02"/>
    <w:rPr>
      <w:rFonts w:ascii="Times New Roman" w:eastAsia="Times New Roman" w:hAnsi="Times New Roman"/>
      <w:lang w:val="en-GB" w:eastAsia="en-GB"/>
    </w:rPr>
  </w:style>
  <w:style w:type="paragraph" w:styleId="af9">
    <w:name w:val="List Paragraph"/>
    <w:basedOn w:val="a"/>
    <w:link w:val="afa"/>
    <w:uiPriority w:val="34"/>
    <w:qFormat/>
    <w:rsid w:val="00887E02"/>
    <w:pPr>
      <w:overflowPunct w:val="0"/>
      <w:autoSpaceDE w:val="0"/>
      <w:autoSpaceDN w:val="0"/>
      <w:adjustRightInd w:val="0"/>
      <w:spacing w:after="0"/>
      <w:ind w:left="720"/>
      <w:contextualSpacing/>
    </w:pPr>
    <w:rPr>
      <w:rFonts w:ascii="Arial" w:hAnsi="Arial"/>
      <w:sz w:val="22"/>
    </w:rPr>
  </w:style>
  <w:style w:type="character" w:customStyle="1" w:styleId="10">
    <w:name w:val="标题 1 字符"/>
    <w:link w:val="1"/>
    <w:rsid w:val="00887E02"/>
    <w:rPr>
      <w:rFonts w:ascii="Arial" w:hAnsi="Arial"/>
      <w:sz w:val="36"/>
      <w:lang w:val="en-GB" w:eastAsia="en-US"/>
    </w:rPr>
  </w:style>
  <w:style w:type="character" w:customStyle="1" w:styleId="20">
    <w:name w:val="标题 2 字符"/>
    <w:link w:val="2"/>
    <w:rsid w:val="00887E02"/>
    <w:rPr>
      <w:rFonts w:ascii="Arial" w:hAnsi="Arial"/>
      <w:sz w:val="32"/>
      <w:lang w:val="en-GB" w:eastAsia="en-US"/>
    </w:rPr>
  </w:style>
  <w:style w:type="character" w:customStyle="1" w:styleId="31">
    <w:name w:val="标题 3 字符"/>
    <w:link w:val="30"/>
    <w:qFormat/>
    <w:rsid w:val="00887E02"/>
    <w:rPr>
      <w:rFonts w:ascii="Arial" w:hAnsi="Arial"/>
      <w:sz w:val="28"/>
      <w:lang w:val="en-GB" w:eastAsia="en-US"/>
    </w:rPr>
  </w:style>
  <w:style w:type="character" w:customStyle="1" w:styleId="41">
    <w:name w:val="标题 4 字符"/>
    <w:link w:val="40"/>
    <w:qFormat/>
    <w:rsid w:val="00887E02"/>
    <w:rPr>
      <w:rFonts w:ascii="Arial" w:hAnsi="Arial"/>
      <w:sz w:val="24"/>
      <w:lang w:val="en-GB" w:eastAsia="en-US"/>
    </w:rPr>
  </w:style>
  <w:style w:type="character" w:customStyle="1" w:styleId="normaltextrun">
    <w:name w:val="normaltextrun"/>
    <w:basedOn w:val="a0"/>
    <w:rsid w:val="00887E02"/>
  </w:style>
  <w:style w:type="character" w:customStyle="1" w:styleId="80">
    <w:name w:val="标题 8 字符"/>
    <w:link w:val="8"/>
    <w:rsid w:val="00887E02"/>
    <w:rPr>
      <w:rFonts w:ascii="Arial" w:hAnsi="Arial"/>
      <w:sz w:val="36"/>
      <w:lang w:val="en-GB" w:eastAsia="en-US"/>
    </w:rPr>
  </w:style>
  <w:style w:type="character" w:customStyle="1" w:styleId="eop">
    <w:name w:val="eop"/>
    <w:basedOn w:val="a0"/>
    <w:rsid w:val="00887E02"/>
  </w:style>
  <w:style w:type="character" w:customStyle="1" w:styleId="af0">
    <w:name w:val="批注文字 字符"/>
    <w:link w:val="af"/>
    <w:qFormat/>
    <w:rsid w:val="00887E02"/>
    <w:rPr>
      <w:rFonts w:ascii="Times New Roman" w:hAnsi="Times New Roman"/>
      <w:lang w:val="en-GB" w:eastAsia="en-US"/>
    </w:rPr>
  </w:style>
  <w:style w:type="paragraph" w:styleId="afb">
    <w:name w:val="caption"/>
    <w:basedOn w:val="a"/>
    <w:next w:val="a"/>
    <w:uiPriority w:val="35"/>
    <w:unhideWhenUsed/>
    <w:qFormat/>
    <w:rsid w:val="00887E02"/>
    <w:pPr>
      <w:overflowPunct w:val="0"/>
      <w:autoSpaceDE w:val="0"/>
      <w:autoSpaceDN w:val="0"/>
      <w:adjustRightInd w:val="0"/>
      <w:textAlignment w:val="baseline"/>
    </w:pPr>
    <w:rPr>
      <w:rFonts w:eastAsia="Times New Roman"/>
      <w:b/>
      <w:bCs/>
      <w:lang w:eastAsia="en-GB"/>
    </w:rPr>
  </w:style>
  <w:style w:type="paragraph" w:styleId="afc">
    <w:name w:val="Body Text"/>
    <w:basedOn w:val="a"/>
    <w:link w:val="afd"/>
    <w:uiPriority w:val="99"/>
    <w:unhideWhenUsed/>
    <w:rsid w:val="00887E02"/>
    <w:pPr>
      <w:overflowPunct w:val="0"/>
      <w:autoSpaceDE w:val="0"/>
      <w:autoSpaceDN w:val="0"/>
      <w:adjustRightInd w:val="0"/>
      <w:textAlignment w:val="baseline"/>
    </w:pPr>
    <w:rPr>
      <w:rFonts w:eastAsia="Times New Roman"/>
      <w:lang w:eastAsia="en-GB"/>
    </w:rPr>
  </w:style>
  <w:style w:type="character" w:customStyle="1" w:styleId="afd">
    <w:name w:val="正文文本 字符"/>
    <w:basedOn w:val="a0"/>
    <w:link w:val="afc"/>
    <w:uiPriority w:val="99"/>
    <w:rsid w:val="00887E02"/>
    <w:rPr>
      <w:rFonts w:ascii="Times New Roman" w:eastAsia="Times New Roman" w:hAnsi="Times New Roman"/>
      <w:lang w:val="en-GB" w:eastAsia="en-GB"/>
    </w:rPr>
  </w:style>
  <w:style w:type="paragraph" w:styleId="afe">
    <w:name w:val="Body Text First Indent"/>
    <w:basedOn w:val="a"/>
    <w:link w:val="aff"/>
    <w:unhideWhenUsed/>
    <w:rsid w:val="00887E02"/>
    <w:pPr>
      <w:widowControl w:val="0"/>
      <w:overflowPunct w:val="0"/>
      <w:autoSpaceDE w:val="0"/>
      <w:autoSpaceDN w:val="0"/>
      <w:adjustRightInd w:val="0"/>
      <w:spacing w:after="0" w:line="360" w:lineRule="auto"/>
      <w:ind w:firstLineChars="200" w:firstLine="420"/>
      <w:jc w:val="both"/>
      <w:textAlignment w:val="baseline"/>
    </w:pPr>
    <w:rPr>
      <w:rFonts w:ascii="Arial" w:eastAsia="Times New Roman" w:hAnsi="Arial"/>
      <w:sz w:val="21"/>
      <w:szCs w:val="21"/>
      <w:lang w:eastAsia="zh-CN"/>
    </w:rPr>
  </w:style>
  <w:style w:type="character" w:customStyle="1" w:styleId="aff">
    <w:name w:val="正文首行缩进 字符"/>
    <w:basedOn w:val="afd"/>
    <w:link w:val="afe"/>
    <w:rsid w:val="00887E02"/>
    <w:rPr>
      <w:rFonts w:ascii="Arial" w:eastAsia="Times New Roman" w:hAnsi="Arial"/>
      <w:sz w:val="21"/>
      <w:szCs w:val="21"/>
      <w:lang w:val="en-GB" w:eastAsia="zh-CN"/>
    </w:rPr>
  </w:style>
  <w:style w:type="character" w:customStyle="1" w:styleId="af7">
    <w:name w:val="文档结构图 字符"/>
    <w:link w:val="af6"/>
    <w:rsid w:val="00887E02"/>
    <w:rPr>
      <w:rFonts w:ascii="Tahoma" w:hAnsi="Tahoma" w:cs="Tahoma"/>
      <w:shd w:val="clear" w:color="auto" w:fill="000080"/>
      <w:lang w:val="en-GB" w:eastAsia="en-US"/>
    </w:rPr>
  </w:style>
  <w:style w:type="character" w:customStyle="1" w:styleId="af5">
    <w:name w:val="批注主题 字符"/>
    <w:link w:val="af4"/>
    <w:rsid w:val="00887E02"/>
    <w:rPr>
      <w:rFonts w:ascii="Times New Roman" w:hAnsi="Times New Roman"/>
      <w:b/>
      <w:bCs/>
      <w:lang w:val="en-GB" w:eastAsia="en-US"/>
    </w:rPr>
  </w:style>
  <w:style w:type="character" w:customStyle="1" w:styleId="NOChar">
    <w:name w:val="NO Char"/>
    <w:link w:val="NO"/>
    <w:qFormat/>
    <w:locked/>
    <w:rsid w:val="00887E02"/>
    <w:rPr>
      <w:rFonts w:ascii="Times New Roman" w:hAnsi="Times New Roman"/>
      <w:lang w:val="en-GB" w:eastAsia="en-US"/>
    </w:rPr>
  </w:style>
  <w:style w:type="character" w:customStyle="1" w:styleId="TALChar">
    <w:name w:val="TAL Char"/>
    <w:link w:val="TAL"/>
    <w:qFormat/>
    <w:locked/>
    <w:rsid w:val="00887E02"/>
    <w:rPr>
      <w:rFonts w:ascii="Arial" w:hAnsi="Arial"/>
      <w:sz w:val="18"/>
      <w:lang w:val="en-GB" w:eastAsia="en-US"/>
    </w:rPr>
  </w:style>
  <w:style w:type="character" w:customStyle="1" w:styleId="TACChar">
    <w:name w:val="TAC Char"/>
    <w:link w:val="TAC"/>
    <w:qFormat/>
    <w:locked/>
    <w:rsid w:val="00887E02"/>
    <w:rPr>
      <w:rFonts w:ascii="Arial" w:hAnsi="Arial"/>
      <w:sz w:val="18"/>
      <w:lang w:val="en-GB" w:eastAsia="en-US"/>
    </w:rPr>
  </w:style>
  <w:style w:type="character" w:customStyle="1" w:styleId="EXChar">
    <w:name w:val="EX Char"/>
    <w:link w:val="EX"/>
    <w:qFormat/>
    <w:locked/>
    <w:rsid w:val="00887E02"/>
    <w:rPr>
      <w:rFonts w:ascii="Times New Roman" w:hAnsi="Times New Roman"/>
      <w:lang w:val="en-GB" w:eastAsia="en-US"/>
    </w:rPr>
  </w:style>
  <w:style w:type="character" w:customStyle="1" w:styleId="B1Char">
    <w:name w:val="B1 Char"/>
    <w:link w:val="B1"/>
    <w:qFormat/>
    <w:locked/>
    <w:rsid w:val="00887E02"/>
    <w:rPr>
      <w:rFonts w:ascii="Times New Roman" w:hAnsi="Times New Roman"/>
      <w:lang w:val="en-GB" w:eastAsia="en-US"/>
    </w:rPr>
  </w:style>
  <w:style w:type="character" w:customStyle="1" w:styleId="EditorsNoteChar">
    <w:name w:val="Editor's Note Char"/>
    <w:link w:val="EditorsNote"/>
    <w:locked/>
    <w:rsid w:val="00887E02"/>
    <w:rPr>
      <w:rFonts w:ascii="Times New Roman" w:hAnsi="Times New Roman"/>
      <w:color w:val="FF0000"/>
      <w:lang w:val="en-GB" w:eastAsia="en-US"/>
    </w:rPr>
  </w:style>
  <w:style w:type="character" w:customStyle="1" w:styleId="THChar">
    <w:name w:val="TH Char"/>
    <w:link w:val="TH"/>
    <w:qFormat/>
    <w:locked/>
    <w:rsid w:val="00887E02"/>
    <w:rPr>
      <w:rFonts w:ascii="Arial" w:hAnsi="Arial"/>
      <w:b/>
      <w:lang w:val="en-GB" w:eastAsia="en-US"/>
    </w:rPr>
  </w:style>
  <w:style w:type="character" w:customStyle="1" w:styleId="TFChar">
    <w:name w:val="TF Char"/>
    <w:link w:val="TF"/>
    <w:qFormat/>
    <w:locked/>
    <w:rsid w:val="00887E02"/>
    <w:rPr>
      <w:rFonts w:ascii="Arial" w:hAnsi="Arial"/>
      <w:b/>
      <w:lang w:val="en-GB" w:eastAsia="en-US"/>
    </w:rPr>
  </w:style>
  <w:style w:type="character" w:customStyle="1" w:styleId="B2Char">
    <w:name w:val="B2 Char"/>
    <w:link w:val="B2"/>
    <w:uiPriority w:val="99"/>
    <w:qFormat/>
    <w:locked/>
    <w:rsid w:val="00887E02"/>
    <w:rPr>
      <w:rFonts w:ascii="Times New Roman" w:hAnsi="Times New Roman"/>
      <w:lang w:val="en-GB" w:eastAsia="en-US"/>
    </w:rPr>
  </w:style>
  <w:style w:type="paragraph" w:customStyle="1" w:styleId="aff0">
    <w:name w:val="表格文本"/>
    <w:basedOn w:val="a"/>
    <w:rsid w:val="00887E02"/>
    <w:pPr>
      <w:widowControl w:val="0"/>
      <w:tabs>
        <w:tab w:val="decimal" w:pos="0"/>
      </w:tabs>
      <w:overflowPunct w:val="0"/>
      <w:autoSpaceDE w:val="0"/>
      <w:autoSpaceDN w:val="0"/>
      <w:adjustRightInd w:val="0"/>
      <w:spacing w:after="0" w:line="0" w:lineRule="atLeast"/>
      <w:textAlignment w:val="baseline"/>
    </w:pPr>
    <w:rPr>
      <w:rFonts w:ascii="Arial" w:eastAsia="Times New Roman" w:hAnsi="Arial"/>
      <w:sz w:val="16"/>
      <w:szCs w:val="16"/>
      <w:lang w:eastAsia="zh-CN"/>
    </w:rPr>
  </w:style>
  <w:style w:type="paragraph" w:customStyle="1" w:styleId="paragraph">
    <w:name w:val="paragraph"/>
    <w:basedOn w:val="a"/>
    <w:rsid w:val="00887E02"/>
    <w:pPr>
      <w:overflowPunct w:val="0"/>
      <w:autoSpaceDE w:val="0"/>
      <w:autoSpaceDN w:val="0"/>
      <w:adjustRightInd w:val="0"/>
      <w:spacing w:after="0"/>
      <w:textAlignment w:val="baseline"/>
    </w:pPr>
    <w:rPr>
      <w:rFonts w:eastAsia="Times New Roman"/>
      <w:sz w:val="24"/>
      <w:szCs w:val="24"/>
      <w:lang w:eastAsia="en-GB"/>
    </w:rPr>
  </w:style>
  <w:style w:type="paragraph" w:customStyle="1" w:styleId="Default">
    <w:name w:val="Default"/>
    <w:rsid w:val="00887E02"/>
    <w:pPr>
      <w:autoSpaceDE w:val="0"/>
      <w:autoSpaceDN w:val="0"/>
      <w:adjustRightInd w:val="0"/>
    </w:pPr>
    <w:rPr>
      <w:rFonts w:ascii="Arial" w:eastAsia="等线" w:hAnsi="Arial" w:cs="Arial"/>
      <w:color w:val="000000"/>
      <w:sz w:val="24"/>
      <w:szCs w:val="24"/>
      <w:lang w:val="en-GB" w:eastAsia="en-US"/>
    </w:rPr>
  </w:style>
  <w:style w:type="character" w:customStyle="1" w:styleId="TAHCar">
    <w:name w:val="TAH Car"/>
    <w:link w:val="TAH"/>
    <w:qFormat/>
    <w:locked/>
    <w:rsid w:val="00887E02"/>
    <w:rPr>
      <w:rFonts w:ascii="Arial" w:hAnsi="Arial"/>
      <w:b/>
      <w:sz w:val="18"/>
      <w:lang w:val="en-GB" w:eastAsia="en-US"/>
    </w:rPr>
  </w:style>
  <w:style w:type="paragraph" w:styleId="aff1">
    <w:name w:val="Bibliography"/>
    <w:basedOn w:val="a"/>
    <w:next w:val="a"/>
    <w:uiPriority w:val="37"/>
    <w:semiHidden/>
    <w:unhideWhenUsed/>
    <w:rsid w:val="00887E02"/>
    <w:pPr>
      <w:overflowPunct w:val="0"/>
      <w:autoSpaceDE w:val="0"/>
      <w:autoSpaceDN w:val="0"/>
      <w:adjustRightInd w:val="0"/>
      <w:textAlignment w:val="baseline"/>
    </w:pPr>
    <w:rPr>
      <w:rFonts w:eastAsia="Times New Roman"/>
      <w:lang w:eastAsia="en-GB"/>
    </w:rPr>
  </w:style>
  <w:style w:type="paragraph" w:customStyle="1" w:styleId="14">
    <w:name w:val="文本块1"/>
    <w:basedOn w:val="a"/>
    <w:next w:val="aff2"/>
    <w:rsid w:val="00887E02"/>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Yu Mincho" w:hAnsi="Calibri"/>
      <w:i/>
      <w:iCs/>
      <w:color w:val="4472C4"/>
      <w:lang w:eastAsia="en-GB"/>
    </w:rPr>
  </w:style>
  <w:style w:type="paragraph" w:styleId="26">
    <w:name w:val="Body Text 2"/>
    <w:basedOn w:val="a"/>
    <w:link w:val="27"/>
    <w:uiPriority w:val="99"/>
    <w:rsid w:val="00887E02"/>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uiPriority w:val="99"/>
    <w:rsid w:val="00887E02"/>
    <w:rPr>
      <w:rFonts w:ascii="Times New Roman" w:eastAsia="Times New Roman" w:hAnsi="Times New Roman"/>
      <w:lang w:val="en-GB" w:eastAsia="en-GB"/>
    </w:rPr>
  </w:style>
  <w:style w:type="paragraph" w:styleId="35">
    <w:name w:val="Body Text 3"/>
    <w:basedOn w:val="a"/>
    <w:link w:val="36"/>
    <w:uiPriority w:val="99"/>
    <w:rsid w:val="00887E02"/>
    <w:pPr>
      <w:overflowPunct w:val="0"/>
      <w:autoSpaceDE w:val="0"/>
      <w:autoSpaceDN w:val="0"/>
      <w:adjustRightInd w:val="0"/>
      <w:spacing w:after="120"/>
      <w:textAlignment w:val="baseline"/>
    </w:pPr>
    <w:rPr>
      <w:rFonts w:eastAsia="Times New Roman"/>
      <w:sz w:val="16"/>
      <w:szCs w:val="16"/>
      <w:lang w:eastAsia="en-GB"/>
    </w:rPr>
  </w:style>
  <w:style w:type="character" w:customStyle="1" w:styleId="36">
    <w:name w:val="正文文本 3 字符"/>
    <w:basedOn w:val="a0"/>
    <w:link w:val="35"/>
    <w:uiPriority w:val="99"/>
    <w:rsid w:val="00887E02"/>
    <w:rPr>
      <w:rFonts w:ascii="Times New Roman" w:eastAsia="Times New Roman" w:hAnsi="Times New Roman"/>
      <w:sz w:val="16"/>
      <w:szCs w:val="16"/>
      <w:lang w:val="en-GB" w:eastAsia="en-GB"/>
    </w:rPr>
  </w:style>
  <w:style w:type="paragraph" w:styleId="aff3">
    <w:name w:val="Body Text Indent"/>
    <w:basedOn w:val="a"/>
    <w:link w:val="aff4"/>
    <w:rsid w:val="00887E02"/>
    <w:pPr>
      <w:overflowPunct w:val="0"/>
      <w:autoSpaceDE w:val="0"/>
      <w:autoSpaceDN w:val="0"/>
      <w:adjustRightInd w:val="0"/>
      <w:spacing w:after="120"/>
      <w:ind w:left="283"/>
      <w:textAlignment w:val="baseline"/>
    </w:pPr>
    <w:rPr>
      <w:rFonts w:eastAsia="Times New Roman"/>
      <w:lang w:eastAsia="en-GB"/>
    </w:rPr>
  </w:style>
  <w:style w:type="character" w:customStyle="1" w:styleId="aff4">
    <w:name w:val="正文文本缩进 字符"/>
    <w:basedOn w:val="a0"/>
    <w:link w:val="aff3"/>
    <w:rsid w:val="00887E02"/>
    <w:rPr>
      <w:rFonts w:ascii="Times New Roman" w:eastAsia="Times New Roman" w:hAnsi="Times New Roman"/>
      <w:lang w:val="en-GB" w:eastAsia="en-GB"/>
    </w:rPr>
  </w:style>
  <w:style w:type="paragraph" w:styleId="28">
    <w:name w:val="Body Text First Indent 2"/>
    <w:basedOn w:val="aff3"/>
    <w:link w:val="29"/>
    <w:rsid w:val="00887E02"/>
    <w:pPr>
      <w:spacing w:after="180"/>
      <w:ind w:left="360" w:firstLine="360"/>
    </w:pPr>
  </w:style>
  <w:style w:type="character" w:customStyle="1" w:styleId="29">
    <w:name w:val="正文首行缩进 2 字符"/>
    <w:basedOn w:val="aff4"/>
    <w:link w:val="28"/>
    <w:rsid w:val="00887E02"/>
    <w:rPr>
      <w:rFonts w:ascii="Times New Roman" w:eastAsia="Times New Roman" w:hAnsi="Times New Roman"/>
      <w:lang w:val="en-GB" w:eastAsia="en-GB"/>
    </w:rPr>
  </w:style>
  <w:style w:type="paragraph" w:styleId="2a">
    <w:name w:val="Body Text Indent 2"/>
    <w:basedOn w:val="a"/>
    <w:link w:val="2b"/>
    <w:rsid w:val="00887E02"/>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rsid w:val="00887E02"/>
    <w:rPr>
      <w:rFonts w:ascii="Times New Roman" w:eastAsia="Times New Roman" w:hAnsi="Times New Roman"/>
      <w:lang w:val="en-GB" w:eastAsia="en-GB"/>
    </w:rPr>
  </w:style>
  <w:style w:type="paragraph" w:styleId="37">
    <w:name w:val="Body Text Indent 3"/>
    <w:basedOn w:val="a"/>
    <w:link w:val="38"/>
    <w:rsid w:val="00887E02"/>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8">
    <w:name w:val="正文文本缩进 3 字符"/>
    <w:basedOn w:val="a0"/>
    <w:link w:val="37"/>
    <w:rsid w:val="00887E02"/>
    <w:rPr>
      <w:rFonts w:ascii="Times New Roman" w:eastAsia="Times New Roman" w:hAnsi="Times New Roman"/>
      <w:sz w:val="16"/>
      <w:szCs w:val="16"/>
      <w:lang w:val="en-GB" w:eastAsia="en-GB"/>
    </w:rPr>
  </w:style>
  <w:style w:type="paragraph" w:styleId="aff5">
    <w:name w:val="Closing"/>
    <w:basedOn w:val="a"/>
    <w:link w:val="aff6"/>
    <w:rsid w:val="00887E02"/>
    <w:pPr>
      <w:overflowPunct w:val="0"/>
      <w:autoSpaceDE w:val="0"/>
      <w:autoSpaceDN w:val="0"/>
      <w:adjustRightInd w:val="0"/>
      <w:spacing w:after="0"/>
      <w:ind w:left="4252"/>
      <w:textAlignment w:val="baseline"/>
    </w:pPr>
    <w:rPr>
      <w:rFonts w:eastAsia="Times New Roman"/>
      <w:lang w:eastAsia="en-GB"/>
    </w:rPr>
  </w:style>
  <w:style w:type="character" w:customStyle="1" w:styleId="aff6">
    <w:name w:val="结束语 字符"/>
    <w:basedOn w:val="a0"/>
    <w:link w:val="aff5"/>
    <w:rsid w:val="00887E02"/>
    <w:rPr>
      <w:rFonts w:ascii="Times New Roman" w:eastAsia="Times New Roman" w:hAnsi="Times New Roman"/>
      <w:lang w:val="en-GB" w:eastAsia="en-GB"/>
    </w:rPr>
  </w:style>
  <w:style w:type="paragraph" w:styleId="aff7">
    <w:name w:val="Date"/>
    <w:basedOn w:val="a"/>
    <w:next w:val="a"/>
    <w:link w:val="aff8"/>
    <w:rsid w:val="00887E02"/>
    <w:pPr>
      <w:overflowPunct w:val="0"/>
      <w:autoSpaceDE w:val="0"/>
      <w:autoSpaceDN w:val="0"/>
      <w:adjustRightInd w:val="0"/>
      <w:textAlignment w:val="baseline"/>
    </w:pPr>
    <w:rPr>
      <w:rFonts w:eastAsia="Times New Roman"/>
      <w:lang w:eastAsia="en-GB"/>
    </w:rPr>
  </w:style>
  <w:style w:type="character" w:customStyle="1" w:styleId="aff8">
    <w:name w:val="日期 字符"/>
    <w:basedOn w:val="a0"/>
    <w:link w:val="aff7"/>
    <w:rsid w:val="00887E02"/>
    <w:rPr>
      <w:rFonts w:ascii="Times New Roman" w:eastAsia="Times New Roman" w:hAnsi="Times New Roman"/>
      <w:lang w:val="en-GB" w:eastAsia="en-GB"/>
    </w:rPr>
  </w:style>
  <w:style w:type="paragraph" w:styleId="aff9">
    <w:name w:val="E-mail Signature"/>
    <w:basedOn w:val="a"/>
    <w:link w:val="affa"/>
    <w:rsid w:val="00887E02"/>
    <w:pPr>
      <w:overflowPunct w:val="0"/>
      <w:autoSpaceDE w:val="0"/>
      <w:autoSpaceDN w:val="0"/>
      <w:adjustRightInd w:val="0"/>
      <w:spacing w:after="0"/>
      <w:textAlignment w:val="baseline"/>
    </w:pPr>
    <w:rPr>
      <w:rFonts w:eastAsia="Times New Roman"/>
      <w:lang w:eastAsia="en-GB"/>
    </w:rPr>
  </w:style>
  <w:style w:type="character" w:customStyle="1" w:styleId="affa">
    <w:name w:val="电子邮件签名 字符"/>
    <w:basedOn w:val="a0"/>
    <w:link w:val="aff9"/>
    <w:rsid w:val="00887E02"/>
    <w:rPr>
      <w:rFonts w:ascii="Times New Roman" w:eastAsia="Times New Roman" w:hAnsi="Times New Roman"/>
      <w:lang w:val="en-GB" w:eastAsia="en-GB"/>
    </w:rPr>
  </w:style>
  <w:style w:type="character" w:styleId="affb">
    <w:name w:val="Emphasis"/>
    <w:basedOn w:val="a0"/>
    <w:uiPriority w:val="20"/>
    <w:qFormat/>
    <w:rsid w:val="00887E02"/>
    <w:rPr>
      <w:i/>
      <w:iCs/>
    </w:rPr>
  </w:style>
  <w:style w:type="character" w:customStyle="1" w:styleId="TANChar">
    <w:name w:val="TAN Char"/>
    <w:link w:val="TAN"/>
    <w:qFormat/>
    <w:locked/>
    <w:rsid w:val="00887E02"/>
    <w:rPr>
      <w:rFonts w:ascii="Arial" w:hAnsi="Arial"/>
      <w:sz w:val="18"/>
      <w:lang w:val="en-GB" w:eastAsia="en-US"/>
    </w:rPr>
  </w:style>
  <w:style w:type="character" w:customStyle="1" w:styleId="afa">
    <w:name w:val="列出段落 字符"/>
    <w:link w:val="af9"/>
    <w:uiPriority w:val="34"/>
    <w:locked/>
    <w:rsid w:val="00887E02"/>
    <w:rPr>
      <w:rFonts w:ascii="Arial" w:hAnsi="Arial"/>
      <w:sz w:val="22"/>
      <w:lang w:val="en-GB" w:eastAsia="en-US"/>
    </w:rPr>
  </w:style>
  <w:style w:type="character" w:styleId="affc">
    <w:name w:val="Book Title"/>
    <w:basedOn w:val="a0"/>
    <w:uiPriority w:val="33"/>
    <w:qFormat/>
    <w:rsid w:val="00887E02"/>
    <w:rPr>
      <w:b/>
      <w:bCs/>
      <w:smallCaps/>
      <w:spacing w:val="5"/>
    </w:rPr>
  </w:style>
  <w:style w:type="table" w:customStyle="1" w:styleId="15">
    <w:name w:val="深色列表1"/>
    <w:basedOn w:val="a1"/>
    <w:next w:val="affd"/>
    <w:uiPriority w:val="70"/>
    <w:rsid w:val="00887E02"/>
    <w:rPr>
      <w:rFonts w:ascii="Calibri" w:eastAsia="Yu Mincho" w:hAnsi="Calibri"/>
      <w:color w:val="FFFFFF"/>
      <w:sz w:val="22"/>
      <w:szCs w:val="22"/>
      <w:lang w:val="en-US" w:eastAsia="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11">
    <w:name w:val="深色列表 - 着色 11"/>
    <w:basedOn w:val="a1"/>
    <w:next w:val="-1"/>
    <w:uiPriority w:val="70"/>
    <w:rsid w:val="00887E02"/>
    <w:rPr>
      <w:rFonts w:ascii="Calibri" w:eastAsia="Yu Mincho" w:hAnsi="Calibri"/>
      <w:color w:val="FFFFFF"/>
      <w:sz w:val="22"/>
      <w:szCs w:val="22"/>
      <w:lang w:val="en-US" w:eastAsia="en-US"/>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customStyle="1" w:styleId="-21">
    <w:name w:val="深色列表 - 着色 21"/>
    <w:basedOn w:val="a1"/>
    <w:next w:val="-2"/>
    <w:uiPriority w:val="70"/>
    <w:rsid w:val="00887E02"/>
    <w:rPr>
      <w:rFonts w:ascii="Calibri" w:eastAsia="Yu Mincho" w:hAnsi="Calibri"/>
      <w:color w:val="FFFFFF"/>
      <w:sz w:val="22"/>
      <w:szCs w:val="22"/>
      <w:lang w:val="en-US" w:eastAsia="en-US"/>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customStyle="1" w:styleId="-31">
    <w:name w:val="深色列表 - 着色 31"/>
    <w:basedOn w:val="a1"/>
    <w:next w:val="-3"/>
    <w:uiPriority w:val="70"/>
    <w:rsid w:val="00887E02"/>
    <w:rPr>
      <w:rFonts w:ascii="Calibri" w:eastAsia="Yu Mincho" w:hAnsi="Calibri"/>
      <w:color w:val="FFFFFF"/>
      <w:sz w:val="22"/>
      <w:szCs w:val="22"/>
      <w:lang w:val="en-US" w:eastAsia="en-US"/>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41">
    <w:name w:val="深色列表 - 着色 41"/>
    <w:basedOn w:val="a1"/>
    <w:next w:val="-4"/>
    <w:uiPriority w:val="70"/>
    <w:rsid w:val="00887E02"/>
    <w:rPr>
      <w:rFonts w:ascii="Calibri" w:eastAsia="Yu Mincho" w:hAnsi="Calibri"/>
      <w:color w:val="FFFFFF"/>
      <w:sz w:val="22"/>
      <w:szCs w:val="22"/>
      <w:lang w:val="en-US" w:eastAsia="en-US"/>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customStyle="1" w:styleId="-51">
    <w:name w:val="深色列表 - 着色 51"/>
    <w:basedOn w:val="a1"/>
    <w:next w:val="-5"/>
    <w:uiPriority w:val="70"/>
    <w:rsid w:val="00887E02"/>
    <w:rPr>
      <w:rFonts w:ascii="Calibri" w:eastAsia="Yu Mincho" w:hAnsi="Calibri"/>
      <w:color w:val="FFFFFF"/>
      <w:sz w:val="22"/>
      <w:szCs w:val="22"/>
      <w:lang w:val="en-US" w:eastAsia="en-US"/>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customStyle="1" w:styleId="-61">
    <w:name w:val="深色列表 - 着色 61"/>
    <w:basedOn w:val="a1"/>
    <w:next w:val="-6"/>
    <w:uiPriority w:val="70"/>
    <w:rsid w:val="00887E02"/>
    <w:rPr>
      <w:rFonts w:ascii="Calibri" w:eastAsia="Yu Mincho" w:hAnsi="Calibri"/>
      <w:color w:val="FFFFFF"/>
      <w:sz w:val="22"/>
      <w:szCs w:val="22"/>
      <w:lang w:val="en-US" w:eastAsia="en-US"/>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customStyle="1" w:styleId="16">
    <w:name w:val="彩色底纹1"/>
    <w:basedOn w:val="a1"/>
    <w:next w:val="affe"/>
    <w:uiPriority w:val="71"/>
    <w:rsid w:val="00887E02"/>
    <w:rPr>
      <w:rFonts w:ascii="Calibri" w:eastAsia="Yu Mincho" w:hAnsi="Calibri"/>
      <w:color w:val="000000"/>
      <w:sz w:val="22"/>
      <w:szCs w:val="22"/>
      <w:lang w:val="en-US" w:eastAsia="en-US"/>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110">
    <w:name w:val="彩色底纹 - 着色 11"/>
    <w:basedOn w:val="a1"/>
    <w:next w:val="-10"/>
    <w:uiPriority w:val="71"/>
    <w:rsid w:val="00887E02"/>
    <w:rPr>
      <w:rFonts w:ascii="Calibri" w:eastAsia="Yu Mincho" w:hAnsi="Calibri"/>
      <w:color w:val="000000"/>
      <w:sz w:val="22"/>
      <w:szCs w:val="22"/>
      <w:lang w:val="en-US" w:eastAsia="en-US"/>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customStyle="1" w:styleId="-210">
    <w:name w:val="彩色底纹 - 着色 21"/>
    <w:basedOn w:val="a1"/>
    <w:next w:val="-20"/>
    <w:uiPriority w:val="71"/>
    <w:rsid w:val="00887E02"/>
    <w:rPr>
      <w:rFonts w:ascii="Calibri" w:eastAsia="Yu Mincho" w:hAnsi="Calibri"/>
      <w:color w:val="000000"/>
      <w:sz w:val="22"/>
      <w:szCs w:val="22"/>
      <w:lang w:val="en-US" w:eastAsia="en-US"/>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customStyle="1" w:styleId="-310">
    <w:name w:val="彩色底纹 - 着色 31"/>
    <w:basedOn w:val="a1"/>
    <w:next w:val="-30"/>
    <w:uiPriority w:val="71"/>
    <w:rsid w:val="00887E02"/>
    <w:rPr>
      <w:rFonts w:ascii="Calibri" w:eastAsia="Yu Mincho" w:hAnsi="Calibri"/>
      <w:color w:val="000000"/>
      <w:sz w:val="22"/>
      <w:szCs w:val="22"/>
      <w:lang w:val="en-US" w:eastAsia="en-US"/>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customStyle="1" w:styleId="-410">
    <w:name w:val="彩色底纹 - 着色 41"/>
    <w:basedOn w:val="a1"/>
    <w:next w:val="-40"/>
    <w:uiPriority w:val="71"/>
    <w:rsid w:val="00887E02"/>
    <w:rPr>
      <w:rFonts w:ascii="Calibri" w:eastAsia="Yu Mincho" w:hAnsi="Calibri"/>
      <w:color w:val="000000"/>
      <w:sz w:val="22"/>
      <w:szCs w:val="22"/>
      <w:lang w:val="en-US" w:eastAsia="en-US"/>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customStyle="1" w:styleId="-510">
    <w:name w:val="彩色底纹 - 着色 51"/>
    <w:basedOn w:val="a1"/>
    <w:next w:val="-50"/>
    <w:uiPriority w:val="71"/>
    <w:rsid w:val="00887E02"/>
    <w:rPr>
      <w:rFonts w:ascii="Calibri" w:eastAsia="Yu Mincho" w:hAnsi="Calibri"/>
      <w:color w:val="000000"/>
      <w:sz w:val="22"/>
      <w:szCs w:val="22"/>
      <w:lang w:val="en-US" w:eastAsia="en-US"/>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customStyle="1" w:styleId="-610">
    <w:name w:val="彩色底纹 - 着色 61"/>
    <w:basedOn w:val="a1"/>
    <w:next w:val="-60"/>
    <w:uiPriority w:val="71"/>
    <w:rsid w:val="00887E02"/>
    <w:rPr>
      <w:rFonts w:ascii="Calibri" w:eastAsia="Yu Mincho" w:hAnsi="Calibri"/>
      <w:color w:val="000000"/>
      <w:sz w:val="22"/>
      <w:szCs w:val="22"/>
      <w:lang w:val="en-US" w:eastAsia="en-US"/>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customStyle="1" w:styleId="17">
    <w:name w:val="彩色列表1"/>
    <w:basedOn w:val="a1"/>
    <w:next w:val="afff"/>
    <w:uiPriority w:val="72"/>
    <w:rsid w:val="00887E02"/>
    <w:rPr>
      <w:rFonts w:ascii="Calibri" w:eastAsia="Yu Mincho" w:hAnsi="Calibri"/>
      <w:color w:val="000000"/>
      <w:sz w:val="22"/>
      <w:szCs w:val="22"/>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111">
    <w:name w:val="彩色列表 - 着色 11"/>
    <w:basedOn w:val="a1"/>
    <w:next w:val="-12"/>
    <w:uiPriority w:val="72"/>
    <w:rsid w:val="00887E02"/>
    <w:rPr>
      <w:rFonts w:ascii="Calibri" w:eastAsia="Yu Mincho" w:hAnsi="Calibri"/>
      <w:color w:val="000000"/>
      <w:sz w:val="22"/>
      <w:szCs w:val="22"/>
      <w:lang w:val="en-US" w:eastAsia="en-US"/>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211">
    <w:name w:val="彩色列表 - 着色 21"/>
    <w:basedOn w:val="a1"/>
    <w:next w:val="-22"/>
    <w:uiPriority w:val="72"/>
    <w:rsid w:val="00887E02"/>
    <w:rPr>
      <w:rFonts w:ascii="Calibri" w:eastAsia="Yu Mincho" w:hAnsi="Calibri"/>
      <w:color w:val="000000"/>
      <w:sz w:val="22"/>
      <w:szCs w:val="22"/>
      <w:lang w:val="en-US" w:eastAsia="en-US"/>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customStyle="1" w:styleId="-311">
    <w:name w:val="彩色列表 - 着色 31"/>
    <w:basedOn w:val="a1"/>
    <w:next w:val="-32"/>
    <w:uiPriority w:val="72"/>
    <w:rsid w:val="00887E02"/>
    <w:rPr>
      <w:rFonts w:ascii="Calibri" w:eastAsia="Yu Mincho" w:hAnsi="Calibri"/>
      <w:color w:val="000000"/>
      <w:sz w:val="22"/>
      <w:szCs w:val="22"/>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customStyle="1" w:styleId="-411">
    <w:name w:val="彩色列表 - 着色 41"/>
    <w:basedOn w:val="a1"/>
    <w:next w:val="-42"/>
    <w:uiPriority w:val="72"/>
    <w:rsid w:val="00887E02"/>
    <w:rPr>
      <w:rFonts w:ascii="Calibri" w:eastAsia="Yu Mincho" w:hAnsi="Calibri"/>
      <w:color w:val="000000"/>
      <w:sz w:val="22"/>
      <w:szCs w:val="22"/>
      <w:lang w:val="en-US" w:eastAsia="en-US"/>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customStyle="1" w:styleId="-511">
    <w:name w:val="彩色列表 - 着色 51"/>
    <w:basedOn w:val="a1"/>
    <w:next w:val="-52"/>
    <w:uiPriority w:val="72"/>
    <w:rsid w:val="00887E02"/>
    <w:rPr>
      <w:rFonts w:ascii="Calibri" w:eastAsia="Yu Mincho" w:hAnsi="Calibri"/>
      <w:color w:val="000000"/>
      <w:sz w:val="22"/>
      <w:szCs w:val="22"/>
      <w:lang w:val="en-US" w:eastAsia="en-US"/>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customStyle="1" w:styleId="-611">
    <w:name w:val="彩色列表 - 着色 61"/>
    <w:basedOn w:val="a1"/>
    <w:next w:val="-62"/>
    <w:uiPriority w:val="72"/>
    <w:rsid w:val="00887E02"/>
    <w:rPr>
      <w:rFonts w:ascii="Calibri" w:eastAsia="Yu Mincho" w:hAnsi="Calibri"/>
      <w:color w:val="000000"/>
      <w:sz w:val="22"/>
      <w:szCs w:val="22"/>
      <w:lang w:val="en-US" w:eastAsia="en-US"/>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18">
    <w:name w:val="彩色网格1"/>
    <w:basedOn w:val="a1"/>
    <w:next w:val="afff0"/>
    <w:uiPriority w:val="73"/>
    <w:rsid w:val="00887E02"/>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112">
    <w:name w:val="彩色网格 - 着色 11"/>
    <w:basedOn w:val="a1"/>
    <w:next w:val="-13"/>
    <w:uiPriority w:val="73"/>
    <w:rsid w:val="00887E02"/>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customStyle="1" w:styleId="-212">
    <w:name w:val="彩色网格 - 着色 21"/>
    <w:basedOn w:val="a1"/>
    <w:next w:val="-23"/>
    <w:uiPriority w:val="73"/>
    <w:rsid w:val="00887E02"/>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customStyle="1" w:styleId="-312">
    <w:name w:val="彩色网格 - 着色 31"/>
    <w:basedOn w:val="a1"/>
    <w:next w:val="-33"/>
    <w:uiPriority w:val="73"/>
    <w:rsid w:val="00887E02"/>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customStyle="1" w:styleId="-412">
    <w:name w:val="彩色网格 - 着色 41"/>
    <w:basedOn w:val="a1"/>
    <w:next w:val="-43"/>
    <w:uiPriority w:val="73"/>
    <w:rsid w:val="00887E02"/>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customStyle="1" w:styleId="-512">
    <w:name w:val="彩色网格 - 着色 51"/>
    <w:basedOn w:val="a1"/>
    <w:next w:val="-53"/>
    <w:uiPriority w:val="73"/>
    <w:rsid w:val="00887E02"/>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customStyle="1" w:styleId="-612">
    <w:name w:val="彩色网格 - 着色 61"/>
    <w:basedOn w:val="a1"/>
    <w:next w:val="-63"/>
    <w:uiPriority w:val="73"/>
    <w:rsid w:val="00887E02"/>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paragraph" w:styleId="afff1">
    <w:name w:val="endnote text"/>
    <w:basedOn w:val="a"/>
    <w:link w:val="afff2"/>
    <w:rsid w:val="00887E02"/>
    <w:pPr>
      <w:overflowPunct w:val="0"/>
      <w:autoSpaceDE w:val="0"/>
      <w:autoSpaceDN w:val="0"/>
      <w:adjustRightInd w:val="0"/>
      <w:spacing w:after="0"/>
      <w:textAlignment w:val="baseline"/>
    </w:pPr>
    <w:rPr>
      <w:rFonts w:eastAsia="Times New Roman"/>
      <w:lang w:eastAsia="en-GB"/>
    </w:rPr>
  </w:style>
  <w:style w:type="character" w:customStyle="1" w:styleId="afff2">
    <w:name w:val="尾注文本 字符"/>
    <w:basedOn w:val="a0"/>
    <w:link w:val="afff1"/>
    <w:rsid w:val="00887E02"/>
    <w:rPr>
      <w:rFonts w:ascii="Times New Roman" w:eastAsia="Times New Roman" w:hAnsi="Times New Roman"/>
      <w:lang w:val="en-GB" w:eastAsia="en-GB"/>
    </w:rPr>
  </w:style>
  <w:style w:type="paragraph" w:customStyle="1" w:styleId="19">
    <w:name w:val="收信人地址1"/>
    <w:basedOn w:val="a"/>
    <w:next w:val="afff3"/>
    <w:rsid w:val="00887E02"/>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Yu Gothic Light" w:hAnsi="Calibri Light"/>
      <w:sz w:val="24"/>
      <w:szCs w:val="24"/>
      <w:lang w:eastAsia="en-GB"/>
    </w:rPr>
  </w:style>
  <w:style w:type="paragraph" w:customStyle="1" w:styleId="1a">
    <w:name w:val="寄信人地址1"/>
    <w:basedOn w:val="a"/>
    <w:next w:val="afff4"/>
    <w:rsid w:val="00887E02"/>
    <w:pPr>
      <w:overflowPunct w:val="0"/>
      <w:autoSpaceDE w:val="0"/>
      <w:autoSpaceDN w:val="0"/>
      <w:adjustRightInd w:val="0"/>
      <w:spacing w:after="0"/>
      <w:textAlignment w:val="baseline"/>
    </w:pPr>
    <w:rPr>
      <w:rFonts w:ascii="Calibri Light" w:eastAsia="Yu Gothic Light" w:hAnsi="Calibri Light"/>
      <w:lang w:eastAsia="en-GB"/>
    </w:rPr>
  </w:style>
  <w:style w:type="character" w:customStyle="1" w:styleId="ac">
    <w:name w:val="页脚 字符"/>
    <w:basedOn w:val="a0"/>
    <w:link w:val="ab"/>
    <w:rsid w:val="00887E02"/>
    <w:rPr>
      <w:rFonts w:ascii="Arial" w:hAnsi="Arial"/>
      <w:b/>
      <w:i/>
      <w:noProof/>
      <w:sz w:val="18"/>
      <w:lang w:val="en-GB" w:eastAsia="en-US"/>
    </w:rPr>
  </w:style>
  <w:style w:type="character" w:customStyle="1" w:styleId="a8">
    <w:name w:val="脚注文本 字符"/>
    <w:basedOn w:val="a0"/>
    <w:link w:val="a7"/>
    <w:rsid w:val="00887E02"/>
    <w:rPr>
      <w:rFonts w:ascii="Times New Roman" w:hAnsi="Times New Roman"/>
      <w:sz w:val="16"/>
      <w:lang w:val="en-GB" w:eastAsia="en-US"/>
    </w:rPr>
  </w:style>
  <w:style w:type="paragraph" w:styleId="HTML">
    <w:name w:val="HTML Address"/>
    <w:basedOn w:val="a"/>
    <w:link w:val="HTML0"/>
    <w:rsid w:val="00887E02"/>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rsid w:val="00887E02"/>
    <w:rPr>
      <w:rFonts w:ascii="Times New Roman" w:eastAsia="Times New Roman" w:hAnsi="Times New Roman"/>
      <w:i/>
      <w:iCs/>
      <w:lang w:val="en-GB" w:eastAsia="en-GB"/>
    </w:rPr>
  </w:style>
  <w:style w:type="paragraph" w:styleId="HTML1">
    <w:name w:val="HTML Preformatted"/>
    <w:basedOn w:val="a"/>
    <w:link w:val="HTML2"/>
    <w:uiPriority w:val="99"/>
    <w:rsid w:val="00887E02"/>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uiPriority w:val="99"/>
    <w:rsid w:val="00887E02"/>
    <w:rPr>
      <w:rFonts w:ascii="Consolas" w:eastAsia="Times New Roman" w:hAnsi="Consolas"/>
      <w:lang w:val="en-GB" w:eastAsia="en-GB"/>
    </w:rPr>
  </w:style>
  <w:style w:type="paragraph" w:styleId="39">
    <w:name w:val="index 3"/>
    <w:basedOn w:val="a"/>
    <w:next w:val="a"/>
    <w:rsid w:val="00887E02"/>
    <w:pPr>
      <w:overflowPunct w:val="0"/>
      <w:autoSpaceDE w:val="0"/>
      <w:autoSpaceDN w:val="0"/>
      <w:adjustRightInd w:val="0"/>
      <w:spacing w:after="0"/>
      <w:ind w:left="600" w:hanging="200"/>
      <w:textAlignment w:val="baseline"/>
    </w:pPr>
    <w:rPr>
      <w:rFonts w:eastAsia="Times New Roman"/>
      <w:lang w:eastAsia="en-GB"/>
    </w:rPr>
  </w:style>
  <w:style w:type="paragraph" w:styleId="45">
    <w:name w:val="index 4"/>
    <w:basedOn w:val="a"/>
    <w:next w:val="a"/>
    <w:rsid w:val="00887E02"/>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rsid w:val="00887E02"/>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rsid w:val="00887E02"/>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rsid w:val="00887E02"/>
    <w:pPr>
      <w:overflowPunct w:val="0"/>
      <w:autoSpaceDE w:val="0"/>
      <w:autoSpaceDN w:val="0"/>
      <w:adjustRightInd w:val="0"/>
      <w:spacing w:after="0"/>
      <w:ind w:left="1400" w:hanging="200"/>
      <w:textAlignment w:val="baseline"/>
    </w:pPr>
    <w:rPr>
      <w:rFonts w:eastAsia="Times New Roman"/>
      <w:lang w:eastAsia="en-GB"/>
    </w:rPr>
  </w:style>
  <w:style w:type="paragraph" w:styleId="82">
    <w:name w:val="index 8"/>
    <w:basedOn w:val="a"/>
    <w:next w:val="a"/>
    <w:rsid w:val="00887E02"/>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rsid w:val="00887E02"/>
    <w:pPr>
      <w:overflowPunct w:val="0"/>
      <w:autoSpaceDE w:val="0"/>
      <w:autoSpaceDN w:val="0"/>
      <w:adjustRightInd w:val="0"/>
      <w:spacing w:after="0"/>
      <w:ind w:left="1800" w:hanging="200"/>
      <w:textAlignment w:val="baseline"/>
    </w:pPr>
    <w:rPr>
      <w:rFonts w:eastAsia="Times New Roman"/>
      <w:lang w:eastAsia="en-GB"/>
    </w:rPr>
  </w:style>
  <w:style w:type="paragraph" w:customStyle="1" w:styleId="1b">
    <w:name w:val="索引标题1"/>
    <w:basedOn w:val="a"/>
    <w:next w:val="12"/>
    <w:rsid w:val="00887E02"/>
    <w:pPr>
      <w:overflowPunct w:val="0"/>
      <w:autoSpaceDE w:val="0"/>
      <w:autoSpaceDN w:val="0"/>
      <w:adjustRightInd w:val="0"/>
      <w:textAlignment w:val="baseline"/>
    </w:pPr>
    <w:rPr>
      <w:rFonts w:ascii="Calibri Light" w:eastAsia="Yu Gothic Light" w:hAnsi="Calibri Light"/>
      <w:b/>
      <w:bCs/>
      <w:lang w:eastAsia="en-GB"/>
    </w:rPr>
  </w:style>
  <w:style w:type="paragraph" w:customStyle="1" w:styleId="1c">
    <w:name w:val="明显引用1"/>
    <w:basedOn w:val="a"/>
    <w:next w:val="a"/>
    <w:uiPriority w:val="30"/>
    <w:qFormat/>
    <w:rsid w:val="00887E02"/>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lang w:eastAsia="en-GB"/>
    </w:rPr>
  </w:style>
  <w:style w:type="character" w:customStyle="1" w:styleId="afff5">
    <w:name w:val="明显引用 字符"/>
    <w:basedOn w:val="a0"/>
    <w:link w:val="afff6"/>
    <w:uiPriority w:val="30"/>
    <w:rsid w:val="00887E02"/>
    <w:rPr>
      <w:rFonts w:eastAsia="Times New Roman"/>
      <w:i/>
      <w:iCs/>
      <w:color w:val="4472C4"/>
    </w:rPr>
  </w:style>
  <w:style w:type="paragraph" w:styleId="afff7">
    <w:name w:val="List Continue"/>
    <w:basedOn w:val="a"/>
    <w:uiPriority w:val="99"/>
    <w:rsid w:val="00887E02"/>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uiPriority w:val="99"/>
    <w:rsid w:val="00887E02"/>
    <w:pPr>
      <w:overflowPunct w:val="0"/>
      <w:autoSpaceDE w:val="0"/>
      <w:autoSpaceDN w:val="0"/>
      <w:adjustRightInd w:val="0"/>
      <w:spacing w:after="120"/>
      <w:ind w:left="566"/>
      <w:contextualSpacing/>
      <w:textAlignment w:val="baseline"/>
    </w:pPr>
    <w:rPr>
      <w:rFonts w:eastAsia="Times New Roman"/>
      <w:lang w:eastAsia="en-GB"/>
    </w:rPr>
  </w:style>
  <w:style w:type="paragraph" w:styleId="3a">
    <w:name w:val="List Continue 3"/>
    <w:basedOn w:val="a"/>
    <w:uiPriority w:val="99"/>
    <w:rsid w:val="00887E02"/>
    <w:pPr>
      <w:overflowPunct w:val="0"/>
      <w:autoSpaceDE w:val="0"/>
      <w:autoSpaceDN w:val="0"/>
      <w:adjustRightInd w:val="0"/>
      <w:spacing w:after="120"/>
      <w:ind w:left="849"/>
      <w:contextualSpacing/>
      <w:textAlignment w:val="baseline"/>
    </w:pPr>
    <w:rPr>
      <w:rFonts w:eastAsia="Times New Roman"/>
      <w:lang w:eastAsia="en-GB"/>
    </w:rPr>
  </w:style>
  <w:style w:type="paragraph" w:styleId="46">
    <w:name w:val="List Continue 4"/>
    <w:basedOn w:val="a"/>
    <w:rsid w:val="00887E02"/>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rsid w:val="00887E02"/>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uiPriority w:val="99"/>
    <w:rsid w:val="00887E02"/>
    <w:pPr>
      <w:numPr>
        <w:numId w:val="8"/>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rsid w:val="00887E02"/>
    <w:pPr>
      <w:numPr>
        <w:numId w:val="9"/>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rsid w:val="00887E02"/>
    <w:pPr>
      <w:numPr>
        <w:numId w:val="10"/>
      </w:numPr>
      <w:overflowPunct w:val="0"/>
      <w:autoSpaceDE w:val="0"/>
      <w:autoSpaceDN w:val="0"/>
      <w:adjustRightInd w:val="0"/>
      <w:contextualSpacing/>
      <w:textAlignment w:val="baseline"/>
    </w:pPr>
    <w:rPr>
      <w:rFonts w:eastAsia="Times New Roman"/>
      <w:lang w:eastAsia="en-GB"/>
    </w:rPr>
  </w:style>
  <w:style w:type="paragraph" w:styleId="afff8">
    <w:name w:val="macro"/>
    <w:link w:val="afff9"/>
    <w:uiPriority w:val="99"/>
    <w:rsid w:val="00887E0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9">
    <w:name w:val="宏文本 字符"/>
    <w:basedOn w:val="a0"/>
    <w:link w:val="afff8"/>
    <w:uiPriority w:val="99"/>
    <w:rsid w:val="00887E02"/>
    <w:rPr>
      <w:rFonts w:ascii="Consolas" w:eastAsia="Times New Roman" w:hAnsi="Consolas"/>
      <w:lang w:val="en-GB" w:eastAsia="en-GB"/>
    </w:rPr>
  </w:style>
  <w:style w:type="paragraph" w:customStyle="1" w:styleId="1d">
    <w:name w:val="信息标题1"/>
    <w:basedOn w:val="a"/>
    <w:next w:val="afffa"/>
    <w:link w:val="afffb"/>
    <w:rsid w:val="00887E02"/>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Yu Gothic Light" w:hAnsi="Calibri Light"/>
      <w:sz w:val="24"/>
      <w:szCs w:val="24"/>
      <w:lang w:val="fr-FR" w:eastAsia="fr-FR"/>
    </w:rPr>
  </w:style>
  <w:style w:type="character" w:customStyle="1" w:styleId="afffb">
    <w:name w:val="信息标题 字符"/>
    <w:basedOn w:val="a0"/>
    <w:link w:val="1d"/>
    <w:rsid w:val="00887E02"/>
    <w:rPr>
      <w:rFonts w:ascii="Calibri Light" w:eastAsia="Yu Gothic Light" w:hAnsi="Calibri Light" w:cs="Times New Roman"/>
      <w:sz w:val="24"/>
      <w:szCs w:val="24"/>
      <w:shd w:val="pct20" w:color="auto" w:fill="auto"/>
    </w:rPr>
  </w:style>
  <w:style w:type="paragraph" w:styleId="afffc">
    <w:name w:val="No Spacing"/>
    <w:uiPriority w:val="1"/>
    <w:qFormat/>
    <w:rsid w:val="00887E02"/>
    <w:pPr>
      <w:overflowPunct w:val="0"/>
      <w:autoSpaceDE w:val="0"/>
      <w:autoSpaceDN w:val="0"/>
      <w:adjustRightInd w:val="0"/>
      <w:textAlignment w:val="baseline"/>
    </w:pPr>
    <w:rPr>
      <w:rFonts w:ascii="Times New Roman" w:eastAsia="Times New Roman" w:hAnsi="Times New Roman"/>
      <w:lang w:val="en-GB" w:eastAsia="en-GB"/>
    </w:rPr>
  </w:style>
  <w:style w:type="paragraph" w:styleId="afffd">
    <w:name w:val="Normal (Web)"/>
    <w:basedOn w:val="a"/>
    <w:rsid w:val="00887E02"/>
    <w:pPr>
      <w:overflowPunct w:val="0"/>
      <w:autoSpaceDE w:val="0"/>
      <w:autoSpaceDN w:val="0"/>
      <w:adjustRightInd w:val="0"/>
      <w:textAlignment w:val="baseline"/>
    </w:pPr>
    <w:rPr>
      <w:rFonts w:eastAsia="Times New Roman"/>
      <w:sz w:val="24"/>
      <w:szCs w:val="24"/>
      <w:lang w:eastAsia="en-GB"/>
    </w:rPr>
  </w:style>
  <w:style w:type="paragraph" w:styleId="afffe">
    <w:name w:val="Normal Indent"/>
    <w:basedOn w:val="a"/>
    <w:rsid w:val="00887E02"/>
    <w:pPr>
      <w:overflowPunct w:val="0"/>
      <w:autoSpaceDE w:val="0"/>
      <w:autoSpaceDN w:val="0"/>
      <w:adjustRightInd w:val="0"/>
      <w:ind w:left="720"/>
      <w:textAlignment w:val="baseline"/>
    </w:pPr>
    <w:rPr>
      <w:rFonts w:eastAsia="Times New Roman"/>
      <w:lang w:eastAsia="en-GB"/>
    </w:rPr>
  </w:style>
  <w:style w:type="paragraph" w:styleId="affff">
    <w:name w:val="Note Heading"/>
    <w:basedOn w:val="a"/>
    <w:next w:val="a"/>
    <w:link w:val="affff0"/>
    <w:rsid w:val="00887E02"/>
    <w:pPr>
      <w:overflowPunct w:val="0"/>
      <w:autoSpaceDE w:val="0"/>
      <w:autoSpaceDN w:val="0"/>
      <w:adjustRightInd w:val="0"/>
      <w:spacing w:after="0"/>
      <w:textAlignment w:val="baseline"/>
    </w:pPr>
    <w:rPr>
      <w:rFonts w:eastAsia="Times New Roman"/>
      <w:lang w:eastAsia="en-GB"/>
    </w:rPr>
  </w:style>
  <w:style w:type="character" w:customStyle="1" w:styleId="affff0">
    <w:name w:val="注释标题 字符"/>
    <w:basedOn w:val="a0"/>
    <w:link w:val="affff"/>
    <w:rsid w:val="00887E02"/>
    <w:rPr>
      <w:rFonts w:ascii="Times New Roman" w:eastAsia="Times New Roman" w:hAnsi="Times New Roman"/>
      <w:lang w:val="en-GB" w:eastAsia="en-GB"/>
    </w:rPr>
  </w:style>
  <w:style w:type="paragraph" w:styleId="affff1">
    <w:name w:val="Plain Text"/>
    <w:basedOn w:val="a"/>
    <w:link w:val="affff2"/>
    <w:uiPriority w:val="99"/>
    <w:rsid w:val="00887E02"/>
    <w:pPr>
      <w:overflowPunct w:val="0"/>
      <w:autoSpaceDE w:val="0"/>
      <w:autoSpaceDN w:val="0"/>
      <w:adjustRightInd w:val="0"/>
      <w:spacing w:after="0"/>
      <w:textAlignment w:val="baseline"/>
    </w:pPr>
    <w:rPr>
      <w:rFonts w:ascii="Consolas" w:eastAsia="Times New Roman" w:hAnsi="Consolas"/>
      <w:sz w:val="21"/>
      <w:szCs w:val="21"/>
      <w:lang w:eastAsia="en-GB"/>
    </w:rPr>
  </w:style>
  <w:style w:type="character" w:customStyle="1" w:styleId="affff2">
    <w:name w:val="纯文本 字符"/>
    <w:basedOn w:val="a0"/>
    <w:link w:val="affff1"/>
    <w:uiPriority w:val="99"/>
    <w:rsid w:val="00887E02"/>
    <w:rPr>
      <w:rFonts w:ascii="Consolas" w:eastAsia="Times New Roman" w:hAnsi="Consolas"/>
      <w:sz w:val="21"/>
      <w:szCs w:val="21"/>
      <w:lang w:val="en-GB" w:eastAsia="en-GB"/>
    </w:rPr>
  </w:style>
  <w:style w:type="paragraph" w:customStyle="1" w:styleId="1e">
    <w:name w:val="引用1"/>
    <w:basedOn w:val="a"/>
    <w:next w:val="a"/>
    <w:uiPriority w:val="29"/>
    <w:qFormat/>
    <w:rsid w:val="00887E02"/>
    <w:pPr>
      <w:overflowPunct w:val="0"/>
      <w:autoSpaceDE w:val="0"/>
      <w:autoSpaceDN w:val="0"/>
      <w:adjustRightInd w:val="0"/>
      <w:spacing w:before="200" w:after="160"/>
      <w:ind w:left="864" w:right="864"/>
      <w:jc w:val="center"/>
      <w:textAlignment w:val="baseline"/>
    </w:pPr>
    <w:rPr>
      <w:rFonts w:eastAsia="Times New Roman"/>
      <w:i/>
      <w:iCs/>
      <w:color w:val="404040"/>
      <w:lang w:eastAsia="en-GB"/>
    </w:rPr>
  </w:style>
  <w:style w:type="character" w:customStyle="1" w:styleId="affff3">
    <w:name w:val="引用 字符"/>
    <w:basedOn w:val="a0"/>
    <w:link w:val="affff4"/>
    <w:uiPriority w:val="29"/>
    <w:rsid w:val="00887E02"/>
    <w:rPr>
      <w:rFonts w:eastAsia="Times New Roman"/>
      <w:i/>
      <w:iCs/>
      <w:color w:val="404040"/>
    </w:rPr>
  </w:style>
  <w:style w:type="paragraph" w:styleId="affff5">
    <w:name w:val="Salutation"/>
    <w:basedOn w:val="a"/>
    <w:next w:val="a"/>
    <w:link w:val="affff6"/>
    <w:rsid w:val="00887E02"/>
    <w:pPr>
      <w:overflowPunct w:val="0"/>
      <w:autoSpaceDE w:val="0"/>
      <w:autoSpaceDN w:val="0"/>
      <w:adjustRightInd w:val="0"/>
      <w:textAlignment w:val="baseline"/>
    </w:pPr>
    <w:rPr>
      <w:rFonts w:eastAsia="Times New Roman"/>
      <w:lang w:eastAsia="en-GB"/>
    </w:rPr>
  </w:style>
  <w:style w:type="character" w:customStyle="1" w:styleId="affff6">
    <w:name w:val="称呼 字符"/>
    <w:basedOn w:val="a0"/>
    <w:link w:val="affff5"/>
    <w:rsid w:val="00887E02"/>
    <w:rPr>
      <w:rFonts w:ascii="Times New Roman" w:eastAsia="Times New Roman" w:hAnsi="Times New Roman"/>
      <w:lang w:val="en-GB" w:eastAsia="en-GB"/>
    </w:rPr>
  </w:style>
  <w:style w:type="paragraph" w:styleId="affff7">
    <w:name w:val="Signature"/>
    <w:basedOn w:val="a"/>
    <w:link w:val="affff8"/>
    <w:rsid w:val="00887E02"/>
    <w:pPr>
      <w:overflowPunct w:val="0"/>
      <w:autoSpaceDE w:val="0"/>
      <w:autoSpaceDN w:val="0"/>
      <w:adjustRightInd w:val="0"/>
      <w:spacing w:after="0"/>
      <w:ind w:left="4252"/>
      <w:textAlignment w:val="baseline"/>
    </w:pPr>
    <w:rPr>
      <w:rFonts w:eastAsia="Times New Roman"/>
      <w:lang w:eastAsia="en-GB"/>
    </w:rPr>
  </w:style>
  <w:style w:type="character" w:customStyle="1" w:styleId="affff8">
    <w:name w:val="签名 字符"/>
    <w:basedOn w:val="a0"/>
    <w:link w:val="affff7"/>
    <w:rsid w:val="00887E02"/>
    <w:rPr>
      <w:rFonts w:ascii="Times New Roman" w:eastAsia="Times New Roman" w:hAnsi="Times New Roman"/>
      <w:lang w:val="en-GB" w:eastAsia="en-GB"/>
    </w:rPr>
  </w:style>
  <w:style w:type="paragraph" w:customStyle="1" w:styleId="1f">
    <w:name w:val="副标题1"/>
    <w:basedOn w:val="a"/>
    <w:next w:val="a"/>
    <w:uiPriority w:val="11"/>
    <w:qFormat/>
    <w:rsid w:val="00887E02"/>
    <w:pPr>
      <w:numPr>
        <w:ilvl w:val="1"/>
      </w:numPr>
      <w:overflowPunct w:val="0"/>
      <w:autoSpaceDE w:val="0"/>
      <w:autoSpaceDN w:val="0"/>
      <w:adjustRightInd w:val="0"/>
      <w:spacing w:after="160"/>
      <w:textAlignment w:val="baseline"/>
    </w:pPr>
    <w:rPr>
      <w:rFonts w:ascii="Calibri" w:eastAsia="Yu Mincho" w:hAnsi="Calibri"/>
      <w:color w:val="5A5A5A"/>
      <w:spacing w:val="15"/>
      <w:sz w:val="22"/>
      <w:szCs w:val="22"/>
      <w:lang w:eastAsia="en-GB"/>
    </w:rPr>
  </w:style>
  <w:style w:type="character" w:customStyle="1" w:styleId="affff9">
    <w:name w:val="副标题 字符"/>
    <w:basedOn w:val="a0"/>
    <w:link w:val="affffa"/>
    <w:uiPriority w:val="11"/>
    <w:rsid w:val="00887E02"/>
    <w:rPr>
      <w:rFonts w:ascii="Calibri" w:eastAsia="Yu Mincho" w:hAnsi="Calibri" w:cs="Times New Roman"/>
      <w:color w:val="5A5A5A"/>
      <w:spacing w:val="15"/>
      <w:sz w:val="22"/>
      <w:szCs w:val="22"/>
    </w:rPr>
  </w:style>
  <w:style w:type="paragraph" w:styleId="affffb">
    <w:name w:val="table of authorities"/>
    <w:basedOn w:val="a"/>
    <w:next w:val="a"/>
    <w:rsid w:val="00887E02"/>
    <w:pPr>
      <w:overflowPunct w:val="0"/>
      <w:autoSpaceDE w:val="0"/>
      <w:autoSpaceDN w:val="0"/>
      <w:adjustRightInd w:val="0"/>
      <w:spacing w:after="0"/>
      <w:ind w:left="200" w:hanging="200"/>
      <w:textAlignment w:val="baseline"/>
    </w:pPr>
    <w:rPr>
      <w:rFonts w:eastAsia="Times New Roman"/>
      <w:lang w:eastAsia="en-GB"/>
    </w:rPr>
  </w:style>
  <w:style w:type="paragraph" w:styleId="affffc">
    <w:name w:val="table of figures"/>
    <w:basedOn w:val="a"/>
    <w:next w:val="a"/>
    <w:rsid w:val="00887E02"/>
    <w:pPr>
      <w:overflowPunct w:val="0"/>
      <w:autoSpaceDE w:val="0"/>
      <w:autoSpaceDN w:val="0"/>
      <w:adjustRightInd w:val="0"/>
      <w:spacing w:after="0"/>
      <w:textAlignment w:val="baseline"/>
    </w:pPr>
    <w:rPr>
      <w:rFonts w:eastAsia="Times New Roman"/>
      <w:lang w:eastAsia="en-GB"/>
    </w:rPr>
  </w:style>
  <w:style w:type="paragraph" w:customStyle="1" w:styleId="1f0">
    <w:name w:val="标题1"/>
    <w:basedOn w:val="a"/>
    <w:next w:val="a"/>
    <w:uiPriority w:val="10"/>
    <w:qFormat/>
    <w:rsid w:val="00887E02"/>
    <w:pPr>
      <w:overflowPunct w:val="0"/>
      <w:autoSpaceDE w:val="0"/>
      <w:autoSpaceDN w:val="0"/>
      <w:adjustRightInd w:val="0"/>
      <w:spacing w:after="0"/>
      <w:contextualSpacing/>
      <w:textAlignment w:val="baseline"/>
    </w:pPr>
    <w:rPr>
      <w:rFonts w:ascii="Calibri Light" w:eastAsia="Yu Gothic Light" w:hAnsi="Calibri Light"/>
      <w:spacing w:val="-10"/>
      <w:kern w:val="28"/>
      <w:sz w:val="56"/>
      <w:szCs w:val="56"/>
      <w:lang w:eastAsia="en-GB"/>
    </w:rPr>
  </w:style>
  <w:style w:type="character" w:customStyle="1" w:styleId="affffd">
    <w:name w:val="标题 字符"/>
    <w:basedOn w:val="a0"/>
    <w:link w:val="affffe"/>
    <w:uiPriority w:val="10"/>
    <w:rsid w:val="00887E02"/>
    <w:rPr>
      <w:rFonts w:ascii="Calibri Light" w:eastAsia="Yu Gothic Light" w:hAnsi="Calibri Light" w:cs="Times New Roman"/>
      <w:spacing w:val="-10"/>
      <w:kern w:val="28"/>
      <w:sz w:val="56"/>
      <w:szCs w:val="56"/>
    </w:rPr>
  </w:style>
  <w:style w:type="paragraph" w:customStyle="1" w:styleId="1f1">
    <w:name w:val="引文目录标题1"/>
    <w:basedOn w:val="a"/>
    <w:next w:val="a"/>
    <w:rsid w:val="00887E02"/>
    <w:pPr>
      <w:overflowPunct w:val="0"/>
      <w:autoSpaceDE w:val="0"/>
      <w:autoSpaceDN w:val="0"/>
      <w:adjustRightInd w:val="0"/>
      <w:spacing w:before="120"/>
      <w:textAlignment w:val="baseline"/>
    </w:pPr>
    <w:rPr>
      <w:rFonts w:ascii="Calibri Light" w:eastAsia="Yu Gothic Light" w:hAnsi="Calibri Light"/>
      <w:b/>
      <w:bCs/>
      <w:sz w:val="24"/>
      <w:szCs w:val="24"/>
      <w:lang w:eastAsia="en-GB"/>
    </w:rPr>
  </w:style>
  <w:style w:type="paragraph" w:customStyle="1" w:styleId="TOC1">
    <w:name w:val="TOC 标题1"/>
    <w:basedOn w:val="1"/>
    <w:next w:val="a"/>
    <w:uiPriority w:val="39"/>
    <w:semiHidden/>
    <w:unhideWhenUsed/>
    <w:qFormat/>
    <w:rsid w:val="00887E02"/>
    <w:pPr>
      <w:pBdr>
        <w:top w:val="none" w:sz="0" w:space="0" w:color="auto"/>
      </w:pBdr>
      <w:overflowPunct w:val="0"/>
      <w:autoSpaceDE w:val="0"/>
      <w:autoSpaceDN w:val="0"/>
      <w:adjustRightInd w:val="0"/>
      <w:spacing w:after="0"/>
      <w:ind w:left="0" w:firstLine="0"/>
      <w:textAlignment w:val="baseline"/>
      <w:outlineLvl w:val="9"/>
    </w:pPr>
    <w:rPr>
      <w:rFonts w:ascii="Calibri Light" w:eastAsia="Yu Gothic Light" w:hAnsi="Calibri Light"/>
      <w:color w:val="2F5496"/>
      <w:sz w:val="32"/>
      <w:szCs w:val="32"/>
      <w:lang w:eastAsia="en-GB"/>
    </w:rPr>
  </w:style>
  <w:style w:type="paragraph" w:styleId="aff2">
    <w:name w:val="Block Text"/>
    <w:basedOn w:val="a"/>
    <w:unhideWhenUsed/>
    <w:rsid w:val="00887E02"/>
    <w:pPr>
      <w:spacing w:after="120"/>
      <w:ind w:leftChars="700" w:left="1440" w:rightChars="700" w:right="1440"/>
    </w:pPr>
  </w:style>
  <w:style w:type="table" w:styleId="affd">
    <w:name w:val="Dark List"/>
    <w:basedOn w:val="a1"/>
    <w:uiPriority w:val="70"/>
    <w:semiHidden/>
    <w:unhideWhenUsed/>
    <w:rsid w:val="00887E02"/>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
    <w:name w:val="Dark List Accent 1"/>
    <w:basedOn w:val="a1"/>
    <w:uiPriority w:val="70"/>
    <w:semiHidden/>
    <w:unhideWhenUsed/>
    <w:rsid w:val="00887E02"/>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
    <w:name w:val="Dark List Accent 2"/>
    <w:basedOn w:val="a1"/>
    <w:uiPriority w:val="70"/>
    <w:semiHidden/>
    <w:unhideWhenUsed/>
    <w:rsid w:val="00887E02"/>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
    <w:name w:val="Dark List Accent 3"/>
    <w:basedOn w:val="a1"/>
    <w:uiPriority w:val="70"/>
    <w:semiHidden/>
    <w:unhideWhenUsed/>
    <w:rsid w:val="00887E02"/>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
    <w:name w:val="Dark List Accent 4"/>
    <w:basedOn w:val="a1"/>
    <w:uiPriority w:val="70"/>
    <w:semiHidden/>
    <w:unhideWhenUsed/>
    <w:rsid w:val="00887E02"/>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
    <w:name w:val="Dark List Accent 5"/>
    <w:basedOn w:val="a1"/>
    <w:uiPriority w:val="70"/>
    <w:semiHidden/>
    <w:unhideWhenUsed/>
    <w:rsid w:val="00887E02"/>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
    <w:name w:val="Dark List Accent 6"/>
    <w:basedOn w:val="a1"/>
    <w:uiPriority w:val="70"/>
    <w:semiHidden/>
    <w:unhideWhenUsed/>
    <w:rsid w:val="00887E02"/>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e">
    <w:name w:val="Colorful Shading"/>
    <w:basedOn w:val="a1"/>
    <w:uiPriority w:val="71"/>
    <w:semiHidden/>
    <w:unhideWhenUsed/>
    <w:rsid w:val="00887E02"/>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0">
    <w:name w:val="Colorful Shading Accent 1"/>
    <w:basedOn w:val="a1"/>
    <w:uiPriority w:val="71"/>
    <w:semiHidden/>
    <w:unhideWhenUsed/>
    <w:rsid w:val="00887E02"/>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0">
    <w:name w:val="Colorful Shading Accent 2"/>
    <w:basedOn w:val="a1"/>
    <w:uiPriority w:val="71"/>
    <w:semiHidden/>
    <w:unhideWhenUsed/>
    <w:rsid w:val="00887E02"/>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0">
    <w:name w:val="Colorful Shading Accent 3"/>
    <w:basedOn w:val="a1"/>
    <w:uiPriority w:val="71"/>
    <w:semiHidden/>
    <w:unhideWhenUsed/>
    <w:rsid w:val="00887E02"/>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0">
    <w:name w:val="Colorful Shading Accent 4"/>
    <w:basedOn w:val="a1"/>
    <w:uiPriority w:val="71"/>
    <w:semiHidden/>
    <w:unhideWhenUsed/>
    <w:rsid w:val="00887E02"/>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0">
    <w:name w:val="Colorful Shading Accent 5"/>
    <w:basedOn w:val="a1"/>
    <w:uiPriority w:val="71"/>
    <w:semiHidden/>
    <w:unhideWhenUsed/>
    <w:rsid w:val="00887E02"/>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0">
    <w:name w:val="Colorful Shading Accent 6"/>
    <w:basedOn w:val="a1"/>
    <w:uiPriority w:val="71"/>
    <w:semiHidden/>
    <w:unhideWhenUsed/>
    <w:rsid w:val="00887E02"/>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
    <w:name w:val="Colorful List"/>
    <w:basedOn w:val="a1"/>
    <w:uiPriority w:val="72"/>
    <w:semiHidden/>
    <w:unhideWhenUsed/>
    <w:rsid w:val="00887E0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2">
    <w:name w:val="Colorful List Accent 1"/>
    <w:basedOn w:val="a1"/>
    <w:uiPriority w:val="72"/>
    <w:semiHidden/>
    <w:unhideWhenUsed/>
    <w:rsid w:val="00887E02"/>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2">
    <w:name w:val="Colorful List Accent 2"/>
    <w:basedOn w:val="a1"/>
    <w:uiPriority w:val="72"/>
    <w:semiHidden/>
    <w:unhideWhenUsed/>
    <w:rsid w:val="00887E02"/>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2">
    <w:name w:val="Colorful List Accent 3"/>
    <w:basedOn w:val="a1"/>
    <w:uiPriority w:val="72"/>
    <w:semiHidden/>
    <w:unhideWhenUsed/>
    <w:rsid w:val="00887E02"/>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2">
    <w:name w:val="Colorful List Accent 4"/>
    <w:basedOn w:val="a1"/>
    <w:uiPriority w:val="72"/>
    <w:semiHidden/>
    <w:unhideWhenUsed/>
    <w:rsid w:val="00887E02"/>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2">
    <w:name w:val="Colorful List Accent 5"/>
    <w:basedOn w:val="a1"/>
    <w:uiPriority w:val="72"/>
    <w:semiHidden/>
    <w:unhideWhenUsed/>
    <w:rsid w:val="00887E02"/>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2">
    <w:name w:val="Colorful List Accent 6"/>
    <w:basedOn w:val="a1"/>
    <w:uiPriority w:val="72"/>
    <w:semiHidden/>
    <w:unhideWhenUsed/>
    <w:rsid w:val="00887E02"/>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0">
    <w:name w:val="Colorful Grid"/>
    <w:basedOn w:val="a1"/>
    <w:uiPriority w:val="73"/>
    <w:semiHidden/>
    <w:unhideWhenUsed/>
    <w:rsid w:val="00887E02"/>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3">
    <w:name w:val="Colorful Grid Accent 1"/>
    <w:basedOn w:val="a1"/>
    <w:uiPriority w:val="73"/>
    <w:semiHidden/>
    <w:unhideWhenUsed/>
    <w:rsid w:val="00887E02"/>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3">
    <w:name w:val="Colorful Grid Accent 2"/>
    <w:basedOn w:val="a1"/>
    <w:uiPriority w:val="73"/>
    <w:semiHidden/>
    <w:unhideWhenUsed/>
    <w:rsid w:val="00887E02"/>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3">
    <w:name w:val="Colorful Grid Accent 3"/>
    <w:basedOn w:val="a1"/>
    <w:uiPriority w:val="73"/>
    <w:semiHidden/>
    <w:unhideWhenUsed/>
    <w:rsid w:val="00887E02"/>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3">
    <w:name w:val="Colorful Grid Accent 4"/>
    <w:basedOn w:val="a1"/>
    <w:uiPriority w:val="73"/>
    <w:semiHidden/>
    <w:unhideWhenUsed/>
    <w:rsid w:val="00887E02"/>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3">
    <w:name w:val="Colorful Grid Accent 5"/>
    <w:basedOn w:val="a1"/>
    <w:uiPriority w:val="73"/>
    <w:semiHidden/>
    <w:unhideWhenUsed/>
    <w:rsid w:val="00887E02"/>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3">
    <w:name w:val="Colorful Grid Accent 6"/>
    <w:basedOn w:val="a1"/>
    <w:uiPriority w:val="73"/>
    <w:semiHidden/>
    <w:unhideWhenUsed/>
    <w:rsid w:val="00887E02"/>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afff3">
    <w:name w:val="envelope address"/>
    <w:basedOn w:val="a"/>
    <w:unhideWhenUsed/>
    <w:rsid w:val="00887E02"/>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4">
    <w:name w:val="envelope return"/>
    <w:basedOn w:val="a"/>
    <w:unhideWhenUsed/>
    <w:rsid w:val="00887E02"/>
    <w:pPr>
      <w:snapToGrid w:val="0"/>
    </w:pPr>
    <w:rPr>
      <w:rFonts w:asciiTheme="majorHAnsi" w:eastAsiaTheme="majorEastAsia" w:hAnsiTheme="majorHAnsi" w:cstheme="majorBidi"/>
    </w:rPr>
  </w:style>
  <w:style w:type="paragraph" w:styleId="afff6">
    <w:name w:val="Intense Quote"/>
    <w:basedOn w:val="a"/>
    <w:next w:val="a"/>
    <w:link w:val="afff5"/>
    <w:uiPriority w:val="30"/>
    <w:qFormat/>
    <w:rsid w:val="00887E02"/>
    <w:pPr>
      <w:pBdr>
        <w:top w:val="single" w:sz="4" w:space="10" w:color="4F81BD" w:themeColor="accent1"/>
        <w:bottom w:val="single" w:sz="4" w:space="10" w:color="4F81BD" w:themeColor="accent1"/>
      </w:pBdr>
      <w:spacing w:before="360" w:after="360"/>
      <w:ind w:left="864" w:right="864"/>
      <w:jc w:val="center"/>
    </w:pPr>
    <w:rPr>
      <w:rFonts w:ascii="CG Times (WN)" w:eastAsia="Times New Roman" w:hAnsi="CG Times (WN)"/>
      <w:i/>
      <w:iCs/>
      <w:color w:val="4472C4"/>
      <w:lang w:val="fr-FR" w:eastAsia="fr-FR"/>
    </w:rPr>
  </w:style>
  <w:style w:type="character" w:customStyle="1" w:styleId="1f2">
    <w:name w:val="明显引用 字符1"/>
    <w:basedOn w:val="a0"/>
    <w:uiPriority w:val="30"/>
    <w:rsid w:val="00887E02"/>
    <w:rPr>
      <w:rFonts w:ascii="Times New Roman" w:hAnsi="Times New Roman"/>
      <w:i/>
      <w:iCs/>
      <w:color w:val="4F81BD" w:themeColor="accent1"/>
      <w:lang w:val="en-GB" w:eastAsia="en-US"/>
    </w:rPr>
  </w:style>
  <w:style w:type="paragraph" w:styleId="afffa">
    <w:name w:val="Message Header"/>
    <w:basedOn w:val="a"/>
    <w:link w:val="1f3"/>
    <w:unhideWhenUsed/>
    <w:rsid w:val="00887E02"/>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1f3">
    <w:name w:val="信息标题 字符1"/>
    <w:basedOn w:val="a0"/>
    <w:link w:val="afffa"/>
    <w:semiHidden/>
    <w:rsid w:val="00887E02"/>
    <w:rPr>
      <w:rFonts w:asciiTheme="majorHAnsi" w:eastAsiaTheme="majorEastAsia" w:hAnsiTheme="majorHAnsi" w:cstheme="majorBidi"/>
      <w:sz w:val="24"/>
      <w:szCs w:val="24"/>
      <w:shd w:val="pct20" w:color="auto" w:fill="auto"/>
      <w:lang w:val="en-GB" w:eastAsia="en-US"/>
    </w:rPr>
  </w:style>
  <w:style w:type="paragraph" w:styleId="affff4">
    <w:name w:val="Quote"/>
    <w:basedOn w:val="a"/>
    <w:next w:val="a"/>
    <w:link w:val="affff3"/>
    <w:uiPriority w:val="29"/>
    <w:qFormat/>
    <w:rsid w:val="00887E02"/>
    <w:pPr>
      <w:spacing w:before="200" w:after="160"/>
      <w:ind w:left="864" w:right="864"/>
      <w:jc w:val="center"/>
    </w:pPr>
    <w:rPr>
      <w:rFonts w:ascii="CG Times (WN)" w:eastAsia="Times New Roman" w:hAnsi="CG Times (WN)"/>
      <w:i/>
      <w:iCs/>
      <w:color w:val="404040"/>
      <w:lang w:val="fr-FR" w:eastAsia="fr-FR"/>
    </w:rPr>
  </w:style>
  <w:style w:type="character" w:customStyle="1" w:styleId="1f4">
    <w:name w:val="引用 字符1"/>
    <w:basedOn w:val="a0"/>
    <w:uiPriority w:val="29"/>
    <w:rsid w:val="00887E02"/>
    <w:rPr>
      <w:rFonts w:ascii="Times New Roman" w:hAnsi="Times New Roman"/>
      <w:i/>
      <w:iCs/>
      <w:color w:val="404040" w:themeColor="text1" w:themeTint="BF"/>
      <w:lang w:val="en-GB" w:eastAsia="en-US"/>
    </w:rPr>
  </w:style>
  <w:style w:type="paragraph" w:styleId="affffa">
    <w:name w:val="Subtitle"/>
    <w:basedOn w:val="a"/>
    <w:next w:val="a"/>
    <w:link w:val="affff9"/>
    <w:uiPriority w:val="11"/>
    <w:qFormat/>
    <w:rsid w:val="00887E02"/>
    <w:pPr>
      <w:spacing w:before="240" w:after="60" w:line="312" w:lineRule="auto"/>
      <w:jc w:val="center"/>
      <w:outlineLvl w:val="1"/>
    </w:pPr>
    <w:rPr>
      <w:rFonts w:ascii="Calibri" w:eastAsia="Yu Mincho" w:hAnsi="Calibri"/>
      <w:color w:val="5A5A5A"/>
      <w:spacing w:val="15"/>
      <w:sz w:val="22"/>
      <w:szCs w:val="22"/>
      <w:lang w:val="fr-FR" w:eastAsia="fr-FR"/>
    </w:rPr>
  </w:style>
  <w:style w:type="character" w:customStyle="1" w:styleId="1f5">
    <w:name w:val="副标题 字符1"/>
    <w:basedOn w:val="a0"/>
    <w:rsid w:val="00887E02"/>
    <w:rPr>
      <w:rFonts w:asciiTheme="minorHAnsi" w:eastAsiaTheme="minorEastAsia" w:hAnsiTheme="minorHAnsi" w:cstheme="minorBidi"/>
      <w:b/>
      <w:bCs/>
      <w:kern w:val="28"/>
      <w:sz w:val="32"/>
      <w:szCs w:val="32"/>
      <w:lang w:val="en-GB" w:eastAsia="en-US"/>
    </w:rPr>
  </w:style>
  <w:style w:type="paragraph" w:styleId="affffe">
    <w:name w:val="Title"/>
    <w:basedOn w:val="a"/>
    <w:next w:val="a"/>
    <w:link w:val="affffd"/>
    <w:uiPriority w:val="10"/>
    <w:qFormat/>
    <w:rsid w:val="00887E02"/>
    <w:pPr>
      <w:spacing w:before="240" w:after="60"/>
      <w:jc w:val="center"/>
      <w:outlineLvl w:val="0"/>
    </w:pPr>
    <w:rPr>
      <w:rFonts w:ascii="Calibri Light" w:eastAsia="Yu Gothic Light" w:hAnsi="Calibri Light"/>
      <w:spacing w:val="-10"/>
      <w:kern w:val="28"/>
      <w:sz w:val="56"/>
      <w:szCs w:val="56"/>
      <w:lang w:val="fr-FR" w:eastAsia="fr-FR"/>
    </w:rPr>
  </w:style>
  <w:style w:type="character" w:customStyle="1" w:styleId="1f6">
    <w:name w:val="标题 字符1"/>
    <w:basedOn w:val="a0"/>
    <w:rsid w:val="00887E02"/>
    <w:rPr>
      <w:rFonts w:asciiTheme="majorHAnsi" w:eastAsiaTheme="majorEastAsia" w:hAnsiTheme="majorHAnsi" w:cstheme="majorBidi"/>
      <w:b/>
      <w:bCs/>
      <w:sz w:val="32"/>
      <w:szCs w:val="32"/>
      <w:lang w:val="en-GB" w:eastAsia="en-US"/>
    </w:rPr>
  </w:style>
  <w:style w:type="numbering" w:customStyle="1" w:styleId="2d">
    <w:name w:val="无列表2"/>
    <w:next w:val="a2"/>
    <w:uiPriority w:val="99"/>
    <w:semiHidden/>
    <w:unhideWhenUsed/>
    <w:rsid w:val="004B47E6"/>
  </w:style>
  <w:style w:type="table" w:customStyle="1" w:styleId="2e">
    <w:name w:val="深色列表2"/>
    <w:basedOn w:val="a1"/>
    <w:next w:val="affd"/>
    <w:uiPriority w:val="70"/>
    <w:rsid w:val="004B47E6"/>
    <w:rPr>
      <w:rFonts w:ascii="Calibri" w:eastAsia="Yu Mincho" w:hAnsi="Calibri"/>
      <w:color w:val="FFFFFF"/>
      <w:sz w:val="22"/>
      <w:szCs w:val="22"/>
      <w:lang w:val="en-US" w:eastAsia="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120">
    <w:name w:val="深色列表 - 着色 12"/>
    <w:basedOn w:val="a1"/>
    <w:next w:val="-1"/>
    <w:uiPriority w:val="70"/>
    <w:rsid w:val="004B47E6"/>
    <w:rPr>
      <w:rFonts w:ascii="Calibri" w:eastAsia="Yu Mincho" w:hAnsi="Calibri"/>
      <w:color w:val="FFFFFF"/>
      <w:sz w:val="22"/>
      <w:szCs w:val="22"/>
      <w:lang w:val="en-US" w:eastAsia="en-US"/>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customStyle="1" w:styleId="-220">
    <w:name w:val="深色列表 - 着色 22"/>
    <w:basedOn w:val="a1"/>
    <w:next w:val="-2"/>
    <w:uiPriority w:val="70"/>
    <w:rsid w:val="004B47E6"/>
    <w:rPr>
      <w:rFonts w:ascii="Calibri" w:eastAsia="Yu Mincho" w:hAnsi="Calibri"/>
      <w:color w:val="FFFFFF"/>
      <w:sz w:val="22"/>
      <w:szCs w:val="22"/>
      <w:lang w:val="en-US" w:eastAsia="en-US"/>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customStyle="1" w:styleId="-320">
    <w:name w:val="深色列表 - 着色 32"/>
    <w:basedOn w:val="a1"/>
    <w:next w:val="-3"/>
    <w:uiPriority w:val="70"/>
    <w:rsid w:val="004B47E6"/>
    <w:rPr>
      <w:rFonts w:ascii="Calibri" w:eastAsia="Yu Mincho" w:hAnsi="Calibri"/>
      <w:color w:val="FFFFFF"/>
      <w:sz w:val="22"/>
      <w:szCs w:val="22"/>
      <w:lang w:val="en-US" w:eastAsia="en-US"/>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420">
    <w:name w:val="深色列表 - 着色 42"/>
    <w:basedOn w:val="a1"/>
    <w:next w:val="-4"/>
    <w:uiPriority w:val="70"/>
    <w:rsid w:val="004B47E6"/>
    <w:rPr>
      <w:rFonts w:ascii="Calibri" w:eastAsia="Yu Mincho" w:hAnsi="Calibri"/>
      <w:color w:val="FFFFFF"/>
      <w:sz w:val="22"/>
      <w:szCs w:val="22"/>
      <w:lang w:val="en-US" w:eastAsia="en-US"/>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customStyle="1" w:styleId="-520">
    <w:name w:val="深色列表 - 着色 52"/>
    <w:basedOn w:val="a1"/>
    <w:next w:val="-5"/>
    <w:uiPriority w:val="70"/>
    <w:rsid w:val="004B47E6"/>
    <w:rPr>
      <w:rFonts w:ascii="Calibri" w:eastAsia="Yu Mincho" w:hAnsi="Calibri"/>
      <w:color w:val="FFFFFF"/>
      <w:sz w:val="22"/>
      <w:szCs w:val="22"/>
      <w:lang w:val="en-US" w:eastAsia="en-US"/>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customStyle="1" w:styleId="-620">
    <w:name w:val="深色列表 - 着色 62"/>
    <w:basedOn w:val="a1"/>
    <w:next w:val="-6"/>
    <w:uiPriority w:val="70"/>
    <w:rsid w:val="004B47E6"/>
    <w:rPr>
      <w:rFonts w:ascii="Calibri" w:eastAsia="Yu Mincho" w:hAnsi="Calibri"/>
      <w:color w:val="FFFFFF"/>
      <w:sz w:val="22"/>
      <w:szCs w:val="22"/>
      <w:lang w:val="en-US" w:eastAsia="en-US"/>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customStyle="1" w:styleId="2f">
    <w:name w:val="彩色底纹2"/>
    <w:basedOn w:val="a1"/>
    <w:next w:val="affe"/>
    <w:uiPriority w:val="71"/>
    <w:rsid w:val="004B47E6"/>
    <w:rPr>
      <w:rFonts w:ascii="Calibri" w:eastAsia="Yu Mincho" w:hAnsi="Calibri"/>
      <w:color w:val="000000"/>
      <w:sz w:val="22"/>
      <w:szCs w:val="22"/>
      <w:lang w:val="en-US" w:eastAsia="en-US"/>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121">
    <w:name w:val="彩色底纹 - 着色 12"/>
    <w:basedOn w:val="a1"/>
    <w:next w:val="-10"/>
    <w:uiPriority w:val="71"/>
    <w:rsid w:val="004B47E6"/>
    <w:rPr>
      <w:rFonts w:ascii="Calibri" w:eastAsia="Yu Mincho" w:hAnsi="Calibri"/>
      <w:color w:val="000000"/>
      <w:sz w:val="22"/>
      <w:szCs w:val="22"/>
      <w:lang w:val="en-US" w:eastAsia="en-US"/>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customStyle="1" w:styleId="-221">
    <w:name w:val="彩色底纹 - 着色 22"/>
    <w:basedOn w:val="a1"/>
    <w:next w:val="-20"/>
    <w:uiPriority w:val="71"/>
    <w:rsid w:val="004B47E6"/>
    <w:rPr>
      <w:rFonts w:ascii="Calibri" w:eastAsia="Yu Mincho" w:hAnsi="Calibri"/>
      <w:color w:val="000000"/>
      <w:sz w:val="22"/>
      <w:szCs w:val="22"/>
      <w:lang w:val="en-US" w:eastAsia="en-US"/>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customStyle="1" w:styleId="-321">
    <w:name w:val="彩色底纹 - 着色 32"/>
    <w:basedOn w:val="a1"/>
    <w:next w:val="-30"/>
    <w:uiPriority w:val="71"/>
    <w:rsid w:val="004B47E6"/>
    <w:rPr>
      <w:rFonts w:ascii="Calibri" w:eastAsia="Yu Mincho" w:hAnsi="Calibri"/>
      <w:color w:val="000000"/>
      <w:sz w:val="22"/>
      <w:szCs w:val="22"/>
      <w:lang w:val="en-US" w:eastAsia="en-US"/>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customStyle="1" w:styleId="-421">
    <w:name w:val="彩色底纹 - 着色 42"/>
    <w:basedOn w:val="a1"/>
    <w:next w:val="-40"/>
    <w:uiPriority w:val="71"/>
    <w:rsid w:val="004B47E6"/>
    <w:rPr>
      <w:rFonts w:ascii="Calibri" w:eastAsia="Yu Mincho" w:hAnsi="Calibri"/>
      <w:color w:val="000000"/>
      <w:sz w:val="22"/>
      <w:szCs w:val="22"/>
      <w:lang w:val="en-US" w:eastAsia="en-US"/>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customStyle="1" w:styleId="-521">
    <w:name w:val="彩色底纹 - 着色 52"/>
    <w:basedOn w:val="a1"/>
    <w:next w:val="-50"/>
    <w:uiPriority w:val="71"/>
    <w:rsid w:val="004B47E6"/>
    <w:rPr>
      <w:rFonts w:ascii="Calibri" w:eastAsia="Yu Mincho" w:hAnsi="Calibri"/>
      <w:color w:val="000000"/>
      <w:sz w:val="22"/>
      <w:szCs w:val="22"/>
      <w:lang w:val="en-US" w:eastAsia="en-US"/>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customStyle="1" w:styleId="-621">
    <w:name w:val="彩色底纹 - 着色 62"/>
    <w:basedOn w:val="a1"/>
    <w:next w:val="-60"/>
    <w:uiPriority w:val="71"/>
    <w:rsid w:val="004B47E6"/>
    <w:rPr>
      <w:rFonts w:ascii="Calibri" w:eastAsia="Yu Mincho" w:hAnsi="Calibri"/>
      <w:color w:val="000000"/>
      <w:sz w:val="22"/>
      <w:szCs w:val="22"/>
      <w:lang w:val="en-US" w:eastAsia="en-US"/>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customStyle="1" w:styleId="2f0">
    <w:name w:val="彩色列表2"/>
    <w:basedOn w:val="a1"/>
    <w:next w:val="afff"/>
    <w:uiPriority w:val="72"/>
    <w:rsid w:val="004B47E6"/>
    <w:rPr>
      <w:rFonts w:ascii="Calibri" w:eastAsia="Yu Mincho" w:hAnsi="Calibri"/>
      <w:color w:val="000000"/>
      <w:sz w:val="22"/>
      <w:szCs w:val="22"/>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122">
    <w:name w:val="彩色列表 - 着色 12"/>
    <w:basedOn w:val="a1"/>
    <w:next w:val="-12"/>
    <w:uiPriority w:val="72"/>
    <w:rsid w:val="004B47E6"/>
    <w:rPr>
      <w:rFonts w:ascii="Calibri" w:eastAsia="Yu Mincho" w:hAnsi="Calibri"/>
      <w:color w:val="000000"/>
      <w:sz w:val="22"/>
      <w:szCs w:val="22"/>
      <w:lang w:val="en-US" w:eastAsia="en-US"/>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222">
    <w:name w:val="彩色列表 - 着色 22"/>
    <w:basedOn w:val="a1"/>
    <w:next w:val="-22"/>
    <w:uiPriority w:val="72"/>
    <w:rsid w:val="004B47E6"/>
    <w:rPr>
      <w:rFonts w:ascii="Calibri" w:eastAsia="Yu Mincho" w:hAnsi="Calibri"/>
      <w:color w:val="000000"/>
      <w:sz w:val="22"/>
      <w:szCs w:val="22"/>
      <w:lang w:val="en-US" w:eastAsia="en-US"/>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customStyle="1" w:styleId="-322">
    <w:name w:val="彩色列表 - 着色 32"/>
    <w:basedOn w:val="a1"/>
    <w:next w:val="-32"/>
    <w:uiPriority w:val="72"/>
    <w:rsid w:val="004B47E6"/>
    <w:rPr>
      <w:rFonts w:ascii="Calibri" w:eastAsia="Yu Mincho" w:hAnsi="Calibri"/>
      <w:color w:val="000000"/>
      <w:sz w:val="22"/>
      <w:szCs w:val="22"/>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customStyle="1" w:styleId="-422">
    <w:name w:val="彩色列表 - 着色 42"/>
    <w:basedOn w:val="a1"/>
    <w:next w:val="-42"/>
    <w:uiPriority w:val="72"/>
    <w:rsid w:val="004B47E6"/>
    <w:rPr>
      <w:rFonts w:ascii="Calibri" w:eastAsia="Yu Mincho" w:hAnsi="Calibri"/>
      <w:color w:val="000000"/>
      <w:sz w:val="22"/>
      <w:szCs w:val="22"/>
      <w:lang w:val="en-US" w:eastAsia="en-US"/>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customStyle="1" w:styleId="-522">
    <w:name w:val="彩色列表 - 着色 52"/>
    <w:basedOn w:val="a1"/>
    <w:next w:val="-52"/>
    <w:uiPriority w:val="72"/>
    <w:rsid w:val="004B47E6"/>
    <w:rPr>
      <w:rFonts w:ascii="Calibri" w:eastAsia="Yu Mincho" w:hAnsi="Calibri"/>
      <w:color w:val="000000"/>
      <w:sz w:val="22"/>
      <w:szCs w:val="22"/>
      <w:lang w:val="en-US" w:eastAsia="en-US"/>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customStyle="1" w:styleId="-622">
    <w:name w:val="彩色列表 - 着色 62"/>
    <w:basedOn w:val="a1"/>
    <w:next w:val="-62"/>
    <w:uiPriority w:val="72"/>
    <w:rsid w:val="004B47E6"/>
    <w:rPr>
      <w:rFonts w:ascii="Calibri" w:eastAsia="Yu Mincho" w:hAnsi="Calibri"/>
      <w:color w:val="000000"/>
      <w:sz w:val="22"/>
      <w:szCs w:val="22"/>
      <w:lang w:val="en-US" w:eastAsia="en-US"/>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2f1">
    <w:name w:val="彩色网格2"/>
    <w:basedOn w:val="a1"/>
    <w:next w:val="afff0"/>
    <w:uiPriority w:val="73"/>
    <w:rsid w:val="004B47E6"/>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123">
    <w:name w:val="彩色网格 - 着色 12"/>
    <w:basedOn w:val="a1"/>
    <w:next w:val="-13"/>
    <w:uiPriority w:val="73"/>
    <w:rsid w:val="004B47E6"/>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customStyle="1" w:styleId="-223">
    <w:name w:val="彩色网格 - 着色 22"/>
    <w:basedOn w:val="a1"/>
    <w:next w:val="-23"/>
    <w:uiPriority w:val="73"/>
    <w:rsid w:val="004B47E6"/>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customStyle="1" w:styleId="-323">
    <w:name w:val="彩色网格 - 着色 32"/>
    <w:basedOn w:val="a1"/>
    <w:next w:val="-33"/>
    <w:uiPriority w:val="73"/>
    <w:rsid w:val="004B47E6"/>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customStyle="1" w:styleId="-423">
    <w:name w:val="彩色网格 - 着色 42"/>
    <w:basedOn w:val="a1"/>
    <w:next w:val="-43"/>
    <w:uiPriority w:val="73"/>
    <w:rsid w:val="004B47E6"/>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customStyle="1" w:styleId="-523">
    <w:name w:val="彩色网格 - 着色 52"/>
    <w:basedOn w:val="a1"/>
    <w:next w:val="-53"/>
    <w:uiPriority w:val="73"/>
    <w:rsid w:val="004B47E6"/>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customStyle="1" w:styleId="-623">
    <w:name w:val="彩色网格 - 着色 62"/>
    <w:basedOn w:val="a1"/>
    <w:next w:val="-63"/>
    <w:uiPriority w:val="73"/>
    <w:rsid w:val="004B47E6"/>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paragraph" w:customStyle="1" w:styleId="2f2">
    <w:name w:val="索引标题2"/>
    <w:basedOn w:val="a"/>
    <w:next w:val="12"/>
    <w:rsid w:val="004B47E6"/>
    <w:pPr>
      <w:overflowPunct w:val="0"/>
      <w:autoSpaceDE w:val="0"/>
      <w:autoSpaceDN w:val="0"/>
      <w:adjustRightInd w:val="0"/>
      <w:textAlignment w:val="baseline"/>
    </w:pPr>
    <w:rPr>
      <w:rFonts w:ascii="Calibri Light" w:eastAsia="Yu Gothic Light" w:hAnsi="Calibri Light"/>
      <w:b/>
      <w:bCs/>
      <w:lang w:eastAsia="en-GB"/>
    </w:rPr>
  </w:style>
  <w:style w:type="paragraph" w:customStyle="1" w:styleId="2f3">
    <w:name w:val="引文目录标题2"/>
    <w:basedOn w:val="a"/>
    <w:next w:val="a"/>
    <w:rsid w:val="004B47E6"/>
    <w:pPr>
      <w:overflowPunct w:val="0"/>
      <w:autoSpaceDE w:val="0"/>
      <w:autoSpaceDN w:val="0"/>
      <w:adjustRightInd w:val="0"/>
      <w:spacing w:before="120"/>
      <w:textAlignment w:val="baseline"/>
    </w:pPr>
    <w:rPr>
      <w:rFonts w:ascii="Calibri Light" w:eastAsia="Yu Gothic Light" w:hAnsi="Calibri Light"/>
      <w:b/>
      <w:bCs/>
      <w:sz w:val="24"/>
      <w:szCs w:val="24"/>
      <w:lang w:eastAsia="en-GB"/>
    </w:rPr>
  </w:style>
  <w:style w:type="paragraph" w:customStyle="1" w:styleId="TOC2">
    <w:name w:val="TOC 标题2"/>
    <w:basedOn w:val="1"/>
    <w:next w:val="a"/>
    <w:uiPriority w:val="39"/>
    <w:semiHidden/>
    <w:unhideWhenUsed/>
    <w:qFormat/>
    <w:rsid w:val="004B47E6"/>
    <w:pPr>
      <w:pBdr>
        <w:top w:val="none" w:sz="0" w:space="0" w:color="auto"/>
      </w:pBdr>
      <w:overflowPunct w:val="0"/>
      <w:autoSpaceDE w:val="0"/>
      <w:autoSpaceDN w:val="0"/>
      <w:adjustRightInd w:val="0"/>
      <w:spacing w:after="0"/>
      <w:ind w:left="0" w:firstLine="0"/>
      <w:textAlignment w:val="baseline"/>
      <w:outlineLvl w:val="9"/>
    </w:pPr>
    <w:rPr>
      <w:rFonts w:ascii="Calibri Light" w:eastAsia="Yu Gothic Light" w:hAnsi="Calibri Light"/>
      <w:color w:val="2F5496"/>
      <w:sz w:val="32"/>
      <w:szCs w:val="32"/>
      <w:lang w:eastAsia="en-GB"/>
    </w:rPr>
  </w:style>
  <w:style w:type="numbering" w:customStyle="1" w:styleId="3b">
    <w:name w:val="无列表3"/>
    <w:next w:val="a2"/>
    <w:uiPriority w:val="99"/>
    <w:semiHidden/>
    <w:unhideWhenUsed/>
    <w:rsid w:val="00CD34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rge.3gpp.org/rep/sa5/MnS/-/merge_requests/1926"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69D3FE-EB84-452F-9FB8-2004D507D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52</TotalTime>
  <Pages>191</Pages>
  <Words>74434</Words>
  <Characters>424278</Characters>
  <Application>Microsoft Office Word</Application>
  <DocSecurity>0</DocSecurity>
  <Lines>3535</Lines>
  <Paragraphs>9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9771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Zhanwu Li - AsiaInfo</cp:lastModifiedBy>
  <cp:revision>149</cp:revision>
  <cp:lastPrinted>1899-12-31T23:00:00Z</cp:lastPrinted>
  <dcterms:created xsi:type="dcterms:W3CDTF">2020-02-03T08:32:00Z</dcterms:created>
  <dcterms:modified xsi:type="dcterms:W3CDTF">2025-10-15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